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CAF58" w14:textId="77777777" w:rsidR="0054261D" w:rsidRPr="00850982" w:rsidRDefault="00823240">
      <w:pPr>
        <w:pStyle w:val="Ttulo"/>
        <w:rPr>
          <w:lang w:val="es-MX"/>
        </w:rPr>
      </w:pPr>
      <w:r w:rsidRPr="00850982">
        <w:rPr>
          <w:lang w:val="es-MX"/>
        </w:rPr>
        <w:t>tercer parcial</w:t>
      </w:r>
    </w:p>
    <w:p w14:paraId="07DF9AF0" w14:textId="77777777" w:rsidR="0054261D" w:rsidRPr="00850982" w:rsidRDefault="00823240">
      <w:pPr>
        <w:pStyle w:val="Author"/>
        <w:rPr>
          <w:lang w:val="es-MX"/>
        </w:rPr>
      </w:pPr>
      <w:proofErr w:type="spellStart"/>
      <w:r w:rsidRPr="00850982">
        <w:rPr>
          <w:lang w:val="es-MX"/>
        </w:rPr>
        <w:t>Andres</w:t>
      </w:r>
      <w:proofErr w:type="spellEnd"/>
      <w:r w:rsidRPr="00850982">
        <w:rPr>
          <w:lang w:val="es-MX"/>
        </w:rPr>
        <w:t xml:space="preserve"> Felipe </w:t>
      </w:r>
      <w:proofErr w:type="spellStart"/>
      <w:r w:rsidRPr="00850982">
        <w:rPr>
          <w:lang w:val="es-MX"/>
        </w:rPr>
        <w:t>Beltran</w:t>
      </w:r>
      <w:proofErr w:type="spellEnd"/>
      <w:r w:rsidRPr="00850982">
        <w:rPr>
          <w:lang w:val="es-MX"/>
        </w:rPr>
        <w:t xml:space="preserve"> Rodriguez</w:t>
      </w:r>
    </w:p>
    <w:p w14:paraId="2847A61B" w14:textId="77777777" w:rsidR="0054261D" w:rsidRPr="00850982" w:rsidRDefault="00823240">
      <w:pPr>
        <w:pStyle w:val="Fecha"/>
        <w:rPr>
          <w:lang w:val="es-MX"/>
        </w:rPr>
      </w:pPr>
      <w:r w:rsidRPr="00850982">
        <w:rPr>
          <w:lang w:val="es-MX"/>
        </w:rPr>
        <w:t>2/3/2022</w:t>
      </w:r>
    </w:p>
    <w:p w14:paraId="5FBC2722" w14:textId="77777777" w:rsidR="0054261D" w:rsidRPr="00850982" w:rsidRDefault="00823240">
      <w:pPr>
        <w:pStyle w:val="Ttulo1"/>
        <w:rPr>
          <w:lang w:val="es-MX"/>
        </w:rPr>
      </w:pPr>
      <w:bookmarkStart w:id="0" w:name="primer-punto"/>
      <w:r w:rsidRPr="00850982">
        <w:rPr>
          <w:lang w:val="es-MX"/>
        </w:rPr>
        <w:t>primer punto</w:t>
      </w:r>
    </w:p>
    <w:p w14:paraId="50362E93" w14:textId="77777777" w:rsidR="0054261D" w:rsidRPr="00850982" w:rsidRDefault="00823240">
      <w:pPr>
        <w:pStyle w:val="Ttulo2"/>
        <w:rPr>
          <w:lang w:val="es-MX"/>
        </w:rPr>
      </w:pPr>
      <w:bookmarkStart w:id="1" w:name="a"/>
      <w:r w:rsidRPr="00850982">
        <w:rPr>
          <w:lang w:val="es-MX"/>
        </w:rPr>
        <w:t>a</w:t>
      </w:r>
    </w:p>
    <w:p w14:paraId="49A59478" w14:textId="77777777" w:rsidR="0054261D" w:rsidRPr="00850982" w:rsidRDefault="00823240">
      <w:pPr>
        <w:pStyle w:val="FirstParagraph"/>
        <w:rPr>
          <w:lang w:val="es-MX"/>
        </w:rPr>
      </w:pPr>
      <w:r w:rsidRPr="00850982">
        <w:rPr>
          <w:lang w:val="es-MX"/>
        </w:rPr>
        <w:t xml:space="preserve">El gobierno otorga fondos para los departamentos de agricultura de nueve universidades para probar las capacidades de rendimiento de dos nuevas variedades de trigo. Cada variedad se planta en parcelas de área igual en cada universidad y el rendimiento, en </w:t>
      </w:r>
      <w:r w:rsidRPr="00850982">
        <w:rPr>
          <w:lang w:val="es-MX"/>
        </w:rPr>
        <w:t>kilogramos por parcela para una muestra tomada aleatoriamente, se registra como sigue:</w:t>
      </w:r>
    </w:p>
    <w:p w14:paraId="703D9BFA" w14:textId="77777777" w:rsidR="0054261D" w:rsidRPr="00850982" w:rsidRDefault="00823240">
      <w:pPr>
        <w:pStyle w:val="SourceCode"/>
        <w:rPr>
          <w:lang w:val="es-MX"/>
        </w:rPr>
      </w:pPr>
      <w:proofErr w:type="spellStart"/>
      <w:r w:rsidRPr="00850982">
        <w:rPr>
          <w:rStyle w:val="NormalTok"/>
          <w:lang w:val="es-MX"/>
        </w:rPr>
        <w:t>sureno</w:t>
      </w:r>
      <w:proofErr w:type="spellEnd"/>
      <w:r w:rsidRPr="00850982">
        <w:rPr>
          <w:rStyle w:val="NormalTok"/>
          <w:lang w:val="es-MX"/>
        </w:rPr>
        <w:t xml:space="preserve"> </w:t>
      </w:r>
      <w:r w:rsidRPr="00850982">
        <w:rPr>
          <w:rStyle w:val="OtherTok"/>
          <w:lang w:val="es-MX"/>
        </w:rPr>
        <w:t>&lt;-</w:t>
      </w:r>
      <w:r w:rsidRPr="00850982">
        <w:rPr>
          <w:rStyle w:val="NormalTok"/>
          <w:lang w:val="es-MX"/>
        </w:rPr>
        <w:t xml:space="preserve"> </w:t>
      </w:r>
      <w:proofErr w:type="gramStart"/>
      <w:r w:rsidRPr="00850982">
        <w:rPr>
          <w:rStyle w:val="FunctionTok"/>
          <w:lang w:val="es-MX"/>
        </w:rPr>
        <w:t>c</w:t>
      </w:r>
      <w:r w:rsidRPr="00850982">
        <w:rPr>
          <w:rStyle w:val="NormalTok"/>
          <w:lang w:val="es-MX"/>
        </w:rPr>
        <w:t>(</w:t>
      </w:r>
      <w:proofErr w:type="gramEnd"/>
      <w:r w:rsidRPr="00850982">
        <w:rPr>
          <w:rStyle w:val="DecValTok"/>
          <w:lang w:val="es-MX"/>
        </w:rPr>
        <w:t>39</w:t>
      </w:r>
      <w:r w:rsidRPr="00850982">
        <w:rPr>
          <w:rStyle w:val="NormalTok"/>
          <w:lang w:val="es-MX"/>
        </w:rPr>
        <w:t xml:space="preserve">, </w:t>
      </w:r>
      <w:r w:rsidRPr="00850982">
        <w:rPr>
          <w:rStyle w:val="DecValTok"/>
          <w:lang w:val="es-MX"/>
        </w:rPr>
        <w:t>23</w:t>
      </w:r>
      <w:r w:rsidRPr="00850982">
        <w:rPr>
          <w:rStyle w:val="NormalTok"/>
          <w:lang w:val="es-MX"/>
        </w:rPr>
        <w:t xml:space="preserve">, </w:t>
      </w:r>
      <w:r w:rsidRPr="00850982">
        <w:rPr>
          <w:rStyle w:val="DecValTok"/>
          <w:lang w:val="es-MX"/>
        </w:rPr>
        <w:t>35</w:t>
      </w:r>
      <w:r w:rsidRPr="00850982">
        <w:rPr>
          <w:rStyle w:val="NormalTok"/>
          <w:lang w:val="es-MX"/>
        </w:rPr>
        <w:t xml:space="preserve">, </w:t>
      </w:r>
      <w:r w:rsidRPr="00850982">
        <w:rPr>
          <w:rStyle w:val="DecValTok"/>
          <w:lang w:val="es-MX"/>
        </w:rPr>
        <w:t>41</w:t>
      </w:r>
      <w:r w:rsidRPr="00850982">
        <w:rPr>
          <w:rStyle w:val="NormalTok"/>
          <w:lang w:val="es-MX"/>
        </w:rPr>
        <w:t xml:space="preserve">, </w:t>
      </w:r>
      <w:r w:rsidRPr="00850982">
        <w:rPr>
          <w:rStyle w:val="DecValTok"/>
          <w:lang w:val="es-MX"/>
        </w:rPr>
        <w:t>44</w:t>
      </w:r>
      <w:r w:rsidRPr="00850982">
        <w:rPr>
          <w:rStyle w:val="NormalTok"/>
          <w:lang w:val="es-MX"/>
        </w:rPr>
        <w:t xml:space="preserve">, </w:t>
      </w:r>
      <w:r w:rsidRPr="00850982">
        <w:rPr>
          <w:rStyle w:val="DecValTok"/>
          <w:lang w:val="es-MX"/>
        </w:rPr>
        <w:t>29</w:t>
      </w:r>
      <w:r w:rsidRPr="00850982">
        <w:rPr>
          <w:rStyle w:val="NormalTok"/>
          <w:lang w:val="es-MX"/>
        </w:rPr>
        <w:t xml:space="preserve">, </w:t>
      </w:r>
      <w:r w:rsidRPr="00850982">
        <w:rPr>
          <w:rStyle w:val="DecValTok"/>
          <w:lang w:val="es-MX"/>
        </w:rPr>
        <w:t>37</w:t>
      </w:r>
      <w:r w:rsidRPr="00850982">
        <w:rPr>
          <w:rStyle w:val="NormalTok"/>
          <w:lang w:val="es-MX"/>
        </w:rPr>
        <w:t xml:space="preserve">, </w:t>
      </w:r>
      <w:r w:rsidRPr="00850982">
        <w:rPr>
          <w:rStyle w:val="DecValTok"/>
          <w:lang w:val="es-MX"/>
        </w:rPr>
        <w:t>31</w:t>
      </w:r>
      <w:r w:rsidRPr="00850982">
        <w:rPr>
          <w:rStyle w:val="NormalTok"/>
          <w:lang w:val="es-MX"/>
        </w:rPr>
        <w:t xml:space="preserve">, </w:t>
      </w:r>
      <w:r w:rsidRPr="00850982">
        <w:rPr>
          <w:rStyle w:val="DecValTok"/>
          <w:lang w:val="es-MX"/>
        </w:rPr>
        <w:t>38</w:t>
      </w:r>
      <w:r w:rsidRPr="00850982">
        <w:rPr>
          <w:rStyle w:val="NormalTok"/>
          <w:lang w:val="es-MX"/>
        </w:rPr>
        <w:t>)</w:t>
      </w:r>
      <w:r w:rsidRPr="00850982">
        <w:rPr>
          <w:lang w:val="es-MX"/>
        </w:rPr>
        <w:br/>
      </w:r>
      <w:r w:rsidRPr="00850982">
        <w:rPr>
          <w:rStyle w:val="NormalTok"/>
          <w:lang w:val="es-MX"/>
        </w:rPr>
        <w:t xml:space="preserve">escudo </w:t>
      </w:r>
      <w:r w:rsidRPr="00850982">
        <w:rPr>
          <w:rStyle w:val="OtherTok"/>
          <w:lang w:val="es-MX"/>
        </w:rPr>
        <w:t>&lt;-</w:t>
      </w:r>
      <w:r w:rsidRPr="00850982">
        <w:rPr>
          <w:rStyle w:val="NormalTok"/>
          <w:lang w:val="es-MX"/>
        </w:rPr>
        <w:t xml:space="preserve"> </w:t>
      </w:r>
      <w:r w:rsidRPr="00850982">
        <w:rPr>
          <w:rStyle w:val="FunctionTok"/>
          <w:lang w:val="es-MX"/>
        </w:rPr>
        <w:t>c</w:t>
      </w:r>
      <w:r w:rsidRPr="00850982">
        <w:rPr>
          <w:rStyle w:val="NormalTok"/>
          <w:lang w:val="es-MX"/>
        </w:rPr>
        <w:t>(</w:t>
      </w:r>
      <w:r w:rsidRPr="00850982">
        <w:rPr>
          <w:rStyle w:val="DecValTok"/>
          <w:lang w:val="es-MX"/>
        </w:rPr>
        <w:t>44</w:t>
      </w:r>
      <w:r w:rsidRPr="00850982">
        <w:rPr>
          <w:rStyle w:val="NormalTok"/>
          <w:lang w:val="es-MX"/>
        </w:rPr>
        <w:t xml:space="preserve">, </w:t>
      </w:r>
      <w:r w:rsidRPr="00850982">
        <w:rPr>
          <w:rStyle w:val="DecValTok"/>
          <w:lang w:val="es-MX"/>
        </w:rPr>
        <w:t>25</w:t>
      </w:r>
      <w:r w:rsidRPr="00850982">
        <w:rPr>
          <w:rStyle w:val="NormalTok"/>
          <w:lang w:val="es-MX"/>
        </w:rPr>
        <w:t xml:space="preserve">, </w:t>
      </w:r>
      <w:r w:rsidRPr="00850982">
        <w:rPr>
          <w:rStyle w:val="DecValTok"/>
          <w:lang w:val="es-MX"/>
        </w:rPr>
        <w:t>31</w:t>
      </w:r>
      <w:r w:rsidRPr="00850982">
        <w:rPr>
          <w:rStyle w:val="NormalTok"/>
          <w:lang w:val="es-MX"/>
        </w:rPr>
        <w:t xml:space="preserve">, </w:t>
      </w:r>
      <w:r w:rsidRPr="00850982">
        <w:rPr>
          <w:rStyle w:val="DecValTok"/>
          <w:lang w:val="es-MX"/>
        </w:rPr>
        <w:t>38</w:t>
      </w:r>
      <w:r w:rsidRPr="00850982">
        <w:rPr>
          <w:rStyle w:val="NormalTok"/>
          <w:lang w:val="es-MX"/>
        </w:rPr>
        <w:t xml:space="preserve">, </w:t>
      </w:r>
      <w:r w:rsidRPr="00850982">
        <w:rPr>
          <w:rStyle w:val="DecValTok"/>
          <w:lang w:val="es-MX"/>
        </w:rPr>
        <w:t>50</w:t>
      </w:r>
      <w:r w:rsidRPr="00850982">
        <w:rPr>
          <w:rStyle w:val="NormalTok"/>
          <w:lang w:val="es-MX"/>
        </w:rPr>
        <w:t xml:space="preserve">, </w:t>
      </w:r>
      <w:r w:rsidRPr="00850982">
        <w:rPr>
          <w:rStyle w:val="DecValTok"/>
          <w:lang w:val="es-MX"/>
        </w:rPr>
        <w:t>33</w:t>
      </w:r>
      <w:r w:rsidRPr="00850982">
        <w:rPr>
          <w:rStyle w:val="NormalTok"/>
          <w:lang w:val="es-MX"/>
        </w:rPr>
        <w:t xml:space="preserve">, </w:t>
      </w:r>
      <w:r w:rsidRPr="00850982">
        <w:rPr>
          <w:rStyle w:val="DecValTok"/>
          <w:lang w:val="es-MX"/>
        </w:rPr>
        <w:t>36</w:t>
      </w:r>
      <w:r w:rsidRPr="00850982">
        <w:rPr>
          <w:rStyle w:val="NormalTok"/>
          <w:lang w:val="es-MX"/>
        </w:rPr>
        <w:t xml:space="preserve">, </w:t>
      </w:r>
      <w:r w:rsidRPr="00850982">
        <w:rPr>
          <w:rStyle w:val="DecValTok"/>
          <w:lang w:val="es-MX"/>
        </w:rPr>
        <w:t>40</w:t>
      </w:r>
      <w:r w:rsidRPr="00850982">
        <w:rPr>
          <w:rStyle w:val="NormalTok"/>
          <w:lang w:val="es-MX"/>
        </w:rPr>
        <w:t xml:space="preserve">, </w:t>
      </w:r>
      <w:r w:rsidRPr="00850982">
        <w:rPr>
          <w:rStyle w:val="DecValTok"/>
          <w:lang w:val="es-MX"/>
        </w:rPr>
        <w:t>43</w:t>
      </w:r>
      <w:r w:rsidRPr="00850982">
        <w:rPr>
          <w:rStyle w:val="NormalTok"/>
          <w:lang w:val="es-MX"/>
        </w:rPr>
        <w:t>)</w:t>
      </w:r>
    </w:p>
    <w:p w14:paraId="0695C49A" w14:textId="77777777" w:rsidR="0054261D" w:rsidRPr="00850982" w:rsidRDefault="00823240">
      <w:pPr>
        <w:pStyle w:val="FirstParagraph"/>
        <w:rPr>
          <w:lang w:val="es-MX"/>
        </w:rPr>
      </w:pPr>
      <w:r w:rsidRPr="00850982">
        <w:rPr>
          <w:lang w:val="es-MX"/>
        </w:rPr>
        <w:t>Pruebe si la variedad escudo es mejor en cuanto a rendimiento en Kg. Supo</w:t>
      </w:r>
      <w:r w:rsidRPr="00850982">
        <w:rPr>
          <w:lang w:val="es-MX"/>
        </w:rPr>
        <w:t xml:space="preserve">nga que las poblaciones de las cuales fueron tomadas las muestras se distribuyen normalmente y son independientes. Calcular el p valor y concluir. Usar </w:t>
      </w:r>
      <m:oMath>
        <m:r>
          <w:rPr>
            <w:rFonts w:ascii="Cambria Math" w:hAnsi="Cambria Math"/>
          </w:rPr>
          <m:t>α</m:t>
        </m:r>
        <m:r>
          <m:rPr>
            <m:sty m:val="p"/>
          </m:rPr>
          <w:rPr>
            <w:rFonts w:ascii="Cambria Math" w:hAnsi="Cambria Math"/>
            <w:lang w:val="es-MX"/>
          </w:rPr>
          <m:t>=</m:t>
        </m:r>
        <m:r>
          <w:rPr>
            <w:rFonts w:ascii="Cambria Math" w:hAnsi="Cambria Math"/>
            <w:lang w:val="es-MX"/>
          </w:rPr>
          <m:t>0.05</m:t>
        </m:r>
      </m:oMath>
      <w:r w:rsidRPr="00850982">
        <w:rPr>
          <w:lang w:val="es-MX"/>
        </w:rPr>
        <w:t xml:space="preserve"> . (10 PUNTOS)</w:t>
      </w:r>
    </w:p>
    <w:p w14:paraId="3AA4084F" w14:textId="77777777" w:rsidR="0054261D" w:rsidRPr="00850982" w:rsidRDefault="00823240">
      <w:pPr>
        <w:pStyle w:val="Textoindependiente"/>
        <w:rPr>
          <w:lang w:val="es-MX"/>
        </w:rPr>
      </w:pPr>
      <w:r w:rsidRPr="00850982">
        <w:rPr>
          <w:lang w:val="es-MX"/>
        </w:rPr>
        <w:t>Primero revisamos si las varianzas son diferentes:</w:t>
      </w:r>
    </w:p>
    <w:p w14:paraId="41DF99AA" w14:textId="77777777" w:rsidR="0054261D" w:rsidRDefault="00823240">
      <w:pPr>
        <w:pStyle w:val="SourceCode"/>
      </w:pPr>
      <w:proofErr w:type="spellStart"/>
      <w:r>
        <w:rPr>
          <w:rStyle w:val="FunctionTok"/>
        </w:rPr>
        <w:t>var.test</w:t>
      </w:r>
      <w:proofErr w:type="spellEnd"/>
      <w:r>
        <w:rPr>
          <w:rStyle w:val="NormalTok"/>
        </w:rPr>
        <w:t>(</w:t>
      </w:r>
      <w:proofErr w:type="spellStart"/>
      <w:proofErr w:type="gramStart"/>
      <w:r>
        <w:rPr>
          <w:rStyle w:val="NormalTok"/>
        </w:rPr>
        <w:t>sureno,escudo</w:t>
      </w:r>
      <w:proofErr w:type="spellEnd"/>
      <w:proofErr w:type="gramEnd"/>
      <w:r>
        <w:rPr>
          <w:rStyle w:val="NormalTok"/>
        </w:rPr>
        <w:t>)</w:t>
      </w:r>
    </w:p>
    <w:p w14:paraId="3A16D5DE" w14:textId="77777777" w:rsidR="0054261D" w:rsidRDefault="00823240">
      <w:pPr>
        <w:pStyle w:val="SourceCode"/>
      </w:pPr>
      <w:r>
        <w:rPr>
          <w:rStyle w:val="VerbatimChar"/>
        </w:rPr>
        <w:t xml:space="preserve">## </w:t>
      </w:r>
      <w:r>
        <w:br/>
      </w:r>
      <w:r>
        <w:rPr>
          <w:rStyle w:val="VerbatimChar"/>
        </w:rPr>
        <w:t xml:space="preserve">## </w:t>
      </w:r>
      <w:r>
        <w:rPr>
          <w:rStyle w:val="VerbatimChar"/>
        </w:rPr>
        <w:t xml:space="preserve"> F test to compare two variances</w:t>
      </w:r>
      <w:r>
        <w:br/>
      </w:r>
      <w:r>
        <w:rPr>
          <w:rStyle w:val="VerbatimChar"/>
        </w:rPr>
        <w:t xml:space="preserve">## </w:t>
      </w:r>
      <w:r>
        <w:br/>
      </w:r>
      <w:r>
        <w:rPr>
          <w:rStyle w:val="VerbatimChar"/>
        </w:rPr>
        <w:t>## data:  sureno and escudo</w:t>
      </w:r>
      <w:r>
        <w:br/>
      </w:r>
      <w:r>
        <w:rPr>
          <w:rStyle w:val="VerbatimChar"/>
        </w:rPr>
        <w:t>## F = 0.74976, num df = 8, denom df = 8, p-value = 0.6935</w:t>
      </w:r>
      <w:r>
        <w:br/>
      </w:r>
      <w:r>
        <w:rPr>
          <w:rStyle w:val="VerbatimChar"/>
        </w:rPr>
        <w:t>## alternative hypothesis: true ratio of variances is not equal to 1</w:t>
      </w:r>
      <w:r>
        <w:br/>
      </w:r>
      <w:r>
        <w:rPr>
          <w:rStyle w:val="VerbatimChar"/>
        </w:rPr>
        <w:t>## 95 percent confidence interval:</w:t>
      </w:r>
      <w:r>
        <w:br/>
      </w:r>
      <w:r>
        <w:rPr>
          <w:rStyle w:val="VerbatimChar"/>
        </w:rPr>
        <w:t>##  0.1691207 3.3238636</w:t>
      </w:r>
      <w:r>
        <w:br/>
      </w:r>
      <w:r>
        <w:rPr>
          <w:rStyle w:val="VerbatimChar"/>
        </w:rPr>
        <w:t>## s</w:t>
      </w:r>
      <w:r>
        <w:rPr>
          <w:rStyle w:val="VerbatimChar"/>
        </w:rPr>
        <w:t>ample estimates:</w:t>
      </w:r>
      <w:r>
        <w:br/>
      </w:r>
      <w:r>
        <w:rPr>
          <w:rStyle w:val="VerbatimChar"/>
        </w:rPr>
        <w:t xml:space="preserve">## ratio of variances </w:t>
      </w:r>
      <w:r>
        <w:br/>
      </w:r>
      <w:r>
        <w:rPr>
          <w:rStyle w:val="VerbatimChar"/>
        </w:rPr>
        <w:t>##          0.7497561</w:t>
      </w:r>
    </w:p>
    <w:p w14:paraId="19176797" w14:textId="77777777" w:rsidR="0054261D" w:rsidRPr="00850982" w:rsidRDefault="00823240">
      <w:pPr>
        <w:pStyle w:val="FirstParagraph"/>
        <w:rPr>
          <w:lang w:val="es-MX"/>
        </w:rPr>
      </w:pPr>
      <w:r w:rsidRPr="00850982">
        <w:rPr>
          <w:lang w:val="es-MX"/>
        </w:rPr>
        <w:t xml:space="preserve">Dado que la relación entre las varianzas es diferente a 1, usamos el argumento </w:t>
      </w:r>
      <w:proofErr w:type="spellStart"/>
      <w:proofErr w:type="gramStart"/>
      <w:r w:rsidRPr="00850982">
        <w:rPr>
          <w:rStyle w:val="VerbatimChar"/>
          <w:lang w:val="es-MX"/>
        </w:rPr>
        <w:t>var.equal</w:t>
      </w:r>
      <w:proofErr w:type="spellEnd"/>
      <w:proofErr w:type="gramEnd"/>
      <w:r w:rsidRPr="00850982">
        <w:rPr>
          <w:rStyle w:val="VerbatimChar"/>
          <w:lang w:val="es-MX"/>
        </w:rPr>
        <w:t>=F</w:t>
      </w:r>
      <w:r w:rsidRPr="00850982">
        <w:rPr>
          <w:lang w:val="es-MX"/>
        </w:rPr>
        <w:t xml:space="preserve"> en la función </w:t>
      </w:r>
      <w:proofErr w:type="spellStart"/>
      <w:r w:rsidRPr="00850982">
        <w:rPr>
          <w:rStyle w:val="VerbatimChar"/>
          <w:lang w:val="es-MX"/>
        </w:rPr>
        <w:t>t.test</w:t>
      </w:r>
      <w:proofErr w:type="spellEnd"/>
    </w:p>
    <w:p w14:paraId="31EDB957" w14:textId="77777777" w:rsidR="0054261D" w:rsidRDefault="00823240">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sureno,escudo,</w:t>
      </w:r>
      <w:r>
        <w:rPr>
          <w:rStyle w:val="AttributeTok"/>
        </w:rPr>
        <w:t>var.equal</w:t>
      </w:r>
      <w:proofErr w:type="spellEnd"/>
      <w:r>
        <w:rPr>
          <w:rStyle w:val="AttributeTok"/>
        </w:rPr>
        <w:t xml:space="preserve"> =</w:t>
      </w:r>
      <w:r>
        <w:rPr>
          <w:rStyle w:val="NormalTok"/>
        </w:rPr>
        <w:t xml:space="preserve"> </w:t>
      </w:r>
      <w:proofErr w:type="spellStart"/>
      <w:r>
        <w:rPr>
          <w:rStyle w:val="NormalTok"/>
        </w:rPr>
        <w:t>F,</w:t>
      </w:r>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w:t>
      </w:r>
    </w:p>
    <w:p w14:paraId="07EBFBE7" w14:textId="77777777" w:rsidR="0054261D" w:rsidRDefault="00823240">
      <w:pPr>
        <w:pStyle w:val="SourceCode"/>
      </w:pP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sureno and escudo</w:t>
      </w:r>
      <w:r>
        <w:br/>
      </w:r>
      <w:r>
        <w:rPr>
          <w:rStyle w:val="VerbatimChar"/>
        </w:rPr>
        <w:t>## t = -0.76805, df = 15.679, p-value = 0.4539</w:t>
      </w:r>
      <w:r>
        <w:br/>
      </w:r>
      <w:r>
        <w:rPr>
          <w:rStyle w:val="VerbatimChar"/>
        </w:rPr>
        <w:t>## alternative hypothesis: true difference in means is not equal to 0</w:t>
      </w:r>
      <w:r>
        <w:br/>
      </w:r>
      <w:r>
        <w:rPr>
          <w:rStyle w:val="VerbatimChar"/>
        </w:rPr>
        <w:t>## 95 percent confidence interval:</w:t>
      </w:r>
      <w:r>
        <w:br/>
      </w:r>
      <w:r>
        <w:rPr>
          <w:rStyle w:val="VerbatimChar"/>
        </w:rPr>
        <w:t>##  -9.620880  4.509769</w:t>
      </w:r>
      <w:r>
        <w:br/>
      </w:r>
      <w:r>
        <w:rPr>
          <w:rStyle w:val="VerbatimChar"/>
        </w:rPr>
        <w:t>##</w:t>
      </w:r>
      <w:r>
        <w:rPr>
          <w:rStyle w:val="VerbatimChar"/>
        </w:rPr>
        <w:t xml:space="preserve"> sample estimates:</w:t>
      </w:r>
      <w:r>
        <w:br/>
      </w:r>
      <w:r>
        <w:rPr>
          <w:rStyle w:val="VerbatimChar"/>
        </w:rPr>
        <w:t xml:space="preserve">## mean of x mean of y </w:t>
      </w:r>
      <w:r>
        <w:br/>
      </w:r>
      <w:r>
        <w:rPr>
          <w:rStyle w:val="VerbatimChar"/>
        </w:rPr>
        <w:t>##  35.22222  37.77778</w:t>
      </w:r>
    </w:p>
    <w:p w14:paraId="032B705D" w14:textId="77777777" w:rsidR="0054261D" w:rsidRPr="00850982" w:rsidRDefault="00823240">
      <w:pPr>
        <w:pStyle w:val="FirstParagraph"/>
        <w:rPr>
          <w:lang w:val="es-MX"/>
        </w:rPr>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lang w:val="es-MX"/>
                </w:rPr>
                <m:t>0</m:t>
              </m:r>
            </m:sub>
          </m:sSub>
          <m:r>
            <m:rPr>
              <m:sty m:val="p"/>
            </m:rPr>
            <w:rPr>
              <w:rFonts w:ascii="Cambria Math" w:hAnsi="Cambria Math"/>
              <w:lang w:val="es-MX"/>
            </w:rPr>
            <m:t>:</m:t>
          </m:r>
          <m:r>
            <m:rPr>
              <m:nor/>
            </m:rPr>
            <w:rPr>
              <w:lang w:val="es-MX"/>
            </w:rPr>
            <m:t>la diferencia es igual a cero</m:t>
          </m:r>
        </m:oMath>
      </m:oMathPara>
    </w:p>
    <w:p w14:paraId="3482500A" w14:textId="77777777" w:rsidR="0054261D" w:rsidRPr="00850982" w:rsidRDefault="00823240">
      <w:pPr>
        <w:pStyle w:val="FirstParagraph"/>
        <w:rPr>
          <w:lang w:val="es-MX"/>
        </w:rPr>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lang w:val="es-MX"/>
                </w:rPr>
                <m:t>1</m:t>
              </m:r>
            </m:sub>
          </m:sSub>
          <m:r>
            <m:rPr>
              <m:sty m:val="p"/>
            </m:rPr>
            <w:rPr>
              <w:rFonts w:ascii="Cambria Math" w:hAnsi="Cambria Math"/>
              <w:lang w:val="es-MX"/>
            </w:rPr>
            <m:t>:</m:t>
          </m:r>
          <m:r>
            <m:rPr>
              <m:nor/>
            </m:rPr>
            <w:rPr>
              <w:lang w:val="es-MX"/>
            </w:rPr>
            <m:t>la diferencia es diferente de cero</m:t>
          </m:r>
        </m:oMath>
      </m:oMathPara>
    </w:p>
    <w:p w14:paraId="06456894" w14:textId="77777777" w:rsidR="0054261D" w:rsidRPr="00850982" w:rsidRDefault="00823240">
      <w:pPr>
        <w:pStyle w:val="FirstParagraph"/>
        <w:rPr>
          <w:lang w:val="es-MX"/>
        </w:rPr>
      </w:pPr>
      <w:r w:rsidRPr="00850982">
        <w:rPr>
          <w:lang w:val="es-MX"/>
        </w:rPr>
        <w:t>Cuando se cumple la hipótesis nula, es decir que el peso medio de la variante sureño y el peso medio de la variante e</w:t>
      </w:r>
      <w:r w:rsidRPr="00850982">
        <w:rPr>
          <w:lang w:val="es-MX"/>
        </w:rPr>
        <w:t xml:space="preserve">scudo son iguales, se obtiene una diferencia igual o mayor a la obtenida al experimento un 45.39 % de las veces. Es decir, una diferencia tal como la observada en el experimento, se podría haber observado </w:t>
      </w:r>
      <w:proofErr w:type="spellStart"/>
      <w:r w:rsidRPr="00850982">
        <w:rPr>
          <w:lang w:val="es-MX"/>
        </w:rPr>
        <w:t>aún</w:t>
      </w:r>
      <w:proofErr w:type="spellEnd"/>
      <w:r w:rsidRPr="00850982">
        <w:rPr>
          <w:lang w:val="es-MX"/>
        </w:rPr>
        <w:t xml:space="preserve"> así los pesos medios de las dos variantes fuera</w:t>
      </w:r>
      <w:r w:rsidRPr="00850982">
        <w:rPr>
          <w:lang w:val="es-MX"/>
        </w:rPr>
        <w:t>n iguales. En este caso, el resultado de esta proporción es lejano al esperado para afirmar que la variedad escudo tiene un mayor rendimiento en kg, uno menor del 5 %.</w:t>
      </w:r>
    </w:p>
    <w:p w14:paraId="2FC9B12F" w14:textId="77777777" w:rsidR="0054261D" w:rsidRPr="00850982" w:rsidRDefault="00823240">
      <w:pPr>
        <w:pStyle w:val="Textoindependiente"/>
        <w:rPr>
          <w:lang w:val="es-MX"/>
        </w:rPr>
      </w:pPr>
      <w:r>
        <w:rPr>
          <w:noProof/>
        </w:rPr>
        <w:drawing>
          <wp:inline distT="0" distB="0" distL="0" distR="0" wp14:anchorId="2232CB6B" wp14:editId="11B28AEF">
            <wp:extent cx="5334000" cy="27101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unto1.png"/>
                    <pic:cNvPicPr>
                      <a:picLocks noChangeAspect="1" noChangeArrowheads="1"/>
                    </pic:cNvPicPr>
                  </pic:nvPicPr>
                  <pic:blipFill>
                    <a:blip r:embed="rId7"/>
                    <a:stretch>
                      <a:fillRect/>
                    </a:stretch>
                  </pic:blipFill>
                  <pic:spPr bwMode="auto">
                    <a:xfrm>
                      <a:off x="0" y="0"/>
                      <a:ext cx="5334000" cy="2710155"/>
                    </a:xfrm>
                    <a:prstGeom prst="rect">
                      <a:avLst/>
                    </a:prstGeom>
                    <a:noFill/>
                    <a:ln w="9525">
                      <a:noFill/>
                      <a:headEnd/>
                      <a:tailEnd/>
                    </a:ln>
                  </pic:spPr>
                </pic:pic>
              </a:graphicData>
            </a:graphic>
          </wp:inline>
        </w:drawing>
      </w:r>
      <w:r w:rsidRPr="00850982">
        <w:rPr>
          <w:lang w:val="es-MX"/>
        </w:rPr>
        <w:t xml:space="preserve"> ## b</w:t>
      </w:r>
    </w:p>
    <w:p w14:paraId="679F337C" w14:textId="77777777" w:rsidR="0054261D" w:rsidRDefault="00823240">
      <w:pPr>
        <w:pStyle w:val="Textoindependiente"/>
      </w:pPr>
      <w:r w:rsidRPr="00850982">
        <w:rPr>
          <w:lang w:val="es-MX"/>
        </w:rPr>
        <w:t>En un cultivo atacado por una plaga, una compañía farmacéutica bien conocida estu</w:t>
      </w:r>
      <w:r w:rsidRPr="00850982">
        <w:rPr>
          <w:lang w:val="es-MX"/>
        </w:rPr>
        <w:t>dió 2000 plantas para determinar si el nuevo insecticida de la compañía era efectivo después de dos días. A 120 plantas que tenían la plaga se les administro el nuevo insecticida, de estas en 29 desapareció la plaga dentro de dos días. Entre 280 plantas qu</w:t>
      </w:r>
      <w:r w:rsidRPr="00850982">
        <w:rPr>
          <w:lang w:val="es-MX"/>
        </w:rPr>
        <w:t xml:space="preserve">e tenían el insecto pero que no recibieron el nuevo insecticida, en 56 desapareció la plaga dentro de dos días. ¿Hay alguna indicación significativa que apoye la afirmación de la compañía de la efectividad del nuevo insecticida?, utilice una confianza del </w:t>
      </w:r>
      <w:r w:rsidRPr="00850982">
        <w:rPr>
          <w:lang w:val="es-MX"/>
        </w:rPr>
        <w:t xml:space="preserve">95% e interprete el intervalo. </w:t>
      </w:r>
      <w:r>
        <w:t>(10 PUNTOS)</w:t>
      </w:r>
    </w:p>
    <w:p w14:paraId="61870CF6" w14:textId="77777777" w:rsidR="0054261D" w:rsidRDefault="00823240">
      <w:pPr>
        <w:pStyle w:val="Textoindependiente"/>
      </w:pPr>
      <w:r>
        <w:rPr>
          <w:noProof/>
        </w:rPr>
        <w:lastRenderedPageBreak/>
        <w:drawing>
          <wp:inline distT="0" distB="0" distL="0" distR="0" wp14:anchorId="0988BC1C" wp14:editId="5DA52402">
            <wp:extent cx="5334000" cy="4581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imerob.png"/>
                    <pic:cNvPicPr>
                      <a:picLocks noChangeAspect="1" noChangeArrowheads="1"/>
                    </pic:cNvPicPr>
                  </pic:nvPicPr>
                  <pic:blipFill>
                    <a:blip r:embed="rId8"/>
                    <a:stretch>
                      <a:fillRect/>
                    </a:stretch>
                  </pic:blipFill>
                  <pic:spPr bwMode="auto">
                    <a:xfrm>
                      <a:off x="0" y="0"/>
                      <a:ext cx="5334000" cy="4581250"/>
                    </a:xfrm>
                    <a:prstGeom prst="rect">
                      <a:avLst/>
                    </a:prstGeom>
                    <a:noFill/>
                    <a:ln w="9525">
                      <a:noFill/>
                      <a:headEnd/>
                      <a:tailEnd/>
                    </a:ln>
                  </pic:spPr>
                </pic:pic>
              </a:graphicData>
            </a:graphic>
          </wp:inline>
        </w:drawing>
      </w:r>
    </w:p>
    <w:p w14:paraId="15092F4F" w14:textId="77777777" w:rsidR="0054261D" w:rsidRPr="00850982" w:rsidRDefault="00823240">
      <w:pPr>
        <w:pStyle w:val="Textoindependiente"/>
        <w:rPr>
          <w:lang w:val="es-MX"/>
        </w:rPr>
      </w:pPr>
      <w:r w:rsidRPr="00850982">
        <w:rPr>
          <w:lang w:val="es-MX"/>
        </w:rPr>
        <w:t>Cargamos los datos:</w:t>
      </w:r>
    </w:p>
    <w:p w14:paraId="1C68996E" w14:textId="77777777" w:rsidR="0054261D" w:rsidRPr="00850982" w:rsidRDefault="00823240">
      <w:pPr>
        <w:pStyle w:val="SourceCode"/>
        <w:rPr>
          <w:lang w:val="es-MX"/>
        </w:rPr>
      </w:pPr>
      <w:r w:rsidRPr="00850982">
        <w:rPr>
          <w:rStyle w:val="NormalTok"/>
          <w:lang w:val="es-MX"/>
        </w:rPr>
        <w:t xml:space="preserve">x </w:t>
      </w:r>
      <w:r w:rsidRPr="00850982">
        <w:rPr>
          <w:rStyle w:val="OtherTok"/>
          <w:lang w:val="es-MX"/>
        </w:rPr>
        <w:t>&lt;-</w:t>
      </w:r>
      <w:proofErr w:type="gramStart"/>
      <w:r w:rsidRPr="00850982">
        <w:rPr>
          <w:rStyle w:val="FunctionTok"/>
          <w:lang w:val="es-MX"/>
        </w:rPr>
        <w:t>c</w:t>
      </w:r>
      <w:r w:rsidRPr="00850982">
        <w:rPr>
          <w:rStyle w:val="NormalTok"/>
          <w:lang w:val="es-MX"/>
        </w:rPr>
        <w:t>(</w:t>
      </w:r>
      <w:proofErr w:type="gramEnd"/>
      <w:r w:rsidRPr="00850982">
        <w:rPr>
          <w:rStyle w:val="DecValTok"/>
          <w:lang w:val="es-MX"/>
        </w:rPr>
        <w:t>29</w:t>
      </w:r>
      <w:r w:rsidRPr="00850982">
        <w:rPr>
          <w:rStyle w:val="NormalTok"/>
          <w:lang w:val="es-MX"/>
        </w:rPr>
        <w:t>,</w:t>
      </w:r>
      <w:r w:rsidRPr="00850982">
        <w:rPr>
          <w:rStyle w:val="DecValTok"/>
          <w:lang w:val="es-MX"/>
        </w:rPr>
        <w:t>56</w:t>
      </w:r>
      <w:r w:rsidRPr="00850982">
        <w:rPr>
          <w:rStyle w:val="NormalTok"/>
          <w:lang w:val="es-MX"/>
        </w:rPr>
        <w:t>)</w:t>
      </w:r>
      <w:r w:rsidRPr="00850982">
        <w:rPr>
          <w:lang w:val="es-MX"/>
        </w:rPr>
        <w:br/>
      </w:r>
      <w:r w:rsidRPr="00850982">
        <w:rPr>
          <w:rStyle w:val="NormalTok"/>
          <w:lang w:val="es-MX"/>
        </w:rPr>
        <w:t xml:space="preserve">n </w:t>
      </w:r>
      <w:r w:rsidRPr="00850982">
        <w:rPr>
          <w:rStyle w:val="OtherTok"/>
          <w:lang w:val="es-MX"/>
        </w:rPr>
        <w:t>&lt;-</w:t>
      </w:r>
      <w:r w:rsidRPr="00850982">
        <w:rPr>
          <w:rStyle w:val="NormalTok"/>
          <w:lang w:val="es-MX"/>
        </w:rPr>
        <w:t xml:space="preserve"> </w:t>
      </w:r>
      <w:r w:rsidRPr="00850982">
        <w:rPr>
          <w:rStyle w:val="FunctionTok"/>
          <w:lang w:val="es-MX"/>
        </w:rPr>
        <w:t>c</w:t>
      </w:r>
      <w:r w:rsidRPr="00850982">
        <w:rPr>
          <w:rStyle w:val="NormalTok"/>
          <w:lang w:val="es-MX"/>
        </w:rPr>
        <w:t>(</w:t>
      </w:r>
      <w:r w:rsidRPr="00850982">
        <w:rPr>
          <w:rStyle w:val="DecValTok"/>
          <w:lang w:val="es-MX"/>
        </w:rPr>
        <w:t>120</w:t>
      </w:r>
      <w:r w:rsidRPr="00850982">
        <w:rPr>
          <w:rStyle w:val="NormalTok"/>
          <w:lang w:val="es-MX"/>
        </w:rPr>
        <w:t>,</w:t>
      </w:r>
      <w:r w:rsidRPr="00850982">
        <w:rPr>
          <w:rStyle w:val="DecValTok"/>
          <w:lang w:val="es-MX"/>
        </w:rPr>
        <w:t>280</w:t>
      </w:r>
      <w:r w:rsidRPr="00850982">
        <w:rPr>
          <w:rStyle w:val="NormalTok"/>
          <w:lang w:val="es-MX"/>
        </w:rPr>
        <w:t>)</w:t>
      </w:r>
      <w:r w:rsidRPr="00850982">
        <w:rPr>
          <w:lang w:val="es-MX"/>
        </w:rPr>
        <w:br/>
      </w:r>
      <w:proofErr w:type="spellStart"/>
      <w:r w:rsidRPr="00850982">
        <w:rPr>
          <w:rStyle w:val="FunctionTok"/>
          <w:lang w:val="es-MX"/>
        </w:rPr>
        <w:t>prop.test</w:t>
      </w:r>
      <w:proofErr w:type="spellEnd"/>
      <w:r w:rsidRPr="00850982">
        <w:rPr>
          <w:rStyle w:val="NormalTok"/>
          <w:lang w:val="es-MX"/>
        </w:rPr>
        <w:t>(</w:t>
      </w:r>
      <w:proofErr w:type="spellStart"/>
      <w:r w:rsidRPr="00850982">
        <w:rPr>
          <w:rStyle w:val="NormalTok"/>
          <w:lang w:val="es-MX"/>
        </w:rPr>
        <w:t>x,n,</w:t>
      </w:r>
      <w:r w:rsidRPr="00850982">
        <w:rPr>
          <w:rStyle w:val="AttributeTok"/>
          <w:lang w:val="es-MX"/>
        </w:rPr>
        <w:t>conf.level</w:t>
      </w:r>
      <w:proofErr w:type="spellEnd"/>
      <w:r w:rsidRPr="00850982">
        <w:rPr>
          <w:rStyle w:val="AttributeTok"/>
          <w:lang w:val="es-MX"/>
        </w:rPr>
        <w:t xml:space="preserve"> =</w:t>
      </w:r>
      <w:r w:rsidRPr="00850982">
        <w:rPr>
          <w:rStyle w:val="NormalTok"/>
          <w:lang w:val="es-MX"/>
        </w:rPr>
        <w:t xml:space="preserve"> </w:t>
      </w:r>
      <w:r w:rsidRPr="00850982">
        <w:rPr>
          <w:rStyle w:val="FloatTok"/>
          <w:lang w:val="es-MX"/>
        </w:rPr>
        <w:t>0.95</w:t>
      </w:r>
      <w:r w:rsidRPr="00850982">
        <w:rPr>
          <w:rStyle w:val="NormalTok"/>
          <w:lang w:val="es-MX"/>
        </w:rPr>
        <w:t>)</w:t>
      </w:r>
    </w:p>
    <w:p w14:paraId="73D2DF7C" w14:textId="77777777" w:rsidR="0054261D" w:rsidRDefault="00823240">
      <w:pPr>
        <w:pStyle w:val="SourceCode"/>
      </w:pPr>
      <w:r>
        <w:rPr>
          <w:rStyle w:val="VerbatimChar"/>
        </w:rPr>
        <w:t xml:space="preserve">## </w:t>
      </w:r>
      <w:r>
        <w:br/>
      </w:r>
      <w:r>
        <w:rPr>
          <w:rStyle w:val="VerbatimChar"/>
        </w:rPr>
        <w:t>#</w:t>
      </w:r>
      <w:proofErr w:type="gramStart"/>
      <w:r>
        <w:rPr>
          <w:rStyle w:val="VerbatimChar"/>
        </w:rPr>
        <w:t>#  2</w:t>
      </w:r>
      <w:proofErr w:type="gramEnd"/>
      <w:r>
        <w:rPr>
          <w:rStyle w:val="VerbatimChar"/>
        </w:rPr>
        <w:t>-sample test for equality of proportions with continuity correction</w:t>
      </w:r>
      <w:r>
        <w:br/>
      </w:r>
      <w:r>
        <w:rPr>
          <w:rStyle w:val="VerbatimChar"/>
        </w:rPr>
        <w:t xml:space="preserve">## </w:t>
      </w:r>
      <w:r>
        <w:br/>
      </w:r>
      <w:r>
        <w:rPr>
          <w:rStyle w:val="VerbatimChar"/>
        </w:rPr>
        <w:t>## data:  x out of n</w:t>
      </w:r>
      <w:r>
        <w:br/>
      </w:r>
      <w:r>
        <w:rPr>
          <w:rStyle w:val="VerbatimChar"/>
        </w:rPr>
        <w:t>## X-squared = 0.64026, df = 1, p-value = 0.4236</w:t>
      </w:r>
      <w:r>
        <w:br/>
      </w:r>
      <w:r>
        <w:rPr>
          <w:rStyle w:val="VerbatimChar"/>
        </w:rPr>
        <w:t>## alternative hypothesis: two.sided</w:t>
      </w:r>
      <w:r>
        <w:br/>
      </w:r>
      <w:r>
        <w:rPr>
          <w:rStyle w:val="VerbatimChar"/>
        </w:rPr>
        <w:t>## 95 percent confidence interval:</w:t>
      </w:r>
      <w:r>
        <w:br/>
      </w:r>
      <w:r>
        <w:rPr>
          <w:rStyle w:val="VerbatimChar"/>
        </w:rPr>
        <w:t>##  -0.05407319  0.13740653</w:t>
      </w:r>
      <w:r>
        <w:br/>
      </w:r>
      <w:r>
        <w:rPr>
          <w:rStyle w:val="VerbatimChar"/>
        </w:rPr>
        <w:t>## sample</w:t>
      </w:r>
      <w:r>
        <w:rPr>
          <w:rStyle w:val="VerbatimChar"/>
        </w:rPr>
        <w:t xml:space="preserve"> estimates:</w:t>
      </w:r>
      <w:r>
        <w:br/>
      </w:r>
      <w:r>
        <w:rPr>
          <w:rStyle w:val="VerbatimChar"/>
        </w:rPr>
        <w:t xml:space="preserve">##    prop 1    prop 2 </w:t>
      </w:r>
      <w:r>
        <w:br/>
      </w:r>
      <w:r>
        <w:rPr>
          <w:rStyle w:val="VerbatimChar"/>
        </w:rPr>
        <w:t>## 0.2416667 0.2000000</w:t>
      </w:r>
    </w:p>
    <w:p w14:paraId="7BD47FAB" w14:textId="5200FC62" w:rsidR="0054261D" w:rsidRDefault="00823240">
      <w:pPr>
        <w:pStyle w:val="FirstParagraph"/>
        <w:rPr>
          <w:lang w:val="es-MX"/>
        </w:rPr>
      </w:pPr>
      <w:r w:rsidRPr="00850982">
        <w:rPr>
          <w:lang w:val="es-MX"/>
        </w:rPr>
        <w:t xml:space="preserve">Dado que el intervalo de </w:t>
      </w:r>
      <w:proofErr w:type="spellStart"/>
      <w:r w:rsidRPr="00850982">
        <w:rPr>
          <w:lang w:val="es-MX"/>
        </w:rPr>
        <w:t>cofianza</w:t>
      </w:r>
      <w:proofErr w:type="spellEnd"/>
      <w:r w:rsidRPr="00850982">
        <w:rPr>
          <w:lang w:val="es-MX"/>
        </w:rPr>
        <w:t xml:space="preserve"> para la diferencia de proporciones contiene el cero, se puede afirmar con un 95% de confianza que el uso del insecticida no presenta resultados significativamente </w:t>
      </w:r>
      <w:r w:rsidRPr="00850982">
        <w:rPr>
          <w:lang w:val="es-MX"/>
        </w:rPr>
        <w:t xml:space="preserve">diferentes al caso en el que no se usa, ya que la </w:t>
      </w:r>
      <w:r w:rsidRPr="00850982">
        <w:rPr>
          <w:lang w:val="es-MX"/>
        </w:rPr>
        <w:lastRenderedPageBreak/>
        <w:t xml:space="preserve">proporción de plantas que presentan mejoría respecto al </w:t>
      </w:r>
      <w:proofErr w:type="gramStart"/>
      <w:r w:rsidRPr="00850982">
        <w:rPr>
          <w:lang w:val="es-MX"/>
        </w:rPr>
        <w:t>total,</w:t>
      </w:r>
      <w:proofErr w:type="gramEnd"/>
      <w:r w:rsidRPr="00850982">
        <w:rPr>
          <w:lang w:val="es-MX"/>
        </w:rPr>
        <w:t xml:space="preserve"> no es diferente a cuando no se usa el insecticida.</w:t>
      </w:r>
    </w:p>
    <w:p w14:paraId="0ADF2687" w14:textId="2DD5C43D" w:rsidR="00850982" w:rsidRDefault="00850982" w:rsidP="00850982">
      <w:pPr>
        <w:pStyle w:val="Textoindependiente"/>
        <w:rPr>
          <w:lang w:val="es-MX"/>
        </w:rPr>
      </w:pPr>
    </w:p>
    <w:p w14:paraId="7CD61EAA" w14:textId="77777777" w:rsidR="00850982" w:rsidRPr="00850982" w:rsidRDefault="00850982" w:rsidP="00850982">
      <w:pPr>
        <w:pStyle w:val="Textoindependiente"/>
        <w:rPr>
          <w:lang w:val="es-MX"/>
        </w:rPr>
      </w:pPr>
    </w:p>
    <w:p w14:paraId="13499ED1" w14:textId="77777777" w:rsidR="00850982" w:rsidRPr="00850982" w:rsidRDefault="00850982" w:rsidP="00850982">
      <w:pPr>
        <w:pStyle w:val="Textoindependiente2"/>
        <w:rPr>
          <w:b/>
          <w:sz w:val="22"/>
          <w:szCs w:val="22"/>
          <w:lang w:val="es-MX"/>
        </w:rPr>
      </w:pPr>
      <w:r w:rsidRPr="00850982">
        <w:rPr>
          <w:sz w:val="22"/>
          <w:szCs w:val="22"/>
          <w:lang w:val="es-MX"/>
        </w:rPr>
        <w:t>2. Se midió los porcentajes de nitrógeno (</w:t>
      </w:r>
      <w:r>
        <w:rPr>
          <w:rFonts w:ascii="Times New Roman" w:eastAsia="Times New Roman" w:hAnsi="Times New Roman" w:cs="Times New Roman"/>
          <w:position w:val="-10"/>
          <w:sz w:val="22"/>
          <w:szCs w:val="22"/>
          <w:lang w:val="es-CO" w:eastAsia="es-ES"/>
        </w:rPr>
        <w:object w:dxaOrig="255" w:dyaOrig="285" w14:anchorId="3377E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5pt;height:14.25pt" o:ole="">
            <v:imagedata r:id="rId9" o:title=""/>
          </v:shape>
          <o:OLEObject Type="Embed" ProgID="Equation.3" ShapeID="_x0000_i1025" DrawAspect="Content" ObjectID="_1705392664" r:id="rId10"/>
        </w:object>
      </w:r>
      <w:r w:rsidRPr="00850982">
        <w:rPr>
          <w:sz w:val="22"/>
          <w:szCs w:val="22"/>
          <w:lang w:val="es-MX"/>
        </w:rPr>
        <w:t xml:space="preserve">), </w:t>
      </w:r>
      <w:proofErr w:type="gramStart"/>
      <w:r w:rsidRPr="00850982">
        <w:rPr>
          <w:sz w:val="22"/>
          <w:szCs w:val="22"/>
          <w:lang w:val="es-MX"/>
        </w:rPr>
        <w:t>cloro(</w:t>
      </w:r>
      <w:proofErr w:type="gramEnd"/>
      <w:r>
        <w:rPr>
          <w:rFonts w:ascii="Times New Roman" w:eastAsia="Times New Roman" w:hAnsi="Times New Roman" w:cs="Times New Roman"/>
          <w:position w:val="-10"/>
          <w:sz w:val="22"/>
          <w:szCs w:val="22"/>
          <w:lang w:val="es-CO" w:eastAsia="es-ES"/>
        </w:rPr>
        <w:object w:dxaOrig="255" w:dyaOrig="255" w14:anchorId="19FFB2E3">
          <v:shape id="_x0000_i1026" type="#_x0000_t75" style="width:12.95pt;height:12.95pt" o:ole="">
            <v:imagedata r:id="rId11" o:title=""/>
          </v:shape>
          <o:OLEObject Type="Embed" ProgID="Equation.3" ShapeID="_x0000_i1026" DrawAspect="Content" ObjectID="_1705392665" r:id="rId12"/>
        </w:object>
      </w:r>
      <w:r w:rsidRPr="00850982">
        <w:rPr>
          <w:sz w:val="22"/>
          <w:szCs w:val="22"/>
          <w:lang w:val="es-MX"/>
        </w:rPr>
        <w:t>), potasio (</w:t>
      </w:r>
      <w:r>
        <w:rPr>
          <w:rFonts w:ascii="Times New Roman" w:eastAsia="Times New Roman" w:hAnsi="Times New Roman" w:cs="Times New Roman"/>
          <w:position w:val="-12"/>
          <w:sz w:val="22"/>
          <w:szCs w:val="22"/>
          <w:lang w:val="es-CO" w:eastAsia="es-ES"/>
        </w:rPr>
        <w:object w:dxaOrig="285" w:dyaOrig="300" w14:anchorId="017E7C8B">
          <v:shape id="_x0000_i1027" type="#_x0000_t75" style="width:14.25pt;height:14.9pt" o:ole="">
            <v:imagedata r:id="rId13" o:title=""/>
          </v:shape>
          <o:OLEObject Type="Embed" ProgID="Equation.3" ShapeID="_x0000_i1027" DrawAspect="Content" ObjectID="_1705392666" r:id="rId14"/>
        </w:object>
      </w:r>
      <w:r w:rsidRPr="00850982">
        <w:rPr>
          <w:sz w:val="22"/>
          <w:szCs w:val="22"/>
          <w:lang w:val="es-MX"/>
        </w:rPr>
        <w:t>) y log de combustión foliar en segundos(</w:t>
      </w:r>
      <w:r>
        <w:rPr>
          <w:rFonts w:ascii="Times New Roman" w:eastAsia="Times New Roman" w:hAnsi="Times New Roman" w:cs="Times New Roman"/>
          <w:position w:val="-4"/>
          <w:sz w:val="22"/>
          <w:szCs w:val="22"/>
          <w:lang w:val="es-CO" w:eastAsia="es-ES"/>
        </w:rPr>
        <w:object w:dxaOrig="195" w:dyaOrig="225" w14:anchorId="6C7C9E4F">
          <v:shape id="_x0000_i1028" type="#_x0000_t75" style="width:9.75pt;height:11.05pt" o:ole="">
            <v:imagedata r:id="rId15" o:title=""/>
          </v:shape>
          <o:OLEObject Type="Embed" ProgID="Equation.3" ShapeID="_x0000_i1028" DrawAspect="Content" ObjectID="_1705392667" r:id="rId16"/>
        </w:object>
      </w:r>
      <w:r w:rsidRPr="00850982">
        <w:rPr>
          <w:sz w:val="22"/>
          <w:szCs w:val="22"/>
          <w:lang w:val="es-MX"/>
        </w:rPr>
        <w:t xml:space="preserve">)  para 30 muestras de tabaco tomadas en campos de agricultores. </w:t>
      </w:r>
      <w:r w:rsidRPr="00850982">
        <w:rPr>
          <w:b/>
          <w:sz w:val="22"/>
          <w:szCs w:val="22"/>
          <w:lang w:val="es-MX"/>
        </w:rPr>
        <w:t>(20 PUNTOS)</w:t>
      </w:r>
    </w:p>
    <w:p w14:paraId="0A5E63EA" w14:textId="77777777" w:rsidR="00850982" w:rsidRPr="00850982" w:rsidRDefault="00850982" w:rsidP="00850982">
      <w:pPr>
        <w:pStyle w:val="Textoindependiente2"/>
        <w:rPr>
          <w:b/>
          <w:sz w:val="22"/>
          <w:szCs w:val="22"/>
          <w:lang w:val="es-MX"/>
        </w:rPr>
      </w:pPr>
    </w:p>
    <w:p w14:paraId="622BAD05" w14:textId="0083614A" w:rsidR="00850982" w:rsidRDefault="00850982" w:rsidP="00850982">
      <w:pPr>
        <w:pStyle w:val="Textoindependiente2"/>
        <w:numPr>
          <w:ilvl w:val="0"/>
          <w:numId w:val="2"/>
        </w:numPr>
        <w:rPr>
          <w:sz w:val="22"/>
          <w:szCs w:val="22"/>
          <w:lang w:val="es-MX"/>
        </w:rPr>
      </w:pPr>
      <w:r w:rsidRPr="00850982">
        <w:rPr>
          <w:sz w:val="22"/>
          <w:szCs w:val="22"/>
          <w:lang w:val="es-MX"/>
        </w:rPr>
        <w:t>Determine la ecuación de regresión ajustada e interprete el coeficiente correspondiente a cloro obtenido del modelo.</w:t>
      </w:r>
    </w:p>
    <w:p w14:paraId="27F51716" w14:textId="02B8813D" w:rsidR="00850982" w:rsidRPr="00850982" w:rsidRDefault="00850982" w:rsidP="00850982">
      <w:pPr>
        <w:pStyle w:val="Textoindependiente2"/>
        <w:rPr>
          <w:sz w:val="22"/>
          <w:szCs w:val="22"/>
          <w:lang w:val="es-MX"/>
        </w:rPr>
      </w:pPr>
      <w:r>
        <w:rPr>
          <w:noProof/>
          <w:sz w:val="22"/>
          <w:szCs w:val="22"/>
          <w:lang w:val="es-MX"/>
        </w:rPr>
        <mc:AlternateContent>
          <mc:Choice Requires="wpi">
            <w:drawing>
              <wp:anchor distT="0" distB="0" distL="114300" distR="114300" simplePos="0" relativeHeight="251744256" behindDoc="0" locked="0" layoutInCell="1" allowOverlap="1" wp14:anchorId="2DB98BEC" wp14:editId="7EDE1E1C">
                <wp:simplePos x="0" y="0"/>
                <wp:positionH relativeFrom="column">
                  <wp:posOffset>6278880</wp:posOffset>
                </wp:positionH>
                <wp:positionV relativeFrom="paragraph">
                  <wp:posOffset>-15240</wp:posOffset>
                </wp:positionV>
                <wp:extent cx="242850" cy="280035"/>
                <wp:effectExtent l="38100" t="38100" r="0" b="24765"/>
                <wp:wrapNone/>
                <wp:docPr id="97" name="Entrada de lápiz 97"/>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242850" cy="280035"/>
                      </w14:xfrm>
                    </w14:contentPart>
                  </a:graphicData>
                </a:graphic>
              </wp:anchor>
            </w:drawing>
          </mc:Choice>
          <mc:Fallback>
            <w:pict>
              <v:shape w14:anchorId="744B0CC7" id="Entrada de lápiz 97" o:spid="_x0000_s1026" type="#_x0000_t75" style="position:absolute;margin-left:494.05pt;margin-top:-1.55pt;width:19.8pt;height:22.7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">
                <v:imagedata r:id="rId18" o:title=""/>
                <o:lock v:ext="edit" rotation="t" aspectratio="f"/>
              </v:shape>
            </w:pict>
          </mc:Fallback>
        </mc:AlternateContent>
      </w:r>
      <w:r>
        <w:rPr>
          <w:noProof/>
          <w:sz w:val="22"/>
          <w:szCs w:val="22"/>
          <w:lang w:val="es-MX"/>
        </w:rPr>
        <mc:AlternateContent>
          <mc:Choice Requires="wpi">
            <w:drawing>
              <wp:anchor distT="0" distB="0" distL="114300" distR="114300" simplePos="0" relativeHeight="251741184" behindDoc="0" locked="0" layoutInCell="1" allowOverlap="1" wp14:anchorId="1EF21219" wp14:editId="38FF08C5">
                <wp:simplePos x="0" y="0"/>
                <wp:positionH relativeFrom="column">
                  <wp:posOffset>5937250</wp:posOffset>
                </wp:positionH>
                <wp:positionV relativeFrom="paragraph">
                  <wp:posOffset>-8255</wp:posOffset>
                </wp:positionV>
                <wp:extent cx="290715" cy="224690"/>
                <wp:effectExtent l="38100" t="38100" r="14605" b="23495"/>
                <wp:wrapNone/>
                <wp:docPr id="94" name="Entrada de lápiz 94"/>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290715" cy="224690"/>
                      </w14:xfrm>
                    </w14:contentPart>
                  </a:graphicData>
                </a:graphic>
              </wp:anchor>
            </w:drawing>
          </mc:Choice>
          <mc:Fallback>
            <w:pict>
              <v:shape w14:anchorId="1061C85C" id="Entrada de lápiz 94" o:spid="_x0000_s1026" type="#_x0000_t75" style="position:absolute;margin-left:467.15pt;margin-top:-1pt;width:23.6pt;height:18.4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">
                <v:imagedata r:id="rId20" o:title=""/>
                <o:lock v:ext="edit" rotation="t" aspectratio="f"/>
              </v:shape>
            </w:pict>
          </mc:Fallback>
        </mc:AlternateContent>
      </w:r>
      <w:r>
        <w:rPr>
          <w:noProof/>
          <w:sz w:val="22"/>
          <w:szCs w:val="22"/>
          <w:lang w:val="es-MX"/>
        </w:rPr>
        <mc:AlternateContent>
          <mc:Choice Requires="wpi">
            <w:drawing>
              <wp:anchor distT="0" distB="0" distL="114300" distR="114300" simplePos="0" relativeHeight="251737088" behindDoc="0" locked="0" layoutInCell="1" allowOverlap="1" wp14:anchorId="6C4B9D43" wp14:editId="048BF4BE">
                <wp:simplePos x="0" y="0"/>
                <wp:positionH relativeFrom="column">
                  <wp:posOffset>5446395</wp:posOffset>
                </wp:positionH>
                <wp:positionV relativeFrom="paragraph">
                  <wp:posOffset>1270</wp:posOffset>
                </wp:positionV>
                <wp:extent cx="447420" cy="243900"/>
                <wp:effectExtent l="38100" t="38100" r="10160" b="22860"/>
                <wp:wrapNone/>
                <wp:docPr id="90" name="Entrada de lápiz 90"/>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447420" cy="243900"/>
                      </w14:xfrm>
                    </w14:contentPart>
                  </a:graphicData>
                </a:graphic>
              </wp:anchor>
            </w:drawing>
          </mc:Choice>
          <mc:Fallback>
            <w:pict>
              <v:shape w14:anchorId="0D1E9091" id="Entrada de lápiz 90" o:spid="_x0000_s1026" type="#_x0000_t75" style="position:absolute;margin-left:428.5pt;margin-top:-.25pt;width:35.95pt;height:19.9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">
                <v:imagedata r:id="rId22" o:title=""/>
                <o:lock v:ext="edit" rotation="t" aspectratio="f"/>
              </v:shape>
            </w:pict>
          </mc:Fallback>
        </mc:AlternateContent>
      </w:r>
      <w:r>
        <w:rPr>
          <w:noProof/>
          <w:sz w:val="22"/>
          <w:szCs w:val="22"/>
          <w:lang w:val="es-MX"/>
        </w:rPr>
        <mc:AlternateContent>
          <mc:Choice Requires="wpi">
            <w:drawing>
              <wp:anchor distT="0" distB="0" distL="114300" distR="114300" simplePos="0" relativeHeight="251729920" behindDoc="0" locked="0" layoutInCell="1" allowOverlap="1" wp14:anchorId="60833CE3" wp14:editId="4CB6DC4E">
                <wp:simplePos x="0" y="0"/>
                <wp:positionH relativeFrom="column">
                  <wp:posOffset>5261064</wp:posOffset>
                </wp:positionH>
                <wp:positionV relativeFrom="paragraph">
                  <wp:posOffset>60710</wp:posOffset>
                </wp:positionV>
                <wp:extent cx="125640" cy="4320"/>
                <wp:effectExtent l="38100" t="38100" r="27305" b="15240"/>
                <wp:wrapNone/>
                <wp:docPr id="83" name="Entrada de lápiz 83"/>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125640" cy="4320"/>
                      </w14:xfrm>
                    </w14:contentPart>
                  </a:graphicData>
                </a:graphic>
              </wp:anchor>
            </w:drawing>
          </mc:Choice>
          <mc:Fallback>
            <w:pict>
              <v:shape w14:anchorId="6DF2B8A1" id="Entrada de lápiz 83" o:spid="_x0000_s1026" type="#_x0000_t75" style="position:absolute;margin-left:413.9pt;margin-top:4.45pt;width:10.6pt;height:1.0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">
                <v:imagedata r:id="rId24" o:title=""/>
                <o:lock v:ext="edit" rotation="t" aspectratio="f"/>
              </v:shape>
            </w:pict>
          </mc:Fallback>
        </mc:AlternateContent>
      </w:r>
      <w:r>
        <w:rPr>
          <w:noProof/>
          <w:sz w:val="22"/>
          <w:szCs w:val="22"/>
          <w:lang w:val="es-MX"/>
        </w:rPr>
        <mc:AlternateContent>
          <mc:Choice Requires="wpi">
            <w:drawing>
              <wp:anchor distT="0" distB="0" distL="114300" distR="114300" simplePos="0" relativeHeight="251728896" behindDoc="0" locked="0" layoutInCell="1" allowOverlap="1" wp14:anchorId="0BFB8962" wp14:editId="23BA6B35">
                <wp:simplePos x="0" y="0"/>
                <wp:positionH relativeFrom="column">
                  <wp:posOffset>2455545</wp:posOffset>
                </wp:positionH>
                <wp:positionV relativeFrom="paragraph">
                  <wp:posOffset>-46990</wp:posOffset>
                </wp:positionV>
                <wp:extent cx="2563795" cy="290830"/>
                <wp:effectExtent l="38100" t="38100" r="27305" b="13970"/>
                <wp:wrapNone/>
                <wp:docPr id="82" name="Entrada de lápiz 82"/>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2563795" cy="290830"/>
                      </w14:xfrm>
                    </w14:contentPart>
                  </a:graphicData>
                </a:graphic>
              </wp:anchor>
            </w:drawing>
          </mc:Choice>
          <mc:Fallback>
            <w:pict>
              <v:shape w14:anchorId="4EECCD75" id="Entrada de lápiz 82" o:spid="_x0000_s1026" type="#_x0000_t75" style="position:absolute;margin-left:193pt;margin-top:-4.05pt;width:202.55pt;height:23.6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">
                <v:imagedata r:id="rId26" o:title=""/>
                <o:lock v:ext="edit" rotation="t" aspectratio="f"/>
              </v:shape>
            </w:pict>
          </mc:Fallback>
        </mc:AlternateContent>
      </w:r>
      <w:r>
        <w:rPr>
          <w:noProof/>
          <w:sz w:val="22"/>
          <w:szCs w:val="22"/>
          <w:lang w:val="es-MX"/>
        </w:rPr>
        <mc:AlternateContent>
          <mc:Choice Requires="wpi">
            <w:drawing>
              <wp:anchor distT="0" distB="0" distL="114300" distR="114300" simplePos="0" relativeHeight="251700224" behindDoc="0" locked="0" layoutInCell="1" allowOverlap="1" wp14:anchorId="719673BB" wp14:editId="344F3792">
                <wp:simplePos x="0" y="0"/>
                <wp:positionH relativeFrom="column">
                  <wp:posOffset>1768475</wp:posOffset>
                </wp:positionH>
                <wp:positionV relativeFrom="paragraph">
                  <wp:posOffset>6350</wp:posOffset>
                </wp:positionV>
                <wp:extent cx="637225" cy="212380"/>
                <wp:effectExtent l="38100" t="38100" r="10795" b="16510"/>
                <wp:wrapNone/>
                <wp:docPr id="54" name="Entrada de lápiz 54"/>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637225" cy="212380"/>
                      </w14:xfrm>
                    </w14:contentPart>
                  </a:graphicData>
                </a:graphic>
              </wp:anchor>
            </w:drawing>
          </mc:Choice>
          <mc:Fallback>
            <w:pict>
              <v:shape w14:anchorId="4F7CEB05" id="Entrada de lápiz 54" o:spid="_x0000_s1026" type="#_x0000_t75" style="position:absolute;margin-left:138.9pt;margin-top:.15pt;width:50.9pt;height:17.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">
                <v:imagedata r:id="rId28" o:title=""/>
                <o:lock v:ext="edit" rotation="t" aspectratio="f"/>
              </v:shape>
            </w:pict>
          </mc:Fallback>
        </mc:AlternateContent>
      </w:r>
      <w:r>
        <w:rPr>
          <w:noProof/>
          <w:sz w:val="22"/>
          <w:szCs w:val="22"/>
          <w:lang w:val="es-MX"/>
        </w:rPr>
        <mc:AlternateContent>
          <mc:Choice Requires="wpi">
            <w:drawing>
              <wp:anchor distT="0" distB="0" distL="114300" distR="114300" simplePos="0" relativeHeight="251688960" behindDoc="0" locked="0" layoutInCell="1" allowOverlap="1" wp14:anchorId="4C385F69" wp14:editId="356FDD52">
                <wp:simplePos x="0" y="0"/>
                <wp:positionH relativeFrom="column">
                  <wp:posOffset>1381125</wp:posOffset>
                </wp:positionH>
                <wp:positionV relativeFrom="paragraph">
                  <wp:posOffset>-10160</wp:posOffset>
                </wp:positionV>
                <wp:extent cx="262990" cy="272415"/>
                <wp:effectExtent l="38100" t="38100" r="0" b="13335"/>
                <wp:wrapNone/>
                <wp:docPr id="41" name="Entrada de lápiz 41"/>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262990" cy="272415"/>
                      </w14:xfrm>
                    </w14:contentPart>
                  </a:graphicData>
                </a:graphic>
              </wp:anchor>
            </w:drawing>
          </mc:Choice>
          <mc:Fallback>
            <w:pict>
              <v:shape w14:anchorId="14E74A15" id="Entrada de lápiz 41" o:spid="_x0000_s1026" type="#_x0000_t75" style="position:absolute;margin-left:108.4pt;margin-top:-1.15pt;width:21.4pt;height:22.1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">
                <v:imagedata r:id="rId30" o:title=""/>
                <o:lock v:ext="edit" rotation="t" aspectratio="f"/>
              </v:shape>
            </w:pict>
          </mc:Fallback>
        </mc:AlternateContent>
      </w:r>
      <w:r>
        <w:rPr>
          <w:noProof/>
          <w:sz w:val="22"/>
          <w:szCs w:val="22"/>
          <w:lang w:val="es-MX"/>
        </w:rPr>
        <mc:AlternateContent>
          <mc:Choice Requires="wpi">
            <w:drawing>
              <wp:anchor distT="0" distB="0" distL="114300" distR="114300" simplePos="0" relativeHeight="251683840" behindDoc="0" locked="0" layoutInCell="1" allowOverlap="1" wp14:anchorId="2F69F244" wp14:editId="6E2D667A">
                <wp:simplePos x="0" y="0"/>
                <wp:positionH relativeFrom="column">
                  <wp:posOffset>1296024</wp:posOffset>
                </wp:positionH>
                <wp:positionV relativeFrom="paragraph">
                  <wp:posOffset>124384</wp:posOffset>
                </wp:positionV>
                <wp:extent cx="67680" cy="115200"/>
                <wp:effectExtent l="38100" t="38100" r="27940" b="18415"/>
                <wp:wrapNone/>
                <wp:docPr id="31" name="Entrada de lápiz 31"/>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67680" cy="115200"/>
                      </w14:xfrm>
                    </w14:contentPart>
                  </a:graphicData>
                </a:graphic>
              </wp:anchor>
            </w:drawing>
          </mc:Choice>
          <mc:Fallback>
            <w:pict>
              <v:shape w14:anchorId="4104CB71" id="Entrada de lápiz 31" o:spid="_x0000_s1026" type="#_x0000_t75" style="position:absolute;margin-left:101.7pt;margin-top:9.45pt;width:6.05pt;height:9.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">
                <v:imagedata r:id="rId32" o:title=""/>
                <o:lock v:ext="edit" rotation="t" aspectratio="f"/>
              </v:shape>
            </w:pict>
          </mc:Fallback>
        </mc:AlternateContent>
      </w:r>
      <w:r>
        <w:rPr>
          <w:noProof/>
          <w:sz w:val="22"/>
          <w:szCs w:val="22"/>
          <w:lang w:val="es-MX"/>
        </w:rPr>
        <mc:AlternateContent>
          <mc:Choice Requires="wpi">
            <w:drawing>
              <wp:anchor distT="0" distB="0" distL="114300" distR="114300" simplePos="0" relativeHeight="251682816" behindDoc="0" locked="0" layoutInCell="1" allowOverlap="1" wp14:anchorId="29ADDB4A" wp14:editId="69524975">
                <wp:simplePos x="0" y="0"/>
                <wp:positionH relativeFrom="column">
                  <wp:posOffset>1166784</wp:posOffset>
                </wp:positionH>
                <wp:positionV relativeFrom="paragraph">
                  <wp:posOffset>128704</wp:posOffset>
                </wp:positionV>
                <wp:extent cx="84600" cy="115200"/>
                <wp:effectExtent l="19050" t="38100" r="29845" b="18415"/>
                <wp:wrapNone/>
                <wp:docPr id="30" name="Entrada de lápiz 30"/>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84600" cy="115200"/>
                      </w14:xfrm>
                    </w14:contentPart>
                  </a:graphicData>
                </a:graphic>
              </wp:anchor>
            </w:drawing>
          </mc:Choice>
          <mc:Fallback>
            <w:pict>
              <v:shape w14:anchorId="6DCC8D45" id="Entrada de lápiz 30" o:spid="_x0000_s1026" type="#_x0000_t75" style="position:absolute;margin-left:91.5pt;margin-top:9.8pt;width:7.35pt;height:9.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">
                <v:imagedata r:id="rId34" o:title=""/>
                <o:lock v:ext="edit" rotation="t" aspectratio="f"/>
              </v:shape>
            </w:pict>
          </mc:Fallback>
        </mc:AlternateContent>
      </w:r>
      <w:r>
        <w:rPr>
          <w:noProof/>
          <w:sz w:val="22"/>
          <w:szCs w:val="22"/>
          <w:lang w:val="es-MX"/>
        </w:rPr>
        <mc:AlternateContent>
          <mc:Choice Requires="wpi">
            <w:drawing>
              <wp:anchor distT="0" distB="0" distL="114300" distR="114300" simplePos="0" relativeHeight="251681792" behindDoc="0" locked="0" layoutInCell="1" allowOverlap="1" wp14:anchorId="596E3481" wp14:editId="3EDAF471">
                <wp:simplePos x="0" y="0"/>
                <wp:positionH relativeFrom="column">
                  <wp:posOffset>-287655</wp:posOffset>
                </wp:positionH>
                <wp:positionV relativeFrom="paragraph">
                  <wp:posOffset>-171450</wp:posOffset>
                </wp:positionV>
                <wp:extent cx="1451255" cy="519705"/>
                <wp:effectExtent l="38100" t="38100" r="15875" b="13970"/>
                <wp:wrapNone/>
                <wp:docPr id="29" name="Entrada de lápiz 29"/>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1451255" cy="519705"/>
                      </w14:xfrm>
                    </w14:contentPart>
                  </a:graphicData>
                </a:graphic>
              </wp:anchor>
            </w:drawing>
          </mc:Choice>
          <mc:Fallback>
            <w:pict>
              <v:shape w14:anchorId="32F5DFA6" id="Entrada de lápiz 29" o:spid="_x0000_s1026" type="#_x0000_t75" style="position:absolute;margin-left:-23pt;margin-top:-13.85pt;width:114.95pt;height:41.6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">
                <v:imagedata r:id="rId36" o:title=""/>
                <o:lock v:ext="edit" rotation="t" aspectratio="f"/>
              </v:shape>
            </w:pict>
          </mc:Fallback>
        </mc:AlternateContent>
      </w:r>
    </w:p>
    <w:p w14:paraId="311E1938" w14:textId="758603E2" w:rsidR="00850982" w:rsidRDefault="00850982" w:rsidP="00850982">
      <w:pPr>
        <w:autoSpaceDE w:val="0"/>
        <w:autoSpaceDN w:val="0"/>
        <w:adjustRightInd w:val="0"/>
        <w:jc w:val="both"/>
        <w:rPr>
          <w:sz w:val="22"/>
          <w:szCs w:val="22"/>
          <w:lang w:val="es-MX"/>
        </w:rPr>
      </w:pPr>
      <w:r>
        <w:rPr>
          <w:sz w:val="22"/>
          <w:szCs w:val="22"/>
          <w:lang w:val="es-MX"/>
        </w:rPr>
        <w:t>El cloro tiene un efecto inversamente proporcional al logaritmo de la combustión foliar.</w:t>
      </w:r>
      <w:r w:rsidR="009A36E5">
        <w:rPr>
          <w:sz w:val="22"/>
          <w:szCs w:val="22"/>
          <w:lang w:val="es-MX"/>
        </w:rPr>
        <w:t xml:space="preserve"> A su vez, al mantener las demás variables constantes, al aumentar una unidad de porcentaje de cloro, el logaritmo de combustión foliar disminuye en 0.44 unidades. </w:t>
      </w:r>
      <w:r>
        <w:rPr>
          <w:sz w:val="22"/>
          <w:szCs w:val="22"/>
          <w:lang w:val="es-MX"/>
        </w:rPr>
        <w:t xml:space="preserve"> Además, presenta un </w:t>
      </w:r>
      <w:proofErr w:type="spellStart"/>
      <w:r>
        <w:rPr>
          <w:sz w:val="22"/>
          <w:szCs w:val="22"/>
          <w:lang w:val="es-MX"/>
        </w:rPr>
        <w:t>p’valor</w:t>
      </w:r>
      <w:proofErr w:type="spellEnd"/>
      <w:r>
        <w:rPr>
          <w:sz w:val="22"/>
          <w:szCs w:val="22"/>
          <w:lang w:val="es-MX"/>
        </w:rPr>
        <w:t xml:space="preserve"> de </w:t>
      </w:r>
      <w:r w:rsidRPr="00850982">
        <w:rPr>
          <w:sz w:val="22"/>
          <w:szCs w:val="22"/>
          <w:lang w:val="es-MX"/>
        </w:rPr>
        <w:t>2.34e-</w:t>
      </w:r>
      <w:proofErr w:type="gramStart"/>
      <w:r w:rsidRPr="00850982">
        <w:rPr>
          <w:sz w:val="22"/>
          <w:szCs w:val="22"/>
          <w:lang w:val="es-MX"/>
        </w:rPr>
        <w:t>06</w:t>
      </w:r>
      <w:r>
        <w:rPr>
          <w:sz w:val="22"/>
          <w:szCs w:val="22"/>
          <w:lang w:val="es-MX"/>
        </w:rPr>
        <w:t>,</w:t>
      </w:r>
      <w:r w:rsidR="009A36E5">
        <w:rPr>
          <w:sz w:val="22"/>
          <w:szCs w:val="22"/>
          <w:lang w:val="es-MX"/>
        </w:rPr>
        <w:t xml:space="preserve"> </w:t>
      </w:r>
      <w:r>
        <w:rPr>
          <w:sz w:val="22"/>
          <w:szCs w:val="22"/>
          <w:lang w:val="es-MX"/>
        </w:rPr>
        <w:t xml:space="preserve"> lo</w:t>
      </w:r>
      <w:proofErr w:type="gramEnd"/>
      <w:r>
        <w:rPr>
          <w:sz w:val="22"/>
          <w:szCs w:val="22"/>
          <w:lang w:val="es-MX"/>
        </w:rPr>
        <w:t xml:space="preserve"> cual indica que es </w:t>
      </w:r>
      <w:r w:rsidR="009A36E5">
        <w:rPr>
          <w:sz w:val="22"/>
          <w:szCs w:val="22"/>
          <w:lang w:val="es-MX"/>
        </w:rPr>
        <w:t>significativo e importante para el modelo de regresión</w:t>
      </w:r>
    </w:p>
    <w:p w14:paraId="40998EAE" w14:textId="32D544FA" w:rsidR="00850982" w:rsidRPr="009A36E5" w:rsidRDefault="00850982" w:rsidP="009A36E5">
      <w:pPr>
        <w:pStyle w:val="Prrafodelista"/>
        <w:numPr>
          <w:ilvl w:val="0"/>
          <w:numId w:val="2"/>
        </w:numPr>
        <w:autoSpaceDE w:val="0"/>
        <w:autoSpaceDN w:val="0"/>
        <w:adjustRightInd w:val="0"/>
        <w:jc w:val="both"/>
        <w:rPr>
          <w:sz w:val="22"/>
          <w:szCs w:val="22"/>
          <w:lang w:val="es-MX"/>
        </w:rPr>
      </w:pPr>
      <w:r w:rsidRPr="009A36E5">
        <w:rPr>
          <w:sz w:val="22"/>
          <w:szCs w:val="22"/>
          <w:lang w:val="es-MX"/>
        </w:rPr>
        <w:t xml:space="preserve">Plantear claramente las hipótesis de interés del </w:t>
      </w:r>
      <w:proofErr w:type="gramStart"/>
      <w:r w:rsidRPr="009A36E5">
        <w:rPr>
          <w:sz w:val="22"/>
          <w:szCs w:val="22"/>
          <w:lang w:val="es-MX"/>
        </w:rPr>
        <w:t>ANOVA  y</w:t>
      </w:r>
      <w:proofErr w:type="gramEnd"/>
      <w:r w:rsidRPr="009A36E5">
        <w:rPr>
          <w:sz w:val="22"/>
          <w:szCs w:val="22"/>
          <w:lang w:val="es-MX"/>
        </w:rPr>
        <w:t xml:space="preserve"> concluya a través de la salida mostrada.  Utilice un nivel de significancia de 0.05.</w:t>
      </w:r>
    </w:p>
    <w:p w14:paraId="794EFA58" w14:textId="65902FB4" w:rsidR="00533DA7" w:rsidRDefault="00533DA7" w:rsidP="009A36E5">
      <w:pPr>
        <w:autoSpaceDE w:val="0"/>
        <w:autoSpaceDN w:val="0"/>
        <w:adjustRightInd w:val="0"/>
        <w:jc w:val="both"/>
        <w:rPr>
          <w:sz w:val="22"/>
          <w:szCs w:val="22"/>
          <w:lang w:val="es-MX"/>
        </w:rPr>
      </w:pPr>
      <w:r>
        <w:rPr>
          <w:sz w:val="22"/>
          <w:szCs w:val="22"/>
          <w:lang w:val="es-MX"/>
        </w:rPr>
        <w:t xml:space="preserve"> Para el análisis de varianzas se proponen las hipótesis</w:t>
      </w:r>
    </w:p>
    <w:p w14:paraId="02B75927" w14:textId="6203059D" w:rsidR="00533DA7" w:rsidRPr="00533DA7" w:rsidRDefault="00533DA7" w:rsidP="009A36E5">
      <w:pPr>
        <w:autoSpaceDE w:val="0"/>
        <w:autoSpaceDN w:val="0"/>
        <w:adjustRightInd w:val="0"/>
        <w:jc w:val="both"/>
        <w:rPr>
          <w:i/>
          <w:sz w:val="22"/>
          <w:szCs w:val="22"/>
        </w:rPr>
      </w:pPr>
      <m:oMathPara>
        <m:oMath>
          <m:r>
            <w:rPr>
              <w:rFonts w:ascii="Cambria Math" w:hAnsi="Cambria Math"/>
              <w:sz w:val="22"/>
              <w:szCs w:val="22"/>
              <w:lang w:val="es-MX"/>
            </w:rPr>
            <m:t>H</m:t>
          </m:r>
          <m:r>
            <w:rPr>
              <w:rFonts w:ascii="Cambria Math" w:hAnsi="Cambria Math"/>
              <w:sz w:val="22"/>
              <w:szCs w:val="22"/>
            </w:rPr>
            <m:t xml:space="preserve">_0 = todos los coeficientes son iguales a cero </m:t>
          </m:r>
        </m:oMath>
      </m:oMathPara>
    </w:p>
    <w:p w14:paraId="687C58A0" w14:textId="171C0B47" w:rsidR="00533DA7" w:rsidRDefault="00533DA7" w:rsidP="009A36E5">
      <w:pPr>
        <w:autoSpaceDE w:val="0"/>
        <w:autoSpaceDN w:val="0"/>
        <w:adjustRightInd w:val="0"/>
        <w:jc w:val="both"/>
        <w:rPr>
          <w:sz w:val="22"/>
          <w:szCs w:val="22"/>
          <w:lang w:val="es-MX"/>
        </w:rPr>
      </w:pPr>
      <m:oMathPara>
        <m:oMath>
          <m:r>
            <m:rPr>
              <m:sty m:val="p"/>
            </m:rPr>
            <w:rPr>
              <w:rFonts w:ascii="Cambria Math" w:hAnsi="Cambria Math" w:cs="Courier New"/>
              <w:sz w:val="22"/>
              <w:szCs w:val="22"/>
              <w:lang w:val="es-MX"/>
            </w:rPr>
            <m:t>H_1 = al menos uno de los coeficientes es diferente de cero</m:t>
          </m:r>
        </m:oMath>
      </m:oMathPara>
    </w:p>
    <w:p w14:paraId="46D71E53" w14:textId="3BDD1575" w:rsidR="009A36E5" w:rsidRPr="00533DA7" w:rsidRDefault="00533DA7" w:rsidP="009A36E5">
      <w:pPr>
        <w:autoSpaceDE w:val="0"/>
        <w:autoSpaceDN w:val="0"/>
        <w:adjustRightInd w:val="0"/>
        <w:jc w:val="both"/>
        <w:rPr>
          <w:sz w:val="22"/>
          <w:szCs w:val="22"/>
          <w:lang w:val="es-MX"/>
        </w:rPr>
      </w:pPr>
      <w:r>
        <w:rPr>
          <w:sz w:val="22"/>
          <w:szCs w:val="22"/>
          <w:lang w:val="es-MX"/>
        </w:rPr>
        <w:t xml:space="preserve">El resultado de la prueba F en el análisis de varianza presenta un p-valor de </w:t>
      </w:r>
      <w:r w:rsidRPr="00533DA7">
        <w:rPr>
          <w:sz w:val="22"/>
          <w:szCs w:val="22"/>
          <w:lang w:val="es-MX"/>
        </w:rPr>
        <w:t>6.454e-10</w:t>
      </w:r>
      <w:r>
        <w:rPr>
          <w:sz w:val="22"/>
          <w:szCs w:val="22"/>
          <w:lang w:val="es-MX"/>
        </w:rPr>
        <w:t>, mucho menor que el nivel de significancia de 0.05. Lo cual nos permite rechazar la hipótesis nula, indicando que por lo menos uno de los coeficientes, el intercepto o una de las pendientes es importante y contribuye al modelo de regresión</w:t>
      </w:r>
    </w:p>
    <w:p w14:paraId="5E037855" w14:textId="1ECAB673" w:rsidR="00850982" w:rsidRPr="00533DA7" w:rsidRDefault="00850982" w:rsidP="00533DA7">
      <w:pPr>
        <w:pStyle w:val="Prrafodelista"/>
        <w:numPr>
          <w:ilvl w:val="0"/>
          <w:numId w:val="2"/>
        </w:numPr>
        <w:autoSpaceDE w:val="0"/>
        <w:autoSpaceDN w:val="0"/>
        <w:adjustRightInd w:val="0"/>
        <w:jc w:val="both"/>
        <w:rPr>
          <w:sz w:val="22"/>
          <w:szCs w:val="22"/>
          <w:lang w:val="es-MX"/>
        </w:rPr>
      </w:pPr>
      <w:r w:rsidRPr="00533DA7">
        <w:rPr>
          <w:sz w:val="22"/>
          <w:szCs w:val="22"/>
          <w:lang w:val="es-MX"/>
        </w:rPr>
        <w:t>Interprete el coeficiente de determinación (el que sea apropiado). Diga si el modelo es bueno.</w:t>
      </w:r>
    </w:p>
    <w:p w14:paraId="5A984638" w14:textId="79142A4E" w:rsidR="00533DA7" w:rsidRPr="00533DA7" w:rsidRDefault="002B2907" w:rsidP="00533DA7">
      <w:pPr>
        <w:autoSpaceDE w:val="0"/>
        <w:autoSpaceDN w:val="0"/>
        <w:adjustRightInd w:val="0"/>
        <w:jc w:val="both"/>
        <w:rPr>
          <w:sz w:val="22"/>
          <w:szCs w:val="22"/>
          <w:lang w:val="es-MX"/>
        </w:rPr>
      </w:pPr>
      <w:r>
        <w:rPr>
          <w:sz w:val="22"/>
          <w:szCs w:val="22"/>
          <w:lang w:val="es-MX"/>
        </w:rPr>
        <w:t xml:space="preserve">El valor de R ajustado, el cual tiene en cuenta los grados de libertad y permite comparar con otros modelos es de 0.8025, es decir que 80.25% de la variación es explicada por el modelo. </w:t>
      </w:r>
    </w:p>
    <w:p w14:paraId="462C4DE3" w14:textId="48B0392D" w:rsidR="00850982" w:rsidRPr="002B2907" w:rsidRDefault="00850982" w:rsidP="002B2907">
      <w:pPr>
        <w:pStyle w:val="Prrafodelista"/>
        <w:numPr>
          <w:ilvl w:val="0"/>
          <w:numId w:val="2"/>
        </w:numPr>
        <w:autoSpaceDE w:val="0"/>
        <w:autoSpaceDN w:val="0"/>
        <w:adjustRightInd w:val="0"/>
        <w:jc w:val="both"/>
        <w:rPr>
          <w:sz w:val="22"/>
          <w:szCs w:val="22"/>
          <w:lang w:val="es-MX"/>
        </w:rPr>
      </w:pPr>
      <w:r w:rsidRPr="002B2907">
        <w:rPr>
          <w:sz w:val="22"/>
          <w:szCs w:val="22"/>
          <w:lang w:val="es-MX"/>
        </w:rPr>
        <w:t xml:space="preserve">Verifique si se cumple el supuesto de normalidad en el modelo con un nivel de significancia de 0.05. Concluya en términos del experimento. </w:t>
      </w:r>
      <w:r w:rsidRPr="002B2907">
        <w:rPr>
          <w:b/>
          <w:sz w:val="22"/>
          <w:szCs w:val="22"/>
          <w:lang w:val="es-MX"/>
        </w:rPr>
        <w:t>(Utilice la prueba más potente y especifique la usada en su conclusión)</w:t>
      </w:r>
      <w:r w:rsidRPr="002B2907">
        <w:rPr>
          <w:sz w:val="22"/>
          <w:szCs w:val="22"/>
          <w:lang w:val="es-MX"/>
        </w:rPr>
        <w:t>.</w:t>
      </w:r>
    </w:p>
    <w:p w14:paraId="660AD592" w14:textId="3BCBBB20" w:rsidR="002B2907" w:rsidRPr="002B2907" w:rsidRDefault="0011292E" w:rsidP="002B2907">
      <w:pPr>
        <w:autoSpaceDE w:val="0"/>
        <w:autoSpaceDN w:val="0"/>
        <w:adjustRightInd w:val="0"/>
        <w:ind w:left="360"/>
        <w:jc w:val="both"/>
        <w:rPr>
          <w:sz w:val="22"/>
          <w:szCs w:val="22"/>
          <w:lang w:val="es-MX"/>
        </w:rPr>
      </w:pPr>
      <w:r>
        <w:rPr>
          <w:sz w:val="22"/>
          <w:szCs w:val="22"/>
          <w:lang w:val="es-MX"/>
        </w:rPr>
        <w:lastRenderedPageBreak/>
        <w:t xml:space="preserve">El valor de p para la prueba de </w:t>
      </w:r>
      <w:proofErr w:type="spellStart"/>
      <w:r>
        <w:rPr>
          <w:sz w:val="22"/>
          <w:szCs w:val="22"/>
          <w:lang w:val="es-MX"/>
        </w:rPr>
        <w:t>shapiro</w:t>
      </w:r>
      <w:proofErr w:type="spellEnd"/>
      <w:r>
        <w:rPr>
          <w:sz w:val="22"/>
          <w:szCs w:val="22"/>
          <w:lang w:val="es-MX"/>
        </w:rPr>
        <w:t xml:space="preserve"> </w:t>
      </w:r>
      <w:proofErr w:type="spellStart"/>
      <w:r>
        <w:rPr>
          <w:sz w:val="22"/>
          <w:szCs w:val="22"/>
          <w:lang w:val="es-MX"/>
        </w:rPr>
        <w:t>wilk</w:t>
      </w:r>
      <w:proofErr w:type="spellEnd"/>
      <w:r>
        <w:rPr>
          <w:sz w:val="22"/>
          <w:szCs w:val="22"/>
          <w:lang w:val="es-MX"/>
        </w:rPr>
        <w:t xml:space="preserve"> de los residuales es de 0.1135, un valor mayor al nivel de significancia de 0.05. Esto no permite rechazar la hipótesis </w:t>
      </w:r>
      <w:proofErr w:type="gramStart"/>
      <w:r>
        <w:rPr>
          <w:sz w:val="22"/>
          <w:szCs w:val="22"/>
          <w:lang w:val="es-MX"/>
        </w:rPr>
        <w:t>nula</w:t>
      </w:r>
      <w:proofErr w:type="gramEnd"/>
      <w:r>
        <w:rPr>
          <w:sz w:val="22"/>
          <w:szCs w:val="22"/>
          <w:lang w:val="es-MX"/>
        </w:rPr>
        <w:t xml:space="preserve"> es decir, los residuales presentan distribución normal. El error del modelo al predecir el logaritmo del tiempo de combustión no es dependiente del porcentaje de cloro, nitrógeno o potasio.</w:t>
      </w:r>
    </w:p>
    <w:p w14:paraId="2CB4E4B8" w14:textId="0A8966C5" w:rsidR="00850982" w:rsidRPr="0011292E" w:rsidRDefault="00850982" w:rsidP="0011292E">
      <w:pPr>
        <w:pStyle w:val="Prrafodelista"/>
        <w:numPr>
          <w:ilvl w:val="0"/>
          <w:numId w:val="2"/>
        </w:numPr>
        <w:autoSpaceDE w:val="0"/>
        <w:autoSpaceDN w:val="0"/>
        <w:adjustRightInd w:val="0"/>
        <w:jc w:val="both"/>
        <w:rPr>
          <w:b/>
          <w:sz w:val="22"/>
          <w:szCs w:val="22"/>
          <w:lang w:val="es-MX"/>
        </w:rPr>
      </w:pPr>
      <w:r w:rsidRPr="0011292E">
        <w:rPr>
          <w:sz w:val="22"/>
          <w:szCs w:val="22"/>
          <w:lang w:val="es-MX"/>
        </w:rPr>
        <w:t xml:space="preserve">Verifique si se cumple el supuesto de la homogeneidad de varianzas, con un nivel de significancia de 0.05. </w:t>
      </w:r>
      <w:r w:rsidRPr="0011292E">
        <w:rPr>
          <w:b/>
          <w:sz w:val="22"/>
          <w:szCs w:val="22"/>
          <w:lang w:val="es-MX"/>
        </w:rPr>
        <w:t xml:space="preserve">(Utilice la prueba más potente y especifique la usada en su conclusión). </w:t>
      </w:r>
    </w:p>
    <w:p w14:paraId="6C9AD279" w14:textId="67496785" w:rsidR="0011292E" w:rsidRPr="0011292E" w:rsidRDefault="00494382" w:rsidP="0011292E">
      <w:pPr>
        <w:autoSpaceDE w:val="0"/>
        <w:autoSpaceDN w:val="0"/>
        <w:adjustRightInd w:val="0"/>
        <w:jc w:val="both"/>
        <w:rPr>
          <w:sz w:val="22"/>
          <w:szCs w:val="22"/>
          <w:lang w:val="es-MX"/>
        </w:rPr>
      </w:pPr>
      <w:r>
        <w:rPr>
          <w:sz w:val="22"/>
          <w:szCs w:val="22"/>
          <w:lang w:val="es-MX"/>
        </w:rPr>
        <w:t>Dado que el resultado en la prueba de Bartlett presenta un estadístico de 0.7913, no es posible rechazar la hipótesis nula, en la que no hay diferencia entre las varianzas, es decir no hay diferencia en el logaritmo del tiempo de combustión relativo al contenido de cloro, nitrógeno o potasio</w:t>
      </w:r>
    </w:p>
    <w:p w14:paraId="7B491E4C" w14:textId="3F1C3F2C" w:rsidR="00494382" w:rsidRPr="00494382" w:rsidRDefault="00850982" w:rsidP="00494382">
      <w:pPr>
        <w:pStyle w:val="Prrafodelista"/>
        <w:numPr>
          <w:ilvl w:val="0"/>
          <w:numId w:val="2"/>
        </w:numPr>
        <w:autoSpaceDE w:val="0"/>
        <w:autoSpaceDN w:val="0"/>
        <w:adjustRightInd w:val="0"/>
        <w:jc w:val="both"/>
        <w:rPr>
          <w:sz w:val="22"/>
          <w:szCs w:val="22"/>
          <w:lang w:val="es-MX"/>
        </w:rPr>
      </w:pPr>
      <w:r w:rsidRPr="00494382">
        <w:rPr>
          <w:sz w:val="22"/>
          <w:szCs w:val="22"/>
          <w:lang w:val="es-MX"/>
        </w:rPr>
        <w:t xml:space="preserve">Plantee la hipótesis de interés para ver si hay autocorrelación o no y pruébela bajo </w:t>
      </w:r>
      <w:r>
        <w:rPr>
          <w:rFonts w:ascii="Times New Roman" w:eastAsia="Times New Roman" w:hAnsi="Times New Roman" w:cs="Times New Roman"/>
          <w:position w:val="-6"/>
          <w:lang w:val="es-ES" w:eastAsia="es-ES"/>
        </w:rPr>
        <w:object w:dxaOrig="780" w:dyaOrig="240" w14:anchorId="03D23749">
          <v:shape id="_x0000_i1029" type="#_x0000_t75" style="width:38.9pt;height:12.3pt" o:ole="">
            <v:imagedata r:id="rId37" o:title=""/>
          </v:shape>
          <o:OLEObject Type="Embed" ProgID="Equation.3" ShapeID="_x0000_i1029" DrawAspect="Content" ObjectID="_1705392668" r:id="rId38"/>
        </w:object>
      </w:r>
      <w:r w:rsidRPr="00494382">
        <w:rPr>
          <w:sz w:val="22"/>
          <w:szCs w:val="22"/>
          <w:lang w:val="es-MX"/>
        </w:rPr>
        <w:t xml:space="preserve">. Concluya.                            </w:t>
      </w:r>
    </w:p>
    <w:p w14:paraId="50340E3F" w14:textId="77777777" w:rsidR="005A0D5E" w:rsidRDefault="00850982" w:rsidP="00494382">
      <w:pPr>
        <w:autoSpaceDE w:val="0"/>
        <w:autoSpaceDN w:val="0"/>
        <w:adjustRightInd w:val="0"/>
        <w:ind w:left="360"/>
        <w:jc w:val="both"/>
        <w:rPr>
          <w:sz w:val="22"/>
          <w:szCs w:val="22"/>
          <w:lang w:val="es-MX"/>
        </w:rPr>
      </w:pPr>
      <w:r w:rsidRPr="00494382">
        <w:rPr>
          <w:sz w:val="22"/>
          <w:szCs w:val="22"/>
          <w:lang w:val="es-MX"/>
        </w:rPr>
        <w:t xml:space="preserve">  </w:t>
      </w:r>
      <w:r w:rsidR="002E6A34">
        <w:rPr>
          <w:sz w:val="22"/>
          <w:szCs w:val="22"/>
          <w:lang w:val="es-MX"/>
        </w:rPr>
        <w:t xml:space="preserve">Hipótesis nula = no </w:t>
      </w:r>
      <w:r w:rsidR="005A0D5E">
        <w:rPr>
          <w:sz w:val="22"/>
          <w:szCs w:val="22"/>
          <w:lang w:val="es-MX"/>
        </w:rPr>
        <w:t xml:space="preserve">correlación entre los </w:t>
      </w:r>
      <w:proofErr w:type="spellStart"/>
      <w:r w:rsidR="005A0D5E">
        <w:rPr>
          <w:sz w:val="22"/>
          <w:szCs w:val="22"/>
          <w:lang w:val="es-MX"/>
        </w:rPr>
        <w:t>resuduales</w:t>
      </w:r>
      <w:proofErr w:type="spellEnd"/>
    </w:p>
    <w:p w14:paraId="22F3AA88" w14:textId="77777777" w:rsidR="005A0D5E" w:rsidRDefault="005A0D5E" w:rsidP="00494382">
      <w:pPr>
        <w:autoSpaceDE w:val="0"/>
        <w:autoSpaceDN w:val="0"/>
        <w:adjustRightInd w:val="0"/>
        <w:ind w:left="360"/>
        <w:jc w:val="both"/>
        <w:rPr>
          <w:sz w:val="22"/>
          <w:szCs w:val="22"/>
          <w:lang w:val="es-MX"/>
        </w:rPr>
      </w:pPr>
      <w:r>
        <w:rPr>
          <w:sz w:val="22"/>
          <w:szCs w:val="22"/>
          <w:lang w:val="es-MX"/>
        </w:rPr>
        <w:t xml:space="preserve">Hipótesis alternativa </w:t>
      </w:r>
      <w:r w:rsidRPr="005A0D5E">
        <w:rPr>
          <w:sz w:val="22"/>
          <w:szCs w:val="22"/>
          <w:lang w:val="es-MX"/>
        </w:rPr>
        <w:t>= los residual</w:t>
      </w:r>
      <w:r>
        <w:rPr>
          <w:sz w:val="22"/>
          <w:szCs w:val="22"/>
          <w:lang w:val="es-MX"/>
        </w:rPr>
        <w:t>e</w:t>
      </w:r>
      <w:r w:rsidRPr="005A0D5E">
        <w:rPr>
          <w:sz w:val="22"/>
          <w:szCs w:val="22"/>
          <w:lang w:val="es-MX"/>
        </w:rPr>
        <w:t>s e</w:t>
      </w:r>
      <w:r>
        <w:rPr>
          <w:sz w:val="22"/>
          <w:szCs w:val="22"/>
          <w:lang w:val="es-MX"/>
        </w:rPr>
        <w:t>stán auto correlacionados</w:t>
      </w:r>
      <w:r w:rsidR="002E6A34">
        <w:rPr>
          <w:sz w:val="22"/>
          <w:szCs w:val="22"/>
          <w:lang w:val="es-MX"/>
        </w:rPr>
        <w:t xml:space="preserve"> </w:t>
      </w:r>
      <w:r w:rsidR="00850982" w:rsidRPr="00494382">
        <w:rPr>
          <w:sz w:val="22"/>
          <w:szCs w:val="22"/>
          <w:lang w:val="es-MX"/>
        </w:rPr>
        <w:t xml:space="preserve">     </w:t>
      </w:r>
    </w:p>
    <w:p w14:paraId="32B725DC" w14:textId="2FA57A18" w:rsidR="00850982" w:rsidRPr="00494382" w:rsidRDefault="005A0D5E" w:rsidP="005A0D5E">
      <w:pPr>
        <w:autoSpaceDE w:val="0"/>
        <w:autoSpaceDN w:val="0"/>
        <w:adjustRightInd w:val="0"/>
        <w:jc w:val="both"/>
        <w:rPr>
          <w:sz w:val="22"/>
          <w:szCs w:val="22"/>
          <w:lang w:val="es-MX"/>
        </w:rPr>
      </w:pPr>
      <w:r>
        <w:rPr>
          <w:sz w:val="22"/>
          <w:szCs w:val="22"/>
          <w:lang w:val="es-MX"/>
        </w:rPr>
        <w:t xml:space="preserve">Dado que el p valor para la prueba de </w:t>
      </w:r>
      <w:proofErr w:type="spellStart"/>
      <w:r>
        <w:rPr>
          <w:sz w:val="22"/>
          <w:szCs w:val="22"/>
          <w:lang w:val="es-MX"/>
        </w:rPr>
        <w:t>durbin</w:t>
      </w:r>
      <w:proofErr w:type="spellEnd"/>
      <w:r>
        <w:rPr>
          <w:sz w:val="22"/>
          <w:szCs w:val="22"/>
          <w:lang w:val="es-MX"/>
        </w:rPr>
        <w:t xml:space="preserve"> y Watson es mayor a 0.05 no es posible rechazar la hipótesis nula, por </w:t>
      </w:r>
      <w:proofErr w:type="gramStart"/>
      <w:r>
        <w:rPr>
          <w:sz w:val="22"/>
          <w:szCs w:val="22"/>
          <w:lang w:val="es-MX"/>
        </w:rPr>
        <w:t>ende</w:t>
      </w:r>
      <w:proofErr w:type="gramEnd"/>
      <w:r>
        <w:rPr>
          <w:sz w:val="22"/>
          <w:szCs w:val="22"/>
          <w:lang w:val="es-MX"/>
        </w:rPr>
        <w:t xml:space="preserve"> los residuales no están correlacionados.</w:t>
      </w:r>
      <w:r w:rsidR="00850982" w:rsidRPr="00494382">
        <w:rPr>
          <w:sz w:val="22"/>
          <w:szCs w:val="22"/>
          <w:lang w:val="es-MX"/>
        </w:rPr>
        <w:t xml:space="preserve">                            </w:t>
      </w:r>
    </w:p>
    <w:p w14:paraId="3734398C" w14:textId="3BD9C81C" w:rsidR="00850982" w:rsidRDefault="00850982" w:rsidP="005A0D5E">
      <w:pPr>
        <w:pStyle w:val="Textoindependiente2"/>
        <w:numPr>
          <w:ilvl w:val="0"/>
          <w:numId w:val="2"/>
        </w:numPr>
        <w:rPr>
          <w:sz w:val="22"/>
          <w:szCs w:val="22"/>
          <w:lang w:val="es-MX"/>
        </w:rPr>
      </w:pPr>
      <w:r w:rsidRPr="00850982">
        <w:rPr>
          <w:sz w:val="22"/>
          <w:szCs w:val="22"/>
          <w:lang w:val="es-MX"/>
        </w:rPr>
        <w:t xml:space="preserve">Cuál es el número de log de combustión </w:t>
      </w:r>
      <w:proofErr w:type="gramStart"/>
      <w:r w:rsidRPr="00850982">
        <w:rPr>
          <w:sz w:val="22"/>
          <w:szCs w:val="22"/>
          <w:lang w:val="es-MX"/>
        </w:rPr>
        <w:t>foliar  que</w:t>
      </w:r>
      <w:proofErr w:type="gramEnd"/>
      <w:r w:rsidRPr="00850982">
        <w:rPr>
          <w:sz w:val="22"/>
          <w:szCs w:val="22"/>
          <w:lang w:val="es-MX"/>
        </w:rPr>
        <w:t xml:space="preserve"> se esperaría encontrar si se tiene 1.10 de % de cloro, 3.52 % de nitrógeno,  y  3.17% de potasio. Concluya.</w:t>
      </w:r>
    </w:p>
    <w:p w14:paraId="79D00196" w14:textId="7BD8CDE5" w:rsidR="005A0D5E" w:rsidRPr="00850982" w:rsidRDefault="00DA7279" w:rsidP="005A0D5E">
      <w:pPr>
        <w:pStyle w:val="Textoindependiente2"/>
        <w:rPr>
          <w:sz w:val="22"/>
          <w:szCs w:val="22"/>
          <w:lang w:val="es-MX"/>
        </w:rPr>
      </w:pPr>
      <w:r>
        <w:rPr>
          <w:noProof/>
          <w:sz w:val="22"/>
          <w:szCs w:val="22"/>
          <w:lang w:val="es-MX"/>
        </w:rPr>
        <mc:AlternateContent>
          <mc:Choice Requires="wpi">
            <w:drawing>
              <wp:anchor distT="0" distB="0" distL="114300" distR="114300" simplePos="0" relativeHeight="251843584" behindDoc="0" locked="0" layoutInCell="1" allowOverlap="1" wp14:anchorId="032184C2" wp14:editId="2AA080AB">
                <wp:simplePos x="0" y="0"/>
                <wp:positionH relativeFrom="column">
                  <wp:posOffset>2145665</wp:posOffset>
                </wp:positionH>
                <wp:positionV relativeFrom="paragraph">
                  <wp:posOffset>175895</wp:posOffset>
                </wp:positionV>
                <wp:extent cx="832865" cy="207355"/>
                <wp:effectExtent l="38100" t="38100" r="24765" b="21590"/>
                <wp:wrapNone/>
                <wp:docPr id="204" name="Entrada de lápiz 204"/>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832865" cy="207355"/>
                      </w14:xfrm>
                    </w14:contentPart>
                  </a:graphicData>
                </a:graphic>
              </wp:anchor>
            </w:drawing>
          </mc:Choice>
          <mc:Fallback>
            <w:pict>
              <v:shape w14:anchorId="1CF2198F" id="Entrada de lápiz 204" o:spid="_x0000_s1026" type="#_x0000_t75" style="position:absolute;margin-left:168.6pt;margin-top:13.5pt;width:66.3pt;height:17.0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">
                <v:imagedata r:id="rId40" o:title=""/>
                <o:lock v:ext="edit" rotation="t" aspectratio="f"/>
              </v:shape>
            </w:pict>
          </mc:Fallback>
        </mc:AlternateContent>
      </w:r>
      <w:r>
        <w:rPr>
          <w:noProof/>
          <w:sz w:val="22"/>
          <w:szCs w:val="22"/>
          <w:lang w:val="es-MX"/>
        </w:rPr>
        <mc:AlternateContent>
          <mc:Choice Requires="wpi">
            <w:drawing>
              <wp:anchor distT="0" distB="0" distL="114300" distR="114300" simplePos="0" relativeHeight="251829248" behindDoc="0" locked="0" layoutInCell="1" allowOverlap="1" wp14:anchorId="78AA703B" wp14:editId="5BF4527D">
                <wp:simplePos x="0" y="0"/>
                <wp:positionH relativeFrom="column">
                  <wp:posOffset>2707005</wp:posOffset>
                </wp:positionH>
                <wp:positionV relativeFrom="paragraph">
                  <wp:posOffset>-48895</wp:posOffset>
                </wp:positionV>
                <wp:extent cx="1535830" cy="225425"/>
                <wp:effectExtent l="38100" t="38100" r="7620" b="22225"/>
                <wp:wrapNone/>
                <wp:docPr id="190" name="Entrada de lápiz 190"/>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1535830" cy="225425"/>
                      </w14:xfrm>
                    </w14:contentPart>
                  </a:graphicData>
                </a:graphic>
              </wp:anchor>
            </w:drawing>
          </mc:Choice>
          <mc:Fallback>
            <w:pict>
              <v:shape w14:anchorId="00C67A7B" id="Entrada de lápiz 190" o:spid="_x0000_s1026" type="#_x0000_t75" style="position:absolute;margin-left:212.8pt;margin-top:-4.2pt;width:121.65pt;height:18.45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">
                <v:imagedata r:id="rId42" o:title=""/>
                <o:lock v:ext="edit" rotation="t" aspectratio="f"/>
              </v:shape>
            </w:pict>
          </mc:Fallback>
        </mc:AlternateContent>
      </w:r>
      <w:r>
        <w:rPr>
          <w:noProof/>
          <w:sz w:val="22"/>
          <w:szCs w:val="22"/>
          <w:lang w:val="es-MX"/>
        </w:rPr>
        <mc:AlternateContent>
          <mc:Choice Requires="wpi">
            <w:drawing>
              <wp:anchor distT="0" distB="0" distL="114300" distR="114300" simplePos="0" relativeHeight="251800576" behindDoc="0" locked="0" layoutInCell="1" allowOverlap="1" wp14:anchorId="42CD35FB" wp14:editId="59C35A05">
                <wp:simplePos x="0" y="0"/>
                <wp:positionH relativeFrom="column">
                  <wp:posOffset>2176145</wp:posOffset>
                </wp:positionH>
                <wp:positionV relativeFrom="paragraph">
                  <wp:posOffset>-20320</wp:posOffset>
                </wp:positionV>
                <wp:extent cx="477520" cy="131445"/>
                <wp:effectExtent l="38100" t="38100" r="17780" b="20955"/>
                <wp:wrapNone/>
                <wp:docPr id="162" name="Entrada de lápiz 162"/>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477520" cy="131445"/>
                      </w14:xfrm>
                    </w14:contentPart>
                  </a:graphicData>
                </a:graphic>
              </wp:anchor>
            </w:drawing>
          </mc:Choice>
          <mc:Fallback>
            <w:pict>
              <v:shape w14:anchorId="07868191" id="Entrada de lápiz 162" o:spid="_x0000_s1026" type="#_x0000_t75" style="position:absolute;margin-left:171pt;margin-top:-1.95pt;width:38.3pt;height:11.0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">
                <v:imagedata r:id="rId44"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86240" behindDoc="0" locked="0" layoutInCell="1" allowOverlap="1" wp14:anchorId="523472FD" wp14:editId="040D976F">
                <wp:simplePos x="0" y="0"/>
                <wp:positionH relativeFrom="column">
                  <wp:posOffset>1073150</wp:posOffset>
                </wp:positionH>
                <wp:positionV relativeFrom="paragraph">
                  <wp:posOffset>-12700</wp:posOffset>
                </wp:positionV>
                <wp:extent cx="1010000" cy="161925"/>
                <wp:effectExtent l="38100" t="38100" r="19050" b="28575"/>
                <wp:wrapNone/>
                <wp:docPr id="146" name="Entrada de lápiz 146"/>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1010000" cy="161925"/>
                      </w14:xfrm>
                    </w14:contentPart>
                  </a:graphicData>
                </a:graphic>
              </wp:anchor>
            </w:drawing>
          </mc:Choice>
          <mc:Fallback>
            <w:pict>
              <v:shape w14:anchorId="5D471292" id="Entrada de lápiz 146" o:spid="_x0000_s1026" type="#_x0000_t75" style="position:absolute;margin-left:84.15pt;margin-top:-1.35pt;width:80.25pt;height:13.4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">
                <v:imagedata r:id="rId46"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68832" behindDoc="0" locked="0" layoutInCell="1" allowOverlap="1" wp14:anchorId="6A7599DE" wp14:editId="7E1397FE">
                <wp:simplePos x="0" y="0"/>
                <wp:positionH relativeFrom="column">
                  <wp:posOffset>852805</wp:posOffset>
                </wp:positionH>
                <wp:positionV relativeFrom="paragraph">
                  <wp:posOffset>21590</wp:posOffset>
                </wp:positionV>
                <wp:extent cx="128715" cy="113610"/>
                <wp:effectExtent l="38100" t="38100" r="24130" b="20320"/>
                <wp:wrapNone/>
                <wp:docPr id="129" name="Entrada de lápiz 129"/>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128715" cy="113610"/>
                      </w14:xfrm>
                    </w14:contentPart>
                  </a:graphicData>
                </a:graphic>
              </wp:anchor>
            </w:drawing>
          </mc:Choice>
          <mc:Fallback>
            <w:pict>
              <v:shape w14:anchorId="2769B62A" id="Entrada de lápiz 129" o:spid="_x0000_s1026" type="#_x0000_t75" style="position:absolute;margin-left:66.8pt;margin-top:1.35pt;width:10.85pt;height:9.7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">
                <v:imagedata r:id="rId48"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58592" behindDoc="0" locked="0" layoutInCell="1" allowOverlap="1" wp14:anchorId="6061A393" wp14:editId="686AFAB5">
                <wp:simplePos x="0" y="0"/>
                <wp:positionH relativeFrom="column">
                  <wp:posOffset>807144</wp:posOffset>
                </wp:positionH>
                <wp:positionV relativeFrom="paragraph">
                  <wp:posOffset>35858</wp:posOffset>
                </wp:positionV>
                <wp:extent cx="2880" cy="97920"/>
                <wp:effectExtent l="38100" t="38100" r="16510" b="16510"/>
                <wp:wrapNone/>
                <wp:docPr id="111" name="Entrada de lápiz 111"/>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2880" cy="97920"/>
                      </w14:xfrm>
                    </w14:contentPart>
                  </a:graphicData>
                </a:graphic>
              </wp:anchor>
            </w:drawing>
          </mc:Choice>
          <mc:Fallback>
            <w:pict>
              <v:shape w14:anchorId="38FDD732" id="Entrada de lápiz 111" o:spid="_x0000_s1026" type="#_x0000_t75" style="position:absolute;margin-left:63.2pt;margin-top:2.45pt;width:.95pt;height:8.4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">
                <v:imagedata r:id="rId50"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57568" behindDoc="0" locked="0" layoutInCell="1" allowOverlap="1" wp14:anchorId="71072CF5" wp14:editId="4B32CB49">
                <wp:simplePos x="0" y="0"/>
                <wp:positionH relativeFrom="column">
                  <wp:posOffset>706704</wp:posOffset>
                </wp:positionH>
                <wp:positionV relativeFrom="paragraph">
                  <wp:posOffset>59258</wp:posOffset>
                </wp:positionV>
                <wp:extent cx="39960" cy="61560"/>
                <wp:effectExtent l="38100" t="38100" r="17780" b="15240"/>
                <wp:wrapNone/>
                <wp:docPr id="110" name="Entrada de lápiz 110"/>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w14:cNvContentPartPr>
                      </w14:nvContentPartPr>
                      <w14:xfrm>
                        <a:off x="0" y="0"/>
                        <a:ext cx="39960" cy="61560"/>
                      </w14:xfrm>
                    </w14:contentPart>
                  </a:graphicData>
                </a:graphic>
              </wp:anchor>
            </w:drawing>
          </mc:Choice>
          <mc:Fallback>
            <w:pict>
              <v:shape w14:anchorId="4C24429A" id="Entrada de lápiz 110" o:spid="_x0000_s1026" type="#_x0000_t75" style="position:absolute;margin-left:55.3pt;margin-top:4.3pt;width:3.9pt;height:5.6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">
                <v:imagedata r:id="rId52"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56544" behindDoc="0" locked="0" layoutInCell="1" allowOverlap="1" wp14:anchorId="51F93FC9" wp14:editId="4C714CF1">
                <wp:simplePos x="0" y="0"/>
                <wp:positionH relativeFrom="column">
                  <wp:posOffset>692664</wp:posOffset>
                </wp:positionH>
                <wp:positionV relativeFrom="paragraph">
                  <wp:posOffset>22898</wp:posOffset>
                </wp:positionV>
                <wp:extent cx="42840" cy="42120"/>
                <wp:effectExtent l="19050" t="38100" r="14605" b="15240"/>
                <wp:wrapNone/>
                <wp:docPr id="109" name="Entrada de lápiz 109"/>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42840" cy="42120"/>
                      </w14:xfrm>
                    </w14:contentPart>
                  </a:graphicData>
                </a:graphic>
              </wp:anchor>
            </w:drawing>
          </mc:Choice>
          <mc:Fallback>
            <w:pict>
              <v:shape w14:anchorId="6DC7BE28" id="Entrada de lápiz 109" o:spid="_x0000_s1026" type="#_x0000_t75" style="position:absolute;margin-left:54.2pt;margin-top:1.45pt;width:4.05pt;height:4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">
                <v:imagedata r:id="rId54"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55520" behindDoc="0" locked="0" layoutInCell="1" allowOverlap="1" wp14:anchorId="4AAFECB0" wp14:editId="4F63E9D0">
                <wp:simplePos x="0" y="0"/>
                <wp:positionH relativeFrom="column">
                  <wp:posOffset>662784</wp:posOffset>
                </wp:positionH>
                <wp:positionV relativeFrom="paragraph">
                  <wp:posOffset>112898</wp:posOffset>
                </wp:positionV>
                <wp:extent cx="360" cy="2520"/>
                <wp:effectExtent l="38100" t="38100" r="19050" b="17145"/>
                <wp:wrapNone/>
                <wp:docPr id="108" name="Entrada de lápiz 108"/>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360" cy="2520"/>
                      </w14:xfrm>
                    </w14:contentPart>
                  </a:graphicData>
                </a:graphic>
              </wp:anchor>
            </w:drawing>
          </mc:Choice>
          <mc:Fallback>
            <w:pict>
              <v:shape w14:anchorId="04206373" id="Entrada de lápiz 108" o:spid="_x0000_s1026" type="#_x0000_t75" style="position:absolute;margin-left:51.85pt;margin-top:8.55pt;width:.75pt;height:.9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">
                <v:imagedata r:id="rId56"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54496" behindDoc="0" locked="0" layoutInCell="1" allowOverlap="1" wp14:anchorId="76B5154B" wp14:editId="567CB58F">
                <wp:simplePos x="0" y="0"/>
                <wp:positionH relativeFrom="column">
                  <wp:posOffset>627864</wp:posOffset>
                </wp:positionH>
                <wp:positionV relativeFrom="paragraph">
                  <wp:posOffset>41618</wp:posOffset>
                </wp:positionV>
                <wp:extent cx="5400" cy="96840"/>
                <wp:effectExtent l="38100" t="38100" r="13970" b="17780"/>
                <wp:wrapNone/>
                <wp:docPr id="107" name="Entrada de lápiz 107"/>
                <wp:cNvGraphicFramePr>
                  <a:graphicFrameLocks xmlns:a="http://schemas.openxmlformats.org/drawingml/2006/main"/>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w14:cNvContentPartPr>
                      </w14:nvContentPartPr>
                      <w14:xfrm>
                        <a:off x="0" y="0"/>
                        <a:ext cx="5400" cy="96840"/>
                      </w14:xfrm>
                    </w14:contentPart>
                  </a:graphicData>
                </a:graphic>
              </wp:anchor>
            </w:drawing>
          </mc:Choice>
          <mc:Fallback>
            <w:pict>
              <v:shape w14:anchorId="79B5AD39" id="Entrada de lápiz 107" o:spid="_x0000_s1026" type="#_x0000_t75" style="position:absolute;margin-left:49.1pt;margin-top:2.95pt;width:1.15pt;height:8.3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">
                <v:imagedata r:id="rId58"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53472" behindDoc="0" locked="0" layoutInCell="1" allowOverlap="1" wp14:anchorId="33CD7173" wp14:editId="08B1C664">
                <wp:simplePos x="0" y="0"/>
                <wp:positionH relativeFrom="column">
                  <wp:posOffset>397510</wp:posOffset>
                </wp:positionH>
                <wp:positionV relativeFrom="paragraph">
                  <wp:posOffset>39370</wp:posOffset>
                </wp:positionV>
                <wp:extent cx="86990" cy="58825"/>
                <wp:effectExtent l="38100" t="38100" r="27940" b="17780"/>
                <wp:wrapNone/>
                <wp:docPr id="106" name="Entrada de lápiz 106"/>
                <wp:cNvGraphicFramePr>
                  <a:graphicFrameLocks xmlns:a="http://schemas.openxmlformats.org/drawingml/2006/main"/>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w14:cNvContentPartPr>
                      </w14:nvContentPartPr>
                      <w14:xfrm>
                        <a:off x="0" y="0"/>
                        <a:ext cx="86990" cy="58825"/>
                      </w14:xfrm>
                    </w14:contentPart>
                  </a:graphicData>
                </a:graphic>
              </wp:anchor>
            </w:drawing>
          </mc:Choice>
          <mc:Fallback>
            <w:pict>
              <v:shape w14:anchorId="2A4A551A" id="Entrada de lápiz 106" o:spid="_x0000_s1026" type="#_x0000_t75" style="position:absolute;margin-left:30.95pt;margin-top:2.75pt;width:7.6pt;height:5.3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">
                <v:imagedata r:id="rId60"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49376" behindDoc="0" locked="0" layoutInCell="1" allowOverlap="1" wp14:anchorId="4E130B59" wp14:editId="63044C10">
                <wp:simplePos x="0" y="0"/>
                <wp:positionH relativeFrom="column">
                  <wp:posOffset>389255</wp:posOffset>
                </wp:positionH>
                <wp:positionV relativeFrom="paragraph">
                  <wp:posOffset>93345</wp:posOffset>
                </wp:positionV>
                <wp:extent cx="25920" cy="132480"/>
                <wp:effectExtent l="38100" t="38100" r="12700" b="20320"/>
                <wp:wrapNone/>
                <wp:docPr id="102" name="Entrada de lápiz 102"/>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25920" cy="132480"/>
                      </w14:xfrm>
                    </w14:contentPart>
                  </a:graphicData>
                </a:graphic>
              </wp:anchor>
            </w:drawing>
          </mc:Choice>
          <mc:Fallback>
            <w:pict>
              <v:shape w14:anchorId="60208517" id="Entrada de lápiz 102" o:spid="_x0000_s1026" type="#_x0000_t75" style="position:absolute;margin-left:30.3pt;margin-top:7pt;width:2.75pt;height:11.1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">
                <v:imagedata r:id="rId62" o:title=""/>
                <o:lock v:ext="edit" rotation="t" aspectratio="f"/>
              </v:shape>
            </w:pict>
          </mc:Fallback>
        </mc:AlternateContent>
      </w:r>
      <w:r w:rsidR="005A0D5E">
        <w:rPr>
          <w:noProof/>
          <w:sz w:val="22"/>
          <w:szCs w:val="22"/>
          <w:lang w:val="es-MX"/>
        </w:rPr>
        <mc:AlternateContent>
          <mc:Choice Requires="wpi">
            <w:drawing>
              <wp:anchor distT="0" distB="0" distL="114300" distR="114300" simplePos="0" relativeHeight="251745280" behindDoc="0" locked="0" layoutInCell="1" allowOverlap="1" wp14:anchorId="59035D5C" wp14:editId="177F0A04">
                <wp:simplePos x="0" y="0"/>
                <wp:positionH relativeFrom="column">
                  <wp:posOffset>268014</wp:posOffset>
                </wp:positionH>
                <wp:positionV relativeFrom="paragraph">
                  <wp:posOffset>-28776</wp:posOffset>
                </wp:positionV>
                <wp:extent cx="90360" cy="204840"/>
                <wp:effectExtent l="38100" t="38100" r="24130" b="24130"/>
                <wp:wrapNone/>
                <wp:docPr id="98" name="Entrada de lápiz 98"/>
                <wp:cNvGraphicFramePr>
                  <a:graphicFrameLocks xmlns:a="http://schemas.openxmlformats.org/drawingml/2006/main"/>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w14:cNvContentPartPr>
                      </w14:nvContentPartPr>
                      <w14:xfrm>
                        <a:off x="0" y="0"/>
                        <a:ext cx="90360" cy="204840"/>
                      </w14:xfrm>
                    </w14:contentPart>
                  </a:graphicData>
                </a:graphic>
              </wp:anchor>
            </w:drawing>
          </mc:Choice>
          <mc:Fallback>
            <w:pict>
              <v:shape w14:anchorId="35C2040C" id="Entrada de lápiz 98" o:spid="_x0000_s1026" type="#_x0000_t75" style="position:absolute;margin-left:20.75pt;margin-top:-2.6pt;width:7.8pt;height:16.8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">
                <v:imagedata r:id="rId64" o:title=""/>
                <o:lock v:ext="edit" rotation="t" aspectratio="f"/>
              </v:shape>
            </w:pict>
          </mc:Fallback>
        </mc:AlternateContent>
      </w:r>
    </w:p>
    <w:p w14:paraId="6990746B" w14:textId="5172419D" w:rsidR="00850982" w:rsidRDefault="00850982" w:rsidP="00DA7279">
      <w:pPr>
        <w:pStyle w:val="Textoindependiente2"/>
        <w:numPr>
          <w:ilvl w:val="0"/>
          <w:numId w:val="2"/>
        </w:numPr>
        <w:rPr>
          <w:sz w:val="22"/>
          <w:szCs w:val="22"/>
          <w:lang w:val="es-MX"/>
        </w:rPr>
      </w:pPr>
      <w:r w:rsidRPr="00850982">
        <w:rPr>
          <w:sz w:val="22"/>
          <w:szCs w:val="22"/>
          <w:lang w:val="es-MX"/>
        </w:rPr>
        <w:t xml:space="preserve">Construya un intervalo de confianza del 95% para el valor promedio de </w:t>
      </w:r>
      <w:r w:rsidRPr="00850982">
        <w:rPr>
          <w:i/>
          <w:sz w:val="22"/>
          <w:szCs w:val="22"/>
          <w:lang w:val="es-MX"/>
        </w:rPr>
        <w:t xml:space="preserve">Y, </w:t>
      </w:r>
      <w:r w:rsidRPr="00850982">
        <w:rPr>
          <w:sz w:val="22"/>
          <w:szCs w:val="22"/>
          <w:lang w:val="es-MX"/>
        </w:rPr>
        <w:t>con los valores del ítem anterior, e intérprete el resultado obtenido.</w:t>
      </w:r>
    </w:p>
    <w:p w14:paraId="274BF4A9" w14:textId="77777777" w:rsidR="00DA7279" w:rsidRDefault="00DA7279" w:rsidP="00DA7279">
      <w:pPr>
        <w:pStyle w:val="Prrafodelista"/>
        <w:rPr>
          <w:sz w:val="22"/>
          <w:szCs w:val="22"/>
          <w:lang w:val="es-MX"/>
        </w:rPr>
      </w:pPr>
    </w:p>
    <w:p w14:paraId="231975E3" w14:textId="77777777" w:rsidR="00DA7279" w:rsidRPr="00850982" w:rsidRDefault="00DA7279" w:rsidP="00DA7279">
      <w:pPr>
        <w:pStyle w:val="Textoindependiente2"/>
        <w:rPr>
          <w:sz w:val="22"/>
          <w:szCs w:val="22"/>
          <w:lang w:val="es-MX"/>
        </w:rPr>
      </w:pPr>
    </w:p>
    <w:p w14:paraId="65CF0E6D" w14:textId="232F40A9" w:rsidR="00850982" w:rsidRDefault="0094028C" w:rsidP="00DA7279">
      <w:pPr>
        <w:pStyle w:val="Textoindependiente2"/>
        <w:numPr>
          <w:ilvl w:val="0"/>
          <w:numId w:val="2"/>
        </w:numPr>
        <w:rPr>
          <w:sz w:val="22"/>
          <w:szCs w:val="22"/>
          <w:lang w:val="es-MX"/>
        </w:rPr>
      </w:pPr>
      <w:r>
        <w:rPr>
          <w:noProof/>
          <w:sz w:val="22"/>
          <w:szCs w:val="22"/>
          <w:lang w:val="es-MX"/>
        </w:rPr>
        <mc:AlternateContent>
          <mc:Choice Requires="wpi">
            <w:drawing>
              <wp:anchor distT="0" distB="0" distL="114300" distR="114300" simplePos="0" relativeHeight="251863040" behindDoc="0" locked="0" layoutInCell="1" allowOverlap="1" wp14:anchorId="12D0B456" wp14:editId="42177904">
                <wp:simplePos x="0" y="0"/>
                <wp:positionH relativeFrom="column">
                  <wp:posOffset>2125980</wp:posOffset>
                </wp:positionH>
                <wp:positionV relativeFrom="paragraph">
                  <wp:posOffset>516890</wp:posOffset>
                </wp:positionV>
                <wp:extent cx="795210" cy="248285"/>
                <wp:effectExtent l="38100" t="38100" r="24130" b="18415"/>
                <wp:wrapNone/>
                <wp:docPr id="223" name="Entrada de lápiz 223"/>
                <wp:cNvGraphicFramePr>
                  <a:graphicFrameLocks xmlns:a="http://schemas.openxmlformats.org/drawingml/2006/main"/>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w14:cNvContentPartPr>
                      </w14:nvContentPartPr>
                      <w14:xfrm>
                        <a:off x="0" y="0"/>
                        <a:ext cx="795210" cy="248285"/>
                      </w14:xfrm>
                    </w14:contentPart>
                  </a:graphicData>
                </a:graphic>
              </wp:anchor>
            </w:drawing>
          </mc:Choice>
          <mc:Fallback>
            <w:pict>
              <v:shape w14:anchorId="5A414A8E" id="Entrada de lápiz 223" o:spid="_x0000_s1026" type="#_x0000_t75" style="position:absolute;margin-left:167.05pt;margin-top:40.35pt;width:63.3pt;height:20.25pt;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">
                <v:imagedata r:id="rId66" o:title=""/>
                <o:lock v:ext="edit" rotation="t" aspectratio="f"/>
              </v:shape>
            </w:pict>
          </mc:Fallback>
        </mc:AlternateContent>
      </w:r>
      <w:r>
        <w:rPr>
          <w:noProof/>
          <w:sz w:val="22"/>
          <w:szCs w:val="22"/>
          <w:lang w:val="es-MX"/>
        </w:rPr>
        <mc:AlternateContent>
          <mc:Choice Requires="wpi">
            <w:drawing>
              <wp:anchor distT="0" distB="0" distL="114300" distR="114300" simplePos="0" relativeHeight="251532800" behindDoc="0" locked="0" layoutInCell="1" allowOverlap="1" wp14:anchorId="329ACA39" wp14:editId="5495DBEE">
                <wp:simplePos x="0" y="0"/>
                <wp:positionH relativeFrom="column">
                  <wp:posOffset>1908322</wp:posOffset>
                </wp:positionH>
                <wp:positionV relativeFrom="paragraph">
                  <wp:posOffset>664480</wp:posOffset>
                </wp:positionV>
                <wp:extent cx="110160" cy="2880"/>
                <wp:effectExtent l="38100" t="38100" r="23495" b="16510"/>
                <wp:wrapNone/>
                <wp:docPr id="212" name="Entrada de lápiz 212"/>
                <wp:cNvGraphicFramePr>
                  <a:graphicFrameLocks xmlns:a="http://schemas.openxmlformats.org/drawingml/2006/main"/>
                </wp:cNvGraphicFramePr>
                <a:graphic xmlns:a="http://schemas.openxmlformats.org/drawingml/2006/main">
                  <a:graphicData uri="http://schemas.microsoft.com/office/word/2010/wordprocessingInk">
                    <w14:contentPart bwMode="auto" r:id="rId67">
                      <w14:nvContentPartPr>
                        <w14:cNvContentPartPr>
                          <a14:cpLocks xmlns:a14="http://schemas.microsoft.com/office/drawing/2010/main" noRot="1"/>
                        </w14:cNvContentPartPr>
                      </w14:nvContentPartPr>
                      <w14:xfrm>
                        <a:off x="0" y="0"/>
                        <a:ext cx="110160" cy="2880"/>
                      </w14:xfrm>
                    </w14:contentPart>
                  </a:graphicData>
                </a:graphic>
              </wp:anchor>
            </w:drawing>
          </mc:Choice>
          <mc:Fallback>
            <w:pict>
              <v:shape w14:anchorId="79EAD129" id="Entrada de lápiz 212" o:spid="_x0000_s1026" type="#_x0000_t75" style="position:absolute;margin-left:149.9pt;margin-top:51.95pt;width:9.35pt;height:.95pt;z-index:25153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">
                <v:imagedata r:id="rId68" o:title=""/>
                <o:lock v:ext="edit" rotation="t" aspectratio="f"/>
              </v:shape>
            </w:pict>
          </mc:Fallback>
        </mc:AlternateContent>
      </w:r>
      <w:r w:rsidR="00850982" w:rsidRPr="00850982">
        <w:rPr>
          <w:sz w:val="22"/>
          <w:szCs w:val="22"/>
          <w:lang w:val="es-MX"/>
        </w:rPr>
        <w:t xml:space="preserve">Construya un intervalo de confianza </w:t>
      </w:r>
      <w:proofErr w:type="gramStart"/>
      <w:r w:rsidR="00850982" w:rsidRPr="00850982">
        <w:rPr>
          <w:sz w:val="22"/>
          <w:szCs w:val="22"/>
          <w:lang w:val="es-MX"/>
        </w:rPr>
        <w:t>del  95</w:t>
      </w:r>
      <w:proofErr w:type="gramEnd"/>
      <w:r w:rsidR="00850982" w:rsidRPr="00850982">
        <w:rPr>
          <w:sz w:val="22"/>
          <w:szCs w:val="22"/>
          <w:lang w:val="es-MX"/>
        </w:rPr>
        <w:t>% para el parámetro asociado a cloro e interprete.</w:t>
      </w:r>
    </w:p>
    <w:p w14:paraId="453C3830" w14:textId="4F22B72C" w:rsidR="00DA7279" w:rsidRPr="00850982" w:rsidRDefault="0094028C" w:rsidP="0094028C">
      <w:pPr>
        <w:pStyle w:val="Textoindependiente2"/>
        <w:ind w:left="360"/>
        <w:rPr>
          <w:sz w:val="22"/>
          <w:szCs w:val="22"/>
          <w:lang w:val="es-MX"/>
        </w:rPr>
      </w:pPr>
      <w:r>
        <w:rPr>
          <w:noProof/>
          <w:sz w:val="22"/>
          <w:szCs w:val="22"/>
          <w:lang w:val="es-MX"/>
        </w:rPr>
        <mc:AlternateContent>
          <mc:Choice Requires="wpi">
            <w:drawing>
              <wp:anchor distT="0" distB="0" distL="114300" distR="114300" simplePos="0" relativeHeight="251961344" behindDoc="0" locked="0" layoutInCell="1" allowOverlap="1" wp14:anchorId="5400B15D" wp14:editId="1D2260F5">
                <wp:simplePos x="0" y="0"/>
                <wp:positionH relativeFrom="column">
                  <wp:posOffset>4934585</wp:posOffset>
                </wp:positionH>
                <wp:positionV relativeFrom="paragraph">
                  <wp:posOffset>20320</wp:posOffset>
                </wp:positionV>
                <wp:extent cx="430200" cy="193040"/>
                <wp:effectExtent l="38100" t="38100" r="8255" b="16510"/>
                <wp:wrapNone/>
                <wp:docPr id="331" name="Entrada de lápiz 331"/>
                <wp:cNvGraphicFramePr>
                  <a:graphicFrameLocks xmlns:a="http://schemas.openxmlformats.org/drawingml/2006/main"/>
                </wp:cNvGraphicFramePr>
                <a:graphic xmlns:a="http://schemas.openxmlformats.org/drawingml/2006/main">
                  <a:graphicData uri="http://schemas.microsoft.com/office/word/2010/wordprocessingInk">
                    <w14:contentPart bwMode="auto" r:id="rId69">
                      <w14:nvContentPartPr>
                        <w14:cNvContentPartPr>
                          <a14:cpLocks xmlns:a14="http://schemas.microsoft.com/office/drawing/2010/main" noRot="1"/>
                        </w14:cNvContentPartPr>
                      </w14:nvContentPartPr>
                      <w14:xfrm>
                        <a:off x="0" y="0"/>
                        <a:ext cx="430200" cy="193040"/>
                      </w14:xfrm>
                    </w14:contentPart>
                  </a:graphicData>
                </a:graphic>
              </wp:anchor>
            </w:drawing>
          </mc:Choice>
          <mc:Fallback>
            <w:pict>
              <v:shape w14:anchorId="446A2D45" id="Entrada de lápiz 331" o:spid="_x0000_s1026" type="#_x0000_t75" style="position:absolute;margin-left:388.2pt;margin-top:1.25pt;width:34.55pt;height:15.9pt;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">
                <v:imagedata r:id="rId70" o:title=""/>
                <o:lock v:ext="edit" rotation="t" aspectratio="f"/>
              </v:shape>
            </w:pict>
          </mc:Fallback>
        </mc:AlternateContent>
      </w:r>
      <w:r>
        <w:rPr>
          <w:noProof/>
          <w:sz w:val="22"/>
          <w:szCs w:val="22"/>
          <w:lang w:val="es-MX"/>
        </w:rPr>
        <mc:AlternateContent>
          <mc:Choice Requires="wpi">
            <w:drawing>
              <wp:anchor distT="0" distB="0" distL="114300" distR="114300" simplePos="0" relativeHeight="251613696" behindDoc="0" locked="0" layoutInCell="1" allowOverlap="1" wp14:anchorId="2FA15066" wp14:editId="5101B2E2">
                <wp:simplePos x="0" y="0"/>
                <wp:positionH relativeFrom="column">
                  <wp:posOffset>4629150</wp:posOffset>
                </wp:positionH>
                <wp:positionV relativeFrom="paragraph">
                  <wp:posOffset>91440</wp:posOffset>
                </wp:positionV>
                <wp:extent cx="275135" cy="259715"/>
                <wp:effectExtent l="38100" t="38100" r="0" b="26035"/>
                <wp:wrapNone/>
                <wp:docPr id="305" name="Entrada de lápiz 305"/>
                <wp:cNvGraphicFramePr>
                  <a:graphicFrameLocks xmlns:a="http://schemas.openxmlformats.org/drawingml/2006/main"/>
                </wp:cNvGraphicFramePr>
                <a:graphic xmlns:a="http://schemas.openxmlformats.org/drawingml/2006/main">
                  <a:graphicData uri="http://schemas.microsoft.com/office/word/2010/wordprocessingInk">
                    <w14:contentPart bwMode="auto" r:id="rId71">
                      <w14:nvContentPartPr>
                        <w14:cNvContentPartPr>
                          <a14:cpLocks xmlns:a14="http://schemas.microsoft.com/office/drawing/2010/main" noRot="1"/>
                        </w14:cNvContentPartPr>
                      </w14:nvContentPartPr>
                      <w14:xfrm>
                        <a:off x="0" y="0"/>
                        <a:ext cx="275135" cy="259715"/>
                      </w14:xfrm>
                    </w14:contentPart>
                  </a:graphicData>
                </a:graphic>
              </wp:anchor>
            </w:drawing>
          </mc:Choice>
          <mc:Fallback>
            <w:pict>
              <v:shape w14:anchorId="38296251" id="Entrada de lápiz 305" o:spid="_x0000_s1026" type="#_x0000_t75" style="position:absolute;margin-left:364.15pt;margin-top:6.85pt;width:22.35pt;height:21.15pt;z-index:25161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">
                <v:imagedata r:id="rId72" o:title=""/>
                <o:lock v:ext="edit" rotation="t" aspectratio="f"/>
              </v:shape>
            </w:pict>
          </mc:Fallback>
        </mc:AlternateContent>
      </w:r>
      <w:r>
        <w:rPr>
          <w:noProof/>
          <w:sz w:val="22"/>
          <w:szCs w:val="22"/>
          <w:lang w:val="es-MX"/>
        </w:rPr>
        <mc:AlternateContent>
          <mc:Choice Requires="wpi">
            <w:drawing>
              <wp:anchor distT="0" distB="0" distL="114300" distR="114300" simplePos="0" relativeHeight="251579904" behindDoc="0" locked="0" layoutInCell="1" allowOverlap="1" wp14:anchorId="123134D1" wp14:editId="30C68D5F">
                <wp:simplePos x="0" y="0"/>
                <wp:positionH relativeFrom="column">
                  <wp:posOffset>4218940</wp:posOffset>
                </wp:positionH>
                <wp:positionV relativeFrom="paragraph">
                  <wp:posOffset>172230</wp:posOffset>
                </wp:positionV>
                <wp:extent cx="369360" cy="156960"/>
                <wp:effectExtent l="38100" t="38100" r="12065" b="14605"/>
                <wp:wrapNone/>
                <wp:docPr id="270" name="Entrada de lápiz 270"/>
                <wp:cNvGraphicFramePr>
                  <a:graphicFrameLocks xmlns:a="http://schemas.openxmlformats.org/drawingml/2006/main"/>
                </wp:cNvGraphicFramePr>
                <a:graphic xmlns:a="http://schemas.openxmlformats.org/drawingml/2006/main">
                  <a:graphicData uri="http://schemas.microsoft.com/office/word/2010/wordprocessingInk">
                    <w14:contentPart bwMode="auto" r:id="rId73">
                      <w14:nvContentPartPr>
                        <w14:cNvContentPartPr>
                          <a14:cpLocks xmlns:a14="http://schemas.microsoft.com/office/drawing/2010/main" noRot="1"/>
                        </w14:cNvContentPartPr>
                      </w14:nvContentPartPr>
                      <w14:xfrm>
                        <a:off x="0" y="0"/>
                        <a:ext cx="369360" cy="156960"/>
                      </w14:xfrm>
                    </w14:contentPart>
                  </a:graphicData>
                </a:graphic>
                <wp14:sizeRelH relativeFrom="margin">
                  <wp14:pctWidth>0</wp14:pctWidth>
                </wp14:sizeRelH>
                <wp14:sizeRelV relativeFrom="margin">
                  <wp14:pctHeight>0</wp14:pctHeight>
                </wp14:sizeRelV>
              </wp:anchor>
            </w:drawing>
          </mc:Choice>
          <mc:Fallback>
            <w:pict>
              <v:shape w14:anchorId="1FFD2515" id="Entrada de lápiz 270" o:spid="_x0000_s1026" type="#_x0000_t75" style="position:absolute;margin-left:331.85pt;margin-top:13.2pt;width:29.8pt;height:13.05pt;z-index:25157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">
                <v:imagedata r:id="rId74" o:title=""/>
                <o:lock v:ext="edit" rotation="t" aspectratio="f"/>
              </v:shape>
            </w:pict>
          </mc:Fallback>
        </mc:AlternateContent>
      </w:r>
      <w:r>
        <w:rPr>
          <w:noProof/>
          <w:sz w:val="22"/>
          <w:szCs w:val="22"/>
          <w:lang w:val="es-MX"/>
        </w:rPr>
        <mc:AlternateContent>
          <mc:Choice Requires="wpi">
            <w:drawing>
              <wp:anchor distT="0" distB="0" distL="114300" distR="114300" simplePos="0" relativeHeight="251565568" behindDoc="0" locked="0" layoutInCell="1" allowOverlap="1" wp14:anchorId="722C7A08" wp14:editId="069D45C9">
                <wp:simplePos x="0" y="0"/>
                <wp:positionH relativeFrom="column">
                  <wp:posOffset>4041775</wp:posOffset>
                </wp:positionH>
                <wp:positionV relativeFrom="paragraph">
                  <wp:posOffset>192405</wp:posOffset>
                </wp:positionV>
                <wp:extent cx="175895" cy="168275"/>
                <wp:effectExtent l="38100" t="38100" r="14605" b="22225"/>
                <wp:wrapNone/>
                <wp:docPr id="256" name="Entrada de lápiz 256"/>
                <wp:cNvGraphicFramePr>
                  <a:graphicFrameLocks xmlns:a="http://schemas.openxmlformats.org/drawingml/2006/main"/>
                </wp:cNvGraphicFramePr>
                <a:graphic xmlns:a="http://schemas.openxmlformats.org/drawingml/2006/main">
                  <a:graphicData uri="http://schemas.microsoft.com/office/word/2010/wordprocessingInk">
                    <w14:contentPart bwMode="auto" r:id="rId75">
                      <w14:nvContentPartPr>
                        <w14:cNvContentPartPr>
                          <a14:cpLocks xmlns:a14="http://schemas.microsoft.com/office/drawing/2010/main" noRot="1"/>
                        </w14:cNvContentPartPr>
                      </w14:nvContentPartPr>
                      <w14:xfrm>
                        <a:off x="0" y="0"/>
                        <a:ext cx="175895" cy="168275"/>
                      </w14:xfrm>
                    </w14:contentPart>
                  </a:graphicData>
                </a:graphic>
              </wp:anchor>
            </w:drawing>
          </mc:Choice>
          <mc:Fallback>
            <w:pict>
              <v:shape w14:anchorId="07760AFB" id="Entrada de lápiz 256" o:spid="_x0000_s1026" type="#_x0000_t75" style="position:absolute;margin-left:317.9pt;margin-top:14.8pt;width:14.55pt;height:13.95pt;z-index:25156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">
                <v:imagedata r:id="rId76" o:title=""/>
                <o:lock v:ext="edit" rotation="t" aspectratio="f"/>
              </v:shape>
            </w:pict>
          </mc:Fallback>
        </mc:AlternateContent>
      </w:r>
      <w:r>
        <w:rPr>
          <w:noProof/>
          <w:sz w:val="22"/>
          <w:szCs w:val="22"/>
          <w:lang w:val="es-MX"/>
        </w:rPr>
        <mc:AlternateContent>
          <mc:Choice Requires="wpi">
            <w:drawing>
              <wp:anchor distT="0" distB="0" distL="114300" distR="114300" simplePos="0" relativeHeight="251561472" behindDoc="0" locked="0" layoutInCell="1" allowOverlap="1" wp14:anchorId="0A62B56F" wp14:editId="1FA088A6">
                <wp:simplePos x="0" y="0"/>
                <wp:positionH relativeFrom="column">
                  <wp:posOffset>3952402</wp:posOffset>
                </wp:positionH>
                <wp:positionV relativeFrom="paragraph">
                  <wp:posOffset>278103</wp:posOffset>
                </wp:positionV>
                <wp:extent cx="86400" cy="154080"/>
                <wp:effectExtent l="38100" t="38100" r="27940" b="17780"/>
                <wp:wrapNone/>
                <wp:docPr id="249" name="Entrada de lápiz 249"/>
                <wp:cNvGraphicFramePr>
                  <a:graphicFrameLocks xmlns:a="http://schemas.openxmlformats.org/drawingml/2006/main"/>
                </wp:cNvGraphicFramePr>
                <a:graphic xmlns:a="http://schemas.openxmlformats.org/drawingml/2006/main">
                  <a:graphicData uri="http://schemas.microsoft.com/office/word/2010/wordprocessingInk">
                    <w14:contentPart bwMode="auto" r:id="rId77">
                      <w14:nvContentPartPr>
                        <w14:cNvContentPartPr>
                          <a14:cpLocks xmlns:a14="http://schemas.microsoft.com/office/drawing/2010/main" noRot="1"/>
                        </w14:cNvContentPartPr>
                      </w14:nvContentPartPr>
                      <w14:xfrm>
                        <a:off x="0" y="0"/>
                        <a:ext cx="86400" cy="154080"/>
                      </w14:xfrm>
                    </w14:contentPart>
                  </a:graphicData>
                </a:graphic>
              </wp:anchor>
            </w:drawing>
          </mc:Choice>
          <mc:Fallback>
            <w:pict>
              <v:shape w14:anchorId="52385AB3" id="Entrada de lápiz 249" o:spid="_x0000_s1026" type="#_x0000_t75" style="position:absolute;margin-left:310.85pt;margin-top:21.55pt;width:7.5pt;height:12.85pt;z-index:25156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">
                <v:imagedata r:id="rId78" o:title=""/>
                <o:lock v:ext="edit" rotation="t" aspectratio="f"/>
              </v:shape>
            </w:pict>
          </mc:Fallback>
        </mc:AlternateContent>
      </w:r>
      <w:r>
        <w:rPr>
          <w:noProof/>
          <w:sz w:val="22"/>
          <w:szCs w:val="22"/>
          <w:lang w:val="es-MX"/>
        </w:rPr>
        <mc:AlternateContent>
          <mc:Choice Requires="wpi">
            <w:drawing>
              <wp:anchor distT="0" distB="0" distL="114300" distR="114300" simplePos="0" relativeHeight="251560448" behindDoc="0" locked="0" layoutInCell="1" allowOverlap="1" wp14:anchorId="6B01BF2E" wp14:editId="225D64D5">
                <wp:simplePos x="0" y="0"/>
                <wp:positionH relativeFrom="column">
                  <wp:posOffset>3743962</wp:posOffset>
                </wp:positionH>
                <wp:positionV relativeFrom="paragraph">
                  <wp:posOffset>330303</wp:posOffset>
                </wp:positionV>
                <wp:extent cx="88920" cy="1800"/>
                <wp:effectExtent l="38100" t="38100" r="25400" b="17780"/>
                <wp:wrapNone/>
                <wp:docPr id="248" name="Entrada de lápiz 248"/>
                <wp:cNvGraphicFramePr>
                  <a:graphicFrameLocks xmlns:a="http://schemas.openxmlformats.org/drawingml/2006/main"/>
                </wp:cNvGraphicFramePr>
                <a:graphic xmlns:a="http://schemas.openxmlformats.org/drawingml/2006/main">
                  <a:graphicData uri="http://schemas.microsoft.com/office/word/2010/wordprocessingInk">
                    <w14:contentPart bwMode="auto" r:id="rId79">
                      <w14:nvContentPartPr>
                        <w14:cNvContentPartPr>
                          <a14:cpLocks xmlns:a14="http://schemas.microsoft.com/office/drawing/2010/main" noRot="1"/>
                        </w14:cNvContentPartPr>
                      </w14:nvContentPartPr>
                      <w14:xfrm>
                        <a:off x="0" y="0"/>
                        <a:ext cx="88920" cy="1800"/>
                      </w14:xfrm>
                    </w14:contentPart>
                  </a:graphicData>
                </a:graphic>
              </wp:anchor>
            </w:drawing>
          </mc:Choice>
          <mc:Fallback>
            <w:pict>
              <v:shape w14:anchorId="71BA23D0" id="Entrada de lápiz 248" o:spid="_x0000_s1026" type="#_x0000_t75" style="position:absolute;margin-left:294.45pt;margin-top:25.65pt;width:7.7pt;height:.85pt;z-index:25156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">
                <v:imagedata r:id="rId80" o:title=""/>
                <o:lock v:ext="edit" rotation="t" aspectratio="f"/>
              </v:shape>
            </w:pict>
          </mc:Fallback>
        </mc:AlternateContent>
      </w:r>
      <w:r>
        <w:rPr>
          <w:noProof/>
          <w:sz w:val="22"/>
          <w:szCs w:val="22"/>
          <w:lang w:val="es-MX"/>
        </w:rPr>
        <mc:AlternateContent>
          <mc:Choice Requires="wpi">
            <w:drawing>
              <wp:anchor distT="0" distB="0" distL="114300" distR="114300" simplePos="0" relativeHeight="251559424" behindDoc="0" locked="0" layoutInCell="1" allowOverlap="1" wp14:anchorId="20DA03B4" wp14:editId="18E69269">
                <wp:simplePos x="0" y="0"/>
                <wp:positionH relativeFrom="column">
                  <wp:posOffset>3395345</wp:posOffset>
                </wp:positionH>
                <wp:positionV relativeFrom="paragraph">
                  <wp:posOffset>274320</wp:posOffset>
                </wp:positionV>
                <wp:extent cx="252630" cy="197740"/>
                <wp:effectExtent l="38100" t="38100" r="14605" b="12065"/>
                <wp:wrapNone/>
                <wp:docPr id="247" name="Entrada de lápiz 247"/>
                <wp:cNvGraphicFramePr>
                  <a:graphicFrameLocks xmlns:a="http://schemas.openxmlformats.org/drawingml/2006/main"/>
                </wp:cNvGraphicFramePr>
                <a:graphic xmlns:a="http://schemas.openxmlformats.org/drawingml/2006/main">
                  <a:graphicData uri="http://schemas.microsoft.com/office/word/2010/wordprocessingInk">
                    <w14:contentPart bwMode="auto" r:id="rId81">
                      <w14:nvContentPartPr>
                        <w14:cNvContentPartPr>
                          <a14:cpLocks xmlns:a14="http://schemas.microsoft.com/office/drawing/2010/main" noRot="1"/>
                        </w14:cNvContentPartPr>
                      </w14:nvContentPartPr>
                      <w14:xfrm>
                        <a:off x="0" y="0"/>
                        <a:ext cx="252630" cy="197740"/>
                      </w14:xfrm>
                    </w14:contentPart>
                  </a:graphicData>
                </a:graphic>
              </wp:anchor>
            </w:drawing>
          </mc:Choice>
          <mc:Fallback>
            <w:pict>
              <v:shape w14:anchorId="0719AC6B" id="Entrada de lápiz 247" o:spid="_x0000_s1026" type="#_x0000_t75" style="position:absolute;margin-left:267pt;margin-top:21.25pt;width:20.6pt;height:16.25pt;z-index:25155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">
                <v:imagedata r:id="rId82" o:title=""/>
                <o:lock v:ext="edit" rotation="t" aspectratio="f"/>
              </v:shape>
            </w:pict>
          </mc:Fallback>
        </mc:AlternateContent>
      </w:r>
      <w:r>
        <w:rPr>
          <w:noProof/>
          <w:sz w:val="22"/>
          <w:szCs w:val="22"/>
          <w:lang w:val="es-MX"/>
        </w:rPr>
        <mc:AlternateContent>
          <mc:Choice Requires="wpi">
            <w:drawing>
              <wp:anchor distT="0" distB="0" distL="114300" distR="114300" simplePos="0" relativeHeight="251555328" behindDoc="0" locked="0" layoutInCell="1" allowOverlap="1" wp14:anchorId="6D70B16D" wp14:editId="0DB0960C">
                <wp:simplePos x="0" y="0"/>
                <wp:positionH relativeFrom="column">
                  <wp:posOffset>2476500</wp:posOffset>
                </wp:positionH>
                <wp:positionV relativeFrom="paragraph">
                  <wp:posOffset>302895</wp:posOffset>
                </wp:positionV>
                <wp:extent cx="565715" cy="178200"/>
                <wp:effectExtent l="38100" t="38100" r="0" b="12700"/>
                <wp:wrapNone/>
                <wp:docPr id="234" name="Entrada de lápiz 234"/>
                <wp:cNvGraphicFramePr>
                  <a:graphicFrameLocks xmlns:a="http://schemas.openxmlformats.org/drawingml/2006/main"/>
                </wp:cNvGraphicFramePr>
                <a:graphic xmlns:a="http://schemas.openxmlformats.org/drawingml/2006/main">
                  <a:graphicData uri="http://schemas.microsoft.com/office/word/2010/wordprocessingInk">
                    <w14:contentPart bwMode="auto" r:id="rId83">
                      <w14:nvContentPartPr>
                        <w14:cNvContentPartPr>
                          <a14:cpLocks xmlns:a14="http://schemas.microsoft.com/office/drawing/2010/main" noRot="1"/>
                        </w14:cNvContentPartPr>
                      </w14:nvContentPartPr>
                      <w14:xfrm>
                        <a:off x="0" y="0"/>
                        <a:ext cx="565715" cy="178200"/>
                      </w14:xfrm>
                    </w14:contentPart>
                  </a:graphicData>
                </a:graphic>
              </wp:anchor>
            </w:drawing>
          </mc:Choice>
          <mc:Fallback>
            <w:pict>
              <v:shape w14:anchorId="5A7404DF" id="Entrada de lápiz 234" o:spid="_x0000_s1026" type="#_x0000_t75" style="position:absolute;margin-left:194.65pt;margin-top:23.5pt;width:45.25pt;height:14.75pt;z-index:25155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">
                <v:imagedata r:id="rId84" o:title=""/>
                <o:lock v:ext="edit" rotation="t" aspectratio="f"/>
              </v:shape>
            </w:pict>
          </mc:Fallback>
        </mc:AlternateContent>
      </w:r>
      <w:r>
        <w:rPr>
          <w:noProof/>
          <w:sz w:val="22"/>
          <w:szCs w:val="22"/>
          <w:lang w:val="es-MX"/>
        </w:rPr>
        <mc:AlternateContent>
          <mc:Choice Requires="wpi">
            <w:drawing>
              <wp:anchor distT="0" distB="0" distL="114300" distR="114300" simplePos="0" relativeHeight="251531776" behindDoc="0" locked="0" layoutInCell="1" allowOverlap="1" wp14:anchorId="6D9CE1B0" wp14:editId="77FBF3F3">
                <wp:simplePos x="0" y="0"/>
                <wp:positionH relativeFrom="column">
                  <wp:posOffset>1303655</wp:posOffset>
                </wp:positionH>
                <wp:positionV relativeFrom="paragraph">
                  <wp:posOffset>-135255</wp:posOffset>
                </wp:positionV>
                <wp:extent cx="357280" cy="279400"/>
                <wp:effectExtent l="38100" t="38100" r="0" b="25400"/>
                <wp:wrapNone/>
                <wp:docPr id="211" name="Entrada de lápiz 211"/>
                <wp:cNvGraphicFramePr>
                  <a:graphicFrameLocks xmlns:a="http://schemas.openxmlformats.org/drawingml/2006/main"/>
                </wp:cNvGraphicFramePr>
                <a:graphic xmlns:a="http://schemas.openxmlformats.org/drawingml/2006/main">
                  <a:graphicData uri="http://schemas.microsoft.com/office/word/2010/wordprocessingInk">
                    <w14:contentPart bwMode="auto" r:id="rId85">
                      <w14:nvContentPartPr>
                        <w14:cNvContentPartPr>
                          <a14:cpLocks xmlns:a14="http://schemas.microsoft.com/office/drawing/2010/main" noRot="1"/>
                        </w14:cNvContentPartPr>
                      </w14:nvContentPartPr>
                      <w14:xfrm>
                        <a:off x="0" y="0"/>
                        <a:ext cx="357280" cy="279400"/>
                      </w14:xfrm>
                    </w14:contentPart>
                  </a:graphicData>
                </a:graphic>
              </wp:anchor>
            </w:drawing>
          </mc:Choice>
          <mc:Fallback>
            <w:pict>
              <v:shape w14:anchorId="15B42823" id="Entrada de lápiz 211" o:spid="_x0000_s1026" type="#_x0000_t75" style="position:absolute;margin-left:102.3pt;margin-top:-11pt;width:28.85pt;height:22.7pt;z-index:25153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">
                <v:imagedata r:id="rId86" o:title=""/>
                <o:lock v:ext="edit" rotation="t" aspectratio="f"/>
              </v:shape>
            </w:pict>
          </mc:Fallback>
        </mc:AlternateContent>
      </w:r>
    </w:p>
    <w:p w14:paraId="35FA7228" w14:textId="6E3459DE" w:rsidR="0094028C" w:rsidRDefault="0094028C" w:rsidP="00850982">
      <w:pPr>
        <w:pStyle w:val="Textoindependiente2"/>
        <w:rPr>
          <w:sz w:val="22"/>
          <w:szCs w:val="22"/>
          <w:lang w:val="es-MX"/>
        </w:rPr>
      </w:pPr>
      <w:r>
        <w:rPr>
          <w:noProof/>
          <w:sz w:val="22"/>
          <w:szCs w:val="22"/>
          <w:lang w:val="es-MX"/>
        </w:rPr>
        <mc:AlternateContent>
          <mc:Choice Requires="wpi">
            <w:drawing>
              <wp:anchor distT="0" distB="0" distL="114300" distR="114300" simplePos="0" relativeHeight="251960320" behindDoc="0" locked="0" layoutInCell="1" allowOverlap="1" wp14:anchorId="54C15682" wp14:editId="4AD3098E">
                <wp:simplePos x="0" y="0"/>
                <wp:positionH relativeFrom="column">
                  <wp:posOffset>5012690</wp:posOffset>
                </wp:positionH>
                <wp:positionV relativeFrom="paragraph">
                  <wp:posOffset>-17145</wp:posOffset>
                </wp:positionV>
                <wp:extent cx="359250" cy="246600"/>
                <wp:effectExtent l="38100" t="38100" r="22225" b="20320"/>
                <wp:wrapNone/>
                <wp:docPr id="330" name="Entrada de lápiz 330"/>
                <wp:cNvGraphicFramePr>
                  <a:graphicFrameLocks xmlns:a="http://schemas.openxmlformats.org/drawingml/2006/main"/>
                </wp:cNvGraphicFramePr>
                <a:graphic xmlns:a="http://schemas.openxmlformats.org/drawingml/2006/main">
                  <a:graphicData uri="http://schemas.microsoft.com/office/word/2010/wordprocessingInk">
                    <w14:contentPart bwMode="auto" r:id="rId87">
                      <w14:nvContentPartPr>
                        <w14:cNvContentPartPr>
                          <a14:cpLocks xmlns:a14="http://schemas.microsoft.com/office/drawing/2010/main" noRot="1"/>
                        </w14:cNvContentPartPr>
                      </w14:nvContentPartPr>
                      <w14:xfrm>
                        <a:off x="0" y="0"/>
                        <a:ext cx="359250" cy="246600"/>
                      </w14:xfrm>
                    </w14:contentPart>
                  </a:graphicData>
                </a:graphic>
              </wp:anchor>
            </w:drawing>
          </mc:Choice>
          <mc:Fallback>
            <w:pict>
              <v:shape w14:anchorId="7E0AAAF4" id="Entrada de lápiz 330" o:spid="_x0000_s1026" type="#_x0000_t75" style="position:absolute;margin-left:394.35pt;margin-top:-1.7pt;width:29pt;height:20.1pt;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">
                <v:imagedata r:id="rId88" o:title=""/>
                <o:lock v:ext="edit" rotation="t" aspectratio="f"/>
              </v:shape>
            </w:pict>
          </mc:Fallback>
        </mc:AlternateContent>
      </w:r>
      <w:r>
        <w:rPr>
          <w:noProof/>
          <w:sz w:val="22"/>
          <w:szCs w:val="22"/>
          <w:lang w:val="es-MX"/>
        </w:rPr>
        <mc:AlternateContent>
          <mc:Choice Requires="wpi">
            <w:drawing>
              <wp:anchor distT="0" distB="0" distL="114300" distR="114300" simplePos="0" relativeHeight="251942912" behindDoc="0" locked="0" layoutInCell="1" allowOverlap="1" wp14:anchorId="656AD1D2" wp14:editId="17098A56">
                <wp:simplePos x="0" y="0"/>
                <wp:positionH relativeFrom="column">
                  <wp:posOffset>3888105</wp:posOffset>
                </wp:positionH>
                <wp:positionV relativeFrom="paragraph">
                  <wp:posOffset>58420</wp:posOffset>
                </wp:positionV>
                <wp:extent cx="1085455" cy="372745"/>
                <wp:effectExtent l="38100" t="38100" r="635" b="27305"/>
                <wp:wrapNone/>
                <wp:docPr id="313" name="Entrada de lápiz 313"/>
                <wp:cNvGraphicFramePr>
                  <a:graphicFrameLocks xmlns:a="http://schemas.openxmlformats.org/drawingml/2006/main"/>
                </wp:cNvGraphicFramePr>
                <a:graphic xmlns:a="http://schemas.openxmlformats.org/drawingml/2006/main">
                  <a:graphicData uri="http://schemas.microsoft.com/office/word/2010/wordprocessingInk">
                    <w14:contentPart bwMode="auto" r:id="rId89">
                      <w14:nvContentPartPr>
                        <w14:cNvContentPartPr>
                          <a14:cpLocks xmlns:a14="http://schemas.microsoft.com/office/drawing/2010/main" noRot="1"/>
                        </w14:cNvContentPartPr>
                      </w14:nvContentPartPr>
                      <w14:xfrm>
                        <a:off x="0" y="0"/>
                        <a:ext cx="1085455" cy="372745"/>
                      </w14:xfrm>
                    </w14:contentPart>
                  </a:graphicData>
                </a:graphic>
              </wp:anchor>
            </w:drawing>
          </mc:Choice>
          <mc:Fallback>
            <w:pict>
              <v:shape w14:anchorId="03659995" id="Entrada de lápiz 313" o:spid="_x0000_s1026" type="#_x0000_t75" style="position:absolute;margin-left:305.8pt;margin-top:4.25pt;width:86.15pt;height:30.05pt;z-index:25194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">
                <v:imagedata r:id="rId90" o:title=""/>
                <o:lock v:ext="edit" rotation="t" aspectratio="f"/>
              </v:shape>
            </w:pict>
          </mc:Fallback>
        </mc:AlternateContent>
      </w:r>
      <w:r>
        <w:rPr>
          <w:noProof/>
          <w:sz w:val="22"/>
          <w:szCs w:val="22"/>
          <w:lang w:val="es-MX"/>
        </w:rPr>
        <mc:AlternateContent>
          <mc:Choice Requires="wpi">
            <w:drawing>
              <wp:anchor distT="0" distB="0" distL="114300" distR="114300" simplePos="0" relativeHeight="251914240" behindDoc="0" locked="0" layoutInCell="1" allowOverlap="1" wp14:anchorId="482446A0" wp14:editId="065C3265">
                <wp:simplePos x="0" y="0"/>
                <wp:positionH relativeFrom="column">
                  <wp:posOffset>3470275</wp:posOffset>
                </wp:positionH>
                <wp:positionV relativeFrom="paragraph">
                  <wp:posOffset>253365</wp:posOffset>
                </wp:positionV>
                <wp:extent cx="272515" cy="229870"/>
                <wp:effectExtent l="38100" t="38100" r="0" b="17780"/>
                <wp:wrapNone/>
                <wp:docPr id="285" name="Entrada de lápiz 285"/>
                <wp:cNvGraphicFramePr>
                  <a:graphicFrameLocks xmlns:a="http://schemas.openxmlformats.org/drawingml/2006/main"/>
                </wp:cNvGraphicFramePr>
                <a:graphic xmlns:a="http://schemas.openxmlformats.org/drawingml/2006/main">
                  <a:graphicData uri="http://schemas.microsoft.com/office/word/2010/wordprocessingInk">
                    <w14:contentPart bwMode="auto" r:id="rId91">
                      <w14:nvContentPartPr>
                        <w14:cNvContentPartPr>
                          <a14:cpLocks xmlns:a14="http://schemas.microsoft.com/office/drawing/2010/main" noRot="1"/>
                        </w14:cNvContentPartPr>
                      </w14:nvContentPartPr>
                      <w14:xfrm>
                        <a:off x="0" y="0"/>
                        <a:ext cx="272515" cy="229870"/>
                      </w14:xfrm>
                    </w14:contentPart>
                  </a:graphicData>
                </a:graphic>
              </wp:anchor>
            </w:drawing>
          </mc:Choice>
          <mc:Fallback>
            <w:pict>
              <v:shape w14:anchorId="71F9324D" id="Entrada de lápiz 285" o:spid="_x0000_s1026" type="#_x0000_t75" style="position:absolute;margin-left:272.9pt;margin-top:19.6pt;width:22.15pt;height:18.8pt;z-index:25191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">
                <v:imagedata r:id="rId92" o:title=""/>
                <o:lock v:ext="edit" rotation="t" aspectratio="f"/>
              </v:shape>
            </w:pict>
          </mc:Fallback>
        </mc:AlternateContent>
      </w:r>
    </w:p>
    <w:p w14:paraId="0EA6982B" w14:textId="032875FF" w:rsidR="0094028C" w:rsidRDefault="001F7886" w:rsidP="00850982">
      <w:pPr>
        <w:pStyle w:val="Textoindependiente2"/>
        <w:rPr>
          <w:sz w:val="22"/>
          <w:szCs w:val="22"/>
          <w:lang w:val="es-MX"/>
        </w:rPr>
      </w:pPr>
      <w:r>
        <w:rPr>
          <w:noProof/>
          <w:sz w:val="22"/>
          <w:szCs w:val="22"/>
          <w:lang w:val="es-MX"/>
        </w:rPr>
        <mc:AlternateContent>
          <mc:Choice Requires="wpi">
            <w:drawing>
              <wp:anchor distT="0" distB="0" distL="114300" distR="114300" simplePos="0" relativeHeight="252010496" behindDoc="0" locked="0" layoutInCell="1" allowOverlap="1" wp14:anchorId="63925C56" wp14:editId="35AB2EBC">
                <wp:simplePos x="0" y="0"/>
                <wp:positionH relativeFrom="column">
                  <wp:posOffset>2988310</wp:posOffset>
                </wp:positionH>
                <wp:positionV relativeFrom="paragraph">
                  <wp:posOffset>546735</wp:posOffset>
                </wp:positionV>
                <wp:extent cx="761395" cy="219075"/>
                <wp:effectExtent l="38100" t="38100" r="19685" b="28575"/>
                <wp:wrapNone/>
                <wp:docPr id="379" name="Entrada de lápiz 379"/>
                <wp:cNvGraphicFramePr>
                  <a:graphicFrameLocks xmlns:a="http://schemas.openxmlformats.org/drawingml/2006/main"/>
                </wp:cNvGraphicFramePr>
                <a:graphic xmlns:a="http://schemas.openxmlformats.org/drawingml/2006/main">
                  <a:graphicData uri="http://schemas.microsoft.com/office/word/2010/wordprocessingInk">
                    <w14:contentPart bwMode="auto" r:id="rId93">
                      <w14:nvContentPartPr>
                        <w14:cNvContentPartPr>
                          <a14:cpLocks xmlns:a14="http://schemas.microsoft.com/office/drawing/2010/main" noRot="1"/>
                        </w14:cNvContentPartPr>
                      </w14:nvContentPartPr>
                      <w14:xfrm>
                        <a:off x="0" y="0"/>
                        <a:ext cx="761395" cy="219075"/>
                      </w14:xfrm>
                    </w14:contentPart>
                  </a:graphicData>
                </a:graphic>
              </wp:anchor>
            </w:drawing>
          </mc:Choice>
          <mc:Fallback>
            <w:pict>
              <v:shape w14:anchorId="37DD82BB" id="Entrada de lápiz 379" o:spid="_x0000_s1026" type="#_x0000_t75" style="position:absolute;margin-left:234.95pt;margin-top:42.7pt;width:60.65pt;height:17.9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">
                <v:imagedata r:id="rId94" o:title=""/>
                <o:lock v:ext="edit" rotation="t" aspectratio="f"/>
              </v:shape>
            </w:pict>
          </mc:Fallback>
        </mc:AlternateContent>
      </w:r>
      <w:r>
        <w:rPr>
          <w:noProof/>
          <w:sz w:val="22"/>
          <w:szCs w:val="22"/>
          <w:lang w:val="es-MX"/>
        </w:rPr>
        <mc:AlternateContent>
          <mc:Choice Requires="wpi">
            <w:drawing>
              <wp:anchor distT="0" distB="0" distL="114300" distR="114300" simplePos="0" relativeHeight="251996160" behindDoc="0" locked="0" layoutInCell="1" allowOverlap="1" wp14:anchorId="4BFE2359" wp14:editId="5DE57F86">
                <wp:simplePos x="0" y="0"/>
                <wp:positionH relativeFrom="column">
                  <wp:posOffset>2049145</wp:posOffset>
                </wp:positionH>
                <wp:positionV relativeFrom="paragraph">
                  <wp:posOffset>711835</wp:posOffset>
                </wp:positionV>
                <wp:extent cx="715570" cy="197720"/>
                <wp:effectExtent l="38100" t="38100" r="27940" b="12065"/>
                <wp:wrapNone/>
                <wp:docPr id="365" name="Entrada de lápiz 365"/>
                <wp:cNvGraphicFramePr>
                  <a:graphicFrameLocks xmlns:a="http://schemas.openxmlformats.org/drawingml/2006/main"/>
                </wp:cNvGraphicFramePr>
                <a:graphic xmlns:a="http://schemas.openxmlformats.org/drawingml/2006/main">
                  <a:graphicData uri="http://schemas.microsoft.com/office/word/2010/wordprocessingInk">
                    <w14:contentPart bwMode="auto" r:id="rId95">
                      <w14:nvContentPartPr>
                        <w14:cNvContentPartPr>
                          <a14:cpLocks xmlns:a14="http://schemas.microsoft.com/office/drawing/2010/main" noRot="1"/>
                        </w14:cNvContentPartPr>
                      </w14:nvContentPartPr>
                      <w14:xfrm>
                        <a:off x="0" y="0"/>
                        <a:ext cx="715570" cy="197720"/>
                      </w14:xfrm>
                    </w14:contentPart>
                  </a:graphicData>
                </a:graphic>
              </wp:anchor>
            </w:drawing>
          </mc:Choice>
          <mc:Fallback>
            <w:pict>
              <v:shape w14:anchorId="07A14704" id="Entrada de lápiz 365" o:spid="_x0000_s1026" type="#_x0000_t75" style="position:absolute;margin-left:161pt;margin-top:55.7pt;width:57.05pt;height:16.25pt;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">
                <v:imagedata r:id="rId96" o:title=""/>
                <o:lock v:ext="edit" rotation="t" aspectratio="f"/>
              </v:shape>
            </w:pict>
          </mc:Fallback>
        </mc:AlternateContent>
      </w:r>
      <w:r>
        <w:rPr>
          <w:noProof/>
          <w:sz w:val="22"/>
          <w:szCs w:val="22"/>
          <w:lang w:val="es-MX"/>
        </w:rPr>
        <mc:AlternateContent>
          <mc:Choice Requires="wpi">
            <w:drawing>
              <wp:anchor distT="0" distB="0" distL="114300" distR="114300" simplePos="0" relativeHeight="251997184" behindDoc="0" locked="0" layoutInCell="1" allowOverlap="1" wp14:anchorId="069EEE0F" wp14:editId="485A1830">
                <wp:simplePos x="0" y="0"/>
                <wp:positionH relativeFrom="column">
                  <wp:posOffset>2949575</wp:posOffset>
                </wp:positionH>
                <wp:positionV relativeFrom="paragraph">
                  <wp:posOffset>270510</wp:posOffset>
                </wp:positionV>
                <wp:extent cx="591345" cy="154940"/>
                <wp:effectExtent l="38100" t="38100" r="0" b="16510"/>
                <wp:wrapNone/>
                <wp:docPr id="366" name="Entrada de lápiz 366"/>
                <wp:cNvGraphicFramePr>
                  <a:graphicFrameLocks xmlns:a="http://schemas.openxmlformats.org/drawingml/2006/main"/>
                </wp:cNvGraphicFramePr>
                <a:graphic xmlns:a="http://schemas.openxmlformats.org/drawingml/2006/main">
                  <a:graphicData uri="http://schemas.microsoft.com/office/word/2010/wordprocessingInk">
                    <w14:contentPart bwMode="auto" r:id="rId97">
                      <w14:nvContentPartPr>
                        <w14:cNvContentPartPr>
                          <a14:cpLocks xmlns:a14="http://schemas.microsoft.com/office/drawing/2010/main" noRot="1"/>
                        </w14:cNvContentPartPr>
                      </w14:nvContentPartPr>
                      <w14:xfrm>
                        <a:off x="0" y="0"/>
                        <a:ext cx="591345" cy="154940"/>
                      </w14:xfrm>
                    </w14:contentPart>
                  </a:graphicData>
                </a:graphic>
              </wp:anchor>
            </w:drawing>
          </mc:Choice>
          <mc:Fallback>
            <w:pict>
              <v:shape w14:anchorId="5072691E" id="Entrada de lápiz 366" o:spid="_x0000_s1026" type="#_x0000_t75" style="position:absolute;margin-left:231.9pt;margin-top:20.95pt;width:47.25pt;height:12.9pt;z-index:25199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">
                <v:imagedata r:id="rId98" o:title=""/>
                <o:lock v:ext="edit" rotation="t" aspectratio="f"/>
              </v:shape>
            </w:pict>
          </mc:Fallback>
        </mc:AlternateContent>
      </w:r>
      <w:r>
        <w:rPr>
          <w:noProof/>
          <w:sz w:val="22"/>
          <w:szCs w:val="22"/>
          <w:lang w:val="es-MX"/>
        </w:rPr>
        <mc:AlternateContent>
          <mc:Choice Requires="wpi">
            <w:drawing>
              <wp:anchor distT="0" distB="0" distL="114300" distR="114300" simplePos="0" relativeHeight="251983872" behindDoc="0" locked="0" layoutInCell="1" allowOverlap="1" wp14:anchorId="1518AD8F" wp14:editId="1C1B4DC2">
                <wp:simplePos x="0" y="0"/>
                <wp:positionH relativeFrom="column">
                  <wp:posOffset>2163445</wp:posOffset>
                </wp:positionH>
                <wp:positionV relativeFrom="paragraph">
                  <wp:posOffset>360045</wp:posOffset>
                </wp:positionV>
                <wp:extent cx="587225" cy="197485"/>
                <wp:effectExtent l="38100" t="38100" r="0" b="12065"/>
                <wp:wrapNone/>
                <wp:docPr id="353" name="Entrada de lápiz 353"/>
                <wp:cNvGraphicFramePr>
                  <a:graphicFrameLocks xmlns:a="http://schemas.openxmlformats.org/drawingml/2006/main"/>
                </wp:cNvGraphicFramePr>
                <a:graphic xmlns:a="http://schemas.openxmlformats.org/drawingml/2006/main">
                  <a:graphicData uri="http://schemas.microsoft.com/office/word/2010/wordprocessingInk">
                    <w14:contentPart bwMode="auto" r:id="rId99">
                      <w14:nvContentPartPr>
                        <w14:cNvContentPartPr>
                          <a14:cpLocks xmlns:a14="http://schemas.microsoft.com/office/drawing/2010/main" noRot="1"/>
                        </w14:cNvContentPartPr>
                      </w14:nvContentPartPr>
                      <w14:xfrm>
                        <a:off x="0" y="0"/>
                        <a:ext cx="587225" cy="197485"/>
                      </w14:xfrm>
                    </w14:contentPart>
                  </a:graphicData>
                </a:graphic>
              </wp:anchor>
            </w:drawing>
          </mc:Choice>
          <mc:Fallback>
            <w:pict>
              <v:shape w14:anchorId="5D1FABAD" id="Entrada de lápiz 353" o:spid="_x0000_s1026" type="#_x0000_t75" style="position:absolute;margin-left:170pt;margin-top:28pt;width:46.95pt;height:16.25pt;z-index:25198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">
                <v:imagedata r:id="rId100" o:title=""/>
                <o:lock v:ext="edit" rotation="t" aspectratio="f"/>
              </v:shape>
            </w:pict>
          </mc:Fallback>
        </mc:AlternateContent>
      </w:r>
      <w:r>
        <w:rPr>
          <w:noProof/>
          <w:sz w:val="22"/>
          <w:szCs w:val="22"/>
          <w:lang w:val="es-MX"/>
        </w:rPr>
        <mc:AlternateContent>
          <mc:Choice Requires="wpi">
            <w:drawing>
              <wp:anchor distT="0" distB="0" distL="114300" distR="114300" simplePos="0" relativeHeight="251643392" behindDoc="0" locked="0" layoutInCell="1" allowOverlap="1" wp14:anchorId="1C5DA5BD" wp14:editId="62467AD2">
                <wp:simplePos x="0" y="0"/>
                <wp:positionH relativeFrom="column">
                  <wp:posOffset>2049442</wp:posOffset>
                </wp:positionH>
                <wp:positionV relativeFrom="paragraph">
                  <wp:posOffset>415411</wp:posOffset>
                </wp:positionV>
                <wp:extent cx="4680" cy="123480"/>
                <wp:effectExtent l="38100" t="38100" r="14605" b="29210"/>
                <wp:wrapNone/>
                <wp:docPr id="337" name="Entrada de lápiz 337"/>
                <wp:cNvGraphicFramePr>
                  <a:graphicFrameLocks xmlns:a="http://schemas.openxmlformats.org/drawingml/2006/main"/>
                </wp:cNvGraphicFramePr>
                <a:graphic xmlns:a="http://schemas.openxmlformats.org/drawingml/2006/main">
                  <a:graphicData uri="http://schemas.microsoft.com/office/word/2010/wordprocessingInk">
                    <w14:contentPart bwMode="auto" r:id="rId101">
                      <w14:nvContentPartPr>
                        <w14:cNvContentPartPr>
                          <a14:cpLocks xmlns:a14="http://schemas.microsoft.com/office/drawing/2010/main" noRot="1"/>
                        </w14:cNvContentPartPr>
                      </w14:nvContentPartPr>
                      <w14:xfrm>
                        <a:off x="0" y="0"/>
                        <a:ext cx="4680" cy="123480"/>
                      </w14:xfrm>
                    </w14:contentPart>
                  </a:graphicData>
                </a:graphic>
              </wp:anchor>
            </w:drawing>
          </mc:Choice>
          <mc:Fallback>
            <w:pict>
              <v:shape w14:anchorId="0B774E82" id="Entrada de lápiz 337" o:spid="_x0000_s1026" type="#_x0000_t75" style="position:absolute;margin-left:161pt;margin-top:32.35pt;width:1.05pt;height:10.4pt;z-index:25164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">
                <v:imagedata r:id="rId102" o:title=""/>
                <o:lock v:ext="edit" rotation="t" aspectratio="f"/>
              </v:shape>
            </w:pict>
          </mc:Fallback>
        </mc:AlternateContent>
      </w:r>
      <w:r w:rsidR="0094028C">
        <w:rPr>
          <w:noProof/>
          <w:sz w:val="22"/>
          <w:szCs w:val="22"/>
          <w:lang w:val="es-MX"/>
        </w:rPr>
        <mc:AlternateContent>
          <mc:Choice Requires="wpi">
            <w:drawing>
              <wp:anchor distT="0" distB="0" distL="114300" distR="114300" simplePos="0" relativeHeight="251915264" behindDoc="0" locked="0" layoutInCell="1" allowOverlap="1" wp14:anchorId="2A33753F" wp14:editId="1A05EE69">
                <wp:simplePos x="0" y="0"/>
                <wp:positionH relativeFrom="column">
                  <wp:posOffset>2528570</wp:posOffset>
                </wp:positionH>
                <wp:positionV relativeFrom="paragraph">
                  <wp:posOffset>-31115</wp:posOffset>
                </wp:positionV>
                <wp:extent cx="635360" cy="158335"/>
                <wp:effectExtent l="38100" t="38100" r="12700" b="13335"/>
                <wp:wrapNone/>
                <wp:docPr id="286" name="Entrada de lápiz 286"/>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w14:cNvContentPartPr>
                      </w14:nvContentPartPr>
                      <w14:xfrm>
                        <a:off x="0" y="0"/>
                        <a:ext cx="635360" cy="158335"/>
                      </w14:xfrm>
                    </w14:contentPart>
                  </a:graphicData>
                </a:graphic>
              </wp:anchor>
            </w:drawing>
          </mc:Choice>
          <mc:Fallback>
            <w:pict>
              <v:shape w14:anchorId="4AEF8D5E" id="Entrada de lápiz 286" o:spid="_x0000_s1026" type="#_x0000_t75" style="position:absolute;margin-left:198.75pt;margin-top:-2.8pt;width:50.75pt;height:13.15pt;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">
                <v:imagedata r:id="rId104" o:title=""/>
                <o:lock v:ext="edit" rotation="t" aspectratio="f"/>
              </v:shape>
            </w:pict>
          </mc:Fallback>
        </mc:AlternateContent>
      </w:r>
    </w:p>
    <w:p w14:paraId="2E9F843B" w14:textId="75F48844" w:rsidR="0094028C" w:rsidRDefault="001F7886" w:rsidP="00850982">
      <w:pPr>
        <w:pStyle w:val="Textoindependiente2"/>
        <w:rPr>
          <w:sz w:val="22"/>
          <w:szCs w:val="22"/>
          <w:lang w:val="es-MX"/>
        </w:rPr>
      </w:pPr>
      <w:r>
        <w:rPr>
          <w:sz w:val="22"/>
          <w:szCs w:val="22"/>
          <w:lang w:val="es-MX"/>
        </w:rPr>
        <w:lastRenderedPageBreak/>
        <w:t>Dado que el intervalo de confianza contiene el cero, el parámetro asociado a cloro no es diferente de cero.</w:t>
      </w:r>
    </w:p>
    <w:p w14:paraId="042834AB" w14:textId="77777777" w:rsidR="0094028C" w:rsidRDefault="0094028C" w:rsidP="00850982">
      <w:pPr>
        <w:pStyle w:val="Textoindependiente2"/>
        <w:rPr>
          <w:sz w:val="22"/>
          <w:szCs w:val="22"/>
          <w:lang w:val="es-MX"/>
        </w:rPr>
      </w:pPr>
    </w:p>
    <w:p w14:paraId="53695878" w14:textId="38A0995C" w:rsidR="00850982" w:rsidRDefault="00850982" w:rsidP="00850982">
      <w:pPr>
        <w:pStyle w:val="Textoindependiente2"/>
        <w:rPr>
          <w:sz w:val="22"/>
          <w:szCs w:val="22"/>
          <w:lang w:val="es-MX"/>
        </w:rPr>
      </w:pPr>
      <w:r w:rsidRPr="00850982">
        <w:rPr>
          <w:sz w:val="22"/>
          <w:szCs w:val="22"/>
          <w:lang w:val="es-MX"/>
        </w:rPr>
        <w:t>j. Interpretar los gráficos adjuntos.</w:t>
      </w:r>
    </w:p>
    <w:p w14:paraId="19386133" w14:textId="77777777" w:rsidR="00DA7279" w:rsidRPr="00850982" w:rsidRDefault="00DA7279" w:rsidP="00850982">
      <w:pPr>
        <w:pStyle w:val="Textoindependiente2"/>
        <w:rPr>
          <w:sz w:val="22"/>
          <w:szCs w:val="22"/>
          <w:lang w:val="es-MX"/>
        </w:rPr>
      </w:pPr>
    </w:p>
    <w:p w14:paraId="0B73CA84" w14:textId="5E59323E" w:rsidR="00850982" w:rsidRDefault="001F7886" w:rsidP="00850982">
      <w:pPr>
        <w:rPr>
          <w:lang w:val="es-CO"/>
        </w:rPr>
      </w:pPr>
      <w:r>
        <w:rPr>
          <w:lang w:val="es-CO"/>
        </w:rPr>
        <w:t xml:space="preserve">En los </w:t>
      </w:r>
      <w:proofErr w:type="spellStart"/>
      <w:r>
        <w:rPr>
          <w:lang w:val="es-CO"/>
        </w:rPr>
        <w:t>graficos</w:t>
      </w:r>
      <w:proofErr w:type="spellEnd"/>
    </w:p>
    <w:p w14:paraId="742CD209" w14:textId="77777777" w:rsidR="00850982" w:rsidRDefault="00850982" w:rsidP="00850982">
      <w:pPr>
        <w:pStyle w:val="Textoindependiente2"/>
        <w:rPr>
          <w:sz w:val="20"/>
          <w:lang w:val="es-CO"/>
        </w:rPr>
      </w:pPr>
    </w:p>
    <w:p w14:paraId="7682AA4A" w14:textId="77777777" w:rsidR="00850982" w:rsidRDefault="00850982" w:rsidP="00850982">
      <w:pPr>
        <w:pStyle w:val="Textoindependiente2"/>
        <w:rPr>
          <w:sz w:val="20"/>
        </w:rPr>
      </w:pPr>
      <w:r>
        <w:rPr>
          <w:rFonts w:ascii="Times New Roman" w:eastAsia="Times New Roman" w:hAnsi="Times New Roman" w:cs="Times New Roman"/>
          <w:position w:val="-10"/>
          <w:sz w:val="20"/>
          <w:szCs w:val="20"/>
          <w:lang w:val="es-CO" w:eastAsia="es-ES"/>
        </w:rPr>
        <w:object w:dxaOrig="720" w:dyaOrig="285" w14:anchorId="329FB0D4">
          <v:shape id="_x0000_i1030" type="#_x0000_t75" style="width:36.3pt;height:14.25pt" o:ole="">
            <v:imagedata r:id="rId105" o:title=""/>
          </v:shape>
          <o:OLEObject Type="Embed" ProgID="Equation.3" ShapeID="_x0000_i1030" DrawAspect="Content" ObjectID="_1705392669" r:id="rId106"/>
        </w:object>
      </w:r>
      <w:r>
        <w:rPr>
          <w:sz w:val="20"/>
        </w:rPr>
        <w:t>=MATRIZ INVERSA</w:t>
      </w:r>
    </w:p>
    <w:p w14:paraId="0DCBBF03" w14:textId="77777777" w:rsidR="00850982" w:rsidRDefault="00850982" w:rsidP="00850982">
      <w:pPr>
        <w:pStyle w:val="Textoindependiente2"/>
        <w:rPr>
          <w:sz w:val="20"/>
        </w:rPr>
      </w:pPr>
    </w:p>
    <w:tbl>
      <w:tblPr>
        <w:tblW w:w="4800" w:type="dxa"/>
        <w:tblInd w:w="-5" w:type="dxa"/>
        <w:tblCellMar>
          <w:left w:w="70" w:type="dxa"/>
          <w:right w:w="70" w:type="dxa"/>
        </w:tblCellMar>
        <w:tblLook w:val="04A0" w:firstRow="1" w:lastRow="0" w:firstColumn="1" w:lastColumn="0" w:noHBand="0" w:noVBand="1"/>
      </w:tblPr>
      <w:tblGrid>
        <w:gridCol w:w="1200"/>
        <w:gridCol w:w="1200"/>
        <w:gridCol w:w="1200"/>
        <w:gridCol w:w="1200"/>
      </w:tblGrid>
      <w:tr w:rsidR="00850982" w14:paraId="1511FA4D" w14:textId="77777777" w:rsidTr="00850982">
        <w:trPr>
          <w:trHeight w:val="300"/>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5C6B9FBE"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1.71457789</w:t>
            </w:r>
          </w:p>
        </w:tc>
        <w:tc>
          <w:tcPr>
            <w:tcW w:w="1200" w:type="dxa"/>
            <w:tcBorders>
              <w:top w:val="single" w:sz="4" w:space="0" w:color="auto"/>
              <w:left w:val="nil"/>
              <w:bottom w:val="single" w:sz="4" w:space="0" w:color="auto"/>
              <w:right w:val="single" w:sz="4" w:space="0" w:color="auto"/>
            </w:tcBorders>
            <w:noWrap/>
            <w:vAlign w:val="bottom"/>
            <w:hideMark/>
          </w:tcPr>
          <w:p w14:paraId="27DC2B12"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32895337</w:t>
            </w:r>
          </w:p>
        </w:tc>
        <w:tc>
          <w:tcPr>
            <w:tcW w:w="1200" w:type="dxa"/>
            <w:tcBorders>
              <w:top w:val="single" w:sz="4" w:space="0" w:color="auto"/>
              <w:left w:val="nil"/>
              <w:bottom w:val="single" w:sz="4" w:space="0" w:color="auto"/>
              <w:right w:val="single" w:sz="4" w:space="0" w:color="auto"/>
            </w:tcBorders>
            <w:noWrap/>
            <w:vAlign w:val="bottom"/>
            <w:hideMark/>
          </w:tcPr>
          <w:p w14:paraId="446D0C5C"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9529059</w:t>
            </w:r>
          </w:p>
        </w:tc>
        <w:tc>
          <w:tcPr>
            <w:tcW w:w="1200" w:type="dxa"/>
            <w:tcBorders>
              <w:top w:val="single" w:sz="4" w:space="0" w:color="auto"/>
              <w:left w:val="nil"/>
              <w:bottom w:val="single" w:sz="4" w:space="0" w:color="auto"/>
              <w:right w:val="single" w:sz="4" w:space="0" w:color="auto"/>
            </w:tcBorders>
            <w:noWrap/>
            <w:vAlign w:val="bottom"/>
            <w:hideMark/>
          </w:tcPr>
          <w:p w14:paraId="267FEF74"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14605239</w:t>
            </w:r>
          </w:p>
        </w:tc>
      </w:tr>
      <w:tr w:rsidR="00850982" w14:paraId="6BB46F16" w14:textId="77777777" w:rsidTr="00850982">
        <w:trPr>
          <w:trHeight w:val="300"/>
        </w:trPr>
        <w:tc>
          <w:tcPr>
            <w:tcW w:w="1200" w:type="dxa"/>
            <w:tcBorders>
              <w:top w:val="nil"/>
              <w:left w:val="single" w:sz="4" w:space="0" w:color="auto"/>
              <w:bottom w:val="single" w:sz="4" w:space="0" w:color="auto"/>
              <w:right w:val="single" w:sz="4" w:space="0" w:color="auto"/>
            </w:tcBorders>
            <w:noWrap/>
            <w:vAlign w:val="bottom"/>
            <w:hideMark/>
          </w:tcPr>
          <w:p w14:paraId="6DBC288C"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32895337</w:t>
            </w:r>
          </w:p>
        </w:tc>
        <w:tc>
          <w:tcPr>
            <w:tcW w:w="1200" w:type="dxa"/>
            <w:tcBorders>
              <w:top w:val="nil"/>
              <w:left w:val="nil"/>
              <w:bottom w:val="single" w:sz="4" w:space="0" w:color="auto"/>
              <w:right w:val="single" w:sz="4" w:space="0" w:color="auto"/>
            </w:tcBorders>
            <w:noWrap/>
            <w:vAlign w:val="bottom"/>
            <w:hideMark/>
          </w:tcPr>
          <w:p w14:paraId="666C751F"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10623365</w:t>
            </w:r>
          </w:p>
        </w:tc>
        <w:tc>
          <w:tcPr>
            <w:tcW w:w="1200" w:type="dxa"/>
            <w:tcBorders>
              <w:top w:val="nil"/>
              <w:left w:val="nil"/>
              <w:bottom w:val="single" w:sz="4" w:space="0" w:color="auto"/>
              <w:right w:val="single" w:sz="4" w:space="0" w:color="auto"/>
            </w:tcBorders>
            <w:noWrap/>
            <w:vAlign w:val="bottom"/>
            <w:hideMark/>
          </w:tcPr>
          <w:p w14:paraId="69D6269D"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2105557</w:t>
            </w:r>
          </w:p>
        </w:tc>
        <w:tc>
          <w:tcPr>
            <w:tcW w:w="1200" w:type="dxa"/>
            <w:tcBorders>
              <w:top w:val="nil"/>
              <w:left w:val="nil"/>
              <w:bottom w:val="single" w:sz="4" w:space="0" w:color="auto"/>
              <w:right w:val="single" w:sz="4" w:space="0" w:color="auto"/>
            </w:tcBorders>
            <w:noWrap/>
            <w:vAlign w:val="bottom"/>
            <w:hideMark/>
          </w:tcPr>
          <w:p w14:paraId="579434A4"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0050401</w:t>
            </w:r>
          </w:p>
        </w:tc>
      </w:tr>
      <w:tr w:rsidR="00850982" w14:paraId="059DC82A" w14:textId="77777777" w:rsidTr="00850982">
        <w:trPr>
          <w:trHeight w:val="300"/>
        </w:trPr>
        <w:tc>
          <w:tcPr>
            <w:tcW w:w="1200" w:type="dxa"/>
            <w:tcBorders>
              <w:top w:val="nil"/>
              <w:left w:val="single" w:sz="4" w:space="0" w:color="auto"/>
              <w:bottom w:val="single" w:sz="4" w:space="0" w:color="auto"/>
              <w:right w:val="single" w:sz="4" w:space="0" w:color="auto"/>
            </w:tcBorders>
            <w:noWrap/>
            <w:vAlign w:val="bottom"/>
            <w:hideMark/>
          </w:tcPr>
          <w:p w14:paraId="04169455"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9529059</w:t>
            </w:r>
          </w:p>
        </w:tc>
        <w:tc>
          <w:tcPr>
            <w:tcW w:w="1200" w:type="dxa"/>
            <w:tcBorders>
              <w:top w:val="nil"/>
              <w:left w:val="nil"/>
              <w:bottom w:val="single" w:sz="4" w:space="0" w:color="auto"/>
              <w:right w:val="single" w:sz="4" w:space="0" w:color="auto"/>
            </w:tcBorders>
            <w:noWrap/>
            <w:vAlign w:val="bottom"/>
            <w:hideMark/>
          </w:tcPr>
          <w:p w14:paraId="714545BC"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2105557</w:t>
            </w:r>
          </w:p>
        </w:tc>
        <w:tc>
          <w:tcPr>
            <w:tcW w:w="1200" w:type="dxa"/>
            <w:tcBorders>
              <w:top w:val="nil"/>
              <w:left w:val="nil"/>
              <w:bottom w:val="single" w:sz="4" w:space="0" w:color="auto"/>
              <w:right w:val="single" w:sz="4" w:space="0" w:color="auto"/>
            </w:tcBorders>
            <w:noWrap/>
            <w:vAlign w:val="bottom"/>
            <w:hideMark/>
          </w:tcPr>
          <w:p w14:paraId="09913ABB"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11706378</w:t>
            </w:r>
          </w:p>
        </w:tc>
        <w:tc>
          <w:tcPr>
            <w:tcW w:w="1200" w:type="dxa"/>
            <w:tcBorders>
              <w:top w:val="nil"/>
              <w:left w:val="nil"/>
              <w:bottom w:val="single" w:sz="4" w:space="0" w:color="auto"/>
              <w:right w:val="single" w:sz="4" w:space="0" w:color="auto"/>
            </w:tcBorders>
            <w:noWrap/>
            <w:vAlign w:val="bottom"/>
            <w:hideMark/>
          </w:tcPr>
          <w:p w14:paraId="2386CE1C"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2595908</w:t>
            </w:r>
          </w:p>
        </w:tc>
      </w:tr>
      <w:tr w:rsidR="00850982" w14:paraId="51BA3B0F" w14:textId="77777777" w:rsidTr="00850982">
        <w:trPr>
          <w:trHeight w:val="300"/>
        </w:trPr>
        <w:tc>
          <w:tcPr>
            <w:tcW w:w="1200" w:type="dxa"/>
            <w:tcBorders>
              <w:top w:val="nil"/>
              <w:left w:val="single" w:sz="4" w:space="0" w:color="auto"/>
              <w:bottom w:val="single" w:sz="4" w:space="0" w:color="auto"/>
              <w:right w:val="single" w:sz="4" w:space="0" w:color="auto"/>
            </w:tcBorders>
            <w:noWrap/>
            <w:vAlign w:val="bottom"/>
            <w:hideMark/>
          </w:tcPr>
          <w:p w14:paraId="1114AB62"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14605239</w:t>
            </w:r>
          </w:p>
        </w:tc>
        <w:tc>
          <w:tcPr>
            <w:tcW w:w="1200" w:type="dxa"/>
            <w:tcBorders>
              <w:top w:val="nil"/>
              <w:left w:val="nil"/>
              <w:bottom w:val="single" w:sz="4" w:space="0" w:color="auto"/>
              <w:right w:val="single" w:sz="4" w:space="0" w:color="auto"/>
            </w:tcBorders>
            <w:noWrap/>
            <w:vAlign w:val="bottom"/>
            <w:hideMark/>
          </w:tcPr>
          <w:p w14:paraId="60FF83F3"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0050401</w:t>
            </w:r>
          </w:p>
        </w:tc>
        <w:tc>
          <w:tcPr>
            <w:tcW w:w="1200" w:type="dxa"/>
            <w:tcBorders>
              <w:top w:val="nil"/>
              <w:left w:val="nil"/>
              <w:bottom w:val="single" w:sz="4" w:space="0" w:color="auto"/>
              <w:right w:val="single" w:sz="4" w:space="0" w:color="auto"/>
            </w:tcBorders>
            <w:noWrap/>
            <w:vAlign w:val="bottom"/>
            <w:hideMark/>
          </w:tcPr>
          <w:p w14:paraId="4575E7B4"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2595908</w:t>
            </w:r>
          </w:p>
        </w:tc>
        <w:tc>
          <w:tcPr>
            <w:tcW w:w="1200" w:type="dxa"/>
            <w:tcBorders>
              <w:top w:val="nil"/>
              <w:left w:val="nil"/>
              <w:bottom w:val="single" w:sz="4" w:space="0" w:color="auto"/>
              <w:right w:val="single" w:sz="4" w:space="0" w:color="auto"/>
            </w:tcBorders>
            <w:noWrap/>
            <w:vAlign w:val="bottom"/>
            <w:hideMark/>
          </w:tcPr>
          <w:p w14:paraId="5746C9D8" w14:textId="77777777" w:rsidR="00850982" w:rsidRDefault="00850982">
            <w:pPr>
              <w:spacing w:line="256" w:lineRule="auto"/>
              <w:jc w:val="right"/>
              <w:rPr>
                <w:rFonts w:ascii="Courier New" w:hAnsi="Courier New" w:cs="Courier New"/>
                <w:color w:val="000000"/>
                <w:sz w:val="16"/>
                <w:szCs w:val="16"/>
                <w:lang w:val="es-MX" w:eastAsia="es-MX"/>
              </w:rPr>
            </w:pPr>
            <w:r>
              <w:rPr>
                <w:rFonts w:ascii="Courier New" w:hAnsi="Courier New" w:cs="Courier New"/>
                <w:color w:val="000000"/>
                <w:sz w:val="16"/>
                <w:szCs w:val="16"/>
                <w:lang w:val="es-MX" w:eastAsia="es-MX"/>
              </w:rPr>
              <w:t>0.03624479</w:t>
            </w:r>
          </w:p>
        </w:tc>
      </w:tr>
    </w:tbl>
    <w:p w14:paraId="70789540" w14:textId="77777777" w:rsidR="00850982" w:rsidRDefault="00850982" w:rsidP="00850982">
      <w:pPr>
        <w:pStyle w:val="Textoindependiente2"/>
        <w:rPr>
          <w:rFonts w:ascii="SAS Monospace" w:eastAsia="Times New Roman" w:hAnsi="SAS Monospace" w:cs="SAS Monospace"/>
          <w:sz w:val="16"/>
          <w:szCs w:val="16"/>
          <w:lang w:val="es-CO" w:eastAsia="es-ES"/>
        </w:rPr>
      </w:pPr>
    </w:p>
    <w:p w14:paraId="5D029A2E" w14:textId="77777777" w:rsidR="00850982" w:rsidRDefault="00850982" w:rsidP="00850982">
      <w:pPr>
        <w:pStyle w:val="Textoindependiente2"/>
        <w:rPr>
          <w:rFonts w:ascii="SAS Monospace" w:hAnsi="SAS Monospace" w:cs="SAS Monospace"/>
          <w:sz w:val="16"/>
          <w:szCs w:val="16"/>
        </w:rPr>
      </w:pPr>
    </w:p>
    <w:p w14:paraId="47E1C023" w14:textId="77777777" w:rsidR="00850982" w:rsidRPr="00850982" w:rsidRDefault="00850982" w:rsidP="00850982">
      <w:pPr>
        <w:autoSpaceDE w:val="0"/>
        <w:autoSpaceDN w:val="0"/>
        <w:adjustRightInd w:val="0"/>
        <w:rPr>
          <w:rFonts w:ascii="SAS Monospace" w:hAnsi="SAS Monospace" w:cs="SAS Monospace"/>
          <w:sz w:val="16"/>
          <w:szCs w:val="16"/>
          <w:lang w:val="es-MX"/>
        </w:rPr>
      </w:pPr>
      <w:r w:rsidRPr="00850982">
        <w:rPr>
          <w:rFonts w:ascii="SAS Monospace" w:hAnsi="SAS Monospace" w:cs="SAS Monospace"/>
          <w:b/>
          <w:sz w:val="16"/>
          <w:szCs w:val="16"/>
          <w:lang w:val="es-MX"/>
        </w:rPr>
        <w:t>SALIDA DE R PARA EL EJERCICIO PLANTEADO JUNTO CON LA VALIDACIÓN DE SUPUESTOS</w:t>
      </w:r>
      <w:r w:rsidRPr="00850982">
        <w:rPr>
          <w:rFonts w:ascii="SAS Monospace" w:hAnsi="SAS Monospace" w:cs="SAS Monospace"/>
          <w:sz w:val="16"/>
          <w:szCs w:val="16"/>
          <w:lang w:val="es-MX"/>
        </w:rPr>
        <w:t xml:space="preserve">  </w:t>
      </w:r>
    </w:p>
    <w:p w14:paraId="3A94C7FF" w14:textId="77777777" w:rsidR="00850982" w:rsidRPr="00850982" w:rsidRDefault="00850982" w:rsidP="00850982">
      <w:pPr>
        <w:autoSpaceDE w:val="0"/>
        <w:autoSpaceDN w:val="0"/>
        <w:adjustRightInd w:val="0"/>
        <w:rPr>
          <w:rFonts w:ascii="SAS Monospace" w:hAnsi="SAS Monospace" w:cs="SAS Monospace"/>
          <w:sz w:val="16"/>
          <w:szCs w:val="16"/>
          <w:lang w:val="es-MX"/>
        </w:rPr>
      </w:pPr>
    </w:p>
    <w:p w14:paraId="78C94DD6" w14:textId="77777777" w:rsidR="00850982" w:rsidRPr="00850982" w:rsidRDefault="00850982" w:rsidP="00850982">
      <w:pPr>
        <w:autoSpaceDE w:val="0"/>
        <w:autoSpaceDN w:val="0"/>
        <w:adjustRightInd w:val="0"/>
        <w:rPr>
          <w:rFonts w:ascii="SAS Monospace" w:hAnsi="SAS Monospace" w:cs="SAS Monospace"/>
          <w:sz w:val="16"/>
          <w:szCs w:val="16"/>
          <w:lang w:val="es-MX"/>
        </w:rPr>
      </w:pPr>
    </w:p>
    <w:p w14:paraId="5DBC0087" w14:textId="77777777" w:rsidR="00850982" w:rsidRPr="00850982" w:rsidRDefault="00850982" w:rsidP="00850982">
      <w:pPr>
        <w:autoSpaceDE w:val="0"/>
        <w:autoSpaceDN w:val="0"/>
        <w:adjustRightInd w:val="0"/>
        <w:rPr>
          <w:rFonts w:ascii="SAS Monospace" w:hAnsi="SAS Monospace" w:cs="SAS Monospace"/>
          <w:sz w:val="16"/>
          <w:szCs w:val="16"/>
          <w:lang w:val="es-MX"/>
        </w:rPr>
      </w:pPr>
    </w:p>
    <w:p w14:paraId="106D2991" w14:textId="77777777" w:rsidR="00850982" w:rsidRPr="00850982" w:rsidRDefault="00850982" w:rsidP="00850982">
      <w:pPr>
        <w:autoSpaceDE w:val="0"/>
        <w:autoSpaceDN w:val="0"/>
        <w:adjustRightInd w:val="0"/>
        <w:rPr>
          <w:rFonts w:ascii="Courier New" w:hAnsi="Courier New" w:cs="Courier New"/>
          <w:sz w:val="20"/>
          <w:szCs w:val="20"/>
          <w:lang w:val="es-MX"/>
        </w:rPr>
      </w:pPr>
      <w:proofErr w:type="spellStart"/>
      <w:r w:rsidRPr="00850982">
        <w:rPr>
          <w:rFonts w:ascii="Courier New" w:hAnsi="Courier New" w:cs="Courier New"/>
          <w:sz w:val="20"/>
          <w:szCs w:val="20"/>
          <w:lang w:val="es-MX"/>
        </w:rPr>
        <w:t>Call</w:t>
      </w:r>
      <w:proofErr w:type="spellEnd"/>
      <w:r w:rsidRPr="00850982">
        <w:rPr>
          <w:rFonts w:ascii="Courier New" w:hAnsi="Courier New" w:cs="Courier New"/>
          <w:sz w:val="20"/>
          <w:szCs w:val="20"/>
          <w:lang w:val="es-MX"/>
        </w:rPr>
        <w:t>:</w:t>
      </w:r>
    </w:p>
    <w:p w14:paraId="46E05014" w14:textId="77777777" w:rsidR="00850982" w:rsidRPr="00850982" w:rsidRDefault="00850982" w:rsidP="00850982">
      <w:pPr>
        <w:autoSpaceDE w:val="0"/>
        <w:autoSpaceDN w:val="0"/>
        <w:adjustRightInd w:val="0"/>
        <w:rPr>
          <w:rFonts w:ascii="Courier New" w:hAnsi="Courier New" w:cs="Courier New"/>
          <w:sz w:val="22"/>
          <w:szCs w:val="22"/>
          <w:lang w:val="es-MX"/>
        </w:rPr>
      </w:pPr>
      <w:proofErr w:type="gramStart"/>
      <w:r w:rsidRPr="00850982">
        <w:rPr>
          <w:rFonts w:ascii="Courier New" w:hAnsi="Courier New" w:cs="Courier New"/>
          <w:sz w:val="22"/>
          <w:szCs w:val="22"/>
          <w:lang w:val="es-MX"/>
        </w:rPr>
        <w:t>lm(</w:t>
      </w:r>
      <w:proofErr w:type="gramEnd"/>
      <w:r w:rsidRPr="00850982">
        <w:rPr>
          <w:rFonts w:ascii="Courier New" w:hAnsi="Courier New" w:cs="Courier New"/>
          <w:sz w:val="22"/>
          <w:szCs w:val="22"/>
          <w:lang w:val="es-MX"/>
        </w:rPr>
        <w:t xml:space="preserve">formula = </w:t>
      </w:r>
      <w:proofErr w:type="spellStart"/>
      <w:r w:rsidRPr="00850982">
        <w:rPr>
          <w:rFonts w:ascii="Courier New" w:hAnsi="Courier New" w:cs="Courier New"/>
          <w:sz w:val="22"/>
          <w:szCs w:val="22"/>
          <w:lang w:val="es-MX"/>
        </w:rPr>
        <w:t>logcombfoliar</w:t>
      </w:r>
      <w:proofErr w:type="spellEnd"/>
      <w:r w:rsidRPr="00850982">
        <w:rPr>
          <w:rFonts w:ascii="Courier New" w:hAnsi="Courier New" w:cs="Courier New"/>
          <w:sz w:val="22"/>
          <w:szCs w:val="22"/>
          <w:lang w:val="es-MX"/>
        </w:rPr>
        <w:t xml:space="preserve"> ~ </w:t>
      </w:r>
      <w:proofErr w:type="spellStart"/>
      <w:r w:rsidRPr="00850982">
        <w:rPr>
          <w:rFonts w:ascii="Courier New" w:hAnsi="Courier New" w:cs="Courier New"/>
          <w:sz w:val="22"/>
          <w:szCs w:val="22"/>
          <w:lang w:val="es-MX"/>
        </w:rPr>
        <w:t>nitrogeno</w:t>
      </w:r>
      <w:proofErr w:type="spellEnd"/>
      <w:r w:rsidRPr="00850982">
        <w:rPr>
          <w:rFonts w:ascii="Courier New" w:hAnsi="Courier New" w:cs="Courier New"/>
          <w:sz w:val="22"/>
          <w:szCs w:val="22"/>
          <w:lang w:val="es-MX"/>
        </w:rPr>
        <w:t xml:space="preserve"> + cloro + potasio, data = datos)</w:t>
      </w:r>
    </w:p>
    <w:p w14:paraId="266CF625" w14:textId="77777777" w:rsidR="00850982" w:rsidRPr="00850982" w:rsidRDefault="00850982" w:rsidP="00850982">
      <w:pPr>
        <w:autoSpaceDE w:val="0"/>
        <w:autoSpaceDN w:val="0"/>
        <w:adjustRightInd w:val="0"/>
        <w:rPr>
          <w:rFonts w:ascii="Courier New" w:hAnsi="Courier New" w:cs="Courier New"/>
          <w:sz w:val="22"/>
          <w:szCs w:val="22"/>
          <w:lang w:val="es-MX"/>
        </w:rPr>
      </w:pPr>
    </w:p>
    <w:p w14:paraId="3D2BABFA"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Residuals:</w:t>
      </w:r>
    </w:p>
    <w:p w14:paraId="4F717B0C"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Min       1Q   Median       3Q      Max </w:t>
      </w:r>
    </w:p>
    <w:p w14:paraId="4F8A6469"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0.41728 -0.</w:t>
      </w:r>
      <w:proofErr w:type="gramStart"/>
      <w:r>
        <w:rPr>
          <w:rFonts w:ascii="Courier New" w:hAnsi="Courier New" w:cs="Courier New"/>
          <w:sz w:val="22"/>
          <w:szCs w:val="22"/>
        </w:rPr>
        <w:t>10707  0.04296</w:t>
      </w:r>
      <w:proofErr w:type="gramEnd"/>
      <w:r>
        <w:rPr>
          <w:rFonts w:ascii="Courier New" w:hAnsi="Courier New" w:cs="Courier New"/>
          <w:sz w:val="22"/>
          <w:szCs w:val="22"/>
        </w:rPr>
        <w:t xml:space="preserve">  0.11911  0.30544 </w:t>
      </w:r>
    </w:p>
    <w:p w14:paraId="0B3ADCF3" w14:textId="500D7492" w:rsidR="00850982" w:rsidRDefault="00850982" w:rsidP="00850982">
      <w:pPr>
        <w:autoSpaceDE w:val="0"/>
        <w:autoSpaceDN w:val="0"/>
        <w:adjustRightInd w:val="0"/>
        <w:rPr>
          <w:rFonts w:ascii="Courier New" w:hAnsi="Courier New" w:cs="Courier New"/>
          <w:sz w:val="22"/>
          <w:szCs w:val="22"/>
        </w:rPr>
      </w:pPr>
    </w:p>
    <w:p w14:paraId="2F3DE8EB" w14:textId="751D5E14" w:rsidR="00850982" w:rsidRDefault="00850982" w:rsidP="00850982">
      <w:pPr>
        <w:autoSpaceDE w:val="0"/>
        <w:autoSpaceDN w:val="0"/>
        <w:adjustRightInd w:val="0"/>
        <w:rPr>
          <w:rFonts w:ascii="Courier New" w:hAnsi="Courier New" w:cs="Courier New"/>
          <w:sz w:val="22"/>
          <w:szCs w:val="22"/>
        </w:rPr>
      </w:pPr>
    </w:p>
    <w:p w14:paraId="02AF15E3" w14:textId="11E7593E" w:rsidR="00850982" w:rsidRDefault="00850982" w:rsidP="00850982">
      <w:pPr>
        <w:autoSpaceDE w:val="0"/>
        <w:autoSpaceDN w:val="0"/>
        <w:adjustRightInd w:val="0"/>
        <w:rPr>
          <w:rFonts w:ascii="Courier New" w:hAnsi="Courier New" w:cs="Courier New"/>
          <w:sz w:val="22"/>
          <w:szCs w:val="22"/>
        </w:rPr>
      </w:pPr>
    </w:p>
    <w:p w14:paraId="735766B4" w14:textId="77777777" w:rsidR="00850982" w:rsidRDefault="00850982" w:rsidP="00850982">
      <w:pPr>
        <w:autoSpaceDE w:val="0"/>
        <w:autoSpaceDN w:val="0"/>
        <w:adjustRightInd w:val="0"/>
        <w:rPr>
          <w:rFonts w:ascii="Courier New" w:hAnsi="Courier New" w:cs="Courier New"/>
          <w:sz w:val="22"/>
          <w:szCs w:val="22"/>
        </w:rPr>
      </w:pPr>
    </w:p>
    <w:p w14:paraId="6C3B10B8"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Coefficients:</w:t>
      </w:r>
    </w:p>
    <w:p w14:paraId="30FD56C2"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Estimate Std. Error t value </w:t>
      </w:r>
      <w:proofErr w:type="spellStart"/>
      <w:r>
        <w:rPr>
          <w:rFonts w:ascii="Courier New" w:hAnsi="Courier New" w:cs="Courier New"/>
          <w:sz w:val="22"/>
          <w:szCs w:val="22"/>
        </w:rPr>
        <w:t>Pr</w:t>
      </w:r>
      <w:proofErr w:type="spellEnd"/>
      <w:r>
        <w:rPr>
          <w:rFonts w:ascii="Courier New" w:hAnsi="Courier New" w:cs="Courier New"/>
          <w:sz w:val="22"/>
          <w:szCs w:val="22"/>
        </w:rPr>
        <w:t xml:space="preserve">(&gt;|t|)    </w:t>
      </w:r>
    </w:p>
    <w:p w14:paraId="01F62A52" w14:textId="77777777" w:rsidR="00850982" w:rsidRDefault="00850982" w:rsidP="00850982">
      <w:pPr>
        <w:autoSpaceDE w:val="0"/>
        <w:autoSpaceDN w:val="0"/>
        <w:adjustRightInd w:val="0"/>
        <w:rPr>
          <w:rFonts w:ascii="Courier New" w:hAnsi="Courier New" w:cs="Courier New"/>
          <w:sz w:val="22"/>
          <w:szCs w:val="22"/>
          <w:lang w:val="es-ES"/>
        </w:rPr>
      </w:pPr>
      <w:r w:rsidRPr="00850982">
        <w:rPr>
          <w:rFonts w:ascii="Courier New" w:hAnsi="Courier New" w:cs="Courier New"/>
          <w:sz w:val="22"/>
          <w:szCs w:val="22"/>
          <w:lang w:val="es-MX"/>
        </w:rPr>
        <w:t>(</w:t>
      </w:r>
      <w:proofErr w:type="spellStart"/>
      <w:proofErr w:type="gramStart"/>
      <w:r w:rsidRPr="00850982">
        <w:rPr>
          <w:rFonts w:ascii="Courier New" w:hAnsi="Courier New" w:cs="Courier New"/>
          <w:sz w:val="22"/>
          <w:szCs w:val="22"/>
          <w:lang w:val="es-MX"/>
        </w:rPr>
        <w:t>Intercept</w:t>
      </w:r>
      <w:proofErr w:type="spellEnd"/>
      <w:r w:rsidRPr="00850982">
        <w:rPr>
          <w:rFonts w:ascii="Courier New" w:hAnsi="Courier New" w:cs="Courier New"/>
          <w:sz w:val="22"/>
          <w:szCs w:val="22"/>
          <w:lang w:val="es-MX"/>
        </w:rPr>
        <w:t>)  1.81104</w:t>
      </w:r>
      <w:proofErr w:type="gramEnd"/>
      <w:r w:rsidRPr="00850982">
        <w:rPr>
          <w:rFonts w:ascii="Courier New" w:hAnsi="Courier New" w:cs="Courier New"/>
          <w:sz w:val="22"/>
          <w:szCs w:val="22"/>
          <w:lang w:val="es-MX"/>
        </w:rPr>
        <w:t xml:space="preserve">    0.27952   6.479 7.24e-07 ***</w:t>
      </w:r>
    </w:p>
    <w:p w14:paraId="5BC23719" w14:textId="77777777" w:rsidR="00850982" w:rsidRPr="00850982" w:rsidRDefault="00850982" w:rsidP="00850982">
      <w:pPr>
        <w:autoSpaceDE w:val="0"/>
        <w:autoSpaceDN w:val="0"/>
        <w:adjustRightInd w:val="0"/>
        <w:rPr>
          <w:rFonts w:ascii="Courier New" w:hAnsi="Courier New" w:cs="Courier New"/>
          <w:sz w:val="22"/>
          <w:szCs w:val="22"/>
          <w:lang w:val="es-MX"/>
        </w:rPr>
      </w:pPr>
      <w:proofErr w:type="spellStart"/>
      <w:r w:rsidRPr="00850982">
        <w:rPr>
          <w:rFonts w:ascii="Courier New" w:hAnsi="Courier New" w:cs="Courier New"/>
          <w:sz w:val="22"/>
          <w:szCs w:val="22"/>
          <w:lang w:val="es-MX"/>
        </w:rPr>
        <w:t>nitrogeno</w:t>
      </w:r>
      <w:proofErr w:type="spellEnd"/>
      <w:r w:rsidRPr="00850982">
        <w:rPr>
          <w:rFonts w:ascii="Courier New" w:hAnsi="Courier New" w:cs="Courier New"/>
          <w:sz w:val="22"/>
          <w:szCs w:val="22"/>
          <w:lang w:val="es-MX"/>
        </w:rPr>
        <w:t xml:space="preserve">   -0.53146    </w:t>
      </w:r>
      <w:proofErr w:type="gramStart"/>
      <w:r w:rsidRPr="00850982">
        <w:rPr>
          <w:rFonts w:ascii="Courier New" w:hAnsi="Courier New" w:cs="Courier New"/>
          <w:sz w:val="22"/>
          <w:szCs w:val="22"/>
          <w:lang w:val="es-MX"/>
        </w:rPr>
        <w:t>0.06958  -</w:t>
      </w:r>
      <w:proofErr w:type="gramEnd"/>
      <w:r w:rsidRPr="00850982">
        <w:rPr>
          <w:rFonts w:ascii="Courier New" w:hAnsi="Courier New" w:cs="Courier New"/>
          <w:sz w:val="22"/>
          <w:szCs w:val="22"/>
          <w:lang w:val="es-MX"/>
        </w:rPr>
        <w:t>7.638 4.16e-08 ***</w:t>
      </w:r>
    </w:p>
    <w:p w14:paraId="44C89379" w14:textId="77777777" w:rsidR="00850982" w:rsidRPr="00850982" w:rsidRDefault="00850982" w:rsidP="00850982">
      <w:pPr>
        <w:autoSpaceDE w:val="0"/>
        <w:autoSpaceDN w:val="0"/>
        <w:adjustRightInd w:val="0"/>
        <w:rPr>
          <w:rFonts w:ascii="Courier New" w:hAnsi="Courier New" w:cs="Courier New"/>
          <w:sz w:val="22"/>
          <w:szCs w:val="22"/>
          <w:lang w:val="es-MX"/>
        </w:rPr>
      </w:pPr>
      <w:r w:rsidRPr="00850982">
        <w:rPr>
          <w:rFonts w:ascii="Courier New" w:hAnsi="Courier New" w:cs="Courier New"/>
          <w:sz w:val="22"/>
          <w:szCs w:val="22"/>
          <w:lang w:val="es-MX"/>
        </w:rPr>
        <w:t xml:space="preserve">cloro       -0.43964    </w:t>
      </w:r>
      <w:proofErr w:type="gramStart"/>
      <w:r w:rsidRPr="00850982">
        <w:rPr>
          <w:rFonts w:ascii="Courier New" w:hAnsi="Courier New" w:cs="Courier New"/>
          <w:sz w:val="22"/>
          <w:szCs w:val="22"/>
          <w:lang w:val="es-MX"/>
        </w:rPr>
        <w:t>0.07304  -</w:t>
      </w:r>
      <w:proofErr w:type="gramEnd"/>
      <w:r w:rsidRPr="00850982">
        <w:rPr>
          <w:rFonts w:ascii="Courier New" w:hAnsi="Courier New" w:cs="Courier New"/>
          <w:sz w:val="22"/>
          <w:szCs w:val="22"/>
          <w:lang w:val="es-MX"/>
        </w:rPr>
        <w:t>6.019 2.34e-06 ***</w:t>
      </w:r>
    </w:p>
    <w:p w14:paraId="5DCE6E2F" w14:textId="77777777" w:rsidR="00850982" w:rsidRPr="00850982" w:rsidRDefault="00850982" w:rsidP="00850982">
      <w:pPr>
        <w:autoSpaceDE w:val="0"/>
        <w:autoSpaceDN w:val="0"/>
        <w:adjustRightInd w:val="0"/>
        <w:rPr>
          <w:rFonts w:ascii="Courier New" w:hAnsi="Courier New" w:cs="Courier New"/>
          <w:sz w:val="22"/>
          <w:szCs w:val="22"/>
          <w:lang w:val="es-MX"/>
        </w:rPr>
      </w:pPr>
      <w:r w:rsidRPr="00850982">
        <w:rPr>
          <w:rFonts w:ascii="Courier New" w:hAnsi="Courier New" w:cs="Courier New"/>
          <w:sz w:val="22"/>
          <w:szCs w:val="22"/>
          <w:lang w:val="es-MX"/>
        </w:rPr>
        <w:t>potasio      0.20898    0.04064   5.142 2.31e-05 ***</w:t>
      </w:r>
    </w:p>
    <w:p w14:paraId="5365EA1F" w14:textId="77777777" w:rsidR="00850982" w:rsidRPr="00850982" w:rsidRDefault="00850982" w:rsidP="00850982">
      <w:pPr>
        <w:autoSpaceDE w:val="0"/>
        <w:autoSpaceDN w:val="0"/>
        <w:adjustRightInd w:val="0"/>
        <w:rPr>
          <w:rFonts w:ascii="Courier New" w:hAnsi="Courier New" w:cs="Courier New"/>
          <w:sz w:val="22"/>
          <w:szCs w:val="22"/>
          <w:lang w:val="es-MX"/>
        </w:rPr>
      </w:pPr>
      <w:r w:rsidRPr="00850982">
        <w:rPr>
          <w:rFonts w:ascii="Courier New" w:hAnsi="Courier New" w:cs="Courier New"/>
          <w:sz w:val="22"/>
          <w:szCs w:val="22"/>
          <w:lang w:val="es-MX"/>
        </w:rPr>
        <w:t>---</w:t>
      </w:r>
    </w:p>
    <w:p w14:paraId="07D39A6E" w14:textId="77777777" w:rsidR="00850982" w:rsidRDefault="00850982" w:rsidP="00850982">
      <w:pPr>
        <w:autoSpaceDE w:val="0"/>
        <w:autoSpaceDN w:val="0"/>
        <w:adjustRightInd w:val="0"/>
        <w:rPr>
          <w:rFonts w:ascii="Courier New" w:hAnsi="Courier New" w:cs="Courier New"/>
          <w:sz w:val="22"/>
          <w:szCs w:val="22"/>
        </w:rPr>
      </w:pPr>
      <w:proofErr w:type="spellStart"/>
      <w:r w:rsidRPr="00850982">
        <w:rPr>
          <w:rFonts w:ascii="Courier New" w:hAnsi="Courier New" w:cs="Courier New"/>
          <w:sz w:val="22"/>
          <w:szCs w:val="22"/>
          <w:lang w:val="es-MX"/>
        </w:rPr>
        <w:t>Signif</w:t>
      </w:r>
      <w:proofErr w:type="spellEnd"/>
      <w:r w:rsidRPr="00850982">
        <w:rPr>
          <w:rFonts w:ascii="Courier New" w:hAnsi="Courier New" w:cs="Courier New"/>
          <w:sz w:val="22"/>
          <w:szCs w:val="22"/>
          <w:lang w:val="es-MX"/>
        </w:rPr>
        <w:t xml:space="preserve">. </w:t>
      </w:r>
      <w:proofErr w:type="spellStart"/>
      <w:r w:rsidRPr="00850982">
        <w:rPr>
          <w:rFonts w:ascii="Courier New" w:hAnsi="Courier New" w:cs="Courier New"/>
          <w:sz w:val="22"/>
          <w:szCs w:val="22"/>
          <w:lang w:val="es-MX"/>
        </w:rPr>
        <w:t>codes</w:t>
      </w:r>
      <w:proofErr w:type="spellEnd"/>
      <w:r w:rsidRPr="00850982">
        <w:rPr>
          <w:rFonts w:ascii="Courier New" w:hAnsi="Courier New" w:cs="Courier New"/>
          <w:sz w:val="22"/>
          <w:szCs w:val="22"/>
          <w:lang w:val="es-MX"/>
        </w:rPr>
        <w:t xml:space="preserve">:  0 ‘***’ 0.001 ‘**’ 0.01 ‘*’ 0.05 ‘.’ </w:t>
      </w:r>
      <w:r>
        <w:rPr>
          <w:rFonts w:ascii="Courier New" w:hAnsi="Courier New" w:cs="Courier New"/>
          <w:sz w:val="22"/>
          <w:szCs w:val="22"/>
        </w:rPr>
        <w:t xml:space="preserve">0.1 </w:t>
      </w:r>
      <w:proofErr w:type="gramStart"/>
      <w:r>
        <w:rPr>
          <w:rFonts w:ascii="Courier New" w:hAnsi="Courier New" w:cs="Courier New"/>
          <w:sz w:val="22"/>
          <w:szCs w:val="22"/>
        </w:rPr>
        <w:t>‘ ’</w:t>
      </w:r>
      <w:proofErr w:type="gramEnd"/>
      <w:r>
        <w:rPr>
          <w:rFonts w:ascii="Courier New" w:hAnsi="Courier New" w:cs="Courier New"/>
          <w:sz w:val="22"/>
          <w:szCs w:val="22"/>
        </w:rPr>
        <w:t xml:space="preserve"> 1</w:t>
      </w:r>
    </w:p>
    <w:p w14:paraId="5BD82867" w14:textId="77777777" w:rsidR="00850982" w:rsidRDefault="00850982" w:rsidP="00850982">
      <w:pPr>
        <w:autoSpaceDE w:val="0"/>
        <w:autoSpaceDN w:val="0"/>
        <w:adjustRightInd w:val="0"/>
        <w:rPr>
          <w:rFonts w:ascii="Courier New" w:hAnsi="Courier New" w:cs="Courier New"/>
          <w:sz w:val="22"/>
          <w:szCs w:val="22"/>
        </w:rPr>
      </w:pPr>
    </w:p>
    <w:p w14:paraId="0E92EB56"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Residual standard error: 0.2135 on 26 degrees of freedom</w:t>
      </w:r>
    </w:p>
    <w:p w14:paraId="355AF5A5"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Multiple R-squared:  0.8229,</w:t>
      </w:r>
      <w:r>
        <w:rPr>
          <w:rFonts w:ascii="Courier New" w:hAnsi="Courier New" w:cs="Courier New"/>
          <w:sz w:val="22"/>
          <w:szCs w:val="22"/>
        </w:rPr>
        <w:tab/>
        <w:t xml:space="preserve">Adjusted R-squared:  0.8025 </w:t>
      </w:r>
    </w:p>
    <w:p w14:paraId="7D8E85A4"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F-statistic: 40.27 on 3 and 26 </w:t>
      </w:r>
      <w:proofErr w:type="gramStart"/>
      <w:r>
        <w:rPr>
          <w:rFonts w:ascii="Courier New" w:hAnsi="Courier New" w:cs="Courier New"/>
          <w:sz w:val="22"/>
          <w:szCs w:val="22"/>
        </w:rPr>
        <w:t>DF,  p</w:t>
      </w:r>
      <w:proofErr w:type="gramEnd"/>
      <w:r>
        <w:rPr>
          <w:rFonts w:ascii="Courier New" w:hAnsi="Courier New" w:cs="Courier New"/>
          <w:sz w:val="22"/>
          <w:szCs w:val="22"/>
        </w:rPr>
        <w:t xml:space="preserve">-value: 6.454e-10  </w:t>
      </w:r>
    </w:p>
    <w:p w14:paraId="5FA9E873" w14:textId="77777777" w:rsidR="00850982" w:rsidRDefault="00850982" w:rsidP="00850982">
      <w:pPr>
        <w:autoSpaceDE w:val="0"/>
        <w:autoSpaceDN w:val="0"/>
        <w:adjustRightInd w:val="0"/>
        <w:rPr>
          <w:rFonts w:ascii="Courier New" w:hAnsi="Courier New" w:cs="Courier New"/>
          <w:sz w:val="22"/>
          <w:szCs w:val="22"/>
        </w:rPr>
      </w:pPr>
    </w:p>
    <w:p w14:paraId="144777FE" w14:textId="77777777" w:rsidR="00850982" w:rsidRDefault="00850982" w:rsidP="00850982">
      <w:pPr>
        <w:autoSpaceDE w:val="0"/>
        <w:autoSpaceDN w:val="0"/>
        <w:adjustRightInd w:val="0"/>
        <w:rPr>
          <w:rFonts w:ascii="Courier New" w:hAnsi="Courier New" w:cs="Courier New"/>
          <w:sz w:val="22"/>
          <w:szCs w:val="22"/>
        </w:rPr>
      </w:pPr>
    </w:p>
    <w:p w14:paraId="14D31A8D"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Start:  AIC=-88.95</w:t>
      </w:r>
    </w:p>
    <w:p w14:paraId="01AE4D72" w14:textId="77777777" w:rsidR="00850982" w:rsidRDefault="00850982" w:rsidP="00850982">
      <w:pPr>
        <w:autoSpaceDE w:val="0"/>
        <w:autoSpaceDN w:val="0"/>
        <w:adjustRightInd w:val="0"/>
        <w:rPr>
          <w:rFonts w:ascii="Courier New" w:hAnsi="Courier New" w:cs="Courier New"/>
          <w:sz w:val="22"/>
          <w:szCs w:val="22"/>
        </w:rPr>
      </w:pPr>
      <w:proofErr w:type="spellStart"/>
      <w:r>
        <w:rPr>
          <w:rFonts w:ascii="Courier New" w:hAnsi="Courier New" w:cs="Courier New"/>
          <w:sz w:val="22"/>
          <w:szCs w:val="22"/>
        </w:rPr>
        <w:t>logcombfoliar</w:t>
      </w:r>
      <w:proofErr w:type="spellEnd"/>
      <w:r>
        <w:rPr>
          <w:rFonts w:ascii="Courier New" w:hAnsi="Courier New" w:cs="Courier New"/>
          <w:sz w:val="22"/>
          <w:szCs w:val="22"/>
        </w:rPr>
        <w:t xml:space="preserve"> ~ </w:t>
      </w:r>
      <w:proofErr w:type="spellStart"/>
      <w:r>
        <w:rPr>
          <w:rFonts w:ascii="Courier New" w:hAnsi="Courier New" w:cs="Courier New"/>
          <w:sz w:val="22"/>
          <w:szCs w:val="22"/>
        </w:rPr>
        <w:t>nitrogeno</w:t>
      </w:r>
      <w:proofErr w:type="spellEnd"/>
      <w:r>
        <w:rPr>
          <w:rFonts w:ascii="Courier New" w:hAnsi="Courier New" w:cs="Courier New"/>
          <w:sz w:val="22"/>
          <w:szCs w:val="22"/>
        </w:rPr>
        <w:t xml:space="preserve"> + </w:t>
      </w:r>
      <w:proofErr w:type="spellStart"/>
      <w:r>
        <w:rPr>
          <w:rFonts w:ascii="Courier New" w:hAnsi="Courier New" w:cs="Courier New"/>
          <w:sz w:val="22"/>
          <w:szCs w:val="22"/>
        </w:rPr>
        <w:t>cloro</w:t>
      </w:r>
      <w:proofErr w:type="spellEnd"/>
      <w:r>
        <w:rPr>
          <w:rFonts w:ascii="Courier New" w:hAnsi="Courier New" w:cs="Courier New"/>
          <w:sz w:val="22"/>
          <w:szCs w:val="22"/>
        </w:rPr>
        <w:t xml:space="preserve"> + </w:t>
      </w:r>
      <w:proofErr w:type="spellStart"/>
      <w:r>
        <w:rPr>
          <w:rFonts w:ascii="Courier New" w:hAnsi="Courier New" w:cs="Courier New"/>
          <w:sz w:val="22"/>
          <w:szCs w:val="22"/>
        </w:rPr>
        <w:t>potasio</w:t>
      </w:r>
      <w:proofErr w:type="spellEnd"/>
    </w:p>
    <w:p w14:paraId="16DDC710" w14:textId="77777777" w:rsidR="00850982" w:rsidRDefault="00850982" w:rsidP="00850982">
      <w:pPr>
        <w:autoSpaceDE w:val="0"/>
        <w:autoSpaceDN w:val="0"/>
        <w:adjustRightInd w:val="0"/>
        <w:rPr>
          <w:rFonts w:ascii="Courier New" w:hAnsi="Courier New" w:cs="Courier New"/>
          <w:sz w:val="22"/>
          <w:szCs w:val="22"/>
        </w:rPr>
      </w:pPr>
    </w:p>
    <w:p w14:paraId="552A7094"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Df Sum of Sq    RSS     AIC</w:t>
      </w:r>
    </w:p>
    <w:p w14:paraId="582DBE59" w14:textId="77777777" w:rsidR="00850982" w:rsidRDefault="00850982" w:rsidP="00850982">
      <w:pPr>
        <w:autoSpaceDE w:val="0"/>
        <w:autoSpaceDN w:val="0"/>
        <w:adjustRightInd w:val="0"/>
        <w:rPr>
          <w:rFonts w:ascii="Courier New" w:hAnsi="Courier New" w:cs="Courier New"/>
          <w:sz w:val="22"/>
          <w:szCs w:val="22"/>
          <w:lang w:val="es-ES"/>
        </w:rPr>
      </w:pPr>
      <w:r w:rsidRPr="00850982">
        <w:rPr>
          <w:rFonts w:ascii="Courier New" w:hAnsi="Courier New" w:cs="Courier New"/>
          <w:sz w:val="22"/>
          <w:szCs w:val="22"/>
          <w:lang w:val="es-MX"/>
        </w:rPr>
        <w:t>&lt;</w:t>
      </w:r>
      <w:proofErr w:type="spellStart"/>
      <w:r w:rsidRPr="00850982">
        <w:rPr>
          <w:rFonts w:ascii="Courier New" w:hAnsi="Courier New" w:cs="Courier New"/>
          <w:sz w:val="22"/>
          <w:szCs w:val="22"/>
          <w:lang w:val="es-MX"/>
        </w:rPr>
        <w:t>none</w:t>
      </w:r>
      <w:proofErr w:type="spellEnd"/>
      <w:r w:rsidRPr="00850982">
        <w:rPr>
          <w:rFonts w:ascii="Courier New" w:hAnsi="Courier New" w:cs="Courier New"/>
          <w:sz w:val="22"/>
          <w:szCs w:val="22"/>
          <w:lang w:val="es-MX"/>
        </w:rPr>
        <w:t>&gt;                   1.1848 -88.949</w:t>
      </w:r>
    </w:p>
    <w:p w14:paraId="6DEC3B57" w14:textId="77777777" w:rsidR="00850982" w:rsidRPr="00850982" w:rsidRDefault="00850982" w:rsidP="00850982">
      <w:pPr>
        <w:autoSpaceDE w:val="0"/>
        <w:autoSpaceDN w:val="0"/>
        <w:adjustRightInd w:val="0"/>
        <w:rPr>
          <w:rFonts w:ascii="Courier New" w:hAnsi="Courier New" w:cs="Courier New"/>
          <w:sz w:val="22"/>
          <w:szCs w:val="22"/>
          <w:lang w:val="es-MX"/>
        </w:rPr>
      </w:pPr>
      <w:r w:rsidRPr="00850982">
        <w:rPr>
          <w:rFonts w:ascii="Courier New" w:hAnsi="Courier New" w:cs="Courier New"/>
          <w:sz w:val="22"/>
          <w:szCs w:val="22"/>
          <w:lang w:val="es-MX"/>
        </w:rPr>
        <w:t>- potasio    1    1.2049 2.3897 -69.901</w:t>
      </w:r>
    </w:p>
    <w:p w14:paraId="1AAD5EBC" w14:textId="77777777" w:rsidR="00850982" w:rsidRPr="00850982" w:rsidRDefault="00850982" w:rsidP="00850982">
      <w:pPr>
        <w:autoSpaceDE w:val="0"/>
        <w:autoSpaceDN w:val="0"/>
        <w:adjustRightInd w:val="0"/>
        <w:rPr>
          <w:rFonts w:ascii="Courier New" w:hAnsi="Courier New" w:cs="Courier New"/>
          <w:sz w:val="22"/>
          <w:szCs w:val="22"/>
          <w:lang w:val="es-MX"/>
        </w:rPr>
      </w:pPr>
      <w:r w:rsidRPr="00850982">
        <w:rPr>
          <w:rFonts w:ascii="Courier New" w:hAnsi="Courier New" w:cs="Courier New"/>
          <w:sz w:val="22"/>
          <w:szCs w:val="22"/>
          <w:lang w:val="es-MX"/>
        </w:rPr>
        <w:t>- cloro      1    1.6511 2.8358 -64.766</w:t>
      </w:r>
    </w:p>
    <w:p w14:paraId="08181BF5" w14:textId="77777777" w:rsidR="00850982" w:rsidRPr="00850982" w:rsidRDefault="00850982" w:rsidP="00850982">
      <w:pPr>
        <w:autoSpaceDE w:val="0"/>
        <w:autoSpaceDN w:val="0"/>
        <w:adjustRightInd w:val="0"/>
        <w:rPr>
          <w:rFonts w:ascii="Courier New" w:hAnsi="Courier New" w:cs="Courier New"/>
          <w:sz w:val="22"/>
          <w:szCs w:val="22"/>
          <w:lang w:val="es-MX"/>
        </w:rPr>
      </w:pPr>
      <w:r w:rsidRPr="00850982">
        <w:rPr>
          <w:rFonts w:ascii="Courier New" w:hAnsi="Courier New" w:cs="Courier New"/>
          <w:sz w:val="22"/>
          <w:szCs w:val="22"/>
          <w:lang w:val="es-MX"/>
        </w:rPr>
        <w:t xml:space="preserve">- </w:t>
      </w:r>
      <w:proofErr w:type="spellStart"/>
      <w:proofErr w:type="gramStart"/>
      <w:r w:rsidRPr="00850982">
        <w:rPr>
          <w:rFonts w:ascii="Courier New" w:hAnsi="Courier New" w:cs="Courier New"/>
          <w:sz w:val="22"/>
          <w:szCs w:val="22"/>
          <w:lang w:val="es-MX"/>
        </w:rPr>
        <w:t>nitrogeno</w:t>
      </w:r>
      <w:proofErr w:type="spellEnd"/>
      <w:r w:rsidRPr="00850982">
        <w:rPr>
          <w:rFonts w:ascii="Courier New" w:hAnsi="Courier New" w:cs="Courier New"/>
          <w:sz w:val="22"/>
          <w:szCs w:val="22"/>
          <w:lang w:val="es-MX"/>
        </w:rPr>
        <w:t xml:space="preserve">  1</w:t>
      </w:r>
      <w:proofErr w:type="gramEnd"/>
      <w:r w:rsidRPr="00850982">
        <w:rPr>
          <w:rFonts w:ascii="Courier New" w:hAnsi="Courier New" w:cs="Courier New"/>
          <w:sz w:val="22"/>
          <w:szCs w:val="22"/>
          <w:lang w:val="es-MX"/>
        </w:rPr>
        <w:t xml:space="preserve">    2.6587 3.8435 -55.644</w:t>
      </w:r>
    </w:p>
    <w:p w14:paraId="1FF52853" w14:textId="77777777" w:rsidR="00850982" w:rsidRPr="00850982" w:rsidRDefault="00850982" w:rsidP="00850982">
      <w:pPr>
        <w:autoSpaceDE w:val="0"/>
        <w:autoSpaceDN w:val="0"/>
        <w:adjustRightInd w:val="0"/>
        <w:rPr>
          <w:rFonts w:ascii="Courier New" w:hAnsi="Courier New" w:cs="Courier New"/>
          <w:sz w:val="22"/>
          <w:szCs w:val="22"/>
          <w:lang w:val="es-MX"/>
        </w:rPr>
      </w:pPr>
    </w:p>
    <w:p w14:paraId="1B18B2F9" w14:textId="77777777" w:rsidR="00850982" w:rsidRPr="00850982" w:rsidRDefault="00850982" w:rsidP="00850982">
      <w:pPr>
        <w:autoSpaceDE w:val="0"/>
        <w:autoSpaceDN w:val="0"/>
        <w:adjustRightInd w:val="0"/>
        <w:rPr>
          <w:rFonts w:ascii="Courier New" w:hAnsi="Courier New" w:cs="Courier New"/>
          <w:sz w:val="22"/>
          <w:szCs w:val="22"/>
          <w:lang w:val="es-MX"/>
        </w:rPr>
      </w:pPr>
      <w:proofErr w:type="spellStart"/>
      <w:r w:rsidRPr="00850982">
        <w:rPr>
          <w:rFonts w:ascii="Courier New" w:hAnsi="Courier New" w:cs="Courier New"/>
          <w:sz w:val="22"/>
          <w:szCs w:val="22"/>
          <w:lang w:val="es-MX"/>
        </w:rPr>
        <w:t>Call</w:t>
      </w:r>
      <w:proofErr w:type="spellEnd"/>
      <w:r w:rsidRPr="00850982">
        <w:rPr>
          <w:rFonts w:ascii="Courier New" w:hAnsi="Courier New" w:cs="Courier New"/>
          <w:sz w:val="22"/>
          <w:szCs w:val="22"/>
          <w:lang w:val="es-MX"/>
        </w:rPr>
        <w:t>:</w:t>
      </w:r>
    </w:p>
    <w:p w14:paraId="1D96C47D" w14:textId="77777777" w:rsidR="00850982" w:rsidRPr="00850982" w:rsidRDefault="00850982" w:rsidP="00850982">
      <w:pPr>
        <w:autoSpaceDE w:val="0"/>
        <w:autoSpaceDN w:val="0"/>
        <w:adjustRightInd w:val="0"/>
        <w:rPr>
          <w:rFonts w:ascii="Courier New" w:hAnsi="Courier New" w:cs="Courier New"/>
          <w:sz w:val="22"/>
          <w:szCs w:val="22"/>
          <w:lang w:val="es-MX"/>
        </w:rPr>
      </w:pPr>
      <w:proofErr w:type="gramStart"/>
      <w:r w:rsidRPr="00850982">
        <w:rPr>
          <w:rFonts w:ascii="Courier New" w:hAnsi="Courier New" w:cs="Courier New"/>
          <w:sz w:val="22"/>
          <w:szCs w:val="22"/>
          <w:lang w:val="es-MX"/>
        </w:rPr>
        <w:t>lm(</w:t>
      </w:r>
      <w:proofErr w:type="gramEnd"/>
      <w:r w:rsidRPr="00850982">
        <w:rPr>
          <w:rFonts w:ascii="Courier New" w:hAnsi="Courier New" w:cs="Courier New"/>
          <w:sz w:val="22"/>
          <w:szCs w:val="22"/>
          <w:lang w:val="es-MX"/>
        </w:rPr>
        <w:t xml:space="preserve">formula = </w:t>
      </w:r>
      <w:proofErr w:type="spellStart"/>
      <w:r w:rsidRPr="00850982">
        <w:rPr>
          <w:rFonts w:ascii="Courier New" w:hAnsi="Courier New" w:cs="Courier New"/>
          <w:sz w:val="22"/>
          <w:szCs w:val="22"/>
          <w:lang w:val="es-MX"/>
        </w:rPr>
        <w:t>logcombfoliar</w:t>
      </w:r>
      <w:proofErr w:type="spellEnd"/>
      <w:r w:rsidRPr="00850982">
        <w:rPr>
          <w:rFonts w:ascii="Courier New" w:hAnsi="Courier New" w:cs="Courier New"/>
          <w:sz w:val="22"/>
          <w:szCs w:val="22"/>
          <w:lang w:val="es-MX"/>
        </w:rPr>
        <w:t xml:space="preserve"> ~ </w:t>
      </w:r>
      <w:proofErr w:type="spellStart"/>
      <w:r w:rsidRPr="00850982">
        <w:rPr>
          <w:rFonts w:ascii="Courier New" w:hAnsi="Courier New" w:cs="Courier New"/>
          <w:sz w:val="22"/>
          <w:szCs w:val="22"/>
          <w:lang w:val="es-MX"/>
        </w:rPr>
        <w:t>nitrogeno</w:t>
      </w:r>
      <w:proofErr w:type="spellEnd"/>
      <w:r w:rsidRPr="00850982">
        <w:rPr>
          <w:rFonts w:ascii="Courier New" w:hAnsi="Courier New" w:cs="Courier New"/>
          <w:sz w:val="22"/>
          <w:szCs w:val="22"/>
          <w:lang w:val="es-MX"/>
        </w:rPr>
        <w:t xml:space="preserve"> + cloro + potasio, data = datos)</w:t>
      </w:r>
    </w:p>
    <w:p w14:paraId="3BFCB492" w14:textId="77777777" w:rsidR="00850982" w:rsidRPr="00850982" w:rsidRDefault="00850982" w:rsidP="00850982">
      <w:pPr>
        <w:autoSpaceDE w:val="0"/>
        <w:autoSpaceDN w:val="0"/>
        <w:adjustRightInd w:val="0"/>
        <w:rPr>
          <w:rFonts w:ascii="Courier New" w:hAnsi="Courier New" w:cs="Courier New"/>
          <w:sz w:val="22"/>
          <w:szCs w:val="22"/>
          <w:lang w:val="es-MX"/>
        </w:rPr>
      </w:pPr>
    </w:p>
    <w:p w14:paraId="68A8119D"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Coefficients:</w:t>
      </w:r>
    </w:p>
    <w:p w14:paraId="12B8A64E"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w:t>
      </w:r>
      <w:proofErr w:type="gramStart"/>
      <w:r>
        <w:rPr>
          <w:rFonts w:ascii="Courier New" w:hAnsi="Courier New" w:cs="Courier New"/>
          <w:sz w:val="22"/>
          <w:szCs w:val="22"/>
        </w:rPr>
        <w:t xml:space="preserve">Intercept)   </w:t>
      </w:r>
      <w:proofErr w:type="gramEnd"/>
      <w:r>
        <w:rPr>
          <w:rFonts w:ascii="Courier New" w:hAnsi="Courier New" w:cs="Courier New"/>
          <w:sz w:val="22"/>
          <w:szCs w:val="22"/>
        </w:rPr>
        <w:t xml:space="preserve"> </w:t>
      </w:r>
      <w:proofErr w:type="spellStart"/>
      <w:r>
        <w:rPr>
          <w:rFonts w:ascii="Courier New" w:hAnsi="Courier New" w:cs="Courier New"/>
          <w:sz w:val="22"/>
          <w:szCs w:val="22"/>
        </w:rPr>
        <w:t>nitrogeno</w:t>
      </w:r>
      <w:proofErr w:type="spellEnd"/>
      <w:r>
        <w:rPr>
          <w:rFonts w:ascii="Courier New" w:hAnsi="Courier New" w:cs="Courier New"/>
          <w:sz w:val="22"/>
          <w:szCs w:val="22"/>
        </w:rPr>
        <w:t xml:space="preserve">        </w:t>
      </w:r>
      <w:proofErr w:type="spellStart"/>
      <w:r>
        <w:rPr>
          <w:rFonts w:ascii="Courier New" w:hAnsi="Courier New" w:cs="Courier New"/>
          <w:sz w:val="22"/>
          <w:szCs w:val="22"/>
        </w:rPr>
        <w:t>cloro</w:t>
      </w:r>
      <w:proofErr w:type="spellEnd"/>
      <w:r>
        <w:rPr>
          <w:rFonts w:ascii="Courier New" w:hAnsi="Courier New" w:cs="Courier New"/>
          <w:sz w:val="22"/>
          <w:szCs w:val="22"/>
        </w:rPr>
        <w:t xml:space="preserve">      </w:t>
      </w:r>
      <w:proofErr w:type="spellStart"/>
      <w:r>
        <w:rPr>
          <w:rFonts w:ascii="Courier New" w:hAnsi="Courier New" w:cs="Courier New"/>
          <w:sz w:val="22"/>
          <w:szCs w:val="22"/>
        </w:rPr>
        <w:t>potasio</w:t>
      </w:r>
      <w:proofErr w:type="spellEnd"/>
      <w:r>
        <w:rPr>
          <w:rFonts w:ascii="Courier New" w:hAnsi="Courier New" w:cs="Courier New"/>
          <w:sz w:val="22"/>
          <w:szCs w:val="22"/>
        </w:rPr>
        <w:t xml:space="preserve">  </w:t>
      </w:r>
    </w:p>
    <w:p w14:paraId="50D0B1E3"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1.8110      -0.5315      -0.4396       0.2090  </w:t>
      </w:r>
    </w:p>
    <w:p w14:paraId="71452A1A"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w:t>
      </w:r>
    </w:p>
    <w:p w14:paraId="056D2315" w14:textId="77777777" w:rsidR="00850982" w:rsidRDefault="00850982" w:rsidP="00850982">
      <w:pPr>
        <w:autoSpaceDE w:val="0"/>
        <w:autoSpaceDN w:val="0"/>
        <w:adjustRightInd w:val="0"/>
        <w:rPr>
          <w:rFonts w:ascii="SAS Monospace" w:hAnsi="SAS Monospace" w:cs="SAS Monospace"/>
          <w:sz w:val="22"/>
          <w:szCs w:val="22"/>
        </w:rPr>
      </w:pPr>
      <w:r>
        <w:rPr>
          <w:rFonts w:ascii="SAS Monospace" w:hAnsi="SAS Monospace" w:cs="SAS Monospace"/>
          <w:sz w:val="22"/>
          <w:szCs w:val="22"/>
        </w:rPr>
        <w:t xml:space="preserve">                                                                     </w:t>
      </w:r>
    </w:p>
    <w:p w14:paraId="46E78504" w14:textId="77777777" w:rsidR="00850982" w:rsidRDefault="00850982" w:rsidP="00850982">
      <w:pPr>
        <w:autoSpaceDE w:val="0"/>
        <w:autoSpaceDN w:val="0"/>
        <w:adjustRightInd w:val="0"/>
        <w:rPr>
          <w:rFonts w:ascii="Courier New" w:hAnsi="Courier New" w:cs="Courier New"/>
          <w:b/>
          <w:sz w:val="22"/>
          <w:szCs w:val="22"/>
        </w:rPr>
      </w:pPr>
      <w:r>
        <w:rPr>
          <w:rFonts w:ascii="Courier New" w:hAnsi="Courier New" w:cs="Courier New"/>
          <w:b/>
          <w:sz w:val="22"/>
          <w:szCs w:val="22"/>
        </w:rPr>
        <w:t>studentized Breusch-Pagan test</w:t>
      </w:r>
    </w:p>
    <w:p w14:paraId="3AE6C09F" w14:textId="77777777" w:rsidR="00850982" w:rsidRDefault="00850982" w:rsidP="00850982">
      <w:pPr>
        <w:autoSpaceDE w:val="0"/>
        <w:autoSpaceDN w:val="0"/>
        <w:adjustRightInd w:val="0"/>
        <w:rPr>
          <w:rFonts w:ascii="Courier New" w:hAnsi="Courier New" w:cs="Courier New"/>
          <w:b/>
          <w:sz w:val="22"/>
          <w:szCs w:val="22"/>
        </w:rPr>
      </w:pPr>
    </w:p>
    <w:p w14:paraId="41786941"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data:  </w:t>
      </w:r>
      <w:proofErr w:type="spellStart"/>
      <w:r>
        <w:rPr>
          <w:rFonts w:ascii="Courier New" w:hAnsi="Courier New" w:cs="Courier New"/>
          <w:sz w:val="22"/>
          <w:szCs w:val="22"/>
        </w:rPr>
        <w:t>modelo</w:t>
      </w:r>
      <w:proofErr w:type="spellEnd"/>
    </w:p>
    <w:p w14:paraId="436AC61E"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BP = 2.9649, df = 3, p-value = 0.3971</w:t>
      </w:r>
    </w:p>
    <w:p w14:paraId="723F4F20" w14:textId="77777777" w:rsidR="00850982" w:rsidRDefault="00850982" w:rsidP="00850982">
      <w:pPr>
        <w:autoSpaceDE w:val="0"/>
        <w:autoSpaceDN w:val="0"/>
        <w:adjustRightInd w:val="0"/>
        <w:rPr>
          <w:rFonts w:ascii="Courier New" w:hAnsi="Courier New" w:cs="Courier New"/>
          <w:sz w:val="22"/>
          <w:szCs w:val="22"/>
        </w:rPr>
      </w:pPr>
    </w:p>
    <w:p w14:paraId="01CB83DA" w14:textId="77777777" w:rsidR="00850982" w:rsidRDefault="00850982" w:rsidP="00850982">
      <w:pPr>
        <w:autoSpaceDE w:val="0"/>
        <w:autoSpaceDN w:val="0"/>
        <w:adjustRightInd w:val="0"/>
        <w:rPr>
          <w:rFonts w:ascii="Courier New" w:hAnsi="Courier New" w:cs="Courier New"/>
          <w:sz w:val="22"/>
          <w:szCs w:val="22"/>
        </w:rPr>
      </w:pPr>
    </w:p>
    <w:p w14:paraId="778DF42B" w14:textId="77777777" w:rsidR="00850982" w:rsidRDefault="00850982" w:rsidP="00850982">
      <w:pPr>
        <w:autoSpaceDE w:val="0"/>
        <w:autoSpaceDN w:val="0"/>
        <w:adjustRightInd w:val="0"/>
        <w:rPr>
          <w:rFonts w:ascii="Courier New" w:hAnsi="Courier New" w:cs="Courier New"/>
          <w:b/>
          <w:sz w:val="22"/>
          <w:szCs w:val="22"/>
        </w:rPr>
      </w:pPr>
      <w:r>
        <w:rPr>
          <w:rFonts w:ascii="Courier New" w:hAnsi="Courier New" w:cs="Courier New"/>
          <w:b/>
          <w:sz w:val="22"/>
          <w:szCs w:val="22"/>
        </w:rPr>
        <w:t>Bartlett test of homogeneity of variances</w:t>
      </w:r>
    </w:p>
    <w:p w14:paraId="1BDD1BBF" w14:textId="77777777" w:rsidR="00850982" w:rsidRDefault="00850982" w:rsidP="00850982">
      <w:pPr>
        <w:autoSpaceDE w:val="0"/>
        <w:autoSpaceDN w:val="0"/>
        <w:adjustRightInd w:val="0"/>
        <w:rPr>
          <w:rFonts w:ascii="Courier New" w:hAnsi="Courier New" w:cs="Courier New"/>
          <w:sz w:val="22"/>
          <w:szCs w:val="22"/>
        </w:rPr>
      </w:pPr>
    </w:p>
    <w:p w14:paraId="0C7E3E30"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data:  </w:t>
      </w:r>
      <w:proofErr w:type="spellStart"/>
      <w:r>
        <w:rPr>
          <w:rFonts w:ascii="Courier New" w:hAnsi="Courier New" w:cs="Courier New"/>
          <w:sz w:val="22"/>
          <w:szCs w:val="22"/>
        </w:rPr>
        <w:t>modelo$residuals</w:t>
      </w:r>
      <w:proofErr w:type="spellEnd"/>
      <w:r>
        <w:rPr>
          <w:rFonts w:ascii="Courier New" w:hAnsi="Courier New" w:cs="Courier New"/>
          <w:sz w:val="22"/>
          <w:szCs w:val="22"/>
        </w:rPr>
        <w:t xml:space="preserve"> and </w:t>
      </w:r>
      <w:proofErr w:type="spellStart"/>
      <w:r>
        <w:rPr>
          <w:rFonts w:ascii="Courier New" w:hAnsi="Courier New" w:cs="Courier New"/>
          <w:sz w:val="22"/>
          <w:szCs w:val="22"/>
        </w:rPr>
        <w:t>grupos</w:t>
      </w:r>
      <w:proofErr w:type="spellEnd"/>
    </w:p>
    <w:p w14:paraId="62247C12"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Bartlett's K-squared = 1.6969, df = 4, p-value = 0.7913</w:t>
      </w:r>
    </w:p>
    <w:p w14:paraId="2CB8A711" w14:textId="77777777" w:rsidR="00850982" w:rsidRDefault="00850982" w:rsidP="00850982">
      <w:pPr>
        <w:autoSpaceDE w:val="0"/>
        <w:autoSpaceDN w:val="0"/>
        <w:adjustRightInd w:val="0"/>
        <w:rPr>
          <w:rFonts w:ascii="Courier New" w:hAnsi="Courier New" w:cs="Courier New"/>
          <w:sz w:val="22"/>
          <w:szCs w:val="22"/>
        </w:rPr>
      </w:pPr>
    </w:p>
    <w:p w14:paraId="42EDF990" w14:textId="77777777" w:rsidR="00850982" w:rsidRDefault="00850982" w:rsidP="00850982">
      <w:pPr>
        <w:autoSpaceDE w:val="0"/>
        <w:autoSpaceDN w:val="0"/>
        <w:adjustRightInd w:val="0"/>
        <w:rPr>
          <w:rFonts w:ascii="Courier New" w:hAnsi="Courier New" w:cs="Courier New"/>
          <w:sz w:val="22"/>
          <w:szCs w:val="22"/>
        </w:rPr>
      </w:pPr>
    </w:p>
    <w:p w14:paraId="3E8BE09B" w14:textId="77777777" w:rsidR="00850982" w:rsidRDefault="00850982" w:rsidP="00850982">
      <w:pPr>
        <w:autoSpaceDE w:val="0"/>
        <w:autoSpaceDN w:val="0"/>
        <w:adjustRightInd w:val="0"/>
        <w:rPr>
          <w:rFonts w:ascii="Courier New" w:hAnsi="Courier New" w:cs="Courier New"/>
          <w:b/>
          <w:sz w:val="22"/>
          <w:szCs w:val="22"/>
          <w:lang w:val="es-ES"/>
        </w:rPr>
      </w:pPr>
      <w:r w:rsidRPr="00850982">
        <w:rPr>
          <w:rFonts w:ascii="Courier New" w:hAnsi="Courier New" w:cs="Courier New"/>
          <w:b/>
          <w:sz w:val="22"/>
          <w:szCs w:val="22"/>
          <w:lang w:val="es-MX"/>
        </w:rPr>
        <w:t>inflación de la varianza</w:t>
      </w:r>
    </w:p>
    <w:p w14:paraId="1734653D" w14:textId="77777777" w:rsidR="00850982" w:rsidRPr="00850982" w:rsidRDefault="00850982" w:rsidP="00850982">
      <w:pPr>
        <w:autoSpaceDE w:val="0"/>
        <w:autoSpaceDN w:val="0"/>
        <w:adjustRightInd w:val="0"/>
        <w:rPr>
          <w:rFonts w:ascii="Courier New" w:hAnsi="Courier New" w:cs="Courier New"/>
          <w:b/>
          <w:sz w:val="22"/>
          <w:szCs w:val="22"/>
          <w:lang w:val="es-MX"/>
        </w:rPr>
      </w:pPr>
    </w:p>
    <w:p w14:paraId="501CA136" w14:textId="77777777" w:rsidR="00850982" w:rsidRPr="00850982" w:rsidRDefault="00850982" w:rsidP="00850982">
      <w:pPr>
        <w:autoSpaceDE w:val="0"/>
        <w:autoSpaceDN w:val="0"/>
        <w:adjustRightInd w:val="0"/>
        <w:rPr>
          <w:rFonts w:ascii="Courier New" w:hAnsi="Courier New" w:cs="Courier New"/>
          <w:sz w:val="22"/>
          <w:szCs w:val="22"/>
          <w:lang w:val="es-MX"/>
        </w:rPr>
      </w:pPr>
      <w:proofErr w:type="spellStart"/>
      <w:r w:rsidRPr="00850982">
        <w:rPr>
          <w:rFonts w:ascii="Courier New" w:hAnsi="Courier New" w:cs="Courier New"/>
          <w:sz w:val="22"/>
          <w:szCs w:val="22"/>
          <w:lang w:val="es-MX"/>
        </w:rPr>
        <w:t>nitrogeno</w:t>
      </w:r>
      <w:proofErr w:type="spellEnd"/>
      <w:r w:rsidRPr="00850982">
        <w:rPr>
          <w:rFonts w:ascii="Courier New" w:hAnsi="Courier New" w:cs="Courier New"/>
          <w:sz w:val="22"/>
          <w:szCs w:val="22"/>
          <w:lang w:val="es-MX"/>
        </w:rPr>
        <w:t xml:space="preserve">     cloro   potasio </w:t>
      </w:r>
    </w:p>
    <w:p w14:paraId="75617C77" w14:textId="77777777" w:rsidR="00850982" w:rsidRDefault="00850982" w:rsidP="00850982">
      <w:pPr>
        <w:autoSpaceDE w:val="0"/>
        <w:autoSpaceDN w:val="0"/>
        <w:adjustRightInd w:val="0"/>
        <w:rPr>
          <w:rFonts w:ascii="Courier New" w:hAnsi="Courier New" w:cs="Courier New"/>
          <w:sz w:val="22"/>
          <w:szCs w:val="22"/>
        </w:rPr>
      </w:pPr>
      <w:r w:rsidRPr="00850982">
        <w:rPr>
          <w:rFonts w:ascii="Courier New" w:hAnsi="Courier New" w:cs="Courier New"/>
          <w:sz w:val="22"/>
          <w:szCs w:val="22"/>
          <w:lang w:val="es-MX"/>
        </w:rPr>
        <w:t xml:space="preserve"> </w:t>
      </w:r>
      <w:proofErr w:type="gramStart"/>
      <w:r>
        <w:rPr>
          <w:rFonts w:ascii="Courier New" w:hAnsi="Courier New" w:cs="Courier New"/>
          <w:sz w:val="22"/>
          <w:szCs w:val="22"/>
        </w:rPr>
        <w:t>1.045928  1.243327</w:t>
      </w:r>
      <w:proofErr w:type="gramEnd"/>
      <w:r>
        <w:rPr>
          <w:rFonts w:ascii="Courier New" w:hAnsi="Courier New" w:cs="Courier New"/>
          <w:sz w:val="22"/>
          <w:szCs w:val="22"/>
        </w:rPr>
        <w:t xml:space="preserve">  1.199083 </w:t>
      </w:r>
    </w:p>
    <w:p w14:paraId="37F0D7FE" w14:textId="77777777" w:rsidR="00850982" w:rsidRDefault="00850982" w:rsidP="00850982">
      <w:pPr>
        <w:autoSpaceDE w:val="0"/>
        <w:autoSpaceDN w:val="0"/>
        <w:adjustRightInd w:val="0"/>
        <w:rPr>
          <w:rFonts w:ascii="Courier New" w:hAnsi="Courier New" w:cs="Courier New"/>
          <w:sz w:val="22"/>
          <w:szCs w:val="22"/>
        </w:rPr>
      </w:pPr>
    </w:p>
    <w:p w14:paraId="2D9B015E" w14:textId="77777777" w:rsidR="00850982" w:rsidRDefault="00850982" w:rsidP="00850982">
      <w:pPr>
        <w:autoSpaceDE w:val="0"/>
        <w:autoSpaceDN w:val="0"/>
        <w:adjustRightInd w:val="0"/>
        <w:rPr>
          <w:rFonts w:ascii="Courier New" w:hAnsi="Courier New" w:cs="Courier New"/>
          <w:sz w:val="22"/>
          <w:szCs w:val="22"/>
        </w:rPr>
      </w:pPr>
    </w:p>
    <w:p w14:paraId="2E9041AD" w14:textId="77777777" w:rsidR="00850982" w:rsidRDefault="00850982" w:rsidP="00850982">
      <w:pPr>
        <w:autoSpaceDE w:val="0"/>
        <w:autoSpaceDN w:val="0"/>
        <w:adjustRightInd w:val="0"/>
        <w:rPr>
          <w:rFonts w:ascii="Courier New" w:hAnsi="Courier New" w:cs="Courier New"/>
          <w:b/>
          <w:sz w:val="22"/>
          <w:szCs w:val="22"/>
        </w:rPr>
      </w:pPr>
      <w:r>
        <w:rPr>
          <w:rFonts w:ascii="Courier New" w:hAnsi="Courier New" w:cs="Courier New"/>
          <w:b/>
          <w:sz w:val="22"/>
          <w:szCs w:val="22"/>
        </w:rPr>
        <w:t>Durbin y Watson</w:t>
      </w:r>
    </w:p>
    <w:p w14:paraId="6F344B1C" w14:textId="77777777" w:rsidR="00850982" w:rsidRDefault="00850982" w:rsidP="00850982">
      <w:pPr>
        <w:autoSpaceDE w:val="0"/>
        <w:autoSpaceDN w:val="0"/>
        <w:adjustRightInd w:val="0"/>
        <w:rPr>
          <w:rFonts w:ascii="Courier New" w:hAnsi="Courier New" w:cs="Courier New"/>
          <w:b/>
          <w:sz w:val="22"/>
          <w:szCs w:val="22"/>
        </w:rPr>
      </w:pPr>
    </w:p>
    <w:p w14:paraId="44325307"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lag Autocorrelation D-W Statistic p-value</w:t>
      </w:r>
    </w:p>
    <w:p w14:paraId="59A81613"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1      -0.2797321      2.426087   0.304</w:t>
      </w:r>
    </w:p>
    <w:p w14:paraId="2063AB46"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 </w:t>
      </w:r>
    </w:p>
    <w:p w14:paraId="2AAE6423" w14:textId="77777777" w:rsidR="00850982" w:rsidRDefault="00850982" w:rsidP="00850982">
      <w:pPr>
        <w:autoSpaceDE w:val="0"/>
        <w:autoSpaceDN w:val="0"/>
        <w:adjustRightInd w:val="0"/>
        <w:rPr>
          <w:rFonts w:ascii="Courier New" w:hAnsi="Courier New" w:cs="Courier New"/>
          <w:sz w:val="22"/>
          <w:szCs w:val="22"/>
        </w:rPr>
      </w:pPr>
    </w:p>
    <w:p w14:paraId="7F446608" w14:textId="77777777" w:rsidR="00850982" w:rsidRDefault="00850982" w:rsidP="00850982">
      <w:pPr>
        <w:autoSpaceDE w:val="0"/>
        <w:autoSpaceDN w:val="0"/>
        <w:adjustRightInd w:val="0"/>
        <w:rPr>
          <w:rFonts w:ascii="Courier New" w:hAnsi="Courier New" w:cs="Courier New"/>
          <w:b/>
          <w:sz w:val="22"/>
          <w:szCs w:val="22"/>
        </w:rPr>
      </w:pPr>
      <w:r>
        <w:rPr>
          <w:rFonts w:ascii="Courier New" w:hAnsi="Courier New" w:cs="Courier New"/>
          <w:b/>
          <w:sz w:val="22"/>
          <w:szCs w:val="22"/>
        </w:rPr>
        <w:t>Shapiro-Wilk normality test</w:t>
      </w:r>
    </w:p>
    <w:p w14:paraId="7E0B4081" w14:textId="77777777" w:rsidR="00850982" w:rsidRDefault="00850982" w:rsidP="00850982">
      <w:pPr>
        <w:autoSpaceDE w:val="0"/>
        <w:autoSpaceDN w:val="0"/>
        <w:adjustRightInd w:val="0"/>
        <w:rPr>
          <w:rFonts w:ascii="Courier New" w:hAnsi="Courier New" w:cs="Courier New"/>
          <w:sz w:val="22"/>
          <w:szCs w:val="22"/>
        </w:rPr>
      </w:pPr>
    </w:p>
    <w:p w14:paraId="10B6A1F5"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data:  </w:t>
      </w:r>
      <w:proofErr w:type="spellStart"/>
      <w:r>
        <w:rPr>
          <w:rFonts w:ascii="Courier New" w:hAnsi="Courier New" w:cs="Courier New"/>
          <w:sz w:val="22"/>
          <w:szCs w:val="22"/>
        </w:rPr>
        <w:t>modelo$residuals</w:t>
      </w:r>
      <w:proofErr w:type="spellEnd"/>
    </w:p>
    <w:p w14:paraId="496FE8AE"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W = 0.94357, p-value = 0.1135</w:t>
      </w:r>
    </w:p>
    <w:p w14:paraId="653E2949" w14:textId="77777777" w:rsidR="00850982" w:rsidRDefault="00850982" w:rsidP="00850982">
      <w:pPr>
        <w:autoSpaceDE w:val="0"/>
        <w:autoSpaceDN w:val="0"/>
        <w:adjustRightInd w:val="0"/>
        <w:rPr>
          <w:rFonts w:ascii="Courier New" w:hAnsi="Courier New" w:cs="Courier New"/>
          <w:sz w:val="22"/>
          <w:szCs w:val="22"/>
        </w:rPr>
      </w:pPr>
    </w:p>
    <w:p w14:paraId="1CC2B9B3" w14:textId="77777777" w:rsidR="00850982" w:rsidRDefault="00850982" w:rsidP="00850982">
      <w:pPr>
        <w:autoSpaceDE w:val="0"/>
        <w:autoSpaceDN w:val="0"/>
        <w:adjustRightInd w:val="0"/>
        <w:rPr>
          <w:rFonts w:ascii="Courier New" w:hAnsi="Courier New" w:cs="Courier New"/>
          <w:sz w:val="22"/>
          <w:szCs w:val="22"/>
        </w:rPr>
      </w:pPr>
    </w:p>
    <w:p w14:paraId="755ADC3E" w14:textId="77777777" w:rsidR="00850982" w:rsidRDefault="00850982" w:rsidP="00850982">
      <w:pPr>
        <w:autoSpaceDE w:val="0"/>
        <w:autoSpaceDN w:val="0"/>
        <w:adjustRightInd w:val="0"/>
        <w:rPr>
          <w:rFonts w:ascii="Courier New" w:hAnsi="Courier New" w:cs="Courier New"/>
          <w:b/>
          <w:sz w:val="22"/>
          <w:szCs w:val="22"/>
        </w:rPr>
      </w:pPr>
      <w:r>
        <w:rPr>
          <w:rFonts w:ascii="Courier New" w:hAnsi="Courier New" w:cs="Courier New"/>
          <w:b/>
          <w:sz w:val="22"/>
          <w:szCs w:val="22"/>
        </w:rPr>
        <w:t>One-sample Kolmogorov-Smirnov test</w:t>
      </w:r>
    </w:p>
    <w:p w14:paraId="39C03D05" w14:textId="77777777" w:rsidR="00850982" w:rsidRDefault="00850982" w:rsidP="00850982">
      <w:pPr>
        <w:autoSpaceDE w:val="0"/>
        <w:autoSpaceDN w:val="0"/>
        <w:adjustRightInd w:val="0"/>
        <w:rPr>
          <w:rFonts w:ascii="Courier New" w:hAnsi="Courier New" w:cs="Courier New"/>
          <w:b/>
          <w:sz w:val="22"/>
          <w:szCs w:val="22"/>
        </w:rPr>
      </w:pPr>
    </w:p>
    <w:p w14:paraId="1EF1C475"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 xml:space="preserve">data:  </w:t>
      </w:r>
      <w:proofErr w:type="spellStart"/>
      <w:proofErr w:type="gramStart"/>
      <w:r>
        <w:rPr>
          <w:rFonts w:ascii="Courier New" w:hAnsi="Courier New" w:cs="Courier New"/>
          <w:sz w:val="22"/>
          <w:szCs w:val="22"/>
        </w:rPr>
        <w:t>n.qo</w:t>
      </w:r>
      <w:proofErr w:type="spellEnd"/>
      <w:proofErr w:type="gramEnd"/>
    </w:p>
    <w:p w14:paraId="3C0A759A" w14:textId="77777777" w:rsidR="00850982" w:rsidRDefault="00850982" w:rsidP="00850982">
      <w:pPr>
        <w:autoSpaceDE w:val="0"/>
        <w:autoSpaceDN w:val="0"/>
        <w:adjustRightInd w:val="0"/>
        <w:rPr>
          <w:rFonts w:ascii="Courier New" w:hAnsi="Courier New" w:cs="Courier New"/>
          <w:sz w:val="22"/>
          <w:szCs w:val="22"/>
        </w:rPr>
      </w:pPr>
      <w:r>
        <w:rPr>
          <w:rFonts w:ascii="Courier New" w:hAnsi="Courier New" w:cs="Courier New"/>
          <w:sz w:val="22"/>
          <w:szCs w:val="22"/>
        </w:rPr>
        <w:t>D = 0.11815, p-value = 0.7529</w:t>
      </w:r>
    </w:p>
    <w:p w14:paraId="784E5827" w14:textId="77777777" w:rsidR="00850982" w:rsidRDefault="00850982" w:rsidP="00850982">
      <w:pPr>
        <w:autoSpaceDE w:val="0"/>
        <w:autoSpaceDN w:val="0"/>
        <w:adjustRightInd w:val="0"/>
        <w:rPr>
          <w:rFonts w:ascii="Courier New" w:hAnsi="Courier New" w:cs="Courier New"/>
          <w:sz w:val="22"/>
          <w:szCs w:val="22"/>
          <w:lang w:val="es-ES"/>
        </w:rPr>
      </w:pPr>
      <w:r>
        <w:rPr>
          <w:rFonts w:ascii="Courier New" w:hAnsi="Courier New" w:cs="Courier New"/>
          <w:sz w:val="22"/>
          <w:szCs w:val="22"/>
        </w:rPr>
        <w:t>alternative hypothesis: two-sided</w:t>
      </w:r>
    </w:p>
    <w:p w14:paraId="7098CDBF" w14:textId="77777777" w:rsidR="00850982" w:rsidRDefault="00850982" w:rsidP="00850982">
      <w:pPr>
        <w:autoSpaceDE w:val="0"/>
        <w:autoSpaceDN w:val="0"/>
        <w:adjustRightInd w:val="0"/>
        <w:rPr>
          <w:rFonts w:ascii="Courier New" w:hAnsi="Courier New" w:cs="Courier New"/>
          <w:sz w:val="22"/>
          <w:szCs w:val="22"/>
        </w:rPr>
      </w:pPr>
    </w:p>
    <w:p w14:paraId="311A02B6" w14:textId="77777777" w:rsidR="00850982" w:rsidRDefault="00850982" w:rsidP="00850982">
      <w:pPr>
        <w:autoSpaceDE w:val="0"/>
        <w:autoSpaceDN w:val="0"/>
        <w:adjustRightInd w:val="0"/>
        <w:rPr>
          <w:rFonts w:ascii="Courier New" w:hAnsi="Courier New" w:cs="Courier New"/>
          <w:sz w:val="22"/>
          <w:szCs w:val="22"/>
        </w:rPr>
      </w:pPr>
    </w:p>
    <w:p w14:paraId="4DE6D05D" w14:textId="245101BE" w:rsidR="00850982" w:rsidRDefault="001F7886" w:rsidP="00850982">
      <w:pPr>
        <w:autoSpaceDE w:val="0"/>
        <w:autoSpaceDN w:val="0"/>
        <w:adjustRightInd w:val="0"/>
        <w:rPr>
          <w:rFonts w:ascii="SAS Monospace" w:hAnsi="SAS Monospace" w:cs="SAS Monospace"/>
          <w:sz w:val="16"/>
          <w:szCs w:val="16"/>
        </w:rPr>
      </w:pPr>
      <w:r>
        <w:rPr>
          <w:noProof/>
          <w:lang w:val="es-MX" w:eastAsia="es-MX"/>
        </w:rPr>
        <w:lastRenderedPageBreak/>
        <mc:AlternateContent>
          <mc:Choice Requires="wpi">
            <w:drawing>
              <wp:anchor distT="0" distB="0" distL="114300" distR="114300" simplePos="0" relativeHeight="252082176" behindDoc="0" locked="0" layoutInCell="1" allowOverlap="1" wp14:anchorId="6B66ADD9" wp14:editId="2C679657">
                <wp:simplePos x="0" y="0"/>
                <wp:positionH relativeFrom="column">
                  <wp:posOffset>5687695</wp:posOffset>
                </wp:positionH>
                <wp:positionV relativeFrom="paragraph">
                  <wp:posOffset>4524375</wp:posOffset>
                </wp:positionV>
                <wp:extent cx="371675" cy="300355"/>
                <wp:effectExtent l="38100" t="38100" r="0" b="23495"/>
                <wp:wrapNone/>
                <wp:docPr id="449" name="Entrada de lápiz 449"/>
                <wp:cNvGraphicFramePr>
                  <a:graphicFrameLocks xmlns:a="http://schemas.openxmlformats.org/drawingml/2006/main"/>
                </wp:cNvGraphicFramePr>
                <a:graphic xmlns:a="http://schemas.openxmlformats.org/drawingml/2006/main">
                  <a:graphicData uri="http://schemas.microsoft.com/office/word/2010/wordprocessingInk">
                    <w14:contentPart bwMode="auto" r:id="rId107">
                      <w14:nvContentPartPr>
                        <w14:cNvContentPartPr>
                          <a14:cpLocks xmlns:a14="http://schemas.microsoft.com/office/drawing/2010/main" noRot="1"/>
                        </w14:cNvContentPartPr>
                      </w14:nvContentPartPr>
                      <w14:xfrm>
                        <a:off x="0" y="0"/>
                        <a:ext cx="371675" cy="300355"/>
                      </w14:xfrm>
                    </w14:contentPart>
                  </a:graphicData>
                </a:graphic>
              </wp:anchor>
            </w:drawing>
          </mc:Choice>
          <mc:Fallback>
            <w:pict>
              <v:shape w14:anchorId="050B39F7" id="Entrada de lápiz 449" o:spid="_x0000_s1026" type="#_x0000_t75" style="position:absolute;margin-left:447.5pt;margin-top:355.9pt;width:29.95pt;height:24.35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">
                <v:imagedata r:id="rId108" o:title=""/>
                <o:lock v:ext="edit" rotation="t" aspectratio="f"/>
              </v:shape>
            </w:pict>
          </mc:Fallback>
        </mc:AlternateContent>
      </w:r>
      <w:r>
        <w:rPr>
          <w:noProof/>
          <w:lang w:val="es-MX" w:eastAsia="es-MX"/>
        </w:rPr>
        <mc:AlternateContent>
          <mc:Choice Requires="wpi">
            <w:drawing>
              <wp:anchor distT="0" distB="0" distL="114300" distR="114300" simplePos="0" relativeHeight="252083200" behindDoc="0" locked="0" layoutInCell="1" allowOverlap="1" wp14:anchorId="7AEE6A3A" wp14:editId="1CFF5F59">
                <wp:simplePos x="0" y="0"/>
                <wp:positionH relativeFrom="column">
                  <wp:posOffset>5234940</wp:posOffset>
                </wp:positionH>
                <wp:positionV relativeFrom="paragraph">
                  <wp:posOffset>4555490</wp:posOffset>
                </wp:positionV>
                <wp:extent cx="237100" cy="245745"/>
                <wp:effectExtent l="38100" t="38100" r="29845" b="20955"/>
                <wp:wrapNone/>
                <wp:docPr id="450" name="Entrada de lápiz 450"/>
                <wp:cNvGraphicFramePr>
                  <a:graphicFrameLocks xmlns:a="http://schemas.openxmlformats.org/drawingml/2006/main"/>
                </wp:cNvGraphicFramePr>
                <a:graphic xmlns:a="http://schemas.openxmlformats.org/drawingml/2006/main">
                  <a:graphicData uri="http://schemas.microsoft.com/office/word/2010/wordprocessingInk">
                    <w14:contentPart bwMode="auto" r:id="rId109">
                      <w14:nvContentPartPr>
                        <w14:cNvContentPartPr>
                          <a14:cpLocks xmlns:a14="http://schemas.microsoft.com/office/drawing/2010/main" noRot="1"/>
                        </w14:cNvContentPartPr>
                      </w14:nvContentPartPr>
                      <w14:xfrm>
                        <a:off x="0" y="0"/>
                        <a:ext cx="237100" cy="245745"/>
                      </w14:xfrm>
                    </w14:contentPart>
                  </a:graphicData>
                </a:graphic>
              </wp:anchor>
            </w:drawing>
          </mc:Choice>
          <mc:Fallback>
            <w:pict>
              <v:shape w14:anchorId="74BF34AE" id="Entrada de lápiz 450" o:spid="_x0000_s1026" type="#_x0000_t75" style="position:absolute;margin-left:411.85pt;margin-top:358.35pt;width:19.35pt;height:20.05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">
                <v:imagedata r:id="rId110" o:title=""/>
                <o:lock v:ext="edit" rotation="t" aspectratio="f"/>
              </v:shape>
            </w:pict>
          </mc:Fallback>
        </mc:AlternateContent>
      </w:r>
      <w:r>
        <w:rPr>
          <w:noProof/>
          <w:lang w:val="es-MX" w:eastAsia="es-MX"/>
        </w:rPr>
        <mc:AlternateContent>
          <mc:Choice Requires="wpi">
            <w:drawing>
              <wp:anchor distT="0" distB="0" distL="114300" distR="114300" simplePos="0" relativeHeight="251727360" behindDoc="0" locked="0" layoutInCell="1" allowOverlap="1" wp14:anchorId="756D16F1" wp14:editId="124948D8">
                <wp:simplePos x="0" y="0"/>
                <wp:positionH relativeFrom="column">
                  <wp:posOffset>3985260</wp:posOffset>
                </wp:positionH>
                <wp:positionV relativeFrom="paragraph">
                  <wp:posOffset>4560570</wp:posOffset>
                </wp:positionV>
                <wp:extent cx="1051615" cy="341005"/>
                <wp:effectExtent l="38100" t="38100" r="0" b="20955"/>
                <wp:wrapNone/>
                <wp:docPr id="424" name="Entrada de lápiz 424"/>
                <wp:cNvGraphicFramePr>
                  <a:graphicFrameLocks xmlns:a="http://schemas.openxmlformats.org/drawingml/2006/main"/>
                </wp:cNvGraphicFramePr>
                <a:graphic xmlns:a="http://schemas.openxmlformats.org/drawingml/2006/main">
                  <a:graphicData uri="http://schemas.microsoft.com/office/word/2010/wordprocessingInk">
                    <w14:contentPart bwMode="auto" r:id="rId111">
                      <w14:nvContentPartPr>
                        <w14:cNvContentPartPr>
                          <a14:cpLocks xmlns:a14="http://schemas.microsoft.com/office/drawing/2010/main" noRot="1"/>
                        </w14:cNvContentPartPr>
                      </w14:nvContentPartPr>
                      <w14:xfrm>
                        <a:off x="0" y="0"/>
                        <a:ext cx="1051615" cy="341005"/>
                      </w14:xfrm>
                    </w14:contentPart>
                  </a:graphicData>
                </a:graphic>
              </wp:anchor>
            </w:drawing>
          </mc:Choice>
          <mc:Fallback>
            <w:pict>
              <v:shape w14:anchorId="4511F03D" id="Entrada de lápiz 424" o:spid="_x0000_s1026" type="#_x0000_t75" style="position:absolute;margin-left:313.45pt;margin-top:358.75pt;width:83.5pt;height:27.55pt;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">
                <v:imagedata r:id="rId112" o:title=""/>
                <o:lock v:ext="edit" rotation="t" aspectratio="f"/>
              </v:shape>
            </w:pict>
          </mc:Fallback>
        </mc:AlternateContent>
      </w:r>
      <w:r>
        <w:rPr>
          <w:noProof/>
          <w:lang w:val="es-MX" w:eastAsia="es-MX"/>
        </w:rPr>
        <mc:AlternateContent>
          <mc:Choice Requires="wpi">
            <w:drawing>
              <wp:anchor distT="0" distB="0" distL="114300" distR="114300" simplePos="0" relativeHeight="251694592" behindDoc="0" locked="0" layoutInCell="1" allowOverlap="1" wp14:anchorId="433923B5" wp14:editId="409F4F53">
                <wp:simplePos x="0" y="0"/>
                <wp:positionH relativeFrom="column">
                  <wp:posOffset>1415051</wp:posOffset>
                </wp:positionH>
                <wp:positionV relativeFrom="paragraph">
                  <wp:posOffset>4576279</wp:posOffset>
                </wp:positionV>
                <wp:extent cx="237600" cy="354960"/>
                <wp:effectExtent l="38100" t="38100" r="29210" b="26670"/>
                <wp:wrapNone/>
                <wp:docPr id="387" name="Entrada de lápiz 387"/>
                <wp:cNvGraphicFramePr>
                  <a:graphicFrameLocks xmlns:a="http://schemas.openxmlformats.org/drawingml/2006/main"/>
                </wp:cNvGraphicFramePr>
                <a:graphic xmlns:a="http://schemas.openxmlformats.org/drawingml/2006/main">
                  <a:graphicData uri="http://schemas.microsoft.com/office/word/2010/wordprocessingInk">
                    <w14:contentPart bwMode="auto" r:id="rId113">
                      <w14:nvContentPartPr>
                        <w14:cNvContentPartPr>
                          <a14:cpLocks xmlns:a14="http://schemas.microsoft.com/office/drawing/2010/main" noRot="1"/>
                        </w14:cNvContentPartPr>
                      </w14:nvContentPartPr>
                      <w14:xfrm>
                        <a:off x="0" y="0"/>
                        <a:ext cx="237600" cy="354960"/>
                      </w14:xfrm>
                    </w14:contentPart>
                  </a:graphicData>
                </a:graphic>
              </wp:anchor>
            </w:drawing>
          </mc:Choice>
          <mc:Fallback>
            <w:pict>
              <v:shape w14:anchorId="05953489" id="Entrada de lápiz 387" o:spid="_x0000_s1026" type="#_x0000_t75" style="position:absolute;margin-left:111.05pt;margin-top:5in;width:19.4pt;height:28.7pt;z-index:25169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">
                <v:imagedata r:id="rId114" o:title=""/>
                <o:lock v:ext="edit" rotation="t" aspectratio="f"/>
              </v:shape>
            </w:pict>
          </mc:Fallback>
        </mc:AlternateContent>
      </w:r>
      <w:r>
        <w:rPr>
          <w:noProof/>
          <w:lang w:val="es-MX" w:eastAsia="es-MX"/>
        </w:rPr>
        <mc:AlternateContent>
          <mc:Choice Requires="wpi">
            <w:drawing>
              <wp:anchor distT="0" distB="0" distL="114300" distR="114300" simplePos="0" relativeHeight="251687424" behindDoc="0" locked="0" layoutInCell="1" allowOverlap="1" wp14:anchorId="7C845FC1" wp14:editId="11A30677">
                <wp:simplePos x="0" y="0"/>
                <wp:positionH relativeFrom="column">
                  <wp:posOffset>2842895</wp:posOffset>
                </wp:positionH>
                <wp:positionV relativeFrom="paragraph">
                  <wp:posOffset>2237740</wp:posOffset>
                </wp:positionV>
                <wp:extent cx="605135" cy="666115"/>
                <wp:effectExtent l="38100" t="38100" r="24130" b="19685"/>
                <wp:wrapNone/>
                <wp:docPr id="382" name="Entrada de lápiz 382"/>
                <wp:cNvGraphicFramePr>
                  <a:graphicFrameLocks xmlns:a="http://schemas.openxmlformats.org/drawingml/2006/main"/>
                </wp:cNvGraphicFramePr>
                <a:graphic xmlns:a="http://schemas.openxmlformats.org/drawingml/2006/main">
                  <a:graphicData uri="http://schemas.microsoft.com/office/word/2010/wordprocessingInk">
                    <w14:contentPart bwMode="auto" r:id="rId115">
                      <w14:nvContentPartPr>
                        <w14:cNvContentPartPr>
                          <a14:cpLocks xmlns:a14="http://schemas.microsoft.com/office/drawing/2010/main" noRot="1"/>
                        </w14:cNvContentPartPr>
                      </w14:nvContentPartPr>
                      <w14:xfrm>
                        <a:off x="0" y="0"/>
                        <a:ext cx="605135" cy="666115"/>
                      </w14:xfrm>
                    </w14:contentPart>
                  </a:graphicData>
                </a:graphic>
              </wp:anchor>
            </w:drawing>
          </mc:Choice>
          <mc:Fallback>
            <w:pict>
              <v:shape w14:anchorId="62BA1EA3" id="Entrada de lápiz 382" o:spid="_x0000_s1026" type="#_x0000_t75" style="position:absolute;margin-left:223.5pt;margin-top:175.85pt;width:48.4pt;height:53.15pt;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">
                <v:imagedata r:id="rId116" o:title=""/>
                <o:lock v:ext="edit" rotation="t" aspectratio="f"/>
              </v:shape>
            </w:pict>
          </mc:Fallback>
        </mc:AlternateContent>
      </w:r>
      <w:r w:rsidR="00850982">
        <w:rPr>
          <w:noProof/>
          <w:lang w:val="es-MX" w:eastAsia="es-MX"/>
        </w:rPr>
        <w:drawing>
          <wp:inline distT="0" distB="0" distL="0" distR="0" wp14:anchorId="334F8F88" wp14:editId="05F13057">
            <wp:extent cx="4061460" cy="4631690"/>
            <wp:effectExtent l="0" t="0" r="0" b="0"/>
            <wp:docPr id="6" name="Imagen 6" descr="Imagen que contiene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Calendario&#10;&#10;Descripción generada automáticamente"/>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061460" cy="4631690"/>
                    </a:xfrm>
                    <a:prstGeom prst="rect">
                      <a:avLst/>
                    </a:prstGeom>
                    <a:noFill/>
                    <a:ln>
                      <a:noFill/>
                    </a:ln>
                  </pic:spPr>
                </pic:pic>
              </a:graphicData>
            </a:graphic>
          </wp:inline>
        </w:drawing>
      </w:r>
    </w:p>
    <w:p w14:paraId="2AD46E3B" w14:textId="293705E4" w:rsidR="00850982" w:rsidRDefault="001F7886" w:rsidP="00850982">
      <w:pPr>
        <w:autoSpaceDE w:val="0"/>
        <w:autoSpaceDN w:val="0"/>
        <w:adjustRightInd w:val="0"/>
        <w:rPr>
          <w:rFonts w:ascii="SAS Monospace" w:hAnsi="SAS Monospace" w:cs="SAS Monospace"/>
          <w:sz w:val="16"/>
          <w:szCs w:val="16"/>
        </w:rPr>
      </w:pPr>
      <w:r>
        <w:rPr>
          <w:rFonts w:ascii="SAS Monospace" w:hAnsi="SAS Monospace" w:cs="SAS Monospace"/>
          <w:noProof/>
          <w:sz w:val="16"/>
          <w:szCs w:val="16"/>
        </w:rPr>
        <mc:AlternateContent>
          <mc:Choice Requires="wpi">
            <w:drawing>
              <wp:anchor distT="0" distB="0" distL="114300" distR="114300" simplePos="0" relativeHeight="252157952" behindDoc="0" locked="0" layoutInCell="1" allowOverlap="1" wp14:anchorId="01BDDB34" wp14:editId="05944DD1">
                <wp:simplePos x="0" y="0"/>
                <wp:positionH relativeFrom="column">
                  <wp:posOffset>3669665</wp:posOffset>
                </wp:positionH>
                <wp:positionV relativeFrom="paragraph">
                  <wp:posOffset>1358900</wp:posOffset>
                </wp:positionV>
                <wp:extent cx="977265" cy="386080"/>
                <wp:effectExtent l="38100" t="38100" r="0" b="13970"/>
                <wp:wrapNone/>
                <wp:docPr id="526" name="Entrada de lápiz 526"/>
                <wp:cNvGraphicFramePr>
                  <a:graphicFrameLocks xmlns:a="http://schemas.openxmlformats.org/drawingml/2006/main"/>
                </wp:cNvGraphicFramePr>
                <a:graphic xmlns:a="http://schemas.openxmlformats.org/drawingml/2006/main">
                  <a:graphicData uri="http://schemas.microsoft.com/office/word/2010/wordprocessingInk">
                    <w14:contentPart bwMode="auto" r:id="rId118">
                      <w14:nvContentPartPr>
                        <w14:cNvContentPartPr>
                          <a14:cpLocks xmlns:a14="http://schemas.microsoft.com/office/drawing/2010/main" noRot="1"/>
                        </w14:cNvContentPartPr>
                      </w14:nvContentPartPr>
                      <w14:xfrm>
                        <a:off x="0" y="0"/>
                        <a:ext cx="977265" cy="386080"/>
                      </w14:xfrm>
                    </w14:contentPart>
                  </a:graphicData>
                </a:graphic>
              </wp:anchor>
            </w:drawing>
          </mc:Choice>
          <mc:Fallback>
            <w:pict>
              <v:shape w14:anchorId="2B4D61B5" id="Entrada de lápiz 526" o:spid="_x0000_s1026" type="#_x0000_t75" style="position:absolute;margin-left:288.6pt;margin-top:106.65pt;width:77.65pt;height:31.1pt;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">
                <v:imagedata r:id="rId119"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58976" behindDoc="0" locked="0" layoutInCell="1" allowOverlap="1" wp14:anchorId="14C2F229" wp14:editId="257A03E0">
                <wp:simplePos x="0" y="0"/>
                <wp:positionH relativeFrom="column">
                  <wp:posOffset>3160395</wp:posOffset>
                </wp:positionH>
                <wp:positionV relativeFrom="paragraph">
                  <wp:posOffset>1414780</wp:posOffset>
                </wp:positionV>
                <wp:extent cx="269395" cy="237055"/>
                <wp:effectExtent l="38100" t="38100" r="0" b="29845"/>
                <wp:wrapNone/>
                <wp:docPr id="527" name="Entrada de lápiz 527"/>
                <wp:cNvGraphicFramePr>
                  <a:graphicFrameLocks xmlns:a="http://schemas.openxmlformats.org/drawingml/2006/main"/>
                </wp:cNvGraphicFramePr>
                <a:graphic xmlns:a="http://schemas.openxmlformats.org/drawingml/2006/main">
                  <a:graphicData uri="http://schemas.microsoft.com/office/word/2010/wordprocessingInk">
                    <w14:contentPart bwMode="auto" r:id="rId120">
                      <w14:nvContentPartPr>
                        <w14:cNvContentPartPr>
                          <a14:cpLocks xmlns:a14="http://schemas.microsoft.com/office/drawing/2010/main" noRot="1"/>
                        </w14:cNvContentPartPr>
                      </w14:nvContentPartPr>
                      <w14:xfrm>
                        <a:off x="0" y="0"/>
                        <a:ext cx="269395" cy="237055"/>
                      </w14:xfrm>
                    </w14:contentPart>
                  </a:graphicData>
                </a:graphic>
              </wp:anchor>
            </w:drawing>
          </mc:Choice>
          <mc:Fallback>
            <w:pict>
              <v:shape w14:anchorId="18FBF73B" id="Entrada de lápiz 527" o:spid="_x0000_s1026" type="#_x0000_t75" style="position:absolute;margin-left:248.5pt;margin-top:111.05pt;width:21.9pt;height:19.35pt;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">
                <v:imagedata r:id="rId121"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60000" behindDoc="0" locked="0" layoutInCell="1" allowOverlap="1" wp14:anchorId="5BC30535" wp14:editId="54F35DA6">
                <wp:simplePos x="0" y="0"/>
                <wp:positionH relativeFrom="column">
                  <wp:posOffset>2261235</wp:posOffset>
                </wp:positionH>
                <wp:positionV relativeFrom="paragraph">
                  <wp:posOffset>1471295</wp:posOffset>
                </wp:positionV>
                <wp:extent cx="218810" cy="213995"/>
                <wp:effectExtent l="38100" t="38100" r="10160" b="14605"/>
                <wp:wrapNone/>
                <wp:docPr id="528" name="Entrada de lápiz 528"/>
                <wp:cNvGraphicFramePr>
                  <a:graphicFrameLocks xmlns:a="http://schemas.openxmlformats.org/drawingml/2006/main"/>
                </wp:cNvGraphicFramePr>
                <a:graphic xmlns:a="http://schemas.openxmlformats.org/drawingml/2006/main">
                  <a:graphicData uri="http://schemas.microsoft.com/office/word/2010/wordprocessingInk">
                    <w14:contentPart bwMode="auto" r:id="rId122">
                      <w14:nvContentPartPr>
                        <w14:cNvContentPartPr>
                          <a14:cpLocks xmlns:a14="http://schemas.microsoft.com/office/drawing/2010/main" noRot="1"/>
                        </w14:cNvContentPartPr>
                      </w14:nvContentPartPr>
                      <w14:xfrm>
                        <a:off x="0" y="0"/>
                        <a:ext cx="218810" cy="213995"/>
                      </w14:xfrm>
                    </w14:contentPart>
                  </a:graphicData>
                </a:graphic>
              </wp:anchor>
            </w:drawing>
          </mc:Choice>
          <mc:Fallback>
            <w:pict>
              <v:shape w14:anchorId="607C9047" id="Entrada de lápiz 528" o:spid="_x0000_s1026" type="#_x0000_t75" style="position:absolute;margin-left:177.7pt;margin-top:115.5pt;width:17.95pt;height:17.55pt;z-index:2521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">
                <v:imagedata r:id="rId123"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41568" behindDoc="0" locked="0" layoutInCell="1" allowOverlap="1" wp14:anchorId="13F0E8D8" wp14:editId="67CFBF69">
                <wp:simplePos x="0" y="0"/>
                <wp:positionH relativeFrom="column">
                  <wp:posOffset>341630</wp:posOffset>
                </wp:positionH>
                <wp:positionV relativeFrom="paragraph">
                  <wp:posOffset>1472565</wp:posOffset>
                </wp:positionV>
                <wp:extent cx="1354015" cy="327960"/>
                <wp:effectExtent l="38100" t="38100" r="0" b="15240"/>
                <wp:wrapNone/>
                <wp:docPr id="510" name="Entrada de lápiz 510"/>
                <wp:cNvGraphicFramePr>
                  <a:graphicFrameLocks xmlns:a="http://schemas.openxmlformats.org/drawingml/2006/main"/>
                </wp:cNvGraphicFramePr>
                <a:graphic xmlns:a="http://schemas.openxmlformats.org/drawingml/2006/main">
                  <a:graphicData uri="http://schemas.microsoft.com/office/word/2010/wordprocessingInk">
                    <w14:contentPart bwMode="auto" r:id="rId124">
                      <w14:nvContentPartPr>
                        <w14:cNvContentPartPr>
                          <a14:cpLocks xmlns:a14="http://schemas.microsoft.com/office/drawing/2010/main" noRot="1"/>
                        </w14:cNvContentPartPr>
                      </w14:nvContentPartPr>
                      <w14:xfrm>
                        <a:off x="0" y="0"/>
                        <a:ext cx="1354015" cy="327960"/>
                      </w14:xfrm>
                    </w14:contentPart>
                  </a:graphicData>
                </a:graphic>
              </wp:anchor>
            </w:drawing>
          </mc:Choice>
          <mc:Fallback>
            <w:pict>
              <v:shape w14:anchorId="02C81DA1" id="Entrada de lápiz 510" o:spid="_x0000_s1026" type="#_x0000_t75" style="position:absolute;margin-left:26.55pt;margin-top:115.6pt;width:107.3pt;height:26.5pt;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">
                <v:imagedata r:id="rId125"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23136" behindDoc="0" locked="0" layoutInCell="1" allowOverlap="1" wp14:anchorId="0C94224F" wp14:editId="761B7B02">
                <wp:simplePos x="0" y="0"/>
                <wp:positionH relativeFrom="column">
                  <wp:posOffset>4691380</wp:posOffset>
                </wp:positionH>
                <wp:positionV relativeFrom="paragraph">
                  <wp:posOffset>757555</wp:posOffset>
                </wp:positionV>
                <wp:extent cx="216135" cy="285115"/>
                <wp:effectExtent l="38100" t="38100" r="0" b="19685"/>
                <wp:wrapNone/>
                <wp:docPr id="492" name="Entrada de lápiz 492"/>
                <wp:cNvGraphicFramePr>
                  <a:graphicFrameLocks xmlns:a="http://schemas.openxmlformats.org/drawingml/2006/main"/>
                </wp:cNvGraphicFramePr>
                <a:graphic xmlns:a="http://schemas.openxmlformats.org/drawingml/2006/main">
                  <a:graphicData uri="http://schemas.microsoft.com/office/word/2010/wordprocessingInk">
                    <w14:contentPart bwMode="auto" r:id="rId126">
                      <w14:nvContentPartPr>
                        <w14:cNvContentPartPr>
                          <a14:cpLocks xmlns:a14="http://schemas.microsoft.com/office/drawing/2010/main" noRot="1"/>
                        </w14:cNvContentPartPr>
                      </w14:nvContentPartPr>
                      <w14:xfrm>
                        <a:off x="0" y="0"/>
                        <a:ext cx="216135" cy="285115"/>
                      </w14:xfrm>
                    </w14:contentPart>
                  </a:graphicData>
                </a:graphic>
              </wp:anchor>
            </w:drawing>
          </mc:Choice>
          <mc:Fallback>
            <w:pict>
              <v:shape w14:anchorId="2F42DA59" id="Entrada de lápiz 492" o:spid="_x0000_s1026" type="#_x0000_t75" style="position:absolute;margin-left:369.05pt;margin-top:59.3pt;width:17.7pt;height:23.15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">
                <v:imagedata r:id="rId127"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24160" behindDoc="0" locked="0" layoutInCell="1" allowOverlap="1" wp14:anchorId="78A7FDA3" wp14:editId="174AE0F5">
                <wp:simplePos x="0" y="0"/>
                <wp:positionH relativeFrom="column">
                  <wp:posOffset>3652520</wp:posOffset>
                </wp:positionH>
                <wp:positionV relativeFrom="paragraph">
                  <wp:posOffset>855980</wp:posOffset>
                </wp:positionV>
                <wp:extent cx="711425" cy="334345"/>
                <wp:effectExtent l="38100" t="38100" r="0" b="27940"/>
                <wp:wrapNone/>
                <wp:docPr id="493" name="Entrada de lápiz 493"/>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711425" cy="334345"/>
                      </w14:xfrm>
                    </w14:contentPart>
                  </a:graphicData>
                </a:graphic>
              </wp:anchor>
            </w:drawing>
          </mc:Choice>
          <mc:Fallback>
            <w:pict>
              <v:shape w14:anchorId="0B93DFA5" id="Entrada de lápiz 493" o:spid="_x0000_s1026" type="#_x0000_t75" style="position:absolute;margin-left:287.25pt;margin-top:67.05pt;width:56.7pt;height:27.05pt;z-index:25212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">
                <v:imagedata r:id="rId129"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25184" behindDoc="0" locked="0" layoutInCell="1" allowOverlap="1" wp14:anchorId="0321C33E" wp14:editId="2EA4D9C4">
                <wp:simplePos x="0" y="0"/>
                <wp:positionH relativeFrom="column">
                  <wp:posOffset>3152140</wp:posOffset>
                </wp:positionH>
                <wp:positionV relativeFrom="paragraph">
                  <wp:posOffset>926465</wp:posOffset>
                </wp:positionV>
                <wp:extent cx="178185" cy="223520"/>
                <wp:effectExtent l="38100" t="38100" r="12700" b="24130"/>
                <wp:wrapNone/>
                <wp:docPr id="494" name="Entrada de lápiz 494"/>
                <wp:cNvGraphicFramePr>
                  <a:graphicFrameLocks xmlns:a="http://schemas.openxmlformats.org/drawingml/2006/main"/>
                </wp:cNvGraphicFramePr>
                <a:graphic xmlns:a="http://schemas.openxmlformats.org/drawingml/2006/main">
                  <a:graphicData uri="http://schemas.microsoft.com/office/word/2010/wordprocessingInk">
                    <w14:contentPart bwMode="auto" r:id="rId130">
                      <w14:nvContentPartPr>
                        <w14:cNvContentPartPr>
                          <a14:cpLocks xmlns:a14="http://schemas.microsoft.com/office/drawing/2010/main" noRot="1"/>
                        </w14:cNvContentPartPr>
                      </w14:nvContentPartPr>
                      <w14:xfrm>
                        <a:off x="0" y="0"/>
                        <a:ext cx="178185" cy="223520"/>
                      </w14:xfrm>
                    </w14:contentPart>
                  </a:graphicData>
                </a:graphic>
              </wp:anchor>
            </w:drawing>
          </mc:Choice>
          <mc:Fallback>
            <w:pict>
              <v:shape w14:anchorId="1BAE6E43" id="Entrada de lápiz 494" o:spid="_x0000_s1026" type="#_x0000_t75" style="position:absolute;margin-left:247.85pt;margin-top:72.6pt;width:14.75pt;height:18.3pt;z-index:2521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">
                <v:imagedata r:id="rId131"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126208" behindDoc="0" locked="0" layoutInCell="1" allowOverlap="1" wp14:anchorId="55976BBB" wp14:editId="054307FA">
                <wp:simplePos x="0" y="0"/>
                <wp:positionH relativeFrom="column">
                  <wp:posOffset>1817370</wp:posOffset>
                </wp:positionH>
                <wp:positionV relativeFrom="paragraph">
                  <wp:posOffset>892175</wp:posOffset>
                </wp:positionV>
                <wp:extent cx="843260" cy="389655"/>
                <wp:effectExtent l="38100" t="38100" r="0" b="29845"/>
                <wp:wrapNone/>
                <wp:docPr id="495" name="Entrada de lápiz 495"/>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843260" cy="389655"/>
                      </w14:xfrm>
                    </w14:contentPart>
                  </a:graphicData>
                </a:graphic>
              </wp:anchor>
            </w:drawing>
          </mc:Choice>
          <mc:Fallback>
            <w:pict>
              <v:shape w14:anchorId="34437C8B" id="Entrada de lápiz 495" o:spid="_x0000_s1026" type="#_x0000_t75" style="position:absolute;margin-left:142.75pt;margin-top:69.9pt;width:67.15pt;height:31.4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">
                <v:imagedata r:id="rId133"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8560" behindDoc="0" locked="0" layoutInCell="1" allowOverlap="1" wp14:anchorId="5692EFCC" wp14:editId="3AA13C8A">
                <wp:simplePos x="0" y="0"/>
                <wp:positionH relativeFrom="column">
                  <wp:posOffset>1487771</wp:posOffset>
                </wp:positionH>
                <wp:positionV relativeFrom="paragraph">
                  <wp:posOffset>1092971</wp:posOffset>
                </wp:positionV>
                <wp:extent cx="84600" cy="68760"/>
                <wp:effectExtent l="38100" t="38100" r="29845" b="26670"/>
                <wp:wrapNone/>
                <wp:docPr id="465" name="Entrada de lápiz 465"/>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84600" cy="68760"/>
                      </w14:xfrm>
                    </w14:contentPart>
                  </a:graphicData>
                </a:graphic>
              </wp:anchor>
            </w:drawing>
          </mc:Choice>
          <mc:Fallback>
            <w:pict>
              <v:shape w14:anchorId="0FEF963C" id="Entrada de lápiz 465" o:spid="_x0000_s1026" type="#_x0000_t75" style="position:absolute;margin-left:116.8pt;margin-top:85.7pt;width:7.35pt;height:6.1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">
                <v:imagedata r:id="rId135"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7536" behindDoc="0" locked="0" layoutInCell="1" allowOverlap="1" wp14:anchorId="2577542C" wp14:editId="5216B835">
                <wp:simplePos x="0" y="0"/>
                <wp:positionH relativeFrom="column">
                  <wp:posOffset>1379051</wp:posOffset>
                </wp:positionH>
                <wp:positionV relativeFrom="paragraph">
                  <wp:posOffset>952931</wp:posOffset>
                </wp:positionV>
                <wp:extent cx="108000" cy="270000"/>
                <wp:effectExtent l="38100" t="38100" r="25400" b="15875"/>
                <wp:wrapNone/>
                <wp:docPr id="464" name="Entrada de lápiz 464"/>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08000" cy="270000"/>
                      </w14:xfrm>
                    </w14:contentPart>
                  </a:graphicData>
                </a:graphic>
              </wp:anchor>
            </w:drawing>
          </mc:Choice>
          <mc:Fallback>
            <w:pict>
              <v:shape w14:anchorId="69B2D1C4" id="Entrada de lápiz 464" o:spid="_x0000_s1026" type="#_x0000_t75" style="position:absolute;margin-left:108.25pt;margin-top:74.7pt;width:9.2pt;height:21.95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">
                <v:imagedata r:id="rId137"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6512" behindDoc="0" locked="0" layoutInCell="1" allowOverlap="1" wp14:anchorId="759CE87D" wp14:editId="79B25429">
                <wp:simplePos x="0" y="0"/>
                <wp:positionH relativeFrom="column">
                  <wp:posOffset>1314971</wp:posOffset>
                </wp:positionH>
                <wp:positionV relativeFrom="paragraph">
                  <wp:posOffset>1109171</wp:posOffset>
                </wp:positionV>
                <wp:extent cx="57600" cy="92520"/>
                <wp:effectExtent l="38100" t="38100" r="19050" b="22225"/>
                <wp:wrapNone/>
                <wp:docPr id="463" name="Entrada de lápiz 463"/>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57600" cy="92520"/>
                      </w14:xfrm>
                    </w14:contentPart>
                  </a:graphicData>
                </a:graphic>
              </wp:anchor>
            </w:drawing>
          </mc:Choice>
          <mc:Fallback>
            <w:pict>
              <v:shape w14:anchorId="66AF4743" id="Entrada de lápiz 463" o:spid="_x0000_s1026" type="#_x0000_t75" style="position:absolute;margin-left:103.2pt;margin-top:87pt;width:5.25pt;height:8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">
                <v:imagedata r:id="rId139"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5488" behindDoc="0" locked="0" layoutInCell="1" allowOverlap="1" wp14:anchorId="27326733" wp14:editId="722CC9B7">
                <wp:simplePos x="0" y="0"/>
                <wp:positionH relativeFrom="column">
                  <wp:posOffset>1235771</wp:posOffset>
                </wp:positionH>
                <wp:positionV relativeFrom="paragraph">
                  <wp:posOffset>1079651</wp:posOffset>
                </wp:positionV>
                <wp:extent cx="73080" cy="131760"/>
                <wp:effectExtent l="38100" t="38100" r="22225" b="20955"/>
                <wp:wrapNone/>
                <wp:docPr id="462" name="Entrada de lápiz 462"/>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73080" cy="131760"/>
                      </w14:xfrm>
                    </w14:contentPart>
                  </a:graphicData>
                </a:graphic>
              </wp:anchor>
            </w:drawing>
          </mc:Choice>
          <mc:Fallback>
            <w:pict>
              <v:shape w14:anchorId="46DE8FEF" id="Entrada de lápiz 462" o:spid="_x0000_s1026" type="#_x0000_t75" style="position:absolute;margin-left:96.95pt;margin-top:84.65pt;width:6.45pt;height:11.0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">
                <v:imagedata r:id="rId141"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4464" behindDoc="0" locked="0" layoutInCell="1" allowOverlap="1" wp14:anchorId="5217DAE2" wp14:editId="3A8AEDEF">
                <wp:simplePos x="0" y="0"/>
                <wp:positionH relativeFrom="column">
                  <wp:posOffset>1140011</wp:posOffset>
                </wp:positionH>
                <wp:positionV relativeFrom="paragraph">
                  <wp:posOffset>1088291</wp:posOffset>
                </wp:positionV>
                <wp:extent cx="82800" cy="201600"/>
                <wp:effectExtent l="38100" t="38100" r="12700" b="27305"/>
                <wp:wrapNone/>
                <wp:docPr id="461" name="Entrada de lápiz 461"/>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82800" cy="201600"/>
                      </w14:xfrm>
                    </w14:contentPart>
                  </a:graphicData>
                </a:graphic>
              </wp:anchor>
            </w:drawing>
          </mc:Choice>
          <mc:Fallback>
            <w:pict>
              <v:shape w14:anchorId="04FFE931" id="Entrada de lápiz 461" o:spid="_x0000_s1026" type="#_x0000_t75" style="position:absolute;margin-left:89.4pt;margin-top:85.35pt;width:7.2pt;height:16.5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">
                <v:imagedata r:id="rId143"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3440" behindDoc="0" locked="0" layoutInCell="1" allowOverlap="1" wp14:anchorId="213C0B75" wp14:editId="08F4A4AE">
                <wp:simplePos x="0" y="0"/>
                <wp:positionH relativeFrom="column">
                  <wp:posOffset>821411</wp:posOffset>
                </wp:positionH>
                <wp:positionV relativeFrom="paragraph">
                  <wp:posOffset>1060931</wp:posOffset>
                </wp:positionV>
                <wp:extent cx="69480" cy="102960"/>
                <wp:effectExtent l="38100" t="38100" r="26035" b="11430"/>
                <wp:wrapNone/>
                <wp:docPr id="460" name="Entrada de lápiz 460"/>
                <wp:cNvGraphicFramePr>
                  <a:graphicFrameLocks xmlns:a="http://schemas.openxmlformats.org/drawingml/2006/main"/>
                </wp:cNvGraphicFramePr>
                <a:graphic xmlns:a="http://schemas.openxmlformats.org/drawingml/2006/main">
                  <a:graphicData uri="http://schemas.microsoft.com/office/word/2010/wordprocessingInk">
                    <w14:contentPart bwMode="auto" r:id="rId144">
                      <w14:nvContentPartPr>
                        <w14:cNvContentPartPr>
                          <a14:cpLocks xmlns:a14="http://schemas.microsoft.com/office/drawing/2010/main" noRot="1"/>
                        </w14:cNvContentPartPr>
                      </w14:nvContentPartPr>
                      <w14:xfrm>
                        <a:off x="0" y="0"/>
                        <a:ext cx="69480" cy="102960"/>
                      </w14:xfrm>
                    </w14:contentPart>
                  </a:graphicData>
                </a:graphic>
              </wp:anchor>
            </w:drawing>
          </mc:Choice>
          <mc:Fallback>
            <w:pict>
              <v:shape w14:anchorId="17ADA234" id="Entrada de lápiz 460" o:spid="_x0000_s1026" type="#_x0000_t75" style="position:absolute;margin-left:64.35pt;margin-top:83.2pt;width:6.15pt;height:8.8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">
                <v:imagedata r:id="rId145"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2416" behindDoc="0" locked="0" layoutInCell="1" allowOverlap="1" wp14:anchorId="6F6B06E4" wp14:editId="5CB437C8">
                <wp:simplePos x="0" y="0"/>
                <wp:positionH relativeFrom="column">
                  <wp:posOffset>721691</wp:posOffset>
                </wp:positionH>
                <wp:positionV relativeFrom="paragraph">
                  <wp:posOffset>912251</wp:posOffset>
                </wp:positionV>
                <wp:extent cx="70200" cy="223560"/>
                <wp:effectExtent l="38100" t="38100" r="25400" b="24130"/>
                <wp:wrapNone/>
                <wp:docPr id="459" name="Entrada de lápiz 459"/>
                <wp:cNvGraphicFramePr>
                  <a:graphicFrameLocks xmlns:a="http://schemas.openxmlformats.org/drawingml/2006/main"/>
                </wp:cNvGraphicFramePr>
                <a:graphic xmlns:a="http://schemas.openxmlformats.org/drawingml/2006/main">
                  <a:graphicData uri="http://schemas.microsoft.com/office/word/2010/wordprocessingInk">
                    <w14:contentPart bwMode="auto" r:id="rId146">
                      <w14:nvContentPartPr>
                        <w14:cNvContentPartPr>
                          <a14:cpLocks xmlns:a14="http://schemas.microsoft.com/office/drawing/2010/main" noRot="1"/>
                        </w14:cNvContentPartPr>
                      </w14:nvContentPartPr>
                      <w14:xfrm>
                        <a:off x="0" y="0"/>
                        <a:ext cx="70200" cy="223560"/>
                      </w14:xfrm>
                    </w14:contentPart>
                  </a:graphicData>
                </a:graphic>
              </wp:anchor>
            </w:drawing>
          </mc:Choice>
          <mc:Fallback>
            <w:pict>
              <v:shape w14:anchorId="4B81EAF1" id="Entrada de lápiz 459" o:spid="_x0000_s1026" type="#_x0000_t75" style="position:absolute;margin-left:56.5pt;margin-top:71.5pt;width:6.25pt;height:18.3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">
                <v:imagedata r:id="rId147"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1392" behindDoc="0" locked="0" layoutInCell="1" allowOverlap="1" wp14:anchorId="45D67C86" wp14:editId="09AF1D41">
                <wp:simplePos x="0" y="0"/>
                <wp:positionH relativeFrom="column">
                  <wp:posOffset>485531</wp:posOffset>
                </wp:positionH>
                <wp:positionV relativeFrom="paragraph">
                  <wp:posOffset>1042211</wp:posOffset>
                </wp:positionV>
                <wp:extent cx="231840" cy="131400"/>
                <wp:effectExtent l="38100" t="38100" r="15875" b="21590"/>
                <wp:wrapNone/>
                <wp:docPr id="458" name="Entrada de lápiz 458"/>
                <wp:cNvGraphicFramePr>
                  <a:graphicFrameLocks xmlns:a="http://schemas.openxmlformats.org/drawingml/2006/main"/>
                </wp:cNvGraphicFramePr>
                <a:graphic xmlns:a="http://schemas.openxmlformats.org/drawingml/2006/main">
                  <a:graphicData uri="http://schemas.microsoft.com/office/word/2010/wordprocessingInk">
                    <w14:contentPart bwMode="auto" r:id="rId148">
                      <w14:nvContentPartPr>
                        <w14:cNvContentPartPr>
                          <a14:cpLocks xmlns:a14="http://schemas.microsoft.com/office/drawing/2010/main" noRot="1"/>
                        </w14:cNvContentPartPr>
                      </w14:nvContentPartPr>
                      <w14:xfrm>
                        <a:off x="0" y="0"/>
                        <a:ext cx="231840" cy="131400"/>
                      </w14:xfrm>
                    </w14:contentPart>
                  </a:graphicData>
                </a:graphic>
              </wp:anchor>
            </w:drawing>
          </mc:Choice>
          <mc:Fallback>
            <w:pict>
              <v:shape w14:anchorId="15EB71C2" id="Entrada de lápiz 458" o:spid="_x0000_s1026" type="#_x0000_t75" style="position:absolute;margin-left:37.9pt;margin-top:81.7pt;width:18.95pt;height:11.1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">
                <v:imagedata r:id="rId149"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90368" behindDoc="0" locked="0" layoutInCell="1" allowOverlap="1" wp14:anchorId="33A3B7AD" wp14:editId="707B019F">
                <wp:simplePos x="0" y="0"/>
                <wp:positionH relativeFrom="column">
                  <wp:posOffset>517931</wp:posOffset>
                </wp:positionH>
                <wp:positionV relativeFrom="paragraph">
                  <wp:posOffset>969131</wp:posOffset>
                </wp:positionV>
                <wp:extent cx="84600" cy="204840"/>
                <wp:effectExtent l="19050" t="38100" r="10795" b="24130"/>
                <wp:wrapNone/>
                <wp:docPr id="457" name="Entrada de lápiz 457"/>
                <wp:cNvGraphicFramePr>
                  <a:graphicFrameLocks xmlns:a="http://schemas.openxmlformats.org/drawingml/2006/main"/>
                </wp:cNvGraphicFramePr>
                <a:graphic xmlns:a="http://schemas.openxmlformats.org/drawingml/2006/main">
                  <a:graphicData uri="http://schemas.microsoft.com/office/word/2010/wordprocessingInk">
                    <w14:contentPart bwMode="auto" r:id="rId150">
                      <w14:nvContentPartPr>
                        <w14:cNvContentPartPr>
                          <a14:cpLocks xmlns:a14="http://schemas.microsoft.com/office/drawing/2010/main" noRot="1"/>
                        </w14:cNvContentPartPr>
                      </w14:nvContentPartPr>
                      <w14:xfrm>
                        <a:off x="0" y="0"/>
                        <a:ext cx="84600" cy="204840"/>
                      </w14:xfrm>
                    </w14:contentPart>
                  </a:graphicData>
                </a:graphic>
              </wp:anchor>
            </w:drawing>
          </mc:Choice>
          <mc:Fallback>
            <w:pict>
              <v:shape w14:anchorId="6691F3B2" id="Entrada de lápiz 457" o:spid="_x0000_s1026" type="#_x0000_t75" style="position:absolute;margin-left:40.45pt;margin-top:75.95pt;width:7.35pt;height:16.85pt;z-index:2520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">
                <v:imagedata r:id="rId151"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89344" behindDoc="0" locked="0" layoutInCell="1" allowOverlap="1" wp14:anchorId="4627162B" wp14:editId="53E5A8BB">
                <wp:simplePos x="0" y="0"/>
                <wp:positionH relativeFrom="column">
                  <wp:posOffset>499931</wp:posOffset>
                </wp:positionH>
                <wp:positionV relativeFrom="paragraph">
                  <wp:posOffset>970211</wp:posOffset>
                </wp:positionV>
                <wp:extent cx="137880" cy="2160"/>
                <wp:effectExtent l="38100" t="38100" r="14605" b="17145"/>
                <wp:wrapNone/>
                <wp:docPr id="456" name="Entrada de lápiz 456"/>
                <wp:cNvGraphicFramePr>
                  <a:graphicFrameLocks xmlns:a="http://schemas.openxmlformats.org/drawingml/2006/main"/>
                </wp:cNvGraphicFramePr>
                <a:graphic xmlns:a="http://schemas.openxmlformats.org/drawingml/2006/main">
                  <a:graphicData uri="http://schemas.microsoft.com/office/word/2010/wordprocessingInk">
                    <w14:contentPart bwMode="auto" r:id="rId152">
                      <w14:nvContentPartPr>
                        <w14:cNvContentPartPr>
                          <a14:cpLocks xmlns:a14="http://schemas.microsoft.com/office/drawing/2010/main" noRot="1"/>
                        </w14:cNvContentPartPr>
                      </w14:nvContentPartPr>
                      <w14:xfrm>
                        <a:off x="0" y="0"/>
                        <a:ext cx="137880" cy="2160"/>
                      </w14:xfrm>
                    </w14:contentPart>
                  </a:graphicData>
                </a:graphic>
              </wp:anchor>
            </w:drawing>
          </mc:Choice>
          <mc:Fallback>
            <w:pict>
              <v:shape w14:anchorId="542819FB" id="Entrada de lápiz 456" o:spid="_x0000_s1026" type="#_x0000_t75" style="position:absolute;margin-left:39pt;margin-top:76.05pt;width:11.55pt;height:.85pt;z-index:2520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">
                <v:imagedata r:id="rId153"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88320" behindDoc="0" locked="0" layoutInCell="1" allowOverlap="1" wp14:anchorId="4F3E6FE9" wp14:editId="72015660">
                <wp:simplePos x="0" y="0"/>
                <wp:positionH relativeFrom="column">
                  <wp:posOffset>6065531</wp:posOffset>
                </wp:positionH>
                <wp:positionV relativeFrom="paragraph">
                  <wp:posOffset>1981325</wp:posOffset>
                </wp:positionV>
                <wp:extent cx="132840" cy="224280"/>
                <wp:effectExtent l="38100" t="38100" r="19685" b="23495"/>
                <wp:wrapNone/>
                <wp:docPr id="455" name="Entrada de lápiz 455"/>
                <wp:cNvGraphicFramePr>
                  <a:graphicFrameLocks xmlns:a="http://schemas.openxmlformats.org/drawingml/2006/main"/>
                </wp:cNvGraphicFramePr>
                <a:graphic xmlns:a="http://schemas.openxmlformats.org/drawingml/2006/main">
                  <a:graphicData uri="http://schemas.microsoft.com/office/word/2010/wordprocessingInk">
                    <w14:contentPart bwMode="auto" r:id="rId154">
                      <w14:nvContentPartPr>
                        <w14:cNvContentPartPr>
                          <a14:cpLocks xmlns:a14="http://schemas.microsoft.com/office/drawing/2010/main" noRot="1"/>
                        </w14:cNvContentPartPr>
                      </w14:nvContentPartPr>
                      <w14:xfrm>
                        <a:off x="0" y="0"/>
                        <a:ext cx="132840" cy="224280"/>
                      </w14:xfrm>
                    </w14:contentPart>
                  </a:graphicData>
                </a:graphic>
              </wp:anchor>
            </w:drawing>
          </mc:Choice>
          <mc:Fallback>
            <w:pict>
              <v:shape w14:anchorId="28EFF5C3" id="Entrada de lápiz 455" o:spid="_x0000_s1026" type="#_x0000_t75" style="position:absolute;margin-left:477.25pt;margin-top:155.65pt;width:11.15pt;height:18.35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">
                <v:imagedata r:id="rId155"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84224" behindDoc="0" locked="0" layoutInCell="1" allowOverlap="1" wp14:anchorId="06FBF9DB" wp14:editId="0BF9A7B6">
                <wp:simplePos x="0" y="0"/>
                <wp:positionH relativeFrom="column">
                  <wp:posOffset>4993005</wp:posOffset>
                </wp:positionH>
                <wp:positionV relativeFrom="paragraph">
                  <wp:posOffset>245745</wp:posOffset>
                </wp:positionV>
                <wp:extent cx="880015" cy="307975"/>
                <wp:effectExtent l="38100" t="38100" r="15875" b="15875"/>
                <wp:wrapNone/>
                <wp:docPr id="451" name="Entrada de lápiz 451"/>
                <wp:cNvGraphicFramePr>
                  <a:graphicFrameLocks xmlns:a="http://schemas.openxmlformats.org/drawingml/2006/main"/>
                </wp:cNvGraphicFramePr>
                <a:graphic xmlns:a="http://schemas.openxmlformats.org/drawingml/2006/main">
                  <a:graphicData uri="http://schemas.microsoft.com/office/word/2010/wordprocessingInk">
                    <w14:contentPart bwMode="auto" r:id="rId156">
                      <w14:nvContentPartPr>
                        <w14:cNvContentPartPr>
                          <a14:cpLocks xmlns:a14="http://schemas.microsoft.com/office/drawing/2010/main" noRot="1"/>
                        </w14:cNvContentPartPr>
                      </w14:nvContentPartPr>
                      <w14:xfrm>
                        <a:off x="0" y="0"/>
                        <a:ext cx="880015" cy="307975"/>
                      </w14:xfrm>
                    </w14:contentPart>
                  </a:graphicData>
                </a:graphic>
              </wp:anchor>
            </w:drawing>
          </mc:Choice>
          <mc:Fallback>
            <w:pict>
              <v:shape w14:anchorId="3B6629BD" id="Entrada de lápiz 451" o:spid="_x0000_s1026" type="#_x0000_t75" style="position:absolute;margin-left:392.8pt;margin-top:19pt;width:70pt;height:24.95pt;z-index:2520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">
                <v:imagedata r:id="rId157"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85248" behindDoc="0" locked="0" layoutInCell="1" allowOverlap="1" wp14:anchorId="0E7306D5" wp14:editId="03A3A472">
                <wp:simplePos x="0" y="0"/>
                <wp:positionH relativeFrom="column">
                  <wp:posOffset>3947160</wp:posOffset>
                </wp:positionH>
                <wp:positionV relativeFrom="paragraph">
                  <wp:posOffset>381635</wp:posOffset>
                </wp:positionV>
                <wp:extent cx="801365" cy="271780"/>
                <wp:effectExtent l="38100" t="38100" r="0" b="13970"/>
                <wp:wrapNone/>
                <wp:docPr id="452" name="Entrada de lápiz 452"/>
                <wp:cNvGraphicFramePr>
                  <a:graphicFrameLocks xmlns:a="http://schemas.openxmlformats.org/drawingml/2006/main"/>
                </wp:cNvGraphicFramePr>
                <a:graphic xmlns:a="http://schemas.openxmlformats.org/drawingml/2006/main">
                  <a:graphicData uri="http://schemas.microsoft.com/office/word/2010/wordprocessingInk">
                    <w14:contentPart bwMode="auto" r:id="rId158">
                      <w14:nvContentPartPr>
                        <w14:cNvContentPartPr>
                          <a14:cpLocks xmlns:a14="http://schemas.microsoft.com/office/drawing/2010/main" noRot="1"/>
                        </w14:cNvContentPartPr>
                      </w14:nvContentPartPr>
                      <w14:xfrm>
                        <a:off x="0" y="0"/>
                        <a:ext cx="801365" cy="271780"/>
                      </w14:xfrm>
                    </w14:contentPart>
                  </a:graphicData>
                </a:graphic>
              </wp:anchor>
            </w:drawing>
          </mc:Choice>
          <mc:Fallback>
            <w:pict>
              <v:shape w14:anchorId="0828F673" id="Entrada de lápiz 452" o:spid="_x0000_s1026" type="#_x0000_t75" style="position:absolute;margin-left:310.45pt;margin-top:29.7pt;width:63.85pt;height:22.1pt;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">
                <v:imagedata r:id="rId159"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86272" behindDoc="0" locked="0" layoutInCell="1" allowOverlap="1" wp14:anchorId="0F762FF2" wp14:editId="37E86D26">
                <wp:simplePos x="0" y="0"/>
                <wp:positionH relativeFrom="column">
                  <wp:posOffset>3390265</wp:posOffset>
                </wp:positionH>
                <wp:positionV relativeFrom="paragraph">
                  <wp:posOffset>530860</wp:posOffset>
                </wp:positionV>
                <wp:extent cx="137815" cy="151130"/>
                <wp:effectExtent l="19050" t="38100" r="0" b="20320"/>
                <wp:wrapNone/>
                <wp:docPr id="453" name="Entrada de lápiz 453"/>
                <wp:cNvGraphicFramePr>
                  <a:graphicFrameLocks xmlns:a="http://schemas.openxmlformats.org/drawingml/2006/main"/>
                </wp:cNvGraphicFramePr>
                <a:graphic xmlns:a="http://schemas.openxmlformats.org/drawingml/2006/main">
                  <a:graphicData uri="http://schemas.microsoft.com/office/word/2010/wordprocessingInk">
                    <w14:contentPart bwMode="auto" r:id="rId160">
                      <w14:nvContentPartPr>
                        <w14:cNvContentPartPr>
                          <a14:cpLocks xmlns:a14="http://schemas.microsoft.com/office/drawing/2010/main" noRot="1"/>
                        </w14:cNvContentPartPr>
                      </w14:nvContentPartPr>
                      <w14:xfrm>
                        <a:off x="0" y="0"/>
                        <a:ext cx="137815" cy="151130"/>
                      </w14:xfrm>
                    </w14:contentPart>
                  </a:graphicData>
                </a:graphic>
              </wp:anchor>
            </w:drawing>
          </mc:Choice>
          <mc:Fallback>
            <w:pict>
              <v:shape w14:anchorId="30458961" id="Entrada de lápiz 453" o:spid="_x0000_s1026" type="#_x0000_t75" style="position:absolute;margin-left:266.6pt;margin-top:41.45pt;width:11.55pt;height:12.6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">
                <v:imagedata r:id="rId161"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87296" behindDoc="0" locked="0" layoutInCell="1" allowOverlap="1" wp14:anchorId="172B0028" wp14:editId="6AB02C6F">
                <wp:simplePos x="0" y="0"/>
                <wp:positionH relativeFrom="column">
                  <wp:posOffset>2178685</wp:posOffset>
                </wp:positionH>
                <wp:positionV relativeFrom="paragraph">
                  <wp:posOffset>451485</wp:posOffset>
                </wp:positionV>
                <wp:extent cx="994160" cy="280035"/>
                <wp:effectExtent l="38100" t="38100" r="15875" b="24765"/>
                <wp:wrapNone/>
                <wp:docPr id="454" name="Entrada de lápiz 454"/>
                <wp:cNvGraphicFramePr>
                  <a:graphicFrameLocks xmlns:a="http://schemas.openxmlformats.org/drawingml/2006/main"/>
                </wp:cNvGraphicFramePr>
                <a:graphic xmlns:a="http://schemas.openxmlformats.org/drawingml/2006/main">
                  <a:graphicData uri="http://schemas.microsoft.com/office/word/2010/wordprocessingInk">
                    <w14:contentPart bwMode="auto" r:id="rId162">
                      <w14:nvContentPartPr>
                        <w14:cNvContentPartPr>
                          <a14:cpLocks xmlns:a14="http://schemas.microsoft.com/office/drawing/2010/main" noRot="1"/>
                        </w14:cNvContentPartPr>
                      </w14:nvContentPartPr>
                      <w14:xfrm>
                        <a:off x="0" y="0"/>
                        <a:ext cx="994160" cy="280035"/>
                      </w14:xfrm>
                    </w14:contentPart>
                  </a:graphicData>
                </a:graphic>
              </wp:anchor>
            </w:drawing>
          </mc:Choice>
          <mc:Fallback>
            <w:pict>
              <v:shape w14:anchorId="2CB2DD73" id="Entrada de lápiz 454" o:spid="_x0000_s1026" type="#_x0000_t75" style="position:absolute;margin-left:171.2pt;margin-top:35.2pt;width:79pt;height:22.75pt;z-index:25208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">
                <v:imagedata r:id="rId163"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1747840" behindDoc="0" locked="0" layoutInCell="1" allowOverlap="1" wp14:anchorId="6F9BF0C5" wp14:editId="05F6B8D3">
                <wp:simplePos x="0" y="0"/>
                <wp:positionH relativeFrom="column">
                  <wp:posOffset>6010811</wp:posOffset>
                </wp:positionH>
                <wp:positionV relativeFrom="paragraph">
                  <wp:posOffset>226549</wp:posOffset>
                </wp:positionV>
                <wp:extent cx="87840" cy="234360"/>
                <wp:effectExtent l="38100" t="38100" r="0" b="13335"/>
                <wp:wrapNone/>
                <wp:docPr id="444" name="Entrada de lápiz 444"/>
                <wp:cNvGraphicFramePr>
                  <a:graphicFrameLocks xmlns:a="http://schemas.openxmlformats.org/drawingml/2006/main"/>
                </wp:cNvGraphicFramePr>
                <a:graphic xmlns:a="http://schemas.openxmlformats.org/drawingml/2006/main">
                  <a:graphicData uri="http://schemas.microsoft.com/office/word/2010/wordprocessingInk">
                    <w14:contentPart bwMode="auto" r:id="rId164">
                      <w14:nvContentPartPr>
                        <w14:cNvContentPartPr>
                          <a14:cpLocks xmlns:a14="http://schemas.microsoft.com/office/drawing/2010/main" noRot="1"/>
                        </w14:cNvContentPartPr>
                      </w14:nvContentPartPr>
                      <w14:xfrm>
                        <a:off x="0" y="0"/>
                        <a:ext cx="87840" cy="234360"/>
                      </w14:xfrm>
                    </w14:contentPart>
                  </a:graphicData>
                </a:graphic>
              </wp:anchor>
            </w:drawing>
          </mc:Choice>
          <mc:Fallback>
            <w:pict>
              <v:shape w14:anchorId="5FC4A8D6" id="Entrada de lápiz 444" o:spid="_x0000_s1026" type="#_x0000_t75" style="position:absolute;margin-left:472.95pt;margin-top:17.5pt;width:7.6pt;height:19.1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">
                <v:imagedata r:id="rId165"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54528" behindDoc="0" locked="0" layoutInCell="1" allowOverlap="1" wp14:anchorId="02585FD0" wp14:editId="692630FC">
                <wp:simplePos x="0" y="0"/>
                <wp:positionH relativeFrom="column">
                  <wp:posOffset>1087755</wp:posOffset>
                </wp:positionH>
                <wp:positionV relativeFrom="paragraph">
                  <wp:posOffset>573405</wp:posOffset>
                </wp:positionV>
                <wp:extent cx="575710" cy="131215"/>
                <wp:effectExtent l="38100" t="38100" r="15240" b="21590"/>
                <wp:wrapNone/>
                <wp:docPr id="422" name="Entrada de lápiz 422"/>
                <wp:cNvGraphicFramePr>
                  <a:graphicFrameLocks xmlns:a="http://schemas.openxmlformats.org/drawingml/2006/main"/>
                </wp:cNvGraphicFramePr>
                <a:graphic xmlns:a="http://schemas.openxmlformats.org/drawingml/2006/main">
                  <a:graphicData uri="http://schemas.microsoft.com/office/word/2010/wordprocessingInk">
                    <w14:contentPart bwMode="auto" r:id="rId166">
                      <w14:nvContentPartPr>
                        <w14:cNvContentPartPr>
                          <a14:cpLocks xmlns:a14="http://schemas.microsoft.com/office/drawing/2010/main" noRot="1"/>
                        </w14:cNvContentPartPr>
                      </w14:nvContentPartPr>
                      <w14:xfrm>
                        <a:off x="0" y="0"/>
                        <a:ext cx="575710" cy="131215"/>
                      </w14:xfrm>
                    </w14:contentPart>
                  </a:graphicData>
                </a:graphic>
              </wp:anchor>
            </w:drawing>
          </mc:Choice>
          <mc:Fallback>
            <w:pict>
              <v:shape w14:anchorId="1BFA3D27" id="Entrada de lápiz 422" o:spid="_x0000_s1026" type="#_x0000_t75" style="position:absolute;margin-left:85.3pt;margin-top:44.8pt;width:46.05pt;height:11.05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">
                <v:imagedata r:id="rId167"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55552" behindDoc="0" locked="0" layoutInCell="1" allowOverlap="1" wp14:anchorId="6A8F8F6A" wp14:editId="79321B2B">
                <wp:simplePos x="0" y="0"/>
                <wp:positionH relativeFrom="column">
                  <wp:posOffset>603885</wp:posOffset>
                </wp:positionH>
                <wp:positionV relativeFrom="paragraph">
                  <wp:posOffset>538480</wp:posOffset>
                </wp:positionV>
                <wp:extent cx="251360" cy="205310"/>
                <wp:effectExtent l="38100" t="38100" r="0" b="23495"/>
                <wp:wrapNone/>
                <wp:docPr id="423" name="Entrada de lápiz 423"/>
                <wp:cNvGraphicFramePr>
                  <a:graphicFrameLocks xmlns:a="http://schemas.openxmlformats.org/drawingml/2006/main"/>
                </wp:cNvGraphicFramePr>
                <a:graphic xmlns:a="http://schemas.openxmlformats.org/drawingml/2006/main">
                  <a:graphicData uri="http://schemas.microsoft.com/office/word/2010/wordprocessingInk">
                    <w14:contentPart bwMode="auto" r:id="rId168">
                      <w14:nvContentPartPr>
                        <w14:cNvContentPartPr>
                          <a14:cpLocks xmlns:a14="http://schemas.microsoft.com/office/drawing/2010/main" noRot="1"/>
                        </w14:cNvContentPartPr>
                      </w14:nvContentPartPr>
                      <w14:xfrm>
                        <a:off x="0" y="0"/>
                        <a:ext cx="251360" cy="205310"/>
                      </w14:xfrm>
                    </w14:contentPart>
                  </a:graphicData>
                </a:graphic>
              </wp:anchor>
            </w:drawing>
          </mc:Choice>
          <mc:Fallback>
            <w:pict>
              <v:shape w14:anchorId="5BFC02CD" id="Entrada de lápiz 423" o:spid="_x0000_s1026" type="#_x0000_t75" style="position:absolute;margin-left:47.2pt;margin-top:42.05pt;width:20.5pt;height:16.8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">
                <v:imagedata r:id="rId169"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34048" behindDoc="0" locked="0" layoutInCell="1" allowOverlap="1" wp14:anchorId="2FF997EF" wp14:editId="1613AC57">
                <wp:simplePos x="0" y="0"/>
                <wp:positionH relativeFrom="column">
                  <wp:posOffset>2811780</wp:posOffset>
                </wp:positionH>
                <wp:positionV relativeFrom="paragraph">
                  <wp:posOffset>-187325</wp:posOffset>
                </wp:positionV>
                <wp:extent cx="938090" cy="409575"/>
                <wp:effectExtent l="38100" t="38100" r="0" b="28575"/>
                <wp:wrapNone/>
                <wp:docPr id="402" name="Entrada de lápiz 402"/>
                <wp:cNvGraphicFramePr>
                  <a:graphicFrameLocks xmlns:a="http://schemas.openxmlformats.org/drawingml/2006/main"/>
                </wp:cNvGraphicFramePr>
                <a:graphic xmlns:a="http://schemas.openxmlformats.org/drawingml/2006/main">
                  <a:graphicData uri="http://schemas.microsoft.com/office/word/2010/wordprocessingInk">
                    <w14:contentPart bwMode="auto" r:id="rId170">
                      <w14:nvContentPartPr>
                        <w14:cNvContentPartPr>
                          <a14:cpLocks xmlns:a14="http://schemas.microsoft.com/office/drawing/2010/main" noRot="1"/>
                        </w14:cNvContentPartPr>
                      </w14:nvContentPartPr>
                      <w14:xfrm>
                        <a:off x="0" y="0"/>
                        <a:ext cx="938090" cy="409575"/>
                      </w14:xfrm>
                    </w14:contentPart>
                  </a:graphicData>
                </a:graphic>
              </wp:anchor>
            </w:drawing>
          </mc:Choice>
          <mc:Fallback>
            <w:pict>
              <v:shape w14:anchorId="0570FC1C" id="Entrada de lápiz 402" o:spid="_x0000_s1026" type="#_x0000_t75" style="position:absolute;margin-left:221.05pt;margin-top:-15.1pt;width:74.55pt;height:32.95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">
                <v:imagedata r:id="rId171"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35072" behindDoc="0" locked="0" layoutInCell="1" allowOverlap="1" wp14:anchorId="71CB293E" wp14:editId="0BC753AF">
                <wp:simplePos x="0" y="0"/>
                <wp:positionH relativeFrom="column">
                  <wp:posOffset>1820545</wp:posOffset>
                </wp:positionH>
                <wp:positionV relativeFrom="paragraph">
                  <wp:posOffset>-98425</wp:posOffset>
                </wp:positionV>
                <wp:extent cx="613535" cy="381635"/>
                <wp:effectExtent l="38100" t="38100" r="0" b="18415"/>
                <wp:wrapNone/>
                <wp:docPr id="403" name="Entrada de lápiz 403"/>
                <wp:cNvGraphicFramePr>
                  <a:graphicFrameLocks xmlns:a="http://schemas.openxmlformats.org/drawingml/2006/main"/>
                </wp:cNvGraphicFramePr>
                <a:graphic xmlns:a="http://schemas.openxmlformats.org/drawingml/2006/main">
                  <a:graphicData uri="http://schemas.microsoft.com/office/word/2010/wordprocessingInk">
                    <w14:contentPart bwMode="auto" r:id="rId172">
                      <w14:nvContentPartPr>
                        <w14:cNvContentPartPr>
                          <a14:cpLocks xmlns:a14="http://schemas.microsoft.com/office/drawing/2010/main" noRot="1"/>
                        </w14:cNvContentPartPr>
                      </w14:nvContentPartPr>
                      <w14:xfrm>
                        <a:off x="0" y="0"/>
                        <a:ext cx="613535" cy="381635"/>
                      </w14:xfrm>
                    </w14:contentPart>
                  </a:graphicData>
                </a:graphic>
              </wp:anchor>
            </w:drawing>
          </mc:Choice>
          <mc:Fallback>
            <w:pict>
              <v:shape w14:anchorId="41BB6106" id="Entrada de lápiz 403" o:spid="_x0000_s1026" type="#_x0000_t75" style="position:absolute;margin-left:143pt;margin-top:-8.1pt;width:49pt;height:30.7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">
                <v:imagedata r:id="rId173" o:title=""/>
                <o:lock v:ext="edit" rotation="t" aspectratio="f"/>
              </v:shape>
            </w:pict>
          </mc:Fallback>
        </mc:AlternateContent>
      </w:r>
      <w:r>
        <w:rPr>
          <w:rFonts w:ascii="SAS Monospace" w:hAnsi="SAS Monospace" w:cs="SAS Monospace"/>
          <w:noProof/>
          <w:sz w:val="16"/>
          <w:szCs w:val="16"/>
        </w:rPr>
        <mc:AlternateContent>
          <mc:Choice Requires="wpi">
            <w:drawing>
              <wp:anchor distT="0" distB="0" distL="114300" distR="114300" simplePos="0" relativeHeight="252036096" behindDoc="0" locked="0" layoutInCell="1" allowOverlap="1" wp14:anchorId="2C89DEFA" wp14:editId="78E21E63">
                <wp:simplePos x="0" y="0"/>
                <wp:positionH relativeFrom="column">
                  <wp:posOffset>709295</wp:posOffset>
                </wp:positionH>
                <wp:positionV relativeFrom="paragraph">
                  <wp:posOffset>-6350</wp:posOffset>
                </wp:positionV>
                <wp:extent cx="535680" cy="280670"/>
                <wp:effectExtent l="38100" t="38100" r="0" b="24130"/>
                <wp:wrapNone/>
                <wp:docPr id="404" name="Entrada de lápiz 404"/>
                <wp:cNvGraphicFramePr>
                  <a:graphicFrameLocks xmlns:a="http://schemas.openxmlformats.org/drawingml/2006/main"/>
                </wp:cNvGraphicFramePr>
                <a:graphic xmlns:a="http://schemas.openxmlformats.org/drawingml/2006/main">
                  <a:graphicData uri="http://schemas.microsoft.com/office/word/2010/wordprocessingInk">
                    <w14:contentPart bwMode="auto" r:id="rId174">
                      <w14:nvContentPartPr>
                        <w14:cNvContentPartPr>
                          <a14:cpLocks xmlns:a14="http://schemas.microsoft.com/office/drawing/2010/main" noRot="1"/>
                        </w14:cNvContentPartPr>
                      </w14:nvContentPartPr>
                      <w14:xfrm>
                        <a:off x="0" y="0"/>
                        <a:ext cx="535680" cy="280670"/>
                      </w14:xfrm>
                    </w14:contentPart>
                  </a:graphicData>
                </a:graphic>
              </wp:anchor>
            </w:drawing>
          </mc:Choice>
          <mc:Fallback>
            <w:pict>
              <v:shape w14:anchorId="3926BA66" id="Entrada de lápiz 404" o:spid="_x0000_s1026" type="#_x0000_t75" style="position:absolute;margin-left:55.5pt;margin-top:-.85pt;width:42.9pt;height:22.8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">
                <v:imagedata r:id="rId175" o:title=""/>
                <o:lock v:ext="edit" rotation="t" aspectratio="f"/>
              </v:shape>
            </w:pict>
          </mc:Fallback>
        </mc:AlternateContent>
      </w:r>
    </w:p>
    <w:p w14:paraId="32959D3C" w14:textId="725E7239" w:rsidR="00850982" w:rsidRDefault="00A82CEB" w:rsidP="00850982">
      <w:pPr>
        <w:autoSpaceDE w:val="0"/>
        <w:autoSpaceDN w:val="0"/>
        <w:adjustRightInd w:val="0"/>
        <w:rPr>
          <w:rFonts w:ascii="SAS Monospace" w:hAnsi="SAS Monospace" w:cs="SAS Monospace"/>
          <w:sz w:val="16"/>
          <w:szCs w:val="16"/>
        </w:rPr>
      </w:pPr>
      <w:r>
        <w:rPr>
          <w:noProof/>
          <w:lang w:val="es-MX" w:eastAsia="es-MX"/>
        </w:rPr>
        <w:lastRenderedPageBreak/>
        <mc:AlternateContent>
          <mc:Choice Requires="wpi">
            <w:drawing>
              <wp:anchor distT="0" distB="0" distL="114300" distR="114300" simplePos="0" relativeHeight="252194816" behindDoc="0" locked="0" layoutInCell="1" allowOverlap="1" wp14:anchorId="34CE32A8" wp14:editId="0240680D">
                <wp:simplePos x="0" y="0"/>
                <wp:positionH relativeFrom="column">
                  <wp:posOffset>4337685</wp:posOffset>
                </wp:positionH>
                <wp:positionV relativeFrom="paragraph">
                  <wp:posOffset>1574800</wp:posOffset>
                </wp:positionV>
                <wp:extent cx="154740" cy="267335"/>
                <wp:effectExtent l="38100" t="38100" r="17145" b="18415"/>
                <wp:wrapNone/>
                <wp:docPr id="562" name="Entrada de lápiz 562"/>
                <wp:cNvGraphicFramePr>
                  <a:graphicFrameLocks xmlns:a="http://schemas.openxmlformats.org/drawingml/2006/main"/>
                </wp:cNvGraphicFramePr>
                <a:graphic xmlns:a="http://schemas.openxmlformats.org/drawingml/2006/main">
                  <a:graphicData uri="http://schemas.microsoft.com/office/word/2010/wordprocessingInk">
                    <w14:contentPart bwMode="auto" r:id="rId176">
                      <w14:nvContentPartPr>
                        <w14:cNvContentPartPr>
                          <a14:cpLocks xmlns:a14="http://schemas.microsoft.com/office/drawing/2010/main" noRot="1"/>
                        </w14:cNvContentPartPr>
                      </w14:nvContentPartPr>
                      <w14:xfrm>
                        <a:off x="0" y="0"/>
                        <a:ext cx="154740" cy="267335"/>
                      </w14:xfrm>
                    </w14:contentPart>
                  </a:graphicData>
                </a:graphic>
              </wp:anchor>
            </w:drawing>
          </mc:Choice>
          <mc:Fallback>
            <w:pict>
              <v:shape w14:anchorId="57247D4F" id="Entrada de lápiz 562" o:spid="_x0000_s1026" type="#_x0000_t75" style="position:absolute;margin-left:341.2pt;margin-top:123.65pt;width:12.9pt;height:21.75pt;z-index:252194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">
                <v:imagedata r:id="rId177" o:title=""/>
                <o:lock v:ext="edit" rotation="t" aspectratio="f"/>
              </v:shape>
            </w:pict>
          </mc:Fallback>
        </mc:AlternateContent>
      </w:r>
      <w:r>
        <w:rPr>
          <w:noProof/>
          <w:lang w:val="es-MX" w:eastAsia="es-MX"/>
        </w:rPr>
        <mc:AlternateContent>
          <mc:Choice Requires="wpi">
            <w:drawing>
              <wp:anchor distT="0" distB="0" distL="114300" distR="114300" simplePos="0" relativeHeight="252195840" behindDoc="0" locked="0" layoutInCell="1" allowOverlap="1" wp14:anchorId="47CEB328" wp14:editId="7BE46056">
                <wp:simplePos x="0" y="0"/>
                <wp:positionH relativeFrom="column">
                  <wp:posOffset>4756150</wp:posOffset>
                </wp:positionH>
                <wp:positionV relativeFrom="paragraph">
                  <wp:posOffset>1081405</wp:posOffset>
                </wp:positionV>
                <wp:extent cx="745400" cy="714090"/>
                <wp:effectExtent l="38100" t="38100" r="17145" b="29210"/>
                <wp:wrapNone/>
                <wp:docPr id="563" name="Entrada de lápiz 563"/>
                <wp:cNvGraphicFramePr>
                  <a:graphicFrameLocks xmlns:a="http://schemas.openxmlformats.org/drawingml/2006/main"/>
                </wp:cNvGraphicFramePr>
                <a:graphic xmlns:a="http://schemas.openxmlformats.org/drawingml/2006/main">
                  <a:graphicData uri="http://schemas.microsoft.com/office/word/2010/wordprocessingInk">
                    <w14:contentPart bwMode="auto" r:id="rId178">
                      <w14:nvContentPartPr>
                        <w14:cNvContentPartPr>
                          <a14:cpLocks xmlns:a14="http://schemas.microsoft.com/office/drawing/2010/main" noRot="1"/>
                        </w14:cNvContentPartPr>
                      </w14:nvContentPartPr>
                      <w14:xfrm>
                        <a:off x="0" y="0"/>
                        <a:ext cx="745400" cy="714090"/>
                      </w14:xfrm>
                    </w14:contentPart>
                  </a:graphicData>
                </a:graphic>
              </wp:anchor>
            </w:drawing>
          </mc:Choice>
          <mc:Fallback>
            <w:pict>
              <v:shape w14:anchorId="3A16A128" id="Entrada de lápiz 563" o:spid="_x0000_s1026" type="#_x0000_t75" style="position:absolute;margin-left:374.15pt;margin-top:84.8pt;width:59.4pt;height:56.95pt;z-index:25219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">
                <v:imagedata r:id="rId179" o:title=""/>
                <o:lock v:ext="edit" rotation="t" aspectratio="f"/>
              </v:shape>
            </w:pict>
          </mc:Fallback>
        </mc:AlternateContent>
      </w:r>
      <w:r>
        <w:rPr>
          <w:noProof/>
          <w:lang w:val="es-MX" w:eastAsia="es-MX"/>
        </w:rPr>
        <mc:AlternateContent>
          <mc:Choice Requires="wpi">
            <w:drawing>
              <wp:anchor distT="0" distB="0" distL="114300" distR="114300" simplePos="0" relativeHeight="252196864" behindDoc="0" locked="0" layoutInCell="1" allowOverlap="1" wp14:anchorId="05975AFF" wp14:editId="0350AFA1">
                <wp:simplePos x="0" y="0"/>
                <wp:positionH relativeFrom="column">
                  <wp:posOffset>5547995</wp:posOffset>
                </wp:positionH>
                <wp:positionV relativeFrom="paragraph">
                  <wp:posOffset>549910</wp:posOffset>
                </wp:positionV>
                <wp:extent cx="554835" cy="409380"/>
                <wp:effectExtent l="38100" t="38100" r="0" b="29210"/>
                <wp:wrapNone/>
                <wp:docPr id="564" name="Entrada de lápiz 564"/>
                <wp:cNvGraphicFramePr>
                  <a:graphicFrameLocks xmlns:a="http://schemas.openxmlformats.org/drawingml/2006/main"/>
                </wp:cNvGraphicFramePr>
                <a:graphic xmlns:a="http://schemas.openxmlformats.org/drawingml/2006/main">
                  <a:graphicData uri="http://schemas.microsoft.com/office/word/2010/wordprocessingInk">
                    <w14:contentPart bwMode="auto" r:id="rId180">
                      <w14:nvContentPartPr>
                        <w14:cNvContentPartPr>
                          <a14:cpLocks xmlns:a14="http://schemas.microsoft.com/office/drawing/2010/main" noRot="1"/>
                        </w14:cNvContentPartPr>
                      </w14:nvContentPartPr>
                      <w14:xfrm>
                        <a:off x="0" y="0"/>
                        <a:ext cx="554835" cy="409380"/>
                      </w14:xfrm>
                    </w14:contentPart>
                  </a:graphicData>
                </a:graphic>
              </wp:anchor>
            </w:drawing>
          </mc:Choice>
          <mc:Fallback>
            <w:pict>
              <v:shape w14:anchorId="36325E77" id="Entrada de lápiz 564" o:spid="_x0000_s1026" type="#_x0000_t75" style="position:absolute;margin-left:436.5pt;margin-top:42.95pt;width:44.4pt;height:32.95pt;z-index:25219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">
                <v:imagedata r:id="rId181" o:title=""/>
                <o:lock v:ext="edit" rotation="t" aspectratio="f"/>
              </v:shape>
            </w:pict>
          </mc:Fallback>
        </mc:AlternateContent>
      </w:r>
      <w:r>
        <w:rPr>
          <w:noProof/>
          <w:lang w:val="es-MX" w:eastAsia="es-MX"/>
        </w:rPr>
        <mc:AlternateContent>
          <mc:Choice Requires="wpi">
            <w:drawing>
              <wp:anchor distT="0" distB="0" distL="114300" distR="114300" simplePos="0" relativeHeight="251832832" behindDoc="0" locked="0" layoutInCell="1" allowOverlap="1" wp14:anchorId="0DF94444" wp14:editId="516695F9">
                <wp:simplePos x="0" y="0"/>
                <wp:positionH relativeFrom="column">
                  <wp:posOffset>4372811</wp:posOffset>
                </wp:positionH>
                <wp:positionV relativeFrom="paragraph">
                  <wp:posOffset>1069658</wp:posOffset>
                </wp:positionV>
                <wp:extent cx="101520" cy="141840"/>
                <wp:effectExtent l="38100" t="38100" r="13335" b="29845"/>
                <wp:wrapNone/>
                <wp:docPr id="555" name="Entrada de lápiz 555"/>
                <wp:cNvGraphicFramePr>
                  <a:graphicFrameLocks xmlns:a="http://schemas.openxmlformats.org/drawingml/2006/main"/>
                </wp:cNvGraphicFramePr>
                <a:graphic xmlns:a="http://schemas.openxmlformats.org/drawingml/2006/main">
                  <a:graphicData uri="http://schemas.microsoft.com/office/word/2010/wordprocessingInk">
                    <w14:contentPart bwMode="auto" r:id="rId182">
                      <w14:nvContentPartPr>
                        <w14:cNvContentPartPr>
                          <a14:cpLocks xmlns:a14="http://schemas.microsoft.com/office/drawing/2010/main" noRot="1"/>
                        </w14:cNvContentPartPr>
                      </w14:nvContentPartPr>
                      <w14:xfrm>
                        <a:off x="0" y="0"/>
                        <a:ext cx="101520" cy="141840"/>
                      </w14:xfrm>
                    </w14:contentPart>
                  </a:graphicData>
                </a:graphic>
              </wp:anchor>
            </w:drawing>
          </mc:Choice>
          <mc:Fallback>
            <w:pict>
              <v:shape w14:anchorId="65370BCC" id="Entrada de lápiz 555" o:spid="_x0000_s1026" type="#_x0000_t75" style="position:absolute;margin-left:343.95pt;margin-top:83.9pt;width:8.7pt;height:11.85pt;z-index:25183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">
                <v:imagedata r:id="rId183" o:title=""/>
                <o:lock v:ext="edit" rotation="t" aspectratio="f"/>
              </v:shape>
            </w:pict>
          </mc:Fallback>
        </mc:AlternateContent>
      </w:r>
      <w:r>
        <w:rPr>
          <w:noProof/>
          <w:lang w:val="es-MX" w:eastAsia="es-MX"/>
        </w:rPr>
        <mc:AlternateContent>
          <mc:Choice Requires="wpi">
            <w:drawing>
              <wp:anchor distT="0" distB="0" distL="114300" distR="114300" simplePos="0" relativeHeight="251824640" behindDoc="0" locked="0" layoutInCell="1" allowOverlap="1" wp14:anchorId="0FD6708D" wp14:editId="6FF3C8BC">
                <wp:simplePos x="0" y="0"/>
                <wp:positionH relativeFrom="column">
                  <wp:posOffset>5213350</wp:posOffset>
                </wp:positionH>
                <wp:positionV relativeFrom="paragraph">
                  <wp:posOffset>662305</wp:posOffset>
                </wp:positionV>
                <wp:extent cx="156390" cy="134620"/>
                <wp:effectExtent l="38100" t="38100" r="15240" b="17780"/>
                <wp:wrapNone/>
                <wp:docPr id="547" name="Entrada de lápiz 547"/>
                <wp:cNvGraphicFramePr>
                  <a:graphicFrameLocks xmlns:a="http://schemas.openxmlformats.org/drawingml/2006/main"/>
                </wp:cNvGraphicFramePr>
                <a:graphic xmlns:a="http://schemas.openxmlformats.org/drawingml/2006/main">
                  <a:graphicData uri="http://schemas.microsoft.com/office/word/2010/wordprocessingInk">
                    <w14:contentPart bwMode="auto" r:id="rId184">
                      <w14:nvContentPartPr>
                        <w14:cNvContentPartPr>
                          <a14:cpLocks xmlns:a14="http://schemas.microsoft.com/office/drawing/2010/main" noRot="1"/>
                        </w14:cNvContentPartPr>
                      </w14:nvContentPartPr>
                      <w14:xfrm>
                        <a:off x="0" y="0"/>
                        <a:ext cx="156390" cy="134620"/>
                      </w14:xfrm>
                    </w14:contentPart>
                  </a:graphicData>
                </a:graphic>
              </wp:anchor>
            </w:drawing>
          </mc:Choice>
          <mc:Fallback>
            <w:pict>
              <v:shape w14:anchorId="133E025C" id="Entrada de lápiz 547" o:spid="_x0000_s1026" type="#_x0000_t75" style="position:absolute;margin-left:410.15pt;margin-top:51.8pt;width:13pt;height:11.3pt;z-index:25182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">
                <v:imagedata r:id="rId185" o:title=""/>
                <o:lock v:ext="edit" rotation="t" aspectratio="f"/>
              </v:shape>
            </w:pict>
          </mc:Fallback>
        </mc:AlternateContent>
      </w:r>
      <w:r>
        <w:rPr>
          <w:noProof/>
          <w:lang w:val="es-MX" w:eastAsia="es-MX"/>
        </w:rPr>
        <mc:AlternateContent>
          <mc:Choice Requires="wpi">
            <w:drawing>
              <wp:anchor distT="0" distB="0" distL="114300" distR="114300" simplePos="0" relativeHeight="251825664" behindDoc="0" locked="0" layoutInCell="1" allowOverlap="1" wp14:anchorId="7E0CD39C" wp14:editId="7668CF07">
                <wp:simplePos x="0" y="0"/>
                <wp:positionH relativeFrom="column">
                  <wp:posOffset>4369435</wp:posOffset>
                </wp:positionH>
                <wp:positionV relativeFrom="paragraph">
                  <wp:posOffset>639445</wp:posOffset>
                </wp:positionV>
                <wp:extent cx="654095" cy="296105"/>
                <wp:effectExtent l="38100" t="38100" r="12700" b="27940"/>
                <wp:wrapNone/>
                <wp:docPr id="548" name="Entrada de lápiz 548"/>
                <wp:cNvGraphicFramePr>
                  <a:graphicFrameLocks xmlns:a="http://schemas.openxmlformats.org/drawingml/2006/main"/>
                </wp:cNvGraphicFramePr>
                <a:graphic xmlns:a="http://schemas.openxmlformats.org/drawingml/2006/main">
                  <a:graphicData uri="http://schemas.microsoft.com/office/word/2010/wordprocessingInk">
                    <w14:contentPart bwMode="auto" r:id="rId186">
                      <w14:nvContentPartPr>
                        <w14:cNvContentPartPr>
                          <a14:cpLocks xmlns:a14="http://schemas.microsoft.com/office/drawing/2010/main" noRot="1"/>
                        </w14:cNvContentPartPr>
                      </w14:nvContentPartPr>
                      <w14:xfrm>
                        <a:off x="0" y="0"/>
                        <a:ext cx="654095" cy="296105"/>
                      </w14:xfrm>
                    </w14:contentPart>
                  </a:graphicData>
                </a:graphic>
              </wp:anchor>
            </w:drawing>
          </mc:Choice>
          <mc:Fallback>
            <w:pict>
              <v:shape w14:anchorId="61525300" id="Entrada de lápiz 548" o:spid="_x0000_s1026" type="#_x0000_t75" style="position:absolute;margin-left:343.7pt;margin-top:50pt;width:52.2pt;height:24pt;z-index:25182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">
                <v:imagedata r:id="rId187" o:title=""/>
                <o:lock v:ext="edit" rotation="t" aspectratio="f"/>
              </v:shape>
            </w:pict>
          </mc:Fallback>
        </mc:AlternateContent>
      </w:r>
      <w:r>
        <w:rPr>
          <w:noProof/>
          <w:lang w:val="es-MX" w:eastAsia="es-MX"/>
        </w:rPr>
        <mc:AlternateContent>
          <mc:Choice Requires="wpi">
            <w:drawing>
              <wp:anchor distT="0" distB="0" distL="114300" distR="114300" simplePos="0" relativeHeight="251826688" behindDoc="0" locked="0" layoutInCell="1" allowOverlap="1" wp14:anchorId="2CB99D5C" wp14:editId="2DDB2DC4">
                <wp:simplePos x="0" y="0"/>
                <wp:positionH relativeFrom="column">
                  <wp:posOffset>5727065</wp:posOffset>
                </wp:positionH>
                <wp:positionV relativeFrom="paragraph">
                  <wp:posOffset>183515</wp:posOffset>
                </wp:positionV>
                <wp:extent cx="378345" cy="224790"/>
                <wp:effectExtent l="38100" t="38100" r="0" b="22860"/>
                <wp:wrapNone/>
                <wp:docPr id="549" name="Entrada de lápiz 549"/>
                <wp:cNvGraphicFramePr>
                  <a:graphicFrameLocks xmlns:a="http://schemas.openxmlformats.org/drawingml/2006/main"/>
                </wp:cNvGraphicFramePr>
                <a:graphic xmlns:a="http://schemas.openxmlformats.org/drawingml/2006/main">
                  <a:graphicData uri="http://schemas.microsoft.com/office/word/2010/wordprocessingInk">
                    <w14:contentPart bwMode="auto" r:id="rId188">
                      <w14:nvContentPartPr>
                        <w14:cNvContentPartPr>
                          <a14:cpLocks xmlns:a14="http://schemas.microsoft.com/office/drawing/2010/main" noRot="1"/>
                        </w14:cNvContentPartPr>
                      </w14:nvContentPartPr>
                      <w14:xfrm>
                        <a:off x="0" y="0"/>
                        <a:ext cx="378345" cy="224790"/>
                      </w14:xfrm>
                    </w14:contentPart>
                  </a:graphicData>
                </a:graphic>
              </wp:anchor>
            </w:drawing>
          </mc:Choice>
          <mc:Fallback>
            <w:pict>
              <v:shape w14:anchorId="20481464" id="Entrada de lápiz 549" o:spid="_x0000_s1026" type="#_x0000_t75" style="position:absolute;margin-left:450.6pt;margin-top:14.1pt;width:30.5pt;height:18.4pt;z-index:25182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">
                <v:imagedata r:id="rId189" o:title=""/>
                <o:lock v:ext="edit" rotation="t" aspectratio="f"/>
              </v:shape>
            </w:pict>
          </mc:Fallback>
        </mc:AlternateContent>
      </w:r>
      <w:r>
        <w:rPr>
          <w:noProof/>
          <w:lang w:val="es-MX" w:eastAsia="es-MX"/>
        </w:rPr>
        <mc:AlternateContent>
          <mc:Choice Requires="wpi">
            <w:drawing>
              <wp:anchor distT="0" distB="0" distL="114300" distR="114300" simplePos="0" relativeHeight="251827712" behindDoc="0" locked="0" layoutInCell="1" allowOverlap="1" wp14:anchorId="52D9FE38" wp14:editId="4C77732C">
                <wp:simplePos x="0" y="0"/>
                <wp:positionH relativeFrom="column">
                  <wp:posOffset>4891405</wp:posOffset>
                </wp:positionH>
                <wp:positionV relativeFrom="paragraph">
                  <wp:posOffset>-19050</wp:posOffset>
                </wp:positionV>
                <wp:extent cx="669980" cy="304920"/>
                <wp:effectExtent l="38100" t="38100" r="0" b="19050"/>
                <wp:wrapNone/>
                <wp:docPr id="550" name="Entrada de lápiz 550"/>
                <wp:cNvGraphicFramePr>
                  <a:graphicFrameLocks xmlns:a="http://schemas.openxmlformats.org/drawingml/2006/main"/>
                </wp:cNvGraphicFramePr>
                <a:graphic xmlns:a="http://schemas.openxmlformats.org/drawingml/2006/main">
                  <a:graphicData uri="http://schemas.microsoft.com/office/word/2010/wordprocessingInk">
                    <w14:contentPart bwMode="auto" r:id="rId190">
                      <w14:nvContentPartPr>
                        <w14:cNvContentPartPr>
                          <a14:cpLocks xmlns:a14="http://schemas.microsoft.com/office/drawing/2010/main" noRot="1"/>
                        </w14:cNvContentPartPr>
                      </w14:nvContentPartPr>
                      <w14:xfrm>
                        <a:off x="0" y="0"/>
                        <a:ext cx="669980" cy="304920"/>
                      </w14:xfrm>
                    </w14:contentPart>
                  </a:graphicData>
                </a:graphic>
              </wp:anchor>
            </w:drawing>
          </mc:Choice>
          <mc:Fallback>
            <w:pict>
              <v:shape w14:anchorId="3A1DD635" id="Entrada de lápiz 550" o:spid="_x0000_s1026" type="#_x0000_t75" style="position:absolute;margin-left:384.8pt;margin-top:-1.85pt;width:53.45pt;height:24.7pt;z-index:25182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">
                <v:imagedata r:id="rId191" o:title=""/>
                <o:lock v:ext="edit" rotation="t" aspectratio="f"/>
              </v:shape>
            </w:pict>
          </mc:Fallback>
        </mc:AlternateContent>
      </w:r>
      <w:r>
        <w:rPr>
          <w:noProof/>
          <w:lang w:val="es-MX" w:eastAsia="es-MX"/>
        </w:rPr>
        <mc:AlternateContent>
          <mc:Choice Requires="wpi">
            <w:drawing>
              <wp:anchor distT="0" distB="0" distL="114300" distR="114300" simplePos="0" relativeHeight="251828736" behindDoc="0" locked="0" layoutInCell="1" allowOverlap="1" wp14:anchorId="0EDB293B" wp14:editId="1D8A36F4">
                <wp:simplePos x="0" y="0"/>
                <wp:positionH relativeFrom="column">
                  <wp:posOffset>4431030</wp:posOffset>
                </wp:positionH>
                <wp:positionV relativeFrom="paragraph">
                  <wp:posOffset>-25400</wp:posOffset>
                </wp:positionV>
                <wp:extent cx="233240" cy="304770"/>
                <wp:effectExtent l="38100" t="38100" r="14605" b="19685"/>
                <wp:wrapNone/>
                <wp:docPr id="551" name="Entrada de lápiz 551"/>
                <wp:cNvGraphicFramePr>
                  <a:graphicFrameLocks xmlns:a="http://schemas.openxmlformats.org/drawingml/2006/main"/>
                </wp:cNvGraphicFramePr>
                <a:graphic xmlns:a="http://schemas.openxmlformats.org/drawingml/2006/main">
                  <a:graphicData uri="http://schemas.microsoft.com/office/word/2010/wordprocessingInk">
                    <w14:contentPart bwMode="auto" r:id="rId192">
                      <w14:nvContentPartPr>
                        <w14:cNvContentPartPr>
                          <a14:cpLocks xmlns:a14="http://schemas.microsoft.com/office/drawing/2010/main" noRot="1"/>
                        </w14:cNvContentPartPr>
                      </w14:nvContentPartPr>
                      <w14:xfrm>
                        <a:off x="0" y="0"/>
                        <a:ext cx="233240" cy="304770"/>
                      </w14:xfrm>
                    </w14:contentPart>
                  </a:graphicData>
                </a:graphic>
              </wp:anchor>
            </w:drawing>
          </mc:Choice>
          <mc:Fallback>
            <w:pict>
              <v:shape w14:anchorId="5B495FB3" id="Entrada de lápiz 551" o:spid="_x0000_s1026" type="#_x0000_t75" style="position:absolute;margin-left:348.55pt;margin-top:-2.35pt;width:19.05pt;height:24.75pt;z-index:2518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">
                <v:imagedata r:id="rId193" o:title=""/>
                <o:lock v:ext="edit" rotation="t" aspectratio="f"/>
              </v:shape>
            </w:pict>
          </mc:Fallback>
        </mc:AlternateContent>
      </w:r>
      <w:r>
        <w:rPr>
          <w:noProof/>
          <w:lang w:val="es-MX" w:eastAsia="es-MX"/>
        </w:rPr>
        <mc:AlternateContent>
          <mc:Choice Requires="wpi">
            <w:drawing>
              <wp:anchor distT="0" distB="0" distL="114300" distR="114300" simplePos="0" relativeHeight="252161024" behindDoc="0" locked="0" layoutInCell="1" allowOverlap="1" wp14:anchorId="03528BA6" wp14:editId="46AA723F">
                <wp:simplePos x="0" y="0"/>
                <wp:positionH relativeFrom="column">
                  <wp:posOffset>757331</wp:posOffset>
                </wp:positionH>
                <wp:positionV relativeFrom="paragraph">
                  <wp:posOffset>2563658</wp:posOffset>
                </wp:positionV>
                <wp:extent cx="814680" cy="762840"/>
                <wp:effectExtent l="38100" t="38100" r="24130" b="18415"/>
                <wp:wrapNone/>
                <wp:docPr id="529" name="Entrada de lápiz 529"/>
                <wp:cNvGraphicFramePr>
                  <a:graphicFrameLocks xmlns:a="http://schemas.openxmlformats.org/drawingml/2006/main"/>
                </wp:cNvGraphicFramePr>
                <a:graphic xmlns:a="http://schemas.openxmlformats.org/drawingml/2006/main">
                  <a:graphicData uri="http://schemas.microsoft.com/office/word/2010/wordprocessingInk">
                    <w14:contentPart bwMode="auto" r:id="rId194">
                      <w14:nvContentPartPr>
                        <w14:cNvContentPartPr>
                          <a14:cpLocks xmlns:a14="http://schemas.microsoft.com/office/drawing/2010/main" noRot="1"/>
                        </w14:cNvContentPartPr>
                      </w14:nvContentPartPr>
                      <w14:xfrm>
                        <a:off x="0" y="0"/>
                        <a:ext cx="814680" cy="762840"/>
                      </w14:xfrm>
                    </w14:contentPart>
                  </a:graphicData>
                </a:graphic>
              </wp:anchor>
            </w:drawing>
          </mc:Choice>
          <mc:Fallback>
            <w:pict>
              <v:shape w14:anchorId="2F983908" id="Entrada de lápiz 529" o:spid="_x0000_s1026" type="#_x0000_t75" style="position:absolute;margin-left:59.3pt;margin-top:201.5pt;width:64.9pt;height:60.75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">
                <v:imagedata r:id="rId195" o:title=""/>
                <o:lock v:ext="edit" rotation="t" aspectratio="f"/>
              </v:shape>
            </w:pict>
          </mc:Fallback>
        </mc:AlternateContent>
      </w:r>
      <w:r w:rsidR="00850982">
        <w:rPr>
          <w:noProof/>
          <w:lang w:val="es-MX" w:eastAsia="es-MX"/>
        </w:rPr>
        <w:drawing>
          <wp:inline distT="0" distB="0" distL="0" distR="0" wp14:anchorId="0E421812" wp14:editId="693CC75E">
            <wp:extent cx="4144645" cy="3289300"/>
            <wp:effectExtent l="0" t="0" r="0" b="0"/>
            <wp:docPr id="5" name="Imagen 5"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con confianza media"/>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144645" cy="3289300"/>
                    </a:xfrm>
                    <a:prstGeom prst="rect">
                      <a:avLst/>
                    </a:prstGeom>
                    <a:noFill/>
                    <a:ln>
                      <a:noFill/>
                    </a:ln>
                  </pic:spPr>
                </pic:pic>
              </a:graphicData>
            </a:graphic>
          </wp:inline>
        </w:drawing>
      </w:r>
      <w:r w:rsidR="00850982">
        <w:rPr>
          <w:rFonts w:ascii="SAS Monospace" w:hAnsi="SAS Monospace" w:cs="SAS Monospace"/>
          <w:sz w:val="16"/>
          <w:szCs w:val="16"/>
        </w:rPr>
        <w:t xml:space="preserve">                                                                   </w:t>
      </w:r>
    </w:p>
    <w:p w14:paraId="30BDCB6F" w14:textId="34359A89" w:rsidR="00850982" w:rsidRDefault="00A82CEB" w:rsidP="00850982">
      <w:pPr>
        <w:autoSpaceDE w:val="0"/>
        <w:autoSpaceDN w:val="0"/>
        <w:adjustRightInd w:val="0"/>
        <w:rPr>
          <w:rFonts w:ascii="SAS Monospace" w:hAnsi="SAS Monospace" w:cs="SAS Monospace"/>
          <w:sz w:val="16"/>
          <w:szCs w:val="16"/>
        </w:rPr>
      </w:pPr>
      <w:r>
        <w:rPr>
          <w:noProof/>
          <w:lang w:val="es-MX" w:eastAsia="es-MX"/>
        </w:rPr>
        <mc:AlternateContent>
          <mc:Choice Requires="wpi">
            <w:drawing>
              <wp:anchor distT="0" distB="0" distL="114300" distR="114300" simplePos="0" relativeHeight="252339200" behindDoc="0" locked="0" layoutInCell="1" allowOverlap="1" wp14:anchorId="4B6592A7" wp14:editId="30A2B239">
                <wp:simplePos x="0" y="0"/>
                <wp:positionH relativeFrom="column">
                  <wp:posOffset>3476625</wp:posOffset>
                </wp:positionH>
                <wp:positionV relativeFrom="paragraph">
                  <wp:posOffset>5091430</wp:posOffset>
                </wp:positionV>
                <wp:extent cx="1177460" cy="269945"/>
                <wp:effectExtent l="38100" t="38100" r="22860" b="15875"/>
                <wp:wrapNone/>
                <wp:docPr id="708" name="Entrada de lápiz 708"/>
                <wp:cNvGraphicFramePr>
                  <a:graphicFrameLocks xmlns:a="http://schemas.openxmlformats.org/drawingml/2006/main"/>
                </wp:cNvGraphicFramePr>
                <a:graphic xmlns:a="http://schemas.openxmlformats.org/drawingml/2006/main">
                  <a:graphicData uri="http://schemas.microsoft.com/office/word/2010/wordprocessingInk">
                    <w14:contentPart bwMode="auto" r:id="rId197">
                      <w14:nvContentPartPr>
                        <w14:cNvContentPartPr>
                          <a14:cpLocks xmlns:a14="http://schemas.microsoft.com/office/drawing/2010/main" noRot="1"/>
                        </w14:cNvContentPartPr>
                      </w14:nvContentPartPr>
                      <w14:xfrm>
                        <a:off x="0" y="0"/>
                        <a:ext cx="1177460" cy="269945"/>
                      </w14:xfrm>
                    </w14:contentPart>
                  </a:graphicData>
                </a:graphic>
              </wp:anchor>
            </w:drawing>
          </mc:Choice>
          <mc:Fallback>
            <w:pict>
              <v:shape w14:anchorId="3A0E89E5" id="Entrada de lápiz 708" o:spid="_x0000_s1026" type="#_x0000_t75" style="position:absolute;margin-left:273.4pt;margin-top:400.55pt;width:93.4pt;height:21.95pt;z-index:25233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">
                <v:imagedata r:id="rId198" o:title=""/>
                <o:lock v:ext="edit" rotation="t" aspectratio="f"/>
              </v:shape>
            </w:pict>
          </mc:Fallback>
        </mc:AlternateContent>
      </w:r>
      <w:r>
        <w:rPr>
          <w:noProof/>
          <w:lang w:val="es-MX" w:eastAsia="es-MX"/>
        </w:rPr>
        <mc:AlternateContent>
          <mc:Choice Requires="wpi">
            <w:drawing>
              <wp:anchor distT="0" distB="0" distL="114300" distR="114300" simplePos="0" relativeHeight="252333056" behindDoc="0" locked="0" layoutInCell="1" allowOverlap="1" wp14:anchorId="6ACDF70E" wp14:editId="42DE0C84">
                <wp:simplePos x="0" y="0"/>
                <wp:positionH relativeFrom="column">
                  <wp:posOffset>2510790</wp:posOffset>
                </wp:positionH>
                <wp:positionV relativeFrom="paragraph">
                  <wp:posOffset>5150485</wp:posOffset>
                </wp:positionV>
                <wp:extent cx="220535" cy="258445"/>
                <wp:effectExtent l="38100" t="38100" r="0" b="27305"/>
                <wp:wrapNone/>
                <wp:docPr id="702" name="Entrada de lápiz 702"/>
                <wp:cNvGraphicFramePr>
                  <a:graphicFrameLocks xmlns:a="http://schemas.openxmlformats.org/drawingml/2006/main"/>
                </wp:cNvGraphicFramePr>
                <a:graphic xmlns:a="http://schemas.openxmlformats.org/drawingml/2006/main">
                  <a:graphicData uri="http://schemas.microsoft.com/office/word/2010/wordprocessingInk">
                    <w14:contentPart bwMode="auto" r:id="rId199">
                      <w14:nvContentPartPr>
                        <w14:cNvContentPartPr>
                          <a14:cpLocks xmlns:a14="http://schemas.microsoft.com/office/drawing/2010/main" noRot="1"/>
                        </w14:cNvContentPartPr>
                      </w14:nvContentPartPr>
                      <w14:xfrm>
                        <a:off x="0" y="0"/>
                        <a:ext cx="220535" cy="258445"/>
                      </w14:xfrm>
                    </w14:contentPart>
                  </a:graphicData>
                </a:graphic>
              </wp:anchor>
            </w:drawing>
          </mc:Choice>
          <mc:Fallback>
            <w:pict>
              <v:shape w14:anchorId="1D98D941" id="Entrada de lápiz 702" o:spid="_x0000_s1026" type="#_x0000_t75" style="position:absolute;margin-left:197.35pt;margin-top:405.2pt;width:18.05pt;height:21.05pt;z-index:25233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">
                <v:imagedata r:id="rId200" o:title=""/>
                <o:lock v:ext="edit" rotation="t" aspectratio="f"/>
              </v:shape>
            </w:pict>
          </mc:Fallback>
        </mc:AlternateContent>
      </w:r>
      <w:r>
        <w:rPr>
          <w:noProof/>
          <w:lang w:val="es-MX" w:eastAsia="es-MX"/>
        </w:rPr>
        <mc:AlternateContent>
          <mc:Choice Requires="wpi">
            <w:drawing>
              <wp:anchor distT="0" distB="0" distL="114300" distR="114300" simplePos="0" relativeHeight="252334080" behindDoc="0" locked="0" layoutInCell="1" allowOverlap="1" wp14:anchorId="19656965" wp14:editId="5B92FE47">
                <wp:simplePos x="0" y="0"/>
                <wp:positionH relativeFrom="column">
                  <wp:posOffset>2110740</wp:posOffset>
                </wp:positionH>
                <wp:positionV relativeFrom="paragraph">
                  <wp:posOffset>5205730</wp:posOffset>
                </wp:positionV>
                <wp:extent cx="189720" cy="248285"/>
                <wp:effectExtent l="38100" t="38100" r="0" b="18415"/>
                <wp:wrapNone/>
                <wp:docPr id="703" name="Entrada de lápiz 703"/>
                <wp:cNvGraphicFramePr>
                  <a:graphicFrameLocks xmlns:a="http://schemas.openxmlformats.org/drawingml/2006/main"/>
                </wp:cNvGraphicFramePr>
                <a:graphic xmlns:a="http://schemas.openxmlformats.org/drawingml/2006/main">
                  <a:graphicData uri="http://schemas.microsoft.com/office/word/2010/wordprocessingInk">
                    <w14:contentPart bwMode="auto" r:id="rId201">
                      <w14:nvContentPartPr>
                        <w14:cNvContentPartPr>
                          <a14:cpLocks xmlns:a14="http://schemas.microsoft.com/office/drawing/2010/main" noRot="1"/>
                        </w14:cNvContentPartPr>
                      </w14:nvContentPartPr>
                      <w14:xfrm>
                        <a:off x="0" y="0"/>
                        <a:ext cx="189720" cy="248285"/>
                      </w14:xfrm>
                    </w14:contentPart>
                  </a:graphicData>
                </a:graphic>
              </wp:anchor>
            </w:drawing>
          </mc:Choice>
          <mc:Fallback>
            <w:pict>
              <v:shape w14:anchorId="0C5FB774" id="Entrada de lápiz 703" o:spid="_x0000_s1026" type="#_x0000_t75" style="position:absolute;margin-left:165.85pt;margin-top:409.55pt;width:15.65pt;height:20.25pt;z-index:25233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">
                <v:imagedata r:id="rId202" o:title=""/>
                <o:lock v:ext="edit" rotation="t" aspectratio="f"/>
              </v:shape>
            </w:pict>
          </mc:Fallback>
        </mc:AlternateContent>
      </w:r>
      <w:r>
        <w:rPr>
          <w:noProof/>
          <w:lang w:val="es-MX" w:eastAsia="es-MX"/>
        </w:rPr>
        <mc:AlternateContent>
          <mc:Choice Requires="wpi">
            <w:drawing>
              <wp:anchor distT="0" distB="0" distL="114300" distR="114300" simplePos="0" relativeHeight="252335104" behindDoc="0" locked="0" layoutInCell="1" allowOverlap="1" wp14:anchorId="125B3C0B" wp14:editId="3131D58B">
                <wp:simplePos x="0" y="0"/>
                <wp:positionH relativeFrom="column">
                  <wp:posOffset>1037590</wp:posOffset>
                </wp:positionH>
                <wp:positionV relativeFrom="paragraph">
                  <wp:posOffset>5344795</wp:posOffset>
                </wp:positionV>
                <wp:extent cx="721720" cy="166370"/>
                <wp:effectExtent l="38100" t="38100" r="21590" b="24130"/>
                <wp:wrapNone/>
                <wp:docPr id="704" name="Entrada de lápiz 704"/>
                <wp:cNvGraphicFramePr>
                  <a:graphicFrameLocks xmlns:a="http://schemas.openxmlformats.org/drawingml/2006/main"/>
                </wp:cNvGraphicFramePr>
                <a:graphic xmlns:a="http://schemas.openxmlformats.org/drawingml/2006/main">
                  <a:graphicData uri="http://schemas.microsoft.com/office/word/2010/wordprocessingInk">
                    <w14:contentPart bwMode="auto" r:id="rId203">
                      <w14:nvContentPartPr>
                        <w14:cNvContentPartPr>
                          <a14:cpLocks xmlns:a14="http://schemas.microsoft.com/office/drawing/2010/main" noRot="1"/>
                        </w14:cNvContentPartPr>
                      </w14:nvContentPartPr>
                      <w14:xfrm>
                        <a:off x="0" y="0"/>
                        <a:ext cx="721720" cy="166370"/>
                      </w14:xfrm>
                    </w14:contentPart>
                  </a:graphicData>
                </a:graphic>
              </wp:anchor>
            </w:drawing>
          </mc:Choice>
          <mc:Fallback>
            <w:pict>
              <v:shape w14:anchorId="09020A64" id="Entrada de lápiz 704" o:spid="_x0000_s1026" type="#_x0000_t75" style="position:absolute;margin-left:81.35pt;margin-top:420.5pt;width:57.55pt;height:13.8pt;z-index:25233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">
                <v:imagedata r:id="rId204" o:title=""/>
                <o:lock v:ext="edit" rotation="t" aspectratio="f"/>
              </v:shape>
            </w:pict>
          </mc:Fallback>
        </mc:AlternateContent>
      </w:r>
      <w:r>
        <w:rPr>
          <w:noProof/>
          <w:lang w:val="es-MX" w:eastAsia="es-MX"/>
        </w:rPr>
        <mc:AlternateContent>
          <mc:Choice Requires="wpi">
            <w:drawing>
              <wp:anchor distT="0" distB="0" distL="114300" distR="114300" simplePos="0" relativeHeight="252314624" behindDoc="0" locked="0" layoutInCell="1" allowOverlap="1" wp14:anchorId="3F4C18A6" wp14:editId="10EE6E0A">
                <wp:simplePos x="0" y="0"/>
                <wp:positionH relativeFrom="column">
                  <wp:posOffset>5220970</wp:posOffset>
                </wp:positionH>
                <wp:positionV relativeFrom="paragraph">
                  <wp:posOffset>4748530</wp:posOffset>
                </wp:positionV>
                <wp:extent cx="333840" cy="361755"/>
                <wp:effectExtent l="38100" t="38100" r="28575" b="19685"/>
                <wp:wrapNone/>
                <wp:docPr id="684" name="Entrada de lápiz 684"/>
                <wp:cNvGraphicFramePr>
                  <a:graphicFrameLocks xmlns:a="http://schemas.openxmlformats.org/drawingml/2006/main"/>
                </wp:cNvGraphicFramePr>
                <a:graphic xmlns:a="http://schemas.openxmlformats.org/drawingml/2006/main">
                  <a:graphicData uri="http://schemas.microsoft.com/office/word/2010/wordprocessingInk">
                    <w14:contentPart bwMode="auto" r:id="rId205">
                      <w14:nvContentPartPr>
                        <w14:cNvContentPartPr>
                          <a14:cpLocks xmlns:a14="http://schemas.microsoft.com/office/drawing/2010/main" noRot="1"/>
                        </w14:cNvContentPartPr>
                      </w14:nvContentPartPr>
                      <w14:xfrm>
                        <a:off x="0" y="0"/>
                        <a:ext cx="333840" cy="361755"/>
                      </w14:xfrm>
                    </w14:contentPart>
                  </a:graphicData>
                </a:graphic>
              </wp:anchor>
            </w:drawing>
          </mc:Choice>
          <mc:Fallback>
            <w:pict>
              <v:shape w14:anchorId="4E803846" id="Entrada de lápiz 684" o:spid="_x0000_s1026" type="#_x0000_t75" style="position:absolute;margin-left:410.75pt;margin-top:373.55pt;width:27pt;height:29.2pt;z-index:25231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">
                <v:imagedata r:id="rId206" o:title=""/>
                <o:lock v:ext="edit" rotation="t" aspectratio="f"/>
              </v:shape>
            </w:pict>
          </mc:Fallback>
        </mc:AlternateContent>
      </w:r>
      <w:r>
        <w:rPr>
          <w:noProof/>
          <w:lang w:val="es-MX" w:eastAsia="es-MX"/>
        </w:rPr>
        <mc:AlternateContent>
          <mc:Choice Requires="wpi">
            <w:drawing>
              <wp:anchor distT="0" distB="0" distL="114300" distR="114300" simplePos="0" relativeHeight="252315648" behindDoc="0" locked="0" layoutInCell="1" allowOverlap="1" wp14:anchorId="5A3CE993" wp14:editId="26003FF7">
                <wp:simplePos x="0" y="0"/>
                <wp:positionH relativeFrom="column">
                  <wp:posOffset>4358640</wp:posOffset>
                </wp:positionH>
                <wp:positionV relativeFrom="paragraph">
                  <wp:posOffset>4740275</wp:posOffset>
                </wp:positionV>
                <wp:extent cx="554295" cy="339360"/>
                <wp:effectExtent l="38100" t="38100" r="0" b="22860"/>
                <wp:wrapNone/>
                <wp:docPr id="685" name="Entrada de lápiz 685"/>
                <wp:cNvGraphicFramePr>
                  <a:graphicFrameLocks xmlns:a="http://schemas.openxmlformats.org/drawingml/2006/main"/>
                </wp:cNvGraphicFramePr>
                <a:graphic xmlns:a="http://schemas.openxmlformats.org/drawingml/2006/main">
                  <a:graphicData uri="http://schemas.microsoft.com/office/word/2010/wordprocessingInk">
                    <w14:contentPart bwMode="auto" r:id="rId207">
                      <w14:nvContentPartPr>
                        <w14:cNvContentPartPr>
                          <a14:cpLocks xmlns:a14="http://schemas.microsoft.com/office/drawing/2010/main" noRot="1"/>
                        </w14:cNvContentPartPr>
                      </w14:nvContentPartPr>
                      <w14:xfrm>
                        <a:off x="0" y="0"/>
                        <a:ext cx="554295" cy="339360"/>
                      </w14:xfrm>
                    </w14:contentPart>
                  </a:graphicData>
                </a:graphic>
              </wp:anchor>
            </w:drawing>
          </mc:Choice>
          <mc:Fallback>
            <w:pict>
              <v:shape w14:anchorId="215DA805" id="Entrada de lápiz 685" o:spid="_x0000_s1026" type="#_x0000_t75" style="position:absolute;margin-left:342.85pt;margin-top:372.9pt;width:44.4pt;height:27.4pt;z-index:25231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">
                <v:imagedata r:id="rId208" o:title=""/>
                <o:lock v:ext="edit" rotation="t" aspectratio="f"/>
              </v:shape>
            </w:pict>
          </mc:Fallback>
        </mc:AlternateContent>
      </w:r>
      <w:r>
        <w:rPr>
          <w:noProof/>
          <w:lang w:val="es-MX" w:eastAsia="es-MX"/>
        </w:rPr>
        <mc:AlternateContent>
          <mc:Choice Requires="wpi">
            <w:drawing>
              <wp:anchor distT="0" distB="0" distL="114300" distR="114300" simplePos="0" relativeHeight="252301312" behindDoc="0" locked="0" layoutInCell="1" allowOverlap="1" wp14:anchorId="755F3783" wp14:editId="527C720E">
                <wp:simplePos x="0" y="0"/>
                <wp:positionH relativeFrom="column">
                  <wp:posOffset>3834130</wp:posOffset>
                </wp:positionH>
                <wp:positionV relativeFrom="paragraph">
                  <wp:posOffset>4772025</wp:posOffset>
                </wp:positionV>
                <wp:extent cx="187590" cy="151765"/>
                <wp:effectExtent l="38100" t="38100" r="22225" b="19685"/>
                <wp:wrapNone/>
                <wp:docPr id="671" name="Entrada de lápiz 671"/>
                <wp:cNvGraphicFramePr>
                  <a:graphicFrameLocks xmlns:a="http://schemas.openxmlformats.org/drawingml/2006/main"/>
                </wp:cNvGraphicFramePr>
                <a:graphic xmlns:a="http://schemas.openxmlformats.org/drawingml/2006/main">
                  <a:graphicData uri="http://schemas.microsoft.com/office/word/2010/wordprocessingInk">
                    <w14:contentPart bwMode="auto" r:id="rId209">
                      <w14:nvContentPartPr>
                        <w14:cNvContentPartPr>
                          <a14:cpLocks xmlns:a14="http://schemas.microsoft.com/office/drawing/2010/main" noRot="1"/>
                        </w14:cNvContentPartPr>
                      </w14:nvContentPartPr>
                      <w14:xfrm>
                        <a:off x="0" y="0"/>
                        <a:ext cx="187590" cy="151765"/>
                      </w14:xfrm>
                    </w14:contentPart>
                  </a:graphicData>
                </a:graphic>
              </wp:anchor>
            </w:drawing>
          </mc:Choice>
          <mc:Fallback>
            <w:pict>
              <v:shape w14:anchorId="7F44ABDA" id="Entrada de lápiz 671" o:spid="_x0000_s1026" type="#_x0000_t75" style="position:absolute;margin-left:301.55pt;margin-top:375.4pt;width:15.45pt;height:12.65pt;z-index:25230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">
                <v:imagedata r:id="rId210" o:title=""/>
                <o:lock v:ext="edit" rotation="t" aspectratio="f"/>
              </v:shape>
            </w:pict>
          </mc:Fallback>
        </mc:AlternateContent>
      </w:r>
      <w:r>
        <w:rPr>
          <w:noProof/>
          <w:lang w:val="es-MX" w:eastAsia="es-MX"/>
        </w:rPr>
        <mc:AlternateContent>
          <mc:Choice Requires="wpi">
            <w:drawing>
              <wp:anchor distT="0" distB="0" distL="114300" distR="114300" simplePos="0" relativeHeight="252302336" behindDoc="0" locked="0" layoutInCell="1" allowOverlap="1" wp14:anchorId="456E5984" wp14:editId="0B306A6A">
                <wp:simplePos x="0" y="0"/>
                <wp:positionH relativeFrom="column">
                  <wp:posOffset>2680335</wp:posOffset>
                </wp:positionH>
                <wp:positionV relativeFrom="paragraph">
                  <wp:posOffset>4664710</wp:posOffset>
                </wp:positionV>
                <wp:extent cx="784830" cy="348615"/>
                <wp:effectExtent l="38100" t="38100" r="0" b="13335"/>
                <wp:wrapNone/>
                <wp:docPr id="672" name="Entrada de lápiz 672"/>
                <wp:cNvGraphicFramePr>
                  <a:graphicFrameLocks xmlns:a="http://schemas.openxmlformats.org/drawingml/2006/main"/>
                </wp:cNvGraphicFramePr>
                <a:graphic xmlns:a="http://schemas.openxmlformats.org/drawingml/2006/main">
                  <a:graphicData uri="http://schemas.microsoft.com/office/word/2010/wordprocessingInk">
                    <w14:contentPart bwMode="auto" r:id="rId211">
                      <w14:nvContentPartPr>
                        <w14:cNvContentPartPr>
                          <a14:cpLocks xmlns:a14="http://schemas.microsoft.com/office/drawing/2010/main" noRot="1"/>
                        </w14:cNvContentPartPr>
                      </w14:nvContentPartPr>
                      <w14:xfrm>
                        <a:off x="0" y="0"/>
                        <a:ext cx="784830" cy="348615"/>
                      </w14:xfrm>
                    </w14:contentPart>
                  </a:graphicData>
                </a:graphic>
              </wp:anchor>
            </w:drawing>
          </mc:Choice>
          <mc:Fallback>
            <w:pict>
              <v:shape w14:anchorId="59B626A9" id="Entrada de lápiz 672" o:spid="_x0000_s1026" type="#_x0000_t75" style="position:absolute;margin-left:210.7pt;margin-top:366.95pt;width:62.55pt;height:28.15pt;z-index:25230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">
                <v:imagedata r:id="rId212" o:title=""/>
                <o:lock v:ext="edit" rotation="t" aspectratio="f"/>
              </v:shape>
            </w:pict>
          </mc:Fallback>
        </mc:AlternateContent>
      </w:r>
      <w:r>
        <w:rPr>
          <w:noProof/>
          <w:lang w:val="es-MX" w:eastAsia="es-MX"/>
        </w:rPr>
        <mc:AlternateContent>
          <mc:Choice Requires="wpi">
            <w:drawing>
              <wp:anchor distT="0" distB="0" distL="114300" distR="114300" simplePos="0" relativeHeight="252303360" behindDoc="0" locked="0" layoutInCell="1" allowOverlap="1" wp14:anchorId="186663D5" wp14:editId="5B6F2A7D">
                <wp:simplePos x="0" y="0"/>
                <wp:positionH relativeFrom="column">
                  <wp:posOffset>1780540</wp:posOffset>
                </wp:positionH>
                <wp:positionV relativeFrom="paragraph">
                  <wp:posOffset>4789170</wp:posOffset>
                </wp:positionV>
                <wp:extent cx="370640" cy="307340"/>
                <wp:effectExtent l="38100" t="38100" r="10795" b="16510"/>
                <wp:wrapNone/>
                <wp:docPr id="673" name="Entrada de lápiz 673"/>
                <wp:cNvGraphicFramePr>
                  <a:graphicFrameLocks xmlns:a="http://schemas.openxmlformats.org/drawingml/2006/main"/>
                </wp:cNvGraphicFramePr>
                <a:graphic xmlns:a="http://schemas.openxmlformats.org/drawingml/2006/main">
                  <a:graphicData uri="http://schemas.microsoft.com/office/word/2010/wordprocessingInk">
                    <w14:contentPart bwMode="auto" r:id="rId213">
                      <w14:nvContentPartPr>
                        <w14:cNvContentPartPr>
                          <a14:cpLocks xmlns:a14="http://schemas.microsoft.com/office/drawing/2010/main" noRot="1"/>
                        </w14:cNvContentPartPr>
                      </w14:nvContentPartPr>
                      <w14:xfrm>
                        <a:off x="0" y="0"/>
                        <a:ext cx="370640" cy="307340"/>
                      </w14:xfrm>
                    </w14:contentPart>
                  </a:graphicData>
                </a:graphic>
              </wp:anchor>
            </w:drawing>
          </mc:Choice>
          <mc:Fallback>
            <w:pict>
              <v:shape w14:anchorId="667A279D" id="Entrada de lápiz 673" o:spid="_x0000_s1026" type="#_x0000_t75" style="position:absolute;margin-left:139.85pt;margin-top:376.75pt;width:29.9pt;height:24.9pt;z-index:25230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">
                <v:imagedata r:id="rId214" o:title=""/>
                <o:lock v:ext="edit" rotation="t" aspectratio="f"/>
              </v:shape>
            </w:pict>
          </mc:Fallback>
        </mc:AlternateContent>
      </w:r>
      <w:r>
        <w:rPr>
          <w:noProof/>
          <w:lang w:val="es-MX" w:eastAsia="es-MX"/>
        </w:rPr>
        <mc:AlternateContent>
          <mc:Choice Requires="wpi">
            <w:drawing>
              <wp:anchor distT="0" distB="0" distL="114300" distR="114300" simplePos="0" relativeHeight="252304384" behindDoc="0" locked="0" layoutInCell="1" allowOverlap="1" wp14:anchorId="7C6E57F6" wp14:editId="52BDF046">
                <wp:simplePos x="0" y="0"/>
                <wp:positionH relativeFrom="column">
                  <wp:posOffset>476885</wp:posOffset>
                </wp:positionH>
                <wp:positionV relativeFrom="paragraph">
                  <wp:posOffset>4768850</wp:posOffset>
                </wp:positionV>
                <wp:extent cx="869525" cy="484760"/>
                <wp:effectExtent l="38100" t="38100" r="26035" b="29845"/>
                <wp:wrapNone/>
                <wp:docPr id="674" name="Entrada de lápiz 674"/>
                <wp:cNvGraphicFramePr>
                  <a:graphicFrameLocks xmlns:a="http://schemas.openxmlformats.org/drawingml/2006/main"/>
                </wp:cNvGraphicFramePr>
                <a:graphic xmlns:a="http://schemas.openxmlformats.org/drawingml/2006/main">
                  <a:graphicData uri="http://schemas.microsoft.com/office/word/2010/wordprocessingInk">
                    <w14:contentPart bwMode="auto" r:id="rId215">
                      <w14:nvContentPartPr>
                        <w14:cNvContentPartPr>
                          <a14:cpLocks xmlns:a14="http://schemas.microsoft.com/office/drawing/2010/main" noRot="1"/>
                        </w14:cNvContentPartPr>
                      </w14:nvContentPartPr>
                      <w14:xfrm>
                        <a:off x="0" y="0"/>
                        <a:ext cx="869525" cy="484760"/>
                      </w14:xfrm>
                    </w14:contentPart>
                  </a:graphicData>
                </a:graphic>
              </wp:anchor>
            </w:drawing>
          </mc:Choice>
          <mc:Fallback>
            <w:pict>
              <v:shape w14:anchorId="0C5DD049" id="Entrada de lápiz 674" o:spid="_x0000_s1026" type="#_x0000_t75" style="position:absolute;margin-left:37.2pt;margin-top:375.15pt;width:69.15pt;height:38.85pt;z-index:25230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">
                <v:imagedata r:id="rId216" o:title=""/>
                <o:lock v:ext="edit" rotation="t" aspectratio="f"/>
              </v:shape>
            </w:pict>
          </mc:Fallback>
        </mc:AlternateContent>
      </w:r>
      <w:r>
        <w:rPr>
          <w:noProof/>
          <w:lang w:val="es-MX" w:eastAsia="es-MX"/>
        </w:rPr>
        <mc:AlternateContent>
          <mc:Choice Requires="wpi">
            <w:drawing>
              <wp:anchor distT="0" distB="0" distL="114300" distR="114300" simplePos="0" relativeHeight="252276736" behindDoc="0" locked="0" layoutInCell="1" allowOverlap="1" wp14:anchorId="129B28FB" wp14:editId="05E128C8">
                <wp:simplePos x="0" y="0"/>
                <wp:positionH relativeFrom="column">
                  <wp:posOffset>5923915</wp:posOffset>
                </wp:positionH>
                <wp:positionV relativeFrom="paragraph">
                  <wp:posOffset>4274185</wp:posOffset>
                </wp:positionV>
                <wp:extent cx="188505" cy="269240"/>
                <wp:effectExtent l="38100" t="38100" r="0" b="16510"/>
                <wp:wrapNone/>
                <wp:docPr id="647" name="Entrada de lápiz 647"/>
                <wp:cNvGraphicFramePr>
                  <a:graphicFrameLocks xmlns:a="http://schemas.openxmlformats.org/drawingml/2006/main"/>
                </wp:cNvGraphicFramePr>
                <a:graphic xmlns:a="http://schemas.openxmlformats.org/drawingml/2006/main">
                  <a:graphicData uri="http://schemas.microsoft.com/office/word/2010/wordprocessingInk">
                    <w14:contentPart bwMode="auto" r:id="rId217">
                      <w14:nvContentPartPr>
                        <w14:cNvContentPartPr>
                          <a14:cpLocks xmlns:a14="http://schemas.microsoft.com/office/drawing/2010/main" noRot="1"/>
                        </w14:cNvContentPartPr>
                      </w14:nvContentPartPr>
                      <w14:xfrm>
                        <a:off x="0" y="0"/>
                        <a:ext cx="188505" cy="269240"/>
                      </w14:xfrm>
                    </w14:contentPart>
                  </a:graphicData>
                </a:graphic>
              </wp:anchor>
            </w:drawing>
          </mc:Choice>
          <mc:Fallback>
            <w:pict>
              <v:shape w14:anchorId="1A403B34" id="Entrada de lápiz 647" o:spid="_x0000_s1026" type="#_x0000_t75" style="position:absolute;margin-left:466.1pt;margin-top:336.2pt;width:15.55pt;height:21.9pt;z-index:25227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">
                <v:imagedata r:id="rId218" o:title=""/>
                <o:lock v:ext="edit" rotation="t" aspectratio="f"/>
              </v:shape>
            </w:pict>
          </mc:Fallback>
        </mc:AlternateContent>
      </w:r>
      <w:r>
        <w:rPr>
          <w:noProof/>
          <w:lang w:val="es-MX" w:eastAsia="es-MX"/>
        </w:rPr>
        <mc:AlternateContent>
          <mc:Choice Requires="wpi">
            <w:drawing>
              <wp:anchor distT="0" distB="0" distL="114300" distR="114300" simplePos="0" relativeHeight="252277760" behindDoc="0" locked="0" layoutInCell="1" allowOverlap="1" wp14:anchorId="7F35A067" wp14:editId="29E631E3">
                <wp:simplePos x="0" y="0"/>
                <wp:positionH relativeFrom="column">
                  <wp:posOffset>4552950</wp:posOffset>
                </wp:positionH>
                <wp:positionV relativeFrom="paragraph">
                  <wp:posOffset>4306570</wp:posOffset>
                </wp:positionV>
                <wp:extent cx="1073905" cy="294005"/>
                <wp:effectExtent l="38100" t="38100" r="0" b="29845"/>
                <wp:wrapNone/>
                <wp:docPr id="648" name="Entrada de lápiz 648"/>
                <wp:cNvGraphicFramePr>
                  <a:graphicFrameLocks xmlns:a="http://schemas.openxmlformats.org/drawingml/2006/main"/>
                </wp:cNvGraphicFramePr>
                <a:graphic xmlns:a="http://schemas.openxmlformats.org/drawingml/2006/main">
                  <a:graphicData uri="http://schemas.microsoft.com/office/word/2010/wordprocessingInk">
                    <w14:contentPart bwMode="auto" r:id="rId219">
                      <w14:nvContentPartPr>
                        <w14:cNvContentPartPr>
                          <a14:cpLocks xmlns:a14="http://schemas.microsoft.com/office/drawing/2010/main" noRot="1"/>
                        </w14:cNvContentPartPr>
                      </w14:nvContentPartPr>
                      <w14:xfrm>
                        <a:off x="0" y="0"/>
                        <a:ext cx="1073905" cy="294005"/>
                      </w14:xfrm>
                    </w14:contentPart>
                  </a:graphicData>
                </a:graphic>
              </wp:anchor>
            </w:drawing>
          </mc:Choice>
          <mc:Fallback>
            <w:pict>
              <v:shape w14:anchorId="0A54ED82" id="Entrada de lápiz 648" o:spid="_x0000_s1026" type="#_x0000_t75" style="position:absolute;margin-left:358.15pt;margin-top:338.75pt;width:85.25pt;height:23.85pt;z-index:25227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">
                <v:imagedata r:id="rId220" o:title=""/>
                <o:lock v:ext="edit" rotation="t" aspectratio="f"/>
              </v:shape>
            </w:pict>
          </mc:Fallback>
        </mc:AlternateContent>
      </w:r>
      <w:r>
        <w:rPr>
          <w:noProof/>
          <w:lang w:val="es-MX" w:eastAsia="es-MX"/>
        </w:rPr>
        <mc:AlternateContent>
          <mc:Choice Requires="wpi">
            <w:drawing>
              <wp:anchor distT="0" distB="0" distL="114300" distR="114300" simplePos="0" relativeHeight="252261376" behindDoc="0" locked="0" layoutInCell="1" allowOverlap="1" wp14:anchorId="51707A25" wp14:editId="20F297D0">
                <wp:simplePos x="0" y="0"/>
                <wp:positionH relativeFrom="column">
                  <wp:posOffset>3352165</wp:posOffset>
                </wp:positionH>
                <wp:positionV relativeFrom="paragraph">
                  <wp:posOffset>4326890</wp:posOffset>
                </wp:positionV>
                <wp:extent cx="746075" cy="251460"/>
                <wp:effectExtent l="19050" t="38100" r="0" b="15240"/>
                <wp:wrapNone/>
                <wp:docPr id="632" name="Entrada de lápiz 632"/>
                <wp:cNvGraphicFramePr>
                  <a:graphicFrameLocks xmlns:a="http://schemas.openxmlformats.org/drawingml/2006/main"/>
                </wp:cNvGraphicFramePr>
                <a:graphic xmlns:a="http://schemas.openxmlformats.org/drawingml/2006/main">
                  <a:graphicData uri="http://schemas.microsoft.com/office/word/2010/wordprocessingInk">
                    <w14:contentPart bwMode="auto" r:id="rId221">
                      <w14:nvContentPartPr>
                        <w14:cNvContentPartPr>
                          <a14:cpLocks xmlns:a14="http://schemas.microsoft.com/office/drawing/2010/main" noRot="1"/>
                        </w14:cNvContentPartPr>
                      </w14:nvContentPartPr>
                      <w14:xfrm>
                        <a:off x="0" y="0"/>
                        <a:ext cx="746075" cy="251460"/>
                      </w14:xfrm>
                    </w14:contentPart>
                  </a:graphicData>
                </a:graphic>
              </wp:anchor>
            </w:drawing>
          </mc:Choice>
          <mc:Fallback>
            <w:pict>
              <v:shape w14:anchorId="76E24D50" id="Entrada de lápiz 632" o:spid="_x0000_s1026" type="#_x0000_t75" style="position:absolute;margin-left:263.6pt;margin-top:340.35pt;width:59.5pt;height:20.5pt;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">
                <v:imagedata r:id="rId222" o:title=""/>
                <o:lock v:ext="edit" rotation="t" aspectratio="f"/>
              </v:shape>
            </w:pict>
          </mc:Fallback>
        </mc:AlternateContent>
      </w:r>
      <w:r>
        <w:rPr>
          <w:noProof/>
          <w:lang w:val="es-MX" w:eastAsia="es-MX"/>
        </w:rPr>
        <mc:AlternateContent>
          <mc:Choice Requires="wpi">
            <w:drawing>
              <wp:anchor distT="0" distB="0" distL="114300" distR="114300" simplePos="0" relativeHeight="252262400" behindDoc="0" locked="0" layoutInCell="1" allowOverlap="1" wp14:anchorId="3A87F59C" wp14:editId="15B6C881">
                <wp:simplePos x="0" y="0"/>
                <wp:positionH relativeFrom="column">
                  <wp:posOffset>2828925</wp:posOffset>
                </wp:positionH>
                <wp:positionV relativeFrom="paragraph">
                  <wp:posOffset>4231005</wp:posOffset>
                </wp:positionV>
                <wp:extent cx="200790" cy="241300"/>
                <wp:effectExtent l="38100" t="38100" r="27940" b="25400"/>
                <wp:wrapNone/>
                <wp:docPr id="633" name="Entrada de lápiz 633"/>
                <wp:cNvGraphicFramePr>
                  <a:graphicFrameLocks xmlns:a="http://schemas.openxmlformats.org/drawingml/2006/main"/>
                </wp:cNvGraphicFramePr>
                <a:graphic xmlns:a="http://schemas.openxmlformats.org/drawingml/2006/main">
                  <a:graphicData uri="http://schemas.microsoft.com/office/word/2010/wordprocessingInk">
                    <w14:contentPart bwMode="auto" r:id="rId223">
                      <w14:nvContentPartPr>
                        <w14:cNvContentPartPr>
                          <a14:cpLocks xmlns:a14="http://schemas.microsoft.com/office/drawing/2010/main" noRot="1"/>
                        </w14:cNvContentPartPr>
                      </w14:nvContentPartPr>
                      <w14:xfrm>
                        <a:off x="0" y="0"/>
                        <a:ext cx="200790" cy="241300"/>
                      </w14:xfrm>
                    </w14:contentPart>
                  </a:graphicData>
                </a:graphic>
              </wp:anchor>
            </w:drawing>
          </mc:Choice>
          <mc:Fallback>
            <w:pict>
              <v:shape w14:anchorId="19923BBD" id="Entrada de lápiz 633" o:spid="_x0000_s1026" type="#_x0000_t75" style="position:absolute;margin-left:222.4pt;margin-top:332.8pt;width:16.5pt;height:19.7pt;z-index:25226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">
                <v:imagedata r:id="rId224" o:title=""/>
                <o:lock v:ext="edit" rotation="t" aspectratio="f"/>
              </v:shape>
            </w:pict>
          </mc:Fallback>
        </mc:AlternateContent>
      </w:r>
      <w:r>
        <w:rPr>
          <w:noProof/>
          <w:lang w:val="es-MX" w:eastAsia="es-MX"/>
        </w:rPr>
        <mc:AlternateContent>
          <mc:Choice Requires="wpi">
            <w:drawing>
              <wp:anchor distT="0" distB="0" distL="114300" distR="114300" simplePos="0" relativeHeight="252263424" behindDoc="0" locked="0" layoutInCell="1" allowOverlap="1" wp14:anchorId="5CA26506" wp14:editId="2036AA59">
                <wp:simplePos x="0" y="0"/>
                <wp:positionH relativeFrom="column">
                  <wp:posOffset>2249805</wp:posOffset>
                </wp:positionH>
                <wp:positionV relativeFrom="paragraph">
                  <wp:posOffset>4279265</wp:posOffset>
                </wp:positionV>
                <wp:extent cx="198610" cy="137160"/>
                <wp:effectExtent l="38100" t="38100" r="30480" b="15240"/>
                <wp:wrapNone/>
                <wp:docPr id="634" name="Entrada de lápiz 634"/>
                <wp:cNvGraphicFramePr>
                  <a:graphicFrameLocks xmlns:a="http://schemas.openxmlformats.org/drawingml/2006/main"/>
                </wp:cNvGraphicFramePr>
                <a:graphic xmlns:a="http://schemas.openxmlformats.org/drawingml/2006/main">
                  <a:graphicData uri="http://schemas.microsoft.com/office/word/2010/wordprocessingInk">
                    <w14:contentPart bwMode="auto" r:id="rId225">
                      <w14:nvContentPartPr>
                        <w14:cNvContentPartPr>
                          <a14:cpLocks xmlns:a14="http://schemas.microsoft.com/office/drawing/2010/main" noRot="1"/>
                        </w14:cNvContentPartPr>
                      </w14:nvContentPartPr>
                      <w14:xfrm>
                        <a:off x="0" y="0"/>
                        <a:ext cx="198610" cy="137160"/>
                      </w14:xfrm>
                    </w14:contentPart>
                  </a:graphicData>
                </a:graphic>
              </wp:anchor>
            </w:drawing>
          </mc:Choice>
          <mc:Fallback>
            <w:pict>
              <v:shape w14:anchorId="02D19BA6" id="Entrada de lápiz 634" o:spid="_x0000_s1026" type="#_x0000_t75" style="position:absolute;margin-left:176.8pt;margin-top:336.6pt;width:16.35pt;height:11.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">
                <v:imagedata r:id="rId226" o:title=""/>
                <o:lock v:ext="edit" rotation="t" aspectratio="f"/>
              </v:shape>
            </w:pict>
          </mc:Fallback>
        </mc:AlternateContent>
      </w:r>
      <w:r>
        <w:rPr>
          <w:noProof/>
          <w:lang w:val="es-MX" w:eastAsia="es-MX"/>
        </w:rPr>
        <mc:AlternateContent>
          <mc:Choice Requires="wpi">
            <w:drawing>
              <wp:anchor distT="0" distB="0" distL="114300" distR="114300" simplePos="0" relativeHeight="252264448" behindDoc="0" locked="0" layoutInCell="1" allowOverlap="1" wp14:anchorId="49BA3A3F" wp14:editId="6C31D59F">
                <wp:simplePos x="0" y="0"/>
                <wp:positionH relativeFrom="column">
                  <wp:posOffset>1421130</wp:posOffset>
                </wp:positionH>
                <wp:positionV relativeFrom="paragraph">
                  <wp:posOffset>4186555</wp:posOffset>
                </wp:positionV>
                <wp:extent cx="477610" cy="238815"/>
                <wp:effectExtent l="38100" t="38100" r="0" b="27940"/>
                <wp:wrapNone/>
                <wp:docPr id="635" name="Entrada de lápiz 635"/>
                <wp:cNvGraphicFramePr>
                  <a:graphicFrameLocks xmlns:a="http://schemas.openxmlformats.org/drawingml/2006/main"/>
                </wp:cNvGraphicFramePr>
                <a:graphic xmlns:a="http://schemas.openxmlformats.org/drawingml/2006/main">
                  <a:graphicData uri="http://schemas.microsoft.com/office/word/2010/wordprocessingInk">
                    <w14:contentPart bwMode="auto" r:id="rId227">
                      <w14:nvContentPartPr>
                        <w14:cNvContentPartPr>
                          <a14:cpLocks xmlns:a14="http://schemas.microsoft.com/office/drawing/2010/main" noRot="1"/>
                        </w14:cNvContentPartPr>
                      </w14:nvContentPartPr>
                      <w14:xfrm>
                        <a:off x="0" y="0"/>
                        <a:ext cx="477610" cy="238815"/>
                      </w14:xfrm>
                    </w14:contentPart>
                  </a:graphicData>
                </a:graphic>
              </wp:anchor>
            </w:drawing>
          </mc:Choice>
          <mc:Fallback>
            <w:pict>
              <v:shape w14:anchorId="43118667" id="Entrada de lápiz 635" o:spid="_x0000_s1026" type="#_x0000_t75" style="position:absolute;margin-left:111.55pt;margin-top:329.3pt;width:38.3pt;height:19.5pt;z-index:25226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">
                <v:imagedata r:id="rId228" o:title=""/>
                <o:lock v:ext="edit" rotation="t" aspectratio="f"/>
              </v:shape>
            </w:pict>
          </mc:Fallback>
        </mc:AlternateContent>
      </w:r>
      <w:r>
        <w:rPr>
          <w:noProof/>
          <w:lang w:val="es-MX" w:eastAsia="es-MX"/>
        </w:rPr>
        <mc:AlternateContent>
          <mc:Choice Requires="wpi">
            <w:drawing>
              <wp:anchor distT="0" distB="0" distL="114300" distR="114300" simplePos="0" relativeHeight="252244992" behindDoc="0" locked="0" layoutInCell="1" allowOverlap="1" wp14:anchorId="27553D78" wp14:editId="7EDF8295">
                <wp:simplePos x="0" y="0"/>
                <wp:positionH relativeFrom="column">
                  <wp:posOffset>734695</wp:posOffset>
                </wp:positionH>
                <wp:positionV relativeFrom="paragraph">
                  <wp:posOffset>4201795</wp:posOffset>
                </wp:positionV>
                <wp:extent cx="287925" cy="389810"/>
                <wp:effectExtent l="38100" t="38100" r="17145" b="29845"/>
                <wp:wrapNone/>
                <wp:docPr id="616" name="Entrada de lápiz 616"/>
                <wp:cNvGraphicFramePr>
                  <a:graphicFrameLocks xmlns:a="http://schemas.openxmlformats.org/drawingml/2006/main"/>
                </wp:cNvGraphicFramePr>
                <a:graphic xmlns:a="http://schemas.openxmlformats.org/drawingml/2006/main">
                  <a:graphicData uri="http://schemas.microsoft.com/office/word/2010/wordprocessingInk">
                    <w14:contentPart bwMode="auto" r:id="rId229">
                      <w14:nvContentPartPr>
                        <w14:cNvContentPartPr>
                          <a14:cpLocks xmlns:a14="http://schemas.microsoft.com/office/drawing/2010/main" noRot="1"/>
                        </w14:cNvContentPartPr>
                      </w14:nvContentPartPr>
                      <w14:xfrm>
                        <a:off x="0" y="0"/>
                        <a:ext cx="287925" cy="389810"/>
                      </w14:xfrm>
                    </w14:contentPart>
                  </a:graphicData>
                </a:graphic>
              </wp:anchor>
            </w:drawing>
          </mc:Choice>
          <mc:Fallback>
            <w:pict>
              <v:shape w14:anchorId="71C532AF" id="Entrada de lápiz 616" o:spid="_x0000_s1026" type="#_x0000_t75" style="position:absolute;margin-left:57.5pt;margin-top:330.5pt;width:23.35pt;height:31.4pt;z-index:25224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">
                <v:imagedata r:id="rId230" o:title=""/>
                <o:lock v:ext="edit" rotation="t" aspectratio="f"/>
              </v:shape>
            </w:pict>
          </mc:Fallback>
        </mc:AlternateContent>
      </w:r>
      <w:r>
        <w:rPr>
          <w:noProof/>
          <w:lang w:val="es-MX" w:eastAsia="es-MX"/>
        </w:rPr>
        <mc:AlternateContent>
          <mc:Choice Requires="wpi">
            <w:drawing>
              <wp:anchor distT="0" distB="0" distL="114300" distR="114300" simplePos="0" relativeHeight="252246016" behindDoc="0" locked="0" layoutInCell="1" allowOverlap="1" wp14:anchorId="442C8759" wp14:editId="5FA17860">
                <wp:simplePos x="0" y="0"/>
                <wp:positionH relativeFrom="column">
                  <wp:posOffset>215265</wp:posOffset>
                </wp:positionH>
                <wp:positionV relativeFrom="paragraph">
                  <wp:posOffset>4338955</wp:posOffset>
                </wp:positionV>
                <wp:extent cx="179775" cy="233045"/>
                <wp:effectExtent l="38100" t="38100" r="0" b="14605"/>
                <wp:wrapNone/>
                <wp:docPr id="617" name="Entrada de lápiz 617"/>
                <wp:cNvGraphicFramePr>
                  <a:graphicFrameLocks xmlns:a="http://schemas.openxmlformats.org/drawingml/2006/main"/>
                </wp:cNvGraphicFramePr>
                <a:graphic xmlns:a="http://schemas.openxmlformats.org/drawingml/2006/main">
                  <a:graphicData uri="http://schemas.microsoft.com/office/word/2010/wordprocessingInk">
                    <w14:contentPart bwMode="auto" r:id="rId231">
                      <w14:nvContentPartPr>
                        <w14:cNvContentPartPr>
                          <a14:cpLocks xmlns:a14="http://schemas.microsoft.com/office/drawing/2010/main" noRot="1"/>
                        </w14:cNvContentPartPr>
                      </w14:nvContentPartPr>
                      <w14:xfrm>
                        <a:off x="0" y="0"/>
                        <a:ext cx="179775" cy="233045"/>
                      </w14:xfrm>
                    </w14:contentPart>
                  </a:graphicData>
                </a:graphic>
              </wp:anchor>
            </w:drawing>
          </mc:Choice>
          <mc:Fallback>
            <w:pict>
              <v:shape w14:anchorId="5BFB4512" id="Entrada de lápiz 617" o:spid="_x0000_s1026" type="#_x0000_t75" style="position:absolute;margin-left:16.6pt;margin-top:341.3pt;width:14.85pt;height:19.05pt;z-index:25224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">
                <v:imagedata r:id="rId232" o:title=""/>
                <o:lock v:ext="edit" rotation="t" aspectratio="f"/>
              </v:shape>
            </w:pict>
          </mc:Fallback>
        </mc:AlternateContent>
      </w:r>
      <w:r>
        <w:rPr>
          <w:noProof/>
          <w:lang w:val="es-MX" w:eastAsia="es-MX"/>
        </w:rPr>
        <mc:AlternateContent>
          <mc:Choice Requires="wpi">
            <w:drawing>
              <wp:anchor distT="0" distB="0" distL="114300" distR="114300" simplePos="0" relativeHeight="252235776" behindDoc="0" locked="0" layoutInCell="1" allowOverlap="1" wp14:anchorId="7BBC3B65" wp14:editId="11C77782">
                <wp:simplePos x="0" y="0"/>
                <wp:positionH relativeFrom="column">
                  <wp:posOffset>5043805</wp:posOffset>
                </wp:positionH>
                <wp:positionV relativeFrom="paragraph">
                  <wp:posOffset>3497580</wp:posOffset>
                </wp:positionV>
                <wp:extent cx="1094640" cy="627725"/>
                <wp:effectExtent l="38100" t="38100" r="29845" b="20320"/>
                <wp:wrapNone/>
                <wp:docPr id="607" name="Entrada de lápiz 607"/>
                <wp:cNvGraphicFramePr>
                  <a:graphicFrameLocks xmlns:a="http://schemas.openxmlformats.org/drawingml/2006/main"/>
                </wp:cNvGraphicFramePr>
                <a:graphic xmlns:a="http://schemas.openxmlformats.org/drawingml/2006/main">
                  <a:graphicData uri="http://schemas.microsoft.com/office/word/2010/wordprocessingInk">
                    <w14:contentPart bwMode="auto" r:id="rId233">
                      <w14:nvContentPartPr>
                        <w14:cNvContentPartPr>
                          <a14:cpLocks xmlns:a14="http://schemas.microsoft.com/office/drawing/2010/main" noRot="1"/>
                        </w14:cNvContentPartPr>
                      </w14:nvContentPartPr>
                      <w14:xfrm>
                        <a:off x="0" y="0"/>
                        <a:ext cx="1094640" cy="627725"/>
                      </w14:xfrm>
                    </w14:contentPart>
                  </a:graphicData>
                </a:graphic>
              </wp:anchor>
            </w:drawing>
          </mc:Choice>
          <mc:Fallback>
            <w:pict>
              <v:shape w14:anchorId="6B06297E" id="Entrada de lápiz 607" o:spid="_x0000_s1026" type="#_x0000_t75" style="position:absolute;margin-left:396.8pt;margin-top:275.05pt;width:86.9pt;height:50.15pt;z-index:25223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">
                <v:imagedata r:id="rId234" o:title=""/>
                <o:lock v:ext="edit" rotation="t" aspectratio="f"/>
              </v:shape>
            </w:pict>
          </mc:Fallback>
        </mc:AlternateContent>
      </w:r>
      <w:r>
        <w:rPr>
          <w:noProof/>
          <w:lang w:val="es-MX" w:eastAsia="es-MX"/>
        </w:rPr>
        <mc:AlternateContent>
          <mc:Choice Requires="wpi">
            <w:drawing>
              <wp:anchor distT="0" distB="0" distL="114300" distR="114300" simplePos="0" relativeHeight="252236800" behindDoc="0" locked="0" layoutInCell="1" allowOverlap="1" wp14:anchorId="476C40D7" wp14:editId="2C407B9D">
                <wp:simplePos x="0" y="0"/>
                <wp:positionH relativeFrom="column">
                  <wp:posOffset>4501515</wp:posOffset>
                </wp:positionH>
                <wp:positionV relativeFrom="paragraph">
                  <wp:posOffset>3744595</wp:posOffset>
                </wp:positionV>
                <wp:extent cx="217950" cy="277495"/>
                <wp:effectExtent l="38100" t="38100" r="0" b="27305"/>
                <wp:wrapNone/>
                <wp:docPr id="608" name="Entrada de lápiz 608"/>
                <wp:cNvGraphicFramePr>
                  <a:graphicFrameLocks xmlns:a="http://schemas.openxmlformats.org/drawingml/2006/main"/>
                </wp:cNvGraphicFramePr>
                <a:graphic xmlns:a="http://schemas.openxmlformats.org/drawingml/2006/main">
                  <a:graphicData uri="http://schemas.microsoft.com/office/word/2010/wordprocessingInk">
                    <w14:contentPart bwMode="auto" r:id="rId235">
                      <w14:nvContentPartPr>
                        <w14:cNvContentPartPr>
                          <a14:cpLocks xmlns:a14="http://schemas.microsoft.com/office/drawing/2010/main" noRot="1"/>
                        </w14:cNvContentPartPr>
                      </w14:nvContentPartPr>
                      <w14:xfrm>
                        <a:off x="0" y="0"/>
                        <a:ext cx="217950" cy="277495"/>
                      </w14:xfrm>
                    </w14:contentPart>
                  </a:graphicData>
                </a:graphic>
              </wp:anchor>
            </w:drawing>
          </mc:Choice>
          <mc:Fallback>
            <w:pict>
              <v:shape w14:anchorId="68110A91" id="Entrada de lápiz 608" o:spid="_x0000_s1026" type="#_x0000_t75" style="position:absolute;margin-left:354.1pt;margin-top:294.5pt;width:17.85pt;height:22.55pt;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">
                <v:imagedata r:id="rId236" o:title=""/>
                <o:lock v:ext="edit" rotation="t" aspectratio="f"/>
              </v:shape>
            </w:pict>
          </mc:Fallback>
        </mc:AlternateContent>
      </w:r>
      <w:r>
        <w:rPr>
          <w:noProof/>
          <w:lang w:val="es-MX" w:eastAsia="es-MX"/>
        </w:rPr>
        <mc:AlternateContent>
          <mc:Choice Requires="wpi">
            <w:drawing>
              <wp:anchor distT="0" distB="0" distL="114300" distR="114300" simplePos="0" relativeHeight="252237824" behindDoc="0" locked="0" layoutInCell="1" allowOverlap="1" wp14:anchorId="1237F115" wp14:editId="40D2F127">
                <wp:simplePos x="0" y="0"/>
                <wp:positionH relativeFrom="column">
                  <wp:posOffset>3785870</wp:posOffset>
                </wp:positionH>
                <wp:positionV relativeFrom="paragraph">
                  <wp:posOffset>3755390</wp:posOffset>
                </wp:positionV>
                <wp:extent cx="198190" cy="240665"/>
                <wp:effectExtent l="38100" t="38100" r="0" b="26035"/>
                <wp:wrapNone/>
                <wp:docPr id="609" name="Entrada de lápiz 609"/>
                <wp:cNvGraphicFramePr>
                  <a:graphicFrameLocks xmlns:a="http://schemas.openxmlformats.org/drawingml/2006/main"/>
                </wp:cNvGraphicFramePr>
                <a:graphic xmlns:a="http://schemas.openxmlformats.org/drawingml/2006/main">
                  <a:graphicData uri="http://schemas.microsoft.com/office/word/2010/wordprocessingInk">
                    <w14:contentPart bwMode="auto" r:id="rId237">
                      <w14:nvContentPartPr>
                        <w14:cNvContentPartPr>
                          <a14:cpLocks xmlns:a14="http://schemas.microsoft.com/office/drawing/2010/main" noRot="1"/>
                        </w14:cNvContentPartPr>
                      </w14:nvContentPartPr>
                      <w14:xfrm>
                        <a:off x="0" y="0"/>
                        <a:ext cx="198190" cy="240665"/>
                      </w14:xfrm>
                    </w14:contentPart>
                  </a:graphicData>
                </a:graphic>
              </wp:anchor>
            </w:drawing>
          </mc:Choice>
          <mc:Fallback>
            <w:pict>
              <v:shape w14:anchorId="60C3A7AD" id="Entrada de lápiz 609" o:spid="_x0000_s1026" type="#_x0000_t75" style="position:absolute;margin-left:297.75pt;margin-top:295.35pt;width:16.3pt;height:19.65pt;z-index:25223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">
                <v:imagedata r:id="rId238" o:title=""/>
                <o:lock v:ext="edit" rotation="t" aspectratio="f"/>
              </v:shape>
            </w:pict>
          </mc:Fallback>
        </mc:AlternateContent>
      </w:r>
      <w:r>
        <w:rPr>
          <w:noProof/>
          <w:lang w:val="es-MX" w:eastAsia="es-MX"/>
        </w:rPr>
        <mc:AlternateContent>
          <mc:Choice Requires="wpi">
            <w:drawing>
              <wp:anchor distT="0" distB="0" distL="114300" distR="114300" simplePos="0" relativeHeight="252238848" behindDoc="0" locked="0" layoutInCell="1" allowOverlap="1" wp14:anchorId="6B46D0C6" wp14:editId="777A4B11">
                <wp:simplePos x="0" y="0"/>
                <wp:positionH relativeFrom="column">
                  <wp:posOffset>2841625</wp:posOffset>
                </wp:positionH>
                <wp:positionV relativeFrom="paragraph">
                  <wp:posOffset>3724910</wp:posOffset>
                </wp:positionV>
                <wp:extent cx="767835" cy="346075"/>
                <wp:effectExtent l="38100" t="38100" r="13335" b="15875"/>
                <wp:wrapNone/>
                <wp:docPr id="610" name="Entrada de lápiz 610"/>
                <wp:cNvGraphicFramePr>
                  <a:graphicFrameLocks xmlns:a="http://schemas.openxmlformats.org/drawingml/2006/main"/>
                </wp:cNvGraphicFramePr>
                <a:graphic xmlns:a="http://schemas.openxmlformats.org/drawingml/2006/main">
                  <a:graphicData uri="http://schemas.microsoft.com/office/word/2010/wordprocessingInk">
                    <w14:contentPart bwMode="auto" r:id="rId239">
                      <w14:nvContentPartPr>
                        <w14:cNvContentPartPr>
                          <a14:cpLocks xmlns:a14="http://schemas.microsoft.com/office/drawing/2010/main" noRot="1"/>
                        </w14:cNvContentPartPr>
                      </w14:nvContentPartPr>
                      <w14:xfrm>
                        <a:off x="0" y="0"/>
                        <a:ext cx="767835" cy="346075"/>
                      </w14:xfrm>
                    </w14:contentPart>
                  </a:graphicData>
                </a:graphic>
              </wp:anchor>
            </w:drawing>
          </mc:Choice>
          <mc:Fallback>
            <w:pict>
              <v:shape w14:anchorId="5EFA548D" id="Entrada de lápiz 610" o:spid="_x0000_s1026" type="#_x0000_t75" style="position:absolute;margin-left:223.4pt;margin-top:292.95pt;width:61.15pt;height:27.95pt;z-index:25223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">
                <v:imagedata r:id="rId240" o:title=""/>
                <o:lock v:ext="edit" rotation="t" aspectratio="f"/>
              </v:shape>
            </w:pict>
          </mc:Fallback>
        </mc:AlternateContent>
      </w:r>
      <w:r>
        <w:rPr>
          <w:noProof/>
          <w:lang w:val="es-MX" w:eastAsia="es-MX"/>
        </w:rPr>
        <mc:AlternateContent>
          <mc:Choice Requires="wpi">
            <w:drawing>
              <wp:anchor distT="0" distB="0" distL="114300" distR="114300" simplePos="0" relativeHeight="252216320" behindDoc="0" locked="0" layoutInCell="1" allowOverlap="1" wp14:anchorId="2BD38764" wp14:editId="5244411D">
                <wp:simplePos x="0" y="0"/>
                <wp:positionH relativeFrom="column">
                  <wp:posOffset>2317750</wp:posOffset>
                </wp:positionH>
                <wp:positionV relativeFrom="paragraph">
                  <wp:posOffset>3916045</wp:posOffset>
                </wp:positionV>
                <wp:extent cx="280860" cy="117720"/>
                <wp:effectExtent l="38100" t="38100" r="24130" b="15875"/>
                <wp:wrapNone/>
                <wp:docPr id="588" name="Entrada de lápiz 588"/>
                <wp:cNvGraphicFramePr>
                  <a:graphicFrameLocks xmlns:a="http://schemas.openxmlformats.org/drawingml/2006/main"/>
                </wp:cNvGraphicFramePr>
                <a:graphic xmlns:a="http://schemas.openxmlformats.org/drawingml/2006/main">
                  <a:graphicData uri="http://schemas.microsoft.com/office/word/2010/wordprocessingInk">
                    <w14:contentPart bwMode="auto" r:id="rId241">
                      <w14:nvContentPartPr>
                        <w14:cNvContentPartPr>
                          <a14:cpLocks xmlns:a14="http://schemas.microsoft.com/office/drawing/2010/main" noRot="1"/>
                        </w14:cNvContentPartPr>
                      </w14:nvContentPartPr>
                      <w14:xfrm>
                        <a:off x="0" y="0"/>
                        <a:ext cx="280860" cy="117720"/>
                      </w14:xfrm>
                    </w14:contentPart>
                  </a:graphicData>
                </a:graphic>
              </wp:anchor>
            </w:drawing>
          </mc:Choice>
          <mc:Fallback>
            <w:pict>
              <v:shape w14:anchorId="1845AC75" id="Entrada de lápiz 588" o:spid="_x0000_s1026" type="#_x0000_t75" style="position:absolute;margin-left:182.15pt;margin-top:308pt;width:22.8pt;height:9.95pt;z-index:25221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">
                <v:imagedata r:id="rId242" o:title=""/>
                <o:lock v:ext="edit" rotation="t" aspectratio="f"/>
              </v:shape>
            </w:pict>
          </mc:Fallback>
        </mc:AlternateContent>
      </w:r>
      <w:r>
        <w:rPr>
          <w:noProof/>
          <w:lang w:val="es-MX" w:eastAsia="es-MX"/>
        </w:rPr>
        <mc:AlternateContent>
          <mc:Choice Requires="wpi">
            <w:drawing>
              <wp:anchor distT="0" distB="0" distL="114300" distR="114300" simplePos="0" relativeHeight="252209152" behindDoc="0" locked="0" layoutInCell="1" allowOverlap="1" wp14:anchorId="406AA220" wp14:editId="30070EDC">
                <wp:simplePos x="0" y="0"/>
                <wp:positionH relativeFrom="column">
                  <wp:posOffset>1921571</wp:posOffset>
                </wp:positionH>
                <wp:positionV relativeFrom="paragraph">
                  <wp:posOffset>3862784</wp:posOffset>
                </wp:positionV>
                <wp:extent cx="74520" cy="149760"/>
                <wp:effectExtent l="19050" t="38100" r="20955" b="22225"/>
                <wp:wrapNone/>
                <wp:docPr id="576" name="Entrada de lápiz 576"/>
                <wp:cNvGraphicFramePr>
                  <a:graphicFrameLocks xmlns:a="http://schemas.openxmlformats.org/drawingml/2006/main"/>
                </wp:cNvGraphicFramePr>
                <a:graphic xmlns:a="http://schemas.openxmlformats.org/drawingml/2006/main">
                  <a:graphicData uri="http://schemas.microsoft.com/office/word/2010/wordprocessingInk">
                    <w14:contentPart bwMode="auto" r:id="rId243">
                      <w14:nvContentPartPr>
                        <w14:cNvContentPartPr>
                          <a14:cpLocks xmlns:a14="http://schemas.microsoft.com/office/drawing/2010/main" noRot="1"/>
                        </w14:cNvContentPartPr>
                      </w14:nvContentPartPr>
                      <w14:xfrm>
                        <a:off x="0" y="0"/>
                        <a:ext cx="74520" cy="149760"/>
                      </w14:xfrm>
                    </w14:contentPart>
                  </a:graphicData>
                </a:graphic>
              </wp:anchor>
            </w:drawing>
          </mc:Choice>
          <mc:Fallback>
            <w:pict>
              <v:shape w14:anchorId="128141E0" id="Entrada de lápiz 576" o:spid="_x0000_s1026" type="#_x0000_t75" style="position:absolute;margin-left:150.95pt;margin-top:303.8pt;width:6.55pt;height:12.5pt;z-index:25220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">
                <v:imagedata r:id="rId244" o:title=""/>
                <o:lock v:ext="edit" rotation="t" aspectratio="f"/>
              </v:shape>
            </w:pict>
          </mc:Fallback>
        </mc:AlternateContent>
      </w:r>
      <w:r>
        <w:rPr>
          <w:noProof/>
          <w:lang w:val="es-MX" w:eastAsia="es-MX"/>
        </w:rPr>
        <mc:AlternateContent>
          <mc:Choice Requires="wpi">
            <w:drawing>
              <wp:anchor distT="0" distB="0" distL="114300" distR="114300" simplePos="0" relativeHeight="252208128" behindDoc="0" locked="0" layoutInCell="1" allowOverlap="1" wp14:anchorId="793F111B" wp14:editId="1C4A42FE">
                <wp:simplePos x="0" y="0"/>
                <wp:positionH relativeFrom="column">
                  <wp:posOffset>1786211</wp:posOffset>
                </wp:positionH>
                <wp:positionV relativeFrom="paragraph">
                  <wp:posOffset>3797984</wp:posOffset>
                </wp:positionV>
                <wp:extent cx="135720" cy="209880"/>
                <wp:effectExtent l="38100" t="38100" r="0" b="19050"/>
                <wp:wrapNone/>
                <wp:docPr id="575" name="Entrada de lápiz 575"/>
                <wp:cNvGraphicFramePr>
                  <a:graphicFrameLocks xmlns:a="http://schemas.openxmlformats.org/drawingml/2006/main"/>
                </wp:cNvGraphicFramePr>
                <a:graphic xmlns:a="http://schemas.openxmlformats.org/drawingml/2006/main">
                  <a:graphicData uri="http://schemas.microsoft.com/office/word/2010/wordprocessingInk">
                    <w14:contentPart bwMode="auto" r:id="rId245">
                      <w14:nvContentPartPr>
                        <w14:cNvContentPartPr>
                          <a14:cpLocks xmlns:a14="http://schemas.microsoft.com/office/drawing/2010/main" noRot="1"/>
                        </w14:cNvContentPartPr>
                      </w14:nvContentPartPr>
                      <w14:xfrm>
                        <a:off x="0" y="0"/>
                        <a:ext cx="135720" cy="209880"/>
                      </w14:xfrm>
                    </w14:contentPart>
                  </a:graphicData>
                </a:graphic>
              </wp:anchor>
            </w:drawing>
          </mc:Choice>
          <mc:Fallback>
            <w:pict>
              <v:shape w14:anchorId="5EC0E5B8" id="Entrada de lápiz 575" o:spid="_x0000_s1026" type="#_x0000_t75" style="position:absolute;margin-left:140.3pt;margin-top:298.7pt;width:11.4pt;height:17.25pt;z-index:25220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">
                <v:imagedata r:id="rId246" o:title=""/>
                <o:lock v:ext="edit" rotation="t" aspectratio="f"/>
              </v:shape>
            </w:pict>
          </mc:Fallback>
        </mc:AlternateContent>
      </w:r>
      <w:r>
        <w:rPr>
          <w:noProof/>
          <w:lang w:val="es-MX" w:eastAsia="es-MX"/>
        </w:rPr>
        <mc:AlternateContent>
          <mc:Choice Requires="wpi">
            <w:drawing>
              <wp:anchor distT="0" distB="0" distL="114300" distR="114300" simplePos="0" relativeHeight="252207104" behindDoc="0" locked="0" layoutInCell="1" allowOverlap="1" wp14:anchorId="022D99F5" wp14:editId="5CC2750B">
                <wp:simplePos x="0" y="0"/>
                <wp:positionH relativeFrom="column">
                  <wp:posOffset>949325</wp:posOffset>
                </wp:positionH>
                <wp:positionV relativeFrom="paragraph">
                  <wp:posOffset>3703955</wp:posOffset>
                </wp:positionV>
                <wp:extent cx="757940" cy="291465"/>
                <wp:effectExtent l="38100" t="38100" r="4445" b="13335"/>
                <wp:wrapNone/>
                <wp:docPr id="574" name="Entrada de lápiz 574"/>
                <wp:cNvGraphicFramePr>
                  <a:graphicFrameLocks xmlns:a="http://schemas.openxmlformats.org/drawingml/2006/main"/>
                </wp:cNvGraphicFramePr>
                <a:graphic xmlns:a="http://schemas.openxmlformats.org/drawingml/2006/main">
                  <a:graphicData uri="http://schemas.microsoft.com/office/word/2010/wordprocessingInk">
                    <w14:contentPart bwMode="auto" r:id="rId247">
                      <w14:nvContentPartPr>
                        <w14:cNvContentPartPr>
                          <a14:cpLocks xmlns:a14="http://schemas.microsoft.com/office/drawing/2010/main" noRot="1"/>
                        </w14:cNvContentPartPr>
                      </w14:nvContentPartPr>
                      <w14:xfrm>
                        <a:off x="0" y="0"/>
                        <a:ext cx="757940" cy="291465"/>
                      </w14:xfrm>
                    </w14:contentPart>
                  </a:graphicData>
                </a:graphic>
              </wp:anchor>
            </w:drawing>
          </mc:Choice>
          <mc:Fallback>
            <w:pict>
              <v:shape w14:anchorId="66FE9255" id="Entrada de lápiz 574" o:spid="_x0000_s1026" type="#_x0000_t75" style="position:absolute;margin-left:74.4pt;margin-top:291.3pt;width:60.4pt;height:23.65pt;z-index:25220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">
                <v:imagedata r:id="rId248" o:title=""/>
                <o:lock v:ext="edit" rotation="t" aspectratio="f"/>
              </v:shape>
            </w:pict>
          </mc:Fallback>
        </mc:AlternateContent>
      </w:r>
      <w:r>
        <w:rPr>
          <w:noProof/>
          <w:lang w:val="es-MX" w:eastAsia="es-MX"/>
        </w:rPr>
        <mc:AlternateContent>
          <mc:Choice Requires="wpi">
            <w:drawing>
              <wp:anchor distT="0" distB="0" distL="114300" distR="114300" simplePos="0" relativeHeight="252200960" behindDoc="0" locked="0" layoutInCell="1" allowOverlap="1" wp14:anchorId="20772C0B" wp14:editId="4E75E4B1">
                <wp:simplePos x="0" y="0"/>
                <wp:positionH relativeFrom="column">
                  <wp:posOffset>266065</wp:posOffset>
                </wp:positionH>
                <wp:positionV relativeFrom="paragraph">
                  <wp:posOffset>3706495</wp:posOffset>
                </wp:positionV>
                <wp:extent cx="304350" cy="252095"/>
                <wp:effectExtent l="38100" t="38100" r="0" b="14605"/>
                <wp:wrapNone/>
                <wp:docPr id="568" name="Entrada de lápiz 568"/>
                <wp:cNvGraphicFramePr>
                  <a:graphicFrameLocks xmlns:a="http://schemas.openxmlformats.org/drawingml/2006/main"/>
                </wp:cNvGraphicFramePr>
                <a:graphic xmlns:a="http://schemas.openxmlformats.org/drawingml/2006/main">
                  <a:graphicData uri="http://schemas.microsoft.com/office/word/2010/wordprocessingInk">
                    <w14:contentPart bwMode="auto" r:id="rId249">
                      <w14:nvContentPartPr>
                        <w14:cNvContentPartPr>
                          <a14:cpLocks xmlns:a14="http://schemas.microsoft.com/office/drawing/2010/main" noRot="1"/>
                        </w14:cNvContentPartPr>
                      </w14:nvContentPartPr>
                      <w14:xfrm>
                        <a:off x="0" y="0"/>
                        <a:ext cx="304350" cy="252095"/>
                      </w14:xfrm>
                    </w14:contentPart>
                  </a:graphicData>
                </a:graphic>
              </wp:anchor>
            </w:drawing>
          </mc:Choice>
          <mc:Fallback>
            <w:pict>
              <v:shape w14:anchorId="14FDA21C" id="Entrada de lápiz 568" o:spid="_x0000_s1026" type="#_x0000_t75" style="position:absolute;margin-left:20.6pt;margin-top:291.5pt;width:24.65pt;height:20.55pt;z-index:25220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">
                <v:imagedata r:id="rId250" o:title=""/>
                <o:lock v:ext="edit" rotation="t" aspectratio="f"/>
              </v:shape>
            </w:pict>
          </mc:Fallback>
        </mc:AlternateContent>
      </w:r>
      <w:r w:rsidR="00850982">
        <w:rPr>
          <w:noProof/>
          <w:lang w:val="es-MX" w:eastAsia="es-MX"/>
        </w:rPr>
        <w:drawing>
          <wp:inline distT="0" distB="0" distL="0" distR="0" wp14:anchorId="18A21ED7" wp14:editId="15797744">
            <wp:extent cx="5094605" cy="3455670"/>
            <wp:effectExtent l="0" t="0" r="0" b="0"/>
            <wp:docPr id="4" name="Imagen 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líneas&#10;&#10;Descripción generada automáticamente"/>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5094605" cy="3455670"/>
                    </a:xfrm>
                    <a:prstGeom prst="rect">
                      <a:avLst/>
                    </a:prstGeom>
                    <a:noFill/>
                    <a:ln>
                      <a:noFill/>
                    </a:ln>
                  </pic:spPr>
                </pic:pic>
              </a:graphicData>
            </a:graphic>
          </wp:inline>
        </w:drawing>
      </w:r>
      <w:r w:rsidR="00850982">
        <w:rPr>
          <w:rFonts w:ascii="SAS Monospace" w:hAnsi="SAS Monospace" w:cs="SAS Monospace"/>
          <w:sz w:val="16"/>
          <w:szCs w:val="16"/>
          <w:lang w:val="es-MX"/>
        </w:rPr>
        <w:t xml:space="preserve"> </w:t>
      </w:r>
    </w:p>
    <w:p w14:paraId="7C32237C" w14:textId="42C40FF7" w:rsidR="00850982" w:rsidRDefault="00850982" w:rsidP="00850982">
      <w:pPr>
        <w:autoSpaceDE w:val="0"/>
        <w:autoSpaceDN w:val="0"/>
        <w:adjustRightInd w:val="0"/>
        <w:rPr>
          <w:rFonts w:ascii="SAS Monospace" w:hAnsi="SAS Monospace" w:cs="SAS Monospace"/>
          <w:sz w:val="16"/>
          <w:szCs w:val="16"/>
        </w:rPr>
      </w:pPr>
      <w:r>
        <w:rPr>
          <w:noProof/>
          <w:lang w:val="es-MX" w:eastAsia="es-MX"/>
        </w:rPr>
        <w:lastRenderedPageBreak/>
        <w:drawing>
          <wp:inline distT="0" distB="0" distL="0" distR="0" wp14:anchorId="1E85EFB4" wp14:editId="71436D46">
            <wp:extent cx="5605145" cy="3634105"/>
            <wp:effectExtent l="0" t="0" r="0" b="0"/>
            <wp:docPr id="3" name="Imagen 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líneas&#10;&#10;Descripción generada automáticamente"/>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5605145" cy="3634105"/>
                    </a:xfrm>
                    <a:prstGeom prst="rect">
                      <a:avLst/>
                    </a:prstGeom>
                    <a:noFill/>
                    <a:ln>
                      <a:noFill/>
                    </a:ln>
                  </pic:spPr>
                </pic:pic>
              </a:graphicData>
            </a:graphic>
          </wp:inline>
        </w:drawing>
      </w:r>
    </w:p>
    <w:bookmarkEnd w:id="0"/>
    <w:bookmarkEnd w:id="1"/>
    <w:p w14:paraId="1381E1A5" w14:textId="77777777" w:rsidR="00850982" w:rsidRPr="00850982" w:rsidRDefault="00850982" w:rsidP="00850982">
      <w:pPr>
        <w:pStyle w:val="Textoindependiente"/>
      </w:pPr>
    </w:p>
    <w:sectPr w:rsidR="00850982" w:rsidRPr="0085098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4C2C8" w14:textId="77777777" w:rsidR="00823240" w:rsidRDefault="00823240">
      <w:pPr>
        <w:spacing w:after="0"/>
      </w:pPr>
      <w:r>
        <w:separator/>
      </w:r>
    </w:p>
  </w:endnote>
  <w:endnote w:type="continuationSeparator" w:id="0">
    <w:p w14:paraId="0B70C26E" w14:textId="77777777" w:rsidR="00823240" w:rsidRDefault="008232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AS Monospace">
    <w:altName w:val="Calibri"/>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4E2B6" w14:textId="77777777" w:rsidR="00823240" w:rsidRDefault="00823240">
      <w:r>
        <w:separator/>
      </w:r>
    </w:p>
  </w:footnote>
  <w:footnote w:type="continuationSeparator" w:id="0">
    <w:p w14:paraId="17A85CE8" w14:textId="77777777" w:rsidR="00823240" w:rsidRDefault="00823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67481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B374150"/>
    <w:multiLevelType w:val="hybridMultilevel"/>
    <w:tmpl w:val="CECA9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292E"/>
    <w:rsid w:val="001F7886"/>
    <w:rsid w:val="002B2907"/>
    <w:rsid w:val="002E6A34"/>
    <w:rsid w:val="00494382"/>
    <w:rsid w:val="004E29B3"/>
    <w:rsid w:val="00533DA7"/>
    <w:rsid w:val="0054261D"/>
    <w:rsid w:val="00590D07"/>
    <w:rsid w:val="005A0D5E"/>
    <w:rsid w:val="00784D58"/>
    <w:rsid w:val="00823240"/>
    <w:rsid w:val="00850982"/>
    <w:rsid w:val="008D6863"/>
    <w:rsid w:val="0094028C"/>
    <w:rsid w:val="009A36E5"/>
    <w:rsid w:val="00A82CEB"/>
    <w:rsid w:val="00B86B75"/>
    <w:rsid w:val="00BC48D5"/>
    <w:rsid w:val="00C36279"/>
    <w:rsid w:val="00DA7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6A29A"/>
  <w15:docId w15:val="{6C790733-7D4B-4025-A5CF-948DB3164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independiente2">
    <w:name w:val="Body Text 2"/>
    <w:basedOn w:val="Normal"/>
    <w:link w:val="Textoindependiente2Car"/>
    <w:rsid w:val="00850982"/>
    <w:pPr>
      <w:spacing w:after="120" w:line="480" w:lineRule="auto"/>
    </w:pPr>
  </w:style>
  <w:style w:type="character" w:customStyle="1" w:styleId="Textoindependiente2Car">
    <w:name w:val="Texto independiente 2 Car"/>
    <w:basedOn w:val="Fuentedeprrafopredeter"/>
    <w:link w:val="Textoindependiente2"/>
    <w:rsid w:val="00850982"/>
  </w:style>
  <w:style w:type="paragraph" w:styleId="Prrafodelista">
    <w:name w:val="List Paragraph"/>
    <w:basedOn w:val="Normal"/>
    <w:rsid w:val="009A36E5"/>
    <w:pPr>
      <w:ind w:left="720"/>
      <w:contextualSpacing/>
    </w:pPr>
  </w:style>
  <w:style w:type="character" w:styleId="Textodelmarcadordeposicin">
    <w:name w:val="Placeholder Text"/>
    <w:basedOn w:val="Fuentedeprrafopredeter"/>
    <w:semiHidden/>
    <w:rsid w:val="00533D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14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21" Type="http://schemas.openxmlformats.org/officeDocument/2006/relationships/customXml" Target="ink/ink3.xml"/><Relationship Id="rId42" Type="http://schemas.openxmlformats.org/officeDocument/2006/relationships/image" Target="media/image19.png"/><Relationship Id="rId63" Type="http://schemas.openxmlformats.org/officeDocument/2006/relationships/customXml" Target="ink/ink23.xml"/><Relationship Id="rId84" Type="http://schemas.openxmlformats.org/officeDocument/2006/relationships/image" Target="media/image40.png"/><Relationship Id="rId138" Type="http://schemas.openxmlformats.org/officeDocument/2006/relationships/customXml" Target="ink/ink59.xml"/><Relationship Id="rId159" Type="http://schemas.openxmlformats.org/officeDocument/2006/relationships/image" Target="media/image78.png"/><Relationship Id="rId170" Type="http://schemas.openxmlformats.org/officeDocument/2006/relationships/customXml" Target="ink/ink75.xml"/><Relationship Id="rId191" Type="http://schemas.openxmlformats.org/officeDocument/2006/relationships/image" Target="media/image94.png"/><Relationship Id="rId205" Type="http://schemas.openxmlformats.org/officeDocument/2006/relationships/customXml" Target="ink/ink92.xml"/><Relationship Id="rId226" Type="http://schemas.openxmlformats.org/officeDocument/2006/relationships/image" Target="media/image112.png"/><Relationship Id="rId247" Type="http://schemas.openxmlformats.org/officeDocument/2006/relationships/customXml" Target="ink/ink113.xml"/><Relationship Id="rId107" Type="http://schemas.openxmlformats.org/officeDocument/2006/relationships/customXml" Target="ink/ink44.xml"/><Relationship Id="rId11" Type="http://schemas.openxmlformats.org/officeDocument/2006/relationships/image" Target="media/image4.wmf"/><Relationship Id="rId32" Type="http://schemas.openxmlformats.org/officeDocument/2006/relationships/image" Target="media/image14.png"/><Relationship Id="rId53" Type="http://schemas.openxmlformats.org/officeDocument/2006/relationships/customXml" Target="ink/ink18.xml"/><Relationship Id="rId74" Type="http://schemas.openxmlformats.org/officeDocument/2006/relationships/image" Target="media/image35.png"/><Relationship Id="rId128" Type="http://schemas.openxmlformats.org/officeDocument/2006/relationships/customXml" Target="ink/ink54.xml"/><Relationship Id="rId149" Type="http://schemas.openxmlformats.org/officeDocument/2006/relationships/image" Target="media/image73.png"/><Relationship Id="rId5" Type="http://schemas.openxmlformats.org/officeDocument/2006/relationships/footnotes" Target="footnotes.xml"/><Relationship Id="rId95" Type="http://schemas.openxmlformats.org/officeDocument/2006/relationships/customXml" Target="ink/ink39.xml"/><Relationship Id="rId160" Type="http://schemas.openxmlformats.org/officeDocument/2006/relationships/customXml" Target="ink/ink70.xml"/><Relationship Id="rId181" Type="http://schemas.openxmlformats.org/officeDocument/2006/relationships/image" Target="media/image89.png"/><Relationship Id="rId216" Type="http://schemas.openxmlformats.org/officeDocument/2006/relationships/image" Target="media/image107.png"/><Relationship Id="rId237" Type="http://schemas.openxmlformats.org/officeDocument/2006/relationships/customXml" Target="ink/ink108.xml"/><Relationship Id="rId22" Type="http://schemas.openxmlformats.org/officeDocument/2006/relationships/image" Target="media/image9.png"/><Relationship Id="rId43" Type="http://schemas.openxmlformats.org/officeDocument/2006/relationships/customXml" Target="ink/ink13.xml"/><Relationship Id="rId64" Type="http://schemas.openxmlformats.org/officeDocument/2006/relationships/image" Target="media/image30.png"/><Relationship Id="rId118" Type="http://schemas.openxmlformats.org/officeDocument/2006/relationships/customXml" Target="ink/ink49.xml"/><Relationship Id="rId139" Type="http://schemas.openxmlformats.org/officeDocument/2006/relationships/image" Target="media/image68.png"/><Relationship Id="rId85" Type="http://schemas.openxmlformats.org/officeDocument/2006/relationships/customXml" Target="ink/ink34.xml"/><Relationship Id="rId150" Type="http://schemas.openxmlformats.org/officeDocument/2006/relationships/customXml" Target="ink/ink65.xml"/><Relationship Id="rId171" Type="http://schemas.openxmlformats.org/officeDocument/2006/relationships/image" Target="media/image84.png"/><Relationship Id="rId192" Type="http://schemas.openxmlformats.org/officeDocument/2006/relationships/customXml" Target="ink/ink86.xml"/><Relationship Id="rId206" Type="http://schemas.openxmlformats.org/officeDocument/2006/relationships/image" Target="media/image102.png"/><Relationship Id="rId227" Type="http://schemas.openxmlformats.org/officeDocument/2006/relationships/customXml" Target="ink/ink103.xml"/><Relationship Id="rId248" Type="http://schemas.openxmlformats.org/officeDocument/2006/relationships/image" Target="media/image123.png"/><Relationship Id="rId12" Type="http://schemas.openxmlformats.org/officeDocument/2006/relationships/oleObject" Target="embeddings/oleObject2.bin"/><Relationship Id="rId33" Type="http://schemas.openxmlformats.org/officeDocument/2006/relationships/customXml" Target="ink/ink9.xml"/><Relationship Id="rId108" Type="http://schemas.openxmlformats.org/officeDocument/2006/relationships/image" Target="media/image52.png"/><Relationship Id="rId129" Type="http://schemas.openxmlformats.org/officeDocument/2006/relationships/image" Target="media/image63.png"/><Relationship Id="rId54" Type="http://schemas.openxmlformats.org/officeDocument/2006/relationships/image" Target="media/image25.png"/><Relationship Id="rId75" Type="http://schemas.openxmlformats.org/officeDocument/2006/relationships/customXml" Target="ink/ink29.xml"/><Relationship Id="rId96" Type="http://schemas.openxmlformats.org/officeDocument/2006/relationships/image" Target="media/image46.png"/><Relationship Id="rId140" Type="http://schemas.openxmlformats.org/officeDocument/2006/relationships/customXml" Target="ink/ink60.xml"/><Relationship Id="rId161" Type="http://schemas.openxmlformats.org/officeDocument/2006/relationships/image" Target="media/image79.png"/><Relationship Id="rId182" Type="http://schemas.openxmlformats.org/officeDocument/2006/relationships/customXml" Target="ink/ink81.xml"/><Relationship Id="rId217" Type="http://schemas.openxmlformats.org/officeDocument/2006/relationships/customXml" Target="ink/ink98.xml"/><Relationship Id="rId6" Type="http://schemas.openxmlformats.org/officeDocument/2006/relationships/endnotes" Target="endnotes.xml"/><Relationship Id="rId238" Type="http://schemas.openxmlformats.org/officeDocument/2006/relationships/image" Target="media/image118.png"/><Relationship Id="rId23" Type="http://schemas.openxmlformats.org/officeDocument/2006/relationships/customXml" Target="ink/ink4.xml"/><Relationship Id="rId119" Type="http://schemas.openxmlformats.org/officeDocument/2006/relationships/image" Target="media/image58.png"/><Relationship Id="rId44" Type="http://schemas.openxmlformats.org/officeDocument/2006/relationships/image" Target="media/image20.png"/><Relationship Id="rId65" Type="http://schemas.openxmlformats.org/officeDocument/2006/relationships/customXml" Target="ink/ink24.xml"/><Relationship Id="rId86" Type="http://schemas.openxmlformats.org/officeDocument/2006/relationships/image" Target="media/image41.png"/><Relationship Id="rId130" Type="http://schemas.openxmlformats.org/officeDocument/2006/relationships/customXml" Target="ink/ink55.xml"/><Relationship Id="rId151" Type="http://schemas.openxmlformats.org/officeDocument/2006/relationships/image" Target="media/image74.png"/><Relationship Id="rId172" Type="http://schemas.openxmlformats.org/officeDocument/2006/relationships/customXml" Target="ink/ink76.xml"/><Relationship Id="rId193" Type="http://schemas.openxmlformats.org/officeDocument/2006/relationships/image" Target="media/image95.png"/><Relationship Id="rId207" Type="http://schemas.openxmlformats.org/officeDocument/2006/relationships/customXml" Target="ink/ink93.xml"/><Relationship Id="rId228" Type="http://schemas.openxmlformats.org/officeDocument/2006/relationships/image" Target="media/image113.png"/><Relationship Id="rId249" Type="http://schemas.openxmlformats.org/officeDocument/2006/relationships/customXml" Target="ink/ink114.xml"/><Relationship Id="rId13" Type="http://schemas.openxmlformats.org/officeDocument/2006/relationships/image" Target="media/image5.wmf"/><Relationship Id="rId109" Type="http://schemas.openxmlformats.org/officeDocument/2006/relationships/customXml" Target="ink/ink45.xml"/><Relationship Id="rId34" Type="http://schemas.openxmlformats.org/officeDocument/2006/relationships/image" Target="media/image15.png"/><Relationship Id="rId55" Type="http://schemas.openxmlformats.org/officeDocument/2006/relationships/customXml" Target="ink/ink19.xml"/><Relationship Id="rId76" Type="http://schemas.openxmlformats.org/officeDocument/2006/relationships/image" Target="media/image36.png"/><Relationship Id="rId97" Type="http://schemas.openxmlformats.org/officeDocument/2006/relationships/customXml" Target="ink/ink40.xml"/><Relationship Id="rId120" Type="http://schemas.openxmlformats.org/officeDocument/2006/relationships/customXml" Target="ink/ink50.xml"/><Relationship Id="rId141" Type="http://schemas.openxmlformats.org/officeDocument/2006/relationships/image" Target="media/image69.png"/><Relationship Id="rId7" Type="http://schemas.openxmlformats.org/officeDocument/2006/relationships/image" Target="media/image1.png"/><Relationship Id="rId162" Type="http://schemas.openxmlformats.org/officeDocument/2006/relationships/customXml" Target="ink/ink71.xml"/><Relationship Id="rId183" Type="http://schemas.openxmlformats.org/officeDocument/2006/relationships/image" Target="media/image90.png"/><Relationship Id="rId218" Type="http://schemas.openxmlformats.org/officeDocument/2006/relationships/image" Target="media/image108.png"/><Relationship Id="rId239" Type="http://schemas.openxmlformats.org/officeDocument/2006/relationships/customXml" Target="ink/ink109.xml"/><Relationship Id="rId250" Type="http://schemas.openxmlformats.org/officeDocument/2006/relationships/image" Target="media/image124.png"/><Relationship Id="rId24" Type="http://schemas.openxmlformats.org/officeDocument/2006/relationships/image" Target="media/image10.png"/><Relationship Id="rId45" Type="http://schemas.openxmlformats.org/officeDocument/2006/relationships/customXml" Target="ink/ink14.xml"/><Relationship Id="rId66" Type="http://schemas.openxmlformats.org/officeDocument/2006/relationships/image" Target="media/image31.png"/><Relationship Id="rId87" Type="http://schemas.openxmlformats.org/officeDocument/2006/relationships/customXml" Target="ink/ink35.xml"/><Relationship Id="rId110" Type="http://schemas.openxmlformats.org/officeDocument/2006/relationships/image" Target="media/image53.png"/><Relationship Id="rId131" Type="http://schemas.openxmlformats.org/officeDocument/2006/relationships/image" Target="media/image64.png"/><Relationship Id="rId152" Type="http://schemas.openxmlformats.org/officeDocument/2006/relationships/customXml" Target="ink/ink66.xml"/><Relationship Id="rId173" Type="http://schemas.openxmlformats.org/officeDocument/2006/relationships/image" Target="media/image85.png"/><Relationship Id="rId194" Type="http://schemas.openxmlformats.org/officeDocument/2006/relationships/customXml" Target="ink/ink87.xml"/><Relationship Id="rId208" Type="http://schemas.openxmlformats.org/officeDocument/2006/relationships/image" Target="media/image103.png"/><Relationship Id="rId229" Type="http://schemas.openxmlformats.org/officeDocument/2006/relationships/customXml" Target="ink/ink104.xml"/><Relationship Id="rId240" Type="http://schemas.openxmlformats.org/officeDocument/2006/relationships/image" Target="media/image119.png"/><Relationship Id="rId14" Type="http://schemas.openxmlformats.org/officeDocument/2006/relationships/oleObject" Target="embeddings/oleObject3.bin"/><Relationship Id="rId35" Type="http://schemas.openxmlformats.org/officeDocument/2006/relationships/customXml" Target="ink/ink10.xml"/><Relationship Id="rId56" Type="http://schemas.openxmlformats.org/officeDocument/2006/relationships/image" Target="media/image26.png"/><Relationship Id="rId77" Type="http://schemas.openxmlformats.org/officeDocument/2006/relationships/customXml" Target="ink/ink30.xml"/><Relationship Id="rId100" Type="http://schemas.openxmlformats.org/officeDocument/2006/relationships/image" Target="media/image48.png"/><Relationship Id="rId8" Type="http://schemas.openxmlformats.org/officeDocument/2006/relationships/image" Target="media/image2.png"/><Relationship Id="rId98" Type="http://schemas.openxmlformats.org/officeDocument/2006/relationships/image" Target="media/image47.png"/><Relationship Id="rId121" Type="http://schemas.openxmlformats.org/officeDocument/2006/relationships/image" Target="media/image59.png"/><Relationship Id="rId142" Type="http://schemas.openxmlformats.org/officeDocument/2006/relationships/customXml" Target="ink/ink61.xml"/><Relationship Id="rId163" Type="http://schemas.openxmlformats.org/officeDocument/2006/relationships/image" Target="media/image80.png"/><Relationship Id="rId184" Type="http://schemas.openxmlformats.org/officeDocument/2006/relationships/customXml" Target="ink/ink82.xml"/><Relationship Id="rId219" Type="http://schemas.openxmlformats.org/officeDocument/2006/relationships/customXml" Target="ink/ink99.xml"/><Relationship Id="rId230" Type="http://schemas.openxmlformats.org/officeDocument/2006/relationships/image" Target="media/image114.png"/><Relationship Id="rId251" Type="http://schemas.openxmlformats.org/officeDocument/2006/relationships/image" Target="media/image125.png"/><Relationship Id="rId25" Type="http://schemas.openxmlformats.org/officeDocument/2006/relationships/customXml" Target="ink/ink5.xml"/><Relationship Id="rId46" Type="http://schemas.openxmlformats.org/officeDocument/2006/relationships/image" Target="media/image21.png"/><Relationship Id="rId67" Type="http://schemas.openxmlformats.org/officeDocument/2006/relationships/customXml" Target="ink/ink25.xml"/><Relationship Id="rId88" Type="http://schemas.openxmlformats.org/officeDocument/2006/relationships/image" Target="media/image42.png"/><Relationship Id="rId111" Type="http://schemas.openxmlformats.org/officeDocument/2006/relationships/customXml" Target="ink/ink46.xml"/><Relationship Id="rId132" Type="http://schemas.openxmlformats.org/officeDocument/2006/relationships/customXml" Target="ink/ink56.xml"/><Relationship Id="rId153" Type="http://schemas.openxmlformats.org/officeDocument/2006/relationships/image" Target="media/image75.png"/><Relationship Id="rId174" Type="http://schemas.openxmlformats.org/officeDocument/2006/relationships/customXml" Target="ink/ink77.xml"/><Relationship Id="rId195" Type="http://schemas.openxmlformats.org/officeDocument/2006/relationships/image" Target="media/image96.png"/><Relationship Id="rId209" Type="http://schemas.openxmlformats.org/officeDocument/2006/relationships/customXml" Target="ink/ink94.xml"/><Relationship Id="rId220" Type="http://schemas.openxmlformats.org/officeDocument/2006/relationships/image" Target="media/image109.png"/><Relationship Id="rId241" Type="http://schemas.openxmlformats.org/officeDocument/2006/relationships/customXml" Target="ink/ink110.xml"/><Relationship Id="rId15" Type="http://schemas.openxmlformats.org/officeDocument/2006/relationships/image" Target="media/image6.wmf"/><Relationship Id="rId36" Type="http://schemas.openxmlformats.org/officeDocument/2006/relationships/image" Target="media/image16.png"/><Relationship Id="rId57" Type="http://schemas.openxmlformats.org/officeDocument/2006/relationships/customXml" Target="ink/ink20.xml"/><Relationship Id="rId78" Type="http://schemas.openxmlformats.org/officeDocument/2006/relationships/image" Target="media/image37.png"/><Relationship Id="rId99" Type="http://schemas.openxmlformats.org/officeDocument/2006/relationships/customXml" Target="ink/ink41.xml"/><Relationship Id="rId101" Type="http://schemas.openxmlformats.org/officeDocument/2006/relationships/customXml" Target="ink/ink42.xml"/><Relationship Id="rId122" Type="http://schemas.openxmlformats.org/officeDocument/2006/relationships/customXml" Target="ink/ink51.xml"/><Relationship Id="rId143" Type="http://schemas.openxmlformats.org/officeDocument/2006/relationships/image" Target="media/image70.png"/><Relationship Id="rId164" Type="http://schemas.openxmlformats.org/officeDocument/2006/relationships/customXml" Target="ink/ink72.xml"/><Relationship Id="rId185" Type="http://schemas.openxmlformats.org/officeDocument/2006/relationships/image" Target="media/image91.png"/><Relationship Id="rId9" Type="http://schemas.openxmlformats.org/officeDocument/2006/relationships/image" Target="media/image3.wmf"/><Relationship Id="rId210" Type="http://schemas.openxmlformats.org/officeDocument/2006/relationships/image" Target="media/image104.png"/><Relationship Id="rId26" Type="http://schemas.openxmlformats.org/officeDocument/2006/relationships/image" Target="media/image11.png"/><Relationship Id="rId231" Type="http://schemas.openxmlformats.org/officeDocument/2006/relationships/customXml" Target="ink/ink105.xml"/><Relationship Id="rId252" Type="http://schemas.openxmlformats.org/officeDocument/2006/relationships/image" Target="media/image126.png"/><Relationship Id="rId47" Type="http://schemas.openxmlformats.org/officeDocument/2006/relationships/customXml" Target="ink/ink15.xml"/><Relationship Id="rId68" Type="http://schemas.openxmlformats.org/officeDocument/2006/relationships/image" Target="media/image32.png"/><Relationship Id="rId89" Type="http://schemas.openxmlformats.org/officeDocument/2006/relationships/customXml" Target="ink/ink36.xml"/><Relationship Id="rId112" Type="http://schemas.openxmlformats.org/officeDocument/2006/relationships/image" Target="media/image54.png"/><Relationship Id="rId133" Type="http://schemas.openxmlformats.org/officeDocument/2006/relationships/image" Target="media/image65.png"/><Relationship Id="rId154" Type="http://schemas.openxmlformats.org/officeDocument/2006/relationships/customXml" Target="ink/ink67.xml"/><Relationship Id="rId175" Type="http://schemas.openxmlformats.org/officeDocument/2006/relationships/image" Target="media/image86.png"/><Relationship Id="rId196" Type="http://schemas.openxmlformats.org/officeDocument/2006/relationships/image" Target="media/image97.png"/><Relationship Id="rId200" Type="http://schemas.openxmlformats.org/officeDocument/2006/relationships/image" Target="media/image99.png"/><Relationship Id="rId16" Type="http://schemas.openxmlformats.org/officeDocument/2006/relationships/oleObject" Target="embeddings/oleObject4.bin"/><Relationship Id="rId221" Type="http://schemas.openxmlformats.org/officeDocument/2006/relationships/customXml" Target="ink/ink100.xml"/><Relationship Id="rId242" Type="http://schemas.openxmlformats.org/officeDocument/2006/relationships/image" Target="media/image120.png"/><Relationship Id="rId37" Type="http://schemas.openxmlformats.org/officeDocument/2006/relationships/image" Target="media/image17.wmf"/><Relationship Id="rId58" Type="http://schemas.openxmlformats.org/officeDocument/2006/relationships/image" Target="media/image27.png"/><Relationship Id="rId79" Type="http://schemas.openxmlformats.org/officeDocument/2006/relationships/customXml" Target="ink/ink31.xml"/><Relationship Id="rId102" Type="http://schemas.openxmlformats.org/officeDocument/2006/relationships/image" Target="media/image49.png"/><Relationship Id="rId123" Type="http://schemas.openxmlformats.org/officeDocument/2006/relationships/image" Target="media/image60.png"/><Relationship Id="rId144" Type="http://schemas.openxmlformats.org/officeDocument/2006/relationships/customXml" Target="ink/ink62.xml"/><Relationship Id="rId90" Type="http://schemas.openxmlformats.org/officeDocument/2006/relationships/image" Target="media/image43.png"/><Relationship Id="rId165" Type="http://schemas.openxmlformats.org/officeDocument/2006/relationships/image" Target="media/image81.png"/><Relationship Id="rId186" Type="http://schemas.openxmlformats.org/officeDocument/2006/relationships/customXml" Target="ink/ink83.xml"/><Relationship Id="rId211" Type="http://schemas.openxmlformats.org/officeDocument/2006/relationships/customXml" Target="ink/ink95.xml"/><Relationship Id="rId232" Type="http://schemas.openxmlformats.org/officeDocument/2006/relationships/image" Target="media/image115.png"/><Relationship Id="rId253" Type="http://schemas.openxmlformats.org/officeDocument/2006/relationships/fontTable" Target="fontTable.xml"/><Relationship Id="rId27" Type="http://schemas.openxmlformats.org/officeDocument/2006/relationships/customXml" Target="ink/ink6.xml"/><Relationship Id="rId48" Type="http://schemas.openxmlformats.org/officeDocument/2006/relationships/image" Target="media/image22.png"/><Relationship Id="rId69" Type="http://schemas.openxmlformats.org/officeDocument/2006/relationships/customXml" Target="ink/ink26.xml"/><Relationship Id="rId113" Type="http://schemas.openxmlformats.org/officeDocument/2006/relationships/customXml" Target="ink/ink47.xml"/><Relationship Id="rId134" Type="http://schemas.openxmlformats.org/officeDocument/2006/relationships/customXml" Target="ink/ink57.xml"/><Relationship Id="rId80" Type="http://schemas.openxmlformats.org/officeDocument/2006/relationships/image" Target="media/image38.png"/><Relationship Id="rId155" Type="http://schemas.openxmlformats.org/officeDocument/2006/relationships/image" Target="media/image76.png"/><Relationship Id="rId176" Type="http://schemas.openxmlformats.org/officeDocument/2006/relationships/customXml" Target="ink/ink78.xml"/><Relationship Id="rId197" Type="http://schemas.openxmlformats.org/officeDocument/2006/relationships/customXml" Target="ink/ink88.xml"/><Relationship Id="rId201" Type="http://schemas.openxmlformats.org/officeDocument/2006/relationships/customXml" Target="ink/ink90.xml"/><Relationship Id="rId222" Type="http://schemas.openxmlformats.org/officeDocument/2006/relationships/image" Target="media/image110.png"/><Relationship Id="rId243" Type="http://schemas.openxmlformats.org/officeDocument/2006/relationships/customXml" Target="ink/ink111.xml"/><Relationship Id="rId17" Type="http://schemas.openxmlformats.org/officeDocument/2006/relationships/customXml" Target="ink/ink1.xml"/><Relationship Id="rId38" Type="http://schemas.openxmlformats.org/officeDocument/2006/relationships/oleObject" Target="embeddings/oleObject5.bin"/><Relationship Id="rId59" Type="http://schemas.openxmlformats.org/officeDocument/2006/relationships/customXml" Target="ink/ink21.xml"/><Relationship Id="rId103" Type="http://schemas.openxmlformats.org/officeDocument/2006/relationships/customXml" Target="ink/ink43.xml"/><Relationship Id="rId124" Type="http://schemas.openxmlformats.org/officeDocument/2006/relationships/customXml" Target="ink/ink52.xml"/><Relationship Id="rId70" Type="http://schemas.openxmlformats.org/officeDocument/2006/relationships/image" Target="media/image33.png"/><Relationship Id="rId91" Type="http://schemas.openxmlformats.org/officeDocument/2006/relationships/customXml" Target="ink/ink37.xml"/><Relationship Id="rId145" Type="http://schemas.openxmlformats.org/officeDocument/2006/relationships/image" Target="media/image71.png"/><Relationship Id="rId166" Type="http://schemas.openxmlformats.org/officeDocument/2006/relationships/customXml" Target="ink/ink73.xml"/><Relationship Id="rId187" Type="http://schemas.openxmlformats.org/officeDocument/2006/relationships/image" Target="media/image92.png"/><Relationship Id="rId1" Type="http://schemas.openxmlformats.org/officeDocument/2006/relationships/numbering" Target="numbering.xml"/><Relationship Id="rId212" Type="http://schemas.openxmlformats.org/officeDocument/2006/relationships/image" Target="media/image105.png"/><Relationship Id="rId233" Type="http://schemas.openxmlformats.org/officeDocument/2006/relationships/customXml" Target="ink/ink106.xml"/><Relationship Id="rId254" Type="http://schemas.openxmlformats.org/officeDocument/2006/relationships/theme" Target="theme/theme1.xml"/><Relationship Id="rId28" Type="http://schemas.openxmlformats.org/officeDocument/2006/relationships/image" Target="media/image12.png"/><Relationship Id="rId49" Type="http://schemas.openxmlformats.org/officeDocument/2006/relationships/customXml" Target="ink/ink16.xml"/><Relationship Id="rId114" Type="http://schemas.openxmlformats.org/officeDocument/2006/relationships/image" Target="media/image55.png"/><Relationship Id="rId60" Type="http://schemas.openxmlformats.org/officeDocument/2006/relationships/image" Target="media/image28.png"/><Relationship Id="rId81" Type="http://schemas.openxmlformats.org/officeDocument/2006/relationships/customXml" Target="ink/ink32.xml"/><Relationship Id="rId135" Type="http://schemas.openxmlformats.org/officeDocument/2006/relationships/image" Target="media/image66.png"/><Relationship Id="rId156" Type="http://schemas.openxmlformats.org/officeDocument/2006/relationships/customXml" Target="ink/ink68.xml"/><Relationship Id="rId177" Type="http://schemas.openxmlformats.org/officeDocument/2006/relationships/image" Target="media/image87.png"/><Relationship Id="rId198" Type="http://schemas.openxmlformats.org/officeDocument/2006/relationships/image" Target="media/image98.png"/><Relationship Id="rId202" Type="http://schemas.openxmlformats.org/officeDocument/2006/relationships/image" Target="media/image100.png"/><Relationship Id="rId223" Type="http://schemas.openxmlformats.org/officeDocument/2006/relationships/customXml" Target="ink/ink101.xml"/><Relationship Id="rId244" Type="http://schemas.openxmlformats.org/officeDocument/2006/relationships/image" Target="media/image121.png"/><Relationship Id="rId18" Type="http://schemas.openxmlformats.org/officeDocument/2006/relationships/image" Target="media/image7.png"/><Relationship Id="rId39" Type="http://schemas.openxmlformats.org/officeDocument/2006/relationships/customXml" Target="ink/ink11.xml"/><Relationship Id="rId50" Type="http://schemas.openxmlformats.org/officeDocument/2006/relationships/image" Target="media/image23.png"/><Relationship Id="rId104" Type="http://schemas.openxmlformats.org/officeDocument/2006/relationships/image" Target="media/image50.png"/><Relationship Id="rId125" Type="http://schemas.openxmlformats.org/officeDocument/2006/relationships/image" Target="media/image61.png"/><Relationship Id="rId146" Type="http://schemas.openxmlformats.org/officeDocument/2006/relationships/customXml" Target="ink/ink63.xml"/><Relationship Id="rId167" Type="http://schemas.openxmlformats.org/officeDocument/2006/relationships/image" Target="media/image82.png"/><Relationship Id="rId188" Type="http://schemas.openxmlformats.org/officeDocument/2006/relationships/customXml" Target="ink/ink84.xml"/><Relationship Id="rId71" Type="http://schemas.openxmlformats.org/officeDocument/2006/relationships/customXml" Target="ink/ink27.xml"/><Relationship Id="rId92" Type="http://schemas.openxmlformats.org/officeDocument/2006/relationships/image" Target="media/image44.png"/><Relationship Id="rId213" Type="http://schemas.openxmlformats.org/officeDocument/2006/relationships/customXml" Target="ink/ink96.xml"/><Relationship Id="rId234" Type="http://schemas.openxmlformats.org/officeDocument/2006/relationships/image" Target="media/image116.png"/><Relationship Id="rId2" Type="http://schemas.openxmlformats.org/officeDocument/2006/relationships/styles" Target="styles.xml"/><Relationship Id="rId29" Type="http://schemas.openxmlformats.org/officeDocument/2006/relationships/customXml" Target="ink/ink7.xml"/><Relationship Id="rId40" Type="http://schemas.openxmlformats.org/officeDocument/2006/relationships/image" Target="media/image18.png"/><Relationship Id="rId115" Type="http://schemas.openxmlformats.org/officeDocument/2006/relationships/customXml" Target="ink/ink48.xml"/><Relationship Id="rId136" Type="http://schemas.openxmlformats.org/officeDocument/2006/relationships/customXml" Target="ink/ink58.xml"/><Relationship Id="rId157" Type="http://schemas.openxmlformats.org/officeDocument/2006/relationships/image" Target="media/image77.png"/><Relationship Id="rId178" Type="http://schemas.openxmlformats.org/officeDocument/2006/relationships/customXml" Target="ink/ink79.xml"/><Relationship Id="rId61" Type="http://schemas.openxmlformats.org/officeDocument/2006/relationships/customXml" Target="ink/ink22.xml"/><Relationship Id="rId82" Type="http://schemas.openxmlformats.org/officeDocument/2006/relationships/image" Target="media/image39.png"/><Relationship Id="rId199" Type="http://schemas.openxmlformats.org/officeDocument/2006/relationships/customXml" Target="ink/ink89.xml"/><Relationship Id="rId203" Type="http://schemas.openxmlformats.org/officeDocument/2006/relationships/customXml" Target="ink/ink91.xml"/><Relationship Id="rId19" Type="http://schemas.openxmlformats.org/officeDocument/2006/relationships/customXml" Target="ink/ink2.xml"/><Relationship Id="rId224" Type="http://schemas.openxmlformats.org/officeDocument/2006/relationships/image" Target="media/image111.png"/><Relationship Id="rId245" Type="http://schemas.openxmlformats.org/officeDocument/2006/relationships/customXml" Target="ink/ink112.xml"/><Relationship Id="rId30" Type="http://schemas.openxmlformats.org/officeDocument/2006/relationships/image" Target="media/image13.png"/><Relationship Id="rId105" Type="http://schemas.openxmlformats.org/officeDocument/2006/relationships/image" Target="media/image51.wmf"/><Relationship Id="rId126" Type="http://schemas.openxmlformats.org/officeDocument/2006/relationships/customXml" Target="ink/ink53.xml"/><Relationship Id="rId147" Type="http://schemas.openxmlformats.org/officeDocument/2006/relationships/image" Target="media/image72.png"/><Relationship Id="rId168" Type="http://schemas.openxmlformats.org/officeDocument/2006/relationships/customXml" Target="ink/ink74.xml"/><Relationship Id="rId51" Type="http://schemas.openxmlformats.org/officeDocument/2006/relationships/customXml" Target="ink/ink17.xml"/><Relationship Id="rId72" Type="http://schemas.openxmlformats.org/officeDocument/2006/relationships/image" Target="media/image34.png"/><Relationship Id="rId93" Type="http://schemas.openxmlformats.org/officeDocument/2006/relationships/customXml" Target="ink/ink38.xml"/><Relationship Id="rId189" Type="http://schemas.openxmlformats.org/officeDocument/2006/relationships/image" Target="media/image93.png"/><Relationship Id="rId3" Type="http://schemas.openxmlformats.org/officeDocument/2006/relationships/settings" Target="settings.xml"/><Relationship Id="rId214" Type="http://schemas.openxmlformats.org/officeDocument/2006/relationships/image" Target="media/image106.png"/><Relationship Id="rId235" Type="http://schemas.openxmlformats.org/officeDocument/2006/relationships/customXml" Target="ink/ink107.xml"/><Relationship Id="rId116" Type="http://schemas.openxmlformats.org/officeDocument/2006/relationships/image" Target="media/image56.png"/><Relationship Id="rId137" Type="http://schemas.openxmlformats.org/officeDocument/2006/relationships/image" Target="media/image67.png"/><Relationship Id="rId158" Type="http://schemas.openxmlformats.org/officeDocument/2006/relationships/customXml" Target="ink/ink69.xml"/><Relationship Id="rId20" Type="http://schemas.openxmlformats.org/officeDocument/2006/relationships/image" Target="media/image8.png"/><Relationship Id="rId41" Type="http://schemas.openxmlformats.org/officeDocument/2006/relationships/customXml" Target="ink/ink12.xml"/><Relationship Id="rId62" Type="http://schemas.openxmlformats.org/officeDocument/2006/relationships/image" Target="media/image29.png"/><Relationship Id="rId83" Type="http://schemas.openxmlformats.org/officeDocument/2006/relationships/customXml" Target="ink/ink33.xml"/><Relationship Id="rId179" Type="http://schemas.openxmlformats.org/officeDocument/2006/relationships/image" Target="media/image88.png"/><Relationship Id="rId190" Type="http://schemas.openxmlformats.org/officeDocument/2006/relationships/customXml" Target="ink/ink85.xml"/><Relationship Id="rId204" Type="http://schemas.openxmlformats.org/officeDocument/2006/relationships/image" Target="media/image101.png"/><Relationship Id="rId225" Type="http://schemas.openxmlformats.org/officeDocument/2006/relationships/customXml" Target="ink/ink102.xml"/><Relationship Id="rId246" Type="http://schemas.openxmlformats.org/officeDocument/2006/relationships/image" Target="media/image122.png"/><Relationship Id="rId106" Type="http://schemas.openxmlformats.org/officeDocument/2006/relationships/oleObject" Target="embeddings/oleObject6.bin"/><Relationship Id="rId127" Type="http://schemas.openxmlformats.org/officeDocument/2006/relationships/image" Target="media/image62.png"/><Relationship Id="rId10" Type="http://schemas.openxmlformats.org/officeDocument/2006/relationships/oleObject" Target="embeddings/oleObject1.bin"/><Relationship Id="rId31" Type="http://schemas.openxmlformats.org/officeDocument/2006/relationships/customXml" Target="ink/ink8.xml"/><Relationship Id="rId52" Type="http://schemas.openxmlformats.org/officeDocument/2006/relationships/image" Target="media/image24.png"/><Relationship Id="rId73" Type="http://schemas.openxmlformats.org/officeDocument/2006/relationships/customXml" Target="ink/ink28.xml"/><Relationship Id="rId94" Type="http://schemas.openxmlformats.org/officeDocument/2006/relationships/image" Target="media/image45.png"/><Relationship Id="rId148" Type="http://schemas.openxmlformats.org/officeDocument/2006/relationships/customXml" Target="ink/ink64.xml"/><Relationship Id="rId169" Type="http://schemas.openxmlformats.org/officeDocument/2006/relationships/image" Target="media/image83.png"/><Relationship Id="rId4" Type="http://schemas.openxmlformats.org/officeDocument/2006/relationships/webSettings" Target="webSettings.xml"/><Relationship Id="rId180" Type="http://schemas.openxmlformats.org/officeDocument/2006/relationships/customXml" Target="ink/ink80.xml"/><Relationship Id="rId215" Type="http://schemas.openxmlformats.org/officeDocument/2006/relationships/customXml" Target="ink/ink97.xml"/><Relationship Id="rId236" Type="http://schemas.openxmlformats.org/officeDocument/2006/relationships/image" Target="media/image11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9:55.533"/>
    </inkml:context>
    <inkml:brush xml:id="br0">
      <inkml:brushProperty name="width" value="0.025" units="cm"/>
      <inkml:brushProperty name="height" value="0.025" units="cm"/>
    </inkml:brush>
  </inkml:definitions>
  <inkml:trace contextRef="#ctx0" brushRef="#br0">4 403 2256,'0'0'7533,"-1"-12"-6625,0-3-929,-1-85 3498,3 91-3169,0 0-1,0-1 0,0 1 0,1 0 0,1 0 0,-1 1 1,1-1-1,1 0 0,6-12 0,14-17 12,-18 26-505,0 1-1,1 0 1,1 0-1,16-18 1,-15 18-2513,-4-1 3342,-1-23 10069,-4 31-9274,1 172-1193,-14 377-64,12-481-181,1-63-6,2-31-2892,5 15-247,5 0-3775</inkml:trace>
  <inkml:trace contextRef="#ctx0" brushRef="#br0" timeOffset="934.49">437 158 3097,'0'0'18933,"2"-5"-18401,3-9-497,-5 13 61,0 1 1,0 0-1,0-1 1,0 1-1,0 0 1,0-1-1,0 1 0,0-1 1,1 1-1,-1 0 1,0-1-1,0 1 1,0 0-1,1-1 1,-1 1-1,0 0 1,0-1-1,1 1 0,-1 0 1,0 0-1,1-1 1,-1 1-1,0 0 1,1 0-1,-1 0 1,0 0-1,1-1 1,-1 1-1,1 0 1,-1 0-1,0 0 0,1 0 1,-1 0-1,1 0 1,-1 0-1,0 0 1,1 0-1,-1 0 1,1 0-1,-1 0 1,0 0-1,1 0 0,-1 0 1,0 1-1,1-1 1,-1 0-1,0 0 1,1 1-1,-1 0-78,0 1 1,0-1-1,0 1 0,0 0 0,-1-1 0,1 1 0,-1-1 1,1 1-1,-1-1 0,1 1 0,-1-1 0,0 1 0,0-1 1,0 0-1,1 1 0,-1-1 0,-3 2 0,3-1 11,-190 233 324,100-129-279,84-100-70,5-6-3,1 1-1,-1 0 1,1 0-1,0 1 1,-1-1-1,1 0 0,0 0 1,0 1-1,0-1 1,0 0-1,0 1 1,0-1-1,-1 4 1,2-4-2,0-1 0,0 1 0,0-1 0,0 0 0,0 1 0,0-1 0,1 1 0,-1-1 0,0 1 0,0-1 0,0 1 1,1-1-1,-1 1 0,0-1 0,1 0 0,-1 1 0,0-1 0,1 0 0,-1 1 0,0-1 0,1 0 0,-1 1 0,0-1 0,1 0 0,-1 0 1,1 1-1,-1-1 0,1 0 0,-1 0 0,1 0 0,-1 0 0,1 0 0,0 0 0,19 7-43,-18-6 41,43 11 29,46 7 0,-60-14-6,-1 1 0,1 2-1,-1 1 1,49 22 0,-23-5-14,-32-16 5,0 2 0,22 14-1,-33-20-64,-10-10-393,-13-15-548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8:16.462"/>
    </inkml:context>
    <inkml:brush xml:id="br0">
      <inkml:brushProperty name="width" value="0.025" units="cm"/>
      <inkml:brushProperty name="height" value="0.025" units="cm"/>
    </inkml:brush>
  </inkml:definitions>
  <inkml:trace contextRef="#ctx0" brushRef="#br0">1 813 5817,'0'0'11499,"0"12"-10796,0 66 6885,0-85-7436,5-95 47,6 0 1,25-115 0,-1 15-192,2-58-1591,-33 248 790,-3 21-9954</inkml:trace>
  <inkml:trace contextRef="#ctx0" brushRef="#br0" timeOffset="782.04">193 468 6057,'0'0'13802,"-5"0"-13338,3 1-391,0 1 0,1-1-1,-1 0 1,0 0 0,0 1 0,1 0 0,-1-1-1,1 1 1,-1 0 0,1-1 0,0 1 0,0 0 0,-1 0-1,1 0 1,1 0 0,-1 0 0,0 0 0,0 1-1,1-1 1,-1 0 0,1 0 0,0 4 0,-11 71 646,8-49-595,-1 12 39,3 60 0,2-54-168,-1-45-7,1 0 0,0 1 0,-1-1 0,1 0-1,0 0 1,0 0 0,0 0 0,0 0 0,0 0 0,0 0-1,1 0 1,-1 0 0,0 0 0,0-1 0,1 1 0,-1 0-1,0-1 1,1 1 0,-1-1 0,0 0 0,1 1 0,-1-1 0,1 0-1,-1 0 1,1 0 0,-1 0 0,1 0 0,-1 0 0,2-1-1,2 2 34,-1-1 0,0 0 0,0-1 0,0 1 0,0-1 0,0 1 0,0-1 0,0-1 0,0 1 0,4-2 0,-1-3-14,-1 0 0,-1-1 1,1 0-1,-1 0 0,0 0 1,-1 0-1,0-1 0,0 0 1,0 1-1,-1-2 1,0 1-1,3-16 0,-3 7 3,0 0-1,0 0 1,-2 0 0,0 0-1,-3-28 1,1 40-53,-1 1 1,0 0 0,0-1-1,0 1 1,-1 0-1,1 0 1,-1 1-1,0-1 1,0 0-1,0 1 1,0 0-1,-1 0 1,0 0-1,1 0 1,-1 0-1,0 1 1,0 0-1,-1 0 1,1 0 0,0 0-1,-1 0 1,1 1-1,-1 0 1,1 0-1,-7 0 1,10 13-5454,1 2-1395</inkml:trace>
  <inkml:trace contextRef="#ctx0" brushRef="#br0" timeOffset="1593.35">446 557 9554,'0'0'11737,"-17"18"-11453,-51 58-80,64-71-165,0 1 0,0-1-1,0 1 1,1 0 0,0 0 0,1 0-1,-1 1 1,1-1 0,0 1-1,0-1 1,1 1 0,0 0-1,0-1 1,1 1 0,0 0 0,0 0-1,0-1 1,2 9 0,0 13 23,-2-27-78,0 0 1,1-1-1,-1 1 1,0 0-1,0-1 1,1 1-1,-1-1 1,0 1-1,1 0 1,-1-1-1,1 1 1,-1-1-1,1 1 1,-1-1-1,1 1 1,-1-1-1,1 1 1,-1-1 0,1 0-1,-1 1 1,1-1-1,0 0 1,-1 1-1,1-1 1,0 0-1,-1 0 1,2 0-1,31 5-17,32-8 193,-64 3-161,4-1-68,0 0 1,1-1-1,-1 0 1,0 0 0,1 0-1,-1-1 1,0 1-1,-1-1 1,1 0-1,0-1 1,-1 1-1,0-1 1,0 0 0,0 0-1,0 0 1,-1-1-1,6-8 1,-4 5 1,0 1 1,-1-1-1,0 0 0,0 0 1,-1-1-1,0 1 1,-1-1-1,0 1 1,0-1-1,1-16 0,-3 18 166,0-11 105,0 14 299,-1 10 508,-41 509 492,41-489-1385,-8 97 353,8-112-433,-1-1 1,0 0-1,-1 0 0,0 0 0,0 0 1,-1-1-1,-1 0 0,1 1 1,-9 10-1,9-16-37,0 0-1,0-1 1,-1 1-1,0-1 1,0 0 0,1 0-1,-2 0 1,1-1 0,0 1-1,0-1 1,-1-1-1,1 1 1,-1-1 0,0 0-1,1 0 1,-1 0 0,0-1-1,0 0 1,1 0-1,-1-1 1,-9-1 0,6 1-32,1-1-1,-1 0 1,0 0 0,1-1 0,0 0 0,-1 0 0,1-1 0,0 0 0,1 0 0,-1-1-1,1 0 1,-13-11 0,19 15-147,0 0-1,0 0 0,0-1 1,0 1-1,0 0 0,0 0 1,1 0-1,-1 0 1,0-1-1,1 1 0,-1 0 1,1-1-1,0 1 0,-1 0 1,1-1-1,0-2 1,0 0-5316</inkml:trace>
  <inkml:trace contextRef="#ctx0" brushRef="#br0" timeOffset="2231.1">851 1000 2569,'0'0'18974,"-6"0"-18492,1 0-416,1 0 1,0-1-1,0 1 1,0-1 0,-1 0-1,1-1 1,0 1-1,0 0 1,1-1-1,-1 0 1,0 0 0,0 0-1,1-1 1,-1 1-1,1-1 1,0 0 0,0 0-1,0 0 1,0 0-1,1 0 1,-1-1-1,1 1 1,0-1 0,0 0-1,-2-4 1,-4-11-5,2-2 1,0 1-1,1-1 1,1 1-1,1-1 0,0-1 1,2 1-1,1 0 1,2-26-1,-1 4-29,0 23-40,0 0-1,2 0 1,1 0-1,0 1 1,1-1 0,1 1-1,1 0 1,1 1-1,10-18 1,5-4-43,1 2 1,54-66 0,-75 100-35,0 1 1,0-1 0,1 1-1,-1 0 1,1 0 0,-1 0 0,1 0-1,7-4 1,22 1-3184,-20 6-231</inkml:trace>
  <inkml:trace contextRef="#ctx0" brushRef="#br0" timeOffset="2831.23">1216 968 3673,'0'0'17560,"-18"-1"-16938,-61-3-176,75 4-402,0-1 1,0 1-1,0-1 1,0 0-1,0 0 1,0-1-1,1 1 0,-1-1 1,0 1-1,1-1 1,-1-1-1,1 1 1,-1 0-1,1-1 1,0 0-1,0 1 1,0-1-1,1 0 1,-1-1-1,1 1 0,-1 0 1,1-1-1,0 1 1,1-1-1,-1 0 1,-1-5-1,-1-5 42,2 1 0,0-1-1,0 0 1,1 1-1,2-26 1,0 16-76,-1 18 0,1 1-1,0-1 1,0 1-1,0 0 1,0 0 0,1-1-1,0 1 1,0 0-1,0 0 1,0 0 0,1 1-1,-1-1 1,1 1-1,0-1 1,0 1-1,0 0 1,1 0 0,-1 0-1,1 0 1,-1 1-1,1 0 1,0-1 0,0 1-1,0 1 1,6-3-1,-1 1-277,-1-1 0,1 2 0,0-1 0,0 2 0,0-1-1,0 1 1,0 0 0,1 1 0,-1 0 0,0 0 0,15 3 0,-3 7-4241</inkml:trace>
  <inkml:trace contextRef="#ctx0" brushRef="#br0" timeOffset="3347.95">1316 791 9058,'0'0'11122,"-3"10"-10843,-2 11-40,1-1 1,0 1-1,2-1 0,0 25 0,2-43-253,0 1-1,1-1 0,-1 0 0,1 0 1,0 0-1,0 0 0,0-1 0,0 1 1,0 0-1,0 0 0,0 0 0,1-1 1,-1 1-1,0-1 0,1 1 0,-1-1 1,1 1-1,0-1 0,0 0 1,-1 0-1,1 0 0,0 0 0,0 0 1,0 0-1,0-1 0,0 1 0,0 0 1,0-1-1,0 0 0,0 1 0,3-1 1,3 1-16,0 0 0,0 0 0,0-1 1,0 0-1,0-1 0,16-2 0,-22 1 39,1 1 0,0-1-1,-1 1 1,1-1 0,-1 0 0,0 0 0,0 0-1,0 0 1,0-1 0,0 1 0,0 0 0,0-1-1,-1 0 1,1 1 0,-1-1 0,0 0-1,2-3 1,13-51 124,-14 41-66,-1-1 0,-1-29-1,-1 13 30,0 30-86,1 1 0,-1-1 0,0 0 0,1 1 1,-1-1-1,-1 1 0,1 0 0,0-1 0,0 1 0,-1 0 0,1 0 1,-1 0-1,0 0 0,0 0 0,1 0 0,-1 0 0,-1 1 0,1-1 0,0 1 1,0-1-1,0 1 0,-1 0 0,1 0 0,-1 0 0,1 0 0,-5-1 1,-3-1-197,-1 0 0,1 1 0,-1 0 0,1 1 0,-14-1 0,23 2 86,0 0-1,1 0 1,-1 0-1,1 0 0,-1 0 1,1 0-1,-1 0 0,0 0 1,1 0-1,-1 0 0,1 1 1,-1-1-1,1 0 1,-1 0-1,0 0 0,1 1 1,-1-1-1,1 0 0,-1 1 1,1-1-1,0 0 0,-1 1 1,1-1-1,-1 1 0,1-1 1,0 1-1,-1-1 1,1 1-1,0-1 0,-1 1 1,1-1-1,0 1 0,0-1 1,-1 1-1,1-1 0,0 1 1,0 0-1,0 0 1,-4 16-4165</inkml:trace>
  <inkml:trace contextRef="#ctx0" brushRef="#br0" timeOffset="4366.13">1540 979 6313,'0'0'14613,"-1"-6"-14210,-2-10-338,0-1 1,1 1-1,0-1 1,1 0-1,2 0 1,-1 1-1,2-1 1,0 0 0,1 1-1,1 0 1,0-1-1,13-28 1,-17 44-58,0 143-82,-1-133 354,-1-11 261,2 1-523,-1 0 0,1 0 0,0 0 0,0 0 1,0 1-1,0-1 0,0 0 0,1 0 0,-1 0 0,0 1 0,0-1 0,0 0 0,1 0 0,-1 0 0,1 1 0,-1-1 0,0 0 0,1 1 0,-1-1 0,1 0 0,0 0 0,7-4-51,-1 1 1,1 0-1,0 0 1,0 1-1,0 0 1,1 1-1,-1-1 1,1 2-1,-1-1 0,1 1 1,0 0-1,-1 1 1,1 0-1,0 1 1,0 0-1,9 2 1,-16-2-41,0 0 1,0 0 0,1 0-1,-1 1 1,0-1 0,0 1 0,-1 0-1,1 0 1,0-1 0,-1 1 0,1 0-1,-1 0 1,1 1 0,-1-1-1,0 0 1,0 0 0,0 1 0,0-1-1,1 5 1,0 1 58,0 0-1,0 0 1,-1 0-1,1 14 1,-2-21 978,0-39-197,0 31-764,1 1 1,-1-1-1,1 1 1,1-1-1,-1 1 1,1 0-1,0 0 0,0 0 1,1 0-1,0 0 1,0 0-1,0 1 1,1-1-1,0 1 1,0 0-1,0 0 0,1 0 1,-1 1-1,1-1 1,0 1-1,1 0 1,-1 1-1,10-6 1,-13 8-12,1 0 1,-1-1-1,0 1 1,1 0 0,-1 0-1,1 1 1,-1-1 0,1 0-1,-1 1 1,1-1 0,0 1-1,-1 0 1,1 0-1,3 0 1,-5 1-8,1 0 0,-1 0-1,1 0 1,-1 0 0,0 0 0,0 0-1,0 0 1,1 0 0,-1 0 0,0 1 0,0-1-1,-1 0 1,1 1 0,0-1 0,0 1-1,-1-1 1,1 1 0,-1-1 0,1 1-1,-1-1 1,0 1 0,1 0 0,-1 2-1,5 37-17,-2 0 0,-2 58-1,-2-49-2829,1-42-882</inkml:trace>
  <inkml:trace contextRef="#ctx0" brushRef="#br0" timeOffset="5153.25">2065 935 9858,'0'0'12180,"-17"0"-11639,-54 0-167,70 0-357,-1 0 1,1 0-1,0 0 1,-1 0-1,1-1 1,0 1-1,-1 0 1,1-1-1,0 1 0,-1-1 1,1 0-1,0 1 1,0-1-1,-1 0 1,1 0-1,0 0 1,0 0-1,0 0 1,0 0-1,0 0 1,1 0-1,-1 0 0,0 0 1,0-1-1,1 1 1,-1 0-1,1 0 1,-1-1-1,1 1 1,-1-1-1,1 1 1,0 0-1,0-1 0,-1 1 1,1 0-1,0-1 1,0 1-1,1-1 1,-1-1-1,1-2-12,-1 0 0,1 0-1,0 0 1,0 0-1,0 0 1,1 1 0,-1-1-1,5-7 1,1 4-17,-1 0-1,1 1 1,1 0 0,-1 1-1,1-1 1,1 1 0,-1 1-1,1 0 1,0 0 0,0 0-1,0 1 1,0 1 0,1 0-1,0 0 1,0 0 0,0 2-1,0-1 1,0 1 0,13 0-1,-21 2-7,-1-1 1,0 0-1,0 1 0,1-1 0,-1 0 0,0 1 0,0 0 0,0-1 0,0 1 1,0 0-1,0-1 0,0 1 0,0 0 0,0 0 0,0 0 0,0 0 0,0 0 0,-1 0 1,1 0-1,0 0 0,-1 0 0,1 0 0,-1 0 0,1 1 0,-1-1 0,0 0 0,1 0 1,-1 1-1,0-1 0,0 0 0,0 2 0,2 47-449,-2-40 419,0-4 62,1 1-1,-1-1 0,-1 1 0,1 0 0,-1-1 0,0 1 1,-1-1-1,1 1 0,-1-1 0,-1 0 0,1 0 1,-1 0-1,0 0 0,0 0 0,-1-1 0,0 1 0,0-1 1,0 0-1,0 0 0,-1-1 0,0 1 0,0-1 0,0 0 1,-1 0-1,1-1 0,-1 1 0,0-1 0,-6 2 1,7-2 5,0-1 0,0-1 0,0 1 1,0 0-1,0-1 0,-1 0 0,1-1 1,0 1-1,-1-1 0,1 0 0,0 0 1,-1 0-1,1-1 0,0 0 0,-1 0 1,1 0-1,0-1 0,0 0 1,0 0-1,0 0 0,0 0 0,1-1 1,-1 0-1,-7-6 0,7 4 2,-1-1-1,1 1 1,0-1 0,0 0-1,1-1 1,0 1-1,0-1 1,0 0 0,1 0-1,0 0 1,0-1 0,1 1-1,0-1 1,0 1-1,1-1 1,-1-12 0,3-229-66,6 200 47,3 1 0,2 1 0,2 0 0,20-47-1,-31 87 1,0 0-623,6-20 1454,-3 18-9302</inkml:trace>
  <inkml:trace contextRef="#ctx0" brushRef="#br0" timeOffset="5728.86">2261 806 10930,'0'0'10537,"-5"8"-10103,-1 0-359,1 0 1,1 0-1,-1 1 1,2-1 0,-1 1-1,1 0 1,0 0-1,1 1 1,0-1-1,0 0 1,0 14 0,2 9 40,1 41-32,0-72-101,0 1 1,1-1-1,-1 1 1,0-1-1,1 0 1,-1 0 0,1 0-1,-1 0 1,1 0-1,0 0 1,-1 0-1,1 0 1,0 0 0,0-1-1,-1 1 1,1-1-1,0 1 1,0-1-1,0 0 1,0 0 0,0 0-1,-1 0 1,4 0-1,1 0 46,0 0 0,0 0 1,1 0-1,-1-1 0,0 1 0,10-4 0,-12 1-18,0 0 1,-1 0 0,1 0-1,-1 0 1,0-1-1,0 1 1,0-1-1,0 0 1,0 0-1,-1 0 1,0 0-1,0 0 1,2-5 0,20-61 70,-18 48-23,-1 0 1,-1-1-1,-2 0 0,1-27 1,-2-13-4241</inkml:trace>
  <inkml:trace contextRef="#ctx0" brushRef="#br0" timeOffset="6211.57">2599 1043 13155,'0'0'7669,"7"4"-7390,1 0-166,-1 0-1,1-1 0,0 0 1,0-1-1,0 0 1,0 0-1,10 1 0,-17-3-103,1 0 0,0 1 0,0-1-1,0 0 1,0 0 0,0 0 0,0-1 0,0 1-1,0 0 1,0-1 0,-1 1 0,1-1 0,0 0-1,0 1 1,-1-1 0,1 0 0,0 0 0,-1 0-1,1 0 1,-1 0 0,1-1 0,-1 1-1,1 0 1,-1-1 0,0 1 0,0-1 0,0 1-1,0-1 1,0 0 0,0 1 0,0-1 0,0 0-1,-1 0 1,1 0 0,-1 0 0,1 1 0,-1-1-1,0 0 1,0 0 0,0 0 0,0-4-1,0 2-66,0 1 0,0-1 0,0 0-1,-1 0 1,0 1 0,1-1 0,-1 0-1,-1 1 1,1-1 0,0 1 0,-1-1-1,0 1 1,0 0 0,0 0 0,0-1-1,0 1 1,-1 1 0,1-1 0,-1 0-1,0 1 1,0-1 0,0 1 0,0 0-1,0 0 1,-4-2 0,2 0 97,-107-78 795,111 82-679,4-19 118,2 14-304,1 1-1,0-1 1,0 1 0,0 0-1,0 1 1,1-1 0,0 1-1,-1 1 1,1-1 0,0 1-1,1 0 1,-1 1 0,0 0-1,0 0 1,8 0 0,-1 1-2470</inkml:trace>
  <inkml:trace contextRef="#ctx0" brushRef="#br0" timeOffset="6728.3">2790 395 10514,'0'0'9941,"0"13"-8425,9 342 446,-11-307-1947,0-35-26,1 0 0,0 1 1,1-1-1,0 0 0,1 0 1,1 0-1,0 0 0,1 0 1,8 23-1,-9-33-17,0-1-1,0 0 0,1 1 1,-1-1-1,0 0 1,1 0-1,0-1 1,-1 1-1,1-1 1,0 1-1,0-1 1,0 0-1,0 0 0,0 0 1,0 0-1,0-1 1,0 1-1,5-1 1,66 3-2011,-55-4-589,-10-1 405,-1-7-1847</inkml:trace>
  <inkml:trace contextRef="#ctx0" brushRef="#br0" timeOffset="7085.36">2627 747 11995,'0'0'10762,"129"30"-10618,-100-26-32,0-4-48,-4 0-24,0 0-32,0 0 40,-4 0-48,-4 0-56,8 0-408,-4 0-1785,-9 0-2976</inkml:trace>
  <inkml:trace contextRef="#ctx0" brushRef="#br0" timeOffset="7489.52">3036 983 8338,'0'0'14811,"0"-10"-14660,-4-190-878</inkml:trace>
  <inkml:trace contextRef="#ctx0" brushRef="#br0" timeOffset="7834.7">3036 982 3817</inkml:trace>
  <inkml:trace contextRef="#ctx0" brushRef="#br0" timeOffset="8238.67">3036 983 3817,'93'-86'7653,"-93"87"-7571,0-1-1,0 0 0,0 0 0,0 0 1,0 0-1,-1 1 0,1-1 0,0 0 1,0 0-1,0 0 0,0 1 0,0-1 1,0 0-1,0 0 0,0 0 0,0 1 1,0-1-1,0 0 0,0 0 0,0 1 1,0-1-1,0 0 0,0 0 0,0 0 1,0 1-1,0-1 0,1 0 0,-1 0 1,0 0-1,0 0 0,0 1 0,0-1 1,0 0-1,0 0 0,1 0 0,-1 0 1,0 0-1,0 1 0,0-1 0,0 0 1,1 0-1,-1 0 0,0 0 0,0 0 1,0 0-1,1 0 0,-1 0 0,0 0 1,0 0-1,0 0 0,1 0 0,-1 0 1,0 0-1,0 0 0,0 0 0,1 0 1,-1 0-1,0 0 0,0 0 0,0 0 0,1 0 1,-1 0-1,0 0 0,0 0 0,0 0 1,1 0-1,-1-1 0,-4 32 1940,0-2-619,3-2-761,3 28 545,-2-54-1188,1 1 0,0-1 1,0 0-1,0 0 0,0 0 0,0 0 1,0 0-1,0 0 0,0 0 0,0 0 1,0 0-1,0 0 0,1-1 1,-1 1-1,0-1 0,1 1 0,-1-1 1,1 1-1,-1-1 0,0 0 0,1 1 1,-1-1-1,4 0 0,39 2-14,-37-2 34,-4 0-5,-1 0-1,0-1 1,0 1 0,1 0 0,-1-1 0,0 1-1,0-1 1,0 0 0,0 0 0,0 0 0,0 0-1,0 0 1,0 0 0,0 0 0,0 0 0,0-1-1,0 1 1,2-4 0,-1 1-2,-1 0-1,1 0 1,-1 0-1,0 0 1,0 0 0,0-1-1,-1 1 1,0-1-1,1-4 1,1-13 4,-1 0-1,0 0 1,-3-29-1,0 24 26,1 24-85,-1-1 0,1 1 1,-1 0-1,1 0 0,-1 0 1,0 0-1,0 1 0,-1-1 1,1 0-1,-1 0 1,1 1-1,-1-1 0,0 1 1,0-1-1,0 1 0,0 0 1,0-1-1,0 1 1,-1 0-1,1 1 0,-1-1 1,0 0-1,1 1 0,-1-1 1,0 1-1,0 0 1,0 0-1,0 0 0,0 0 1,0 1-1,0-1 0,0 1 1,0 0-1,0 0 0,0 0 1,0 0-1,0 0 1,0 1-1,0 0 0,0-1 1,0 1-1,-4 2 0,3-1-154,1 1 0,-1 0-1,1 1 1,0-1-1,0 0 1,1 1 0,-1 0-1,1 0 1,-3 5-1,-19 24-7261,16-28-2464</inkml:trace>
  <inkml:trace contextRef="#ctx0" brushRef="#br0" timeOffset="8630.16">3371 1065 11106,'0'0'11393,"-3"-10"-11172,-1-11-38,1 0 1,-1-35 0,4 48-152,0 1-1,0 0 1,1 0 0,0-1-1,0 1 1,1 0 0,0 0-1,0 0 1,1 0 0,0 1-1,0-1 1,0 1 0,6-9-1,-5 11-18,-1 0-1,1 0 0,0 0 0,1 1 1,-1-1-1,0 1 0,1 0 0,0 1 1,0-1-1,-1 1 0,2 0 0,-1 0 0,0 0 1,0 1-1,0 0 0,1 0 0,-1 0 1,1 1-1,-1-1 0,1 1 0,-1 1 1,6 0-1,-10-1-7,0 1 1,0 0-1,-1-1 1,1 1 0,0 0-1,0-1 1,-1 1-1,1 0 1,0 0-1,-1 0 1,1 0-1,-1 0 1,1 0 0,-1-1-1,1 1 1,-1 0-1,0 0 1,1 1-1,-1-1 1,0 0-1,0 0 1,0 2 0,5 30 236,-5-28-225,4 111-239,-4-87-741,-1-28 816,0 0 0,0-1 0,0 1 0,1-1 0,-1 1 0,0-1 0,0 1 0,0-1 0,0 0-1,0 1 1,0-1 0,0 0 0,0 0 0,0 0 0,0 0 0,0 0 0,0 0 0,0 0 0,0 0 0,0 0-1,0 0 1,-2-1 0,-3 1-2783,-6 0-6009</inkml:trace>
  <inkml:trace contextRef="#ctx0" brushRef="#br0" timeOffset="9004.45">3229 668 10930,'0'0'10635,"37"-67"-10187,-24 55-152,-1 5-96,1-1-96,-1 5-40,1-1-24,-5 4-40,9 0-112,-5 0-1465,1 0-5376</inkml:trace>
  <inkml:trace contextRef="#ctx0" brushRef="#br0" timeOffset="9490.35">3546 1086 9826,'0'0'11448,"0"-8"-10875,-2-72 78,4 0 0,4 0 0,25-128 0,-21 168-613,-6 19-11,1 1 0,0 0 0,2 0 0,0 1 0,2 0-1,11-21 1,-17 38-71,-1 0 0,0 0 0,0 1 0,1-1 0,-1 1 0,1-1 0,-1 1 1,1 0-1,0 0 0,-1 0 0,1 1 0,0-1 0,0 1 0,0-1 0,3 1 0,-4-1-18,0 1 1,0 0-1,1 0 1,-1 0-1,0 0 1,0 0-1,0 0 1,0 0-1,1 1 1,-1-1-1,0 1 1,0 0-1,0-1 1,0 1-1,0 0 1,0 0-1,0 0 1,-1 1-1,1-1 1,3 3-1,12 42-4431,-9-20 163</inkml:trace>
  <inkml:trace contextRef="#ctx0" brushRef="#br0" timeOffset="9852.36">3478 803 8186,'0'0'12549,"10"-2"-11877,41-12-20,-27 7-451,0 0-1,0 2 0,48-5 0,-41 10-966,-9 0-3268,-9 0-4256</inkml:trace>
  <inkml:trace contextRef="#ctx0" brushRef="#br0" timeOffset="10378.03">3712 811 11338,'0'0'10727,"-9"13"-10325,5-7-364,-2 1 44,0 1 1,1 1 0,0-1-1,1 1 1,-1-1 0,2 1 0,-1 0-1,1 1 1,1-1 0,0 1-1,-2 16 1,3-24-82,1 0 0,0 0 1,0 0-1,0 0 0,0-1 0,0 1 1,0 0-1,1 0 0,-1 0 0,1-1 0,-1 1 1,1 0-1,-1-1 0,1 1 0,0 0 1,0-1-1,0 1 0,0-1 0,0 1 1,0-1-1,0 0 0,2 2 0,1-1-36,0-1-1,0 0 1,1 0-1,-1 0 1,0-1 0,0 1-1,0-1 1,9-1-1,-13 1 36,4 0 23,0 0-1,0 0 1,0 0-1,1 0 0,-1-1 1,0 0-1,0 0 1,0 0-1,0 0 0,0-1 1,0 1-1,-1-1 1,1 0-1,4-3 0,-6 2-23,1 0 0,-1 0 0,0 0-1,0 1 1,0-2 0,-1 1 0,1 0-1,-1 0 1,1-1 0,-1 1-1,0 0 1,-1-1 0,1 1 0,-1-1-1,1 1 1,-1-1 0,0 0 0,0-3-1,0-10-27,0 11 18,0 1 1,0-1 0,0 0-1,-1 0 1,0 1 0,-2-9-1,2 11 12,0 0 0,-1 1-1,0-1 1,1 1 0,-1 0 0,0-1-1,0 1 1,0 0 0,0 0-1,-1 0 1,1 0 0,0 1 0,-1-1-1,0 1 1,-3-3 0,1 2-124,-1 1 1,1-1 0,0 1-1,0 0 1,-1 0-1,1 0 1,-9 1 0,-19 2-4043,24 2 1500</inkml:trace>
  <inkml:trace contextRef="#ctx0" brushRef="#br0" timeOffset="10812.34">3882 1093 13683,'0'0'8931,"0"-33"-8376,0-231 495,4 151-705,22-128 0,-22 226-459,-1 21-856,1 30-1922,-3-26 1935,3 23-2575</inkml:trace>
  <inkml:trace contextRef="#ctx0" brushRef="#br0" timeOffset="11185.89">4003 1072 12627,'0'0'10205,"2"-29"-9824,16-200 476,-18 215-1108,0-12 1031,0 26-973,0-1 0,0 1-1,0-1 1,0 1-1,0-1 1,0 1 0,0-1-1,1 1 1,-1-1-1,0 1 1,0-1 0,0 1-1,0-1 1,1 1-1,-1-1 1,0 1 0,1-1-1,-1 1 1,0-1-1,1 1 1,-1 0 0,0-1-1,1 1 1,-1 0-1,1-1 1,-1 1 0,0 0-1,1-1 1,0 1-1</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07.544"/>
    </inkml:context>
    <inkml:brush xml:id="br0">
      <inkml:brushProperty name="width" value="0.025" units="cm"/>
      <inkml:brushProperty name="height" value="0.025" units="cm"/>
    </inkml:brush>
  </inkml:definitions>
  <inkml:trace contextRef="#ctx0" brushRef="#br0">53 161 8418,'0'0'13113,"0"30"-12526,-1 2-477,7 204 320,0-41 984,-6-151 278,0-43-788,-4-11-470,-8-24-370,1 0 1,2-1-1,2 0 1,-6-61-1,6-146-13,7 226-40,-1 2-13,2 1 0,-1 0 0,2 0 0,0 0 0,0 0 1,2 0-1,-1 1 0,10-22 0,-11 30-9,1 0 1,-1 0-1,1 0 0,-1 1 1,1-1-1,0 1 0,1 0 1,-1 0-1,1 0 1,-1 0-1,1 0 0,0 1 1,0 0-1,0 0 0,0 0 1,0 0-1,1 0 0,-1 1 1,0 0-1,1 0 1,-1 0-1,1 1 0,-1-1 1,1 1-1,0 0 0,-1 0 1,1 1-1,4 0 0,-3 1-7,-1-1-1,1 1 0,-1 0 1,0 1-1,0-1 0,1 1 1,-2 0-1,1 1 0,0-1 1,-1 1-1,1 0 0,-1 0 0,0 0 1,-1 0-1,1 1 0,-1-1 1,0 1-1,0 0 0,0 0 1,0 0-1,-1 1 0,2 6 1,3 6 22,-2 0 1,0 0-1,-1 0 1,0 0-1,1 33 1,-5-43-27,1 4-4,0 0 0,-1 0 0,-1 0 0,0 0 0,-1 0 0,-4 16 0,5-25-20,0 0 1,0 0-1,-1 0 0,0-1 0,1 1 1,-1 0-1,0-1 0,0 1 0,-1-1 1,1 0-1,0 0 0,-1 0 0,1 0 1,-1 0-1,0 0 0,0-1 0,1 1 0,-1-1 1,0 0-1,0 0 0,0 0 0,-1 0 1,1 0-1,0-1 0,0 0 0,0 1 1,0-1-1,-1 0 0,-2-1 0,1 1-323,-12 0-204,10-6-2668,7-1-3250</inkml:trace>
  <inkml:trace contextRef="#ctx0" brushRef="#br0" timeOffset="506.64">572 166 4097,'0'0'20302,"-25"4"-19704,-77 15-18,97-17-539,0 0-1,-1 0 0,1 0 1,0 1-1,0-1 0,1 1 1,-1 0-1,1 1 0,-1-1 0,1 1 1,0 0-1,0 0 0,1 0 1,-1 1-1,1-1 0,0 1 1,0 0-1,1 0 0,-1 0 0,1 0 1,0 0-1,0 0 0,1 1 1,-1 5-1,1-10-33,-2 8 6,1 1-1,0-1 1,1 1-1,0-1 1,0 1-1,1 0 1,0-1-1,0 1 1,3 11-1,-2-18-32,-1 0-1,1 0 1,0 0 0,0 0 0,0 0-1,0-1 1,1 1 0,-1 0-1,1-1 1,-1 1 0,1-1-1,0 0 1,0 1 0,0-1-1,0 0 1,1 0 0,-1 0 0,0 0-1,1-1 1,0 1 0,-1-1-1,1 0 1,0 1 0,-1-1-1,1 0 1,0 0 0,0-1-1,0 1 1,0-1 0,0 1-1,0-1 1,3 0 0,-3-1 28,0 0 0,0 1 0,0-1 0,0 0 0,0-1 0,0 1 0,0 0 0,0-1 0,0 0 0,-1 1 1,1-1-1,-1 0 0,0-1 0,1 1 0,-1 0 0,0-1 0,0 1 0,0-1 0,-1 1 0,1-1 0,-1 0 0,1 0 0,-1 0 0,1-3 0,6-14 35,0-1-1,5-29 1,-8 31-28,8-44 22,-9 40-26,1 0 0,8-22 1,-13 45-15,0 0 1,0-1-1,0 1 1,0 0 0,0 0-1,0 0 1,0-1-1,0 1 1,0 0 0,1 0-1,-1 0 1,0 0-1,0-1 1,0 1 0,0 0-1,0 0 1,0 0-1,1 0 1,-1 0 0,0-1-1,0 1 1,0 0-1,1 0 1,-1 0-1,0 0 1,0 0 0,0 0-1,0 0 1,1 0-1,-1 0 1,0 0 0,0 0-1,1 0 1,-1 0-1,0 0 1,0 0 0,0 0-1,1 0 1,-1 0-1,0 0 1,0 0 0,0 0-1,1 0 1,-1 0-1,0 0 1,0 0-1,0 0 1,1 1 0,-1-1-1,0 0 1,0 0-1,0 0 1,0 0 0,0 0-1,1 1 1,-1-1-1,0 0 1,0 0 0,0 0-1,0 0 1,0 1-1,0-1 1,0 0 0,0 0-1,0 0 1,0 1-1,0-1 1,8 17-162,-7-16 158,53 160-642,-26-71-2619,-18-64-478</inkml:trace>
  <inkml:trace contextRef="#ctx0" brushRef="#br0" timeOffset="968.06">713 213 11194,'0'0'10055,"8"21"-9258,-1-4-644,4 12 54,-1 1 1,-1 0-1,7 40 0,-10 18 1057,-6-87-924,1-5-150,0 0 0,0 0-1,-1 0 1,1 0 0,-1 0 0,0-1-1,-1-6 1,1 5-24,0-13-103,0-1 1,2 1-1,0-1 0,1 1 0,1 0 0,12-33 0,-11 41-223,0 1 1,0-1-1,1 1 0,1 1 0,-1-1 1,2 1-1,-1 0 0,1 0 0,1 1 1,-1 0-1,2 1 0,13-10 0,10-3-2474,-1 2-2737</inkml:trace>
  <inkml:trace contextRef="#ctx0" brushRef="#br0" timeOffset="1418.11">1371 258 14331,'0'0'9127,"-26"21"-8402,-81 62 96,104-80-746,0 0 0,-1-1-1,1 1 1,-1-1 0,1 0 0,-1 0-1,0-1 1,0 1 0,0-1 0,0 0-1,0 0 1,0 0 0,0 0 0,0-1-1,0 1 1,0-1 0,0 0 0,-1-1 0,1 1-1,0-1 1,-7-1 0,1 0 66,6 0-125,0 1-1,0 0 1,-1-1 0,1 0 0,0 0-1,0 0 1,1 0 0,-1 0 0,0-1 0,1 0-1,-1 0 1,1 0 0,0 0 0,0 0 0,0-1-1,1 1 1,-1-1 0,1 0 0,0 0-1,0 0 1,0 0 0,0 0 0,1 0 0,-1-1-1,0-8 1,0 5-25,1 0 1,0 0-1,1-1 0,0 1 0,0 0 1,1 0-1,0-1 0,1 1 0,-1 0 1,1 0-1,1 0 0,0 0 1,4-9-1,-6 15 6,5-10-45,0 0 0,1 0 1,0 1-1,1-1 0,0 2 1,1-1-1,0 1 0,16-13 1,-25 23 42,0 0 0,1 0 0,-1 0 0,1-1 0,-1 1 0,0 0 0,1 0 0,-1 0 0,1 0 0,-1 0 0,1 0 0,-1 0 0,1 0 0,-1 0 0,0 0 0,1 0 0,-1 1 0,1-1 0,-1 0 0,0 0 0,1 0 0,-1 1 0,1-1 0,-1 0 0,0 0 0,1 1 0,-1-1 0,0 0 0,1 0 0,-1 1 0,0-1 0,0 0 0,1 1 0,-1-1 0,0 1 0,0-1 0,0 0 0,1 1 0,-1-1 0,0 1 0,0-1 0,0 0 0,0 1 0,0-1 0,0 1 0,0-1 0,0 1 0,0-1 0,0 1 0,0-1 0,0 1 0,1 31-38,-1-27 43,1 1-22,-1 0 0,1 0 1,-1 0-1,0 0 0,-1 1 0,0-1 0,0 0 1,0 0-1,-1 0 0,1-1 0,-2 1 0,1 0 1,0 0-1,-1-1 0,0 0 0,-1 0 0,1 1 0,-1-2 1,-4 6-1,7-9-48,0 1 0,-1-1 0,1 1 0,0-1 0,1 1 1,-1-1-1,0 1 0,0 0 0,1-1 0,-1 1 0,1 0 0,-1 3 0,0 14-3978,1-18 3734,0 12-10616</inkml:trace>
  <inkml:trace contextRef="#ctx0" brushRef="#br0" timeOffset="1783.43">1634 488 3513,'0'0'21600,"-28"0"-20993,-85-2-239,110 2-349,0 0-1,-1 0 1,1 0-1,0-1 1,0 1-1,0-1 1,0 0-1,0 0 1,0 0-1,0 0 1,0-1-1,0 1 1,1-1-1,-1 0 0,1 1 1,-1-1-1,1 0 1,-1-1-1,1 1 1,0 0-1,0-1 1,0 1-1,0-1 1,1 0-1,-3-4 1,2 0-13,0 0 0,1-1 1,0 1-1,0 0 0,0-1 0,1 1 1,1-13-1,0 4-25,-1 9 17,1-1-1,1 1 1,-1 1-1,1-1 1,0 0-1,1 0 1,0 1-1,0-1 1,0 1-1,1 0 1,0 0-1,0 0 1,0 0-1,1 1 0,0 0 1,0 0-1,0 0 1,8-5-1,4-3-776,1 1 1,0 1-1,1 0 0,36-14 0,-20 13-3891</inkml:trace>
  <inkml:trace contextRef="#ctx0" brushRef="#br0" timeOffset="2169.94">2072 455 14995,'0'0'10537,"-28"4"-9750,-86 8-204,106-12-560,1 1 1,-1-1-1,1-1 0,-1 1 1,1-1-1,0-1 1,-1 1-1,1-1 1,0-1-1,0 1 1,0-1-1,0 0 0,0-1 1,1 0-1,0 0 1,0 0-1,0-1 1,0 1-1,0-2 0,1 1 1,0 0-1,0-1 1,1 0-1,-1 0 1,1-1-1,1 1 0,-5-12 1,5 12-39,0-1 1,1 0-1,0 0 1,0 0-1,1 0 0,0-1 1,0 1-1,1 0 1,0-1-1,0 1 0,0 0 1,1 0-1,1-1 1,-1 1-1,1 0 0,0 0 1,0 0-1,1 1 1,0-1-1,5-7 0,-2 4-9,0 1-1,1 0 0,0 0 0,1 0 0,0 1 0,0 0 0,0 1 0,1 0 0,1 0 0,-1 1 0,1 0 0,12-5 0,-21 10 20,-1 1 0,1 0 1,-1-1-1,1 1 0,-1 0 0,1 0 0,-1-1 0,1 1 0,0 0 0,-1 0 1,1 0-1,-1 0 0,1 0 0,-1 0 0,1 0 0,0 0 0,-1 0 1,1 0-1,-1 0 0,1 0 0,0 1 0,-1-1 0,1 0 0,-1 0 1,1 1-1,-1-1 0,1 0 0,-1 0 0,1 1 0,-1-1 0,1 1 1,-1-1-1,0 0 0,1 2 0,3 22-32,-4-20 43,-1 1 1,0-1 0,1 0 0,-2 0-1,1 1 1,0-1 0,-1 0-1,0 0 1,0 0 0,-4 6 0,2-7-35,0 1-1,-1-1 1,1 1 0,-1-1 0,0 0 0,0-1-1,0 1 1,-1-1 0,1 0 0,0-1 0,-1 1-1,0-1 1,1 0 0,-10 1 0,-27-1-3627,38-1-673</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06.027"/>
    </inkml:context>
    <inkml:brush xml:id="br0">
      <inkml:brushProperty name="width" value="0.025" units="cm"/>
      <inkml:brushProperty name="height" value="0.025" units="cm"/>
    </inkml:brush>
  </inkml:definitions>
  <inkml:trace contextRef="#ctx0" brushRef="#br0">418 627 14867,'0'0'7630,"-25"6"-6714,-81 20-239,91-22-502,0-1-1,1-1 1,-1-1-1,0 0 1,0-1-1,0 0 0,-27-5 1,38 5-149,-2-2 7,-1 0 0,1 0-1,-1-1 1,1 1 0,0-1 0,0 0-1,0-1 1,1 0 0,-1 0-1,1 0 1,0 0 0,0-1 0,0 0-1,0 0 1,1-1 0,0 1 0,0-1-1,1 1 1,-1-1 0,1-1 0,-3-7-1,2 4-17,0 1 1,1-1-1,0 0 0,0-1 0,1 1 0,1 0 0,0-1 0,0 1 1,1-1-1,0 1 0,1-1 0,0 1 0,3-14 0,-1 17-17,0 1 0,0 0 1,0 0-1,1 0 0,0 1 0,0-1 0,1 1 0,-1 0 0,1 0 0,0 1 0,0-1 0,1 1 0,10-6 0,8-4-12,50-21 1,-69 32 13,6-1-283,-1 0 0,1 0 0,0 1 0,0 0 1,0 1-1,0 0 0,0 1 0,0 0 0,1 1 0,-1 0 1,0 1-1,0 0 0,13 3 0,1 9-3935</inkml:trace>
  <inkml:trace contextRef="#ctx0" brushRef="#br0" timeOffset="469.74">540 651 13571,'0'0'9439,"0"-24"-8745,0-411 1525,0 243-2080,11 199-7792,-4 8-7411</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05.094"/>
    </inkml:context>
    <inkml:brush xml:id="br0">
      <inkml:brushProperty name="width" value="0.025" units="cm"/>
      <inkml:brushProperty name="height" value="0.025" units="cm"/>
    </inkml:brush>
  </inkml:definitions>
  <inkml:trace contextRef="#ctx0" brushRef="#br0">261 381 2729,'0'0'22290,"-25"-2"-21908,-79-9-25,98 10-321,0 0 0,0-1 0,1 0 0,-1 1 0,0-2 0,1 1 0,0-1 0,-1 0 0,1 0 0,0 0 0,1 0 0,-1-1 0,0 0 0,1 0 0,0 0 0,0-1 0,0 0 0,1 1 0,0-1 0,0 0 0,-4-9 0,3 7-35,1 0 1,-1 0-1,2 0 1,-1-1-1,1 1 1,0-1-1,0 0 1,1 0 0,0 0-1,1 0 1,0 1-1,0-1 1,1 0-1,-1 0 1,2 0-1,-1 0 1,1 1-1,0-1 1,1 0 0,4-9-1,-2 9-15,0-1-1,0 1 1,0 0-1,1 1 1,0-1-1,1 1 1,0 1-1,0-1 1,0 1-1,1 0 1,-1 1 0,2 0-1,-1 0 1,0 0-1,1 1 1,13-4-1,-21 7 4,0 1 1,0-1-1,1 1 0,-1-1 0,0 1 0,0-1 1,1 1-1,-1 0 0,0 0 0,0-1 0,1 1 0,-1 0 1,0 0-1,0 0 0,1 0 0,-1 1 0,0-1 0,1 0 1,-1 0-1,0 1 0,0-1 0,0 1 0,1-1 0,-1 1 1,0 0-1,0-1 0,0 1 0,0 0 0,0 0 0,0 0 1,0-1-1,0 1 0,0 0 0,-1 0 0,1 0 0,0 1 1,-1-1-1,1 0 0,0 0 0,-1 0 0,1 2 0,0 4-10,0 1-1,0-1 0,-1 1 1,0 0-1,-1-1 0,-1 9 1,1 0 93,1-13-97,-1-1 0,1 0 0,-1 1 0,1-1 0,-1 0 0,0 0 0,0 0 0,0 1 1,0-1-1,0 0 0,0 0 0,0 0 0,-1 0 0,1-1 0,-1 1 0,0 0 1,1-1-1,-1 1 0,0-1 0,0 1 0,0-1 0,0 0 0,0 0 0,-3 1 0,-1 1-662,0-1-1,0-1 0,0 1 1,0-1-1,-1 0 0,1 0 0,-10-1 1,3 0-5540</inkml:trace>
  <inkml:trace contextRef="#ctx0" brushRef="#br0" timeOffset="348.06">279 344 15211,'0'0'8181,"3"-20"-7985,-2 10-164,3-16 111,1-1 1,1 1-1,16-46 0,-18 62-110,1 0-1,-1 1 1,2-1-1,-1 1 1,1 0-1,14-16 1,-17 22-30,1 0 0,0 0 0,-1 0 0,1 1-1,0-1 1,0 1 0,0 0 0,1 0 0,-1 0 0,0 1 0,1-1 0,-1 1 0,1 0-1,-1 0 1,1 1 0,0 0 0,-1-1 0,9 2 0,-11 0 1,1 0 0,-1 0 0,1 0 0,-1 0 0,0 0 0,0 0 0,0 1 0,0-1 0,0 1 0,0 0 0,0 0 0,0-1 0,0 1 0,-1 0 0,1 0 0,-1 1 0,0-1 0,1 0 0,-1 0 0,1 4 0,20 53 165,-21-55-162,6 26-499,-1 1 0,4 46 0,-6-34-3525,-1-21-5336</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02.130"/>
    </inkml:context>
    <inkml:brush xml:id="br0">
      <inkml:brushProperty name="width" value="0.025" units="cm"/>
      <inkml:brushProperty name="height" value="0.025" units="cm"/>
    </inkml:brush>
  </inkml:definitions>
  <inkml:trace contextRef="#ctx0" brushRef="#br0">0 565 14795,'0'0'5195,"4"8"-4649,-3-4-473,0 0 0,1-1-1,0 1 1,0-1-1,0 0 1,0 0-1,1 0 1,-1 0 0,1 0-1,0 0 1,0-1-1,0 1 1,0-1-1,0 0 1,0 0-1,1 0 1,-1 0 0,1 0-1,-1-1 1,1 0-1,0 1 1,0-2-1,-1 1 1,1 0 0,0-1-1,0 1 1,0-1-1,5-1 1,18 3 70,-14 0-88,0-1-1,1 0 1,-1-1-1,0-1 1,24-4-1,-34 4-45,0 0 0,0 0 0,0 0 0,-1 0 0,1-1 0,0 1 0,-1-1 0,1 1 0,-1-1 0,0 0 0,0 0 0,0 0 0,0 0 0,0-1 0,0 1 0,0-1 0,-1 1 0,1-1 0,-1 1 0,1-1 0,-1 0 1,0 0-1,0 1 0,-1-1 0,1 0 0,-1 0 0,1 0 0,-1 0 0,0 0 0,0 0 0,0-4 0,0 3 0,0 1-1,0-1 1,-1 0 0,1 0 0,-1 0 0,0 0 0,0 0 0,0 1 0,0-1 0,-1 0 0,1 1 0,-1-1-1,-3-3 1,0 1-3,-1 0 0,0 0-1,0 1 1,0 0-1,-8-5 1,3 2 1,-158-112 305,216 116-173,57 1-1,-63 3-1423,-3 0-2572</inkml:trace>
  <inkml:trace contextRef="#ctx0" brushRef="#br0" timeOffset="1706.75">433 334 11634,'0'0'11298,"-6"4"-10894,1 0-360,1 1 1,-1 0-1,1 0 1,0 0 0,1 0-1,-1 1 1,1 0-1,0 0 1,1 0 0,-1 0-1,1 0 1,0 0-1,1 0 1,0 1 0,0-1-1,0 1 1,0 11-1,1-6-28,-1-1 0,2 1 0,-1 0 0,2-1 0,0 1 0,0-1 0,1 0 0,0 1 0,1-1 0,5 11 0,-6-17-24,0 0-1,0 0 0,0-1 1,1 1-1,-1-1 1,1 0-1,0 0 0,0 0 1,1-1-1,-1 1 0,1-1 1,0 0-1,0 0 1,0-1-1,0 1 0,0-1 1,0 0-1,1-1 0,-1 1 1,1-1-1,-1 0 0,12 0 1,-13 0 3,1-1 1,-1 0 0,1 0-1,-1 0 1,1 0 0,-1-1-1,1 0 1,-1 0 0,0 0-1,1 0 1,-1-1-1,7-3 1,-8 3 3,0-1 0,0 0 1,0 0-1,0-1 0,-1 1 0,1-1 0,-1 1 0,0-1 1,0 0-1,0 0 0,-1 0 0,1 0 0,-1 0 0,1-5 0,2-8 6,0-1-1,-1 0 0,-1 0 1,0 0-1,-1 0 0,-2 0 1,0 0-1,-6-36 0,6 51-6,-1 0 0,1 0 0,-1 0 0,1 0 0,-1 0 0,0 0 0,0 1 0,-1-1 0,1 1 0,0-1 0,-1 1 0,0 0 0,1 0 0,-1 0 0,0 0 0,0 0 0,0 1 0,0-1 0,0 1 0,-1 0 0,1 0 0,0 0 0,-4 0 0,-9-2-32,-1 2 0,1-1-1,-26 3 1,22-1-17,19 0-21,1 0 1,-1 0-1,0 0 1,0 0-1,1 0 0,-1 0 1,0 0-1,0 0 1,0 0-1,1 0 0,-1 1 1,0-1-1,1 0 0,-1 1 1,0-1-1,1 0 1,-1 1-1,0-1 0,1 1 1,-1-1-1,1 1 1,-1-1-1,0 1 0,1 0 1,0-1-1,-1 1 0,1 0 1,-1-1-1,1 1 1,0 0-1,-1-1 0,1 1 1,0 0-1,0 0 1,0-1-1,0 1 0,-1 0 1,1 0-1,0 1 0,0 10-2948</inkml:trace>
  <inkml:trace contextRef="#ctx0" brushRef="#br0" timeOffset="2059.28">870 612 8706,'0'0'15387,"2"-20"-14705,4-80 178,-11-162 0,0 227-842,-3-22-84,1-61 1,7 118 40,0-1 0,0 0 1,0 0-1,0 1 0,0-1 1,0 0-1,0 0 1,0 1-1,0-1 0,1 0 1,-1 1-1,0-1 0,0 0 1,1 1-1,-1-1 0,1 0 1,-1 1-1,0-1 1,1 1-1,-1-1 0,1 1 1,-1-1-1,1 1 0,0-1 1,-1 1-1,1-1 0,-1 1 1,2-1-1,22-1-3154,-14 3 510,15-1-11197</inkml:trace>
  <inkml:trace contextRef="#ctx0" brushRef="#br0" timeOffset="2470.93">1229 206 12915,'0'0'8919,"-8"26"-8254,-5 10-442,5-15 32,1 1 1,0 0 0,2 0-1,-4 41 1,7-42 112,0-1 0,2 1 0,4 32 0,-4-51-370,1 0 0,0 0-1,0 0 1,0 0 0,0 0-1,1-1 1,-1 1 0,0-1 0,1 1-1,-1-1 1,1 1 0,-1-1 0,1 0-1,0 1 1,0-1 0,-1 0-1,1 0 1,0-1 0,0 1 0,0 0-1,0 0 1,0-1 0,0 0 0,0 1-1,3-1 1,-2 1 2,0-1 0,-1 1 0,1-1 0,-1 0 0,1 0 0,0 0 0,-1 0 0,1-1 0,-1 1 0,1-1 0,0 1 0,-1-1-1,1 0 1,-1 0 0,0 0 0,1 0 0,-1-1 0,0 1 0,0-1 0,0 1 0,2-3 0,4-9 18,0-1 0,-1 0 0,-1 0 0,-1-1 0,0 0 0,-1 0 0,0 0 0,-1 0 0,-1-1 0,0 1 0,-1-1 0,-1 1 0,-3-23 0,3 35-24,-1 0-1,0-1 1,0 1-1,0 0 1,0-1-1,0 1 1,-1 0-1,0 0 1,1 0-1,-1 0 1,0 0-1,-1 1 1,1-1-1,-3-2 0,-44-34-725,17 15-4866</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52.515"/>
    </inkml:context>
    <inkml:brush xml:id="br0">
      <inkml:brushProperty name="width" value="0.025" units="cm"/>
      <inkml:brushProperty name="height" value="0.025" units="cm"/>
    </inkml:brush>
  </inkml:definitions>
  <inkml:trace contextRef="#ctx0" brushRef="#br0">65 443 16660,'0'0'9651,"-11"-10"-9264,-36-32-129,47 42-255,-1 0-1,1 0 0,-1-1 0,1 1 0,0 0 0,-1 0 0,1-1 1,-1 1-1,1-1 0,0 1 0,-1 0 0,1-1 0,0 1 1,0-1-1,-1 1 0,1 0 0,0-1 0,0 1 0,0-1 0,-1 1 1,1-1-1,0 1 0,0-1 0,0 1 0,0-1 0,0 1 0,0-1 1,0 1-1,0-1 0,0 1 0,0-1 0,0 1 0,1-1 0,-1 1 1,0-1-1,0 1 0,0-1 0,1 1 0,-1-1 0,0 1 1,0-1-1,1 1 0,-1 0 0,0-1 0,1 1 0,-1 0 0,1-1 1,-1 1-1,0 0 0,1-1 0,-1 1 0,2 0 0,24-7-20,-23 6 24,31-6 22,0 2-1,1 1 1,-1 1 0,1 2 0,38 4-1,-65-1-24,1-1-1,-1 2 0,1-1 1,-1 1-1,0 1 0,0-1 0,0 1 1,-1 1-1,1-1 0,-1 1 0,0 1 1,0-1-1,-1 1 0,0 0 1,0 1-1,0 0 0,-1-1 0,0 2 1,7 11-1,6 16-16,-1-1-1,-1 2 1,11 40 0,-17-46-49,43 161-1640,-53-191 1701,1 1-1,-1 0 1,1-1 0,-1 1 0,1-1 0,-1 1-1,1-1 1,-1 1 0,1-1 0,0 1 0,-1-1 0,1 1-1,0-1 1,-1 0 0,1 1 0,0-1 0,-1 0-1,1 0 1,0 0 0,0 1 0,0-1 0,-1 0-1,1 0 1,0 0 0,0 0 0,-1 0 0,1 0 0,0-1-1,0 1 1,-1 0 0,1 0 0,0 0 0,0-1-1,-1 1 1,1 0 0,1-2 0,24-14-247,-17 5 20,-1-1 1,0 1-1,-1-1 0,-1-1 0,1 1 0,-2-1 0,7-22 0,-3 1-2005,9-63-1,-15 67-1307</inkml:trace>
  <inkml:trace contextRef="#ctx0" brushRef="#br0" timeOffset="395.46">85 825 16371,'0'0'7283,"9"-3"-6166,-1-1-910,0 0 0,0 0 1,0-1-1,0 0 0,-1-1 0,0 0 1,0 0-1,-1 0 0,1-1 1,-1 0-1,-1 0 0,9-13 1,10-20 325,24-51 1,-39 74-426,238-515 676,-246 529-790,26-40-292,-27 42 224,1 0 0,0 1 1,-1-1-1,1 0 0,0 1 0,-1-1 0,1 1 0,0-1 1,0 1-1,-1-1 0,1 1 0,0 0 0,0-1 0,0 1 0,0 0 1,0 0-1,0 0 0,-1-1 0,1 1 0,0 0 0,0 0 0,0 0 1,0 1-1,0-1 0,0 0 0,0 0 0,0 0 0,-1 1 0,1-1 1,0 0-1,0 1 0,0-1 0,0 1 0,-1-1 0,1 1 0,0-1 1,0 1-1,-1-1 0,1 1 0,-1 0 0,1-1 0,0 1 0,-1 0 1,1 0-1,-1 0 0,0-1 0,1 3 0,11 16-3497</inkml:trace>
  <inkml:trace contextRef="#ctx0" brushRef="#br0" timeOffset="739.54">800 801 18084,'0'0'8970,"-23"94"-8842,12-52-128,-13 15-344,4-10-1185,3-6-2303</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51.628"/>
    </inkml:context>
    <inkml:brush xml:id="br0">
      <inkml:brushProperty name="width" value="0.025" units="cm"/>
      <inkml:brushProperty name="height" value="0.025" units="cm"/>
    </inkml:brush>
  </inkml:definitions>
  <inkml:trace contextRef="#ctx0" brushRef="#br0">241 317 18164,'0'0'8427,"-25"-3"-8023,-78-7-124,99 9-264,1 1-1,-1 0 1,1 0 0,-1 0-1,1 0 1,0 1 0,-1 0-1,1-1 1,0 1 0,-1 0-1,1 1 1,0-1 0,0 0-1,0 1 1,0 0-1,0 0 1,0 0 0,0 0-1,1 0 1,-1 0 0,1 1-1,-3 2 1,2 1-5,-1 0 1,1 1-1,0-1 1,0 1-1,1 0 1,-1-1-1,0 9 1,1-7-8,-2 7 3,1 0-1,1 0 1,0 0-1,1 0 1,0 0-1,3 25 1,-1-34-16,-1 0 1,1-1-1,0 1 0,1-1 0,0 1 1,0-1-1,0 1 0,0-1 0,1 0 0,0 0 1,0 0-1,0 0 0,0-1 0,1 1 1,0-1-1,0 0 0,0 0 0,1 0 1,8 6-1,-10-9-14,0 1 1,-1-1 0,1 1-1,0-1 1,0 0-1,0 0 1,-1-1-1,1 1 1,0 0 0,0-1-1,0 0 1,1 0-1,-1 0 1,0 0-1,0 0 1,0 0-1,0-1 1,0 0 0,5-1-1,-5 0 13,1 0 0,-1 0 1,1-1-1,-1 0 0,0 1 0,1-1 0,-2 0 0,1 0 1,0-1-1,0 1 0,-1 0 0,3-7 0,5-10 39,-2 0-1,0-1 1,-2 0-1,6-30 0,-8 34-13,11-67 14,-4 0 1,-3 0 0,-4-113 0,-4 198-364,0 1 1,1 0 0,-1-1 0,1 1 0,0 0 0,-1-1-1,1 1 1,0-1 0,0 1 0,0-1 0,0 0 0,0 1-1,0-1 1,2 2 0,4 4-2957,10 18-12786</inkml:trace>
  <inkml:trace contextRef="#ctx0" brushRef="#br0" timeOffset="398.93">498 549 14923,'0'0'11059,"-18"-10"-10751,-57-34-127,71 41-168,0-1 0,1 1 0,-1-1 0,1 0 0,0 0 0,0 0 0,1 0 0,-1-1 0,1 1 0,0-1 0,0 1 0,0-1 0,0 0 0,1 0 0,0 0 0,0 0 0,0 0 0,1 0 0,0 0 0,0 0 0,0 0 0,0 0 0,3-7 0,-3-8 7,1 14-46,0 0-1,1-1 1,-1 1 0,1 1 0,0-1-1,0 0 1,1 0 0,0 1-1,0-1 1,0 1 0,1 0-1,7-9 1,-8 10-34,0 0 0,0 1 0,1-1-1,-1 1 1,1 0 0,0 0 0,0 0 0,0 0 0,1 1 0,-1 0 0,0-1-1,1 2 1,0-1 0,-1 0 0,1 1 0,8-1 0,-12 25 144,-1-20-83,-1 1 0,1-1-1,-1 1 1,0-1 0,0 0 0,0 0 0,-1 1 0,1-1 0,-1 0-1,0 0 1,1 0 0,-1-1 0,-1 1 0,1 0 0,0-1 0,-1 1-1,1-1 1,-1 0 0,0 0 0,1 0 0,-1 0 0,-6 3 0,1-1-458,0-1 1,0 1-1,0-1 1,-1-1 0,1 1-1,-1-2 1,-15 3-1,6-4-355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46.856"/>
    </inkml:context>
    <inkml:brush xml:id="br0">
      <inkml:brushProperty name="width" value="0.025" units="cm"/>
      <inkml:brushProperty name="height" value="0.025" units="cm"/>
    </inkml:brush>
  </inkml:definitions>
  <inkml:trace contextRef="#ctx0" brushRef="#br0">93 1370 13859,'0'0'11410,"-9"-27"-11010,-49-202 401,32 101-1045,27 147 225,2 1 1,0 0-1,6 21 1,-4-21 163,-1 0 1,-1 1-1,1 23 1,-3-52-110,0 1 1,0 0-1,1 0 1,0 0 0,0 0-1,0 0 1,1 0-1,0 1 1,6-10-1,41-52-33,-46 64-16,0-1 1,1 1 0,0 0-1,-1 1 1,2-1-1,-1 1 1,0 0 0,1 0-1,-1 1 1,1-1-1,7-1 1,-11 3 6,1 1-1,-1-1 1,1 1 0,0-1 0,0 1-1,-1 0 1,1 0 0,0 0 0,-1 0-1,1 1 1,0-1 0,-1 1 0,1-1 0,0 1-1,-1 0 1,1 0 0,-1 0 0,0 0-1,1 1 1,-1-1 0,0 1 0,0-1-1,1 1 1,-1 0 0,-1 0 0,4 4-1,8 16-18,-1 1 0,-1 0-1,-1 1 1,-1 1 0,-2-1-1,0 1 1,5 40 0,-9-40 104,-8-44 112,-6-41 91,10 41-292,0 0 1,2 0 0,4-36-1,-4 50 6,0 1 0,0 0 0,0-1 0,0 1 0,1 0 0,-1 0 0,1 0 0,0 0 0,1 0 0,-1 0 0,1 1 0,-1-1 0,1 1 0,0 0 0,0 0 0,0 0-1,1 0 1,-1 0 0,1 1 0,0-1 0,0 1 0,7-4 0,-8 6 0,-1-1 0,0 1 0,1 0 1,-1-1-1,1 1 0,-1 0 0,1 0 0,-1 1 0,1-1 0,-1 0 0,1 1 1,-1 0-1,0-1 0,1 1 0,-1 0 0,0 0 0,0 0 0,1 1 0,-1-1 0,0 1 1,0-1-1,0 1 0,-1-1 0,1 1 0,0 0 0,-1 0 0,1 0 0,-1 0 1,1 0-1,0 3 0,6 9 32,0 1 0,-2-1 1,9 27-1,-9-22-18,31 91-705,-19-52-5017,-12-39-2308</inkml:trace>
  <inkml:trace contextRef="#ctx0" brushRef="#br0" timeOffset="516.87">875 1019 10170,'0'0'13347,"-18"2"-12863,-60 5 44,70-5-408,0 1-1,0-1 1,0 1-1,1 1 1,-1-1-1,1 1 0,0 1 1,0-1-1,0 1 1,1 1-1,0-1 1,0 1-1,0 0 1,0 0-1,1 1 1,0-1-1,1 1 1,-6 10-1,5-4-104,0 0 0,1 1 0,1-1 0,0 1 0,1-1 0,0 1 0,1 0 0,1 0 0,0 0 0,1 0 0,0-1 0,6 23 0,-6-31-20,1-1 0,0 1 0,0-1 0,0 0 0,1 0 0,0 0 0,0 0 0,0 0 0,0 0 0,0-1 0,1 0 0,-1 1 0,1-1 0,0-1 0,0 1 0,0 0 0,9 3 0,-10-5-10,-1 0 0,1 1-1,0-1 1,0 0 0,0-1 0,0 1 0,0 0 0,0-1 0,0 0 0,0 0 0,0 0 0,1 0 0,-1 0 0,0-1 0,0 1 0,0-1 0,0 0 0,0 0 0,0 0 0,-1 0-1,1 0 1,0-1 0,0 1 0,-1-1 0,1 0 0,-1 1 0,0-1 0,4-4 0,3-6-12,0-1 1,-1 0-1,0 0 1,-1-1-1,0 0 1,-1 0-1,-1-1 0,6-24 1,-1-14-103,5-62 1,-6 34 83,-9 82 38,0-1 1,0 0 0,0 0 0,0 1 0,1-1-1,-1 0 1,0 0 0,0 0 0,0 1 0,0-1 0,1 0-1,-1 0 1,0 0 0,0 0 0,0 0 0,1 1-1,-1-1 1,0 0 0,0 0 0,1 0 0,-1 0-1,0 0 1,0 0 0,0 0 0,1 0 0,-1 0 0,0 0-1,0 0 1,1 0 0,-1 0 0,0 0 0,0 0-1,1 0 1,-1 0 0,0 0 0,0 0 0,1 0-1,-1 0 1,0 0 0,0 0 0,1-1 0,-1 1 0,0 0-1,0 0 1,0 0 0,1 0 0,-1-1 0,0 1-1,0 0 1,0 0 0,0 0 0,0-1 0,1 1 0,-1 0-1,0 0 1,0 0 0,0-1 0,6 22 29,0-1 1,-2 2 0,0-1-1,-1 0 1,-1 23 0,0-18-1594,0 0 1,12 50-1,-8-60-3707</inkml:trace>
  <inkml:trace contextRef="#ctx0" brushRef="#br0" timeOffset="1203.25">1301 1003 8938,'0'0'14439,"-21"8"-13811,-64 31-124,81-37-450,0 1 0,0-1 0,1 1 0,-1 0 0,1 1 0,0-1-1,-1 1 1,2-1 0,-1 1 0,0 0 0,1 0 0,0 0 0,0 0 0,0 0-1,0 1 1,1-1 0,-1 1 0,1-1 0,0 1 0,1-1 0,-1 1 0,1 0 0,0-1-1,0 1 1,0 0 0,2 7 0,-1 4 26,-2-14-77,1 0 0,0 0 0,0 0 0,0 0 0,1 1 0,-1-1 0,0 0 0,1 0 0,-1 0 0,1 0 0,0 0 0,0 0 0,0 0 0,0 0-1,0 0 1,0 0 0,0-1 0,0 1 0,1 0 0,2 2 0,-1-3-12,0 1 1,0-1-1,1 0 0,-1 0 1,0 0-1,1-1 0,-1 1 0,0-1 1,1 1-1,-1-1 0,1-1 1,-1 1-1,5-1 0,-5 0 1,0 0-1,0 0 1,0-1-1,0 1 1,0-1-1,0 0 1,-1 1 0,1-1-1,-1-1 1,1 1-1,-1 0 1,0-1-1,1 1 1,-1-1-1,-1 1 1,1-1-1,0 0 1,-1 0-1,1 0 1,-1 0 0,1-4-1,25-75-23,-24 73 20,28-127-118,-31 136 119,0-1-1,0 1 0,0 0 1,0-1-1,0 1 0,0 0 1,0 0-1,0-1 1,0 1-1,0 0 0,1-1 1,-1 1-1,0 0 1,0 0-1,0-1 0,0 1 1,1 0-1,-1 0 1,0-1-1,0 1 0,1 0 1,-1 0-1,0 0 0,0-1 1,1 1-1,-1 0 1,0 0-1,0 0 0,1 0 1,-1 0-1,0 0 1,1 0-1,-1 0 0,0-1 1,0 1-1,1 0 1,-1 0-1,0 0 0,1 0 1,-1 1-1,1-1 0,10 11-187,3 18 173,-2 12 48,-3-1-1,-1 2 1,4 68 0,-8 128 561,-5-151-125,1-70-386,0 0-1,-2-1 1,0 1 0,0 0-1,-8 24 1,8-37-48,1 0-1,-1 0 1,1 1 0,-1-2-1,0 1 1,-1 0 0,1 0-1,-1-1 1,0 1 0,1-1-1,-1 0 1,-1 1 0,1-2-1,0 1 1,-1 0 0,0-1-1,1 1 1,-1-1 0,0 0-1,0 0 1,0-1 0,-1 1-1,1-1 1,0 0 0,-9 1-1,4-2-18,1 0 0,-1 0 0,1-1 0,-1 0 0,1-1-1,0 1 1,-1-2 0,1 1 0,0-1 0,0-1 0,1 1 0,-1-1-1,1-1 1,0 1 0,0-1 0,0-1 0,0 1 0,1-1-1,0 0 1,1 0 0,-1-1 0,1 0 0,0 0 0,1 0-1,-1 0 1,-5-17 0,9 22-66,0-1 0,0 0 1,0-1-1,1 1 0,-1 0 0,1 0 0,0 0 1,0 0-1,0 0 0,0 0 0,0 0 0,1-1 0,-1 1 1,1 0-1,0 0 0,0 0 0,0 1 0,3-5 0,0 0-449,1 0-1,0 1 0,1 0 0,-1 0 0,11-8 0,10-9-4135</inkml:trace>
  <inkml:trace contextRef="#ctx0" brushRef="#br0" timeOffset="1734.37">1737 1248 18804,'0'0'6735,"-7"-15"-6363,-15-30-174,2-2 1,2-1-1,-21-90 0,71 140-695,120-2 576,-149 1-75,-1-1 0,1 1 0,-1 0 0,0 0 0,1 1 0,-1-1 0,0 0 1,0 1-1,0-1 0,0 1 0,0 0 0,0 0 0,0 0 0,0 0 0,-1 0 1,1 0-1,-1 0 0,0 0 0,1 1 0,-1-1 0,0 0 0,0 1 0,0 4 0,20 65 52,-20-67-57,13 84-500,-8-28-3437,-6-51 2568,1 6-6945</inkml:trace>
  <inkml:trace contextRef="#ctx0" brushRef="#br0" timeOffset="2201.72">2142 1265 9642,'0'0'15035,"-15"-153"-14843,7 119-80,-1-5-88,0 0-24,-2-3-192,-1-10-424,4 11-992,2 2-3969</inkml:trace>
  <inkml:trace contextRef="#ctx0" brushRef="#br0" timeOffset="2202.72">2046 696 16780,'0'0'6561,"0"8"-6561,0-3 0,0 3 0,9-1-664,-3-4-2465</inkml:trace>
  <inkml:trace contextRef="#ctx0" brushRef="#br0" timeOffset="2546.8">2281 386 15467,'0'0'8691,"0"3"-8322,-3 375 2264,0 5-3006,3-382 354,0 1 1,0-1-1,0 0 0,0 0 1,0 1-1,0-1 1,1 0-1,-1 0 0,0 0 1,1 0-1,-1 1 0,1-1 1,0 0-1,-1 0 0,1 0 1,0 0-1,-1 0 0,1 0 1,0 0-1,0-1 0,0 1 1,0 0-1,0 0 1,0-1-1,0 1 0,0 0 1,0-1-1,0 1 0,0-1 1,1 1-1,-1-1 0,0 0 1,0 0-1,0 1 0,1-1 1,-1 0-1,0 0 0,0 0 1,1 0-1,1-1 1,0 1-116,0 0 1,0-1-1,0 1 1,0-1-1,0 0 1,-1 0 0,1 0-1,0 0 1,0-1-1,-1 1 1,1-1-1,-1 0 1,1 1 0,-1-1-1,3-3 1,10-16-2014,-3 3-2038</inkml:trace>
  <inkml:trace contextRef="#ctx0" brushRef="#br0" timeOffset="2922.31">2201 878 18220,'0'0'4529,"57"0"-4401,-33-8-40,-1 0 8,0 0-96,17-7 0,-5 4-592,-6 4-3585</inkml:trace>
  <inkml:trace contextRef="#ctx0" brushRef="#br0" timeOffset="3356.15">2567 838 18044,'0'0'4941,"-7"23"-4698,-20 73-29,25-87-151,0 0-1,0-1 0,1 1 0,0 0 0,0 0 0,1-1 1,1 11-1,0 5 119,-1-21-163,0 0 0,1 0-1,-1 0 1,1-1 0,-1 1-1,1 0 1,0 0 0,0 0-1,0-1 1,0 1 0,1-1-1,-1 1 1,1-1 0,-1 1 0,1-1-1,0 0 1,0 0 0,0 0-1,0 0 1,1 0 0,-1 0-1,0-1 1,1 1 0,-1-1 0,1 1-1,-1-1 1,1 0 0,0 0-1,0 0 1,-1-1 0,1 1-1,0-1 1,0 1 0,0-1-1,0 0 1,0 0 0,-1 0 0,1 0-1,0-1 1,4 0 0,-5 0 9,0 0 1,0-1-1,0 1 1,0 0-1,0-1 1,0 1-1,-1-1 0,1 0 1,-1 1-1,1-1 1,-1 0-1,1 0 1,-1 0-1,0 0 1,0 0-1,0 0 1,0 0-1,0-3 1,15-47 257,-14 45-248,15-96 284,-14 75-599,1 0 1,12-43-1,-5 55-2028,-5 13-987</inkml:trace>
  <inkml:trace contextRef="#ctx0" brushRef="#br0" timeOffset="3759.07">2967 827 14059,'0'0'8591,"-27"18"-8119,-85 55-32,107-70-402,-1 1 0,1-1 0,0 1 0,0 1 0,1-1-1,-1 1 1,1-1 0,0 1 0,0 0 0,0 1 0,1-1 0,0 1-1,0-1 1,0 1 0,1 0 0,-1 0 0,1 0 0,1 0-1,0 1 1,-1-1 0,2 0 0,-1 1 0,1-1 0,0 1-1,0-1 1,2 8 0,-1 10 7,-1-20-44,1 0 0,-1 0 0,1-1 0,0 1 0,0 0 0,1-1 0,-1 1 0,1-1 0,0 1 0,0-1 0,0 0 0,0 0-1,1 0 1,-1 0 0,1 0 0,-1 0 0,1-1 0,0 1 0,0-1 0,1 0 0,-1 0 0,0 0 0,1 0 0,-1-1 0,7 3 0,-3-2-2,0 1 0,-1-1 1,1-1-1,0 1 1,0-1-1,0 0 0,1-1 1,-1 0-1,0 0 1,0 0-1,0-1 0,0 0 1,12-3-1,-16 2 10,1-1-1,0 1 0,-1-1 1,1 1-1,-1-1 0,0 0 0,1 0 1,-2 0-1,1-1 0,0 1 1,-1-1-1,1 0 0,-1 1 1,3-8-1,22-60 371,-17 34-16,-1-1 0,-3-1 0,5-64 0,-10-121 325,-3 108-472,1 42-224,-3 0 0,-3 1 0,-3-1 0,-23-81 0,32 151-226,0 1 208,0-1 0,0 0 0,0 1 0,0-1 0,-1 1 0,0 0 0,1-1 0,-4-3 0,4 6-285,0 1-1,0-1 0,0 0 0,0 0 1,0 1-1,0-1 0,0 0 0,0 1 1,0-1-1,0 1 0,0-1 0,-1 1 1,1 0-1,0 0 0,0-1 0,-1 1 1,-1 0-1,-11 0-15209</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45.187"/>
    </inkml:context>
    <inkml:brush xml:id="br0">
      <inkml:brushProperty name="width" value="0.025" units="cm"/>
      <inkml:brushProperty name="height" value="0.025" units="cm"/>
    </inkml:brush>
  </inkml:definitions>
  <inkml:trace contextRef="#ctx0" brushRef="#br0">107 771 14763,'0'0'11584,"-5"-22"-11131,-39-261 630,19 115-770,11 88-574,-5-138 0,46 227-2141,4 15-14,-2 6-3100</inkml:trace>
  <inkml:trace contextRef="#ctx0" brushRef="#br0" timeOffset="563.65">529 404 14939,'0'0'10056,"-27"-1"-9491,-134-3 201,157 4-742,1 0 0,-1 1 1,0-1-1,0 1 0,0 0 1,0 0-1,1 0 1,-1 1-1,0-1 0,1 1 1,-1 0-1,1 0 0,0 0 1,0 1-1,-1-1 0,1 1 1,1-1-1,-1 1 0,0 0 1,1 0-1,0 0 1,-1 1-1,1-1 0,0 0 1,1 1-1,-1-1 0,1 1 1,-1 0-1,1 0 0,0-1 1,0 7-1,-3 9-19,2 0-1,0 0 1,1 1-1,2-1 1,1 23-1,-1-39-6,0-1 0,0 1-1,0 0 1,0-1 0,0 1-1,1-1 1,-1 1 0,1-1-1,-1 0 1,1 1 0,0-1-1,0 0 1,0 0 0,0 0-1,0-1 1,1 1 0,-1 0-1,0-1 1,1 0 0,-1 1-1,1-1 1,0 0-1,-1 0 1,1-1 0,0 1-1,-1 0 1,6 0 0,4 1-45,1-1 1,-1 0 0,0 0-1,0-1 1,14-2-1,-22 1 17,0 0 1,0-1-1,0 1 0,0-1 0,-1 0 0,1 0 0,-1-1 0,1 1 0,-1-1 0,0 1 0,0-1 0,0 0 0,0-1 0,0 1 0,-1 0 0,1-1 0,1-3 0,34-68-358,-36 71 341,11-26-218,-2-1 0,-1-1 1,-2 0-1,9-64 1,5 201 378,-15-28-78,10 61-1128,-12-117-2125</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44.062"/>
    </inkml:context>
    <inkml:brush xml:id="br0">
      <inkml:brushProperty name="width" value="0.025" units="cm"/>
      <inkml:brushProperty name="height" value="0.025" units="cm"/>
    </inkml:brush>
  </inkml:definitions>
  <inkml:trace contextRef="#ctx0" brushRef="#br0">203 308 12299,'0'0'10278,"-26"5"-9986,-81 21-59,104-25-215,0 0 1,0 0-1,-1 0 0,1 0 0,0 1 0,0-1 1,1 1-1,-1 0 0,0-1 0,0 1 0,1 1 1,-1-1-1,1 0 0,0 1 0,0-1 0,0 1 1,0 0-1,0-1 0,0 1 0,1 0 0,-1 0 0,1 0 1,0 0-1,0 0 0,0 1 0,0-1 0,1 0 1,-1 0-1,1 5 0,-1 1 39,-3 17 6,2-1 0,0 0 1,2 0-1,5 45 0,-3-65-65,-1-1 0,1 1 0,1-1 0,-1 1 0,0-1 1,1 0-1,0 0 0,0 0 0,0 0 0,1-1 0,-1 1 0,1-1 0,0 0 0,0 0 0,5 3 0,-7-4-8,1-1-1,0 1 1,-1-1-1,1 0 0,0 0 1,0 0-1,0 0 1,0 0-1,0-1 1,0 1-1,4-1 0,-5 0 3,-1 0 0,1 0 1,-1-1-1,1 1 0,-1 0 0,1-1 0,-1 1 0,1-1 0,-1 0 0,0 1 0,1-1 0,-1 0 0,0 0 0,0 0 0,0 0 0,0 0 1,0 0-1,0 0 0,0 0 0,0-1 0,0 1 0,0 0 0,1-2 0,5-13 136,-1 0 1,0 0-1,-1-1 0,-1 1 1,-1-1-1,3-31 0,-3-109 454,-3 99-434,-12-91 138,1 41-201,11 106-134,-1 1 0,1-1-1,0 1 1,0-1 0,0 0 0,0 1 0,0-1-1,0 1 1,0-1 0,0 1 0,1-1-1,-1 1 1,1-1 0,-1 1 0,1-1-1,0 1 1,-1-1 0,2-1 0,0 3-26,-1 0 0,1 0 1,-1 0-1,1 0 0,-1 0 1,1 0-1,-1 1 0,0-1 1,1 0-1,-1 1 1,1-1-1,-1 1 0,0 0 1,1-1-1,-1 1 0,0 0 1,0 0-1,0 0 0,2 1 1,23 19-4881,0 2-11278</inkml:trace>
  <inkml:trace contextRef="#ctx0" brushRef="#br0" timeOffset="560.44">550 608 13123,'0'0'10383,"-28"4"-9869,-86 9-79,109-13-404,0 1 0,-1-1 1,1-1-1,0 1 0,0-1 1,0 1-1,0-1 0,0-1 1,0 1-1,0-1 0,0 0 1,0 0-1,1 0 0,-1-1 1,1 0-1,-1 0 0,1 0 1,0 0-1,0 0 0,1-1 1,-1 0-1,1 0 0,0 0 1,0 0-1,-4-7 0,5 7-29,0 0 0,0 0 0,0 0 0,0 0 0,1-1 0,0 1-1,0-1 1,0 1 0,0-1 0,1 1 0,0-1 0,0 0 0,0 1 0,0-1 0,1 1 0,0-1-1,0 1 1,0-1 0,0 1 0,1 0 0,0-1 0,0 1 0,3-6 0,41-39-46,-43 47 33,-1 0 0,1-1 0,0 1 0,-1 0 0,1 1 0,0-1 0,0 0 0,0 1 0,0 0 0,0 0 0,0 0 0,1 0 0,-1 0 0,0 0 0,1 1 0,-1 0 0,7 0 0,-9 1 16,-1 0 1,1 0-1,0 0 0,-1 0 0,1 0 0,-1 0 0,1 0 0,-1 0 1,1 0-1,-1 0 0,0 0 0,1 0 0,-1 1 0,0-1 0,0 0 1,0 0-1,0 0 0,0 0 0,0 2 0,-1 33 19,1-26-28,0-7-21,0-1 0,-1 1 0,1 0 0,0-1 1,-1 1-1,1-1 0,-1 1 0,0-1 0,0 1 0,0-1 0,0 0 0,0 1 0,0-1 1,-1 0-1,1 0 0,-1 0 0,0 0 0,1 0 0,-1 0 0,0-1 0,0 1 0,0 0 1,-1-1-1,1 1 0,0-1 0,0 0 0,-6 2 0,4-2-194,-1 0 0,0 0 0,0 0 0,1 0 0,-1-1-1,0 0 1,0 0 0,0 0 0,0-1 0,1 0 0,-1 1 0,0-2 0,0 1 0,-6-3 0,-14-12-3814</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40.394"/>
    </inkml:context>
    <inkml:brush xml:id="br0">
      <inkml:brushProperty name="width" value="0.025" units="cm"/>
      <inkml:brushProperty name="height" value="0.025" units="cm"/>
    </inkml:brush>
  </inkml:definitions>
  <inkml:trace contextRef="#ctx0" brushRef="#br0">184 477 15179,'0'0'9009,"-24"16"-8489,-74 47-11,93-60-478,0 1 1,1-1-1,0 1 0,0 0 0,0 0 0,0 0 0,0 0 0,1 1 0,0-1 0,0 1 0,0 0 1,1 0-1,-1 0 0,1 0 0,0 0 0,1 1 0,-1-1 0,1 1 0,0-1 0,0 1 0,1-1 1,0 1-1,0 0 0,0-1 0,1 1 0,1 6 0,-1 14-26,-1-22-7,1 0 1,-1 0 0,1 0-1,0 1 1,0-1 0,1 0-1,-1 0 1,1-1 0,0 1-1,0 0 1,0-1 0,0 1-1,1-1 1,-1 1 0,1-1-1,0 0 1,0 0 0,0 0-1,0-1 1,1 1 0,-1-1-1,8 4 1,-6-3-12,1 0-1,0-1 1,0 0 0,0 0 0,0 0-1,0-1 1,0 1 0,0-2 0,0 1-1,1-1 1,-1 0 0,0 0 0,0 0-1,1-1 1,6-2 0,-10 2 4,-1 0 1,1-1-1,0 1 0,-1-1 1,1 0-1,-1 0 0,1 0 1,-1 0-1,0-1 0,0 1 1,0-1-1,0 1 0,0-1 1,0 1-1,-1-1 0,0 0 1,1 0-1,-1 0 0,0 0 1,1-5-1,12-69 19,-13 67 12,4-38 55,-3-1-1,-1 0 1,-3 0-1,-2 1 0,-2-1 1,-2 1-1,-20-67 0,26 108-86,-3-10-34,0 0-1,1 0 1,1 0 0,-2-22-1,20 40-972,-6 2 285,0 1 0,0 0 0,-1 1 0,15 11 0,8 7-7196</inkml:trace>
  <inkml:trace contextRef="#ctx0" brushRef="#br0" timeOffset="469.27">560 667 4337,'0'0'20887,"-22"-5"-20341,-70-17-208,88 21-314,0 0-1,0-1 0,1 0 0,-1 1 1,1-1-1,-1 0 0,1-1 1,-1 1-1,1-1 0,0 1 1,0-1-1,0 0 0,1 0 1,-1 0-1,1 0 0,0-1 1,-1 1-1,1-1 0,1 1 0,-1-1 1,-1-4-1,1-3-1,0 1 0,0 0-1,1-1 1,1 1 0,1-20-1,-1 9-16,0 14-15,1 1-1,-1 0 0,1 0 0,1-1 1,-1 1-1,1 0 0,0 0 0,0 0 1,1 0-1,0 1 0,0-1 1,0 1-1,1-1 0,-1 1 0,1 0 1,0 1-1,1-1 0,7-5 0,-12 9 5,0 1-1,0 0 1,0 0-1,0 0 1,1 0-1,-1 0 1,0 0-1,0 0 1,0 0-1,1 0 0,-1 0 1,0 0-1,0 0 1,0 0-1,1-1 1,-1 2-1,0-1 1,0 0-1,0 0 1,1 0-1,-1 0 1,0 0-1,0 0 1,0 0-1,1 0 0,-1 0 1,0 0-1,0 0 1,0 0-1,1 0 1,-1 1-1,0-1 1,0 0-1,0 0 1,0 0-1,0 0 1,1 1-1,-1-1 0,0 0 1,0 0-1,0 0 1,0 0-1,0 1 1,0-1-1,0 0 1,1 15-34,-7 15 80,2-26-60,1 0 1,0 0-1,-1 0 0,1-1 0,-1 1 0,0-1 0,0 0 1,-7 3-1,7-4-248,1 1 0,-1-1 1,0 1-1,1 0 1,-1 0-1,1 0 0,0 0 1,0 0-1,0 1 0,1-1 1,-4 6-1,2 4-4006</inkml:trace>
  <inkml:trace contextRef="#ctx0" brushRef="#br0" timeOffset="985.09">520 476 13859,'0'0'6548,"7"22"-6020,13 37 36,-3 1 0,-3 0 0,9 79 1,-19-69-428,0 5 2829,-13-200-2371,5 92-583,1 1 1,2-1-1,1 0 1,5-40-1,-1 57-29,0 0-1,1 1 0,13-29 0,-15 37-13,0 0 0,1 0 0,0 1-1,0-1 1,0 1 0,1 0 0,0 0-1,0 0 1,1 1 0,7-6 0,-12 10 27,1 0 0,-1 0 0,0 1 0,1-1 0,-1 0 1,1 1-1,-1-1 0,1 1 0,-1-1 0,1 1 0,-1 0 0,1-1 1,-1 1-1,1 0 0,0 0 0,-1 0 0,1 0 0,-1 1 1,1-1-1,-1 0 0,1 1 0,-1-1 0,1 1 0,-1-1 0,1 1 1,-1 0-1,1-1 0,-1 1 0,0 0 0,1 0 0,-1 0 0,0 0 1,0 0-1,0 0 0,0 1 0,0-1 0,0 0 0,0 1 1,0-1-1,-1 0 0,1 1 0,0-1 0,-1 1 0,1-1 0,0 4 1,2 6-20,0 0 0,-1 0 0,0 0 0,1 22 0,-2-16-10,0-1-150,0 1 0,-1-1 0,-1 1-1,-4 22 1,5-36 144,-1 0 0,0 0-1,1 0 1,-1 0 0,0 0 0,-1 0 0,1 0-1,0-1 1,-1 1 0,0-1 0,1 1-1,-1-1 1,0 1 0,0-1 0,-1 0 0,1 0-1,0 0 1,-1 0 0,1 0 0,-1-1-1,1 1 1,-1-1 0,0 0 0,0 1 0,0-1-1,0 0 1,0-1 0,0 1 0,0-1-1,-4 1 1,-39-1-3583,30-5 767</inkml:trace>
  <inkml:trace contextRef="#ctx0" brushRef="#br0" timeOffset="1503.91">1121 680 13307,'0'0'10777,"-25"8"-10042,-77 23-70,99-30-630,-1 0-1,1 0 1,0 0 0,-1 0-1,1-1 1,0 0 0,-1 0-1,1 0 1,0 0 0,-1 0-1,1-1 1,0 1 0,-1-1-1,1 0 1,0 0 0,0 0-1,0 0 1,0-1 0,0 1-1,0-1 1,0 0 0,0 0-1,1 0 1,-1 0 0,0 0-1,1-1 1,0 1 0,0-1-1,0 0 1,0 1 0,0-1-1,-2-6 1,0 0-35,0 0 0,1 0 1,0-1-1,1 1 0,0-1 0,1 0 0,0 0 1,0-11-1,1 14 0,1-1-1,-1 1 1,1-1 0,1 1 0,-1 0 0,1-1-1,1 1 1,-1 0 0,6-11 0,2 2-28,0 1 0,22-26 0,-25 33-18,-5 5 22,0 0 1,0 0-1,0 0 0,0 0 0,0 1 1,0-1-1,1 1 0,0 0 0,-1 0 1,1 0-1,0 0 0,0 0 0,5-2 1,-7 43 87,-1-35-56,0 0-1,-1-1 1,1 1 0,0 0 0,-1-1 0,0 1 0,0 0 0,0-1 0,-1 1 0,1-1 0,-1 1-1,0-1 1,1 0 0,-5 5 0,0-2-130,0 0-1,0-1 0,-1 1 1,-13 7-1,-3 2-1216,18-10-671,4-2-2444</inkml:trace>
  <inkml:trace contextRef="#ctx0" brushRef="#br0" timeOffset="1872.89">1086 644 7074,'0'0'17177,"-1"-18"-16833,-1 6-291,0-6 12,1 1 1,0-1-1,1 1 0,1-1 1,0 1-1,5-19 0,-3 25-42,1 0 0,0 1-1,0-1 1,1 1-1,1 1 1,0-1-1,0 1 1,8-10 0,-10 15-24,0 0 0,0 0 0,0 0 1,0 1-1,1 0 0,-1-1 1,1 1-1,0 1 0,0-1 1,0 1-1,0 0 0,1 0 1,-1 0-1,1 1 0,-1 0 0,1 0 1,9-1-1,-13 3 9,0 0 0,0 0-1,-1 0 1,1 0 0,0 0 0,0 0-1,-1 0 1,1 0 0,-1 0 0,1 1 0,-1-1-1,1 1 1,-1-1 0,0 1 0,0 0-1,0-1 1,0 1 0,0 0 0,0 0-1,0 0 1,-1 0 0,1 0 0,-1-1 0,1 1-1,-1 3 1,12 54 81,-12-57-85,11 109-2541,-8-95-145</inkml:trace>
  <inkml:trace contextRef="#ctx0" brushRef="#br0" timeOffset="2276.81">1490 355 13931,'0'0'10103,"-19"14"-9790,-56 46-137,72-57-171,1 0 1,0 0 0,0 0 0,0 0 0,0 0 0,0 0 0,1 0 0,-1 1 0,1-1-1,0 1 1,0-1 0,0 1 0,0-1 0,1 1 0,-1 0 0,1-1 0,0 1 0,0 0-1,1-1 1,-1 1 0,1-1 0,1 5 0,0 7 16,-1-10-26,0 0 1,0 0 0,1-1-1,0 1 1,0-1-1,0 1 1,0-1-1,1 0 1,0 0-1,-1 0 1,2 0 0,-1-1-1,0 1 1,1-1-1,0 1 1,-1-1-1,1-1 1,0 1-1,1 0 1,-1-1-1,0 0 1,1 0 0,-1 0-1,1-1 1,0 1-1,0-1 1,-1 0-1,1-1 1,0 1-1,0-1 1,0 0 0,0 0-1,8-1 1,-11-1-2,1 1 0,-1 0-1,0 0 1,0-1 0,0 0 0,0 1 0,0-1 0,-1 0 0,1 0 0,0 0 0,-1 0 0,1 0 0,-1 0 0,0 0 0,0 0 0,0-1 0,2-4 0,13-47 76,-14 46-49,8-53 147,-2 0 0,-2 0 1,-5-94-1,-1 112-132,0 29-25,-2 0-1,0 1 1,-4-18 0,-4-33-371,30 84-5952,-2 3-6352</inkml:trace>
  <inkml:trace contextRef="#ctx0" brushRef="#br0" timeOffset="2715.64">1921 718 760,'0'0'24683,"-24"-9"-24266,-76-31-171,97 39-242,0-1 0,0 1 0,0-1 0,0 1 0,0-1 1,1 0-1,-1 0 0,1-1 0,0 1 0,-1 0 0,1-1 1,0 1-1,0-1 0,0 0 0,1 0 0,-1 0 0,1 0 1,0 0-1,0 0 0,0 0 0,0 0 0,0 0 0,0 0 1,1-1-1,0 1 0,-1 0 0,1 0 0,1-1 0,-1 1 0,0 0 1,1-1-1,1-4 0,0-12 7,-1 13-9,0 0 0,0 1 1,0-1-1,1 0 1,0 0-1,1 1 0,0-1 1,0 1-1,0 0 1,1 0-1,4-6 0,0 1-34,0 0-1,0 1 0,2 0 1,19-16-1,-29 25 26,0 1 1,0 0-1,1 0 1,-1-1-1,0 1 1,1 0-1,-1 0 0,0-1 1,1 1-1,-1 0 1,0 0-1,1 0 1,-1 0-1,0-1 0,1 1 1,-1 0-1,1 0 1,-1 0-1,0 0 1,1 0-1,-1 0 0,0 0 1,1 0-1,-1 0 1,1 0-1,-1 0 1,0 0-1,1 0 0,-1 0 1,1 1-1,-1-1 1,0 0-1,1 0 1,-1 0-1,0 1 0,1-1 1,-1 0-1,0 0 1,0 1-1,1-1 1,-1 1-1,5 20 9,-8 29 139,1-44-162,1 0 0,-1-1 0,-1 1 1,1-1-1,-1 1 0,0-1 0,-1 0 0,1 0 1,-1-1-1,0 1 0,0-1 0,0 1 1,0-1-1,-7 4 0,5-4-524,0 0-1,0 0 1,0-1-1,0 1 0,0-1 1,-14 3-1,13-3-4297</inkml:trace>
  <inkml:trace contextRef="#ctx0" brushRef="#br0" timeOffset="3132.1">1921 716 13619</inkml:trace>
  <inkml:trace contextRef="#ctx0" brushRef="#br0" timeOffset="3133.09">1921 716 13619,'8'-57'7065,"-4"1"-3910,-3 32-3008,1 0-1,1 0 0,0 0 1,2 0-1,14-39 0,-16 55-151,1 0 0,1 0 0,-1 1 0,1-1 0,0 1 1,10-10-1,-14 16 4,0-1 0,1 1 0,-1 0 0,0-1 1,0 1-1,1 0 0,-1 0 0,0 0 1,1 0-1,-1 1 0,1-1 0,0 0 1,-1 0-1,1 1 0,0-1 0,-1 1 1,1 0-1,0-1 0,-1 1 0,1 0 1,0 0-1,0 0 0,-1 0 0,1 0 1,0 1-1,-1-1 0,1 0 0,0 1 1,-1-1-1,1 1 0,0 0 0,-1 0 0,1-1 1,-1 1-1,1 0 0,-1 0 0,0 0 1,1 0-1,-1 1 0,0-1 0,2 2 1,2 4 32,0 0 1,-1 0 0,0 0 0,0 1-1,0-1 1,-1 1 0,0 0 0,3 15 0,8 70-498,-8-42-1686,-4-34-174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7:38.762"/>
    </inkml:context>
    <inkml:brush xml:id="br0">
      <inkml:brushProperty name="width" value="0.025" units="cm"/>
      <inkml:brushProperty name="height" value="0.025" units="cm"/>
    </inkml:brush>
  </inkml:definitions>
  <inkml:trace contextRef="#ctx0" brushRef="#br0">102 203 13331,'0'0'10525,"-9"5"-7949,9 21-2334,0 38-91,0-60-151,0-1-1,1 1 1,-1-1-1,1 1 1,0-1-1,0 1 1,1-1-1,-1 0 1,1 0-1,-1 0 1,1 0-1,0 0 1,0 0-1,3 4 1,-3-6-23,0 0 0,0 0 1,0 0-1,0 0 0,0-1 1,0 1-1,0-1 0,0 1 1,0-1-1,0 0 0,0 1 1,0-1-1,0 0 0,0 0 1,1-1-1,-1 1 0,0 0 1,0-1-1,0 1 0,3-2 1,0 0-69,0 1 0,0-1 1,-1-1-1,1 1 0,-1 0 1,1-1-1,4-4 0,-4 1 99,1 0-1,-1 0 0,-1-1 1,0 1-1,1-1 1,-2 0-1,1 0 0,-1-1 1,0 1-1,-1-1 1,0 1-1,0-1 0,-1 0 1,1 0-1,-2 0 1,1 0-1,-2-13 1,-8 31 970,7 17-798,1 0 0,2 0 0,1 0-1,1 0 1,7 29 0,1 15-2042,-6 0-5058</inkml:trace>
  <inkml:trace contextRef="#ctx0" brushRef="#br0" timeOffset="631.31">1 70 11682,'0'0'8466,"0"1"-8320,0-1 0,0 1-1,0 0 1,0 0 0,0-1-1,1 1 1,-1 0 0,0 0 0,0-1-1,1 1 1,-1 0 0,1-1-1,-1 1 1,0-1 0,1 1-1,0 0 1,-1-1 0,1 1 0,0 0-1,5-2-123,0 0 0,0 0 0,-1 0 0,1 0-1,0-1 1,-1 0 0,1-1 0,-1 1 0,0-1 0,0 0-1,0 0 1,0-1 0,0 1 0,-1-1 0,1 0 0,-1 0-1,0-1 1,4-5 0,18-15 294,-26 24-316,1 1 0,-1 0 0,1 0 0,-1 0 0,0 0 0,1 0 0,-1 0 0,1-1 0,-1 1 0,1 0 0,-1 0 0,1 0 0,-1 1 0,1-1 0,-1 0 0,1 0 0,-1 0 0,0 0 0,1 0 0,-1 0 0,1 1 0,-1-1 0,1 0 0,-1 0 0,0 1 0,1-1 0,-1 0 0,0 1 0,1-1 0,-1 0 0,0 1 0,1-1 0,-1 0 0,0 1 0,0-1 0,0 1 0,1-1 0,-1 0 0,0 2 0,15 25 81,-7-10-470,-1-11-783,-1-3-3308</inkml:trace>
  <inkml:trace contextRef="#ctx0" brushRef="#br0" timeOffset="1111.03">382 407 12075,'0'0'6617,"4"-2"-7657,-1 2-3097</inkml:trace>
  <inkml:trace contextRef="#ctx0" brushRef="#br0" timeOffset="1547.86">426 501 13571,'2'15'7397,"5"-7"-5476,-6-8-2036,1 0 0,-1 1 1,0-1-1,0 0 0,1 0 0,-1 0 1,0 0-1,1 0 0,-1 0 0,0 0 1,1-1-1,-1 1 0,0 0 0,0-1 1,1 1-1,-1-1 0,0 0 0,0 1 1,2-2-1,4-3-2819</inkml:trace>
  <inkml:trace contextRef="#ctx0" brushRef="#br0" timeOffset="1934.37">626 393 10426,'0'0'11549,"41"5"-9843,-18-3-1609,-18-1-91,0 0 0,0-1 0,0 1 0,0-1 1,0 0-1,0-1 0,0 1 0,10-3 0,-8-13-3247</inkml:trace>
  <inkml:trace contextRef="#ctx0" brushRef="#br0" timeOffset="2297.77">587 317 4457,'0'0'17526,"7"0"-17164,142 0-756,-140 0-4137</inkml:trace>
  <inkml:trace contextRef="#ctx0" brushRef="#br0" timeOffset="3715.31">997 229 11354,'0'0'11367,"-6"25"-10511,4 0-342,2 1-1,0-1 0,6 30 1,-5-47-522,1 0 0,0 1 0,0-1 1,1 0-1,0 0 0,0-1 0,1 1 0,0-1 1,1 1-1,-1-1 0,1-1 0,1 1 0,8 8 0,-12-13-32,-1-1 0,0 0 0,1 1 0,-1-1 0,1 0-1,-1 0 1,1 0 0,0 0 0,-1 0 0,1-1 0,0 1-1,-1 0 1,1-1 0,0 1 0,0-1 0,0 0 0,0 0-1,0 0 1,-1 1 0,1-2 0,0 1 0,0 0-1,3-1 1,-2 0-7,0-1-1,-1 1 0,1-1 0,-1 0 1,0 0-1,1 1 0,-1-2 0,0 1 1,0 0-1,0 0 0,-1-1 0,1 1 1,2-5-1,1-4 37,0 0 0,0 0 0,-1-1 1,0 0-1,-1 0 0,1-12 0,-3 15 25,1-1 0,-2 0 1,0 0-1,0 1 0,0-1 0,-4-13 0,4 21-9,-1 0-1,0-1 1,1 1-1,-1 0 0,0 0 1,0 0-1,-1 0 1,1 0-1,0 0 0,-1 0 1,1 0-1,-1 1 1,0-1-1,1 0 0,-1 1 1,0-1-1,0 1 1,0 0-1,0 0 0,0 0 1,0 0-1,-1 0 1,1 0-1,0 0 0,0 1 1,-1-1-1,1 1 1,0 0-1,-1 0 0,1-1 1,-4 2-1,-9-2-214,-20 4 562,34-2-492,0 0-1,0-1 1,0 1 0,0 0-1,0 0 1,0 0-1,0-1 1,0 1 0,0 0-1,1 0 1,-1 0-1,0 1 1,1-1 0,-1 0-1,1 0 1,-1 0-1,1 0 1,0 0 0,-1 1-1,1-1 1,0 0-1,0 0 1,0 1 0,0-1-1,0 0 1,0 3-1,0 5-4228</inkml:trace>
  <inkml:trace contextRef="#ctx0" brushRef="#br0" timeOffset="4109.05">1351 524 1072,'0'0'21621,"0"3"-21197,-1-3-368,-1 0-56,2-3-4337</inkml:trace>
  <inkml:trace contextRef="#ctx0" brushRef="#br0" timeOffset="4481.18">1558 525 2465,'0'0'21868,"-3"-11"-21354,-11-46-322,4 1 0,-6-75 0</inkml:trace>
  <inkml:trace contextRef="#ctx0" brushRef="#br0" timeOffset="4958.61">1600 325 15587,'0'0'8407,"12"-20"-6638,-9 18-1739,-1 0 1,1 0 0,-1 0-1,1 1 1,0-1 0,0 0-1,-1 1 1,1 0-1,0 0 1,1 0 0,-1 0-1,0 0 1,0 0-1,0 1 1,0 0 0,1 0-1,-1 0 1,0 0 0,4 0-1,-5 2-19,0-1-1,0 1 1,0-1 0,-1 1-1,1 0 1,0-1-1,0 1 1,-1 0 0,0 0-1,1 0 1,-1 1-1,0-1 1,0 0 0,0 0-1,0 1 1,0-1-1,0 0 1,-1 1 0,1-1-1,-1 1 1,0-1 0,0 1-1,0-1 1,0 4-1,2 16-62,-1-1 0,-1 0 0,-1 0-1,0 0 1,-2 0 0,-1 0-1,0-1 1,-1 1 0,-9 20 0,14-41 46,0 1 1,1-1-1,-1 0 1,0 1-1,0-1 1,1 0-1,-1 0 1,0 1-1,0-1 1,1 0-1,-1 0 1,0 1-1,1-1 1,-1 0-1,0 0 1,1 0-1,-1 0 1,1 0-1,-1 0 1,0 0-1,1 1 1,-1-1-1,0 0 1,1 0-1,-1 0 1,1 0-1,-1-1 1,0 1-1,1 0 1,-1 0-1,0 0 1,1 0-1,-1 0 1,1 0-1,-1 0 1,0-1-1,1 1 1,-1 0-1,0 0 1,1-1-1,17-5 44,-8 2-7,-1 0 0,1 0 0,0 1 0,0 0 0,16-2 0,9 3-5299</inkml:trace>
  <inkml:trace contextRef="#ctx0" brushRef="#br0" timeOffset="5641.46">1952 263 9090,'0'0'13356,"-20"15"-12144,16 5-862,0 1-1,1 0 0,1 0 0,1 0 0,2 31 0,-1-13-271,1-35-79,-1-1 1,0 1-1,1 0 1,0-1-1,0 1 1,0-1-1,0 1 1,1-1-1,-1 1 1,1-1-1,0 0 1,0 0-1,0 0 1,0 0-1,1 0 1,-1 0-1,1-1 0,-1 1 1,1-1-1,0 0 1,0 1-1,5 1 1,-3-1-101,0-1 1,-1 0-1,1 0 1,0 0-1,0-1 1,0 1-1,0-1 1,0-1-1,1 1 1,-1-1-1,0 0 1,0 0-1,0 0 1,1-1-1,8-1 1,-12 1 39,0 0 0,-1 0 0,1 0 0,0 0 1,0 0-1,0 0 0,-1-1 0,1 1 0,-1 0 1,1-1-1,-1 0 0,1 1 0,-1-1 0,0 0 1,0 1-1,0-1 0,0 0 0,0 0 1,0 0-1,-1 0 0,2-4 0,4-44 58,-7 49 11,1 0 0,-1 0-1,1 0 1,-1 0 0,1 0 0,-1 0-1,0 1 1,1-1 0,-1 0 0,0 0-1,0 1 1,0-1 0,0 0 0,0 1-1,0-1 1,0 1 0,1-1-1,-2 1 1,1 0 0,0-1 0,0 1-1,0 0 1,0 0 0,0-1 0,0 1-1,0 0 1,0 0 0,-2 1 0,-40-3 152,35 3-149,3-2-511,-48 5 2058,30 7-3172,22-11 1197,0 1 0,1 0 0,-1 0 0,0 0 0,0 0 0,1-1 0,-1 1 0,1 0 0,-1 0 0,1 0 0,-1 0 0,1 0 0,0 0 0,-1 0 0,1 1 0,0-1 0,0 0 0,0 2 0</inkml:trace>
  <inkml:trace contextRef="#ctx0" brushRef="#br0" timeOffset="6116.2">2314 530 4249,'0'0'20446,"-19"-22"-18887,7-10-1205,2-1 1,1-1 0,-5-39-1,-10-35-265,24 107-171,0 1 0,-1-1-1,1 1 1,0-1 0,-1 0 0,1 1 0,0-1 0,-1 1 0,1-1 0,-1 1 0,1-1 0,-1 1 0,1 0 0,-1-1 0,1 1 0,-1 0 0,0-1 0,1 1 0,-1 0 0,1 0 0,-1-1 0,0 1 0,1 0 0,-1 0 0,0 0 0,1 0 0,-1 0-1,0 0 1,1 0 0,-1 0 0,0 0 0,1 0 0,-1 0 0,0 1 0,-4-1-1427,-3 0-4091</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39.279"/>
    </inkml:context>
    <inkml:brush xml:id="br0">
      <inkml:brushProperty name="width" value="0.025" units="cm"/>
      <inkml:brushProperty name="height" value="0.025" units="cm"/>
    </inkml:brush>
  </inkml:definitions>
  <inkml:trace contextRef="#ctx0" brushRef="#br0">79 260 6193,'0'0'13715,"-8"-2"-7264,-2-5-5428,-11-61-591,12 45-423,1-1 0,2 1 0,0-1 0,2-1-1,-2-29 1,6 54-111,0 3-212,0 223-747,17-233 977,41-54 136,-46 46-40,1 0-1,1 1 0,22-17 1,-30 26-19,0 1 0,1 0 0,-1 1 0,1 0 0,0 0 0,0 0 0,0 1 0,0 0 0,0 0 0,1 1 0,-1 0 1,15 0-1,-18 1 0,0 0-1,1 0 1,-1 0 0,0 0 0,0 1 0,0 0 0,0 0 0,0 0 0,0 1 0,0-1 0,0 1 0,0 0-1,0 0 1,-1 0 0,6 4 0,-6-2-11,1 0 1,-1 1-1,0-1 0,0 1 0,0 0 1,-1-1-1,0 1 0,0 0 0,0 0 0,0 1 1,1 9-1,8 71-1162,-10-29-2740,-1-41-395</inkml:trace>
  <inkml:trace contextRef="#ctx0" brushRef="#br0" timeOffset="515.15">561 1 15347,'0'0'7638,"-4"19"-7457,3-17-171,-7 28 122,2 1 0,0 0 1,0 43-1,6-68-119,0 0 0,1-1 0,0 1 0,0-1 0,0 1 0,1-1 0,0 0-1,0 1 1,0-1 0,1 0 0,0 0 0,0 0 0,0-1 0,0 1 0,1-1 0,0 0 0,0 0 0,0 0 0,0 0 0,1-1 0,6 5-1,-4-4-17,1 0-1,-1 0 1,1-1-1,-1 0 0,1 0 1,0-1-1,0 0 0,0 0 1,0-1-1,1 0 1,-1-1-1,0 0 0,0 0 1,12-2-1,-18 1 4,1 0 0,0-1-1,0 1 1,-1-1 0,1 1 0,-1-1-1,0 0 1,0 0 0,1 0 0,-1-1-1,0 1 1,-1 0 0,1-1 0,0 1-1,-1-1 1,1 1 0,-1-1-1,0 0 1,0 0 0,0 0 0,0 0-1,-1 0 1,1-3 0,3-9 74,-1-1 1,2-30-1,-5 29-56,1 7 10,0 0 0,-1 0 0,0 0 0,-1 0 0,-3-14-1,3 21-22,0 0-1,-1 0 0,1-1 0,-1 1 1,1 0-1,-1 0 0,0 0 1,-1 1-1,1-1 0,0 0 1,-1 1-1,1 0 0,-1-1 0,0 1 1,0 0-1,0 0 0,0 1 1,0-1-1,-4-1 0,-8-3-41,0 1-1,0 0 1,-20-3 0,-1 1-2491</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21.155"/>
    </inkml:context>
    <inkml:brush xml:id="br0">
      <inkml:brushProperty name="width" value="0.025" units="cm"/>
      <inkml:brushProperty name="height" value="0.025" units="cm"/>
    </inkml:brush>
  </inkml:definitions>
  <inkml:trace contextRef="#ctx0" brushRef="#br0">0 309 2993,'15'60'10507,"-14"-57"-10181,0-1 0,1 1 0,-1-1 0,1 1-1,-1-1 1,1 1 0,0-1 0,0 0 0,0 0 0,0 0-1,0 0 1,1 0 0,-1-1 0,1 1 0,-1-1-1,1 1 1,-1-1 0,1 0 0,0 0 0,0 0 0,3 0-1,5 1 227,0 0 0,-1-1 0,22-1 0,-22 0 96,-8 0-577,0 0 0,0 0 0,0 0 0,0-1 0,1 1 0,-1-1 0,0 0 1,0 1-1,0-1 0,0 0 0,-1 0 0,1 0 0,0-1 0,0 1 0,0 0 0,-1-1 0,1 1 1,-1-1-1,3-1 0,-1-2-1,-1 1 0,1-1 0,-1 1-1,1-1 1,-1 0 0,0 0 0,2-10 0,-2 2-64,0 0 1,0 0-1,-1 0 0,-1 0 1,-2-24-1,0 32-55,1 0-1,-1 0 1,0 0 0,0 0 0,0 0 0,-1 0 0,1 0 0,-1 1-1,0 0 1,-6-7 0,-45-42-146,27 27 284,5 7 80,17 15-26,0 0-1,0 0 1,0-1-1,0 1 1,1-1 0,0 0-1,0-1 1,-6-10-1,10 15-135,0 0-1,0 0 0,0-1 1,0 1-1,1 0 0,-1 0 1,0 0-1,1 0 0,-1 0 1,1 0-1,-1 0 0,1 0 1,-1 0-1,1 0 0,0 0 1,-1 0-1,1 0 0,0 1 1,0-1-1,0 0 1,-1 0-1,1 1 0,0-1 1,0 1-1,0-1 0,0 1 1,0-1-1,0 1 0,1-1 1,-1 1-1,0 0 0,0 0 1,0-1-1,0 1 0,0 0 1,2 0-1,44-7-73,-42 7 0,6-1-324,0 0 0,-1 1 0,1 1 0,15 1 1,-5 7-242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18.944"/>
    </inkml:context>
    <inkml:brush xml:id="br0">
      <inkml:brushProperty name="width" value="0.025" units="cm"/>
      <inkml:brushProperty name="height" value="0.025" units="cm"/>
    </inkml:brush>
  </inkml:definitions>
  <inkml:trace contextRef="#ctx0" brushRef="#br0">41 582 17412,'0'0'6754,"-3"-23"-5899,-23-180 752,15-93-982,11 271-655,0 24-31,-1-1 0,1 1 0,1 0 0,-1-1 0,0 1 0,0 0 0,0-1 0,1 1 0,-1 0 0,0-1 0,1 1 0,0 0 0,-1-1 0,1 1 0,0 0 0,-1 0 0,1 0 0,0 0 0,0 0 0,0 0 0,0 0 0,0 0 0,0 0 0,0 0 0,2-1-1,-1 2-369,0-1 0,0 1 0,0-1 0,0 1 0,0 0 0,0 0-1,1 0 1,-1 0 0,0 0 0,0 0 0,0 1 0,0-1 0,0 1-1,0-1 1,0 1 0,0 0 0,2 1 0,13 9-11700</inkml:trace>
  <inkml:trace contextRef="#ctx0" brushRef="#br0" timeOffset="1">376 489 13331,'0'0'10726,"-19"7"-9995,-64 20-103,79-25-584,1-1-1,-1 0 0,0 0 1,0-1-1,0 1 1,-1-1-1,1 0 0,0 0 1,0 0-1,0-1 1,0 1-1,0-1 0,0 0 1,0 0-1,1-1 1,-1 1-1,0-1 0,0 0 1,1 1-1,-1-2 1,1 1-1,0 0 1,-1-1-1,1 1 0,0-1 1,1 0-1,-1 0 1,0 0-1,1-1 0,0 1 1,-3-7-1,-1 1-39,2-1 0,0 0 0,0-1 0,1 1 0,0-1 0,1 0 0,0 1 0,0-1-1,1-13 1,1 13 3,0 0 0,1 0 0,1 1 0,0-1 0,0 1 0,8-20 0,-8 25-14,0 1 0,0-1-1,0 1 1,1 0-1,0 0 1,0 0-1,0 0 1,0 0-1,1 0 1,-1 1-1,1 0 1,0 0-1,0 0 1,0 0-1,1 1 1,-1-1 0,7-2-1,-10 5 7,0 0-1,0 0 1,-1 0-1,1 0 1,0 0-1,0 0 1,0 0-1,-1 0 1,1 1-1,0-1 1,0 0-1,-1 0 1,1 1-1,0-1 1,0 0-1,-1 1 1,1-1-1,0 1 1,-1-1-1,1 1 1,-1-1 0,1 1-1,0-1 1,-1 1-1,1 0 1,-1-1-1,0 1 1,1 0-1,-1 0 1,1-1-1,-1 1 1,0 0-1,0 0 1,0-1-1,1 1 1,-1 0-1,0 0 1,0 0-1,0-1 1,0 1-1,0 0 1,0 0-1,0 0 1,-1 0 0,1 51-72,0-40-79,0-6-187,0 0 1,0 0-1,-1-1 0,1 1 0,-1 0 0,-1-1 0,1 1 0,-1-1 0,0 0 0,0 1 0,0-1 0,-1 0 1,0 0-1,0 0 0,-4 4 0,-5 7-6072</inkml:trace>
  <inkml:trace contextRef="#ctx0" brushRef="#br0" timeOffset="2">376 489 2993</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16.123"/>
    </inkml:context>
    <inkml:brush xml:id="br0">
      <inkml:brushProperty name="width" value="0.025" units="cm"/>
      <inkml:brushProperty name="height" value="0.025" units="cm"/>
    </inkml:brush>
  </inkml:definitions>
  <inkml:trace contextRef="#ctx0" brushRef="#br0">1 391 14291,'0'0'8515,"1"26"-8117,22 210-64,-13-115-239,-9-85 2592,-1-334-1881,-1 296-819,1 0 0,0-1 1,0 1-1,0 0 0,0 0 1,1 0-1,-1 0 0,0 0 1,1 0-1,0 0 0,-1 0 0,1 0 1,0 0-1,0 1 0,0-1 1,0 0-1,0 0 0,1 1 1,-1-1-1,0 1 0,1-1 0,-1 1 1,1 0-1,0-1 0,-1 1 1,4-2-1,1 1-474,0 1-1,1-1 1,-1 1 0,0 1-1,0-1 1,0 1 0,9 1 0,-4-1-1219,16 0-11343</inkml:trace>
  <inkml:trace contextRef="#ctx0" brushRef="#br0" timeOffset="1">403 659 13571,'0'0'11348,"-23"-1"-10768,-70-5-128,90 5-432,0 1-1,0-1 1,0 1 0,0-1 0,0 0 0,0 0-1,1 0 1,-1 0 0,0-1 0,1 1 0,-1-1 0,1 1-1,-1-1 1,1 0 0,0 0 0,0 0 0,0-1-1,0 1 1,0 0 0,0-1 0,1 1 0,-3-5-1,2 1 2,0-1 0,0 1-1,1-1 1,-1 0 0,1 1-1,0-12 1,1 12 23,-1-2-40,0 1-1,1-1 1,0 0 0,0 0 0,0 0-1,1 1 1,1-1 0,-1 0 0,1 1-1,0 0 1,1-1 0,0 1 0,0 0-1,0 0 1,1 0 0,0 0 0,0 1-1,1 0 1,8-9 0,-12 14-12,-1 1 1,0-1 0,0 1-1,1 0 1,-1-1-1,0 1 1,1 0 0,-1-1-1,1 1 1,-1 0 0,0-1-1,1 1 1,-1 0-1,1 0 1,-1 0 0,1-1-1,-1 1 1,1 0 0,-1 0-1,1 0 1,-1 0-1,1 0 1,-1 0 0,1 0-1,-1 0 1,1 0 0,-1 0-1,1 0 1,-1 0 0,0 0-1,1 1 1,-1-1-1,1 0 1,-1 0 0,1 0-1,-1 1 1,1-1 0,-1 0-1,0 0 1,1 1-1,-1-1 1,0 0 0,1 1-1,-1-1 1,0 1 0,1-1-1,-1 0 1,0 1-1,1 0 1,6 28-29,-5-21-69,2 12-954,-1 1 0,1 31 1,-4-26-2394</inkml:trace>
  <inkml:trace contextRef="#ctx0" brushRef="#br0" timeOffset="2">403 659 13891</inkml:trace>
  <inkml:trace contextRef="#ctx0" brushRef="#br0" timeOffset="694.14">403 658 13891,'57'18'1183,"-23"-7"787,48 22-1,-76-31-1587,0 0 0,0-1-1,0 1 1,1-1-1,-1 0 1,0-1 0,1 0-1,-1 0 1,8-1-1,-10 1-339,-1 0 0,1-1 0,0 1 0,-1-1 0,1 0 0,0 0-1,-1 0 1,1-1 0,-1 1 0,0-1 0,1 0 0,-1 0 0,0 0-1,0 0 1,0-1 0,2-2 0,0-3-12,0 0 0,-1 0-1,0 0 1,-1 0 0,0-1-1,0 0 1,-1 0 0,0 1 0,0-1-1,-1 0 1,0-1 0,-1 1 0,0 0-1,0 0 1,-1 0 0,-3-16-1,1 19-2,0 1 0,0-1 0,-1 1 0,1 0-1,-1 0 1,-1 0 0,1 0 0,-1 1 0,1 0 0,-1 0-1,0 0 1,-1 1 0,-6-4 0,5 3 88,1 0-1,0-1 1,0 0 0,0 0 0,0 0-1,1 0 1,0-1 0,-6-8 0,11 13-123,0 1 0,-1-1 0,1 1 0,0 0 0,0-1 0,0 1 0,0-1 0,0 1 0,0 0 0,0-1 0,1 1 0,-1-1 0,0 1 0,0 0 0,0-1 0,0 1 0,0 0 0,1-1 0,-1 1 0,0 0 0,0-1 0,0 1 0,1 0 0,-1-1 0,0 1 0,1 0 0,-1 0 0,0-1 0,1 1 0,-1 0 0,0 0 0,1 0 0,-1-1 0,0 1 0,1 0 0,-1 0 0,1 0 0,-1 0 0,0 0 0,1 0 0,-1 0 0,1 0 0,-1 0 0,0 0 0,1 0 0,-1 0 0,0 0 0,1 0 0,0 0 0,26 0-402,-24 0 288,23 0-912,-3 0-1202</inkml:trace>
  <inkml:trace contextRef="#ctx0" brushRef="#br0" timeOffset="695.14">975 717 17436,'0'0'8009,"-49"-156"-7640,40 115-89,0 2-168,1 0 0,-1 8-112,6 4-16,3 12-112,0 10-417,6 5-871,11 0-1264</inkml:trace>
  <inkml:trace contextRef="#ctx0" brushRef="#br0" timeOffset="1140.94">1269 380 1248,'0'0'21685,"-27"0"-20886,-85 2-130,108-2-622,1 0 0,-1 0 0,1 0 0,-1 1 0,1-1 0,-1 1 0,1 0 0,0 0 0,-1 0 0,1 1 0,0-1-1,0 1 1,0-1 0,0 1 0,0 0 0,0 0 0,1 1 0,-1-1 0,1 1 0,-1-1 0,1 1 0,0 0 0,0-1 0,0 1 0,0 0 0,1 0 0,-1 1 0,1-1-1,0 0 1,0 0 0,0 1 0,0-1 0,1 1 0,-1-1 0,1 6 0,0 0-41,0 0 0,1 0 0,0 0 0,0 0 0,1 0 0,0 0 0,1 0-1,0 0 1,1-1 0,5 11 0,2-1-1,0 0-1,2-1 0,0-1 1,23 23-1,-30-33-14,0-1 0,0 0-1,1 0 1,-1 0 0,1-1 0,0 0 0,0 0-1,1-1 1,-1 0 0,1 0 0,-1-1 0,1 0-1,0 0 1,0-1 0,8 1 0,-14-2 5,-1-1 0,1 0 0,-1 1 0,1-1 0,-1 0 1,0 1-1,0-1 0,1 0 0,-1 0 0,0 0 0,0 0 0,0-1 0,0 1 0,0 0 0,0 0 1,0 0-1,0-1 0,-1 1 0,1-1 0,-1 1 0,1 0 0,-1-1 0,1 1 0,-1-1 0,1-1 1,9-48 103,-9 44-76,6-51 119,-2-1 0,-3 0 0,-9-87 0,0 95-29,-28-95 0,5 27-105,33 111-985,8 13 176,9 12-1044,3 8-2820</inkml:trace>
  <inkml:trace contextRef="#ctx0" brushRef="#br0" timeOffset="1524.92">1547 507 15115,'0'0'7930,"3"24"-7681,9 75-110,-12-96-129,1 0 0,0 0 0,0 0 1,0 0-1,1 0 0,-1 0 0,1-1 0,0 1 0,-1 0 1,1-1-1,0 0 0,1 1 0,-1-1 0,0 0 0,1 0 1,-1 0-1,1 0 0,-1-1 0,1 1 0,0-1 0,0 1 0,0-1 1,0 0-1,0 0 0,0 0 0,0-1 0,0 1 0,0-1 1,0 0-1,0 0 0,0 0 0,0 0 0,0 0 0,1 0 1,-1-1-1,0 0 0,0 0 0,0 0 0,0 0 0,0 0 0,-1 0 1,1-1-1,0 1 0,-1-1 0,1 0 0,2-2 0,2-6 39,-1-1-1,0 0 1,-1 0-1,0-1 1,0 1-1,-2-1 1,1 0-1,2-20 1,0-11 138,1-47 0,-6 18-371,-1 70-784</inkml:trace>
  <inkml:trace contextRef="#ctx0" brushRef="#br0" timeOffset="2053.5">2000 424 16243,'0'0'8757,"-26"16"-8276,-80 55-172,103-70-299,0 1 1,1 1-1,-1-1 1,0 0 0,0 1-1,1-1 1,0 1 0,-1 0-1,1-1 1,0 1 0,0 0-1,1 0 1,-1 1 0,1-1-1,-1 0 1,1 1 0,0-1-1,0 0 1,1 1 0,-1-1-1,1 1 1,-1 0 0,1-1-1,0 1 1,0-1 0,2 5-1,-2 6 19,0-6-24,0-1 0,1 0 0,0 0-1,0 0 1,0 0 0,1 0 0,0 0 0,0 0 0,1 0 0,4 8 0,-4-11-10,0 0 0,0 0-1,0-1 1,0 1 0,0-1-1,1 0 1,-1 0 0,1 0-1,0 0 1,0-1 0,0 0-1,0 0 1,1 0 0,-1 0-1,0 0 1,1-1 0,5 1-1,-4 0-19,0-1 0,-1 0 1,1 0-1,0-1 0,0 0 0,0 0 0,0 0 0,0-1 0,9-1 0,-11 0 7,-1 1 1,1-1-1,-1 1 0,0-1 0,0 0 0,0 0 0,0 0 1,0 0-1,0-1 0,-1 1 0,1-1 0,-1 0 0,0 0 1,1 0-1,-1 0 0,2-4 0,7-15-18,-1 0 0,-1-1 0,-2 0 0,0 0-1,-1 0 1,-1-1 0,-1 0 0,-1 0 0,-1-34 0,-2 57 41,0 45-148,0-25-123,0 149 469,0-96-4060,0-61-1049</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14.086"/>
    </inkml:context>
    <inkml:brush xml:id="br0">
      <inkml:brushProperty name="width" value="0.025" units="cm"/>
      <inkml:brushProperty name="height" value="0.025" units="cm"/>
    </inkml:brush>
  </inkml:definitions>
  <inkml:trace contextRef="#ctx0" brushRef="#br0">83 484 4305,'0'0'3130,"-12"-12"-3573,-37-42 915,46 50-434,1-1-1,-1 1 1,1-1-1,0 0 0,0 1 1,0-1-1,1 0 1,-1 0-1,1 0 0,1 0 1,-1 0-1,1 0 1,-1 0-1,2-1 0,-1 1 1,0 0-1,2-5 1,0-13 344,-3-24 2328,0 13-883,2-1 0,8-64 1,-5 26 3591,-3 59-1815,1 48-2708,13 190-451,4 125-334,-16-256-344,0-93 208,-1-1 0,1 1 0,0 0 0,-1-1 0,1 0 0,0 1 0,-1-1 0,1 0 0,-1 0 0,1-1 0,2-1 0,18-11-134,0 1 0,1 1 0,0 1 1,45-13-1,-30 10-2188,-18 6-1834</inkml:trace>
  <inkml:trace contextRef="#ctx0" brushRef="#br0" timeOffset="656.49">396 295 9522,'0'0'15094,"-10"19"-14769,-28 61-69,35-71-212,0 0 0,0 0 0,1 0 0,1 1 0,-1-1 0,2 1 0,-1-1 0,1 0 0,1 1 0,1 12 0,1 6 26,-3-23-74,0 0 0,1-1 1,-1 1-1,1-1 0,1 1 0,-1 0 1,0-1-1,1 0 0,0 1 0,0-1 1,0 0-1,1 0 0,0 0 0,-1 0 1,1-1-1,1 1 0,-1-1 0,0 0 1,1 0-1,-1 0 0,1 0 0,0 0 1,0-1-1,0 0 0,1 0 0,-1 0 1,0 0-1,1-1 0,-1 1 0,1-1 1,0 0-1,-1-1 0,1 1 0,0-1 1,-1 0-1,9-1 0,-11 0-3,1 0 1,0 0-1,-1 0 0,1-1 0,0 0 1,-1 1-1,0-1 0,1 0 0,-1 0 1,0 0-1,0 0 0,0-1 0,0 1 1,0-1-1,-1 1 0,1-1 0,-1 1 1,0-1-1,0 0 0,0 0 0,0 1 1,1-6-1,16-68 214,-18 74-209,1-6 17,1 1-1,-2 0 1,1-1 0,-1 1 0,0-1 0,-2-10 0,2 16-29,-1 0 0,0 0 0,1 1 0,-1-1 1,0 0-1,0 0 0,0 1 0,-1-1 0,1 0 0,0 1 0,-1-1 0,1 1 1,-1 0-1,1-1 0,-1 1 0,0 0 0,1 0 0,-1 0 0,0 0 0,0 0 1,0 0-1,0 1 0,0-1 0,0 1 0,0-1 0,0 1 0,-2-1 0,-35-6-577,19 3-723,1 0-1,-34-1 1,46 5-3814</inkml:trace>
  <inkml:trace contextRef="#ctx0" brushRef="#br0" timeOffset="1268.86">624 515 14635,'0'0'7952,"16"18"-7735,49 53-53,-63-68-142,0-1 0,0 1 0,0-1 0,1 0 0,-1 1 0,1-1 1,0 0-1,0 0 0,0-1 0,-1 1 0,2-1 0,-1 1 1,0-1-1,0 0 0,0 0 0,1 0 0,-1-1 0,0 1 0,1-1 1,-1 0-1,0 0 0,1 0 0,-1 0 0,0 0 0,1-1 0,5-1 1,-6 0-16,0 0 1,0 0-1,0 0 1,0 0-1,0 0 1,-1-1-1,1 1 1,-1-1-1,1 0 1,-1 1-1,0-1 1,0 0-1,-1-1 1,1 1-1,0 0 1,-1 0-1,0-1 1,0 1-1,1-5 1,-1 2 4,1 1 1,-1-1-1,-1 0 1,1 0 0,-1 0-1,0 0 1,0-1-1,-1 1 1,0 0-1,0 1 1,0-1-1,-1 0 1,0 0 0,0 0-1,0 1 1,-1-1-1,0 1 1,0 0-1,0 0 1,-1 0-1,1 0 1,-1 1 0,-9-8-1,-2-3 156,11 12-106,0 0 0,0 0-1,1-1 1,0 1 0,-1-1-1,1 1 1,0-1 0,1 0-1,-1 0 1,1 0 0,0-1-1,0 1 1,0 0 0,0-1-1,-1-7 1,7 10-181,0 0 0,1 0-1,-1 0 1,0 1 0,1-1 0,-1 1 0,1 0-1,0 0 1,-1 1 0,8-1 0,-10 1-38,26-4-2232,-1-1-377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7:16.498"/>
    </inkml:context>
    <inkml:brush xml:id="br0">
      <inkml:brushProperty name="width" value="0.025" units="cm"/>
      <inkml:brushProperty name="height" value="0.025" units="cm"/>
    </inkml:brush>
  </inkml:definitions>
  <inkml:trace contextRef="#ctx0" brushRef="#br0">76 432 11859,'0'0'11199,"-4"-2"-7068,-13-8-3799,11 4-315,1 0 0,0-1 0,1 1 0,0-1 1,-1 0-1,2 0 0,-1 0 0,1-1 0,1 1 0,-1-1 1,1 0-1,0 0 0,-1-13 0,0-11 90,2-63-1,2 76-148,1 0 0,0 0-1,6-20 1,-6 32 24,0 0 1,1-1-1,-1 1 0,1 1 0,0-1 0,1 0 0,0 1 0,0 0 0,0 0 0,10-10 1,-14 15-63,6 1-7594</inkml:trace>
  <inkml:trace contextRef="#ctx0" brushRef="#br0" timeOffset="2312.88">329 250 10882,'0'0'10984,"-7"9"-7275,-4 191-2785,11-178-5060,5-16-575</inkml:trace>
  <inkml:trace contextRef="#ctx0" brushRef="#br0" timeOffset="2815.79">448 473 14603,'0'0'7602,"0"-5"-7906,0 1-528,0 0-1945</inkml:trace>
  <inkml:trace contextRef="#ctx0" brushRef="#br0" timeOffset="3193.98">659 418 12867,'0'0'11866,"-3"-27"-10668,5-220-469,-2 246-750,4 35-8784,-3-25-3</inkml:trace>
  <inkml:trace contextRef="#ctx0" brushRef="#br0" timeOffset="3873.96">857 166 9058,'0'0'13313,"-17"5"-11459,11 14-1684,0 0 0,2 0 1,0 0-1,1 0 0,1 1 0,1 0 0,1-1 0,2 28 0,-2-45-186,0 1-1,0 0 0,1-1 1,-1 1-1,1-1 0,-1 1 1,1-1-1,0 1 1,0-1-1,0 1 0,0-1 1,0 0-1,0 1 0,1-1 1,-1 0-1,1 0 1,0 0-1,0 0 0,0 0 1,0-1-1,0 1 1,0 0-1,0-1 0,0 0 1,0 1-1,1-1 0,-1 0 1,1 0-1,-1 0 1,1-1-1,-1 1 0,1 0 1,-1-1-1,1 0 0,4 0 1,-2 0-23,0 0 0,0 0-1,0-1 1,0 0 0,0 0 0,0 0 0,0 0 0,-1-1 0,1 0-1,0 0 1,-1 0 0,0-1 0,1 0 0,-1 0 0,0 0 0,0 0-1,6-7 1,-4 2 46,-1 0 0,0 0 0,0-1 0,-1 0 1,0 0-1,-1 0 0,0 0 0,0-1 0,-1 1 0,0-1 0,0 0 0,-1 1 0,-1-1 0,0 0 0,0 0 0,-2-9 0,1 16-2,0 1-1,0-1 0,0 1 1,-1 0-1,1-1 1,-1 1-1,0 0 1,0 0-1,1 0 0,-1 0 1,-1 0-1,1 1 1,0-1-1,0 1 0,-1-1 1,1 1-1,0 0 1,-1 0-1,1 0 1,-1 0-1,0 0 0,-2 0 1,0 0-102,0-1 0,1 1 1,-1 1-1,0-1 0,0 1 1,0-1-1,0 1 0,0 1 0,0-1 1,1 1-1,-10 2 0,13-3-39,1 1 0,-1-1 0,0 1 0,0-1 0,1 1 0,-1 0 0,0-1 0,1 1 0,-1 0 0,1 0 0,-1 0 0,1-1 0,-1 1 0,1 0 0,-1 0 0,1 0 0,0 0-1,0 0 1,-1 1 0,-1 7-4888,1 0-7824</inkml:trace>
  <inkml:trace contextRef="#ctx0" brushRef="#br0" timeOffset="5840.44">1114 459 13363,'0'0'8608,"0"-8"-4392,6-3-4124,-1 1 1,0-1 0,0 0-1,-1 0 1,-1 0-1,0 0 1,2-24-1,-2-2-64,-2-44-1,-1 43 27,-1 32-55,1 0-1,-1 0 0,0 0 0,0 0 1,-1 0-1,0 0 0,0 0 0,0 1 1,0-1-1,-1 1 0,0-1 0,-1 1 1,1 0-1,-1 0 0,-6-6 0,2 9-2219,6 15-5290,2-8-739</inkml:trace>
  <inkml:trace contextRef="#ctx0" brushRef="#br0" timeOffset="7209.54">1405 290 3289,'0'0'4841</inkml:trace>
  <inkml:trace contextRef="#ctx0" brushRef="#br0" timeOffset="10139.63">1449 167 11418,'0'0'11224,"-11"-8"-7359,-2 75-4163,3 0 0,0 74 0,10-141-220,7-25-3428,-4 12 1868,0 2-1038</inkml:trace>
  <inkml:trace contextRef="#ctx0" brushRef="#br0" timeOffset="10511.58">1356 289 6057,'0'0'16036,"13"2"-12898,43 3-2714,13-12-102,-30 3-4966,-32 3 315</inkml:trace>
  <inkml:trace contextRef="#ctx0" brushRef="#br0" timeOffset="11224.83">1778 171 9554,'0'0'13294,"-3"1"-12805,1-1-422,0 1 1,0-1-1,1 1 1,-1 0-1,0 0 1,1-1-1,-1 1 1,1 0-1,-1 1 1,1-1-1,0 0 1,-1 0-1,1 0 1,0 1-1,0-1 1,0 1-1,0-1 1,-2 4-1,-12 42 649,11-19-427,-1 47 1,5-68-245,0 4-55,-1 6 47,1 1 0,0-1 0,1 1 1,7 28-1,-8-43-71,1-1 0,-1 1-1,1-1 1,-1 1 0,1-1 0,0 0 0,0 1 0,1-1 0,-1 0 0,0 0 0,1 0 0,-1 0-1,1 0 1,0 0 0,-1 0 0,1-1 0,0 1 0,0-1 0,0 1 0,0-1 0,0 1 0,1-1-1,-1 0 1,0 0 0,1 0 0,-1-1 0,1 1 0,-1-1 0,0 1 0,1-1 0,-1 0 0,1 1-1,-1-1 1,1-1 0,0 1 0,-1 0 0,0-1 0,1 1 0,-1-1 0,1 0 0,3-1 0,-2 0-2,-1 0 0,1 0 0,-1-1 0,0 1 0,0-1 0,0 1 0,0-1 0,-1 0 0,1 0 0,-1 0 0,0 0 0,0-1 0,0 1 0,0-1 0,0 1 0,-1-1 0,1 0 0,0-3 0,16-73 86,-17 79-58,1-14 20,0 0 0,0 1 0,-1-1 1,-1 0-1,-1 0 0,-4-26 0,5 37-46,-1 1 0,0-1-1,0 1 1,-1-1 0,1 1 0,-1-1 0,0 1 0,1 0 0,-1 0 0,-1 0 0,1 0-1,0 0 1,-1 0 0,1 1 0,-1-1 0,0 1 0,0-1 0,0 1 0,0 0 0,-1 1-1,1-1 1,0 0 0,-1 1 0,1 0 0,-1 0 0,1 0 0,-1 0 0,0 0 0,1 1-1,-1-1 1,-7 2 0,9 7-7937</inkml:trace>
  <inkml:trace contextRef="#ctx0" brushRef="#br0" timeOffset="11676.81">2048 445 12403,'0'0'10346,"-10"1"-10042,9-1-56,-1 0-248,1 0-40,-1 0-344,2-5-448,0 0-1329,0-2-6497</inkml:trace>
  <inkml:trace contextRef="#ctx0" brushRef="#br0" timeOffset="12128.16">2178 200 13755,'0'0'9070,"3"-28"-7746,0 27-1299,-1 0 0,1 0 0,0 0 0,-1 0 0,1 1 0,0-1 0,0 0 0,-1 1 1,1 0-1,0 0 0,0 0 0,-1 0 0,1 0 0,0 1 0,4 0 0,-6 0-23,0 0 0,1 0 1,-1 0-1,0 0 0,0 0 0,0 1 0,0-1 1,0 0-1,0 0 0,0 1 0,0-1 1,0 1-1,0-1 0,-1 1 0,1-1 1,-1 1-1,1 0 0,-1-1 0,0 1 1,1-1-1,-1 1 0,0 0 0,0-1 0,0 1 1,-1 2-1,1 12 1,-1 0 1,-1 0-1,-1 0 1,0-1-1,-1 1 0,-10 25 1,-1-7 29,-34 57 1,48-91-35,1 1 0,0-1 1,-1 0-1,1 1 1,0-1-1,0 0 1,-1 1-1,1-1 0,0 0 1,0 1-1,0-1 1,0 0-1,-1 1 1,1-1-1,0 1 0,0-1 1,0 0-1,0 1 1,0-1-1,0 1 1,0-1-1,0 0 0,0 1 1,0-1-1,0 0 1,0 1-1,0-1 1,1 1-1,-1-1 0,0 0 1,0 1-1,0-1 1,0 0-1,1 1 1,-1-1-1,0 0 1,0 1-1,1-1 0,-1 0 1,0 1-1,1-1 1,-1 0-1,0 0 1,1 0-1,-1 1 0,0-1 1,1 0-1,-1 0 1,1 0-1,30-1 643,37-17-4611,-58 14-1147</inkml:trace>
  <inkml:trace contextRef="#ctx0" brushRef="#br0" timeOffset="12720.58">2373 249 10898,'0'0'11919,"-1"-1"-11770,0 0 0,-1 1 0,1-1 0,-1 1 0,1 0 0,0-1 0,-1 1 1,1 0-1,-1 0 0,1 0 0,-1 0 0,1 0 0,-4 0 0,-1 14-60,1 0 0,0 0 0,1 0 0,1 1 0,0-1-1,0 1 1,2 0 0,0 0 0,1 0 0,0 0 0,4 25 0,-3-38-134,0 1 1,0-1-1,0 0 0,0 1 1,0-1-1,1 0 1,-1 0-1,1 0 0,-1 0 1,1 0-1,0 0 0,0 0 1,0 0-1,0-1 1,0 1-1,0-1 0,0 1 1,0-1-1,1 0 0,-1 0 1,1 0-1,-1 0 1,4 0-1,-4 0 11,0-1-1,-1 1 1,1-1 0,0 1 0,0-1-1,0 0 1,0 0 0,0 0-1,0 0 1,0-1 0,0 1 0,0 0-1,0-1 1,0 1 0,0-1-1,0 0 1,-1 0 0,1 1 0,0-1-1,0 0 1,-1-1 0,1 1-1,-1 0 1,1 0 0,-1-1 0,1 1-1,-1-1 1,0 1 0,0-1-1,2-2 1,2-11 65,0 1 0,-2-1 0,0 0-1,0 0 1,-1 0 0,-1 0 0,-1 0 0,-1-16 0,1 20-20,0 7-16,-1 0 0,0-1 0,-1 1 0,1 0 0,-1 1 0,1-1 0,-1 0-1,-1 0 1,1 1 0,0-1 0,-1 1 0,0 0 0,1 0 0,-2 0-1,1 0 1,0 0 0,0 0 0,-1 1 0,1 0 0,-1 0 0,0 0-1,0 0 1,0 0 0,0 1 0,0 0 0,-4-1 0,5 6-4827,3 2-689</inkml:trace>
  <inkml:trace contextRef="#ctx0" brushRef="#br0" timeOffset="13258.83">2551 203 12075,'0'0'9874,"-7"7"-9457,2-2-370,1-1 0,-1 1 0,1 0 1,0 0-1,1 0 0,-1 0 0,1 1 0,0 0 0,0 0 0,1 0 0,0 0 1,0 0-1,0 0 0,0 0 0,1 1 0,0-1 0,1 10 0,-1-13-71,1-1 1,0 0-1,0 1 0,0-1 0,0 1 0,0-1 1,1 1-1,-1-1 0,1 1 0,0-1 0,0 0 0,-1 1 1,1-1-1,1 0 0,-1 0 0,0 1 0,1-1 0,-1 0 1,1-1-1,-1 1 0,1 0 0,0 0 0,0-1 0,0 1 1,0-1-1,0 1 0,0-1 0,0 0 0,0 0 0,1 0 1,-1 0-1,0 0 0,1 0 0,-1-1 0,1 1 1,-1-1-1,1 0 0,-1 0 0,1 0 0,-1 0 0,1 0 1,-1 0-1,1-1 0,3 0 0,-3 0 43,0-1 0,0 1-1,0-1 1,0 1 0,0-1-1,0 0 1,-1 0 0,1 0 0,-1 0-1,1 0 1,-1-1 0,0 1 0,0-1-1,0 0 1,0 1 0,0-1 0,-1 0-1,1 0 1,-1 0 0,0 0 0,0 0-1,1-4 1,0 0 45,0 1 1,0-1-1,0 0 1,-1 0-1,0 0 0,-1 0 1,1 0-1,-1 0 1,-2-11-1,1 16-29,1 1-1,-1-1 1,0 0 0,0 1-1,0-1 1,-1 0 0,1 1-1,0 0 1,-1-1 0,1 1-1,-1 0 1,1 0 0,-1-1-1,1 1 1,-1 0 0,0 1-1,1-1 1,-1 0 0,0 0-1,0 1 1,0-1 0,0 1 0,1 0-1,-1-1 1,-4 1 0,-20 4-1297,25-3 980,0-1 0,0 1 1,0 0-1,0-1 0,0 1 0,0 0 1,0 0-1,0 0 0,0-1 0,1 1 1,-1 0-1,0 0 0,1 0 0,-1 0 1,0 0-1,1 0 0,0 0 0,-2 3 1,1 8-11646</inkml:trace>
  <inkml:trace contextRef="#ctx0" brushRef="#br0" timeOffset="13722.16">2522 353 11618,'0'0'7522,"0"12"-6571,-2 3-634,1-9-161,0 0 0,1 0 0,0 0 0,0 0 0,0 0 0,1-1-1,2 12 1,-1-13-58,-1 0-1,1 0 1,-1 0-1,1 0 0,0 0 1,1 0-1,-1-1 1,1 0-1,-1 1 1,1-1-1,0 0 0,0 0 1,0 0-1,1-1 1,-1 1-1,1-1 1,0 0-1,-1 0 0,1 0 1,0 0-1,0 0 1,0-1-1,0 0 0,1 0 1,-1 0-1,0-1 1,6 1-1,-7-1-67,0 1-1,0-1 1,1-1-1,-1 1 1,0 0-1,0-1 1,0 1-1,0-1 1,0 0-1,-1 0 1,1 0-1,0-1 1,0 1-1,-1-1 1,1 1-1,-1-1 1,1 0-1,-1 0 1,0 0-1,1 0 1,-1 0-1,0-1 1,0 1-1,-1-1 1,1 1-1,-1-1 1,1 0-1,-1 0 0,0 1 1,0-1-1,0 0 1,0 0-1,0 0 1,-1 0-1,1 0 1,-1 0-1,0 0 1,0-4-1,-1 5-16,1 0 0,-1 0-1,1 0 1,-1 0 0,0 0-1,0 0 1,0 0-1,0 1 1,0-1 0,0 0-1,-1 1 1,1-1 0,0 1-1,-1-1 1,0 1-1,1 0 1,-1 0 0,1 0-1,-1 0 1,0 0 0,0 0-1,0 0 1,0 0-1,0 1 1,-2-2 0,-4 0-468,0 0 0,1 0 0,-1 0 1,0 1-1,-12-1 0</inkml:trace>
  <inkml:trace contextRef="#ctx0" brushRef="#br0" timeOffset="14361.08">2896 232 12043,'0'0'10599,"-10"-1"-9960,-1-1-433,0 1 0,0 0 0,-1 1 1,1 0-1,0 1 0,-15 2 0,23-2-184,-1 0 1,1-1-1,0 1 0,0 1 0,1-1 1,-1 0-1,0 1 0,0-1 0,0 1 1,1 0-1,-1 0 0,1 0 1,0 0-1,-1 0 0,1 1 0,0-1 1,0 1-1,1-1 0,-1 1 0,0 0 1,1-1-1,0 1 0,-1 0 0,1 0 1,0 0-1,1 0 0,-1 0 0,1 1 1,-1-1-1,1 0 0,0 0 1,0 4-1,1-5-62,-1 1 0,1 0 0,0 0 0,0 0 0,1-1 0,-1 1-1,1-1 1,-1 1 0,1-1 0,0 1 0,0-1 0,0 0 0,0 0 0,0 0 0,0 0 0,1 0 0,-1 0 0,1-1 0,-1 1 0,1-1 0,0 0 0,-1 0 0,1 0 0,0 0 0,0 0 0,0 0 0,0-1 0,0 1 0,-1-1 0,1 0-1,0 0 1,0 0 0,0-1 0,0 1 0,0 0 0,0-1 0,0 0 0,0 0 0,3-1 0,-3-1 16,0 0 0,0 0 0,0 0 0,0 0-1,0 0 1,-1-1 0,0 1 0,1-1 0,-1 0 0,-1 1 0,1-1-1,0 0 1,-1 0 0,0 0 0,1-6 0,7-41 204,-9 50-175,-2 79 350,4 82-2457,0-155-1531</inkml:trace>
  <inkml:trace contextRef="#ctx0" brushRef="#br0" timeOffset="14927.25">3084 170 8858,'0'0'12485,"-9"5"-12013,5-3-399,0 0 0,0 0-1,0 0 1,1 1-1,-1 0 1,1 0 0,-1 0-1,1 0 1,0 0-1,0 0 1,0 1 0,0 0-1,1 0 1,0-1-1,-1 1 1,2 1 0,-1-1-1,0 0 1,1 0-1,-1 1 1,1-1 0,1 0-1,-1 1 1,0 8-1,1-10-50,0 0 0,0 1-1,0-1 1,0 0-1,1 0 1,-1 0-1,1 0 1,0 0 0,0 0-1,0 0 1,0 0-1,0 0 1,1 0 0,-1-1-1,1 1 1,0 0-1,4 4 1,-3-6-29,-1 1 0,1 0 1,0-1-1,0 0 0,0 0 0,0 0 1,0 0-1,0 0 0,1-1 0,-1 1 1,0-1-1,0 0 0,0 0 0,1 0 0,-1 0 1,0 0-1,0-1 0,4-1 0,-3 1 12,-1-1-1,0 0 1,0 1-1,0-2 1,0 1-1,0 0 1,0 0-1,0-1 1,-1 0-1,0 1 1,1-1-1,-1 0 0,0 0 1,0 0-1,-1-1 1,1 1-1,0 0 1,-1-1-1,0 1 1,0-1-1,0 1 1,0-1-1,-1 1 1,0-1-1,1 0 0,-1 1 1,0-1-1,-1-4 1,0 6-12,-1 1 1,1 0 0,0 0-1,-1 0 1,1-1-1,0 1 1,-1 1 0,1-1-1,-1 0 1,0 0-1,1 0 1,-1 1 0,0-1-1,1 1 1,-1 0-1,0-1 1,0 1 0,-2 0-1,-34-1-3803,35 4-1859</inkml:trace>
  <inkml:trace contextRef="#ctx0" brushRef="#br0" timeOffset="15403.04">3052 319 9754,'0'0'8714,"-1"13"-8042,-1 5-660,0 4 864,0 1 0,1-1 1,4 45-1,-2-65-859,-1-1 0,1 1 0,-1 0 1,1-1-1,-1 1 0,1 0 0,0-1 1,0 1-1,0-1 0,0 1 0,0-1 0,0 0 1,1 1-1,-1-1 0,0 0 0,1 0 0,-1 0 1,1 0-1,-1 0 0,1 0 0,-1 0 0,1 0 1,0-1-1,-1 1 0,1-1 0,0 1 1,-1-1-1,1 0 0,0 1 0,0-1 0,0 0 1,-1 0-1,1 0 0,0-1 0,3 0 0,-1 1-9,1-1 0,-1 0 0,0 0-1,0 0 1,0-1 0,0 0 0,0 0-1,0 0 1,0 0 0,-1 0 0,1-1-1,-1 1 1,6-7 0,-5 5-13,0 0-1,0-1 1,-1 0 0,0 1-1,0-1 1,0-1 0,-1 1-1,1 0 1,-1-1 0,-1 1-1,1-1 1,-1 1 0,0-1-1,0 0 1,0-11 0,-4 14 13,0 0 0,0 0 0,0 0 1,0 1-1,-1-1 0,1 1 0,-1 0 1,1 0-1,-1 0 0,0 0 0,0 0 1,0 1-1,-6-1 0,1-2 17,8 3-161,-20-6 424,20 6-409,1 1 1,0 0-1,-1 0 1,1 0-1,0-1 1,-1 1 0,1 0-1,-1 0 1,1 0-1,-1 0 1,1 0-1,0 0 1,-1 0 0,1-1-1,-1 1 1,1 1-1,-1-1 1,1 0-1,0 0 1,-1 0 0,1 0-1,-1 0 1,1 0-1,0 0 1,-1 0-1,1 1 1,-1-1 0,1 0-1,0 0 1,-1 1-1,1-1 1,0 0-1,-1 0 1,1 1-1,0-1 1,-1 0 0,1 1-1,0 0 1,0 5-3284</inkml:trace>
  <inkml:trace contextRef="#ctx0" brushRef="#br0" timeOffset="16021.5">3453 626 11418,'0'0'10260,"-5"1"-9591,2-1-576,1 0 0,0 0 0,-1 0-1,1 0 1,0-1 0,-1 1 0,1 0-1,0-1 1,0 0 0,-1 1-1,1-1 1,0 0 0,0 0 0,0 0-1,0-1 1,0 1 0,-2-3 0,0 1 41,1-1 0,-1 1 1,1-1-1,0 0 0,1 0 1,-1-1-1,1 1 0,0 0 1,-3-7-1,-2-15-76,1 0-1,1 0 1,1 0 0,2 0-1,0-1 1,2 0 0,5-43 0,-3 57-1,1 0 0,0 0 1,1 0-1,0 0 0,1 1 1,1-1-1,0 1 0,1 1 1,10-15-1,7-14 39,-23 37-633</inkml:trace>
  <inkml:trace contextRef="#ctx0" brushRef="#br0" timeOffset="18359.95">3552 240 12235,'0'0'10394,"28"-18"-9613,-17 11-589,-8 5-140,-1 1 0,0-1 1,1 0-1,-1 1 0,1 0 0,-1 0 0,1-1 1,0 2-1,0-1 0,-1 0 0,1 0 0,0 1 1,0 0-1,0-1 0,2 1 0,-3 4-20,-1-1 1,-1 1-1,1-1 0,0 1 0,-1-1 0,0 1 0,0-1 0,0 1 1,0-1-1,-1 4 0,0 1 22,1-4-47,-1-1 0,1 1 0,-1 0 0,0 0 0,-1-1 0,1 1 0,-1-1 0,1 1 0,-1-1 0,0 0 0,0 1 0,-1-1 0,1 0 0,-1 0 0,1-1 0,-1 1 0,0 0 0,0-1 0,0 0 0,0 0 0,-1 0 0,1 0-1,0 0 1,-1-1 0,1 1 0,-8 1 0,24-7-272,1 1-1,0 0 1,0 1-1,-1 1 1,1 0 0,17 1-1,-28 0 213,-1 1-1,1-1 1,0 0-1,0 1 1,0 0-1,0-1 1,-1 1-1,1 0 1,0 0-1,-1 1 1,1-1-1,-1 1 1,1-1-1,-1 1 1,0 0-1,0 0 1,0 0-1,0 0 1,0 0 0,0 0-1,0 0 1,-1 1-1,1-1 1,-1 1-1,1-1 1,-1 1-1,0 0 1,0-1-1,-1 1 1,1 0-1,0 0 1,-1 0-1,1 0 1,-1-1-1,0 7 1,0-7 110,0 0-1,0 0 1,0 0-1,-1-1 1,1 1 0,0 0-1,-1 0 1,1 0 0,-1 0-1,0 0 1,0 0-1,1-1 1,-1 1 0,0 0-1,0-1 1,-1 1 0,1-1-1,0 1 1,0-1 0,-1 1-1,1-1 1,-1 0-1,1 0 1,-1 0 0,0 0-1,1 0 1,-1 0 0,0 0-1,-3 1 1,-4 0 143,0-1 0,0 0 0,0 0 1,0 0-1,-12-2 0,7 1-436</inkml:trace>
  <inkml:trace contextRef="#ctx0" brushRef="#br0" timeOffset="18748.68">3800 433 11795,'0'0'11122,"1"-5"-11378,2 1-832,0 0-2193</inkml:trace>
  <inkml:trace contextRef="#ctx0" brushRef="#br0" timeOffset="19155.09">3891 372 14259,'0'0'9299,"0"-8"-8804,-3-124 1592,2 79-3032,1 16-4160,0 44 226</inkml:trace>
  <inkml:trace contextRef="#ctx0" brushRef="#br0" timeOffset="20028.92">4045 251 11154,'0'0'11356,"-17"-2"-9537,6-13-1601,1-1 1,0-1-1,1 1 0,0-2 1,-6-21-1,14 38-230,1 0-79,5 0-265,0 1 265,0-1 0,0 1 0,0 0 1,-1 0-1,1 0 0,6 1 0,1 0-337,-8-1 342,-1 0-1,1 0 1,0 0 0,-1 0 0,1 1-1,-1 0 1,1-1 0,-1 1 0,1 0 0,-1 1-1,1-1 1,-1 1 0,5 2 0,-6-1 83,0-1 0,0 0 0,0 0 0,-1 1 0,1-1 0,-1 1 0,0-1 0,0 1 0,0 0 0,0-1 0,0 1 0,-1 0 0,1 0 0,-1 0 0,0-1 0,1 1 0,-2 0 0,1 4 0,-9 91 671,2-49-1408,5-1-4274</inkml:trace>
  <inkml:trace contextRef="#ctx0" brushRef="#br0" timeOffset="20494.21">4182 486 10474,'0'0'11543,"30"-4"-9856,-25-1-1533,0 0 0,-1 0 0,0-1 1,0 1-1,0-1 0,-1 0 0,1 0 0,-2 0 0,1-1 1,-1 1-1,1-1 0,-2 1 0,1-1 0,0-9 1,2-13-49,-2-59 1,-2 66 2,0 12-90,-1 0 1,0 0-1,-1 1 1,0-1-1,0 0 1,-7-14-1,8 21-41,0-1 1,0 2-1,0-1 0,-1 0 0,0 0 1,1 0-1,-1 1 0,0-1 1,0 1-1,0-1 0,-1 1 0,1 0 1,-1 0-1,1 0 0,-1 0 0,0 0 1,1 1-1,-1-1 0,0 1 0,0 0 1,0 0-1,0 0 0,-6-1 1,7 2-88,1 0 0,0 0 1,0 0-1,-1 0 1,1 0-1,0 0 1,-1 1-1,1-1 0,0 0 1,0 1-1,0-1 1,-1 1-1,1 0 1,0-1-1,0 1 0,0 0 1,0 0-1,0 0 1,0-1-1,0 1 1,0 0-1,1 0 1,-1 0-1,0 0 0,0 1 1,0 0-1,-6 11-336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58.950"/>
    </inkml:context>
    <inkml:brush xml:id="br0">
      <inkml:brushProperty name="width" value="0.025" units="cm"/>
      <inkml:brushProperty name="height" value="0.025" units="cm"/>
    </inkml:brush>
  </inkml:definitions>
  <inkml:trace contextRef="#ctx0" brushRef="#br0">3 208 7858,'-2'-2'20572,"136"5"-20380,-134-3-256,0 0-1,0 1 0,0-1 1,1 0-1,-1 0 1,0 0-1,0 0 0,0 0 1,0 0-1,0 0 1,0 0-1,0 0 0,1 1 1,-1-1-1,0 0 1,0 0-1,0 0 0,0 0 1,0 0-1,0 1 1,0-1-1,0 0 1,0 0-1,0 0 0,0 0 1,0 0-1,0 1 1,0-1-1,0 0 0,0 0 1,0 0-1,0 0 1,0 1-1,0-1 0,0 0 1,0 0-1,0 0 1,0 0-1,0 0 0,0 1 1,0-1-1,0 0 1,0 0-1,0 0 0,-1 0 1,1 0-1,0 1 1,0-1-1,0 0 1,0 0-1,0 0 0,0 0 1,-1 0-1,1 0 1,0 0-1,0 0 0,0 0 1,0 0-1,0 0 1,-1 0-1,1 0 0,0 1 1,-9 7-7389</inkml:trace>
  <inkml:trace contextRef="#ctx0" brushRef="#br0" timeOffset="1805.05">320 134 11963,'0'0'11293,"-2"0"-11172,1-1 0,0 1 1,-1-1-1,1 1 0,0 0 1,-1-1-1,1 1 1,0 0-1,-1 0 0,1 0 1,-1 0-1,1 0 0,0 1 1,-3-1-1,-3 19-4,1 0 0,1 1 1,1-1-1,1 1 0,1 0 0,0 0 0,3 31 1,-1-49-131,0 0 1,0 0 0,1 0-1,-1 0 1,1 0 0,-1 0 0,1 0-1,0-1 1,0 1 0,0 0-1,0 0 1,0 0 0,0-1 0,0 1-1,1-1 1,-1 1 0,1-1-1,-1 1 1,1-1 0,-1 0 0,1 0-1,0 0 1,0 0 0,-1 0-1,1 0 1,0 0 0,0 0 0,0-1-1,0 1 1,0-1 0,0 0 0,0 1-1,3-1 1,-2 0-33,1 1 1,-1-1-1,0 0 1,1 0-1,-1-1 1,0 1-1,1-1 1,-1 1-1,0-1 1,0 0-1,1 0 1,-1-1-1,0 1 0,0-1 1,0 1-1,-1-1 1,1 0-1,0 0 1,4-4-1,-2-2 54,-1 1 0,0 0 0,0-1 0,-1 0 0,0 0 0,0 0-1,-1 0 1,0 0 0,2-15 0,-2 0-204,0 1 1,-3-33 0,0 53 187,0 0 0,0 0 1,0 0-1,0 0 0,-1 0 1,1 1-1,0-1 0,-1 0 1,1 1-1,-1-1 1,0 1-1,0-1 0,1 1 1,-1 0-1,0 0 0,0 0 1,0 0-1,0 0 1,0 0-1,0 0 0,-1 1 1,1-1-1,0 1 0,0-1 1,0 1-1,-1 0 0,1 0 1,0 0-1,0 0 1,-3 1-1,3-1-112,-1-1 0,1 1 0,0 0-1,0 0 1,0 0 0,0 0 0,0 1 0,0-1 0,0 0 0,0 1 0,0 0-1,0-1 1,0 1 0,0 0 0,0 0 0,0 0 0,0 0 0,1 0-1,-1 1 1,0-1 0,1 0 0,-1 1 0,1-1 0,0 1 0,-1 0 0,1-1-1,0 1 1,0 0 0,0 0 0,0 0 0,0 0 0,-1 3 0,2 6-3664,0-1-4226</inkml:trace>
  <inkml:trace contextRef="#ctx0" brushRef="#br0" timeOffset="2321.67">504 346 10706,'0'0'12419,"-3"0"-12419,1 0-64,2-3-1600,0-2-1345</inkml:trace>
  <inkml:trace contextRef="#ctx0" brushRef="#br0" timeOffset="2727.59">584 52 13331,'0'0'9935,"-15"32"-8709,4 3-709,7-24-440,0 0 0,1 0 0,0 1 0,1-1 0,-1 17 0,52-25-163,-45-3 87,0-1 0,0 1 0,-1-1 0,1 0 0,0 0 0,-1-1 0,1 1-1,0-1 1,5-3 0,17-12-3381,-22 14 2082,2-1-3799</inkml:trace>
  <inkml:trace contextRef="#ctx0" brushRef="#br0" timeOffset="3073.16">652 52 11995,'0'0'10997,"-7"2"-8318,-22 197-1605,26-156-4776,2 0-3943</inkml:trace>
  <inkml:trace contextRef="#ctx0" brushRef="#br0" timeOffset="8114.07">693 74 6313,'0'0'16098,"44"-23"-14120,-43 23-1980,-1-1-1,1 1 0,0-1 1,0 1-1,0 0 1,0 0-1,0 0 0,0-1 1,0 1-1,0 0 1,0 0-1,0 0 0,0 1 1,0-1-1,0 0 0,0 0 1,0 0-1,0 1 1,0-1-1,0 0 0,0 1 1,0-1-1,0 1 1,-1-1-1,1 1 0,0 0 1,0-1-1,0 1 1,-1 0-1,1-1 0,0 1 1,-1 0-1,1 0 1,-1 0-1,1-1 0,-1 1 1,1 0-1,0 2 1,-1 2 35,1 1 0,-1-1-1,1 1 1,-2-1 0,1 1 0,-1 6 0,0-6 22,0-2-74,0 1 0,-1-1 0,0 0 0,1 1 1,-1-1-1,-1 0 0,1 0 0,-1 0 0,1 0 0,-1 0 0,0-1 0,-1 1 0,1-1 0,-5 4 0,7-7 45,43 1-772,-40-1 749,1 0-1,-1 1 1,1 0-1,0-1 1,-1 1 0,1 0-1,-1 0 1,0 1-1,1-1 1,-1 0-1,0 1 1,0 0 0,0-1-1,0 1 1,0 0-1,0 0 1,0 0 0,-1 0-1,1 0 1,-1 0-1,0 1 1,1-1-1,-1 1 1,0-1 0,0 0-1,0 1 1,-1 0-1,1-1 1,-1 1-1,1-1 1,-1 1 0,0 0-1,0-1 1,0 1-1,0 0 1,-1 3 0,1-3 32,-1 0 0,1 0 0,0 1 0,-1-1 0,0 0 0,0 0 0,0 0 0,0 0 0,0 0 0,-1 0 0,1 0 0,-1-1 1,0 1-1,0-1 0,0 1 0,0-1 0,0 1 0,0-1 0,-1 0 0,1 0 0,-1 0 0,1 0 0,-1-1 0,0 1 0,0-1 1,0 1-1,0-1 0,0 0 0,0 0 0,-6 0 0,-16-3 400,6 1-4603</inkml:trace>
  <inkml:trace contextRef="#ctx0" brushRef="#br0" timeOffset="8971.47">959 61 12731,'0'0'10061,"-7"0"-9844,3 1-171,-1-1-1,1 1 1,0 0 0,0 0-1,-1 0 1,1 0 0,0 1 0,0 0-1,0 0 1,1 0 0,-1 0-1,0 1 1,1-1 0,0 1-1,-1 0 1,1 0 0,0 0 0,0 0-1,1 1 1,-1-1 0,1 1-1,0 0 1,0-1 0,0 1-1,-2 6 1,2-7-48,1 0 0,0 1 0,0-1 1,0 0-1,1 0 0,-1 0 0,1 1 0,0-1 0,0 0 0,0 0 0,1 6 0,-1-8-13,1 0-1,0 0 1,-1-1-1,1 1 1,0 0-1,0 0 1,0 0-1,0-1 1,-1 1-1,1 0 0,0-1 1,0 1-1,0 0 1,1-1-1,-1 0 1,0 1-1,0-1 1,0 0-1,0 1 1,0-1-1,0 0 1,1 0-1,-1 0 0,0 0 1,0 0-1,0 0 1,0 0-1,1-1 1,-1 1-1,0 0 1,0-1-1,0 1 1,0 0-1,2-2 0,0 1 37,-1-1 1,1 1-1,-1 0 0,0-1 0,1 0 0,-1 0 0,0 0 0,0 0 0,0 0 0,0 0 0,-1 0 0,1-1 0,-1 1 0,1-1 1,1-4-1,18-43 51,-17 39-176,-2 12-106,3 225 184</inkml:trace>
  <inkml:trace contextRef="#ctx0" brushRef="#br0" timeOffset="9555.92">1065 57 12107,'0'0'10322,"-2"-7"-8259,-4 30-1856,1-1 0,1 1 1,1 0-1,2 1 0,0-1 1,4 47-1,-2-68-240,0 0 1,0 0-1,0 1 1,0-1-1,0 0 1,0 0-1,1 0 1,-1-1-1,1 1 1,0 0-1,-1 0 1,1-1-1,0 1 0,0-1 1,0 0-1,0 1 1,0-1-1,0 0 1,0 0-1,1 0 1,-1-1-1,0 1 1,1 0-1,-1-1 1,0 0-1,1 1 1,-1-1-1,0 0 0,1 0 1,-1 0-1,1-1 1,-1 1-1,0 0 1,1-1-1,-1 0 1,0 0-1,0 1 1,1-1-1,-1 0 1,0-1-1,0 1 1,0 0-1,0-1 1,0 1-1,-1-1 0,1 1 1,0-1-1,-1 0 1,1 0-1,1-2 1,-2 2 33,0 1 0,0-1 0,0 0 0,0 0 0,0 1 0,0-1 0,0 0 0,-1 0 0,1 0 0,-1 0-1,0 0 1,1 0 0,-1 0 0,0 0 0,0 0 0,0 0 0,0 0 0,-1 0 0,1 0 0,0 0 0,-1 0 0,0 0 0,1 0 0,-1 0 0,0 1 0,0-1 0,0 0 0,0 0 0,0 1 0,0-1 0,-1 1 0,1-1 0,0 1 0,-1-1 0,1 1 0,-1 0 0,0 0 0,1 0 0,-1 0 0,0 0-1,-3-2 1,-4 0-159,0-1 0,0 1 0,-1 1-1,1 0 1,0 0 0,-1 1 0,-18-1-1</inkml:trace>
  <inkml:trace contextRef="#ctx0" brushRef="#br0" timeOffset="10170.79">1205 0 12595,'0'0'10083,"-2"3"-9629,-9 31 478,-14 65 0,25-98-931,0-1 0,0 0 0,-1 1 0,1-1 0,0 1 0,0-1 0,1 0 0,-1 1 0,0-1 0,0 1 0,0-1 0,0 0 1,0 1-1,0-1 0,0 1 0,1-1 0,-1 0 0,0 1 0,0-1 0,1 0 0,-1 1 0,0-1 0,0 0 0,1 1 0,-1-1 0,0 0 0,1 0 0,-1 1 0,0-1 0,1 0 0,-1 0 0,1 0 0,-1 1 0,0-1 0,1 0 0,0 0 0,22 0 59,20-13 259,-25 7-599,24-10 1059,-26 5-2598,-7-2-3295,-9 11 1738</inkml:trace>
  <inkml:trace contextRef="#ctx0" brushRef="#br0" timeOffset="10739.92">1314 15 11666,'0'0'11214,"-7"15"-8515,8 127-1295,0 0-4374</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44.548"/>
    </inkml:context>
    <inkml:brush xml:id="br0">
      <inkml:brushProperty name="width" value="0.025" units="cm"/>
      <inkml:brushProperty name="height" value="0.025" units="cm"/>
    </inkml:brush>
  </inkml:definitions>
  <inkml:trace contextRef="#ctx0" brushRef="#br0">0 301 14523,'0'0'8227,"39"3"-6762,27-2-1235,-23-7-2972,-34 5-197</inkml:trace>
  <inkml:trace contextRef="#ctx0" brushRef="#br0" timeOffset="464.85">261 177 13787,'0'0'10235,"-1"0"-10183,1-1-1,-1 1 1,1 0-1,-1 0 1,1-1-1,-1 1 0,0 0 1,1 0-1,-1 0 1,1 0-1,-1 0 1,1 0-1,-1 0 1,1 0-1,-1 0 0,1 0 1,-1 0-1,0 0 1,1 0-1,-1 1 1,1-1-1,-1 0 0,-5 24 61,1 0 0,2 0 0,0 0 0,2 1 1,0-1-1,6 46 0,-5-68-143,0 0 0,0 0 1,0-1-1,1 1 1,-1 0-1,0 0 1,1-1-1,-1 1 1,1 0-1,0-1 1,-1 1-1,1-1 1,0 1-1,0-1 0,0 1 1,0-1-1,0 0 1,0 1-1,0-1 1,1 0-1,-1 0 1,0 0-1,1 0 1,-1 0-1,1 0 0,-1 0 1,1 0-1,0-1 1,-1 1-1,1-1 1,-1 1-1,1-1 1,0 1-1,0-1 1,-1 0-1,1 0 0,2 0 1,-1-1-28,0 1-1,0-1 1,0 0 0,-1 0-1,1-1 1,0 1 0,0 0-1,-1-1 1,1 0 0,-1 0-1,1 0 1,-1 0 0,0 0-1,1 0 1,-1 0 0,-1-1-1,1 1 1,0-1 0,2-5-1,3-9 34,0 0-1,-2 0 0,0-1 0,-1 0 0,-1 0 1,0 0-1,-2 0 0,0-31 0,-2 46 17,1 1 0,0 0-1,-1-1 1,0 1 0,1 0 0,-1-1-1,0 1 1,0 0 0,0 0-1,-1 0 1,1 0 0,0 0-1,-1 0 1,1 0 0,-1 0 0,0 0-1,0 1 1,0-1 0,0 1-1,0-1 1,0 1 0,0 0-1,0 0 1,0 0 0,0 0 0,-1 0-1,1 0 1,0 1 0,-1-1-1,1 1 1,-1-1 0,1 1-1,-1 0 1,1 0 0,-4 1 0,5-1-178,0 1 1,0-1 0,0 1 0,1-1 0,-1 1 0,0-1-1,0 1 1,1 0 0,-1-1 0,0 1 0,0 0 0,1 0-1,-1 0 1,1-1 0,-1 1 0,1 0 0,-1 0 0,1 0-1,0 0 1,-1 0 0,1 0 0,0 0 0,0 0-1,0 0 1,0 0 0,0 2 0,-1-1-941,-1 11-6725</inkml:trace>
  <inkml:trace contextRef="#ctx0" brushRef="#br0" timeOffset="876.27">485 397 10426,'0'0'11227,"-3"-3"-11523,3-1-841,-1-1-2239</inkml:trace>
  <inkml:trace contextRef="#ctx0" brushRef="#br0" timeOffset="1591.55">632 122 14523,'0'0'8747,"35"0"-7818,29 0-281,-89 24-1963,18-19 1320,1-1 1,-1 1-1,1 1 1,0-1-1,0 1 0,1 0 1,-1 0-1,2 1 1,-1-1-1,0 1 1,1 0-1,1 0 1,-1 1-1,1-1 1,0 1-1,1 0 0,0-1 1,0 1-1,0 0 1,1 0-1,0 14 1,42-20 230,-11-3 132,-24 0-370,1 0 1,0 1-1,0 0 1,-1 0 0,1 1-1,13 2 1,-18-2 10,-1 0 1,1 0-1,0 0 1,-1 0-1,1 0 0,0 0 1,-1 1-1,0-1 1,1 0-1,-1 1 1,0-1-1,1 1 1,-1-1-1,0 1 0,0 0 1,0-1-1,-1 1 1,1 0-1,0 0 1,-1 0-1,1-1 1,-1 1-1,1 0 1,-1 0-1,0 0 0,0 0 1,0 0-1,0 0 1,0 2-1,0-1 23,0 1 1,0-1-1,0 0 0,-1 1 0,1-1 1,-1 0-1,0 1 0,0-1 0,0 0 1,0 0-1,0 0 0,-1 0 0,1 0 1,-1 0-1,0 0 0,0-1 0,0 1 1,0 0-1,0-1 0,-1 0 0,1 1 0,-1-1 1,1 0-1,-1-1 0,0 1 0,-5 2 1,-2 0-152,1-1-1,-2-1 1,1 0 0,0 0 0,0-1 0,-1 0 0,-13-2 0,23 1 28,1 0 1,0 0 0,0 0 0,0 0-1,0 0 1,-1 0 0,1 0 0,0 0-1,0 0 1,0 0 0,-1 0 0,1 0-1,0 0 1,0 0 0,0 0 0,-1 0 0,1 0-1,0 0 1,0-1 0,0 1 0,0 0-1,0 0 1,-1 0 0,1 0 0,0 0-1,0-1 1,0 1 0,0 0 0,0 0-1,0 0 1,0-1 0,0 1 0,0 0-1,0 0 1,0 0 0,-1 0 0,1-1 0,0 1-1,0 0 1,0 0 0,0 0 0,0-1-1,1 1 1,-1 0 0,0 0 0,0 0-1,0-1 1,0 1 0,0-2-3437</inkml:trace>
  <inkml:trace contextRef="#ctx0" brushRef="#br0" timeOffset="2871.04">838 138 8778,'0'0'14039,"4"-16"-10961,2 14-3057,-2 1-27,1-1 1,0 0-1,0 1 0,-1 0 0,1 0 0,0 1 1,0-1-1,0 1 0,0 0 0,0 0 1,6 2-1,-10 1-6,0 1 0,0 0-1,-1 0 1,1 0 0,-1 0 0,0 1 0,0-1 0,0 0-1,-1 5 1,0-1 8,2-4-37,-1 0-1,-1 1 0,1-1 0,-1 0 0,1 1 0,-1-1 0,-1 0 0,1 0 1,0 0-1,-1 0 0,-3 6 0,3-8 56,1 0 0,-1 0-1,0 0 1,0 0 0,0-1 0,0 1 0,0-1-1,0 1 1,-1-1 0,1 0 0,0 0 0,-1 0-1,1 0 1,0 0 0,-1-1 0,1 1 0,-1-1 0,0 1-1,1-1 1,-1 0 0,-3 0 0,6 0-72,36-1-586,-25 0 785,-3 0-158,0 0-1,-1 1 1,1-1 0,0 2-1,-1-1 1,1 1-1,8 2 1,-13-2 5,0 0 0,-1 0 0,0 1 0,1-1 0,-1 1 0,0 0 1,1-1-1,-1 1 0,0 0 0,-1 0 0,1 0 0,0 1 0,0-1 0,-1 0 0,0 1 0,1-1 1,-1 1-1,0-1 0,0 1 0,0 0 0,0 0 0,-1-1 0,1 6 0,0-4 41,0 1-1,0-1 1,0 1 0,-1 0-1,1-1 1,-1 1-1,-1 0 1,1 0-1,0-1 1,-1 1 0,0-1-1,0 1 1,-1 0-1,1-1 1,-1 0-1,0 1 1,0-1-1,-4 6 1,3-7-8,-1 0 0,1 0 0,-1 0 0,1 0 0,-1-1 0,0 1-1,0-1 1,0 0 0,0 0 0,0-1 0,-1 1 0,1-1 0,0 0 0,-1 0 0,1 0 0,-1-1 0,0 1 0,-8-1-1,9 0-263,-31-3 694,34 3-578,0 0-1,0 0 1,0 0-1,0 0 1,0 0-1,0-1 1,0 1-1,1 0 1,-1-1-1,0 1 1,0 0 0,0-1-1,0 1 1,1-1-1,-1 0 1,0 1-1,0-1 1,1 1-1,-1-1 1,1 0-1,-1 0 1,0 1 0,1-1-1,0 0 1,-1 0-1,1 0 1,-1 0-1,1 0 1,0 1-1,-1-3 1,1 1-4115</inkml:trace>
  <inkml:trace contextRef="#ctx0" brushRef="#br0" timeOffset="3525.74">1227 329 14235,'0'0'9437,"-1"-12"-8804,-5-303 421,13 314-5486,1 1-2908</inkml:trace>
  <inkml:trace contextRef="#ctx0" brushRef="#br0" timeOffset="4049.8">1339 19 11338,'0'0'12078,"0"9"-11716,-3 14-229,-1-1 0,-8 27 0,-10 57 7,22-105-152,0-1 0,0 1 0,0-1 0,0 1 0,1-1 0,-1 1 0,0-1-1,0 1 1,0-1 0,1 1 0,-1-1 0,0 1 0,0-1 0,1 0 0,-1 1 0,0-1 0,1 1 0,-1-1-1,0 0 1,1 1 0,-1-1 0,1 0 0,-1 0 0,1 1 0,-1-1 0,1 0 0,-1 0 0,1 0 0,-1 1 0,1-1-1,-1 0 1,1 0 0,28 2 159,31-9 449,-56 7-594,5-2-146,18-3 48,-12-2-3687</inkml:trace>
  <inkml:trace contextRef="#ctx0" brushRef="#br0" timeOffset="4389.82">1410 37 13499,'0'0'9366,"0"7"-8825,3 139 2534,0-63-4015,-2-3-7055</inkml:trace>
  <inkml:trace contextRef="#ctx0" brushRef="#br0" timeOffset="5111.45">1554 67 672,'0'0'19690,"-10"-11"-15275,2 40-4224,3 0-1,0 1 1,2-1-1,1 1 1,1 0-1,6 47 1,-5-75-224,0 0 0,0 0 0,0 0-1,1 1 1,-1-1 0,1 0 0,0 0 0,-1 0 0,1 0 0,0-1-1,0 1 1,0 0 0,0 0 0,1 0 0,-1-1 0,0 1 0,1-1 0,-1 1-1,1-1 1,0 1 0,-1-1 0,1 0 0,0 0 0,0 0 0,0 0-1,-1 0 1,1 0 0,0-1 0,0 1 0,0-1 0,1 1 0,-1-1 0,0 0-1,0 1 1,2-1 0,0-1-55,-1 1 0,0-1-1,0 0 1,0 0 0,1 0-1,-1 0 1,0 0 0,0 0 0,-1-1-1,1 0 1,0 0 0,0 1-1,-1-2 1,1 1 0,-1 0 0,0 0-1,0-1 1,0 1 0,0-1-1,0 0 1,0 1 0,1-4 0,-2 3-14,1 1 1,-1 0 0,0 0 0,0 0 0,0-1 0,0 1 0,-1 0 0,1-1 0,0 1-1,-1-1 1,0 1 0,0-1 0,0 1 0,0-3 0,-1 4 136,0 0 0,0 0 1,-1 0-1,1 0 0,0 0 0,-1 0 1,1 1-1,0-1 0,-1 0 0,1 1 1,-1-1-1,1 1 0,-1 0 0,1-1 0,-1 1 1,1 0-1,-1 0 0,0 0 0,1 0 1,-1 0-1,-2 1 0,-42 3 906,45-4-1083,-1 0-1,1 1 1,-1-1 0,1 0-1,-1 1 1,1-1 0,0 1 0,-1-1-1,1 1 1,0 0 0,-1-1 0,1 1-1,0 0 1,0 0 0,-1 0-1,1 0 1,0 0 0,0 0 0,0 1-1,1-1 1,-1 0 0,0 0 0,0 1-1,1-1 1,-1 0 0,0 4-1,0 1-3019</inkml:trace>
  <inkml:trace contextRef="#ctx0" brushRef="#br0" timeOffset="5935.31">1870 434 1040,'0'0'21782,"-4"-1"-21270,1 0-405,-1-1 0,1 1-1,0-1 1,0 1-1,0-1 1,0 0 0,0 0-1,0-1 1,1 1 0,-1 0-1,1-1 1,-1 0-1,1 1 1,0-1 0,0 0-1,0 0 1,0 0 0,1-1-1,0 1 1,-1 0-1,1-1 1,0 1 0,0 0-1,1-1 1,-1 1 0,0-5-1,-2-17-87,1 0 1,3-44-1,-1 38 110,1 11-114,0 0 0,5-27 0,-4 39-46,0 0-1,0 1 1,0-1 0,1 1 0,0-1 0,0 1 0,1 0-1,8-13 1,-2 19-3864,-7 2-394</inkml:trace>
  <inkml:trace contextRef="#ctx0" brushRef="#br0" timeOffset="8641.53">1956 157 11995,'0'0'13328,"0"-5"-12776,-1 4-515,1-1 0,-1 1 0,1-1 1,0 1-1,0 0 0,0-1 0,0 1 1,0-1-1,0 1 0,0-1 0,0 1 0,1 0 1,-1-1-1,0 1 0,1 0 0,-1-1 0,1 1 1,0 0-1,-1-1 0,1 1 0,0 0 0,0 0 1,1-2-1,1 2-11,-1-1 0,1 1 0,0-1-1,0 1 1,0 0 0,0 0 0,0 0 0,0 0 0,0 1 0,0-1 0,0 1 0,5 0-1,-7 0-33,1-1 0,-1 1 0,0 0-1,1 0 1,-1 0 0,1 0-1,-1 0 1,0 0 0,1 0 0,-1 1-1,1-1 1,-1 0 0,0 1-1,1-1 1,-1 1 0,0 0-1,0-1 1,0 1 0,1 0 0,-1 0-1,0-1 1,0 1 0,0 0-1,0 0 1,0 0 0,0 1-1,0 0 1,1 2-11,-1 0 1,0 0-1,-1 0 0,1 0 1,-1 0-1,0 0 0,0 0 1,0 4-1,0 5 30,-1-7-55,1 1 0,-1-1-1,0 0 1,-1 0 0,1 0 0,-1 0-1,-4 9 1,5-13 55,0 1-1,0-1 0,0 0 1,0 0-1,0-1 1,-1 1-1,1 0 1,0 0-1,-1-1 0,0 1 1,1 0-1,-1-1 1,0 0-1,0 1 1,0-1-1,1 0 0,-1 0 1,-1 0-1,1 0 1,0 0-1,0-1 0,0 1 1,0-1-1,-3 1 1,5-1-53,27 0-451,-16-1 558,-4 0-168,1 1 0,-1 0-1,0 0 1,0 0 0,1 1 0,9 2-1,-15-2 94,0-1 0,0 1 0,-1 0 0,1 0 0,-1 0 0,1 0 0,-1 0 0,1 1 0,-1-1-1,1 0 1,-1 1 0,0-1 0,0 1 0,0-1 0,0 1 0,0-1 0,0 1 0,0 0 0,0 0 0,-1-1-1,1 1 1,-1 0 0,1 0 0,-1 0 0,0 0 0,1-1 0,-1 1 0,0 0 0,-1 3 0,1-2 37,1 0 0,-1 0 0,-1-1 0,1 1 0,0 0 0,-1-1 1,1 1-1,-1 0 0,0-1 0,0 1 0,0-1 0,0 1 0,0-1 0,-1 0 1,1 1-1,-1-1 0,1 0 0,-1 0 0,0 0 0,0 0 0,0 0 0,0 0 1,-4 2-1,0-1-8,0-1 1,0 0-1,0 0 1,0-1-1,0 0 0,0 0 1,0 0-1,0-1 1,-10 0-1,16 0-60,-9 2-282,7 4-3028,2-2-1918</inkml:trace>
  <inkml:trace contextRef="#ctx0" brushRef="#br0" timeOffset="9156.3">2241 346 10994,'0'0'11779,"0"-5"-11779,0 3-80,0-5-672,0 1-1161,0 0-1760</inkml:trace>
  <inkml:trace contextRef="#ctx0" brushRef="#br0" timeOffset="9690.66">2287 131 12675,'0'0'10509,"33"0"-9432,55 3-294,-87-1-1096,-8 3 162,-9 3 66,9-4 93,-1 0 1,1 0 0,1 0-1,-1 1 1,1 0 0,0 0-1,0 1 1,0 0 0,1 0-1,-1 0 1,1 0 0,1 1-1,0 0 1,0 0 0,0 0-1,1 1 1,0-1 0,0 1-1,1 0 1,0 0 0,0 0-1,1 0 1,0 0 0,0 0-1,1 15 1,33-29 539,-23 2-506,1 0 0,0 1 0,-1 1 0,1 0-1,0 0 1,0 1 0,1 0 0,-1 1 0,14 2 0,-23-2-36,0 1-1,0 0 1,0 0 0,0 0-1,0 1 1,-1-1 0,1 0 0,0 1-1,0-1 1,-1 1 0,1 0 0,-1-1-1,0 1 1,1 0 0,-1 0-1,0 0 1,0 0 0,0 0 0,0 0-1,-1 0 1,1 0 0,-1 0 0,1 0-1,-1 1 1,1-1 0,-1 0-1,0 0 1,0 0 0,0 1 0,-1-1-1,1 2 1,0-1 11,0 0-1,-1 0 1,1 0 0,0-1-1,-1 1 1,0 0 0,1-1-1,-1 1 1,0 0 0,0-1-1,-1 1 1,1-1 0,0 1-1,-1-1 1,0 0-1,1 0 1,-1 0 0,0 0-1,0 0 1,0 0 0,0 0-1,-1-1 1,1 1 0,0-1-1,-4 2 1,1-2-137,-1 0 1,0 0-1,0 0 0,0-1 1,0 0-1,1 0 1,-1-1-1,0 0 0,0 0 1,0 0-1,1 0 0,-1-1 1,1 0-1,-1 0 0,1-1 1,-9-5-1,10 3-1777</inkml:trace>
  <inkml:trace contextRef="#ctx0" brushRef="#br0" timeOffset="10364.43">2523 123 14059,'0'0'10054,"-18"-5"-7727,21 4-2308,1-1 0,0 1-1,0 0 1,-1 0 0,1 0-1,0 1 1,0-1 0,0 1-1,0 0 1,0 0 0,0 0-1,0 1 1,0-1 0,0 1-1,5 1 1,-6 2-7,-1-1 0,0 1 0,-1-1 0,1 1 0,0 0-1,-1 0 1,0 0 0,0 0 0,0 0 0,-1 0 0,1 0 0,-1 0 0,0 0 0,0 0-1,0 4 1,-9 63 170,4-56-165,0 0-1,-1-1 1,-1 1 0,-12 19-1,-16 36 66,35-69-86,0-1-30,33-15-449,-22 9 237,37-14 982,-46 19-1039,0 1-1,0-1 1,0 1-1,0 0 1,1 0-1,-1 0 1,0 0-1,0 0 1,0 0-1,0 1 1,0-1-1,4 2 1,-3 0-4273</inkml:trace>
  <inkml:trace contextRef="#ctx0" brushRef="#br0" timeOffset="11235.56">2738 436 7194,'0'0'15910,"24"-27"-13449,-18 15-2235,0-1-1,0 1 1,-2-1-1,0 0 1,0 0-1,-1 0 1,0-1-1,0-13 1,1-115 134,-5 104-254,1 34-109,0-1 1,-1 0 0,1 0 0,-1 0-1,-1 1 1,1-1 0,-1 0 0,1 1-1,-1-1 1,-1 1 0,1 0 0,-1 0-1,1 0 1,-1 0 0,0 0-1,-1 0 1,1 1 0,0-1 0,-1 1-1,0 0 1,0 0 0,-5-2 0,8 6-478,1 1 0,0 0 1,0 0-1,0-1 1,0 1-1,0 0 0,1 0 1,-1-1-1,1 1 1,-1 0-1,1-1 0,-1 1 1,1 0-1,0-1 1,2 3-1,4 6-5924</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42.672"/>
    </inkml:context>
    <inkml:brush xml:id="br0">
      <inkml:brushProperty name="width" value="0.025" units="cm"/>
      <inkml:brushProperty name="height" value="0.025" units="cm"/>
    </inkml:brush>
  </inkml:definitions>
  <inkml:trace contextRef="#ctx0" brushRef="#br0">0 255 8554,'0'0'8347,"0"13"-349,0-222-6734,14 208-8391,-10 2 1110</inkml:trace>
  <inkml:trace contextRef="#ctx0" brushRef="#br0" timeOffset="641.15">103 43 11418,'0'0'9610,"-1"31"-8636,1-6-555,-2-11-368,2 1 0,0-1 0,1 0 0,0 1 0,1-1 0,0 0 0,1 0 0,1 0 0,0 0 0,9 18 0,-12-31-72,-1 0 0,1-1 0,0 1 0,-1 0-1,1 0 1,0 0 0,-1-1 0,1 1 0,0 0-1,0-1 1,0 1 0,-1 0 0,1-1 0,0 1 0,0-1-1,0 0 1,0 1 0,0-1 0,0 0 0,0 1 0,0-1-1,0 0 1,0 0 0,0 0 0,0 0 0,1 0-1,-1 0 1,0 0 0,0 0 0,0-1 0,0 1 0,0 0-1,0-1 1,0 1 0,0-1 0,-1 1 0,1-1 0,0 1-1,0-1 1,0 1 0,0-1 0,-1 0 0,1 0-1,0 1 1,0-1 0,-1 0 0,1 0 0,0-1 0,3-2 74,-1-1 1,1 1-1,-1-1 1,0 0-1,-1 1 1,1-1-1,3-10 1,-4 4 47,0 0 0,0 0 1,-1 0-1,0 0 0,0 0 1,-3-16-1,2 24-175,0 1 0,-1-1 1,1 1-1,-1-1 0,0 1 0,1 0 1,-1-1-1,0 1 0,0 0 0,-1 0 1,1 0-1,0-1 0,-1 1 0,1 1 0,-1-1 1,0 0-1,1 0 0,-1 1 0,0-1 1,0 0-1,0 1 0,-1 0 0,1 0 1,0 0-1,0 0 0,-1 0 0,1 0 1,0 0-1,-1 1 0,1-1 0,-1 1 1,1-1-1,-1 1 0,-3 0 0</inkml:trace>
  <inkml:trace contextRef="#ctx0" brushRef="#br0" timeOffset="1106.58">253 1 12547,'0'0'9600,"-4"27"-8698,3-22-798,-5 30 187,-3 65 1,59-97-902,-12-7-1453,-15-8-2054,-12 5-202</inkml:trace>
  <inkml:trace contextRef="#ctx0" brushRef="#br0" timeOffset="1452.62">358 12 1920,'0'0'19365,"-2"17"-18960,1 173 1946,2-99-6457,-1-85-433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17.088"/>
    </inkml:context>
    <inkml:brush xml:id="br0">
      <inkml:brushProperty name="width" value="0.025" units="cm"/>
      <inkml:brushProperty name="height" value="0.025" units="cm"/>
    </inkml:brush>
  </inkml:definitions>
  <inkml:trace contextRef="#ctx0" brushRef="#br0">7 271 12483,'0'0'10703,"-1"-8"-10265,0-100 685,2 65-985,-6-65 0,4 105 354,1 2-1567</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16.600"/>
    </inkml:context>
    <inkml:brush xml:id="br0">
      <inkml:brushProperty name="width" value="0.025" units="cm"/>
      <inkml:brushProperty name="height" value="0.025" units="cm"/>
    </inkml:brush>
  </inkml:definitions>
  <inkml:trace contextRef="#ctx0" brushRef="#br0">10 45 3817,'0'0'18301,"-1"5"-17865,-1 2-304,0-1 0,1 1-1,0 0 1,0-1 0,0 1 0,1 0-1,0 0 1,0 0 0,1-1 0,1 9 0,-1-13-172,0 0 1,0 0-1,0 0 1,0 1-1,0-1 1,0 0-1,1-1 1,-1 1-1,1 0 1,-1 0-1,1-1 1,0 1-1,0 0 1,-1-1-1,1 0 1,0 1-1,0-1 1,1 0-1,-1 0 1,0 0-1,0-1 1,0 1-1,1 0 1,-1-1-1,0 1 1,1-1 0,-1 0-1,0 0 1,1 0-1,-1 0 1,0 0-1,1-1 1,-1 1-1,0-1 1,3 0-1,-3 0 19,0 0-1,0 0 1,0 0-1,0 0 1,0 0-1,-1-1 1,1 1-1,0 0 1,-1-1 0,1 0-1,-1 1 1,1-1-1,-1 0 1,0 0-1,0 0 1,0 1-1,0-1 1,0-1-1,0 1 1,-1 0-1,1 0 1,0 0 0,-1 0-1,0 0 1,1-5-1,3-61 220,-4 61-230,0 5 40,0 0 1,0 0-1,0 0 0,0 0 0,0 0 0,-1-1 1,1 1-1,-1 0 0,1 0 0,-1 0 1,0 0-1,0 0 0,0 0 0,0 1 0,0-1 1,0 0-1,0 0 0,-3-2 0,2 3-9,1 1 0,-1-1-1,1 1 1,-1-1-1,1 1 1,-1 0 0,0-1-1,1 1 1,-1 0-1,0 0 1,1 0 0,-1 0-1,0 0 1,1 1-1,-1-1 1,1 0 0,-1 1-1,0-1 1,1 1-1,-1 0 1,1-1 0,0 1-1,-1 0 1,1 0-1,-3 2 1,-3 1-194,-18 12-1164,11-3-4000,9-8-9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16.113"/>
    </inkml:context>
    <inkml:brush xml:id="br0">
      <inkml:brushProperty name="width" value="0.025" units="cm"/>
      <inkml:brushProperty name="height" value="0.025" units="cm"/>
    </inkml:brush>
  </inkml:definitions>
  <inkml:trace contextRef="#ctx0" brushRef="#br0">23 0 12235,'0'0'10806,"-4"4"-10482,2-2-285,1 0-1,-1 0 1,0 0-1,1 0 1,-1 1 0,1-1-1,0 1 1,0-1-1,0 1 1,0-1 0,0 1-1,0 0 1,1 0-1,-1-1 1,1 1 0,0 0-1,0 0 1,0-1-1,0 1 1,0 0 0,1 0-1,-1-1 1,1 1-1,0 0 1,0-1 0,2 5-1,-2-4-70,1-1-1,0 1 0,0 0 1,0-1-1,1 1 1,-1-1-1,1 0 0,-1 0 1,1 0-1,0 0 1,-1 0-1,1 0 0,0-1 1,0 1-1,0-1 1,1 0-1,-1 0 1,0 0-1,0 0 0,1-1 1,-1 1-1,0-1 1,6 0-1,-8 0 5,1 0 0,-1 0 0,1 0 0,-1-1 1,1 1-1,-1 0 0,1-1 0,-1 1 0,1 0 0,-1-1 0,0 0 0,1 1 0,-1-1 0,0 0 1,1 0-1,-1 0 0,0 0 0,0 0 0,0 0 0,0 0 0,0 0 0,0 0 0,0-1 1,0 1-1,-1 0 0,1 0 0,0-1 0,-1 1 0,1-1 0,0-1 0,0-5 85,1 1-1,-1-1 0,-1 0 1,0-14-1,0 9-117,-1 13 35,0-1-1,1 0 1,-1 1 0,0-1-1,1 0 1,-1 1 0,0-1-1,0 1 1,0-1 0,1 1-1,-1 0 1,0-1 0,0 1 0,0 0-1,0 0 1,0-1 0,0 1-1,0 0 1,0 0 0,0 0-1,1 0 1,-1 0 0,0 0-1,0 1 1,-1-1 0,-26 4-2484,22 4-480,2 0-3445</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15.680"/>
    </inkml:context>
    <inkml:brush xml:id="br0">
      <inkml:brushProperty name="width" value="0.025" units="cm"/>
      <inkml:brushProperty name="height" value="0.025" units="cm"/>
    </inkml:brush>
  </inkml:definitions>
  <inkml:trace contextRef="#ctx0" brushRef="#br0">1 7 4025,'0'0'15835,"0"-6"-2158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9:47.479"/>
    </inkml:context>
    <inkml:brush xml:id="br0">
      <inkml:brushProperty name="width" value="0.025" units="cm"/>
      <inkml:brushProperty name="height" value="0.025" units="cm"/>
    </inkml:brush>
  </inkml:definitions>
  <inkml:trace contextRef="#ctx0" brushRef="#br0">182 165 12483,'0'0'10335,"-4"-16"-6886,-6 11-3373,-1 0 0,0 0 0,0 1 1,0 1-1,-1 0 0,1 0 0,-1 1 0,1 1 0,-13-1 0,22 3-76,0-1 0,0 1 0,0 0 0,1 0 0,-1 0 0,0 0 0,1 0 0,-1 0 0,1 0 0,-1 0-1,1 1 1,-1-1 0,1 1 0,0-1 0,0 1 0,0-1 0,0 1 0,0 0 0,-1 2 0,-15 37-47,14-23 9,1 0 0,1-1 0,0 1-1,3 20 1,-1 2-109,-1-38 130,1 0 0,-1 1 0,1-1 0,-1 0 0,1 0 0,0 0 1,0 0-1,0 0 0,0 0 0,0 0 0,0 0 0,1 0 0,-1-1 0,1 1 1,-1 0-1,1-1 0,0 1 0,-1-1 0,1 0 0,0 1 0,0-1 0,0 0 0,0 0 1,0 0-1,0 0 0,1-1 0,-1 1 0,0-1 0,4 1 0,-2 0-8,-1 0-1,0-1 1,1 1-1,-1-1 1,1 0-1,-1 0 0,1 0 1,-1-1-1,0 1 1,1-1-1,-1 1 1,0-1-1,1-1 0,-1 1 1,0 0-1,0-1 1,0 1-1,0-1 1,4-3-1,9-14-72,-1-1-1,0 0 0,-1-2 1,18-37-1,17-27-484,-49 86 578,0 0 0,0 0 0,0 1 0,-1-1 0,1 0 0,0 0 0,0 0 0,0 0 0,0 0 0,0 0-1,0 1 1,0-1 0,1 0 0,-1 0 0,0 0 0,0 0 0,0 0 0,0 0 0,0 1 0,0-1 0,0 0 0,0 0 0,0 0 0,0 0 0,0 0 0,0 0 0,0 0 0,0 0 0,1 1 0,-1-1 0,0 0 0,0 0 0,0 0 0,0 0 0,0 0 0,0 0-1,0 0 1,1 0 0,-1 0 0,0 0 0,0 0 0,0 0 0,0 0 0,0 0 0,0 0 0,1 0 0,-1 0 0,0 0 0,0 0 0,0 0 0,0 0 0,0 0 0,0 0 0,1 0 0,-1 0 0,0 0 0,0 0 0,0 0 0,0 0 0,0-1 0,0 1-1,0 0 1,1 0 0,-1 0 0,0 0 0,0 0 0,0 0 0,0-1 0,3 22 0,-2 30 208,-1-46-222,0 295-222,0-300 81,0 1-1,0 0 1,0-1-1,0 1 1,0 0-1,0-1 0,0 1 1,1 0-1,-1-1 1,0 1-1,1-1 0,-1 1 1,0 0-1,1-1 1,-1 1-1,0-1 0,1 1 1,-1-1-1,1 1 1,-1-1-1,1 0 0,-1 1 1,1-1-1,-1 1 1,2-1-1,5 4-3294</inkml:trace>
  <inkml:trace contextRef="#ctx0" brushRef="#br0" timeOffset="548.17">561 38 13187,'0'0'10587,"-5"0"-10157,2 0-394,1 0 0,0-1 0,-1 1 0,1 0 0,0 1-1,-1-1 1,1 0 0,-1 1 0,1-1 0,0 1 0,0 0 0,-1-1 0,1 1 0,0 0 0,0 0 0,0 1 0,0-1 0,0 0 0,0 1 0,0-1 0,0 1 0,1 0-1,-1 0 1,1-1 0,-1 1 0,1 0 0,0 0 0,-1 1 0,1-1 0,0 0 0,1 0 0,-1 0 0,0 1 0,1-1 0,-1 0 0,1 1 0,-1-1 0,1 0 0,0 4-1,0 98 28,0-102-69,0 0 0,0-1-1,1 1 1,-1-1 0,1 1 0,-1 0-1,1-1 1,-1 1 0,1-1 0,0 0-1,0 1 1,0-1 0,0 0 0,0 1-1,0-1 1,0 0 0,0 0 0,1 0-1,-1 0 1,0 0 0,1 0 0,-1 0-1,1-1 1,-1 1 0,1 0 0,-1-1-1,1 1 1,-1-1 0,1 0 0,0 1-1,2-1 1,59 3-207,-51-3 262,-9-1-46,0 0 0,0 0 0,0 0-1,0 0 1,0-1 0,0 1 0,-1-1 0,1 0 0,0 1-1,-1-1 1,0 0 0,1-1 0,-1 1 0,0 0-1,0-1 1,0 1 0,-1-1 0,1 0 0,2-5 0,2-3-5,0-1 1,-1 1-1,6-21 1,-8 24 0,-1 0 1,-1-1 0,0 1 0,0 0-1,0-1 1,-1 1 0,-2-16 0,2 22-16,-1 0 1,1 0-1,0 0 1,-1 0 0,0 0-1,1 0 1,-1 0 0,0 0-1,0 0 1,0 0 0,0 0-1,-1 1 1,1-1 0,0 0-1,-1 1 1,1-1 0,-1 1-1,1-1 1,-1 1 0,0 0-1,0 0 1,0 0-1,1 0 1,-1 0 0,0 0-1,0 0 1,0 1 0,0-1-1,-1 1 1,1-1 0,0 1-1,0 0 1,-3 0 0,4-1-125,-1 1 1,1 0 0,-1 0 0,0 0 0,1 0 0,-1 0-1,1 0 1,-1 1 0,1-1 0,-1 0 0,1 1 0,0-1-1,-1 1 1,1 0 0,-1-1 0,1 1 0,0 0-1,0 0 1,-1 0 0,1 0 0,0 0 0,0 0 0,0 0-1,0 0 1,0 0 0,0 0 0,0 1 0,1-1 0,-1 0-1,0 1 1,1-1 0,-1 0 0,1 1 0,-1-1-1,0 4 1,-3 17-3618</inkml:trace>
  <inkml:trace contextRef="#ctx0" brushRef="#br0" timeOffset="1017.89">524 322 2833,'0'0'18298,"-3"29"-17807,-2 10-298,1-5 224,1 0 0,1 36 0,2-67-379,0 1 0,0-1-1,0 1 1,1-1 0,-1 1-1,1-1 1,0 1 0,0-1-1,0 0 1,0 1 0,1-1-1,-1 0 1,1 0 0,0 0-1,0 0 1,0 0 0,0 0 0,0-1-1,1 1 1,-1-1 0,1 1-1,0-1 1,0 0 0,-1 0-1,2 0 1,-1-1 0,0 1-1,0-1 1,6 2 0,7 1-20,-1-1 0,1-1 1,-1 0-1,1-2 0,22-1 0,-14 1 124,-20-1-120,-1 1 0,1-1 1,-1 0-1,0-1 0,1 1 0,-1-1 1,0 1-1,0-1 0,0 0 0,0 0 1,0-1-1,-1 1 0,1 0 0,-1-1 0,1 0 1,-1 1-1,0-1 0,0 0 0,0 0 1,0 0-1,-1-1 0,3-5 0,2-5 24,0 0 0,-1 0 0,-1 0-1,3-18 1,-4 14 34,0 0 1,-1 0-1,-1 0 1,-1 0-1,-1 0 0,-4-27 1,3 40-42,-1 0-1,0 0 1,0 0 0,0 1-1,-1-1 1,1 1 0,-1 0-1,0 0 1,0 0 0,-1 1-1,1-1 1,-1 1 0,0 0-1,-5-3 1,-6-2 15,0 0 1,0 0-1,-22-5 0,27 9-197,0 1 0,0 0-1,0 0 1,0 2 0,-1-1 0,1 1-1,-1 1 1,1 0 0,-1 1-1,-17 3 1,0 11-1608</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15.289"/>
    </inkml:context>
    <inkml:brush xml:id="br0">
      <inkml:brushProperty name="width" value="0.025" units="cm"/>
      <inkml:brushProperty name="height" value="0.025" units="cm"/>
    </inkml:brush>
  </inkml:definitions>
  <inkml:trace contextRef="#ctx0" brushRef="#br0">5 269 13331,'0'0'9849,"-2"-32"-8353,-1-204-110,11 249-8192,-1-1-548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13.450"/>
    </inkml:context>
    <inkml:brush xml:id="br0">
      <inkml:brushProperty name="width" value="0.025" units="cm"/>
      <inkml:brushProperty name="height" value="0.025" units="cm"/>
    </inkml:brush>
  </inkml:definitions>
  <inkml:trace contextRef="#ctx0" brushRef="#br0">1 0 16331,'0'0'7946,"0"3"-11227</inkml:trace>
  <inkml:trace contextRef="#ctx0" brushRef="#br0" timeOffset="572.52">146 154 15115,'0'0'9041,"60"8"-8756,-49-8-588,9-1 602,-15-10-5985,-5 7 1514</inkml:trace>
  <inkml:trace contextRef="#ctx0" brushRef="#br0" timeOffset="951.53">95 60 3145,'0'0'17653,"7"0"-17062,23-2-65,29 0 851,-25 4-8125</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08.391"/>
    </inkml:context>
    <inkml:brush xml:id="br0">
      <inkml:brushProperty name="width" value="0.025" units="cm"/>
      <inkml:brushProperty name="height" value="0.025" units="cm"/>
    </inkml:brush>
  </inkml:definitions>
  <inkml:trace contextRef="#ctx0" brushRef="#br0">29 0 912,'0'0'20850,"-1"4"-19791,-2 19-4875,3-8 166</inkml:trace>
  <inkml:trace contextRef="#ctx0" brushRef="#br0" timeOffset="406.21">30 0 6785</inkml:trace>
  <inkml:trace contextRef="#ctx0" brushRef="#br0" timeOffset="822.17">30 0 6785,'-17'185'3136,"13"-148"8282,4-37-11379,-1 0-1,1 0 0,0 0 1,-1 0-1,1 0 0,-1 1 1,1-1-1,0 0 0,-1 0 1,1 0-1,0 1 0,-1-1 1,1 0-1,0 1 0,-1-1 1,1 0-1,0 1 1,-1-1-1,1 0 0,0 1 1,0-1-1,0 0 0,-1 1 1,1-1-1,0 1 0,0-1 1,0 0-1,0 1 0,0-1 1,0 1-1,0-1 0,0 1 1,0-1-1,0 1 0,0-1 1,0 1-1,0 122 432,2-122-476,-1 0 0,1-1 0,-1 1 0,1-1 0,0 1 1,-1-1-1,1 0 0,0 1 0,0-1 0,-1 0 0,1 0 1,0 0-1,-1 0 0,1-1 0,3 0 0,28 3-5286,-25 4-1588</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06:00.980"/>
    </inkml:context>
    <inkml:brush xml:id="br0">
      <inkml:brushProperty name="width" value="0.025" units="cm"/>
      <inkml:brushProperty name="height" value="0.025" units="cm"/>
    </inkml:brush>
  </inkml:definitions>
  <inkml:trace contextRef="#ctx0" brushRef="#br0">34 3 11386,'0'0'8186,"-20"-3"-2787,16 14-5397,2-1 1,-1 0 0,1 1 0,1-1 0,0 1-1,1 0 1,-1 0 0,2-1 0,1 12 0,0 14-149,-4-2-31,1-23 104,1-1-1,-1 1 1,2-1 0,-1 1-1,2-1 1,4 20-1,-5-29 41,0 1-1,1-1 0,-1 0 0,1 0 1,0 0-1,-1 0 0,1 0 0,0 0 1,0 0-1,0 0 0,-1-1 0,1 1 1,0-1-1,0 1 0,0-1 0,0 0 1,0 1-1,0-1 0,0 0 0,3-1 1,41-2-664,-41 1 671,0 0 0,0 0 1,0 0-1,0-1 0,-1 0 0,1 0 0,-1 0 1,0 0-1,0-1 0,0 0 0,6-7 0,30-48-315,-35 47 363,-1 0-1,0-1 1,-1 0 0,-1 0 0,0 0-1,-1 0 1,0 0 0,-2-23-1,1 29 21,0 6 62,1 1-77,2 0 14,-3 0 100,0 35 140,-1 65 69,7 170-144,4-219-193,0 14-55,-9-62-289,0-7-957,2-10-1169,-3-1-1584</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2:12.156"/>
    </inkml:context>
    <inkml:brush xml:id="br0">
      <inkml:brushProperty name="width" value="0.025" units="cm"/>
      <inkml:brushProperty name="height" value="0.025" units="cm"/>
    </inkml:brush>
  </inkml:definitions>
  <inkml:trace contextRef="#ctx0" brushRef="#br0">26 251 5785,'0'0'14561,"-16"-10"-10853,11 53-3348,2 1-1,1 0 1,7 60-1,-5-99-409,0 1 0,1-1 1,-1 0-1,1 0 0,1 0 0,-1 1 0,1-1 0,0 0 0,0-1 0,0 1 1,1 0-1,-1-1 0,1 1 0,0-1 0,0 0 0,1 0 0,0 0 0,-1 0 1,1-1-1,0 1 0,1-1 0,-1 0 0,1 0 0,-1-1 0,1 1 1,0-1-1,0 0 0,0 0 0,0-1 0,0 0 0,0 0 0,0 0 0,1 0 1,-1-1-1,0 1 0,0-2 0,8 0 0,-10 0 53,-1 0 1,1 0-1,-1-1 1,0 1-1,1-1 0,-1 0 1,0 0-1,0 0 1,0 0-1,0 0 0,-1 0 1,1 0-1,0-1 0,-1 1 1,0 0-1,1-1 1,-1 0-1,0 1 0,0-1 1,1-5-1,11-57 121,-10 46-88,-1 0 1,-1 0-1,-1 1 1,-1-1-1,-4-30 0,4 45-25,0-1 0,0 0 0,0 1 0,0-1 0,-1 1 0,0 0 0,0-1 0,0 1 0,0 0 0,-1 0 0,0 0 0,0 0 0,0 1 0,0-1 0,0 1 0,-1 0 0,1 0 0,-1 0 0,0 0 0,0 1 0,0-1 1,0 1-1,-1 0 0,1 0 0,0 1 0,-1-1 0,-7 0 0,11 1-32,-1 1 1,1-1 0,-1 1 0,1 0 0,-1 0 0,0 0-1,1 0 1,-1 0 0,1 0 0,-1 0 0,1 0 0,-1 1-1,0-1 1,1 1 0,-1-1 0,1 1 0,0-1 0,-1 1-1,1 0 1,-1 0 0,1 0 0,-2 1 0,2 0-196,-1 1 0,1-1 0,0 0 1,0 1-1,1-1 0,-1 1 0,0-1 0,1 1 1,0-1-1,-1 1 0,1-1 0,0 1 1,1 2-1,-1 8-2958</inkml:trace>
  <inkml:trace contextRef="#ctx0" brushRef="#br0" timeOffset="359.33">423 680 13091,'0'0'8786,"-16"-2"-9643,16-3-1551,0-1-3833</inkml:trace>
  <inkml:trace contextRef="#ctx0" brushRef="#br0" timeOffset="767.39">674 200 2361,'0'0'19826,"-16"20"-18620,0 68 16,-14 57-952,30-144-263,0 0-1,0-1 1,1 1 0,-1 0-1,0-1 1,0 1-1,0-1 1,1 1 0,-1 0-1,0-1 1,1 1-1,-1-1 1,0 1 0,1-1-1,-1 1 1,1-1-1,-1 1 1,1-1 0,-1 1-1,1-1 1,-1 0-1,1 1 1,0-1-1,-1 0 1,1 1 0,-1-1-1,1 0 1,0 0-1,-1 0 1,1 1 0,0-1-1,-1 0 1,1 0-1,0 0 1,-1 0 0,1 0-1,0 0 1,-1 0-1,2-1 1,38 1 151,-30 0-78,70-10 287,1 0-4810,-66 10-16</inkml:trace>
  <inkml:trace contextRef="#ctx0" brushRef="#br0" timeOffset="1120.97">817 183 12763,'0'0'9384,"1"17"-8642,31 327 970,-30-302-1731,-3-30-370,2 1 0,0-1 0,0 0-1,1 1 1,0-1 0,6 14 0,-6-23-2200</inkml:trace>
  <inkml:trace contextRef="#ctx0" brushRef="#br0" timeOffset="1865.11">1001 261 1408,'0'0'20463,"4"-6"-20300,1 2-107,0-1-1,1 1 1,-1 0-1,1 0 1,0 0-1,0 1 1,0 0-1,1 0 1,-1 0-1,1 1 1,-1 0-1,1 1 1,0-1-1,0 1 1,-1 1-1,1-1 1,0 1-1,12 1 1,-18 0-46,0-1-1,0 1 1,0 0 0,0 0-1,0 0 1,0 0 0,0 0-1,0 0 1,-1 0 0,1 0-1,0 0 1,-1 0 0,1 0-1,-1 1 1,1-1 0,-1 0-1,1 0 1,-1 1 0,0-1-1,0 0 1,1 1 0,-1-1-1,0 0 1,0 2 0,1 38 312,-1-37-255,1 5-38,-2 1 0,1-1 0,-1 0 1,0 0-1,-1 1 0,-5 15 0,5-21-6,1-1-1,-1 0 1,0 0-1,0 0 1,0 0-1,0 0 1,-1-1-1,1 1 1,-1-1-1,1 1 0,-1-1 1,0 0-1,0 0 1,0 0-1,0 0 1,0-1-1,-1 1 1,1-1-1,0 0 1,-1 0-1,-4 1 1,6-2 3,2 0-112,32 0 0,-16 0 168,-9-1-74,0 1-1,0 0 1,0 1-1,0-1 1,0 1 0,10 4-1,-14-4 1,-1 0 1,1 0-1,-1 1 0,0-1 0,0 1 1,0-1-1,0 1 0,0 0 0,0 0 0,0 0 1,0 0-1,-1 1 0,1-1 0,-1 0 1,0 0-1,0 1 0,0-1 0,0 1 1,0 0-1,0-1 0,0 4 0,1 0 51,-1 0-1,1 0 0,-1 0 1,-1 0-1,1 0 0,-1 0 1,0 0-1,-1 0 1,1 1-1,-1-1 0,-3 11 1,2-14-54,0 1 1,1-1-1,-1 1 0,0-1 1,-1 0-1,1 0 1,-1 0-1,1 0 1,-1 0-1,0-1 1,0 1-1,0-1 1,0 0-1,-1 0 0,1 0 1,-1 0-1,1 0 1,-1-1-1,-5 2 1,-30 3-57,34-6-189,0 0 0,-1 1 0,1-1 0,0 1 0,-1 1 0,1-1 0,0 1 0,-6 2 0,9-1-2893</inkml:trace>
  <inkml:trace contextRef="#ctx0" brushRef="#br0" timeOffset="3544.26">1540 175 1200,'0'0'19132,"-6"-2"-16013,-21-5-1637,18 7-1216,-4 0-151,0 0 1,1 0-1,-1 1 0,0 1 1,-21 6-1,31-7-108,0 0 0,0 0-1,0 1 1,0-1 0,0 1 0,1 0 0,-1 0 0,1 0 0,-1 0-1,1 0 1,0 0 0,0 1 0,0-1 0,0 1 0,0 0-1,1-1 1,-1 1 0,1 0 0,0 0 0,0 0 0,0 0 0,0 0-1,0 0 1,1 0 0,-1 0 0,1 1 0,0-1 0,0 6 0,0-6-29,0-1 0,0 1 1,0 0-1,1-1 0,-1 1 1,1 0-1,-1-1 0,1 1 1,0-1-1,0 1 0,0-1 1,0 0-1,1 1 0,-1-1 1,1 0-1,-1 0 0,1 0 1,3 3-1,-2-2-107,1-1 0,-1 0 1,1 0-1,0 0 0,0 0 1,0-1-1,0 1 0,0-1 0,0 0 1,0-1-1,7 2 0,-7-2 96,1 1 0,-1-1-1,1 0 1,0 0 0,-1 0 0,1 0-1,0-1 1,-1 0 0,1 0-1,-1 0 1,1 0 0,-1-1 0,0 0-1,1 0 1,-1 0 0,0-1 0,0 1-1,4-4 1,-5 2 9,0 0-1,0 0 1,0 0-1,0 0 1,-1 0-1,0-1 1,1 1-1,-2-1 1,1 0 0,0 1-1,-1-1 1,0 0-1,0 0 1,-1 0-1,1 0 1,-1 0-1,0-6 1,0-57 51,0 62-11,0 9 4,0 37 32,2 63 10,22 132 1,-24-231-344,3 9-527,0-6-3430</inkml:trace>
  <inkml:trace contextRef="#ctx0" brushRef="#br0" timeOffset="4127.71">1749 116 3937,'0'0'19017,"-12"28"-18091,11-10-564,-3 28-18,2 1 0,8 84 1,-5-127-378,0 1 1,0-1-1,0 0 0,0 0 1,1-1-1,0 1 1,0 0-1,0 0 1,0-1-1,0 1 0,1-1 1,-1 0-1,1 0 1,0 0-1,0 0 1,0 0-1,0-1 0,6 4 1,-3-3-187,-1 0 0,2 0 0,-1-1 0,0 0-1,1 0 1,-1 0 0,1-1 0,-1 0 0,1 0 0,10 0 0,-16-2 225,1 1 0,0-1-1,-1 1 1,1-1 0,0 1-1,-1-1 1,1 0 0,-1 0 0,1 0-1,-1 0 1,0 0 0,1 0 0,-1 0-1,0 0 1,0 0 0,0-1-1,0 1 1,0 0 0,0-1 0,0 1-1,0-1 1,0 1 0,-1-1 0,1 0-1,-1 1 1,1-1 0,-1 0-1,0 1 1,1-1 0,-1-2 0,4-58 171,-4 54-156,-1 7-9,1 0-1,-1 0 1,1 0-1,-1 0 1,1 0 0,-1 0-1,0 0 1,0 0-1,1 0 1,-1 1 0,0-1-1,0 0 1,0 0-1,0 1 1,0-1-1,0 1 1,0-1 0,0 1-1,0-1 1,0 1-1,0-1 1,0 1 0,-1 0-1,1 0 1,0-1-1,0 1 1,0 0-1,0 0 1,-2 1 0,-43-3 353,38 2-282,-17-1 57,17 0-299,0 1 1,0 0 0,0 0-1,0 0 1,-11 3-1,13 3-4975</inkml:trace>
  <inkml:trace contextRef="#ctx0" brushRef="#br0" timeOffset="4749.02">2007 1 11578,'0'0'11316,"-2"3"-10768,-10 36 207,2 0 0,-11 74 0,18-90-694,3-22-66,0 0 0,0-1 0,0 1-1,0 0 1,0-1 0,0 1 0,0-1-1,0 1 1,1 0 0,-1-1 0,0 1 0,0-1-1,1 1 1,-1-1 0,0 1 0,1-1-1,-1 1 1,1-1 0,-1 1 0,1-1 0,-1 0-1,1 1 1,-1-1 0,1 1 0,-1-1-1,1 0 1,-1 0 0,1 1 0,-1-1 0,1 0-1,0 0 1,-1 0 0,1 0 0,0 0-1,36 3 146,35-11 170,0-11-657,-25 3-3443,-39 13-72</inkml:trace>
  <inkml:trace contextRef="#ctx0" brushRef="#br0" timeOffset="5279.85">2190 35 11074,'0'0'11348,"-8"18"-8722,12 358-1612,-2-368-3936,-2-5-678</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2:10.699"/>
    </inkml:context>
    <inkml:brush xml:id="br0">
      <inkml:brushProperty name="width" value="0.025" units="cm"/>
      <inkml:brushProperty name="height" value="0.025" units="cm"/>
    </inkml:brush>
  </inkml:definitions>
  <inkml:trace contextRef="#ctx0" brushRef="#br0">1 8 12563,'0'0'10949,"0"-1"-10926,0 1 1,0 0 0,0 0 0,0 0 0,0-1 0,0 1-1,0 0 1,0 0 0,0 0 0,0-1 0,0 1-1,0 0 1,0 0 0,0 0 0,0-1 0,1 1-1,-1 0 1,0 0 0,0 0 0,0-1 0,0 1-1,0 0 1,1 0 0,-1 0 0,0 0 0,0 0-1,0 0 1,0-1 0,1 1 0,-1 0 0,0 0-1,0 0 1,1 0 0,-1 0 0,0 0 0,0 0-1,0 0 1,1 0 0,-1 0 0,0 0 0,0 0-1,0 0 1,1 0 0,-1 0 0,0 0 0,144-1 937,-71 1-1633,0-1-3830,-65 1-493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6:03.873"/>
    </inkml:context>
    <inkml:brush xml:id="br0">
      <inkml:brushProperty name="width" value="0.025" units="cm"/>
      <inkml:brushProperty name="height" value="0.025" units="cm"/>
    </inkml:brush>
  </inkml:definitions>
  <inkml:trace contextRef="#ctx0" brushRef="#br0">1 251 14331,'0'0'7636,"5"-9"-7514,-2 2-96,1 0 0,1 0 0,-1 1 0,1-1 0,11-10 0,-14 15-26,1 0 1,0-1-1,0 1 0,0 0 0,0 1 0,1-1 0,-1 1 1,0-1-1,1 1 0,-1 0 0,1 0 0,-1 0 1,1 1-1,-1-1 0,1 1 0,0 0 0,-1 0 0,1 0 1,4 1-1,-7 0-2,0-1 1,1 1 0,-1 0 0,0 0-1,0 0 1,0 0 0,0 0 0,0 0-1,0 0 1,0 0 0,0 0-1,0 0 1,0 1 0,0-1 0,-1 0-1,1 1 1,-1-1 0,1 0 0,-1 1-1,1-1 1,-1 1 0,0-1-1,0 1 1,1-1 0,-1 1 0,-1 1-1,2 49 474,-1-40-444,-1 4-6,-1 0-1,0 0 0,-1 0 1,-1 0-1,0 0 1,-1-1-1,-1 0 0,-1 0 1,-12 23-1,8-16 16,8-16-32,1 0-1,0 1 1,0-1-1,1 0 1,0 1-1,0-1 1,0 0 0,1 13-1,35-21 142,29-31 460,-16 7-3905,-35 20-1301</inkml:trace>
  <inkml:trace contextRef="#ctx0" brushRef="#br0" timeOffset="558.69">270 143 13987,'0'0'9589,"-6"26"-8460,3-3-881,1 0-1,1 0 1,1 0-1,6 42 1,-5-59-271,0 0 0,0-1 0,0 1 1,1 0-1,0 0 0,0-1 0,1 1 0,-1-1 0,1 1 1,0-1-1,1 0 0,-1 0 0,1-1 0,0 1 0,0-1 0,1 0 1,-1 0-1,1 0 0,0 0 0,0-1 0,0 0 0,0 0 1,9 3-1,-12-5-13,0 0 0,0 0 1,0 0-1,0 0 1,0-1-1,0 1 0,0-1 1,0 1-1,0-1 0,1 0 1,-1 0-1,0 0 0,0 0 1,0 0-1,0 0 0,0-1 1,0 1-1,0-1 0,0 1 1,0-1-1,0 0 0,0 0 1,0 0-1,0 0 1,0 0-1,0 0 0,-1 0 1,1-1-1,-1 1 0,1-1 1,-1 1-1,1-1 0,-1 0 1,0 1-1,0-1 0,1 0 1,-2 0-1,1 0 0,0 0 1,0 0-1,0 0 0,-1 0 1,1 0-1,-1 0 1,0 0-1,0 0 0,1 0 1,-1-1-1,-1 1 0,1 0 1,-1-3-1,1 4 17,-1 1 1,1-1-1,-1 0 0,0 0 0,0 0 1,0 1-1,1-1 0,-1 1 0,0-1 1,0 0-1,0 1 0,0 0 1,0-1-1,0 1 0,0-1 0,0 1 1,0 0-1,0 0 0,0 0 1,0-1-1,0 1 0,-2 1 0,-31-5-381,28 4 306,-3-1-44,4 0-69,1 0 0,-1 1 1,0 0-1,1 0 0,-1 0 0,0 1 0,1-1 0,-8 3 0,-1 5-3949</inkml:trace>
  <inkml:trace contextRef="#ctx0" brushRef="#br0" timeOffset="3194.53">540 452 12579,'0'0'9052,"0"13"-8533,0 38-102,5-34 567,6-19-455,6-16 76,-11 1-395,-1-1 0,-1 0 0,-1 1 0,0-1 0,0-31-1,-8-93-115,2 126-85,-1 0 1,0 0-1,-2 0 1,0 1 0,0-1-1,-1 1 1,-1 1 0,-1-1-1,0 2 1,0-1-1,-2 1 1,1 0 0,-16-12-1,14 17-700,13 19-1466,12 17-3883,-1-16-4891</inkml:trace>
  <inkml:trace contextRef="#ctx0" brushRef="#br0" timeOffset="3891.97">743 279 16956,'0'0'8633,"-4"0"-8392,10 0-3170,4 0-32,-2 0-8273</inkml:trace>
  <inkml:trace contextRef="#ctx0" brushRef="#br0" timeOffset="5362.72">855 75 11562,'0'0'10611,"-2"56"-9118,5-8-1261,13 75 0,-1-4-206,-10-76 56,-3-40 248,-3-27 237,-3-22-435,-13-53 0,9 60-119,1 0 0,-1-56-1,8 87-8,0-1 0,0 1 0,1-1 0,0 1 0,1 0 0,0 0 0,0 0 0,5-11 0,-6 16-31,1 0 1,0 1-1,-1-1 1,1 1-1,1-1 0,-1 1 1,0 0-1,0 0 1,1 0-1,-1 0 1,1 0-1,0 0 1,0 1-1,0-1 1,-1 1-1,1 0 1,0 0-1,0 0 0,1 0 1,-1 1-1,0-1 1,0 1-1,0 0 1,0-1-1,5 2 1,-7 1 7,0 1 1,-1 0-1,1-1 1,0 1 0,-1 0-1,1-1 1,-1 1-1,0 0 1,0 0 0,0-1-1,0 1 1,-1 3-1,1-2 21,0 8 33,0 0 0,-1-1 0,0 1 0,-1 0 0,-6 22 1,6-30-23,1 0 0,-1 0 0,0-1 0,0 1 0,0 0 0,-1-1 0,1 0 0,-1 1 0,0-1 1,0 0-1,0 0 0,0-1 0,-1 1 0,1-1 0,-1 1 0,1-1 0,-1 0 0,0 0 0,0-1 1,-5 2-1,9 1-59,11 1-75,18 4-115,-25-8 221,2 1 18,-1-1 1,1 1-1,-1 1 0,1-1 0,-1 1 0,0 0 0,0 0 0,0 0 1,-1 1-1,1 0 0,-1 0 0,0 0 0,0 0 0,0 1 0,6 8 1,-7-5 0,1 0 1,-1 0 0,0 0 0,-1 0-1,0 1 1,0-1 0,-1 1 0,0 0-1,0-1 1,-1 11 0,0-13 2,0 1 0,0 0-1,-1-1 1,1 1 0,-2 0 0,1-1-1,-1 1 1,-2 7 0,2-11-10,1-1 1,-1 0-1,1 0 1,-1 0-1,0-1 1,0 1-1,1 0 1,-1-1-1,0 1 1,-1-1-1,1 1 1,0-1-1,0 0 1,-1 0-1,1 0 1,0 0-1,-1-1 1,1 1-1,-1 0 1,1-1-1,-1 0 1,1 0-1,-1 0 1,0 0-1,-2 0 1,-39 0-1596</inkml:trace>
  <inkml:trace contextRef="#ctx0" brushRef="#br0" timeOffset="5925.99">1145 427 12763,'0'0'10487,"-5"2"-10015,-2 0-240,0 1 0,0-1-1,0 0 1,0-1 0,-1 0-1,-6 1 1,12-2-206,1 0 0,-1 0-1,1 0 1,-1 0 0,1 0 0,-1 0 0,1 0-1,-1 0 1,1-1 0,-1 1 0,1-1 0,-1 1 0,1-1-1,0 1 1,-1-1 0,1 0 0,0 0 0,-1 0-1,1 0 1,0 0 0,0 0 0,0 0 0,0 0-1,0 0 1,0 0 0,0-1 0,0 1 0,1 0-1,-1-1 1,0 1 0,1 0 0,-1-1 0,1 1-1,0-1 1,-1 1 0,1-1 0,0 1 0,0-1 0,0-2-1,1 0-35,-1 0 0,1 1 0,1-1-1,-1 1 1,0-1 0,1 1 0,0-1 0,0 1-1,0 0 1,0 0 0,0 0 0,1 0-1,-1 0 1,1 1 0,0-1 0,0 1 0,0-1-1,0 1 1,0 0 0,0 0 0,7-2-1,-8 3-460,1 0-1,-1 0 0,0 1 0,0-1 1,1 1-1,-1-1 0,1 1 0,-1 0 1,0 0-1,1 0 0,-1 0 0,0 0 1,5 2-1,-1 1-4568</inkml:trace>
  <inkml:trace contextRef="#ctx0" brushRef="#br0" timeOffset="6427.05">1144 427 9170</inkml:trace>
  <inkml:trace contextRef="#ctx0" brushRef="#br0" timeOffset="6428.05">1144 427 9170,'42'15'6785,"-36"-18"-1670,-4-6-3506,-2-13-1864,0 20 763,-3-52 455,-3 1 1,-23-97 0,29 147-996,0 2-334,0 12-3372,0 2-1257</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5:56.804"/>
    </inkml:context>
    <inkml:brush xml:id="br0">
      <inkml:brushProperty name="width" value="0.025" units="cm"/>
      <inkml:brushProperty name="height" value="0.025" units="cm"/>
    </inkml:brush>
  </inkml:definitions>
  <inkml:trace contextRef="#ctx0" brushRef="#br0">33 536 14723,'0'0'6759,"-13"61"-4959,6-34-2051,-4 26 189,10-18-6822,2-25-6512</inkml:trace>
  <inkml:trace contextRef="#ctx0" brushRef="#br0" timeOffset="1118.32">326 360 9522,'0'0'11458,"-1"-6"-10677,1 5-799,0-1 94,0 1 0,0-1 0,0 0 0,0 0 0,0 1 0,0-1 0,-1 0 0,1 1-1,-1-1 1,1 0 0,-1 1 0,0-1 0,1 1 0,-1-1 0,0 1 0,0-1 0,0 1-1,0 0 1,0-1 0,-1 1 0,1 0 0,0 0 0,-1 0 0,1 0 0,0 0-1,-1 0 1,1 0 0,-1 0 0,0 1 0,1-1 0,-1 0 0,1 1 0,-1 0 0,0-1-1,0 1 1,1 0 0,-1 0 0,0 0 0,1 0 0,-1 0 0,-2 0 0,-1 1-84,1-1 0,0 0 1,0 1-1,0 0 0,0 0 1,0 0-1,0 0 1,0 1-1,0-1 0,1 1 1,-1 0-1,0 0 0,1 0 1,0 1-1,-1-1 1,1 1-1,0 0 0,0 0 1,1 0-1,-1 0 0,0 1 1,1-1-1,0 1 0,0-1 1,0 1-1,0 0 1,1 0-1,0 0 0,-1 0 1,1 0-1,1 0 0,-2 4 1,2-3-50,-1 0 1,1 0 0,-1 0 0,2 0 0,-1 0-1,0 0 1,1 0 0,0 0 0,0 0 0,1-1-1,-1 1 1,1 0 0,0-1 0,0 1 0,0-1-1,1 1 1,0-1 0,0 0 0,0 0-1,0-1 1,0 1 0,1 0 0,0-1 0,0 0-1,0 0 1,8 5 0,-11-7 50,1-1 1,-1 1-1,1 0 0,-1-1 1,1 1-1,-1-1 0,1 1 0,-1-1 1,1 0-1,-1 0 0,1 1 1,-1-1-1,1 0 0,0 0 1,-1-1-1,1 1 0,-1 0 1,1 0-1,-1-1 0,1 1 1,-1-1-1,1 0 0,-1 1 1,1-1-1,-1 0 0,0 0 1,1 0-1,-1 0 0,0 0 1,0 0-1,0 0 0,1 0 0,-1 0 1,-1 0-1,1-1 0,0 1 1,0-1-1,0 1 0,-1 0 1,1-1-1,0 1 0,-1-1 1,0 1-1,1-1 0,-1 0 1,0 1-1,0-3 0,3-11 187,-1 0-1,0 0 1,-2-29-1,0 33-214,2-85 172,1 52-122,-3-1-1,-1 0 0,-2 1 0,-10-51 0,6 77-188,4 28-1059,3 29-4492,2-15-3639</inkml:trace>
  <inkml:trace contextRef="#ctx0" brushRef="#br0" timeOffset="1528.75">443 446 15779,'0'0'7627,"-3"-18"-7300,-36-348 937,39 365-1318,-1-1 0,1 0 0,0 0 0,1 0 0,-1 0 0,0 1 0,0-1 0,1 0 0,-1 0 1,1 1-1,0-1 0,-1 0 0,1 0 0,0 1 0,0-1 0,0 1 0,0-1 0,0 1 0,0-1 0,1 1 0,-1 0 0,0 0 0,1-1 0,-1 1 0,1 0 0,-1 0 0,1 0 0,0 1 0,-1-1 0,1 0 0,0 1 0,-1-1 0,1 1 0,0-1 0,0 1 0,0 0 0,-1 0 0,1 0 0,0 0 0,0 0 0,0 0 0,0 0 0,-1 1 0,1-1 0,0 1 0,0-1 0,2 2 0,2 4-2312,-4 1-1343</inkml:trace>
  <inkml:trace contextRef="#ctx0" brushRef="#br0" timeOffset="1901.77">353 332 14187,'0'0'9194,"69"-42"-9074,-53 35-56,0 0-48,-2 1-16,-2 3-104,3-1-320,1 4-632,-2 0-2065,-2 0-9938</inkml:trace>
  <inkml:trace contextRef="#ctx0" brushRef="#br0" timeOffset="2305.79">624 316 15307,'0'0'7802,"20"-8"-7578,-10 7-88,0-1-80,0 0-16,-2 0-32,2 0-8,-2 1-32,-2-3-392,3 0-888,-3-1-1905</inkml:trace>
  <inkml:trace contextRef="#ctx0" brushRef="#br0" timeOffset="2666.34">573 175 11450,'0'0'10563,"63"0"-10267,-47 0-96,0 0-64,-2 2-32,0 0-40,-2 1-64,1 1 0,3 7-416,-2 0-1169,-2-2-4336</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27.361"/>
    </inkml:context>
    <inkml:brush xml:id="br0">
      <inkml:brushProperty name="width" value="0.025" units="cm"/>
      <inkml:brushProperty name="height" value="0.025" units="cm"/>
    </inkml:brush>
  </inkml:definitions>
  <inkml:trace contextRef="#ctx0" brushRef="#br0">22 208 9290,'0'0'10294,"-2"7"-9623,-4 21 63,1 0 0,1 1 0,1 0 1,2-1-1,2 33 0,-1-24-811,0-33 74,1-1 0,-1 1 0,1-1 1,0 1-1,0-1 0,0 1 1,0-1-1,1 1 0,-1-1 1,1 0-1,0 0 0,0 0 0,0 0 1,0 0-1,1 0 0,-1 0 1,1-1-1,-1 1 0,1-1 1,0 0-1,0 0 0,0 0 0,1 0 1,-1 0-1,0-1 0,0 0 1,1 1-1,-1-1 0,1 0 1,0-1-1,-1 1 0,1-1 0,-1 1 1,1-1-1,0 0 0,-1-1 1,1 1-1,0 0 0,5-3 1,-7 2 0,1 0 1,-1 0 0,0 0 0,0-1 0,1 0 0,-1 1-1,0-1 1,0 0 0,-1 0 0,1 0 0,0 0 0,-1 0-1,1 0 1,-1 0 0,0-1 0,1 1 0,-1 0 0,0-1-1,0 1 1,0-5 0,13-53 99,-12 46-71,0 0 0,-1 0 0,-1-1 0,-1 1 0,0 0 0,0 0 0,-2 0 0,-5-21 0,6 30-27,0 0 1,0 1-1,0-1 1,-1 0 0,0 1-1,0-1 1,0 1-1,0 0 1,-1 0 0,0 0-1,1 1 1,-1-1-1,-1 1 1,1 0 0,0 0-1,-1 1 1,0-1-1,1 1 1,-1 0 0,0 0-1,0 0 1,0 1-1,0 0 1,-1 0-1,1 0 1,-5 0 0,8 1-59,1 0 1,0 0 0,0-1-1,0 1 1,0 0 0,0 0-1,0 0 1,0 0-1,-1 0 1,1 1 0,0-1-1,0 0 1,0 1 0,0-1-1,0 0 1,0 1 0,0-1-1,0 1 1,0-1 0,0 1-1,0 0 1,0-1-1,0 1 1,0 1 0,0 0-475,1 0 0,-1 0 0,1-1 1,-1 1-1,1 0 0,0 0 0,0 0 0,0 0 0,0 0 1,0 0-1,1 0 0,-1 0 0,1 3 0,4 10-14459</inkml:trace>
  <inkml:trace contextRef="#ctx0" brushRef="#br0" timeOffset="352.05">298 437 7874,'0'0'12682,"-8"14"-12282</inkml:trace>
  <inkml:trace contextRef="#ctx0" brushRef="#br0" timeOffset="1141.23">455 220 3993,'0'0'17073,"-24"-20"-15105,18 19-1792,0 1-1,0-1 0,0 1 0,0 0 1,0 1-1,0-1 0,0 1 1,0 1-1,0-1 0,1 1 1,-1 0-1,-9 4 0,12-4-163,0 1 0,0-1 0,0 0 0,1 1 0,-1-1 0,1 1 0,0 0 0,0 0 0,0 0 0,0 0 0,0 0 0,1 0 0,0 0 0,-1 0-1,1 1 1,0-1 0,0 1 0,1-1 0,-1 1 0,1-1 0,0 1 0,0 6 0,0-8-22,-1 1-1,1-1 1,0 1-1,0-1 1,0 1-1,1-1 1,-1 0 0,0 1-1,1-1 1,0 1-1,0-1 1,0 0-1,0 1 1,0-1-1,0 0 1,0 0-1,1 0 1,-1 0 0,1 0-1,-1 0 1,1 0-1,0 0 1,0-1-1,0 1 1,0-1-1,0 1 1,0-1 0,0 0-1,0 0 1,0 0-1,1 0 1,-1 0-1,1-1 1,-1 1-1,0 0 1,1-1-1,-1 0 1,1 0 0,-1 0-1,1 0 1,-1 0-1,5-1 1,-4 1-18,0 0 1,0 0-1,0 0 1,0 0-1,-1-1 1,1 1 0,0-1-1,0 0 1,-1 1-1,1-1 1,0-1-1,-1 1 1,1 0-1,-1-1 1,1 1 0,-1-1-1,0 0 1,4-3-1,-3 1 26,0-1-1,-1 1 1,1-1-1,-1 1 1,-1-1-1,1 0 0,-1 1 1,1-1-1,-1 0 1,0-7-1,3-45 178,-4 53 13,0 15-41,0 7-102,0 36 103,-1 2-326,2 0 1,11 71-1,-8-121-4493</inkml:trace>
  <inkml:trace contextRef="#ctx0" brushRef="#br0" timeOffset="1995.44">592 223 13307,'0'0'8444,"-14"-17"-7031,-34-73-620,48 88-786,0 2 18,57-3-766,-37 1 147,1 1 1,32 3-1,-52-1 598,1-1 0,-1 0 0,0 1 0,1-1 0,-1 1 0,0 0 0,0-1 0,1 1 0,-1 0 0,0 0 0,0 0 0,0 0 0,0 0 0,0 0 0,0 0 0,0 0-1,0 0 1,-1 0 0,1 1 0,0-1 0,-1 0 0,1 1 0,-1-1 0,1 0 0,-1 1 0,0-1 0,1 0 0,-1 1 0,0 2 0,0 50 672,-2-34-503,2 189-943</inkml:trace>
  <inkml:trace contextRef="#ctx0" brushRef="#br0" timeOffset="2995.55">815 181 11418,'0'0'10225,"55"-4"-8679,23-5-1314,-77 9-63,-40 0-59,36 0-118,1 1 0,-1 0 0,0-1 1,0 1-1,0 0 0,1 0 0,-1 1 1,1-1-1,-1 0 0,1 1 0,-1 0 1,1-1-1,0 1 0,0 0 0,0 0 1,0 0-1,0 1 0,0-1 0,1 0 1,-1 1-1,1-1 0,-1 1 0,1 0 1,0-1-1,-1 6 0,-4 9-11,1 1-1,-6 33 1,9-37 15,-1 47 197,38-61 62,20-9-204,-48 6-50,0 2-1,0-1 1,0 1 0,0 0-1,0 0 1,1 1 0,-1 0-1,14 2 1,-19-1 0,0 0 0,0 1 1,0-1-1,0 1 0,-1-1 0,1 1 0,0-1 1,-1 1-1,0 0 0,1 0 0,-1 0 0,0 0 1,0 0-1,0 0 0,0 0 0,0 0 0,0 1 1,-1-1-1,1 0 0,-1 0 0,1 1 0,-1 4 1,1-1 23,0 0 0,-1 1 0,1-1 1,-2 0-1,1 1 0,-1-1 0,-1 10 0,0-12 44,0 0 0,0 0 0,-1 0 0,1 0 0,-1-1-1,0 1 1,0-1 0,0 1 0,0-1 0,0 0-1,-1-1 1,1 1 0,-1-1 0,0 1 0,0-1 0,0 0-1,0 0 1,0-1 0,-1 1 0,-5 0 0,0 1-137,-1-1 0,0 0 1,0-1-1,0 0 1,1-1-1,-1 0 0,-15-3 1,18-4-2131,8 2-2744</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22.216"/>
    </inkml:context>
    <inkml:brush xml:id="br0">
      <inkml:brushProperty name="width" value="0.025" units="cm"/>
      <inkml:brushProperty name="height" value="0.025" units="cm"/>
    </inkml:brush>
  </inkml:definitions>
  <inkml:trace contextRef="#ctx0" brushRef="#br0">116 35 12811,'0'0'9751,"0"0"-9698,-1 0 0,1 0 0,0 0 0,0 0 0,-1 0 0,1 0 0,0 0 0,0 0 0,-1 0 0,1 1 0,0-1-1,0 0 1,-1 0 0,1 0 0,0 0 0,0 0 0,-1 1 0,1-1 0,0 0 0,0 0 0,0 0 0,0 1 0,-1-1 0,1 0 0,0 0 0,0 1 0,0-1 0,0 0-1,0 0 1,0 1 0,0-1 0,0 0 0,0 0 0,0 1 0,0-1 0,0 0 0,0 0 0,0 1 0,0-1 0,0 0 0,0 0 0,0 1 0,8 359 521,-8-357-580,-1-1 0,1 1 0,0-1 0,1 1 0,-1-1 0,0 1 0,1-1 0,-1 1-1,1-1 1,0 1 0,0-1 0,0 1 0,0-1 0,0 0 0,1 0 0,-1 0 0,1 0 0,-1 0-1,1 0 1,0 0 0,-1 0 0,1 0 0,0-1 0,0 1 0,1-1 0,-1 0 0,0 1-1,0-1 1,1 0 0,-1 0 0,0-1 0,1 1 0,-1 0 0,1-1 0,-1 1 0,1-1 0,-1 0-1,1 0 1,0 0 0,-1 0 0,1 0 0,-1-1 0,1 1 0,2-2 0,-2 0-84,-1 1 0,1-1 0,-1-1 1,0 1-1,1 0 0,-1 0 0,0-1 1,0 1-1,-1-1 0,1 0 0,-1 1 1,1-1-1,-1 0 0,0 0 0,0 0 0,0 0 1,0 0-1,0-4 0,7-56-4896,-8 49 2401,0 2-2187</inkml:trace>
  <inkml:trace contextRef="#ctx0" brushRef="#br0" timeOffset="412.93">1 248 11530,'0'0'11566,"0"0"-11543,0 0 1,0 0 0,0 0 0,0 0-1,0 0 1,1 0 0,-1-1 0,0 1-1,0 0 1,0 0 0,0 0 0,0 0-1,0 0 1,1 0 0,-1 0 0,0 0-1,0 0 1,0 0 0,0 0 0,0 0-1,0 0 1,1 0 0,-1 0 0,0 0-1,0 0 1,0 0 0,0 0 0,0 0-1,0 0 1,1 0 0,-1 0 0,0 1-1,0-1 1,0 0 0,0 0 0,0 0-1,0 0 1,0 0 0,0 0 0,1 0-1,-1 0 1,0 0 0,0 1 0,0-1-1,0 0 1,0 0 0,0 0 0,0 0 0,0 0-1,0 0 1,0 1 0,0-1 0,0 0-1,0 0 1,0 0 0,0 0 0,0 0-1,0 0 1,0 1 0,0-1 0,0 0-1,0 0 1,0 0 0,0 0 0,0 0-1,0 0 1,0 1 0,0-1 0,149-5 557,-85-5-8617,-46 7-6187</inkml:trace>
  <inkml:trace contextRef="#ctx0" brushRef="#br0" timeOffset="832.91">489 407 1568,'0'0'20511,"-6"0"-19934,3 1-498,-1-2 0,1 1 1,-1 0-1,1-1 1,0 1-1,-1-1 1,1 0-1,0 0 1,0 0-1,0-1 1,0 1-1,0-1 1,0 0-1,0 1 1,0-1-1,0-1 1,1 1-1,-1 0 1,1-1-1,0 1 0,0-1 1,-1 0-1,2 1 1,-1-1-1,0 0 1,-2-5-1,-4-11-33,1 1 0,1-1-1,0 0 1,1 0 0,1-1-1,1 1 1,1-1 0,0 0-1,2 0 1,0 0 0,4-23-1,-3 36 6,0 0-1,1 0 0,-1 0 0,2 0 0,-1 0 0,1 0 1,6-11-1,15-9-845,-22 26 503,-1 0 0,1 0 0,0 0 0,0 1 0,-1-1 1,1 0-1,0 1 0,0-1 0,0 1 0,-1 0 0,1-1 0,0 1 0,0 0 0,0 0 1,3 1-1,1 0-528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9:38.510"/>
    </inkml:context>
    <inkml:brush xml:id="br0">
      <inkml:brushProperty name="width" value="0.025" units="cm"/>
      <inkml:brushProperty name="height" value="0.025" units="cm"/>
    </inkml:brush>
  </inkml:definitions>
  <inkml:trace contextRef="#ctx0" brushRef="#br0">80 30 8538,'0'0'13339,"-2"0"-12968,0-1 1,0 1 0,0 0-1,0 0 1,0 0-1,0 0 1,0 0 0,1 0-1,-1 1 1,0-1 0,-2 1-1,-5 16-283,1 0 0,1 0 1,1 1-1,1 0 0,0 0 0,-4 37 0,3 113-97,6-118 31,1-41-32,0 1 1,1 0 0,0-1 0,0 1-1,1-1 1,0 0 0,6 11-1,-7-15-31,1 1 0,-1-1 0,1 0-1,0 0 1,1 0 0,-1-1 0,1 1-1,0-1 1,0 0 0,1 0-1,-1 0 1,1 0 0,6 3 0,-9-6 6,1 0 0,0 0 0,0 0 0,0-1 0,0 1 0,0-1 0,0 1 0,0-1 0,0 0 0,0 0 0,0-1 0,0 1 0,0-1 0,0 1 0,0-1 0,-1 0 0,1 0 0,0 0 0,0 0 0,-1-1 0,1 1 0,0-1 0,-1 1 0,0-1 0,1 0 0,-1 0 0,0 0 0,3-4 1,5-6 20,0-1 0,-1 0 0,-1-1 0,9-16 0,-8 13-137,1-4 85,0-1 1,-1-1 0,-2 0 0,0 0 0,-1 0-1,-1-1 1,-2 0 0,0 0 0,-2 0-1,0 0 1,-5-39 0,3 57 70,-1 0 0,0 1 0,-1-1 1,1 1-1,-1-1 0,0 1 0,0 0 0,0 0 1,-1 0-1,0 1 0,0-1 0,-6-4 0,5 3 4,-1 1 0,0 0 0,-1 0 0,1 0 0,-1 1 0,0 0 0,0 0 0,-13-5 0,17 8-44,1 0 1,0 1 0,-1-1-1,1 0 1,0 1-1,-1 0 1,1 0-1,-1-1 1,1 2 0,-1-1-1,1 0 1,-1 0-1,1 1 1,0-1-1,-1 1 1,1 0-1,0 0 1,-1 0 0,1 0-1,0 0 1,0 0-1,0 0 1,0 1-1,0-1 1,0 1 0,0 0-1,0-1 1,-2 5-1,1-1-390,1 1 0,-1-1-1,1 1 1,1-1 0,-1 1-1,1 0 1,0-1 0,0 1-1,1 0 1,0 11 0,0-2-2627</inkml:trace>
  <inkml:trace contextRef="#ctx0" brushRef="#br0" timeOffset="503.69">441 499 13019,'0'0'8938,"0"-4"-11291,0-4-511</inkml:trace>
  <inkml:trace contextRef="#ctx0" brushRef="#br0" timeOffset="1206.85">534 75 11939,'0'0'10447,"0"-1"-10375,0 0 0,0 0-1,0 0 1,1 0 0,-1 0-1,0 0 1,1 0 0,-1 0 0,0 0-1,1 0 1,0 0 0,-1 0-1,1 0 1,-1 0 0,1 0 0,0 1-1,1-2 1,25-4 320,-13 3-352,0 0 0,-1 1 0,1 0 0,0 1 0,0 0 0,0 2 0,15 1 0,-28-2-39,0 1 0,0-1 0,0 1 0,0 0 0,0-1-1,-1 1 1,1 0 0,0 0 0,-1 0 0,1-1 0,0 1 0,-1 0-1,1 0 1,-1 0 0,1 0 0,-1 0 0,1 0 0,-1 0 0,0 0-1,0 0 1,1 0 0,-1 0 0,0 0 0,0 0 0,0 2-1,-1 35 38,1-26-39,0 1-6,0 0 1,0 0 0,-1-1-1,-1 1 1,0 0-1,-1-1 1,0 1-1,-1-1 1,0 0 0,-11 19-1,-27 45-159,19-37 114,-32 75 1,51-80 49,3-19 185,40-15 375,88-15-46,-112 16-763,19 1-9,-19-6-4198,-11-2-969</inkml:trace>
  <inkml:trace contextRef="#ctx0" brushRef="#br0" timeOffset="1955.2">974 60 11154,'0'0'10720,"-1"-4"-10219,-13-17 1210,13 21-1679,0-1 0,1 1 1,-1 0-1,0 0 0,1 0 0,-1 0 1,0 0-1,1 0 0,-1 0 1,0 0-1,1 0 0,-1 0 1,0 0-1,1 0 0,-1 0 0,0 0 1,1 1-1,-1-1 0,0 0 1,1 0-1,-1 1 0,0-1 0,1 1 1,-1-1-1,1 0 0,-1 1 1,1-1-1,-1 1 0,1-1 0,-1 1 1,1-1-1,0 1 0,-1 0 1,1-1-1,0 1 0,-1 0 0,1-1 1,0 1-1,0-1 0,0 1 1,-1 0-1,1 0 0,0-1 1,0 2-1,-5 15 9,0 1 0,1-1 1,1 1-1,1 0 0,1 0 1,0 0-1,2 21 0,-1-16-51,0-20 3,1-1 0,0 1 1,-1-1-1,1 0 0,0 1 1,0-1-1,0 0 0,0 0 0,1 0 1,-1 0-1,0 0 0,1 0 0,0 0 1,-1 0-1,1 0 0,0-1 1,0 1-1,0-1 0,0 1 0,0-1 1,0 0-1,1 0 0,-1 0 1,0 0-1,1 0 0,-1 0 0,0-1 1,1 1-1,-1-1 0,4 0 1,10 3-81,1-1 0,0 0 1,18-2-1,-33 0 78,3 1 11,0-1 1,1-1 0,-1 1-1,0-1 1,0 0 0,1 0-1,-1-1 1,0 1 0,0-1-1,0 0 1,-1 0 0,1-1-1,0 0 1,-1 0 0,0 0-1,1 0 1,-1 0 0,0-1-1,-1 0 1,1 0 0,-1 0-1,0 0 1,0 0 0,0-1-1,0 0 1,-1 1 0,0-1-1,0 0 1,0 0 0,0 0-1,-1 0 1,0 0 0,0-1-1,0-6 1,0 5 4,0 1 0,-1 0 0,1-1 0,-2 1 0,1 0 0,-1-1 0,-2-11 0,2 14-3,-1 1 1,1 0-1,-1-1 1,0 1 0,0 0-1,0 0 1,-1 0-1,1 0 1,-1 1-1,1-1 1,-1 1-1,0-1 1,0 1 0,-4-3-1,0 0-81,0 1 1,0-1-1,-1 1 1,1 0-1,-1 1 0,0-1 1,0 2-1,0-1 0,0 1 1,-1 0-1,1 1 1,-12-1-1,20 2 11,-1 1 0,0-1 0,1 0 0,-1 0 0,0 1-1,1-1 1,-1 0 0,1 1 0,-1-1 0,1 1 0,-1-1 0,1 1 0,-1-1 0,1 1 0,-1-1 0,1 1 0,-1-1 0,1 1 0,0 0 0,-1-1-1,1 1 1,0-1 0,0 1 0,-1 0 0,1-1 0,0 1 0,0 0 0,0 0 0,0-1 0,0 2 0,-1 27-2121,1-22 1293,0 23-3090</inkml:trace>
  <inkml:trace contextRef="#ctx0" brushRef="#br0" timeOffset="2551.27">1030 319 10770,'0'0'10747,"-5"15"-10202,-2 6-309,1 0-1,1 1 1,1 0-1,-3 38 1,7-36-97,-1-10-101,1 1 1,1-1-1,0 0 1,0 0-1,6 19 1,-6-29-41,1 0 0,-1 0 0,1-1 0,0 1 0,0-1 0,0 1 0,0-1 1,0 0-1,1 0 0,0 0 0,0 0 0,0 0 0,0-1 0,0 1 0,0-1 0,0 0 1,1 0-1,-1 0 0,1 0 0,0-1 0,-1 1 0,1-1 0,0 0 0,5 1 0,-3-1 3,-1 0-1,1 0 0,0-1 0,-1 1 0,1-1 0,0 0 0,0-1 1,-1 1-1,1-1 0,9-3 0,-12 2 19,1 1 0,-1-1-1,0 0 1,0 0 0,0 0 0,0 0 0,0-1-1,0 1 1,-1-1 0,1 0 0,-1 0 0,0 0-1,0 0 1,0 0 0,0 0 0,0-1 0,1-3-1,7-21 163,-2 0 0,0-1-1,-2 0 1,-1 0-1,-2-1 1,-1 1-1,-2-53 1,-1 81-161,1 0 1,-1 0 0,0-1 0,1 1-1,-1 0 1,0 0 0,0 0 0,0 0-1,0 1 1,0-1 0,0 0-1,0 0 1,-1 1 0,1-1 0,0 0-1,0 1 1,0-1 0,-1 1 0,1 0-1,0-1 1,-1 1 0,1 0-1,0 0 1,-1 0 0,1 0 0,-3 0-1,-43-2 5,43 2 12,-121 0-2611,100 0-848</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15.154"/>
    </inkml:context>
    <inkml:brush xml:id="br0">
      <inkml:brushProperty name="width" value="0.025" units="cm"/>
      <inkml:brushProperty name="height" value="0.025" units="cm"/>
    </inkml:brush>
  </inkml:definitions>
  <inkml:trace contextRef="#ctx0" brushRef="#br0">180 22 11995,'0'0'11159,"-41"-7"-9494,15 6-1260,17 0-319,0 1 1,-1 0 0,1 0 0,0 1 0,-1 0-1,-10 4 1,18-5-89,0 1 0,0 0-1,-1 1 1,1-1-1,0 0 1,0 0 0,1 1-1,-1-1 1,0 1 0,0 0-1,1-1 1,-1 1-1,1 0 1,-1 0 0,1 0-1,0 0 1,0 0 0,0 1-1,0-1 1,0 0 0,0 0-1,1 1 1,-1-1-1,1 0 1,0 1 0,-1-1-1,1 0 1,0 1 0,1 2-1,-1-1-31,0 0 0,0 0 0,0 0 0,1-1 0,0 1 0,0 0 0,0 0 0,0-1-1,0 1 1,1-1 0,0 1 0,-1-1 0,1 0 0,1 1 0,-1-1 0,0 0 0,1-1 0,-1 1 0,1 0 0,0-1 0,0 1-1,0-1 1,0 0 0,1 0 0,-1 0 0,0 0 0,1-1 0,-1 1 0,1-1 0,0 0 0,-1 0 0,1 0 0,0-1 0,0 1-1,0-1 1,-1 0 0,9-1 0,-9 1-28,1 1-1,-1-1 0,1-1 0,-1 1 1,1 0-1,-1-1 0,0 0 1,1 0-1,-1 0 0,0 0 0,1 0 1,-1-1-1,0 1 0,0-1 1,4-3-1,-4 1 48,1 0-1,-1 0 1,-1 0 0,1-1-1,-1 0 1,1 1 0,-1-1 0,0 0-1,2-10 1,0 2 58,-1-1-1,0-1 1,-1 1 0,1-27-1,-3 40 284,0 46-25,14 145 302,1 2-658,-9-203-8327,-2 0-3684</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13.328"/>
    </inkml:context>
    <inkml:brush xml:id="br0">
      <inkml:brushProperty name="width" value="0.025" units="cm"/>
      <inkml:brushProperty name="height" value="0.025" units="cm"/>
    </inkml:brush>
  </inkml:definitions>
  <inkml:trace contextRef="#ctx0" brushRef="#br0">5 1 15443,'0'0'9666,"-4"0"-9186,5 0-338,118 1 670,2 1-4711,-116-2-1037</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11.189"/>
    </inkml:context>
    <inkml:brush xml:id="br0">
      <inkml:brushProperty name="width" value="0.025" units="cm"/>
      <inkml:brushProperty name="height" value="0.025" units="cm"/>
    </inkml:brush>
  </inkml:definitions>
  <inkml:trace contextRef="#ctx0" brushRef="#br0">13 115 14091,'0'0'7730,"0"5"-4799,-2 27-2751,2 3-111,-1 35-4,4 0 0,11 73 0,-9-119 52,-4-35 319,-7-41-83,2 22-317,-6-30-4,3 0 1,2 0 0,6-110-1,0 168-40,-1-1 0,1 1-1,1-1 1,-1 1 0,0-1-1,1 1 1,-1 0 0,1-1 0,-1 1-1,1 0 1,0 0 0,0 0-1,0 1 1,0-1 0,1 0-1,-1 1 1,0-1 0,1 1-1,-1 0 1,1 0 0,-1 0 0,1 0-1,-1 0 1,1 1 0,0-1-1,3 0 1,2 0-27,-1 0 0,1 0 1,0 0-1,0 1 0,0 0 0,0 0 0,0 1 1,9 2-1,-14-2 28,0 1 1,0-1-1,0 1 0,-1-1 1,1 1-1,0 0 1,-1 0-1,1 0 0,-1 0 1,0 1-1,0-1 0,0 1 1,0-1-1,0 1 1,0 0-1,-1 0 0,1 0 1,-1 0-1,0 0 0,0 0 1,0 0-1,1 6 1,0 1-15,0 0 0,-1 0 1,-1 1-1,1-1 0,-3 19 1,1-26 23,0 1 0,0-1 0,0 0 0,0 0 0,-1 0 0,0 0 0,1 0 0,-1 0 0,0-1 0,0 1 1,0-1-1,-1 1 0,1-1 0,-1 0 0,1 1 0,-1-2 0,0 1 0,0 0 0,0 0 0,0-1 0,0 1 0,-5 0 0,-28 20 92,67-11-535,-28-10 408,18 4-436,-1 1 1,1 1-1,27 14 0,-44-19 428,0 0 0,0 0 0,0 0 0,-1 0 0,1 1 0,-1 0 0,1 0 0,-1 0 0,0 0 0,0 0 0,-1 0 0,1 1 0,-1 0 1,1-1-1,-1 1 0,0 0 0,-1 0 0,1 0 0,-1 0 0,1 1 0,-1-1 0,-1 0 0,2 7 0,-2-8 83,0-1-1,0 0 1,0 0 0,0 1 0,0-1-1,-1 0 1,1 0 0,-1 0-1,1 1 1,-1-1 0,0 0-1,0 0 1,0 0 0,0 0-1,0 0 1,-1 0 0,1 0-1,-2 1 1,0-1 10,0 0 0,1-1-1,-1 1 1,0-1-1,0 0 1,0 0 0,0 0-1,0-1 1,0 1 0,0-1-1,-1 1 1,1-1 0,-3 0-1,-143-5-385,155 10-7845</inkml:trace>
  <inkml:trace contextRef="#ctx0" brushRef="#br0" timeOffset="933.77">612 529 12659,'0'0'9979,"-36"0"-8322,32 0-1637,-8 0 155,0 0 0,1 0 0,-1-2 0,1 1-1,-23-7 1,31 7-147,1 0-1,-1 0 1,0 0 0,1-1-1,-1 0 1,1 1 0,-1-1-1,1 0 1,0 0 0,0 0-1,0-1 1,0 1-1,0 0 1,1-1 0,-1 1-1,1-1 1,-1 0 0,1 1-1,0-1 1,0 0 0,0 0-1,0 0 1,1 1-1,-1-1 1,1 0 0,0 0-1,0 0 1,0-5 0,0 5-81,0 0 1,0 0 0,0 0-1,1 0 1,-1 0 0,1 0-1,0 0 1,0 0-1,0 0 1,0 1 0,1-1-1,-1 0 1,1 1 0,-1-1-1,1 1 1,0-1 0,0 1-1,0 0 1,0 0 0,1 0-1,-1 0 1,0 0 0,1 0-1,-1 1 1,4-2 0,2 0-273,0 0 1,0 0 0,-1 1 0,2 1 0,-1-1 0,0 1 0,0 0-1,11 1 1,-5 0-3711</inkml:trace>
  <inkml:trace contextRef="#ctx0" brushRef="#br0" timeOffset="1290.88">702 549 11578,'0'0'12127,"-2"-17"-11631,-6-28-270,-2-13 37,-4-82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3:57.138"/>
    </inkml:context>
    <inkml:brush xml:id="br0">
      <inkml:brushProperty name="width" value="0.025" units="cm"/>
      <inkml:brushProperty name="height" value="0.025" units="cm"/>
    </inkml:brush>
  </inkml:definitions>
  <inkml:trace contextRef="#ctx0" brushRef="#br0">1 470 3865,'0'0'20952,"0"-21"-20130,4-165-797,4 184-5267,-2 4-785</inkml:trace>
  <inkml:trace contextRef="#ctx0" brushRef="#br0" timeOffset="436.58">149 455 9986,'0'0'13539,"-4"-15"-13116,-4-17-125,2 0-1,1 0 1,0-38 0,5 66-296,1 1 1,-1 0 0,1 0 0,0-1-1,0 1 1,0 0 0,1 0 0,-1 0-1,1 0 1,0 1 0,2-4-1,-4 5-12,0 1 0,1-1-1,-1 1 1,1-1 0,-1 0 0,1 1-1,-1-1 1,1 1 0,-1-1-1,1 1 1,-1-1 0,1 1-1,0-1 1,-1 1 0,1 0 0,0-1-1,-1 1 1,1 0 0,0 0-1,0 0 1,-1-1 0,1 1-1,0 0 1,0 0 0,-1 0-1,1 0 1,0 0 0,0 0 0,-1 0-1,1 1 1,0-1 0,0 0-1,-1 0 1,1 0 0,0 1-1,-1-1 1,1 0 0,0 1 0,-1-1-1,1 1 1,0-1 0,-1 1-1,1-1 1,-1 1 0,1-1-1,-1 1 1,1 0 0,-1-1-1,0 1 1,1-1 0,-1 1 0,1 1-1,2 3 16,-1 1-1,1 0 1,-1 0-1,0 0 1,-1 0-1,0 0 1,0 0-1,0 1 1,0-1-1,-1 7 1,0 19-3546,-1-11-2218,1-13-2302</inkml:trace>
  <inkml:trace contextRef="#ctx0" brushRef="#br0" timeOffset="965.17">354 495 14291,'0'0'9511,"-2"-9"-8936,-13-82 551,-11-84-539,22 143-609,3 0 0,0 0 0,6-46 0,-4 76-44,-1-1 0,1 1 0,0 0 0,-1 0 0,1 0 0,0-1 0,0 1 0,0 0 0,1 0 0,-1 1 0,0-1 0,1 0 0,0 0 0,-1 1 0,1-1 1,0 0-1,-1 1 0,1 0 0,0 0 0,0-1 0,0 1 0,4-1 0,-4 1-339,0 1 0,0-1 0,0 1 0,0-1 0,0 1 0,0 0 0,0 0 0,1 0 0,-1 0 0,0 0 0,0 0 0,0 1 0,0-1 0,0 1 0,4 1 0,8 9-8862</inkml:trace>
  <inkml:trace contextRef="#ctx0" brushRef="#br0" timeOffset="1332.2">316 290 9906,'0'0'6938,"93"0"-9075,-73 0-11794</inkml:trace>
  <inkml:trace contextRef="#ctx0" brushRef="#br0" timeOffset="1688.12">592 359 13467,'0'0'10721,"-12"0"-10302,-38-1-147,49 1-262,0 0 0,0 0 0,0 0 0,0 0 0,0 0 0,0-1 0,0 1 0,0 0 0,0-1 0,0 1 0,0-1 0,0 1 1,1-1-1,-1 0 0,0 1 0,0-1 0,0 0 0,1 1 0,-1-1 0,0 0 0,1 0 0,-1 0 0,1 0 0,-1 0 0,1 1 0,-1-1 1,1 0-1,-1 0 0,1 0 0,0 0 0,0-2 0,-1-31-85,2 26 72,-1 7-24,0-1 0,1 0 0,-1 0 0,0 0 0,1 0 0,0 0 0,-1 0 1,1 0-1,0 1 0,0-1 0,0 0 0,0 1 0,0-1 0,0 1 0,0-1 0,1 1 0,-1-1 1,0 1-1,1 0 0,-1 0 0,1-1 0,0 1 0,-1 0 0,1 1 0,0-1 0,0 0 1,0 0-1,-1 1 0,1-1 0,0 1 0,0 0 0,0-1 0,0 1 0,0 0 0,3 0 0,-5 1 26,1 0 0,0-1 0,0 1 0,-1 0-1,1 0 1,-1 0 0,1 0 0,-1 0 0,1 0-1,-1 0 1,1 0 0,-1 0 0,0 0 0,1 0-1,-1 0 1,0 0 0,0 0 0,0 0-1,0 0 1,0 0 0,0 1 0,0 32 19,0-27-139,0-6 41,0 0 0,0 0 0,0 1 0,0-1 0,0 0 0,0 0 0,0 0 0,-1 0 0,1 0 0,0 0 0,0 0 0,-1 0 0,1 0-1,-1 0 1,1 0 0,-1 0 0,1 0 0,-1 0 0,0 0 0,0 0 0,1 0 0,-1-1 0,0 1 0,-1 1 0,-28 1-7482,20-3-1411</inkml:trace>
  <inkml:trace contextRef="#ctx0" brushRef="#br0" timeOffset="2067.19">601 216 11042,'0'0'10469,"16"15"-9766,51 52-100,-60-61-495,0 1 0,-1 0 1,0 0-1,0 1 0,-1-1 0,1 1 1,-2 1-1,1-1 0,-1 1 1,4 12-1,-10-36 108,2 0 0,-1 1 0,2-1 0,0 0 0,1 1 0,0-1 0,1 1 0,6-17 0,-9 30-333,0 1 0,1-1 0,-1 0 0,0 1 0,1-1 0,-1 0 0,1 1 1,-1-1-1,1 0 0,-1 1 0,1-1 0,-1 1 0,1-1 0,-1 1 0,1 0 0,0-1 0,-1 1 0,1-1 0,0 1 0,0 0 0,-1 0 0,1-1 0,0 1 0,-1 0 0,1 0 0,0 0 0,0 0 0,0 0 0,-1 0 0,1 0 0,0 0 1,0 0-1,0 1 0,2-1-871,7 0-6021</inkml:trace>
  <inkml:trace contextRef="#ctx0" brushRef="#br0" timeOffset="2437.82">950 382 6057,'0'0'18572,"-30"-62"-18116,26 46-192,0-1-96,2 4-96,0 3-72,0 1-64,2 1-520,0 1-784,0 3-2201</inkml:trace>
  <inkml:trace contextRef="#ctx0" brushRef="#br0" timeOffset="2973.5">1049 260 13603,'0'0'7996,"1"12"-7726,3 39-73,-4-49-183,0 0-1,1 0 1,-1 0 0,1-1-1,0 1 1,0 0-1,-1-1 1,1 1 0,0 0-1,0-1 1,1 1 0,-1-1-1,0 1 1,0-1-1,1 0 1,-1 0 0,1 1-1,-1-1 1,1 0 0,-1 0-1,1 0 1,0-1-1,0 1 1,-1 0 0,1-1-1,3 1 1,0 0 60,0 0 1,0 0-1,0-1 1,0 1 0,0-1-1,10-2 1,-14 1-51,1 0 1,-1 0-1,1 0 1,-1 0-1,0 0 1,1-1-1,-1 1 1,0 0-1,0-1 1,0 1-1,0-1 1,0 1-1,0-1 1,0 0-1,-1 1 0,1-1 1,-1 0-1,1 0 1,-1 0-1,1 1 1,-1-1-1,0 0 1,0-3-1,3-46 132,-3 49-146,0 0-13,0-1-1,1 0 0,-1 1 1,0-1-1,-1 0 1,1 1-1,0-1 1,-1 0-1,0 1 1,1-1-1,-1 1 1,0-1-1,0 1 1,0-1-1,-1 1 1,-2-4-1,1 4-138,1 1 1,-1 0-1,0 0 0,0 0 0,0 0 0,0 0 1,0 1-1,0-1 0,0 1 0,0 0 0,0 0 1,0 0-1,0 0 0,0 1 0,-3 0 1,5-1-66,-1 0 0,1 0 0,0 1 0,0-1 0,0 0 0,0 1 1,0-1-1,0 0 0,0 1 0,1-1 0,-1 1 0,0 0 1,0-1-1,0 1 0,0 0 0,1 0 0,-1-1 0,-1 2 0,-4 6-3472</inkml:trace>
  <inkml:trace contextRef="#ctx0" brushRef="#br0" timeOffset="3359.86">1198 223 10442,'0'0'10961,"6"6"-10186,5 7-567,-2 0-1,0 1 1,0 0-1,-1 1 1,-1 0 0,0 0-1,-2 0 1,5 17-1,-6-19-415,10 25 1028,-14-38-809,0 0 1,0 0-1,0 0 0,0 0 0,0 0 0,0 0 0,0-1 0,0 1 0,0 0 0,0 0 0,0 0 0,0 0 1,0 0-1,0 0 0,0 0 0,0-1 0,0 1 0,0 0 0,0 0 0,0 0 0,0 0 0,0 0 0,0 0 1,0 0-1,0 0 0,0 0 0,1 0 0,-1-1 0,0 1 0,0 0 0,0 0 0,0 0 0,0 0 1,0 0-1,0 0 0,0 0 0,0 0 0,1 0 0,-1 0 0,0 0 0,0 0 0,0 0 0,0 0 0,0 0 1,0 0-1,0 0 0,1 0 0,-1 0 0,0 0 0,0 0 0,0 0 0,0 0 0,0 0 0,0 0 0,0 0 1,1 0-1,-1 0 0,0 0 0,0 0 0,0 0 0,0 0 0,0 1 0,0-1 0,0 0 0,0 0 1,0 0-1,2-27 438,-2 7-335,-1 14-108,0 0 0,1 0 0,0 1 0,0-1 0,1 0 0,-1 0 0,1 0 0,0 0 0,1 0 0,0 1 0,0-1 0,0 1 0,0-1 0,1 1 0,0 0 0,0 0 0,0 0 0,6-6 0,0 1-70,9-7-1273,-5 7-2327,-8 7-1299</inkml:trace>
  <inkml:trace contextRef="#ctx0" brushRef="#br0" timeOffset="3765.98">1490 344 11562,'0'0'11971,"14"0"-11779,-6 0-48,2 0-16,-2-2-64,0-1 0,-2-1-40,0-1-24,0-1-424,2-1-720,-2 0-2033</inkml:trace>
  <inkml:trace contextRef="#ctx0" brushRef="#br0" timeOffset="3766.98">1490 344 4393,'-6'-98'11322,"6"96"-8537,0 1-1153,0-1-607,0-2-409,8 2-280,0-1-112,2-1-112,2 2-112,4 2-296,0 0-720,-4 0-2265</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2:04.956"/>
    </inkml:context>
    <inkml:brush xml:id="br0">
      <inkml:brushProperty name="width" value="0.025" units="cm"/>
      <inkml:brushProperty name="height" value="0.025" units="cm"/>
    </inkml:brush>
  </inkml:definitions>
  <inkml:trace contextRef="#ctx0" brushRef="#br0">116 753 7618,'0'0'6572,"-10"-8"-5741,-31-22 219,40 29-984,0 0 0,0 0 0,0 1 0,0-1 0,0 0 0,0 1 0,0-1 0,-1 1 0,1-1 0,0 1 0,0 0 0,0-1 0,0 1 0,-1 0 0,1 0 0,0 0 0,0 0 0,0 0 0,-1 0 0,1 0 0,0 0 0,0 0 0,-1 1 0,1-1 0,0 0 0,0 1 0,0-1 0,0 1 0,0-1 0,0 1 0,0 0 0,0-1 0,0 1 0,0 0 0,0 0 0,0 0 0,0 0 0,0 0 0,1-1 0,-1 2 0,0-1 0,1 0 0,-1 0-1,1 0 1,-1 2 0,-2 3 614,2-1-1,-1 1 1,0-1-1,1 1 1,0 0-1,0 9 1073,1-52-1412,0-65-145,-2-39-229,6 0 1,24-149-1,-27 284-18,0-1-1,1 1 1,0-1-1,0 1 0,4-9 1,-5 14 31,-1 0 0,1 0 0,0-1 0,-1 1 0,1 0 1,0 0-1,0 1 0,0-1 0,0 0 0,-1 0 0,1 0 1,0 0-1,0 1 0,1-1 0,-1 1 0,0-1 0,0 0 1,0 1-1,0 0 0,0-1 0,1 1 0,-1 0 0,0 0 0,0-1 1,1 1-1,-1 0 0,0 0 0,0 0 0,1 1 0,-1-1 1,0 0-1,0 0 0,0 1 0,1-1 0,-1 0 0,2 2 1,-1 0 4,0 0 1,1 0 0,-1 0 0,0 0 0,0 1 0,-1-1 0,1 1 0,0-1 0,-1 1 0,0 0 0,1 0 0,-1-1-1,0 1 1,-1 0 0,2 5 0,7 48-208,-6-27 192,-2 1 0,-3 37 0,1-58 32,0-1 1,0 0-1,-1 0 0,0 1 1,0-1-1,-1 0 0,0-1 1,0 1-1,-1 0 0,0-1 1,-1 0-1,-9 13 0,-7-9-222,21-11 202,0-1 0,0 1 0,0 0 0,0 0 0,0 0 0,0 0 0,0-1 1,0 1-1,0 0 0,0 0 0,0 0 0,0-1 0,0 1 0,0 0 0,0 0 0,-1 0 0,1 0 0,0-1 0,0 1 0,0 0 0,0 0 0,0 0 0,0 0 0,0-1 0,0 1 0,-1 0 1,1 0-1,0 0 0,0 0 0,0 0 0,0 0 0,-1 0 0,1-1 0,0 1 0,0 0 0,0 0 0,0 0 0,-1 0 0,2-1 17,-1 1-6,-26 21-9309,19-14 5824,1-1-1396</inkml:trace>
  <inkml:trace contextRef="#ctx0" brushRef="#br0" timeOffset="585.86">15 403 6993,'0'0'10215,"29"-33"-6772,-23 28-3350,1 1 0,0-1-1,1 1 1,-1 1 0,1-1-1,-1 1 1,1 0 0,0 1 0,0 0-1,0 0 1,0 1 0,1 0 0,-1 0-1,12 1 1,-20 1-54,1 0 0,-1 0 0,1 0-1,-1 0 1,0 0 0,1 0 0,-1 0 0,0 0-1,0 0 1,0 0 0,1 0 0,-1 0 0,0 0 0,-1 0-1,1 0 1,0 0 0,0 0 0,0 0 0,-1 0 0,1 0-1,-1 2 1,-7 24 481,1-20-428,0-1 0,0 1 0,-1-1 0,0-1 0,0 0 0,0 0 0,-1 0 0,0-1 1,0-1-1,-12 4 0,-39 20-48,58-14-2064,2-9-99,0 3-3036</inkml:trace>
  <inkml:trace contextRef="#ctx0" brushRef="#br0" timeOffset="1260.18">361 584 8218,'0'0'11818,"-6"16"-8690,2-14-3016,0 0 0,-1-1 0,1 1 0,0-1 1,0 0-1,-1 0 0,1-1 0,-1 1 0,1-1 1,0 0-1,-1 0 0,-5-1 0,9 1-95,-1 0 0,0-1 0,1 1-1,-1-1 1,0 1 0,1-1 0,-1 0 0,1 1-1,-1-1 1,1 0 0,-1 0 0,1 0 0,0 0-1,-1 0 1,1-1 0,0 1 0,0 0 0,0-1-1,0 1 1,0 0 0,0-1 0,0 1 0,1-1-1,-1 1 1,0-1 0,1 0 0,-1 1 0,1-1-1,0 0 1,-1 1 0,1-1 0,0 0 0,0-1-1,0-1-10,0 0 0,0 0 0,0 0 0,1 0 0,0 0 0,-1 0 0,2 0 0,-1 0 0,0 0 0,1 1 0,-1-1 0,1 0 0,0 1 0,3-4 0,-3 5-66,0 0 0,1-1 0,-1 2 0,1-1 0,0 0 0,-1 0-1,1 1 1,0 0 0,0-1 0,0 1 0,0 0 0,0 0 0,0 1 0,0-1 0,1 1-1,-1-1 1,0 1 0,5 1 0,19-1-4665,-16 0-3793</inkml:trace>
  <inkml:trace contextRef="#ctx0" brushRef="#br0" timeOffset="1772.03">360 585 15251</inkml:trace>
  <inkml:trace contextRef="#ctx0" brushRef="#br0" timeOffset="1773.03">360 585 15251,'102'-3'3465,"-101"3"-3378,0 0 0,0-1 0,-1 1 0,1 0 0,0 0 0,0 0 0,-1-1 0,1 1 0,0 0 0,-1 0 0,1-1 0,0 1 0,-1-1-1,1 1 1,0-1 0,-1 1 0,1-1 0,-1 1 0,1-1 0,-1 1 0,1-1 0,-1 0 0,0 1 0,1-1 0,-1 0 0,0 1 0,1-1 0,-1 0 0,0 0 0,0 1 0,0-1 0,1 0 0,-1 0 0,0 1 0,0-2 0,-5-26 689,3 21-482,-14-81 1195,10 63-1336,1-1 0,-2-48 0,7 73-471,4 7-6913</inkml:trace>
  <inkml:trace contextRef="#ctx0" brushRef="#br0" timeOffset="2195.02">818 374 14019,'0'0'9207,"30"1"-8331,-7-4-996,-1 0-1,0-2 0,0-1 0,31-11 0,-52 16-1568</inkml:trace>
  <inkml:trace contextRef="#ctx0" brushRef="#br0" timeOffset="2590.98">737 226 12187,'0'0'7949,"37"-7"-5924,-6 0-1765,0 2 0,58-3 0,-77 8-4045</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6:05.431"/>
    </inkml:context>
    <inkml:brush xml:id="br0">
      <inkml:brushProperty name="width" value="0.025" units="cm"/>
      <inkml:brushProperty name="height" value="0.025" units="cm"/>
    </inkml:brush>
  </inkml:definitions>
  <inkml:trace contextRef="#ctx0" brushRef="#br0">1 215 1408,'0'0'20667,"2"-4"-20492,0 2-150,0 0 0,0 0-1,0 0 1,0 0 0,0 1 0,1-1 0,-1 1-1,0-1 1,1 1 0,-1 0 0,1 0 0,-1 0-1,1 0 1,0 0 0,-1 1 0,1-1 0,0 1-1,0 0 1,0 0 0,-1 0 0,1 0-1,0 0 1,0 0 0,-1 1 0,1 0 0,0-1-1,-1 1 1,1 0 0,-1 0 0,1 0 0,-1 1-1,1-1 1,-1 0 0,0 1 0,1 0 0,-1 0-1,0-1 1,0 1 0,0 0 0,-1 1-1,1-1 1,0 0 0,-1 0 0,0 1 0,1-1-1,-1 1 1,0-1 0,0 1 0,0 0 0,0 4-1,2 5 0,0 0 0,-1 1 0,0-1-1,-1 0 1,-1 1 0,0 0 0,0-1-1,-1 1 1,-6 23 0,1-15 21,-2 1 0,0-1 0,-1-1 0,-19 32 0,23-44-36,1-1 0,0 1 0,0 0 0,1 1 1,-1-1-1,2 1 0,-1-1 0,2 1 0,-1 0 0,0 15 0,2-24-13,1 1 0,0-1 0,-1 0 0,1 0 1,-1 1-1,1-1 0,0 0 0,-1 0 0,1 0 0,0 0 0,-1 0 0,1 0 0,0 0 0,-1 0 0,1 0 0,0 0 1,-1 0-1,1-1 0,-1 1 0,1 0 0,0 0 0,-1-1 0,1 1 0,-1 0 0,1-1 0,0 0 0,18-7 81,13-18 252,-18 14-1044,1 1 0,26-16 1,-30 21-2131</inkml:trace>
  <inkml:trace contextRef="#ctx0" brushRef="#br0" timeOffset="511.64">243 220 10106,'0'0'13316,"-1"0"-13261,1 0 0,-1 0-1,0 0 1,1-1-1,-1 1 1,1 0 0,-1 0-1,0 0 1,1 0 0,-1 0-1,1 0 1,-1 0 0,0 0-1,1 1 1,-1-1-1,1 0 1,-1 0 0,0 0-1,1 1 1,-1-1 0,1 0-1,-1 1 1,1-1-1,-1 0 1,1 1 0,-1-1-1,1 1 1,-6 22 109,1 0 0,1 0 0,1 0 0,1 0 0,1 1 0,4 41 0,-3-61-220,1 0-1,0 0 1,0 0-1,1 0 0,-1 0 1,1-1-1,0 1 1,0 0-1,0-1 1,0 1-1,0-1 1,1 0-1,0 0 1,0 0-1,-1 0 0,2 0 1,-1 0-1,0-1 1,1 0-1,-1 1 1,1-1-1,-1-1 1,1 1-1,0 0 0,0-1 1,0 0-1,0 0 1,0 0-1,0 0 1,0-1-1,0 0 1,1 1-1,-1-2 1,0 1-1,0 0 0,0-1 1,0 0-1,0 0 1,0 0-1,0 0 1,4-2-1,15-19-273,-22 21 316,0 1 0,0-1 0,0 0 0,0 0 0,0-1 0,-1 1 0,1 0 0,0 0 0,-1 0 0,1 0 0,-1-1 0,0 1 0,1 0 0,-1 0 0,0-1 0,0 1 0,1 0 0,-1-1 0,0 1 0,0 0 0,-1-1 1,1 1-1,0-2 0,-53 2 7,-39 0-595,91 1 407,1 0-1,-1 0 1,1 0-1,-1 0 0,0 0 1,1 0-1,-1 0 0,1 0 1,-1 1-1,0-1 0,1 0 1,-1 0-1,1 1 0,-1-1 1,1 0-1,-1 1 1,1-1-1,-1 1 0,1-1 1,0 0-1,-1 1 0,1-1 1,0 1-1,-1-1 0,1 1 1,0-1-1,-1 1 0,1 0 1,0 0-1,-3 6-9088</inkml:trace>
  <inkml:trace contextRef="#ctx0" brushRef="#br0" timeOffset="1019.12">425 591 11354,'0'0'10705,"4"-3"-10016,2-2-484,0 0 0,0-1 0,-1 0 0,0 0 0,0 0 0,0-1 0,-1 1 0,0-1 0,0 0 0,-1 0 0,0-1 0,0 1 0,-1-1 0,2-11 1,3-8-97,-2 0 1,-1 0-1,0-30 1,-3 25-58,0 9 16,0 1 0,-5-37-1,3 52-73,0 1-1,-1-1 0,1 1 0,-2-1 1,1 1-1,-1-1 0,0 1 0,0 0 1,0 0-1,-1 1 0,0-1 0,0 1 1,-5-6-1,-9-8-1244,7 6-2755,7 7-1669</inkml:trace>
  <inkml:trace contextRef="#ctx0" brushRef="#br0" timeOffset="6290.02">633 145 4305,'0'0'17853,"0"16"-17460,10 257 1213,-9-252-1569,10 208 157,-11-248 162,0-50 112,-10-81-1,-4 33-401,0-153 0,14 267-105,0 1 0,1-1 0,-1 1 0,1-1 1,-1 1-1,1-1 0,0 1 0,0-1 0,0 1 0,0 0 0,0-1 1,1 1-1,-1 0 0,1 0 0,-1 0 0,1 0 0,0 0 0,0 0 1,0 1-1,0-1 0,0 0 0,0 1 0,1 0 0,-1 0 0,0-1 0,1 1 1,-1 1-1,0-1 0,1 0 0,0 0 0,-1 1 0,1 0 0,-1-1 1,1 1-1,-1 0 0,1 0 0,0 1 0,-1-1 0,1 0 0,-1 1 1,1-1-1,3 3 0,-3-2 42,-1 1 0,1-1 0,-1 1 1,0 0-1,1 0 0,-1 0 0,0 0 0,0 0 1,-1 0-1,1 1 0,0-1 0,-1 1 0,1-1 0,-1 1 1,0 0-1,0-1 0,0 1 0,0 0 0,-1 0 1,1 0-1,0 4 0,4 64 207,-4-66-198,-1 0 1,0 0-1,0 1 1,-1-1-1,1 0 1,-1 0-1,0 0 1,0 0-1,-1 0 1,1 0-1,-1 0 1,-1 0-1,1 0 1,0-1-1,-1 1 1,0-1-1,0 0 1,-1 0-1,1 0 1,-1 0-1,1-1 1,-1 1-1,-1-1 1,1 0-1,0 0 1,-5 2-1,6-3-1,1-1-13,0 0-1,0 0 1,0 0 0,0 0-1,0 0 1,0 0-1,1 1 1,-1-1-1,1 0 1,-1 1-1,1 0 1,-1-1 0,1 1-1,0 0 1,0 0-1,0-1 1,0 1-1,0 0 1,0 0 0,1 0-1,-2 3 1,7-3-58,1-1-1,-1 0 1,0 0 0,1 0 0,-1-1 0,9 0 0,-9 0-15,1 0 13,1 1 0,-1 0 1,1 0-1,-1 0 1,0 0-1,1 1 1,-1 0-1,0 1 0,0-1 1,0 1-1,-1 1 1,1-1-1,8 7 1,-11-7 60,0 1 0,1 0 0,-1 0 0,0 0 0,-1 0 0,1 1 0,-1-1 0,0 1 0,0-1 0,0 1 0,-1 0 0,1 0 0,-1-1 0,0 1 0,-1 0 1,1 0-1,-1 9 0,0-11 20,0-1 1,-1 0 0,1 1-1,-1-1 1,1 0 0,-1 0-1,0 0 1,0 1-1,0-1 1,0 0 0,0 0-1,0 0 1,0 0 0,-1-1-1,1 1 1,-1 0 0,1 0-1,-1-1 1,0 1 0,0-1-1,1 0 1,-1 1 0,0-1-1,0 0 1,-1 0 0,1 0-1,0 0 1,0-1-1,0 1 1,0-1 0,-1 1-1,1-1 1,0 0 0,-1 0-1,1 0 1,-3 0 0,-12 0-29,0 0 0,0-2 1,-31-5-1,38 5-122,8 1-625</inkml:trace>
  <inkml:trace contextRef="#ctx0" brushRef="#br0" timeOffset="6873.21">943 383 11963,'0'0'10171,"-7"4"-9593,3-2-597,-40 18 1544,43-19-1495,0-1-1,0 0 1,0 0-1,0 1 1,1-1-1,-1 0 1,0 0 0,0 0-1,0 0 1,0 0-1,0 0 1,0 0 0,0 0-1,0-1 1,0 1-1,0 0 1,0 0 0,0-1-1,1 1 1,-1-1-1,0 1 1,0-1 0,0 1-1,1-1 1,-1 1-1,0-1 1,1 0 0,-1 1-1,0-1 1,1 0-1,-1 0 1,1 1 0,-1-1-1,1 0 1,-1 0-1,1 0 1,0 0 0,-1 0-1,1 0 1,0 1-1,0-1 1,0 0 0,0 0-1,0 0 1,0 0-1,0 0 1,0 0 0,0-2-1,0-2 15,0 0-1,1 0 0,0-1 1,0 1-1,0 0 0,0 0 1,1 0-1,0 0 1,0 0-1,0 1 0,4-7 1,18-12-913,-22 22 478,1 0 1,0 0-1,-1 0 1,1 0-1,0 0 0,0 0 1,0 1-1,0-1 0,-1 1 1,5 0-1,-1 0-2668</inkml:trace>
  <inkml:trace contextRef="#ctx0" brushRef="#br0" timeOffset="7243.37">943 382 13075</inkml:trace>
  <inkml:trace contextRef="#ctx0" brushRef="#br0" timeOffset="7626.48">943 384 13075,'45'20'3503,"-44"-20"-3370,-1 0 1,1-1-1,-1 1 0,1 0 1,-1 0-1,1-1 0,-1 1 0,1 0 1,-1-1-1,1 1 0,-1 0 1,0-1-1,1 1 0,-1 0 0,1-1 1,-1 1-1,0-1 0,1 1 1,-1-1-1,0 1 0,0-1 0,0 1 1,1-1-1,-1 1 0,0-1 0,0 1 1,0-1-1,0 0 0,0 1 1,0-1-1,0 1 0,0-1 0,0 1 1,0-1-1,0 1 0,-1-2 1,2-28 482,-2 26-165,-1-43 1003,-11-62 1,6 63-1037,-1-62 0,8 107-438,0 14-5587,0-4 1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44.932"/>
    </inkml:context>
    <inkml:brush xml:id="br0">
      <inkml:brushProperty name="width" value="0.025" units="cm"/>
      <inkml:brushProperty name="height" value="0.025" units="cm"/>
    </inkml:brush>
  </inkml:definitions>
  <inkml:trace contextRef="#ctx0" brushRef="#br0">102 421 8586,'0'0'14326,"0"24"-13409,2 16-572,14 71 0,-6-46-448,-10-65-215,4 25-469</inkml:trace>
  <inkml:trace contextRef="#ctx0" brushRef="#br0" timeOffset="489.69">0 595 12595,'0'0'9955,"29"-1"-8675,7-4-649,65-19-1,-74 16-1314,1 1-1,1 1 0,-1 1 0,37-1 0,-43 6-3978</inkml:trace>
  <inkml:trace contextRef="#ctx0" brushRef="#br0" timeOffset="1047.52">647 474 13331,'0'0'10469,"-14"-1"-10093,-43-4-21,53 6-307,0 0 0,0 0 1,0 1-1,0-1 0,0 1 1,1 0-1,-1 0 0,1 0 1,-1 0-1,1 1 0,0-1 0,0 1 1,0 0-1,0 0 0,0 0 1,1 0-1,-1 1 0,1-1 1,0 1-1,-2 4 0,-1 0 46,0 1-70,0 0-1,0 1 1,1 0 0,1-1 0,-1 2-1,2-1 1,-1 0 0,2 0-1,-1 1 1,1 0 0,1-1 0,0 1-1,0-1 1,3 14 0,-2-22-28,0 0 0,0 0-1,0 0 1,0 0 0,1-1 0,-1 1 0,0 0 0,1 0-1,0-1 1,-1 1 0,1-1 0,0 1 0,0-1 0,0 0 0,0 0-1,0 0 1,0 0 0,0 0 0,0 0 0,0 0 0,0-1-1,1 1 1,-1-1 0,0 0 0,0 0 0,1 1 0,-1-1 0,0-1-1,0 1 1,4-1 0,-2 1-6,0 0 0,0 0 0,0 0 0,0-1 0,-1 0 0,1 0 0,0 0 0,0 0 0,-1 0 0,1-1 1,0 0-1,-1 0 0,1 0 0,-1 0 0,0 0 0,0-1 0,3-2 0,1-8-13,-1 0 0,-1 0 1,0 0-1,-1-1 0,0 0 1,-1 0-1,-1 0 0,0 0 1,-1 0-1,-1-27 0,0 40 49,6 39-297,56 430 770,-61-461-2494,-2-15-174,1-5-978</inkml:trace>
  <inkml:trace contextRef="#ctx0" brushRef="#br0" timeOffset="1496.32">788 178 10202,'0'0'11072,"1"4"-10321,21 199 1053,6 35-4,-28-236-1816,0 0-1,1 0 0,-1 0 1,1 0-1,-1 0 0,1 0 0,0 0 1,-1 0-1,1 0 0,0-1 0,0 1 1,1 0-1,-1-1 0,0 1 0,1-1 1,2 3-1,-4-3-10,1-1 1,0 0 0,0 0-1,0 1 1,0-1-1,0 0 1,0 0 0,0 0-1,0 0 1,0 0-1,-1 0 1,1 0-1,0 0 1,0 0 0,0-1-1,0 1 1,0 0-1,0-1 1,0 1-1,-1 0 1,1-1 0,0 1-1,0-1 1,1-1-1,3-2-116,-1 0-1,1-1 1,-1 0-1,0 0 1,0 0-1,-1 0 1,0-1-1,6-10 1,4-16-2530,-7 18-483</inkml:trace>
  <inkml:trace contextRef="#ctx0" brushRef="#br0" timeOffset="1892.64">758 484 11859,'0'0'11290,"83"4"-9372,51-20-4716,-115 15-715</inkml:trace>
  <inkml:trace contextRef="#ctx0" brushRef="#br0" timeOffset="2245.82">1256 688 14035,'0'0'9711,"-16"-6"-9213,-52-20-33,64 24-411,0-1 1,0 0-1,0 0 0,0 0 0,1-1 1,-1 0-1,1 1 0,0-1 0,0 0 0,0 0 1,1-1-1,-1 1 0,1-1 0,0 1 0,1-1 1,-1 1-1,1-1 0,-1 0 0,2 0 1,-1 0-1,0 0 0,1 0 0,0-7 0,-1 2 16,1 8-59,-3-27 73,0 0-1,4-46 1,-1 69-86,0-1 1,1 1-1,0-1 0,0 1 0,1 0 1,0 0-1,0-1 0,0 1 0,1 1 1,0-1-1,0 0 0,0 1 1,1-1-1,0 1 0,0 0 0,0 0 1,10-8-1,-12 12-78,1-1 1,-1 1-1,0 0 1,1 0-1,-1 0 1,1 0-1,-1 0 1,1 0-1,0 1 1,3-1-1,16 1-3788,-14 0 999,4 0-6404</inkml:trace>
  <inkml:trace contextRef="#ctx0" brushRef="#br0" timeOffset="2763.95">1367 331 7618,'0'0'13928,"-7"16"-13283,6-14-634,-7 17 278,1 0 0,0 0-1,1 1 1,1 0 0,-4 35-1,8-47-247,1 0-1,0 0 0,0-1 1,1 1-1,0 0 0,0 0 0,1 0 1,2 7-1,-2-12-31,-1-1-1,0 0 1,1 1 0,-1-1 0,1 0-1,0 0 1,0 0 0,0 0 0,0-1-1,0 1 1,0 0 0,0-1 0,0 1-1,1-1 1,-1 0 0,1 0 0,-1 0-1,1 0 1,-1 0 0,1-1 0,0 1-1,-1-1 1,1 0 0,0 1 0,-1-1 0,6-1-1,-6 1-7,0 0 0,0 0 0,-1 0-1,1-1 1,0 1 0,0-1 0,0 1-1,-1-1 1,1 0 0,0 1 0,-1-1-1,1 0 1,0 0 0,-1 0 0,1 0-1,-1-1 1,0 1 0,1 0 0,-1-1 0,1-1-1,1-1 5,0 0-1,-1 0 1,0 0-1,0-1 0,-1 1 1,1-1-1,1-9 1,0-7 11,-1 0 1,-1-40 0,-1 45-21,1-9-78,-1 18 68,1 0 0,-1 0 0,0 0 1,-1 0-1,0 0 0,-2-11 0,2 16 14,0 0 0,0 0 0,0 1 0,0-1 0,0 1 0,0-1 0,0 1 0,-1-1 0,1 1 0,0-1 0,-1 1 0,1 0 0,-1 0 0,0 0 0,1 0 1,-1 0-1,0 0 0,1 1 0,-1-1 0,0 0 0,0 1 0,0-1 0,0 1 0,0 0 0,1 0 0,-1-1 0,0 1 0,-4 1 0,1-1-22,0 0-1,0 0 1,0 0 0,0 1-1,0 0 1,1 0-1,-1 0 1,0 1 0,0 0-1,1-1 1,-9 6-1,11-5-130,0-1 0,0 1 0,0 0-1,1-1 1,-1 1 0,0 0-1,1 0 1,-1 1 0,1-1 0,-1 3-1,0-2-513,1 1 0,0-1 0,0 1 0,0 0 0,0 0 0,1 0 0,0 7 0,0 5-7573</inkml:trace>
  <inkml:trace contextRef="#ctx0" brushRef="#br0" timeOffset="3253.7">1577 586 12883,'0'0'8554,"-20"-13"-8554,18 2-401,2 2-975,0 2-1152</inkml:trace>
  <inkml:trace contextRef="#ctx0" brushRef="#br0" timeOffset="3706.83">1714 281 6545,'0'0'14183,"-10"0"-13568,5 0-497,-1 0-1,1 1 1,-1-1 0,1 1-1,-1 0 1,1 1-1,-1 0 1,1-1 0,0 1-1,0 1 1,0-1 0,0 1-1,0 0 1,1 0-1,-7 6 1,5-5-42,0 1 0,0 0 0,1 1 0,-1-1 0,1 1 0,0 0 0,1 1 0,-1-1-1,1 1 1,1 0 0,-1-1 0,1 2 0,0-1 0,1 0 0,0 1 0,0-1 0,-1 16 0,3-22-77,1-1-1,-1 1 1,1 0 0,-1-1-1,1 1 1,0-1 0,-1 1-1,1-1 1,0 1 0,-1-1-1,1 0 1,0 1 0,0-1 0,-1 0-1,1 0 1,0 1 0,0-1-1,0 0 1,0 0 0,-1 0-1,1 0 1,0 0 0,0 0-1,1 0 1,29 0-17,-25 0 4,-1-1-26,0 1 1,0-1 0,1 0-1,-1 0 1,0-1 0,0 1 0,0-1-1,0 0 1,-1-1 0,1 1-1,-1-1 1,1 0 0,-1 0-1,0 0 1,0-1 0,0 1 0,0-1-1,-1 0 1,4-6 0,-2 4 55,-1-1 0,1 1 0,-2-1 0,1 0 0,-1-1 0,0 1 1,-1 0-1,0-1 0,0 0 0,0 1 0,-1-1 0,0-11 0,-1 19 373,0 33-4,4 35-253,16 89 1,-11-93-238,-7-50-573,1 0-1,0-1 1,1 1 0,5 12 0,-2-12-2483</inkml:trace>
  <inkml:trace contextRef="#ctx0" brushRef="#br0" timeOffset="5228.58">1772 296 384,'0'0'22373,"14"4"-21800,39 2 17,85-1 1,-142-5-599,1 0 1,-1 1 0,0 0 0,1 0 0,-1 0 0,0 0 0,1 0 0,-1 1 0,1-1-1,0 1 1,-1 0 0,1 0 0,0 0 0,0 1 0,0-1 0,1 1 0,-1 0 0,1-1-1,-1 1 1,1 0 0,0 0 0,0 1 0,0-1 0,0 0 0,1 1 0,-3 6 0,0 3 117,0 1 0,1-1 0,0 1 1,1 0-1,1-1 0,0 19 1,1-32-31,53-6 299,-43 4-383,0 0 0,0 1 0,0 0-1,0 1 1,15 1 0,-22-1 0,0 1-1,0 0 0,0 0 0,0 0 1,0 0-1,0 1 0,0-1 0,0 1 1,0-1-1,-1 1 0,1 0 0,-1 0 1,0 0-1,1 1 0,-1-1 0,0 1 1,0-1-1,0 1 0,-1-1 0,1 1 1,-1 0-1,2 3 0,-1-1 35,1 0 1,-1 0-1,0 1 0,-1-1 1,1 1-1,-1-1 0,0 1 0,0-1 1,-1 1-1,0 0 0,0 0 0,0-1 1,-2 10-1,1-12-4,0 0 0,-1 0 1,1-1-1,0 1 0,-1-1 0,0 1 0,1-1 1,-1 1-1,0-1 0,0 0 0,-1 0 0,1 0 0,0 0 1,-1 0-1,1-1 0,-1 1 0,1-1 0,-1 0 1,0 1-1,0-1 0,1 0 0,-1-1 0,0 1 0,0 0 1,0-1-1,-6 1 0,-101 1-65,113 3-3903,6-5-636</inkml:trace>
  <inkml:trace contextRef="#ctx0" brushRef="#br0" timeOffset="75064.05">2265 519 14235,'0'0'8866,"-6"13"-8458,2-4-413,-44 84 938,43-84-906,-1 0 1,-1 0 0,0 0 0,0-1 0,-1 0 0,0 0 0,0-1 0,-15 10 0,20-14-199,12-2-10799</inkml:trace>
  <inkml:trace contextRef="#ctx0" brushRef="#br0" timeOffset="75601.14">2443 407 12371,'0'0'10429,"-15"-3"-9837,-45-7-43,58 9-525,0 0 0,-1 1 1,1 0-1,0-1 0,-1 1 0,1 0 0,0 0 0,-1 1 1,1-1-1,0 0 0,-1 1 0,1-1 0,0 1 0,0 0 1,0 0-1,-1 0 0,1 0 0,0 0 0,0 0 0,0 1 1,1-1-1,-1 1 0,0-1 0,0 1 0,1 0 0,-1-1 1,1 1-1,0 0 0,-1 0 0,1 0 0,0 0 0,0 0 1,0 1-1,0-1 0,1 0 0,-1 0 0,0 5 0,0-4 10,1 1-1,-1 0 0,1-1 1,0 1-1,0 0 0,0 0 0,1-1 1,-1 1-1,1 0 0,0-1 1,0 1-1,0-1 0,0 1 1,1-1-1,0 1 0,-1-1 1,1 0-1,0 0 0,5 5 0,-5-6-41,0 0 0,0-1 0,0 1 0,0 0-1,0-1 1,0 0 0,1 0 0,-1 0 0,1 0 0,-1 0-1,1 0 1,-1 0 0,1-1 0,-1 1 0,1-1-1,-1 0 1,1 0 0,0 0 0,-1 0 0,1 0-1,0-1 1,-1 1 0,1-1 0,-1 1 0,5-3-1,-4 1 1,0 0-1,0 0 0,-1 0 0,1-1 0,0 1 0,-1-1 1,1 0-1,-1 1 0,0-1 0,0 0 0,0 0 0,-1-1 1,1 1-1,-1 0 0,1-1 0,-1 1 0,1-7 0,4-26 88,-2-1-1,-1 1 0,-2-1 0,-4-42 0,1-5-43,1 66-6,-1-1 0,0 0 0,-1 1 0,-9-32 0,11 48-66,6 42-5210,2-24 434</inkml:trace>
  <inkml:trace contextRef="#ctx0" brushRef="#br0" timeOffset="76122.75">2568 449 14867,'0'0'8770,"0"-19"-8363,-1-149 569,-3 96-651,1 41-97,2-1 0,4-55 1,-2 85-222,0-1 0,-1 1 0,1 0 0,0 0 1,0 0-1,0 0 0,1 0 0,-1 0 0,0 1 1,1-1-1,-1 0 0,1 1 0,0-1 0,-1 1 1,1-1-1,0 1 0,0 0 0,4-2 1,-5 2-105,-1 1 0,1-1 1,0 1-1,0-1 0,0 1 1,0-1-1,0 1 1,0 0-1,0-1 0,0 1 1,1 0-1,-1 0 1,0 0-1,0 0 0,0 0 1,0 0-1,0 0 1,0 0-1,0 1 0,0-1 1,0 0-1,0 1 1,0-1-1,0 1 0,0-1 1,0 1-1,0-1 1,0 1-1,0-1 0,-1 1 1,1 0-1,0 0 0,0-1 1,-1 1-1,1 0 1,0 0-1,0 1 0,5 12-2603,-2-1-3268</inkml:trace>
  <inkml:trace contextRef="#ctx0" brushRef="#br0" timeOffset="76520.69">2529 295 12627,'0'0'9050,"83"4"-8722,-63-4-160,-2-4-56,-1 3 0,-1 1-112,6 0-88,-6 0-704,-2 0-2169</inkml:trace>
  <inkml:trace contextRef="#ctx0" brushRef="#br0" timeOffset="76865.77">2884 323 9274,'0'0'13644,"5"-3"-13050,37-9 481,-33 10-935,1 0-1,-1-1 1,1 0-1,-1 0 1,10-6-1,-14-3-4152</inkml:trace>
  <inkml:trace contextRef="#ctx0" brushRef="#br0" timeOffset="77293.53">2845 157 15035,'0'0'8378,"69"-11"-8258,-53 11 24,-2 0-144,2 0-48,-2 0-400,2 0-536,-1 0-1745,-5 0-14258</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43.483"/>
    </inkml:context>
    <inkml:brush xml:id="br0">
      <inkml:brushProperty name="width" value="0.025" units="cm"/>
      <inkml:brushProperty name="height" value="0.025" units="cm"/>
    </inkml:brush>
  </inkml:definitions>
  <inkml:trace contextRef="#ctx0" brushRef="#br0">1 90 4025,'0'0'11664,"11"22"-10463,28 55 28,-3 2 1,29 94-1,-57-140-837,-1 0 0,-1 1 0,2 64 1487,-19-120-492,-4-11-1171,2 0 0,1-1 0,1-1 0,-10-63-1,12 33-158,0-116 1,9 174-60,0 0 1,0 0 0,1 0 0,0 0 0,1 1-1,0-1 1,0 0 0,0 1 0,0 0 0,1-1 0,0 1-1,1 0 1,4-6 0,-5 8-16,0 1 0,0 0-1,0 0 1,1 0 0,-1 0 0,1 0 0,0 1-1,0 0 1,0 0 0,0 0 0,0 0 0,0 1 0,0-1-1,1 1 1,-1 0 0,0 0 0,1 1 0,-1-1-1,1 1 1,-1 0 0,7 1 0,-9-1-5,1 1-1,-1 0 1,0 0 0,1 0 0,-1 1-1,0-1 1,0 1 0,0-1 0,0 1-1,0 0 1,0-1 0,-1 1 0,1 0-1,0 0 1,-1 0 0,0 0 0,1 1 0,-1-1-1,0 0 1,0 1 0,0-1 0,0 0-1,-1 1 1,1-1 0,-1 1 0,1 0-1,-1 3 1,3 11-117,-1 1 0,-1 27 0,-1-42 127,0 0 1,0 0 0,0 0-1,0 0 1,-1 0-1,1 0 1,-1 0 0,0 0-1,0 0 1,0 0 0,0 0-1,-1 0 1,1-1 0,-1 1-1,0 0 1,0-1-1,-3 4 1,2-3 28,-1-1 0,0 1 0,0-1 0,0 0 0,0 0 0,0 0 0,0-1 0,-1 1 0,1-1-1,0 0 1,-8 1 0,0 2-72,21 0 22,33 3 6,-25-4 16,-11-1 15,1 0 0,-1 0 0,0 0 0,0 1 0,0 0 0,0 0 0,0 1 0,-1-1 0,1 1 0,-1 0 0,0 1 0,0-1 0,-1 1 0,1 0 0,-1 1 0,0-1 0,-1 1 0,1-1 0,-1 1 0,0 0 0,0 0 0,-1 0 0,0 1 1,0-1-1,0 1 0,-1-1 0,0 1 0,0 0 0,-1-1 0,0 1 0,0 0 0,0-1 0,-1 1 0,-3 13 0,3-18 22,0 0 1,0 0-1,0-1 0,0 1 1,0 0-1,0 0 1,-1 0-1,1-1 0,0 1 1,-1-1-1,0 1 1,1-1-1,-1 1 0,0-1 1,0 0-1,0 0 0,0 0 1,0 0-1,0 0 1,0-1-1,0 1 0,0 0 1,0-1-1,0 0 0,0 1 1,-3-1-1,-67 1 405,51-2-507,33 1-18950</inkml:trace>
  <inkml:trace contextRef="#ctx0" brushRef="#br0" timeOffset="493.67">669 440 3465,'0'0'20457,"-18"2"-19811,-6 1-414,-57 3 661,79-6-859,-1 0-1,1 0 0,0 0 0,0-1 0,0 1 0,0 0 0,0-1 0,0 1 0,0-1 0,0 0 0,0 0 0,0 0 0,0 0 0,0 0 0,0 0 0,0 0 0,1 0 0,-1-1 0,1 1 0,-1-1 0,1 1 0,-1-1 0,1 0 0,0 0 0,0 1 0,0-1 0,-1-3 0,0 1-33,1-1 0,0 1 0,0-1 0,1 1 0,-1-1 0,1 0 0,0 1 0,0-1 0,1 0 0,-1 1 0,3-9 0,-2 10-30,0 1 1,1-1-1,-1 1 1,0-1-1,1 1 1,0 0-1,-1-1 1,1 1-1,0 0 1,0 0-1,0 1 1,0-1-1,1 0 1,-1 1-1,0-1 1,1 1-1,-1 0 1,1-1-1,-1 1 1,1 0-1,0 1 1,-1-1-1,4 0 1,0 0-441,0-1 0,0 2 1,0-1-1,0 1 0,0 0 0,0 0 1,0 0-1,0 1 0,10 2 1,2 6-3788</inkml:trace>
  <inkml:trace contextRef="#ctx0" brushRef="#br0" timeOffset="865.69">670 441 11194</inkml:trace>
  <inkml:trace contextRef="#ctx0" brushRef="#br0" timeOffset="866.69">670 441 11194,'72'27'4619,"-57"-22"-1249,-16-24-1329,-1 0-1,-6-35 1,-32-84-1488,14 55-383,13 26-1065,12 33-346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9:51.398"/>
    </inkml:context>
    <inkml:brush xml:id="br0">
      <inkml:brushProperty name="width" value="0.025" units="cm"/>
      <inkml:brushProperty name="height" value="0.025" units="cm"/>
    </inkml:brush>
  </inkml:definitions>
  <inkml:trace contextRef="#ctx0" brushRef="#br0">3 205 10850,'0'0'10636,"-2"38"-9245,2-29-1368,0 28 461,7 63 0,-5-87-400,1-1 0,0 0-1,1 0 1,0 0 0,1 0-1,0-1 1,1 0 0,13 20-1,-16-28-92,-1 1 1,1-1-1,0 0 0,0 0 0,0 0 0,0 0 0,0 0 0,1-1 0,-1 1 1,1-1-1,0 0 0,-1 0 0,1-1 0,8 3 0,-10-4 6,0 1 0,0-1 0,0 0 0,0-1-1,1 1 1,-1 0 0,0 0 0,0-1 0,0 0 0,0 1-1,0-1 1,0 0 0,0 0 0,0 0 0,0 0 0,0 0-1,0 0 1,-1-1 0,1 1 0,0-1 0,-1 1 0,1-1-1,-1 0 1,0 1 0,1-1 0,-1 0 0,0 0 0,0 0-1,1-4 1,5-11 43,-1-1-1,-1 1 0,-1-1 1,0-1-1,-1 1 1,-1 0-1,-1-1 0,-1 0 1,0 1-1,-3-19 1,3 35-42,0 1 1,0 0 0,0-1 0,0 1 0,0-1-1,0 1 1,0 0 0,0-1 0,-1 1-1,1 0 1,-1-1 0,1 1 0,-1 0 0,1-1-1,-1 1 1,1 0 0,-1 0 0,0 0-1,0 0 1,0-1 0,0 1 0,0 0 0,0 1-1,0-1 1,0 0 0,0 0 0,0 0 0,0 1-1,-1-1 1,1 0 0,0 1 0,0-1-1,-1 1 1,1 0 0,0-1 0,-1 1 0,1 0-1,-1 0 1,1 0 0,0 0 0,-1 0-1,1 0 1,-1 0 0,-1 1 0,-1 0-121,0 1 1,-1-1-1,1 1 1,0 0-1,0 1 0,0-1 1,0 1-1,1-1 1,-1 1-1,1 0 1,-6 7-1,-7 12-1504,9-6-2704,5-8-480</inkml:trace>
  <inkml:trace contextRef="#ctx0" brushRef="#br0" timeOffset="392.98">418 608 11666,'0'0'10451,"-2"0"-10451,2-2-136,0-7-24,0 0-1049,0 0-2439</inkml:trace>
  <inkml:trace contextRef="#ctx0" brushRef="#br0" timeOffset="875.75">509 173 808,'0'0'19222,"-4"44"-16359,2-18-2673,-2-1 1,0 0-1,-8 25 0,19-48 50,1-1 0,-1 0 1,1 0-1,-1-1 0,1 0 0,9-2 0,-11 0-276,0 0-1,0-1 1,0 1 0,0-1 0,-1-1-1,1 1 1,-1-1 0,9-8 0,20-21-3932,-27 27 2179,1-2-5636</inkml:trace>
  <inkml:trace contextRef="#ctx0" brushRef="#br0" timeOffset="1265.8">619 119 14179,'0'0'8486,"-4"10"-7629,3 11-555,1 0 0,1 0 0,1-1 0,0 1-1,2-1 1,7 26 0,6 35-181,-13-46-192,-3-17-300,2-1 1,0 1 0,0-1-1,11 28 1,-9-42-4869</inkml:trace>
  <inkml:trace contextRef="#ctx0" brushRef="#br0" timeOffset="2016.13">848 92 11274,'0'0'12594,"-2"4"-12223,-2 15-185,0 1 0,1 0 0,1-1 0,1 1 0,1 0 0,2 24 0,-1 8-102,0-40-112,1-1 0,0 0 0,0 1 0,1-1 0,1-1 0,-1 1 0,2 0 0,0-1 0,0 0 0,10 14 0,-12-18-168,0-1 0,1 1 0,0-1 0,0 0 1,0-1-1,1 1 0,-1-1 0,1 0 0,0 0 0,1 0 0,-1-1 0,1 1 0,-1-1 0,1-1 1,0 1-1,0-1 0,0 0 0,0 0 0,1-1 0,6 1 0,-11-2 131,1-1-1,-1 0 1,0 0 0,1 0-1,-1 0 1,0 0-1,0 0 1,0 0-1,0-1 1,0 1 0,0-1-1,0 0 1,0 0-1,-1 1 1,1-1-1,0 0 1,-1 0 0,0 0-1,1-1 1,-1 1-1,0 0 1,0 0-1,-1-1 1,1 1 0,1-5-1,-1 2 96,1 0-1,-1 1 1,0-2 0,0 1-1,-1 0 1,1 0-1,-1 0 1,0 0 0,-1 0-1,1 0 1,-1 0-1,-2-8 1,2 12 69,0-1 0,0 1 1,-1 0-1,1-1 0,0 1 1,-1 0-1,0 0 0,1 0 0,-1 0 1,1 0-1,-1 0 0,0 0 1,0 1-1,1-1 0,-1 1 0,0-1 1,0 1-1,0 0 0,-4-1 1,-42-1 852,40 2-779,-5 0 23,-43 2 263,54-2-528,0 1 1,1-1 0,-1 0-1,0 1 1,0-1 0,1 1 0,-1 0-1,0-1 1,1 1 0,-1 0-1,1 0 1,-1 0 0,1 0-1,-1 0 1,1 0 0,0 1-1,-1-1 1,1 0 0,0 1 0,0-1-1,0 1 1,0-1 0,0 1-1,1-1 1,-2 4 0,2-1-1714,0-2-1533</inkml:trace>
  <inkml:trace contextRef="#ctx0" brushRef="#br0" timeOffset="2545.63">1100 70 9442,'0'0'13125,"-11"27"-11116,-4 245 61,15-271-2073,-1-1 0,1 1 0,0 0 0,0 0 0,0 0 0,0 0 0,0 0 0,0 0 0,0-1 0,0 1 0,0 0 0,0 0 1,0 0-1,0 0 0,1 0 0,-1 0 0,0-1 0,1 1 0,-1 0 0,0 0 0,1 0 0,-1-1 0,1 1 0,0 0 0,-1-1 0,1 1 0,-1 0 0,1-1 1,0 1-1,0 0 0,27-6-103,-18 2 109,15-5-96,-1 0 0,0-1-1,-1-1 1,0-2 0,0 0-1,25-19 1,-47 30-175,1 0-1,-1-1 1,0 1 0,1-1 0,-1 0-1,0 1 1,0-1 0,0 0 0,0 0-1,-1 1 1,1-1 0,0 0 0,0-4-1,0-4-4042</inkml:trace>
  <inkml:trace contextRef="#ctx0" brushRef="#br0" timeOffset="3054.44">1216 82 12987,'0'0'9236,"1"53"-6076,72 220-2489,-55-223-5671,-13-41-355</inkml:trace>
  <inkml:trace contextRef="#ctx0" brushRef="#br0" timeOffset="3456.92">1390 89 14667,'0'0'9251,"-1"8"-8798,-5 34-28,3-1 1,2 1 0,3 42 0,-1-77-430,0 0 1,1-1 0,0 1-1,0-1 1,1 1-1,-1-1 1,1 0 0,1 0-1,-1 0 1,1 0 0,0-1-1,5 7 1,-7-10-38,1 1 0,-1 0 0,1-1-1,-1 0 1,1 1 0,0-1 0,0 0 0,0 0 0,0-1-1,0 1 1,1-1 0,-1 1 0,0-1 0,1 0 0,-1 0 0,1-1-1,-1 1 1,1-1 0,-1 0 0,1 1 0,-1-2 0,1 1-1,-1 0 1,1-1 0,3 0 0,-5 0 42,0-1 0,0 1 0,0 0-1,-1-1 1,1 1 0,0-1 0,-1 0 0,1 1 0,-1-1 0,0 0-1,0 0 1,1 0 0,-1 0 0,0 0 0,-1 0 0,1 0 0,0 0 0,-1-1-1,1-1 1,9-49 79,-9 44-74,2-9-2,-1 0 0,-1-1 0,0 1 0,-1 0 0,-2-1 0,-2-18 0,3 33-30,0 0 0,0 0 0,-1 0 0,1 0 0,-1 0-1,0 0 1,0 1 0,0-1 0,0 0 0,-1 1 0,0 0-1,1 0 1,-1 0 0,0 0 0,-1 0 0,1 0 0,0 1-1,-1-1 1,1 1 0,-1 0 0,0 0 0,0 1 0,0-1-1,0 1 1,0 0 0,0 0 0,0 0 0,0 0 0,0 1-1,-1 0 1,1 0 0,-6 0 0,7 0-299,-10 3-4167,9 5-4213</inkml:trace>
  <inkml:trace contextRef="#ctx0" brushRef="#br0" timeOffset="3858.55">1768 1 13019,'0'0'9850,"-14"12"-9206,-43 41-196,53-48-384,0-1 0,0 1 0,0 0 0,1 0 0,0 0 0,0 1 0,0-1 0,1 1 0,-1 0 0,1 0 0,1 0 0,-1 0 0,1 0 0,0 0 0,0 0 0,1 0 1,0 0-1,1 8 0,-1-13-54,1 0-14,0 0-1,1 0 1,-1 0 0,1 0 0,-1 0-1,1-1 1,-1 1 0,1 0 0,-1-1-1,1 1 1,0-1 0,-1 1-1,1-1 1,0 0 0,3 0 0,30 5-71,-24-5 37,1 1-1,-1 1 0,0 0 0,0 1 0,1 0 0,-2 1 1,18 8-1,-24-10 43,-1 0 0,1 0-1,-1 1 1,1 0 0,-1-1 0,0 1 0,-1 1-1,1-1 1,0 0 0,-1 0 0,0 1 0,1 0 0,-1-1-1,-1 1 1,1 0 0,-1 0 0,1 0 0,-1 0 0,0 0-1,0 0 1,-1 0 0,1 1 0,-1 7 0,0-10-4,0 0 0,0 0 1,0 0-1,0 0 1,0 0-1,0 0 1,-1 0-1,1 0 0,-1 0 1,1 0-1,-1-1 1,0 1-1,1 0 0,-1 0 1,0 0-1,0-1 1,-1 1-1,1 0 1,0-1-1,0 1 0,-4 1 1,2-1-40,-1 0 0,0-1 0,0 0 0,1 0 0,-1 0 0,0-1 0,0 1 1,0-1-1,0 0 0,-6 0 0,-6 1-424,-27-2 594,41 1-414,1 0 0,0-1 1,-1 1-1,1-1 0,0 1 0,-1-1 0,1 1 0,0-1 0,0 1 0,-1-1 0,1 0 0,0 0 0,0 0 0,0 0 0,-1-1 1</inkml:trace>
  <inkml:trace contextRef="#ctx0" brushRef="#br0" timeOffset="4499.63">1921 38 12515,'0'0'12976,"14"-11"-12831,-2 8-118,0 0 1,-1 1-1,1 0 0,24-1 0,-35 4-26,-1-1 0,1 1 0,0-1 0,-1 1-1,1-1 1,-1 1 0,1 0 0,0-1 0,-1 1 0,0 0 0,1-1 0,-1 1-1,1 0 1,-1 0 0,0-1 0,1 1 0,-1 0 0,0 0 0,0 0-1,0 0 1,0-1 0,0 1 0,0 0 0,0 0 0,0 1 0,1 30 86,-1-27-73,0 4-67,0 1-1,0-1 1,-1 1 0,0-1-1,-1 0 1,0 1 0,-4 9-1,4-15 51,0 1 0,-1-1 0,0 1 0,0-1 0,0 0 0,-1 0 0,1-1 0,-1 1-1,0 0 1,0-1 0,0 0 0,0 0 0,-1-1 0,-7 5 0,11-7 4,1 0 0,-1 0 0,1 0 0,-1 0 0,1 1 0,-1-1 0,1 0 0,-1 0 0,1 1 0,-1-1 0,1 0 0,-1 1 0,1-1 0,0 0 0,-1 1 0,1-1 0,0 1 0,-1-1 0,1 1 0,0-1 0,0 1 0,-1-1 0,1 1 0,0-1 0,0 1 0,0-1 0,0 1 0,-1-1 0,1 1 0,0-1 0,0 1 0,0 0 0,15 10-112,24 0-77,-34-11 253,-1 1 0,1-1 0,-1 1 0,0-1 0,1 1 0,-1 1 0,0-1 0,0 0 0,0 1 0,0 0 0,0 0 0,0 0 0,0 1 0,0-1 0,-1 1 0,0 0-1,1 0 1,-1 0 0,0 0 0,0 0 0,-1 1 0,1 0 0,-1-1 0,0 1 0,1 0 0,-2 0 0,1 0 0,0 0 0,1 7 0,-1-4 30,0-1-27,0 0 1,0 0-1,-1 0 1,1 0 0,0 12-1,-2-17-69,0 1-1,-1-1 1,1 0-1,0 0 1,0 0-1,-1 0 1,1 0 0,0 0-1,-1 0 1,1 0-1,-1 0 1,1 0-1,-1 0 1,0 0-1,1 0 1,-1 0-1,0-1 1,0 1-1,0 0 1,1 0 0,-1-1-1,0 1 1,0-1-1,0 1 1,0 0-1,0-1 1,0 0-1,0 1 1,-1-1-1,1 0 1,0 0-1,0 1 1,0-1 0,0 0-1,0 0 1,0 0-1,0 0 1,-3-1-1,-10 0-99,0-2-1,0 0 1,0 0 0,1-1-1,-1-1 1,1 0-1,0-1 1,0 0-1,-22-16 1,-2 2-336,-43-23-1262</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9:11.510"/>
    </inkml:context>
    <inkml:brush xml:id="br0">
      <inkml:brushProperty name="width" value="0.025" units="cm"/>
      <inkml:brushProperty name="height" value="0.025" units="cm"/>
    </inkml:brush>
  </inkml:definitions>
  <inkml:trace contextRef="#ctx0" brushRef="#br0">0 312 18244,'0'0'7041,"8"4"-6922,10 4-99,0-1 0,1 0 1,-1-1-1,1-1 0,1-1 0,-1-1 0,1-1 0,26 1 0,-44-4-67,0 1-1,-1 0 1,1-1-1,-1 1 1,1-1-1,-1 0 0,1 1 1,-1-1-1,1 0 1,-1 0-1,0 0 0,0 0 1,1 0-1,-1 0 1,0 0-1,0 0 0,0-1 1,0 1-1,0 0 1,0-1-1,0 1 0,-1-1 1,1 1-1,0-1 1,-1 1-1,1-1 0,-1 1 1,0-1-1,0 1 1,1-1-1,-1 0 1,0 1-1,0-4 0,0 3-76,0-1 0,0 0 1,0 0-1,0 0 0,0 1 0,-1-1 0,1 0 0,-1 0 0,0 0 0,0 1 0,0-1 0,0 1 0,0-1 0,0 1 0,-1-1 0,1 1 0,-1-1 0,0 1 1,-2-2-1,-72-41-31,50 31 1126,-44-31 1,70 44-915,-1 1-1,0 0 1,0-1 0,1 1 0,-1-1-1,0 1 1,1-1 0,-1 1 0,0-1-1,1 0 1,-1 1 0,1-1 0,-1 0-1,1 1 1,-1-1 0,1 0 0,0 1-1,-1-1 1,1 0 0,0 0 0,0 0-1,-1 1 1,1-1 0,0 0 0,0 0-1,0 0 1,0 1 0,0-1 0,0 0-1,0 0 1,1-1 0,0 1-32,0-1 1,0 1-1,0 0 0,1 0 1,-1 0-1,0 0 0,1 1 1,-1-1-1,1 0 1,-1 1-1,1-1 0,-1 0 1,1 1-1,2-1 0,53-5-517,-30 9-1344,0 5-2641</inkml:trace>
  <inkml:trace contextRef="#ctx0" brushRef="#br0" timeOffset="379.27">310 250 13307,'0'0'9142,"0"15"-8578,1 46-67,-1-59-465,0 0 0,0 0 0,0 0 0,0 0 0,1 0 0,-1 0 0,1 0 0,-1 0 0,1 0 0,-1-1 0,1 1 0,0 0 1,0 0-1,0-1 0,0 1 0,0 0 0,1-1 0,-1 1 0,0-1 0,1 1 0,-1-1 0,1 0 0,-1 0 0,1 0 0,0 0 0,-1 0 0,1 0 0,0 0 0,2 1 0,-2-2-20,0 0 1,-1 0-1,1 0 1,-1 0-1,1 0 0,-1 0 1,1-1-1,0 1 1,-1-1-1,1 1 1,-1-1-1,0 1 1,1-1-1,-1 0 1,1 1-1,-1-1 0,0 0 1,0 0-1,1 0 1,-1 0-1,0-1 1,0 1-1,0 0 1,0 0-1,0 0 1,0-1-1,-1 1 1,2-3-1,3-12 121,-1 0-1,-1 0 1,-1 0-1,0 0 1,-1-1-1,-1-22 1,0 35-107,0 2-105,0 2 49,0 0 0,0 0 0,-1 0 0,1 0 0,0-1 0,0 1 0,0 0-1,0 0 1,0 0 0,0 0 0,0 0 0,0-1 0,0 1 0,0 0 0,0 0 0,0 0 0,1 0 0,-1 0 0,0-1 0,0 1 0,0 0-1,0 0 1,0 0 0,0 0 0,0 0 0,0-1 0,0 1 0,0 0 0,1 0 0,-1 0 0,0 0 0,0 0 0,0 0 0,0 0-1,0 0 1,0 0 0,1-1 0,-1 1 0,0 0 0,0 0 0,0 0 0,0 0 0,0 0 0,1 0 0,-1 0 0,0 0 0,0 0-1,0 0 1,0 0 0,1 0 0,-1 0 0,0 0 0,4 0-3479</inkml:trace>
  <inkml:trace contextRef="#ctx0" brushRef="#br0" timeOffset="916.91">566 210 12835,'0'0'7839,"4"21"-7140,35 158 649,-33-151-1059,-1-7-116,0 0-1,-2 0 0,2 25 1,-5-45 232,-3-40 677,-4 10-790,-3-13-123,2-1 0,1 1 1,-1-57-1,8 93-163,0-2-24,0 1 0,0 0 0,1 0 0,0-1 0,0 1 0,4-13-1,-4 18 12,0 0 0,0 0 0,0 0 0,0 1 0,1-1 0,-1 0 0,1 1 0,-1-1-1,1 1 1,0-1 0,0 1 0,-1 0 0,1 0 0,0 0 0,0 0 0,0 0-1,0 0 1,0 0 0,0 1 0,1-1 0,-1 1 0,0-1 0,0 1 0,0 0 0,0 0-1,1 0 1,2 0 0,-4 1-2,0-1 1,1 1-1,-1-1 0,1 1 0,-1 0 1,0 0-1,0-1 0,1 1 1,-1 0-1,0 0 0,0 0 0,0 0 1,0 0-1,0 0 0,0 1 0,0-1 1,0 0-1,-1 0 0,1 1 0,0-1 1,-1 1-1,1-1 0,-1 0 0,0 1 1,1-1-1,-1 1 0,0-1 0,0 1 1,0 2-1,3 52 180,-3-50-105,0-3-72,1-1 1,-1 0 0,-1 0-1,1 0 1,0 1 0,0-1-1,-1 0 1,1 0 0,-1 0-1,0 0 1,0 0 0,1 0-1,-1 0 1,-1 0-1,1 0 1,0 0 0,0 0-1,-1-1 1,1 1 0,-1 0-1,1-1 1,-1 1 0,0-1-1,0 0 1,1 0-1,-1 1 1,0-1 0,0 0-1,0-1 1,0 1 0,0 0-1,-1-1 1,-2 1 0,-24 12-2012,25-9-749</inkml:trace>
  <inkml:trace contextRef="#ctx0" brushRef="#br0" timeOffset="1331.8">960 344 11498,'0'0'13277,"-16"0"-12723,-50-3-93,62 2-439,0 0 1,0 0-1,0 0 1,0-1-1,0 1 1,0-1 0,0 0-1,1 0 1,-1-1-1,1 1 1,0-1 0,-1 0-1,1 1 1,0-1-1,1-1 1,-1 1-1,1 0 1,-1-1 0,1 1-1,0-1 1,0 0-1,0 0 1,1 1 0,-1-1-1,1 0 1,0-1-1,-1-5 1,1 7-28,1 0 0,-1 0 0,1 0 1,-1-1-1,1 1 0,0 0 0,0 0 0,0 0 1,0 0-1,1-1 0,-1 1 0,1 0 0,0 0 0,0 0 1,0 0-1,0 0 0,1 0 0,-1 1 0,1-1 1,0 0-1,-1 1 0,1-1 0,0 1 0,1-1 0,-1 1 1,0 0-1,1 0 0,-1 0 0,1 0 0,0 1 1,-1-1-1,5-1 0,-6 3-6,0-1 0,0 1-1,0 0 1,0 0 0,0 0 0,0-1 0,0 1 0,0 0-1,0 1 1,0-1 0,0 0 0,0 0 0,0 0 0,0 0-1,0 1 1,-1-1 0,1 0 0,0 1 0,0-1-1,0 1 1,0-1 0,0 1 0,-1-1 0,1 1 0,0 0-1,-1-1 1,1 1 0,0 0 0,-1 0 0,1-1 0,-1 1-1,1 0 1,-1 0 0,1 0 0,-1 0 0,0 0 0,1 0-1,-1 0 1,0 1 0,3 43-2657,-3-35 866,0 0-2764</inkml:trace>
  <inkml:trace contextRef="#ctx0" brushRef="#br0" timeOffset="1710.72">867 145 4289,'0'0'15767,"17"6"-14797,54 24-181,-67-27-710,1 0 1,-1 0-1,0 0 0,0 1 0,0-1 0,0 1 0,-1 0 0,1 1 0,-1-1 0,0 0 0,0 1 0,-1 0 1,1 0-1,-1 0 0,0 0 0,-1 0 0,1 0 0,-1 0 0,1 6 0,5 12 182,-8-29 223,1 1-1,0-1 0,0 1 1,1-1-1,-1 0 0,3-9 1,-2 13-686,-1-1 1,1 0 0,0 1 0,0-1 0,0 0 0,0 1-1,0-1 1,1 1 0,-1 0 0,1-1 0,0 1 0,-1 0-1,1 0 1,0 0 0,0 0 0,1 0 0,-1 1 0,0-1-1,0 0 1,1 1 0,-1 0 0,1 0 0,-1 0 0,1 0-1,3-1 1,8 0-3598,-1 2-3091</inkml:trace>
  <inkml:trace contextRef="#ctx0" brushRef="#br0" timeOffset="2095.3">1249 358 12563,'0'0'11890,"-42"-102"-11530,36 80-144,2 1-96,0 4-64,4 4-56,0 6-88,0 2-424,0 3-760</inkml:trace>
  <inkml:trace contextRef="#ctx0" brushRef="#br0" timeOffset="2484.78">1297 111 16844,'0'0'5201,"-1"16"-4967,0-5-297,-1 9 328,1 1 1,1 0-1,2 22 0,-2-39-249,1 0 0,-1 0 0,1 0 0,0 1 0,0-1 0,0 0 0,0 0 0,0-1 0,1 1 0,0 0 0,0 0 0,0-1 0,0 1 0,1-1 0,-1 0 0,1 0 0,0 0 0,0 0 0,0 0 0,0 0 0,1-1 0,-1 1 0,1-1 0,5 2 0,-8-3-21,0-1-1,0 0 1,0 1-1,0-1 1,0 0 0,0 0-1,0 0 1,0 0-1,0 0 1,0 0 0,0 0-1,0-1 1,0 1-1,0 0 1,0 0-1,0-1 1,-1 1 0,1-1-1,0 1 1,0-1-1,0 1 1,0-1 0,0 1-1,-1-1 1,1 0-1,0 1 1,1-3 0,-1 1 13,1-1 0,0-1 0,-1 1 0,1 0 0,-1 0 0,0-1 0,0 1 0,1-6 0,0-10 87,0 0 1,-1-26-1,-2 35-87,2-1 53,-1-1 0,-1 1 0,0 0 0,0 0 0,-1-1 0,-5-13 0,6 22-125,0 0 0,-1 0 0,1 1 0,-1-1 0,0 1 0,1-1 0,-1 1 1,0 0-1,-1-1 0,1 1 0,-4-3 0,3 3-326,0 1 1,-1-1-1,1 1 1,0-1 0,-1 1-1,1 0 1,-1 0-1,1 1 1,-1-1 0,1 1-1,-8 0 1,7 0-4871</inkml:trace>
  <inkml:trace contextRef="#ctx0" brushRef="#br0" timeOffset="2485.78">1297 111 9986</inkml:trace>
  <inkml:trace contextRef="#ctx0" brushRef="#br0" timeOffset="2914.77">1297 110 9986,'36'-5'1500,"35"-1"2833,-66 7-4061,-1-1 0,1 1 0,0 1 0,-1-1-1,1 1 1,-1-1 0,1 1 0,-1 0-1,0 1 1,0-1 0,0 1 0,0 0 0,-1 0-1,1 0 1,-1 0 0,1 1 0,-1-1-1,0 1 1,0 0 0,-1 0 0,3 5 0,3 5-36,-1 0 0,0 0 0,-1 0 0,0 1 0,3 17 1,-15-73 2801,1-93-2625,5 132-432,0 1 0,0-1 0,1 0 0,-1 0 0,1 1 0,-1-1 0,1 0 0,0 1-1,-1-1 1,1 1 0,0-1 0,0 1 0,0-1 0,0 1 0,1 0 0,-1-1 0,0 1 0,0 0 0,1 0 0,-1 0 0,1 0 0,-1 0 0,1 0 0,-1 0-1,1 1 1,0-1 0,-1 1 0,1-1 0,0 1 0,0-1 0,1 1 0,9-2-1464,-1 1 0,1 0-1,18 1 1,-20 0-1175,11 0-5686</inkml:trace>
  <inkml:trace contextRef="#ctx0" brushRef="#br0" timeOffset="3297.74">1890 173 15219,'0'0'9461,"28"1"-8772,-24-1-693,0-1-1,0 1 0,0-1 0,-1 0 0,1 0 1,0-1-1,-1 1 0,1-1 0,-1 0 0,1 1 1,-1-2-1,0 1 0,0 0 0,5-5 0,-7 6-367,0-1-1,0 1 1,0-1-1,0 0 0,0 1 1,0-1-1,-1 0 1,1 1-1,0-1 0,-1 0 1,1 0-1,-1-2 1,1-5-9672</inkml:trace>
  <inkml:trace contextRef="#ctx0" brushRef="#br0" timeOffset="3298.74">1803 24 14091,'0'0'10866,"6"0"-10362,6-2-151,4 0-153,3 2-120,-1-3-40,10-3-40,-4 3-433,-4-5-400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9:24.166"/>
    </inkml:context>
    <inkml:brush xml:id="br0">
      <inkml:brushProperty name="width" value="0.025" units="cm"/>
      <inkml:brushProperty name="height" value="0.025" units="cm"/>
    </inkml:brush>
  </inkml:definitions>
  <inkml:trace contextRef="#ctx0" brushRef="#br0">3 12 13547,'0'0'9371,"-3"0"-6296,8 0-2208,-4 0-863,254-11 509,-168 11-440,-86 0-13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9:07.374"/>
    </inkml:context>
    <inkml:brush xml:id="br0">
      <inkml:brushProperty name="width" value="0.025" units="cm"/>
      <inkml:brushProperty name="height" value="0.025" units="cm"/>
    </inkml:brush>
  </inkml:definitions>
  <inkml:trace contextRef="#ctx0" brushRef="#br0">1 310 6193,'0'0'18686,"0"0"-18667,0 0 1,0 0 0,0 0 0,0 0 0,0 0-1,0 0 1,0 0 0,0 0 0,0 0 0,1-1-1,-1 1 1,0 0 0,0 0 0,0 0 0,0 0-1,0 0 1,0 0 0,0 0 0,0 0 0,0 0-1,0 0 1,-1 0 0,1 0 0,0 0 0,0 0-1,0 0 1,0-1 0,0 1 0,0 0 0,0 0-1,0 0 1,0 0 0,0 0 0,0 0 0,0 0-1,0 0 1,0 0 0,0 0 0,78-11 698,3 0-1382,-26 8-4029,-37 3 341</inkml:trace>
  <inkml:trace contextRef="#ctx0" brushRef="#br0" timeOffset="361.67">381 431 5937,'0'0'19142,"-3"-9"-18500,-10-42-126,2 0-1,-4-67 1,0 10-377,10 81 11,1 3-1211,15 43-3174,-1 1-1719</inkml:trace>
  <inkml:trace contextRef="#ctx0" brushRef="#br0" timeOffset="729.39">539 371 9554,'0'0'14251,"-2"-4"-14251,2-5 0,0-3-504,0-1-1256,0 2-7906</inkml:trace>
  <inkml:trace contextRef="#ctx0" brushRef="#br0" timeOffset="1249">688 70 12659,'0'0'11250,"0"-5"-10751,0 3-442,0 0 0,0-1 0,0 1 0,1 0 0,-1 0 0,1 0 1,-1 0-1,1 0 0,-1 0 0,1 0 0,0 0 0,0 0 0,0 1 0,0-1 0,0 0 1,1 1-1,2-4 0,-2 3-29,1 0 0,0 0 1,0 1-1,0-1 0,0 1 1,1-1-1,-1 1 0,0 0 1,1 0-1,-1 1 0,1-1 1,4 0-1,-4 0-24,0 1 0,0-1-1,0 1 1,0 0 0,0 0 0,0 0-1,0 1 1,0-1 0,0 1 0,0 0-1,-1 0 1,7 3 0,-8-3-20,0 1 0,0 0 0,0 0 1,-1 0-1,1 0 0,-1 0 0,1 0 0,-1 1 0,0-1 1,1 0-1,-1 1 0,0-1 0,-1 1 0,1-1 0,0 1 0,-1 0 1,0-1-1,1 1 0,-1 4 0,1-2-41,-1 1 0,1-1 0,-1 1 1,0-1-1,0 1 0,-1-1 0,0 0 0,0 1 0,0-1 0,0 0 0,-4 7 0,3-9 67,0 0 0,0 0-1,0-1 1,-1 1 0,1 0-1,-1-1 1,0 0-1,0 0 1,0 0 0,0 0-1,0 0 1,0 0 0,-1-1-1,1 1 1,0-1-1,-1 0 1,-6 1 0,12-3-24,7-1 8,0 0 0,0 0 0,1 1 0,-1 1 0,14-1 0,-20 1 3,0 1 1,0-1 0,-1 0 0,1 1 0,0-1-1,0 1 1,0 0 0,-1 0 0,1 0 0,-1 0-1,1 1 1,-1-1 0,1 1 0,-1-1-1,0 1 1,1 0 0,-1 0 0,0 0 0,0 0-1,-1 0 1,1 0 0,0 1 0,-1-1 0,1 1-1,-1-1 1,0 1 0,0-1 0,0 1-1,0 0 1,1 4 0,-1-1 36,0 0 1,0 0 0,-1 0-1,1 0 1,-1 0-1,-1 0 1,1 0-1,-1 0 1,0 0-1,0 0 1,-1 0-1,-3 8 1,4-11-26,-1 0 0,0 0 1,0-1-1,0 1 0,0-1 1,0 1-1,0-1 0,-1 0 0,1 0 1,-1 0-1,1 0 0,-1-1 1,0 1-1,0-1 0,0 1 1,0-1-1,0 0 0,0 0 1,0 0-1,0-1 0,0 1 1,0-1-1,-1 1 0,1-1 0,-4-1 1,-8 2-421,-23-2 1036,24-7-2489,9-9-3556,5 10-4435</inkml:trace>
  <inkml:trace contextRef="#ctx0" brushRef="#br0" timeOffset="1717.42">937 31 11530,'0'0'10063,"0"-8"-8522,-20 129 1299,21-120-2840,-1 0 1,1 0 0,0 0-1,-1 0 1,1-1 0,0 1-1,-1 0 1,1 0 0,0 0 0,0-1-1,0 1 1,0 0 0,0-1-1,0 1 1,0-1 0,0 1 0,0-1-1,0 1 1,0-1 0,0 0-1,0 0 1,1 1 0,-1-1-1,0 0 1,0 0 0,0 0 0,2 0-1,36 1 26,-35-1-25,10 1-243,0-2 1,0 0-1,24-5 0,12-14-5059,-33 9 1584</inkml:trace>
  <inkml:trace contextRef="#ctx0" brushRef="#br0" timeOffset="2116.28">1086 1 12339,'0'0'10457,"-1"-1"-10381,0 1 1,1 0 0,-1 0 0,0 0 0,0 0-1,0 0 1,1 0 0,-1 0 0,0 1 0,1-1-1,-1 0 1,0 0 0,0 0 0,1 1 0,-1-1-1,0 0 1,1 1 0,-1-1 0,0 1 0,1-1-1,-1 1 1,12 159 2240,-4-79-3752,-3 0-7495</inkml:trace>
  <inkml:trace contextRef="#ctx0" brushRef="#br0" timeOffset="2707.97">1193 51 10626,'0'0'12264,"10"-25"-11230,-7 23-997,1-1 1,-1 1 0,0 1-1,1-1 1,0 0 0,-1 1-1,1 0 1,0-1 0,0 2-1,0-1 1,-1 0-1,1 1 1,0 0 0,0 0-1,0 0 1,4 0 0,-6 1-20,1 1 0,-1-1 0,0 0 0,0 1 0,-1-1 0,1 1 0,0-1 0,0 1 0,-1 0 0,1 0 0,-1 0 0,0 0 0,1 0 0,-1 0 1,0 0-1,0 0 0,0 0 0,-1 1 0,1-1 0,0 0 0,-1 1 0,0-1 0,1 0 0,-1 1 0,0-1 0,0 1 0,-1 2 0,2 0-6,-1 0 0,0 0 0,0 0 0,-1 0 0,1 0 0,-1 1 0,0-1 0,-1 0 0,1 0 0,-3 5 0,3-8-6,-1 0-1,1 0 1,0-1 0,-1 1-1,0 0 1,1 0 0,-1-1-1,0 1 1,0-1 0,0 1-1,0-1 1,0 0 0,0 0-1,0 0 1,0 0 0,0 0-1,-1 0 1,1-1 0,0 1-1,0-1 1,-1 1 0,1-1-1,-1 0 1,-3 0 0,13 0-77,2-1 34,-1 1 1,1 1-1,0-1 0,0 2 1,-1-1-1,12 4 1,-17-4 38,1 1 0,-1 0 0,0 0 0,1 0 0,-1 0 0,0 1 0,0-1 0,-1 1 0,1 0 0,-1 0 0,1 0 0,-1 0 0,0 0 0,0 0 0,0 1 1,0-1-1,-1 1 0,2 4 0,0 1 31,0 0 1,0 1 0,-1-1-1,0 1 1,-1 0 0,0-1-1,-1 1 1,0 0-1,-1 9 1,1-16-20,0 0 0,-1 0-1,1 0 1,-1 0 0,0 0-1,0 0 1,0-1 0,0 1 0,0 0-1,-1-1 1,1 1 0,-1-1 0,0 1-1,0-1 1,0 0 0,0 0-1,0 0 1,0 0 0,0 0 0,-1 0-1,1-1 1,-1 1 0,1-1 0,-1 1-1,1-1 1,-1 0 0,0 0 0,0 0-1,0-1 1,1 1 0,-1-1-1,-6 1 1,6-1-111,-50-2 436,51 1-464,1 1-1,0 0 1,-1 0 0,1-1 0,-1 1 0,1-1-1,-1 1 1,1-1 0,0 0 0,-1 1 0,1-1-1,0 0 1,0 0 0,0 0 0,0 0 0,-1 0-1,1 0 1,0 0 0,1 0 0,-1-1 0,0 1-1,0 0 1,0-1 0,1 1 0,-1 0 0,1-1-1,-1 1 1,1-1 0,0 1 0,-1-1 0,1-2-1,0 0-5045</inkml:trace>
  <inkml:trace contextRef="#ctx0" brushRef="#br0" timeOffset="3250.85">1458 66 12971,'0'0'9578,"7"-4"-9055,3-1-160,0 1 0,1 0 0,-1 1 1,1 0-1,0 0 0,0 1 0,23-1 1,-33 4-358,0-1 0,0 1 0,-1 0 0,1 0 0,0-1 0,0 1 0,0 0 0,-1 0 0,1 0 0,0 0 0,-1 0 0,1 0 1,-1 0-1,1 0 0,-1 0 0,0 1 0,1-1 0,-1 0 0,0 0 0,0 0 0,0 0 0,0 0 0,0 1 0,0-1 1,0 0-1,0 0 0,-1 2 0,1 0-5,0 1 0,0 0 0,0-1 1,-1 1-1,1-1 0,-1 1 0,0-1 1,-2 6-1,0-6-25,0 0 1,0 0-1,0-1 0,-1 0 0,1 1 1,-1-1-1,1 0 0,-1-1 1,0 1-1,0-1 0,0 1 1,1-1-1,-7 1 0,-10 4 32,20-6-15,0 0 1,-1 0 0,1 0-1,0 1 1,0-1 0,-1 0-1,1 0 1,0 0-1,0 1 1,-1-1 0,1 0-1,0 0 1,0 1 0,0-1-1,-1 0 1,1 1-1,0-1 1,0 0 0,0 1-1,0-1 1,0 0 0,0 1-1,-1-1 1,1 0-1,0 1 1,0-1 0,0 0-1,0 1 1,0-1 0,0 0-1,1 1 1,-1-1-1,0 0 1,0 1 0,0-1-1,0 0 1,0 1-1,0-1 1,1 0 0,-1 1-1,0-1 1,0 0 0,0 0-1,1 1 1,-1-1-1,0 0 1,0 0 0,1 1-1,-1-1 1,0 0 0,1 0-1,-1 0 1,0 0-1,0 0 1,1 1 0,-1-1-1,1 0 1,17 12-120,20 5-61,-34-16 189,0 0 0,0 0 0,0 1 0,0-1 0,0 1 0,0 0 0,0 0 0,-1 0 0,1 1 0,-1-1 0,1 1 0,-1 0 0,0 0 0,0 0 0,-1 0 0,1 1 0,-1-1 0,1 1 0,-1-1 1,0 1-1,0 0 0,-1 0 0,1 0 0,-1 0 0,0 0 0,1 7 0,-1-7 20,0 1 0,0-1 1,-1 0-1,1 0 1,-1 1-1,0-1 0,-1 0 1,1 1-1,-1-1 1,1 0-1,-1 0 0,-1 0 1,1 1-1,-2 3 0,0-6-9,1 1 0,0-1 0,-1 0 0,1 0 0,-1 0 0,1 0 0,-1 0 0,0 0 0,0-1 0,0 1 0,0-1 0,0 0 0,0 0 0,-1 0 0,1-1 0,0 1 0,0-1 0,-1 1 0,-3-1 0,-90 11-1556,68-6-2024</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9:00.257"/>
    </inkml:context>
    <inkml:brush xml:id="br0">
      <inkml:brushProperty name="width" value="0.025" units="cm"/>
      <inkml:brushProperty name="height" value="0.025" units="cm"/>
    </inkml:brush>
  </inkml:definitions>
  <inkml:trace contextRef="#ctx0" brushRef="#br0">40 461 1336,'0'0'20515,"-1"-4"-20117,-5-34 155,2 0 0,1-1 1,4-69-1,0 39-495,-1 69-339,2 16-7959,4-2-4174</inkml:trace>
  <inkml:trace contextRef="#ctx0" brushRef="#br0" timeOffset="501.16">261 549 3233,'0'0'19226,"-5"-16"-18468,-6-19-73,-11-69 0,15 55-462,2 0 0,3 0 0,5-81 0,-1 121-214,0 0 0,0 1 1,0-1-1,1 1 0,1-1 0,7-13 0,-10 19-52,1 0 0,0 0 0,-1 1-1,1-1 1,0 1 0,0-1 0,1 1-1,-1 0 1,0-1 0,1 1 0,-1 1-1,1-1 1,0 0 0,0 0 0,0 1-1,0 0 1,0 0 0,0-1 0,0 2-1,0-1 1,6-1 0,-7 3-146,-1 0 1,1 0-1,-1 0 0,1 0 1,-1 0-1,0 0 0,1 0 1,-1 1-1,0-1 0,0 0 1,0 1-1,0-1 0,0 1 1,0-1-1,0 1 1,0-1-1,0 1 0,-1 0 1,1-1-1,-1 1 0,0 0 1,1 0-1,-1 3 0,1-2-530,4 19-4279</inkml:trace>
  <inkml:trace contextRef="#ctx0" brushRef="#br0" timeOffset="2464.64">1 336 9938,'0'0'10776,"0"-4"-10065,-1-7-503,1 0 1,1 0 0,0 0 0,0 0 0,1 0 0,0 0 0,1 0-1,1 0 1,-1 1 0,2 0 0,-1-1 0,7-8 0,-10 18-206,-1 0-1,1 0 1,0 1 0,0-1-1,0 1 1,0-1 0,0 1 0,0-1-1,0 1 1,0 0 0,0-1 0,0 1-1,0 0 1,0 0 0,0-1 0,0 1-1,0 0 1,0 0 0,0 0-1,0 1 1,0-1 0,0 0 0,0 0-1,0 0 1,0 1 0,0-1 0,0 0-1,0 1 1,0-1 0,-1 1-1,1 0 1,0-1 0,0 1 0,0-1-1,0 1 1,-1 0 0,1 0 0,0-1-1,-1 1 1,1 0 0,-1 0 0,1 0-1,0 2 1,25 39-66,-20-28 31,-1-1-1,-1 1 1,0 0 0,-1 1-1,3 24 1,-4 9-8865</inkml:trace>
  <inkml:trace contextRef="#ctx0" brushRef="#br0" timeOffset="3632.21">112 292 13051,'0'0'9974,"57"-2"-8332,70 1-1514,-70 2-2610,-34-1-3139</inkml:trace>
  <inkml:trace contextRef="#ctx0" brushRef="#br0" timeOffset="4258.9">459 333 12107,'0'0'7821,"7"0"-7602,1 0-82,1 0 1,-1 0-1,1-1 1,-1 0-1,0 0 1,1-1-1,15-6 1,-21 7-84,0 0 1,-1-1 0,1 1-1,0-1 1,0 0 0,-1 0-1,1 0 1,-1 0 0,1-1-1,-1 1 1,0 0 0,0-1-1,0 0 1,-1 1-1,1-1 1,0 0 0,-1 0-1,0 0 1,0 0 0,0 0-1,0 0 1,0-1 0,-1 1-1,1 0 1,-1 0 0,0-6-1,-4 8-7,0 0 0,-1 0-1,1 0 1,0 1 0,-1 0-1,1-1 1,-1 2 0,-4 0-1,2-1 56,1 0-80,1 0 1,-1 0 0,0 1 0,0 0-1,0 0 1,0 1 0,0 0 0,-10 4 0,14-5-22,0 0 0,0 1 0,0-1 0,0 0 0,0 1 0,0 0 1,1-1-1,-1 1 0,0 0 0,1 0 0,-1 0 0,1 0 0,0 0 0,0 0 1,0 0-1,0 1 0,0-1 0,0 0 0,1 1 0,-1-1 0,1 0 1,-1 1-1,1-1 0,0 4 0,0-2 30,-1 1-1,1-1 1,1 1-1,-1-1 1,1 1 0,-1-1-1,1 1 1,0-1-1,1 0 1,-1 0-1,1 1 1,4 6 0,-4-9-26,0 0 0,1 0 0,-1 0 1,1-1-1,0 1 0,-1-1 0,1 1 1,0-1-1,0 0 0,0 0 0,0 0 1,0 0-1,0-1 0,0 1 1,1-1-1,-1 0 0,0 0 0,0 0 1,4 0-1,16 0-95,9 0-719,-11-1-2684,-5-2-6157</inkml:trace>
  <inkml:trace contextRef="#ctx0" brushRef="#br0" timeOffset="4693.82">675 219 13619,'0'0'8214,"2"17"-7793,5 37 245,16 62-1,-23-122-500,0 0 0,0 1 0,0-1 0,1 0 0,0 1-1,0-1 1,1 1 0,-1 0 0,5-9 0,27-54-75,-33 67-176,2-3 10,0 1 1,0 0 0,0-1 0,1 1-1,-1 0 1,1 0 0,0 0-1,0 1 1,0-1 0,5-2-1,13 0-7869,-13 5-4718</inkml:trace>
  <inkml:trace contextRef="#ctx0" brushRef="#br0" timeOffset="5081.78">876 338 4177,'0'0'18857,"-5"-42"-17339,2-29-1163,5 25-3361,2 29-2491</inkml:trace>
  <inkml:trace contextRef="#ctx0" brushRef="#br0" timeOffset="5444.81">976 146 6385,'0'0'13351,"-2"18"-12447,0-6-763,-2 29 759,0 63 1,4-99-814,0-1 0,1 0-1,0 1 1,-1-1 0,2 0 0,-1 0 0,0 0-1,1 0 1,4 8 0,-5-10-83,0-1 1,0 1-1,1-1 1,-1 1-1,1-1 1,-1 1-1,1-1 0,0 0 1,-1 0-1,1 0 1,0 0-1,0 0 1,0 0-1,0 0 1,0-1-1,0 1 0,0 0 1,0-1-1,0 0 1,0 0-1,4 1 1,-5-2-20,0 0 0,0 0 0,0 1 0,1-1 0,-1 0 0,0 0 1,0 0-1,0 0 0,0 0 0,-1 0 0,1-1 0,0 1 0,0 0 0,-1 0 1,1 0-1,0-1 0,-1 1 0,1 0 0,-1-1 0,0 1 0,1-2 0,7-32 45,-8 35-28,3-22 164,-1 0 0,-1-32 0,-1 42-134,0 10-29,-1 0-1,1 0 0,-1 0 0,0 0 0,0 0 0,0 0 0,0 0 0,0 0 1,0 0-1,-1 0 0,1 0 0,0 1 0,-1-1 0,1 1 0,-1-1 0,0 1 1,0-1-1,0 1 0,-3-2 0,2 1-469,-1 0 1,0 0-1,0 0 0,0 0 1,0 1-1,0 0 1,0 0-1,0 0 0,-7-1 1</inkml:trace>
  <inkml:trace contextRef="#ctx0" brushRef="#br0" timeOffset="5850.78">976 146 8234</inkml:trace>
  <inkml:trace contextRef="#ctx0" brushRef="#br0" timeOffset="5851.78">976 146 8234,'76'23'3591,"-50"-8"2035,-24-13-5385,-1 0 1,1 1 0,-1-1 0,1 0 0,-1 0 0,0 1 0,0-1-1,0 1 1,-1-1 0,2 4 0,1 4 403,11 31 430,14 61-1,-29-111-798,1 1 0,0-1 1,0 0-1,0 0 0,1 0 1,1 1-1,-1-1 0,1 0 0,1 1 1,0-1-1,0 1 0,5-9 1,-5 11-714,0 1 1,0-1 0,0 1 0,1 0 0,0-1 0,0 2 0,1-1 0,-1 0 0,1 1-1,0 0 1,8-5 0,0 3-4584</inkml:trace>
  <inkml:trace contextRef="#ctx0" brushRef="#br0" timeOffset="6287.65">1515 320 8890,'0'0'14934,"47"-7"-14183,-1-16-702,-28 9-3955,-14 11-1697</inkml:trace>
  <inkml:trace contextRef="#ctx0" brushRef="#br0" timeOffset="6695.56">1441 157 13651,'0'0'9882,"-2"-5"-9690,6 3-48,6 0-48,4 2-40,2 0-56,12 0-120,-4 0-1024,-3-2-7122</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9:03.239"/>
    </inkml:context>
    <inkml:brush xml:id="br0">
      <inkml:brushProperty name="width" value="0.025" units="cm"/>
      <inkml:brushProperty name="height" value="0.025" units="cm"/>
    </inkml:brush>
  </inkml:definitions>
  <inkml:trace contextRef="#ctx0" brushRef="#br0">12 343 4249,'0'0'16976,"0"-8"-16227,-11-312 2009,11 314-2625,0-2-561</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14:38.766"/>
    </inkml:context>
    <inkml:brush xml:id="br0">
      <inkml:brushProperty name="width" value="0.025" units="cm"/>
      <inkml:brushProperty name="height" value="0.025" units="cm"/>
    </inkml:brush>
  </inkml:definitions>
  <inkml:trace contextRef="#ctx0" brushRef="#br0">9 339 7234,'0'0'17703,"-1"1"-17675,0-1 1,1 1-1,-1 0 0,0 0 0,0 0 0,1 0 0,-1 0 1,1 0-1,-1 0 0,1 1 0,-1-1 0,1 0 0,0 0 1,0 0-1,-1 0 0,1 2 0,5 2 1,0-1-1,0 0 1,0 0-1,1 0 1,-1 0 0,1-1-1,0 0 1,0 0-1,0-1 1,0 0-1,1 0 1,11 2 0,2 0-30,1-1 1,36-1 0,-55-2-8,-1 0 1,0 0-1,1 0 0,-1 0 1,0-1-1,1 1 0,-1-1 1,0 1-1,0-1 0,0 1 1,1-1-1,-1 0 0,0 0 1,0 1-1,0-1 0,0 0 1,0 0-1,0 0 0,0 0 1,0 0-1,1-3 0,11-33-569,-12 28 389,0 1 0,-1-1 0,0 1 1,0-1-1,-1 0 0,0 1 0,-2-9 0,-2 7 116,-1 1 0,0 0 0,0 0 0,-1 1 0,0-1 0,0 1-1,-1 1 1,0 0 0,0 0 0,-1 0 0,-9-5 0,-36-33 771,53 44-674,0 0 1,0 1 0,0-1-1,-1 0 1,1 0 0,0-1-1,0 1 1,1 0 0,-1 0-1,0 0 1,0-1 0,1 1-1,-1 0 1,0-1 0,1 1-1,0 0 1,-1-1 0,1 1 0,0-1-1,-1 1 1,1-1 0,0 1-1,0-1 1,0 1 0,1 0-1,-1-1 1,0 1 0,0-1-1,1 1 1,-1-1 0,1 1-1,-1 0 1,1-1 0,0 1-1,-1 0 1,1 0 0,0-1-1,0 1 1,0 0 0,0 0-1,0 0 1,0 0 0,0 0-1,0 0 1,1 0 0,-1 1-1,0-1 1,0 0 0,1 1 0,-1-1-1,3 0 1,4-3-273,0 1 1,0 1 0,1-1-1,0 1 1,-1 1-1,1 0 1,10-1 0,-1 2-3230</inkml:trace>
  <inkml:trace contextRef="#ctx0" brushRef="#br0" timeOffset="437.44">333 260 8386,'0'0'11674,"0"9"-11139,1 24-59,-1-33-435,0 1-1,1 0 1,-1 0 0,1-1-1,-1 1 1,1 0 0,-1-1-1,1 1 1,0 0 0,-1-1-1,1 1 1,0-1 0,-1 1-1,1-1 1,0 1-1,0-1 1,0 0 0,-1 1-1,1-1 1,0 0 0,0 0-1,0 1 1,0-1 0,0 0-1,-1 0 1,1 0-1,0 0 1,0 0 0,0 0-1,0-1 1,0 1 0,1 0-1,26-7 660,-24 4-653,-1 0 1,0 0 0,0-1-1,0 0 1,0 1-1,0-1 1,-1 0 0,0 0-1,0 0 1,0-1 0,0 1-1,-1 0 1,1-1 0,-1 1-1,1-10 1,0-6-74,0 0-1,-3-28 1,1 21-433</inkml:trace>
  <inkml:trace contextRef="#ctx0" brushRef="#br0" timeOffset="1035.85">503 178 10930,'0'0'6882,"3"20"-6023,30 143 233,-29-150-400,-1 0 1,-1 0-1,2 26 2319,-9-65-2222,-1 1-751,1 0 0,0-1 0,2 1 1,1-1-1,1 0 0,4-41 0,-3 65-63,1-1-1,-1 0 1,1 1 0,0-1 0,0 0-1,0 1 1,0 0 0,0-1-1,0 1 1,1-1 0,-1 1 0,1 0-1,-1 0 1,1 0 0,0 0 0,0 0-1,0 0 1,0 1 0,0-1-1,0 1 1,1-1 0,-1 1 0,0 0-1,1 0 1,-1 0 0,1 0 0,-1 0-1,1 0 1,0 1 0,-1-1 0,1 1-1,0 0 1,-1 0 0,1 0-1,0 0 1,-1 0 0,5 1 0,-6 0 14,0 0 0,1 0 0,-1 0 0,0 0 0,0 0 0,0 0 1,0 0-1,0 0 0,0 0 0,0 1 0,0-1 0,-1 0 0,1 1 0,0-1 0,-1 0 1,1 1-1,-1-1 0,1 1 0,-1-1 0,0 1 0,0-1 0,0 1 0,0 2 1,2 42 47,-3-37-47,2-5 23,-1-1 0,-1 0 0,1 1 0,0-1 0,-1 0 0,1 0 0,-1 0 0,0 0 0,0 0 0,0 1 0,-1-2 0,1 1 0,-1 0 0,0 0 0,1 0 0,-1-1 0,0 1 0,-1-1 0,-2 3 0,-23 9-1204,-8-9-3959</inkml:trace>
  <inkml:trace contextRef="#ctx0" brushRef="#br0" timeOffset="1498.25">827 280 6505,'0'0'16448,"-15"7"-15853,-47 20 10,59-26-541,1 0-1,-1 0 1,1 0 0,-1 0-1,1-1 1,-1 1-1,1-1 1,-1 1 0,1-1-1,-1 0 1,0 0-1,1 0 1,-1-1 0,0 1-1,1 0 1,-1-1 0,1 0-1,-1 1 1,-4-4-1,5 3-49,0-1 0,1 1-1,-1-1 1,0 0 0,1 0 0,-1 0-1,1 0 1,0 0 0,0 0-1,0 0 1,0 0 0,0 0-1,0-1 1,0 1 0,1 0-1,-1-1 1,0-2 0,1-2-40,-1 0 1,1 0-1,0 0 0,0 0 1,1 0-1,0 0 0,0 0 1,1 0-1,0 0 0,0 1 1,4-10-1,-6 16 26,28-40-538,-27 38 491,1 1 0,0-1 1,-1 0-1,1 0 0,0 1 0,0-1 1,0 1-1,0 0 0,0-1 1,0 1-1,0 0 0,1 0 1,-1 0-1,0 1 0,1-1 0,4 0 1,-7 1 21,1 1 0,-1 0 1,1-1-1,0 1 0,-1 0 0,1 0 1,-1 0-1,1-1 0,-1 1 0,0 0 1,1 0-1,-1 0 0,0 0 1,0 0-1,0 0 0,1-1 0,-1 1 1,0 0-1,0 0 0,0 0 0,-1 0 1,1 1-1,0 32-275,0-27 93,-1-5-13,1 1 1,0-1 0,0 0 0,-1 0 0,0 0-1,1 0 1,-1 0 0,0 1 0,0-1 0,0 0-1,-1 2 1,-3 4-3449,2-2-7228</inkml:trace>
  <inkml:trace contextRef="#ctx0" brushRef="#br0" timeOffset="1923.66">815 85 10138,'0'0'11311,"8"15"-10982,-8-14-325,19 37 293,-2-1 1,14 46-1,-25-63 41,-6-20-320,0 0 0,0 0 0,0 0 0,1 0 0,-1 0-1,0 0 1,0 0 0,0-1 0,0 1 0,0 0 0,0 0-1,0 0 1,0 0 0,0 0 0,0 0 0,0 0 0,0 0-1,0 0 1,0 0 0,0 0 0,0 0 0,1 0 0,-1 0-1,0 0 1,0 0 0,0 0 0,0 0 0,0 0 0,0 0-1,0 0 1,0 0 0,0 0 0,0 0 0,0 0 0,0 0-1,0 0 1,0 0 0,1 0 0,-1 0 0,0 0 0,0 0-1,0 0 1,0 0 0,0 0 0,0 1 0,0-1 0,0 0-1,0 0 1,0 0 0,0 0 0,0 0 0,0 0 0,0-33 1811,-1 10-2116,0 5 189,1 12 97,0-1 0,0 1 1,0-1-1,1 0 0,0 1 1,1-8-1,-1 13-149,0-1 0,-1 1-1,1-1 1,0 1 0,0-1 0,0 1-1,0 0 1,0-1 0,0 1 0,0 0 0,0 0-1,1 0 1,-1 0 0,0 0 0,1 0-1,-1 0 1,1 1 0,-1-1 0,1 0-1,-1 1 1,1-1 0,-1 1 0,1-1-1,0 1 1,-1 0 0,1 0 0,-1 0-1,1 0 1,2 0 0,8 0-4425</inkml:trace>
  <inkml:trace contextRef="#ctx0" brushRef="#br0" timeOffset="2312.63">1120 272 2761,'0'0'21908,"-49"-65"-21412,41 43-144,0 4-200,2-2-79,0 0-73,4 6 0,2 3-297,0 3-455,4 5-656,8 3-2577,2-6-11802</inkml:trace>
  <inkml:trace contextRef="#ctx0" brushRef="#br0" timeOffset="2671.82">1175 75 13259,'0'0'8171,"-3"16"-7406,-4 24-81,2-1-1,0 40 0,6-76-670,-1 0 0,1 0-1,0 0 1,0-1 0,0 1 0,0 0-1,0-1 1,1 1 0,-1-1 0,1 1-1,0-1 1,0 0 0,0 0 0,0 0-1,0 0 1,0 0 0,0 0-1,1 0 1,-1-1 0,6 3 0,-7-3-12,0 0 0,1 0-1,-1 0 1,1-1 0,-1 1 0,1 0 0,-1-1 0,1 1 0,0-1 0,-1 0 0,1 0 0,0 1 0,-1-1 0,1 0-1,0 0 1,-1 0 0,1-1 0,0 1 0,-1 0 0,1-1 0,0 1 0,-1-1 0,1 1 0,-1-1 0,1 0-1,-1 0 1,1 0 0,-1 0 0,0 0 0,1 0 0,-1 0 0,0 0 0,0 0 0,0 0 0,0-1 0,2-2 0,3-11-57,-1 0 0,0-1 0,-1 1 0,-1-1 0,0 0 0,-1 0 0,-1-1 0,-1 1 0,-1-18 1,1 28 87,0 5-36,0 0 0,0-1 0,-1 1 0,1-1 0,-1 1 0,1 0 1,-1-1-1,1 1 0,-1 0 0,0 0 0,0 0 0,1-1 0,-1 1 0,0 0 0,0 0 1,0 0-1,0 0 0,0 1 0,-1-1 0,1 0 0,0 0 0,0 1 0,-3-2 0,-36-12-1767,21 8-2333,12 2-176</inkml:trace>
  <inkml:trace contextRef="#ctx0" brushRef="#br0" timeOffset="3091.68">1177 74 3761</inkml:trace>
  <inkml:trace contextRef="#ctx0" brushRef="#br0" timeOffset="3092.68">1177 74 3761,'106'-3'7104,"-105"3"-6905,1 0-1,0 0 1,-1 0-1,1 0 1,-1 0 0,1 0-1,0 0 1,-1 0-1,1 1 1,-1-1 0,1 1-1,-1-1 1,1 1 0,-1-1-1,1 1 1,-1 0-1,0 0 1,1 0 0,-1 0-1,0 0 1,0 0-1,1 0 1,-1 0 0,0 0-1,0 1 1,0-1-1,-1 0 1,1 1 0,0-1-1,0 2 1,4 6 1066,8 10-605,-2 1 1,0 0 0,-1 1 0,-1 0-1,7 26 1,-4-14-211,-13-51 2536,2-29-2682,-1 17-99,0 10-497,-1 9 462,1-1 0,1 0 0,-1 1 0,6-22 0,-6 31-378,1-1 0,0 1 1,0-1-1,0 1 0,0-1 1,0 1-1,1-1 0,-1 1 1,1 0-1,0 0 1,-1 0-1,1 0 0,0 0 1,0 0-1,0 1 0,0-1 1,1 1-1,-1-1 0,0 1 1,1 0-1,-1 0 0,1 0 1,-1 0-1,1 0 0,-1 0 1,5 0-1,5 1-4992</inkml:trace>
  <inkml:trace contextRef="#ctx0" brushRef="#br0" timeOffset="3462.7">1637 183 16964,'0'0'7264,"36"2"-6644,-31-2-605,-1-1 0,1 0 0,-1 0 0,0 0-1,1-1 1,-1 1 0,0-1 0,0 0 0,0 0 0,0-1 0,0 1 0,-1-1 0,1 0 0,-1 0-1,0 0 1,4-4 0,11-21-7758,-16 21-3022</inkml:trace>
  <inkml:trace contextRef="#ctx0" brushRef="#br0" timeOffset="3872.85">1564 15 13915,'0'0'8434,"26"-11"-8210,-12 8-80,0 3-72,14 0-72,-3 0-536,-1 0-2393</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39.297"/>
    </inkml:context>
    <inkml:brush xml:id="br0">
      <inkml:brushProperty name="width" value="0.025" units="cm"/>
      <inkml:brushProperty name="height" value="0.025" units="cm"/>
    </inkml:brush>
  </inkml:definitions>
  <inkml:trace contextRef="#ctx0" brushRef="#br0">104 233 9442,'0'0'13976,"-15"25"-13356,-46 82-7,56-97-534,1-1 0,0 1 0,1 0 0,0 0 0,0 0 0,1 0 0,0 1 1,1-1-1,0 1 0,1-1 0,2 21 0,-1 2 70,-1-9-62,-1 4-18,2 0 1,8 54-1,-8-75-68,1 1-1,0-1 1,0 0 0,1 0-1,0 0 1,0 0 0,0 0 0,1-1-1,0 0 1,1 1 0,-1-1 0,1-1-1,0 1 1,0-1 0,1 0 0,6 5-1,-8-8-21,-1 1 0,1-1 0,0 0 0,0 0 0,0-1 0,0 1 0,0-1 0,0 0 0,1 0 0,-1 0 0,0 0 0,1-1 0,-1 0 0,0 0 0,1 0 0,-1 0 0,0-1 0,1 1 0,-1-1 0,0-1 0,0 1 0,1 0 0,-1-1 0,0 0 0,-1 0 0,1 0 0,0 0 0,-1-1 0,1 1 0,-1-1 0,1 0 0,-1 0 0,0 0 0,-1-1 0,4-4 0,4-5 16,0-1-1,-1 0 0,0-1 1,-2 0-1,0 0 0,0 0 0,7-32 1,-5 0 33,-2-1 0,-2 0 0,-2-80 0,-3 121-25,0 0 0,-1 1 1,0-1-1,0 0 0,0 1 0,-1-1 1,0 1-1,0 0 0,0 0 1,-1-1-1,0 2 0,-1-1 0,1 0 1,-1 1-1,0-1 0,0 1 0,-1 0 1,-8-8-1,6 8-34,-1 0-1,1 1 1,-1-1-1,0 1 1,0 1-1,0-1 1,0 2-1,-1-1 1,1 1-1,-1 0 1,0 1-1,0 0 1,-14 0-1,2 0-634,12 1 776,0-1-1,0 1 1,1 1-1,-1 0 0,-11 2 1,18-2-285,0-1 1,1 1-1,-1 0 1,0 0-1,0 0 0,1 0 1,-1 0-1,0 0 1,1 0-1,-1 0 1,-2 3-1,3-2-290,0 0 1,0 0-1,0-1 1,0 1-1,1 0 0,-1 0 1,0 0-1,1 0 1,-1 0-1,1 0 0,0 0 1,0 0-1,-1 3 1,1 8-13067</inkml:trace>
  <inkml:trace contextRef="#ctx0" brushRef="#br0" timeOffset="1">532 665 13155,'0'0'10626,"-6"0"-10546,3 0-80,3-2-2136,0-6-1145,0-3-12450</inkml:trace>
  <inkml:trace contextRef="#ctx0" brushRef="#br0" timeOffset="606.37">864 0 7978,'0'0'14632,"-4"9"-14169,-91 238 2148,53-128-2448,42-119-161,-1 1 0,1-1 1,0 1-1,0-1 0,0 1 0,0-1 0,0 1 1,0-1-1,0 1 0,0-1 0,0 1 0,0-1 1,0 1-1,0-1 0,0 1 0,0-1 1,1 1-1,-1-1 0,0 1 0,0-1 0,0 0 1,1 1-1,-1-1 0,0 1 0,1-1 0,-1 0 1,0 1-1,1-1 0,-1 0 0,0 1 1,1-1-1,-1 0 0,1 1 0,-1-1 0,1 0 1,-1 0-1,1 0 0,-1 0 0,0 1 1,1-1-1,-1 0 0,1 0 0,-1 0 0,1 0 1,-1 0-1,2 0 0,28 0-22,-22-1 21,16 2-94,1-2 0,26-4 0,-41 3-157,-1-1 0,1 1 0,-1-2-1,1 1 1,-1-1 0,0-1 0,0 1-1,10-9 1,9-8-1448,-9 5-3137,-1 0-936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38.243"/>
    </inkml:context>
    <inkml:brush xml:id="br0">
      <inkml:brushProperty name="width" value="0.025" units="cm"/>
      <inkml:brushProperty name="height" value="0.025" units="cm"/>
    </inkml:brush>
  </inkml:definitions>
  <inkml:trace contextRef="#ctx0" brushRef="#br0">169 357 14363,'0'0'8879,"-22"14"-8495,-65 43-80,82-53-277,0 0 0,0 1 0,1-1-1,0 1 1,-1 0 0,2 0-1,-1 1 1,0-1 0,1 1-1,0 0 1,1 0 0,-1 0 0,1 0-1,0 0 1,0 0 0,1 1-1,0-1 1,0 0 0,1 1-1,-1-1 1,2 1 0,-1-1 0,2 11-1,-1 7 20,-1-21-46,0 1 0,0-1-1,0 1 1,0-1 0,1 1 0,-1-1-1,1 0 1,0 1 0,0-1 0,1 0-1,-1 1 1,1-1 0,-1 0-1,1 0 1,0 0 0,0 0 0,0-1-1,0 1 1,5 3 0,-3-3-24,0-1 0,0 0 0,0 0 0,0 0 0,0-1 0,1 0 0,-1 0 0,1 0 0,-1 0 0,1 0 0,-1-1 0,1 0 0,-1 0 0,1 0 0,4-1 0,-7 0 36,0 1 1,0-1-1,0 0 1,0 0-1,-1 0 1,1 0-1,0 0 1,0 0-1,-1-1 1,1 1-1,-1-1 1,1 1-1,-1-1 1,0 1-1,0-1 1,1 0-1,-1 1 1,0-1-1,-1 0 1,1 0-1,1-3 1,13-46 275,-5-17-134,-3 0 0,-3 0 1,-10-127-1,6 183-146,-3-12 12,0 1 0,-7-25 1,-5-43-222,20 92-363,3 3-399,0 0 0,-1 0 0,1 1 0,11 8 1,7 8-9830</inkml:trace>
  <inkml:trace contextRef="#ctx0" brushRef="#br0" timeOffset="504.31">658 613 13755,'0'0'11341,"-21"9"-10776,-67 25-68,85-32-459,0-1 0,-1 1 0,1-1 1,-1 0-1,1-1 0,-1 1 0,1 0 0,-1-1 1,0 0-1,1 0 0,-1 0 0,0 0 1,1-1-1,-1 1 0,1-1 0,-8-2 1,10 2-33,-1-1 1,0 1 0,1 0 0,-1-1-1,1 1 1,-1-1 0,1 1 0,0-1-1,0 0 1,-1 0 0,1 1 0,0-1-1,1 0 1,-1 0 0,0 0 0,0 0-1,1 0 1,0 0 0,-1 0 0,1-4 0,-1-1-11,1 0 1,1-1 0,-1 1 0,1 0 0,1-1 0,-1 1 0,1 0 0,0 0 0,1 0 0,0 1 0,0-1 0,4-6 0,-3 8-29,-3 2 10,0 1 0,0 0 0,1 0 0,-1 0 0,1 0 0,-1 0 0,1 0 0,0 1 1,0-1-1,0 1 0,0-1 0,0 1 0,0-1 0,0 1 0,0 0 0,0 0 0,1 0 1,2 0-1,-5 40-260,0-36 210,0 0-1,0 0 0,0 0 1,0 0-1,-1 0 0,1 0 1,-1 0-1,0 0 0,0 0 1,0 0-1,0-1 0,-1 1 1,1 0-1,-1-1 0,-1 4 1,-25 17-3469,24-20-884</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12.826"/>
    </inkml:context>
    <inkml:brush xml:id="br0">
      <inkml:brushProperty name="width" value="0.025" units="cm"/>
      <inkml:brushProperty name="height" value="0.025" units="cm"/>
    </inkml:brush>
  </inkml:definitions>
  <inkml:trace contextRef="#ctx0" brushRef="#br0">346 863 15219,'0'0'8135,"-25"4"-7492,-79 12 69,95-15-599,0 0-1,0 0 1,0 0 0,0-2-1,0 1 1,0-1-1,1 0 1,-1-1-1,0 0 1,0 0 0,1-1-1,-1 0 1,1 0-1,0-1 1,0 0-1,0-1 1,1 0 0,-1 0-1,1-1 1,0 1-1,-8-11 1,12 14-108,1 0 0,0-1-1,0 1 1,0-1 0,0 0 0,0 0 0,1 0 0,-1 1-1,1-1 1,0-1 0,0 1 0,0 0 0,0 0 0,0 0 0,1 0-1,-1-1 1,1 1 0,0 0 0,0-1 0,0 1 0,0 0-1,1 0 1,-1-1 0,1 1 0,0 0 0,0 0 0,0 0 0,1 0-1,-1 0 1,1 0 0,1-3 0,2-1-101,0 1-1,1 0 0,0-1 1,0 2-1,1-1 1,-1 1-1,1 0 1,0 0-1,0 1 1,1 0-1,9-4 1,40-13-1726,-14 7-2629,1 0-7393</inkml:trace>
  <inkml:trace contextRef="#ctx0" brushRef="#br0" timeOffset="1">542 601 13227,'0'0'9783,"-14"26"-9385,-42 85-125,53-105-226,0 1-1,0-1 1,0 1-1,1 0 1,0 0-1,1 0 1,-1 0 0,1 0-1,1 0 1,-1 0-1,1 0 1,1 0-1,0 8 1,2 14 84,-3-27-133,0 1 1,1-1-1,-1 1 1,1-1-1,0 1 1,0-1 0,0 0-1,0 1 1,0-1-1,1 0 1,-1 0-1,0 0 1,1 0-1,0 0 1,0 0-1,-1 0 1,1 0-1,0-1 1,0 1-1,1-1 1,-1 1-1,0-1 1,0 0-1,1 0 1,-1 0-1,0 0 1,1-1-1,-1 1 1,1 0 0,-1-1-1,1 0 1,0 0-1,-1 0 1,1 0-1,-1 0 1,1 0-1,-1 0 1,1-1-1,-1 0 1,1 1-1,-1-1 1,1 0-1,-1 0 1,0 0-1,1 0 1,-1-1-1,0 1 1,0-1-1,0 1 1,0-1-1,0 0 1,0 0 0,-1 0-1,2-2 1,4-9 91,0 0 0,-1-1 0,-1 0 0,0 0 0,-2 0 0,1 0 0,1-22 0,-2 7-66,-2-1 0,-4-50 0,3 79-27,0 0 0,0 0 0,-1 0 0,1 0 0,0 0 0,-1 0 1,1 0-1,-1 0 0,0 0 0,1 0 0,-1 0 0,0 1 0,1-1 1,-1 0-1,0 0 0,0 1 0,1-1 0,-1 0 0,0 1 0,0-1 0,0 1 1,0-1-1,-1 0 0,-34-6-354,26 6 61,0 1 1,-1 0-1,1 1 0,-18 3 0,-12 19-2683,25-14-92</inkml:trace>
  <inkml:trace contextRef="#ctx0" brushRef="#br0" timeOffset="2">542 601 11242</inkml:trace>
  <inkml:trace contextRef="#ctx0" brushRef="#br0" timeOffset="670.2">542 600 11242,'119'10'3603,"-117"-10"-3264,1 1 0,-1-1 0,1 0 1,0 1-1,-1-1 0,1 1 1,-1 0-1,1 0 0,-1 0 1,0 0-1,4 2 0,-2 10 662,-3-6-399,12 33 636,-4-18-992,-1 1 0,-1 1 0,-2-1 0,0 1 0,2 39 0,-7-62 267,0-20 658,-2-26-834,1 27-153,0-1 0,1 1 0,0-1 0,7-34 0,-6 49-312,0 1-1,0-1 0,0 1 0,1-1 0,-1 0 0,1 1 0,0 0 1,0 0-1,0-1 0,0 1 0,0 0 0,1 0 0,0 1 0,-1-1 1,1 1-1,0-1 0,0 1 0,0 0 0,1 0 0,-1 0 0,0 0 1,1 1-1,-1 0 0,1-1 0,0 1 0,-1 0 0,1 1 0,0-1 1,4 0-1,7 1-3728</inkml:trace>
  <inkml:trace contextRef="#ctx0" brushRef="#br0" timeOffset="671.2">1100 826 6865,'0'0'13363,"-64"31"-22285</inkml:trace>
  <inkml:trace contextRef="#ctx0" brushRef="#br0" timeOffset="1465.24">929 569 15019,'0'0'7749,"4"26"-7516,38 203 202,-34-154-67,-8-74 303,0-44 449,0 30-1026,0-16 65,1 0 1,7-40 0,-8 63-189,1 0 0,1 0 0,-1 0 1,1 0-1,0 1 0,0-1 0,0 1 0,1-1 0,0 1 1,0 0-1,1 0 0,-1 0 0,1 0 0,0 1 0,0 0 1,1 0-1,-1 0 0,8-5 0,-8 7-362,1 0-1,0 1 1,-1 0 0,1 0-1,0 0 1,0 0 0,-1 1-1,1-1 1,8 2 0,-8-1-693,16 0-5552</inkml:trace>
  <inkml:trace contextRef="#ctx0" brushRef="#br0" timeOffset="1466.24">1371 853 8218,'0'0'15256,"-21"5"-14548,-65 14-194,84-18-487,0-1 0,-1 1 1,1-1-1,-1 1 0,1-1 0,-1 0 0,1 0 1,-1 0-1,1 0 0,-1 0 0,1 0 1,-1-1-1,1 1 0,0-1 0,-1 0 0,1 0 1,0 0-1,-1 0 0,1 0 0,0 0 1,0 0-1,0-1 0,0 1 0,0-1 0,0 0 1,0 0-1,1 1 0,-1-1 0,1 0 1,-1 0-1,1 0 0,0-1 0,-1 1 0,1 0 1,1 0-1,-1-1 0,-1-4 0,0-4-32,0 0 0,1-1-1,1 1 1,0-1-1,0 1 1,3-12 0,-2 15-37,1-4-75,1 0 1,0-1 0,1 1 0,1 0-1,0 0 1,0 1 0,1 0-1,12-17 1,-18 29 108,0-1-1,0 1 1,0-1 0,0 1-1,0-1 1,0 1 0,0-1-1,0 1 1,0-1 0,1 1 0,-1-1-1,0 0 1,0 1 0,0-1-1,1 1 1,-1-1 0,0 0-1,1 1 1,-1-1 0,0 0-1,1 1 1,-1-1 0,0 0 0,1 1-1,-1-1 1,1 0 0,-1 0-1,1 0 1,-1 1 0,0-1-1,1 0 1,-1 0 0,1 0-1,-1 0 1,1 0 0,-1 0 0,1 0-1,-1 0 1,1 0 0,-1 0-1,1 0 1,-1 0 0,1 0-1,-1 0 1,1 0 0,-1-1-1,0 1 1,1 0 0,-1 0 0,1 0-1,-1-1 1,0 1 0,1 0-1,-1-1 1,1 1 0,-1 0-1,0-1 1,1 1 0,-1 0-1,0-1 1,0 1 0,1-1 0,-1 1-1,0-1 1,2 47 158,-2-41-109,0-3-40,0 0 1,0 0-1,0 0 1,0 0-1,-1 0 1,1 0-1,0 0 1,-1 0-1,0 0 1,1 0-1,-1 0 1,0-1-1,0 1 1,0 0-1,0 0 1,0-1-1,0 1 1,-1-1-1,1 1 1,-1-1-1,1 0 1,-1 1 0,1-1-1,-1 0 1,-2 1-1,-3 1-423,1-1 1,-1 0-1,0 0 0,0-1 0,-13 1 1,16-1 22,-6 1-3458</inkml:trace>
  <inkml:trace contextRef="#ctx0" brushRef="#br0" timeOffset="1467.24">1371 853 11010</inkml:trace>
  <inkml:trace contextRef="#ctx0" brushRef="#br0" timeOffset="2312.97">1372 855 11010,'118'85'4956,"-118"-85"-4855,0 1-1,1-1 1,-1 1-1,1-1 1,-1 1-1,0-1 1,1 0-1,-1 1 1,1-1-1,-1 0 1,1 1-1,-1-1 1,1 0-1,-1 0 1,1 1-1,-1-1 0,1 0 1,0 0-1,-1 0 1,1 0-1,-1 0 1,1 0-1,-1 0 1,1 0-1,0 0 1,-1 0-1,1 0 1,-1 0-1,1 0 1,0 0-1,-1-1 1,1 1-1,-1 0 1,1 0-1,-1-1 1,1 1-1,-1 0 1,1-1-1,-1 1 1,0 0-1,1-1 1,-1 1-1,1-1 1,-1 1-1,0-1 1,1 1-1,-1-1 1,0 1-1,0-1 1,1 1-1,-1-1 1,0 1-1,0-1 1,0 1-1,1-2 1,-2-31 795,0 28-452,1-49 602,-8-383 1218,9 411-3036,0 26 630,-1 0 1,1 0-1,0 0 1,-1 0-1,1 0 1,-1 0-1,1 0 1,0 0 0,-1 1-1,1-1 1,-1 0-1,1 0 1,-1 0-1,1 1 1,-1-1-1,1 0 1,-1 1-1,1-1 1,-1 0-1,1 1 1,-1-1-1,1 1 1,-1-1-1,0 1 1,1-1-1,-1 1 1,0-1-1,1 1 1,-1-1-1,1 2 1,11 11-4782</inkml:trace>
  <inkml:trace contextRef="#ctx0" brushRef="#br0" timeOffset="2313.97">1799 545 11891,'0'0'11875,"-26"7"-11254,-83 24-215,105-30-396,1 1 0,-1-1 0,1 1 0,-1 0 0,1 0 0,0 0 0,-1 0 0,1 0 0,0 1 0,0 0 0,1-1 0,-1 1 0,1 0 0,-1 0 0,1 1 0,0-1 0,0 0 0,0 1-1,0-1 1,1 1 0,0-1 0,0 1 0,0 0 0,0 0 0,0 0 0,1 0 0,-1-1 0,1 1 0,0 0 0,0 0 0,1 0 0,1 7 0,-2 3 21,0 1-26,-1-10-12,1-1 0,0 1-1,0-1 1,0 1 0,1-1-1,0 0 1,0 1 0,2 7-1,-2-11-6,1 1 0,-1-1 0,0 1 0,1-1 0,-1 0 0,1 0 0,-1 1 0,1-1 0,-1 0 0,1 0 0,0-1 0,0 1 0,-1 0 0,1-1 0,0 1 0,0-1 0,0 1 0,0-1-1,0 0 1,0 0 0,0 0 0,0 0 0,0 0 0,2 0 0,-1-1 16,0 1 0,0-1 1,0 1-1,0-1 0,-1 0 0,1 0 0,0-1 0,0 1 0,-1-1 0,1 1 0,0-1 0,-1 0 0,0 0 0,1 0 0,-1 0 1,0 0-1,0 0 0,0-1 0,0 1 0,-1-1 0,1 1 0,0-1 0,0-3 0,7-12 34,-1-1-1,8-31 1,-1 5-261,0 16-185,-5 24-92,0 18 29,2 31 360,12 82 1,-22-115-202,5 2-5941</inkml:trace>
  <inkml:trace contextRef="#ctx0" brushRef="#br0" timeOffset="2966.22">2151 807 3553,'0'0'20223,"-22"1"-19776,-70 6-49,89-7-361,0 1 0,0-1-1,0 0 1,0 0 0,0 0-1,1 0 1,-1-1 0,0 1-1,0-1 1,0 1 0,0-1 0,1 0-1,-1 0 1,0-1 0,1 1-1,-1 0 1,1-1 0,-1 1-1,1-1 1,0 0 0,-1 0-1,1 0 1,0 0 0,0 0 0,1-1-1,-1 1 1,0-1 0,1 1-1,-1-1 1,1 1 0,0-1-1,-1-4 1,0-2-19,1-1 1,0 1-1,0-1 0,1 1 0,1-1 1,-1 1-1,3-11 0,-3 18-22,2-6-110,0 1 1,0 0-1,0 0 1,1 1 0,0-1-1,0 0 1,1 1-1,0 0 1,0 0-1,0 0 1,1 0 0,0 1-1,0-1 1,0 1-1,1 1 1,0-1 0,-1 1-1,2 0 1,-1 0-1,0 1 1,1-1 0,0 2-1,0-1 1,-1 1-1,15-3 1,3 3-2902,-3 1-4096</inkml:trace>
  <inkml:trace contextRef="#ctx0" brushRef="#br0" timeOffset="2967.22">2351 786 4129,'0'0'18354,"-8"-23"-17655,3 7-592,-6-16 212,1 0 0,1-1 0,-6-55 0,15 16-891,0 72 478,0-1-1,0 1 1,0 0 0,1-1-1,-1 1 1,0 0 0,0-1-1,0 1 1,1 0 0,-1 0-1,0-1 1,1 1 0,-1 0-1,0 0 1,0-1 0,1 1-1,-1 0 1,0 0-1,1 0 1,-1 0 0,1 0-1,-1 0 1,0-1 0,1 1-1,-1 0 1,0 0 0,1 0-1,-1 0 1,1 0 0,-1 0-1,1 1 1,0-2-613,11 1-4621</inkml:trace>
  <inkml:trace contextRef="#ctx0" brushRef="#br0" timeOffset="3420.07">2490 525 8418,'0'0'11780,"-6"22"-11143,-19 73-73,23-89-500,0 0 0,1 0 0,0 0 0,0 0 0,0 0 1,1 0-1,0 0 0,0 1 0,0-1 0,1 0 0,0 0 0,0 0 0,1 0 0,-1 0 0,1 0 0,1 0 0,-1 0 0,6 8 0,-5-11-80,0-1 0,0 1 1,0 0-1,1-1 0,0 0 0,-1 0 0,1 0 0,0 0 0,0 0 1,0-1-1,0 0 0,0 0 0,0 0 0,0 0 0,1-1 0,-1 1 0,0-1 1,0 0-1,1 0 0,-1-1 0,0 1 0,0-1 0,7-2 0,-8 2 26,0-1 0,0 1 0,0-1 0,0 0 0,0 0 0,0 0 0,-1 0 0,1-1 0,-1 1 0,1-1 0,-1 0-1,0 1 1,0-1 0,0 0 0,-1 0 0,1 0 0,-1 0 0,1-1 0,-1 1 0,1-6 0,2-1 32,-1-1 1,-1-1-1,1 1 0,-2 0 1,1-13-1,-2 8-43,0 9-4,0 0 1,0-1 0,0 1-1,-1 0 1,0-1 0,-3-9-1,2 13 6,0 1-1,0 0 0,0-1 0,0 1 0,-1 0 0,1 0 0,-1 0 1,0 1-1,1-1 0,-1 1 0,-1-1 0,1 1 0,0 0 1,0 0-1,-5-1 0,-25-16 74,12 7-63,0 1-1,0 1 0,-34-11 1,55 27-3289,7 6-354</inkml:trace>
  <inkml:trace contextRef="#ctx0" brushRef="#br0" timeOffset="4040.41">2762 729 8890,'0'0'13931,"-6"-12"-13574,-4-9-210,1 0-1,1 0 0,1-1 1,1 0-1,0 0 0,-2-36 1,7-29-95,53 82 538,-23 3-417,18 3-330,-45-1 148,1 1 1,-1 0-1,0 0 1,0 0-1,1 0 1,-1 0-1,0 1 1,0-1-1,0 1 1,-1-1 0,1 1-1,0-1 1,-1 1-1,1 0 1,-1 0-1,1 0 1,-1 0-1,2 4 1,7 15 85,-2 0-1,0 1 1,-1 0 0,-2 0-1,0 1 1,-1-1 0,1 30-1,-2 40-2239,-3-91 1100,-3-1-3516</inkml:trace>
  <inkml:trace contextRef="#ctx0" brushRef="#br0" timeOffset="4041.41">2591 136 1760,'0'0'21357,"99"-112"-21189,-79 97-8,3 9-160,-6 4-336,-5 2-4417</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02.921"/>
    </inkml:context>
    <inkml:brush xml:id="br0">
      <inkml:brushProperty name="width" value="0.025" units="cm"/>
      <inkml:brushProperty name="height" value="0.025" units="cm"/>
    </inkml:brush>
  </inkml:definitions>
  <inkml:trace contextRef="#ctx0" brushRef="#br0">228 439 14163,'0'0'7258,"142"169"-7074,-93-112 16,-3 6-200,0-3 8,-5-6 8,-9-7-16,-3-11-320,-9-7-577,-6-8-975,-8-13-721,0-6-1759</inkml:trace>
  <inkml:trace contextRef="#ctx0" brushRef="#br0" timeOffset="1">292 668 9858,'0'0'3385,"-22"-23"-1029,-4-4-1694,-102-117 2394,113 124-2606,0-1-1,1 0 0,1 0 0,-19-44 1,26 49-337,1-1 0,0 1 0,2-1 0,-1-1 0,2 1 1,1 0-1,0-32 0,3 43-99,-1-1 0,1 1 1,0 0-1,0 0 1,1 0-1,-1 0 0,1 1 1,1-1-1,-1 1 0,1 0 1,0 0-1,0 0 0,0 0 1,1 1-1,0-1 0,0 1 1,0 0-1,0 1 0,8-5 1,-1 1-61,1 0 0,0 0 1,0 2-1,0-1 0,0 2 1,1-1-1,24-3 0,-31 7-42,0 0-1,0 1 1,1 0-1,-1 0 1,0 0 0,0 1-1,0 0 1,9 2-1,-14-2 77,1 1 0,0-1 0,0 1 0,-1-1-1,1 1 1,-1 0 0,0 0 0,1 0-1,-1 0 1,0 1 0,0-1 0,0 1 0,-1-1-1,1 1 1,0-1 0,-1 1 0,0 0 0,0 0-1,0 0 1,2 5 0,2 19 137,-1 0 1,0 1-1,-2-1 0,-2 0 1,-2 30-1,1 2-21,-2 2-11,-3-1 1,-24 101-1,17-102-61,3 2-1,-6 105 1,17-165-43,0 0 0,-1 0 0,1 0 0,0 0 0,0 0 0,0-1 0,0 1 0,0 0 0,0 0 0,0-1 0,0 1 0,1 0 0,-1-1 0,0 1 0,0-1 0,0 0 0,1 1 0,-1-1 0,0 0 0,0 0 0,1 0 0,-1 0 0,0 0 0,1 0-1,-1 0 1,2-1 0,40-2-246,-27-3 293,-1 0 1,0-1-1,0-1 0,23-16 0,6-3-164,1 4-1541,-2 4-3462</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0:51.437"/>
    </inkml:context>
    <inkml:brush xml:id="br0">
      <inkml:brushProperty name="width" value="0.025" units="cm"/>
      <inkml:brushProperty name="height" value="0.025" units="cm"/>
    </inkml:brush>
  </inkml:definitions>
  <inkml:trace contextRef="#ctx0" brushRef="#br0">1169 1818 11995,'0'0'10282,"-29"5"-9790,-92 16-27,93-17-136,0-2 1,0 0-1,-40-3 0,13-1 61,-1 1-234,1-3 0,-1-2 0,1-2 0,1-2 0,0-3 1,0-3-1,1-1 0,1-3 0,-57-31 0,97 43-156,-1 0 0,2 0 0,-1-1 0,1-1 0,1 0 0,-1 0 0,2-1 0,0-1 0,-10-15 0,7 8 0,1-1 0,2 0 0,0-1 0,1 0 0,-7-30 0,3-7 0,3-1 0,3 0 0,1-97 0,5 82-3,2 1 1,4-1 0,27-127-1,-12 125-3,56-138-1,-61 178-2,2 0-1,2 2 0,1 0 1,1 1-1,43-48 1,-52 68-24,2 0 1,-1 1-1,2 1 1,-1 0-1,1 1 1,1 0-1,0 2 1,0 0-1,1 1 1,0 0-1,0 2 1,29-6-1,-6 5-64,1 2-1,0 1 0,-1 3 0,70 7 1,-58 1 104,0 4 0,-1 1 0,-1 3 0,0 2 0,-1 2 0,-1 3 0,47 28 0,-70-36-6,-1 2 0,-1 0 1,0 1-1,-1 1 0,-1 2 1,-1 0-1,-1 1 0,-1 1 0,32 51 1,-32-41 3,-2 1 1,-2 1 0,0 1 0,-3 0-1,-1 1 1,-1 0 0,5 54-1,-4 3 21,-4 1-1,-11 182 0,2-258-50,0 1 1,-2 0-1,0-1 0,-1 1 0,-1-1 0,-1-1 0,0 1 0,-2-1 0,0 0 0,-1-1 0,0 0 0,-2-1 0,0 0 0,-1-1 0,0 0 0,-1-1 0,-1 0 0,0-2 0,-1 1 0,0-2 0,-1 0 0,0-1 0,-1-1 0,0 0 0,0-2 0,-1 0 0,0-1 0,0 0 0,0-2 0,-22 2 0,-36 1-1039,-1-4 0,-77-7 0,78-2-2603</inkml:trace>
  <inkml:trace contextRef="#ctx0" brushRef="#br0" timeOffset="1792.14">1680 772 16,'0'0'15718,"-5"-3"-11237</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11.039"/>
    </inkml:context>
    <inkml:brush xml:id="br0">
      <inkml:brushProperty name="width" value="0.025" units="cm"/>
      <inkml:brushProperty name="height" value="0.025" units="cm"/>
    </inkml:brush>
  </inkml:definitions>
  <inkml:trace contextRef="#ctx0" brushRef="#br0">8 562 9474,'0'0'12640,"-1"27"-12377,5 206 468,33 18 1710,-39-284-2265,-1 0 0,-11-45-1,-4-40-103,14 70-48,0 2-15,2 0 1,1 0-1,8-65 1,-6 108-28,0-1 0,0 0 0,0 1 0,0-1 0,1 1 0,-1 0 1,1 0-1,0-1 0,0 1 0,0 0 0,1 0 0,-1 1 0,1-1 1,-1 0-1,1 1 0,0 0 0,0-1 0,0 1 0,0 0 0,0 1 1,1-1-1,-1 0 0,0 1 0,1 0 0,0 0 0,-1 0 0,1 0 0,-1 1 1,1-1-1,0 1 0,-1 0 0,1 0 0,0 0 0,0 1 0,-1-1 1,1 1-1,-1 0 0,1 0 0,-1 0 0,1 0 0,-1 1 0,1-1 1,-1 1-1,0 0 0,0 0 0,0 0 0,0 0 0,0 1 0,-1-1 1,1 1-1,0 0 0,-1 0 0,0 0 0,0 0 0,2 4 0,0 1 39,0 0-1,0 0 0,-1 0 0,0 0 0,-1 1 0,0 0 0,0-1 1,1 15-1,-4 70 206,1-92-226,0 3-10,-1 0 0,1 0 0,-1 0 0,0 0-1,-1 0 1,1 0 0,-1 0 0,1 0-1,-1-1 1,0 1 0,-1-1 0,1 1-1,-1-1 1,1 0 0,-1 0 0,0 0 0,0 0-1,0 0 1,-1-1 0,1 1 0,0-1-1,-1 0 1,-4 2 0,3-2-368,-1 0 0,1 0 0,-1 0 0,1-1 1,-1 1-1,1-2 0,-1 1 0,0 0 0,1-1 0,-1 0 0,0 0 0,1-1 1,-1 0-1,0 0 0,1 0 0,-9-3 0,4-3-5103</inkml:trace>
  <inkml:trace contextRef="#ctx0" brushRef="#br0" timeOffset="444.81">340 559 6833,'0'0'14922,"0"5"-14470,2 16-327,2 0 0,0 1 0,1-1 0,1-1 0,11 27 0,9 32-37,-15-35 33,-11-43 586,0-28 853,1-156-1285,-1 181-282,0-1-1,0 0 0,1 0 1,-1 0-1,1 1 1,-1-1-1,1 0 0,0 1 1,0-1-1,1 0 1,-1 1-1,0-1 0,1 1 1,-1 0-1,1 0 1,0-1-1,0 1 0,0 0 1,0 0-1,0 1 1,0-1-1,1 0 0,2-1 1,1 1-643,0-1-1,1 1 1,-1 1 0,0-1 0,0 1-1,1 0 1,-1 1 0,12-1 0,1 1-7798</inkml:trace>
  <inkml:trace contextRef="#ctx0" brushRef="#br0" timeOffset="887.04">881 692 8810,'0'0'13283,"-26"2"-12379,-8 3-623,12-2 7,0-1 0,-1-1 0,-32-1 1,51 0-247,1-1 1,-1 1 0,1 0 0,-1-1-1,1 0 1,-1 0 0,1 0 0,-1 0-1,1 0 1,0-1 0,0 0 0,0 1-1,0-1 1,0 0 0,0-1 0,0 1 0,0 0-1,1-1 1,-1 1 0,-2-6 0,2 4-34,1 0-1,0-1 1,0 0 0,1 1 0,-1-1 0,1 0 0,0 0 0,0 1 0,1-1 0,-1 0 0,1 0 0,0 0 0,2-8 0,-2 6-19,1-1 0,1 1 0,0 0 0,0-1 0,0 1 0,1 0 0,0 0 0,0 0 0,1 1 0,-1-1 0,2 1 0,-1 0 0,1 0 0,0 0 0,0 1 1,0 0-1,1 0 0,0 0 0,11-7 0,-17 12-7,1-1 1,0 1-1,0 0 1,-1-1-1,1 1 1,0 0-1,0-1 0,0 1 1,-1 0-1,1 0 1,0 0-1,0 0 1,0 0-1,0 0 1,0 0-1,-1 0 1,1 0-1,0 0 1,0 0-1,0 1 0,0-1 1,-1 0-1,1 1 1,0-1-1,0 0 1,0 1-1,-1-1 1,1 1-1,1 0 1,-2 1 20,1-1 1,0 1 0,0-1-1,0 1 1,-1 0 0,1-1 0,-1 1-1,1 0 1,-1-1 0,0 1-1,0 0 1,0-1 0,0 1-1,0 2 1,0-1 23,0 1 0,0-1 0,-1 1 0,1-1 0,-1 1 0,0-1 0,0 0 0,0 1 0,-1-1 0,1 0 0,-1 0 0,1 0 0,-1 0 0,0 0 0,-4 4 0,2-5-29,0 0-1,0 0 1,-1-1-1,1 1 1,-1-1-1,1 0 1,-1 0-1,-7 0 1,7-1-103,1 1 0,0-1 0,0 1 0,0 0 0,0 0 0,0 0 0,0 1 0,-5 2 0,7 7-4372,2-4-3157</inkml:trace>
  <inkml:trace contextRef="#ctx0" brushRef="#br0" timeOffset="1329.17">1090 466 11963,'0'0'9540,"-18"19"-8808,-52 63-275,65-76-417,1 0 0,1 0 0,-1 0 0,1 1 0,0-1 0,0 1 0,1 0 0,0 0 0,0 0 0,1 0 0,0 0 0,0 0 1,1 0-1,0 1 0,0-1 0,2 12 0,-1 9 88,-1-21-109,0 0 0,0 0 0,1 0 0,0 0 0,0 0 0,0 0 0,1-1 0,0 1 0,6 11 0,-7-16-31,1 1 0,0-1 1,0 1-1,0-1 0,1 0 1,-1 0-1,0 0 0,1 0 1,-1 0-1,1-1 0,0 1 1,0-1-1,0 1 0,-1-1 0,1 0 1,0 0-1,0 0 0,1-1 1,-1 1-1,0-1 0,0 0 1,0 0-1,5 0 0,-6-1 28,0 1-1,-1-1 1,1 0-1,0 0 1,-1 0-1,1 0 1,0 0-1,-1 0 1,0 0-1,1-1 1,-1 1-1,0 0 0,1-1 1,-1 1-1,0-1 1,0 0-1,0 1 1,0-1-1,-1 0 1,1 1-1,0-1 1,-1 0-1,1 0 1,-1 0-1,1-2 1,11-54 214,-12 56-221,12-124 286,-8-196 0,-5 182-445,13 155-7180,-4 1-5159</inkml:trace>
  <inkml:trace contextRef="#ctx0" brushRef="#br0" timeOffset="1736.41">1256 657 7506,'0'0'14835,"0"-54"-14627,0 30-112,0-4-32,0-1-56,0 0-8,3 1-40,6 4-624,0 9-2737</inkml:trace>
  <inkml:trace contextRef="#ctx0" brushRef="#br0" timeOffset="2104.5">1577 618 6953,'0'0'15304,"-25"1"-14457,-82 0-175,101 0-601,0-1 1,1 0-1,-1 0 0,0-1 1,0 0-1,0 0 1,0 0-1,1-1 1,-1 0-1,1 0 0,-1 0 1,1-1-1,0 0 1,0 0-1,0 0 1,-7-5-1,10 5-69,1 1 0,-1 0 0,0-1 0,0 1 1,1-1-1,0 0 0,-1 1 0,1-1 0,0 0 0,0 0 0,1 0 0,-1 0 0,1 0 0,-1 0 1,1 0-1,0 0 0,0 0 0,0 0 0,0 0 0,1 0 0,-1 0 0,1 0 0,0 0 0,0 0 0,0 1 1,2-5-1,-1 3-2,1 1 1,-1-1-1,1 0 1,0 1-1,0 0 1,1-1-1,-1 1 0,1 0 1,-1 1-1,1-1 1,0 1-1,0 0 1,7-3-1,62-23-1500,-57 23 345,10-3-3103</inkml:trace>
  <inkml:trace contextRef="#ctx0" brushRef="#br0" timeOffset="2448.83">1621 0 14363,'0'0'7878,"-1"26"-7509,-1 201 570,3-175-847,2 0 1,3 0-1,1 0 0,25 84 0,-31-133-154,0 0 1,0 1-1,0-1 0,0 0 0,1 0 0,0-1 0,-1 1 0,1 0 0,0 0 0,0-1 0,1 1 0,-1-1 0,0 0 0,1 0 0,-1 0 0,7 4 0,-6-5-623,1 0 0,0 1 0,0-1 0,0-1 0,0 1 0,1 0 0,-1-1 0,5 0 0,5 0-5225</inkml:trace>
  <inkml:trace contextRef="#ctx0" brushRef="#br0" timeOffset="2449.83">1603 442 13515,'0'0'4953</inkml:trace>
  <inkml:trace contextRef="#ctx0" brushRef="#br0" timeOffset="2892">1861 439 8738,'0'0'11845,"-2"22"-10955,0-9-742,-5 36 627,1 57 1,6-104-757,1 0 0,-1 0 1,1 0-1,-1 0 0,1 0 0,0 0 1,-1 0-1,1 0 0,0 0 1,0-1-1,1 1 0,-1 0 0,0-1 1,1 1-1,-1 0 0,1-1 1,-1 0-1,1 1 0,-1-1 1,1 0-1,0 0 0,0 0 0,0 0 1,0 0-1,0 0 0,0 0 1,0-1-1,3 1 0,-3 0-3,1 0 0,-1-1 0,1 1 0,-1-1 0,1 0 0,-1 0 0,1 0 0,0 0 0,-1 0 0,1 0 0,-1-1 0,1 1 0,-1-1 0,1 0 0,-1 0 0,1 0 0,-1 0 0,0 0 0,1 0 0,-1-1 0,0 1-1,4-4 1,-1-3-7,1 0-1,-2 0 0,1-1 0,-1 0 0,0 0 0,-1 0 0,0 0 0,0 0 1,-1 0-1,1-12 0,-1 3 3,0 0 1,-2-1-1,0 1 1,-3-26-1,2 41-11,0 0-1,-1 0 1,1 0-1,-1 0 1,1 0-1,-1 1 1,0-1-1,0 0 1,0 1-1,0-1 1,0 1-1,-1 0 1,1 0-1,-1 0 1,1 0-1,-1 0 1,0 0-1,0 1 1,0-1-1,0 1 1,0 0-1,0 0 1,0 0-1,-6-1 1,-10-2-28,0 0-1,-34-1 1,47 4 13,3 1-342,-13 0 580,11 4-4702,5 5-1782</inkml:trace>
  <inkml:trace contextRef="#ctx0" brushRef="#br0" timeOffset="3264">1861 439 13987</inkml:trace>
  <inkml:trace contextRef="#ctx0" brushRef="#br0" timeOffset="3265">1861 439 13987,'157'-3'2501,"-118"10"-1295,-28 5-448,-6-5-271,4 2-232,0 0-1,-1 0 1,0 0 0,-1 1 0,0 0-1,-1 1 1,0-1 0,-1 1 0,0 0 0,0 1-1,-1-1 1,-1 1 0,0 0 0,0 0 0,-1 0-1,-1 0 1,0 0 0,-1 17 0,0-28-111,-3-4-80,1 0 0,0-1-1,0 1 1,0 0 0,0-1 0,1 1 0,0-1 0,-1 0 0,1 1-1,0-1 1,0-7 0,-2 2 3,-1-15 30,0 0 0,1-1 0,2 1-1,1-33 1,0 27-25,0 27-67,0 0-1,0 0 0,1 0 0,-1 0 1,1 0-1,-1 0 0,1 0 0,0 0 1,0 1-1,0-1 0,0 0 0,1 0 1,-1 1-1,1-1 0,0 1 0,0-1 0,0 1 1,0 0-1,0 0 0,0 0 0,0 0 1,1 0-1,4-3 0,-1 2-383,1 1 0,-1-1 0,1 1-1,-1 1 1,1-1 0,0 1 0,0 0 0,0 0-1,9 1 1,5 0-3896</inkml:trace>
  <inkml:trace contextRef="#ctx0" brushRef="#br0" timeOffset="4027.13">2456 583 9474,'0'0'12935,"-21"14"-12400,-66 41-2,84-53-497,0 0 0,0-1 0,0 1 0,0-1 0,0 1 0,0-1 0,-1 0 0,1-1 0,0 1 0,-1 0 0,1-1 0,-1 0-1,1 0 1,-1 0 0,1 0 0,0 0 0,-1-1 0,1 0 0,0 1 0,-1-1 0,1 0 0,0-1 0,0 1 0,0-1 0,0 1 0,0-1 0,0 0 0,0 0 0,0 0 0,1 0 0,-1-1 0,-1-2 0,0 0-25,0 0 1,0 0 0,1-1 0,0 1-1,0-1 1,0 0 0,1 0 0,-1 0-1,2 0 1,-1-1 0,1 1 0,0 0-1,-1-8 1,2 8-10,0 0 0,0 0 0,1 0 0,0 0 0,0 1 0,0-1-1,1 0 1,0 1 0,0-1 0,0 1 0,1-1 0,-1 1 0,1 0 0,1 0 0,-1 0 0,1 0 0,-1 1 0,1 0 0,1-1 0,-1 1 0,1 1-1,-1-1 1,1 1 0,0 0 0,0 0 0,1 0 0,-1 1 0,8-3 0,-12 4-5,0 1 0,1-1 0,-1 0 0,1 1 0,-1 0 0,1-1 0,-1 1 0,1 0 0,0 0 0,-1 0 0,1 0 0,-1 0 0,1 0 0,-1 0 0,1 0 0,-1 1 0,1-1 0,-1 1 0,1-1 0,-1 1 0,1-1 0,-1 1 0,0 0 0,1 0-1,-1 0 1,0 0 0,0 0 0,1 0 0,-1 0 0,0 0 0,0 0 0,0 0 0,-1 1 0,1-1 0,0 0 0,0 1 0,0 1 0,2 6 61,0 1-1,0 0 0,-1 0 1,0 0-1,0 11 0,6 25-27,-5-36-29,1 1 0,0-1 0,1 0 1,0-1-1,1 1 0,0-1 0,0 0 1,9 10-1,-10-15-21,-1 0 1,1 0-1,-1-1 1,1 0-1,0 1 1,1-2 0,-1 1-1,0 0 1,1-1-1,0 0 1,-1-1-1,1 1 1,0-1-1,0 0 1,0 0-1,11-1 1,-8 0 40,-1 0 1,1-1-1,0 1 0,-1-2 1,1 0-1,-1 0 1,1 0-1,-1-1 1,0 0-1,0-1 1,0 0-1,0 0 1,-1 0-1,0-1 1,0 0-1,0-1 0,0 0 1,-1 0-1,0 0 1,0-1-1,7-11 1,-12 17-20,0 0 0,0 0 0,0-1 0,-1 1 0,1 0 0,0 0 0,-1-1 1,1 1-1,-1 0 0,0 0 0,1-1 0,-1 1 0,0-1 0,0 1 0,0 0 0,0-1 0,0 1 1,0-1-1,0 1 0,0 0 0,0-1 0,-1 1 0,1 0 0,-1-1 0,1 1 0,-1 0 0,1-1 1,-1 1-1,0 0 0,0 0 0,1 0 0,-1 0 0,0 0 0,0 0 0,-2-2 0,-4-2 15,1 1 0,-1 0 0,-1 0 0,1 0 0,-10-3-1,-10-5 6,6 1-18,13 8 3,0-1 1,1 0-1,-1-1 0,1 0 1,0 0-1,-10-10 0,16 14 27,0-1-1,0 0 1,0 1 0,1-1-1,-1 0 1,0 0 0,1 0-1,0 0 1,-1 1-1,1-1 1,0 0 0,0 0-1,0 0 1,0 0 0,0 0-1,0 0 1,1 0 0,-1 1-1,0-1 1,1 0-1,0 0 1,-1 0 0,1 1-1,1-3 1,25-37 409,27-22-968,-39 45-183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9:02.354"/>
    </inkml:context>
    <inkml:brush xml:id="br0">
      <inkml:brushProperty name="width" value="0.025" units="cm"/>
      <inkml:brushProperty name="height" value="0.025" units="cm"/>
    </inkml:brush>
  </inkml:definitions>
  <inkml:trace contextRef="#ctx0" brushRef="#br0">0 460 15539,'0'0'5455,"0"4"-5030,0-3-368,0 0 0,0 0 0,1 0 0,-1 0 0,0 0 0,0-1 0,0 1 0,1 0 0,-1 0 0,0 0 0,1 0 0,-1 0 0,1 0 0,-1-1 0,1 1 0,0 0 0,-1 0 0,1-1 0,0 1 0,-1 0 0,1-1 0,0 1 0,1 0 0,25 9 1827,-16-7-1772,22 7-163,0-3 1,0 0 0,1-2 0,46 0 0,-76-9-3676,-4-3-1085</inkml:trace>
  <inkml:trace contextRef="#ctx0" brushRef="#br0" timeOffset="702.43">465 307 280,'0'0'21439,"-4"3"-21092,1 0-299,-1 0-1,1 0 0,0 0 1,1 1-1,-1-1 1,1 1-1,-1 0 1,1 0-1,0 0 1,0 0-1,1 0 1,-1 0-1,1 0 1,0 1-1,0-1 1,0 0-1,1 9 0,-3 18 164,4 45-1,-1-42-210,0-2 4,-1-14 4,0 0-1,2-1 0,0 1 0,6 25 0,-6-39-24,0 0 1,0 0-1,0 0 1,1 0-1,0 0 1,-1-1-1,1 1 1,1-1-1,-1 1 0,0-1 1,1 0-1,0 0 1,0 0-1,0 0 1,0-1-1,0 1 1,0-1-1,1 1 1,-1-1-1,1 0 1,0-1-1,-1 1 1,1-1-1,8 2 1,-8-1-17,1-1 1,0 0 0,-1-1-1,1 1 1,0-1 0,0 0-1,0 0 1,-1 0 0,1-1-1,0 0 1,0 0 0,-1 0-1,1 0 1,8-4 0,-8 1 21,1 0 0,-1 0 0,0 0 0,0-1 0,0 0 1,-1 0-1,0 0 0,0 0 0,0 0 0,3-7 0,6-10 40,-1 0-1,-1 0 0,-2-1 0,0-1 0,-1 0 0,-1 0 0,-1 0 0,-1-1 0,-2 1 1,0-1-1,-2-37 0,0 56-14,-1 0 1,0 0-1,-1 0 0,1 0 1,-1 0-1,0 0 1,-1 0-1,1 0 0,-1 0 1,0 1-1,-1-1 0,0 1 1,1-1-1,-2 1 1,1 0-1,0 0 0,-1 0 1,0 1-1,0-1 1,-1 1-1,1 0 0,-1 0 1,0 1-1,0-1 0,0 1 1,0 0-1,-10-3 1,-4-2-8,-1 1 0,-1 2-1,1 0 1,-1 1 0,0 1 0,0 0 0,0 2 0,-35 2 0,55 0-108,0-1 0,0 1 0,0-1-1,1 1 1,-1-1 0,0 1 0,0 0 0,1-1-1,-1 1 1,0 0 0,1 0 0,-1 0-1,0-1 1,1 1 0,-1 0 0,1 0 0,0 0-1,-1 0 1,1 0 0,0 0 0,-1 0 0,1 0-1,0 0 1,0 0 0,0 0 0,0 0-1,0 0 1,0 0 0,0 0 0,0 0 0,1 0-1,0 2 1,-1 1-660,0 15-3285</inkml:trace>
  <inkml:trace contextRef="#ctx0" brushRef="#br0" timeOffset="1121.32">837 690 9522,'0'0'12547,"0"-12"-14204,0 1-319,0-4-6634</inkml:trace>
  <inkml:trace contextRef="#ctx0" brushRef="#br0" timeOffset="2932.65">963 236 12187,'0'0'10714,"33"4"-9791,13-5-717,-29-1-184,0 1 0,0 1-1,1 1 1,-1 0 0,0 1-1,-1 1 1,32 9 0,-131-9-458,79-3 416,-1 0 1,1 1-1,-1-1 1,1 1-1,-1 0 0,1 0 1,0 0-1,-1 0 1,1 1-1,0-1 1,0 1-1,0 1 0,-7 4 1,6-3 5,0 1-1,1 0 1,-1 0 0,1 1-1,0-1 1,1 1 0,-1 0-1,-3 10 1,3-9 307,-3 6-1247,5-26-461,5 4 1349,8-1-4630,1-1 777,-9 0 11107,-3 56-3886,0 30-1715,0-75-1575,17 8 243,47-10-139,-40 0-123,0 1 0,1 1 1,44 6-1,-65-5 7,-1 0 1,0 0-1,0 0 0,1 0 0,-1 0 0,0 1 0,0 0 0,0-1 1,-1 1-1,1 0 0,0 0 0,-1 1 0,1-1 0,-1 1 0,0-1 0,0 1 1,0 0-1,0-1 0,0 1 0,0 0 0,-1 0 0,1 0 0,-1 1 0,0-1 1,0 0-1,0 0 0,-1 1 0,1-1 0,-1 0 0,0 1 0,0-1 1,0 1-1,0-1 0,0 0 0,-1 1 0,0-1 0,1 0 0,-1 1 0,-1-1 1,1 0-1,0 0 0,-1 0 0,1 0 0,-1 0 0,0 0 0,0 0 0,0-1 1,0 1-1,-1-1 0,-3 4 0,0-2 20,0 0 1,0 0-1,0 0 0,0-1 0,-1 0 1,1 0-1,-1-1 0,0 0 0,0 0 1,0-1-1,0 1 0,-9-1 1,-16 1 40,-48-4 0,29 0-50,-24 2-3167</inkml:trace>
  <inkml:trace contextRef="#ctx0" brushRef="#br0" timeOffset="4097.68">1413 261 12235,'0'0'9804,"26"-8"-7849,181-3-1496,-205 13-456,-1-1 0,0 0 0,0 1 0,1-1 0,-1 1-1,0-1 1,0 1 0,0-1 0,-1 1 0,1-1 0,0 1 0,-1 0-1,1 0 1,-1-1 0,1 1 0,-1 0 0,0 0 0,1 0 0,-1 0-1,0-1 1,-1 1 0,1 0 0,0 3 0,-4 49 78,2-49-77,0-1 1,0 0 0,0 0 0,-1 0 0,1 0 0,-1 0-1,0 0 1,0-1 0,0 1 0,0-1 0,-1 0 0,1 0-1,-1 0 1,-5 3 0,-65 30 31,12-6-7,157-26-372,-76-4 345,-7 0 6,0-1 0,-1 2 0,1 0 0,-1 0 0,1 1 0,17 5 0,-26-6-5,0 1-1,0 0 1,1 0-1,-1 0 1,0 0-1,-1 0 1,1 1 0,0-1-1,-1 1 1,1 0-1,-1 0 1,0 0-1,0 0 1,0 0-1,0 0 1,0 0-1,-1 1 1,0-1-1,0 1 1,0-1 0,0 1-1,0 0 1,0-1-1,-1 1 1,0 4-1,1-1 23,0 1 0,0-1 0,-1 1 0,0 0 0,0-1 0,-1 1 0,0-1 0,-1 1 0,-3 12 0,3-17-14,0 0 1,0 0-1,0 0 0,-1 0 0,1 0 0,-1-1 0,1 0 1,-1 1-1,0-1 0,0 0 0,0 0 0,0 0 0,0-1 1,0 1-1,-1-1 0,1 0 0,0 0 0,-1 0 0,1 0 1,-1 0-1,1-1 0,-8 0 0,-15 3 44,0-2-1,0 0 1,-29-5-1,42 3-137,1-1 1,0 0-1,0-1 0,0-1 0,0 0 0,0 0 1,1-1-1,-19-11 0,24 8-607,6 1-3415,0 4-2038</inkml:trace>
  <inkml:trace contextRef="#ctx0" brushRef="#br0" timeOffset="4609.87">1924 660 13515,'0'0'9609,"0"-12"-8968,20-301 1397,-15 272-1931,0-46-1,-5 83-443,1 6-1323,2 6-1327,-3-8 2991,0 4-3076</inkml:trace>
  <inkml:trace contextRef="#ctx0" brushRef="#br0" timeOffset="5129.95">2171 150 14019,'0'0'8674,"-3"1"-8257,1 0-364,0 1 0,0-1 0,0 0-1,0 1 1,0 0 0,0-1 0,1 1 0,-1 0-1,1 0 1,0 0 0,-1 0 0,1 0 0,0 0-1,0 1 1,-1 2 0,-16 49 185,7-17-175,-3-2-60,5-16-14,1 1-1,1 0 1,0 0-1,2 0 1,0 1-1,-3 42 1,58-57 173,-15-3-190,0-1 0,0-2-1,47-5 1,-59-7-948,-8 2-1836,-6 6-664</inkml:trace>
  <inkml:trace contextRef="#ctx0" brushRef="#br0" timeOffset="5657.52">2303 131 14203,'0'0'9135,"-4"23"-8552,-4 625 601,8-648-1445,8-7-7171</inkml:trace>
  <inkml:trace contextRef="#ctx0" brushRef="#br0" timeOffset="7861.93">2574 83 12883,'0'0'9483,"-4"1"-9294,1 0-150,1 0-1,-1 1 0,1-1 0,-1 1 1,1 0-1,-1 0 0,1 0 0,0 0 1,0 0-1,0 0 0,0 0 0,0 1 0,0-1 1,1 1-1,-1-1 0,1 1 0,0 0 1,0-1-1,-2 6 0,-21 72 352,18-58-396,0 10 30,1 1-1,1-1 1,2 1 0,2 47 0,1-35-27,-1-41-16,0-1 1,1 1-1,0 0 0,0 0 1,0 0-1,0-1 1,0 1-1,1 0 0,0-1 1,-1 1-1,2-1 1,-1 0-1,0 1 0,0-1 1,1 0-1,0-1 1,0 1-1,0 0 0,0-1 1,0 1-1,0-1 1,0 0-1,1 0 0,-1-1 1,1 1-1,0-1 1,5 2-1,5 2-129,0-1 1,0-1-1,1-1 0,0 0 0,27 0 1,-40-2 137,-1 0-1,0 0 1,0 0 0,0 0 0,1-1-1,-1 1 1,0-1 0,0 1 0,0-1-1,0 1 1,1-1 0,-1 1 0,0-1-1,0 0 1,0 0 0,-1 0 0,1 1-1,0-1 1,0 0 0,0 0 0,-1 0-1,2-2 1,10-32 38,-6-40 255,-6 74-277,0-1 6,0 1 0,0-1 0,0 1-1,0-1 1,0 1 0,0 0 0,0-1 0,0 1-1,-1-1 1,1 1 0,0 0 0,-1-1 0,1 1 0,-1 0-1,0-1 1,1 1 0,-1 0 0,0 0 0,0 0-1,0 0 1,0-1 0,0 1 0,-1-1 0,-1 1 10,0 0 0,0 1 0,0-1 0,0 1 0,0 0 0,1-1 0,-1 1 0,0 1 0,-5-1 0,-14 1 42,-176 3-801</inkml:trace>
  <inkml:trace contextRef="#ctx0" brushRef="#br0" timeOffset="9255.36">2928 773 3569,'0'0'18477,"22"-19"-17070,-13-7-1030,-1-1 0,-1 0 0,-1 0 0,-2 0 0,-1-1 0,0-28 0,-1-178 259,-3 125-506,1 106-124,0 1-1,0 0 1,1 0 0,-1 0 0,1-1 0,0 1 0,-1 0 0,1 0 0,0 0-1,0 0 1,0 0 0,0 0 0,1 0 0,1-2 0,0 3 4,-2 1-71,0 7-136,0 0 214,1 0 0,0-1-1,0 1 1,1-1-1,0 0 1,4 7 0,6 15 42,103 230-54,-115-256-8,56 129-376,-50-118 329,0 0 1,1-1-1,0 0 1,1-1-1,0 0 0,1 0 1,19 16-1,-27-25 34,0 0-1,0-1 1,-1 1 0,1-1-1,0 0 1,0 0-1,0 0 1,1 0 0,-1 0-1,0 0 1,0 0-1,0-1 1,1 1 0,-1-1-1,0 1 1,1-1-1,-1 0 1,0 0-1,1 0 1,-1 0 0,0-1-1,1 1 1,-1-1-1,0 1 1,5-3 0,-5 2 10,0-1 1,0 0 0,0 0 0,-1-1 0,1 1-1,0 0 1,-1-1 0,1 1 0,-1-1-1,0 1 1,0-1 0,0 0 0,0 1 0,0-1-1,-1 0 1,1 0 0,-1 1 0,0-1 0,0 0-1,0-5 1,0-27 92,1-15 184,-3 0 0,-13-92 0,8 93-144,1-1 0,4 0 0,3-56 0,0 28 96,-1 78-272,-1 37-4137,-3-22 390</inkml:trace>
  <inkml:trace contextRef="#ctx0" brushRef="#br0" timeOffset="11454.9">3673 570 12219,'0'0'10247,"0"-1"-10127,0 1 0,0-1-1,0 0 1,0 1 0,0-1-1,0 1 1,0-1 0,0 1 0,0-1-1,0 0 1,0 1 0,0-1-1,0 1 1,1-1 0,-1 1 0,0-1-1,0 1 1,1-1 0,-1 1-1,0-1 1,1 1 0,-1-1 0,0 1-1,1-1 1,0 0 0,82-8 395,-59 7-462,1-1-1,-1 0 1,44-14-1,24-9 71,-75 18-2809</inkml:trace>
  <inkml:trace contextRef="#ctx0" brushRef="#br0" timeOffset="13191.34">4312 306 7506,'0'-2'18391,"-1"4"-18238,-19 51 136,14-40-239,1 0 1,0 0-1,-3 16 0,2 10-55,2 0 0,1 0-1,3 1 1,4 46 0,-3-83-18,-1 1 0,1-1 0,0 0 0,-1 1 0,2-1 0,-1 0 0,0 0 0,1 0-1,-1 0 1,1 0 0,0 0 0,0 0 0,0 0 0,0-1 0,1 1 0,-1-1 0,1 0 0,-1 0 0,1 0 0,0 0 0,0 0 0,0 0 0,0-1 0,0 1 0,0-1 0,4 1 0,3 1-135,0-1 1,0 0-1,0 0 0,1-1 1,-1-1-1,1 0 0,12-1 1,-18 0 107,-1 0 1,1 0 0,-1 0-1,1-1 1,-1 0 0,0 0-1,0 0 1,0 0-1,0-1 1,0 0 0,0 0-1,-1 0 1,1 0 0,-1 0-1,0-1 1,0 1 0,0-1-1,2-4 1,7-10-193,-2-1-1,14-31 1,-19 39 132,3-11 13,0 0 0,-1 0 0,-2 0 1,0-1-1,-1 0 0,-2 0 0,0 0 1,-1 0-1,-2 0 0,-3-32 0,3 53 112,0 0 0,0 0 0,0 0-1,0 0 1,0 0 0,0 0 0,-1 0-1,1 0 1,-1 1 0,1-1 0,-1 1-1,0-1 1,1 1 0,-1-1 0,0 1 0,0 0-1,0 0 1,0 0 0,0 0 0,-4-1-1,-49-14 415,43 14-374,-22-7 14,0 3-1,0 0 1,-52 0 0,86 6-102,-1 0 1,1 0-1,-1 0 0,1 1 1,-1-1-1,1 0 1,-1 1-1,1-1 1,-1 0-1,1 1 1,0-1-1,-1 0 1,1 1-1,-1-1 1,1 1-1,0-1 1,-1 0-1,1 1 1,0-1-1,0 1 1,0-1-1,-1 1 0,1-1 1,0 1-1,0 0 1,0-1-1,0 1 1,0-1-1,0 1 1,0-1-1,0 2 1,0 24-1606,0-18 532,0 19-2950</inkml:trace>
  <inkml:trace contextRef="#ctx0" brushRef="#br0" timeOffset="13722.81">4716 719 8810,'0'0'9603,"0"4"-8932,0 8 49,0-7-720,0-8-1581,0-4-5680</inkml:trace>
  <inkml:trace contextRef="#ctx0" brushRef="#br0" timeOffset="14533.67">4974 228 8938,'0'0'12564,"-8"-11"-10104,7 12-2451,0-1-1,0 0 0,0 1 0,0-1 0,0 0 0,0 1 0,0 0 0,1-1 0,-1 1 0,0-1 0,0 1 1,1 0-1,-1 0 0,0-1 0,1 1 0,-1 0 0,1 0 0,-1 0 0,1 0 0,-1 0 0,1 0 0,-1 1 0,-10 31 206,5-15-139,-13 24-8,8-19-34,1 0 0,0 0 1,-10 45-1,20-67-36,0 0-1,-1 0 1,1 1-1,0-1 0,0 0 1,0 0-1,-1 0 1,1 0-1,0 0 1,1 1-1,-1-1 0,0 0 1,0 0-1,0 0 1,1 0-1,-1 0 1,0 0-1,1 1 1,-1-1-1,1 0 0,0 0 1,-1 0-1,1-1 1,0 1-1,-1 0 1,1 0-1,0 0 0,0 0 1,0-1-1,0 1 1,0 0-1,2 0 1,1 0-22,0 0 1,1 0 0,-1-1 0,1 0 0,-1 0 0,1 0-1,5-1 1,14-1 73,15 4-137,-17 0 202,1-1-1,23-3 0,-42 2-237,0 0 0,0-1 0,0 1 0,0-1-1,0 0 1,-1-1 0,1 1 0,0 0-1,-1-1 1,1 0 0,0 0 0,-1 0 0,0 0-1,0-1 1,0 1 0,0-1 0,5-5-1,-7 5-206,0 1-1,0 0 0,0-1 1,0 0-1,-1 1 0,1-1 1,-1 1-1,0-1 0,0 0 1,0 1-1,0-1 0,-1-3 1,1-5-3031,0-4-9348</inkml:trace>
  <inkml:trace contextRef="#ctx0" brushRef="#br0" timeOffset="14890.91">5104 201 9858,'0'0'12934,"0"1"-12911,-1-1 1,1 0 0,-1 1 0,0-1 0,1 1 0,-1-1-1,1 1 1,-1-1 0,1 1 0,0 0 0,-1-1 0,1 1 0,0-1-1,-1 1 1,1 0 0,0-1 0,0 1 0,-1 0 0,1 0 0,0-1-1,0 1 1,0 0 0,0-1 0,0 1 0,0 1 0,1 118 804,-3 139-429,2-249-506,-6 93 184,5-35-3900,1-56 673</inkml:trace>
  <inkml:trace contextRef="#ctx0" brushRef="#br0" timeOffset="15738.57">5262 300 12675,'0'0'10069,"0"-4"-9693,0 3-333,0 0 1,0 0-1,0 0 1,0 0 0,1-1-1,-1 1 1,0 0 0,1 0-1,-1 0 1,1 0 0,-1 0-1,1 1 1,0-1-1,-1 0 1,1 0 0,0 0-1,0 0 1,-1 1 0,1-1-1,0 0 1,0 1-1,0-1 1,2 0 0,33-10 499,55 10-270,-67 1-228,-24 0-47,1 1-1,-1-1 1,1 0-1,-1 1 1,1-1 0,0 0-1,-1 1 1,0-1-1,1 1 1,-1-1 0,1 1-1,-1-1 1,1 1-1,-1-1 1,0 1 0,0-1-1,1 1 1,-1-1-1,0 1 1,0 0 0,1-1-1,-1 1 1,0-1-1,0 1 1,0 0 0,0-1-1,0 1 1,0-1-1,0 2 1,0 25 30,0-20-5,0 10-39,0-1 0,-1 1 0,-1 0 1,-6 29-1,6-41 8,0 0 0,0 0 0,0 0 1,0-1-1,-1 1 0,1-1 0,-1 1 0,-1-1 1,1 0-1,0 0 0,-1-1 0,0 1 1,0-1-1,0 0 0,0 0 0,-1 0 0,1 0 1,-1-1-1,-9 4 0,5-3 28,-15 9 40,23-11-75,35-1-315,-30 0 329,1-1 1,0 1 0,-1 1 0,1-1 0,-1 1 0,1 0 0,-1 0 0,1 0 0,-1 0 0,1 1-1,-1 0 1,0 0 0,0 0 0,0 0 0,0 1 0,0-1 0,-1 1 0,1 0 0,-1 0-1,0 1 1,0-1 0,0 0 0,0 1 0,0 0 0,-1 0 0,0 0 0,0 0 0,0 0 0,0 0-1,0 1 1,-1-1 0,0 1 0,0-1 0,0 1 0,-1-1 0,1 1 0,-1 5 0,0 14 5,1-15 6,-1-1 1,0 1-1,0-1 1,-1 0 0,0 1-1,-3 12 1,3-18-2,-1-1 0,1 0 0,0 0 0,0 1 0,-1-1 0,0 0-1,1 0 1,-1 0 0,0 0 0,0-1 0,0 1 0,0 0 0,0-1 0,0 0 0,0 1 0,-1-1 0,1 0 0,0 0 0,-1 0 0,1 0 0,-1-1 0,1 1 0,-1-1-1,0 1 1,1-1 0,-4 0 0,-15 2 119,1-2 0,-37-2 0,50 1-399,0 0-1,0 0 1,0-1-1,0 0 1,1 0-1,-1-1 1,1 0-1,0 0 1,-1 0-1,2-1 1,-11-7-1</inkml:trace>
  <inkml:trace contextRef="#ctx0" brushRef="#br0" timeOffset="16439.51">5853 242 12699,'0'0'10547,"-23"-2"-10155,-75-8-102,94 9-269,0 1 1,0-1 0,0 1-1,0 0 1,0 1-1,0-1 1,0 0-1,0 1 1,0 0 0,0 0-1,0 0 1,0 1-1,1-1 1,-1 1-1,1 0 1,-1 0 0,1 0-1,-1 0 1,1 1-1,0-1 1,0 1-1,0 0 1,1 0 0,-1 0-1,1 0 1,-1 1-1,-2 6 1,-6 5 93,6-7-95,0 1 1,0 0 0,1 0-1,1 0 1,0 0-1,0 1 1,0 0 0,1-1-1,1 1 1,0 0 0,0 0-1,1-1 1,2 20 0,-2-15-38,0-12 10,0-1 0,1 1 0,-1-1 0,1 1 0,-1-1 0,1 0 0,0 1 0,-1-1 0,1 0 0,0 1 1,0-1-1,0 0 0,0 0 0,0 0 0,0 0 0,0 0 0,1 0 0,-1 0 0,0 0 0,0-1 0,1 1 1,-1 0-1,0-1 0,1 1 0,-1-1 0,1 1 0,-1-1 0,1 0 0,-1 0 0,1 1 0,2-1 0,58 1-278,-49-1 232,-8 0 50,0-1 0,-1 1 0,0-1 1,1 0-1,-1 0 0,1-1 0,-1 1 1,0-1-1,0 0 0,0 0 0,0 0 1,0-1-1,-1 0 0,1 1 0,-1-1 1,1 0-1,-1-1 0,0 1 0,3-5 1,6-8-40,-2 0 1,0-1 0,9-23 0,-6 12-49,-9 19 97,-1-1 0,0 0 1,2-19-1,-3 18 105,-1 40-13,-1 305 122,0-191-4773,0-127 805</inkml:trace>
  <inkml:trace contextRef="#ctx0" brushRef="#br0" timeOffset="17082.09">6224 190 8738,'0'0'14375,"-8"7"-14079,1 1-225,0-1 1,0 1-1,1 0 1,0 0-1,0 1 1,1-1-1,1 1 1,-1 0-1,1 1 1,1-1-1,-3 11 1,-8 34 60,2 1 0,2 0 1,3 1-1,3-1 1,2 1-1,5 58 0,-2-111-150,0 0-1,0 0 0,0-1 1,0 1-1,1 0 1,-1-1-1,1 1 0,0-1 1,0 0-1,0 1 0,0-1 1,0 0-1,0 0 1,1 0-1,-1 0 0,1-1 1,-1 1-1,1-1 0,0 1 1,-1-1-1,1 0 1,0 0-1,0 0 0,0 0 1,0-1-1,0 1 0,3-1 1,-1 1-12,-1 0 1,1 0-1,0-1 1,0 0-1,-1 0 1,1 0-1,0 0 1,-1-1-1,1 0 1,0 0-1,-1 0 1,1-1-1,-1 1 1,1-1-1,-1 0 1,7-4-1,-4-2 24,0 0-1,-1-1 0,0 0 1,0 0-1,0 0 0,-2 0 1,1-1-1,-1 0 0,0 0 1,-1 0-1,0-1 0,-1 1 1,0-1-1,-1 1 0,0-1 1,0 0-1,-2-13 0,1 23 13,-1 0-1,1 0 0,-1 0 0,0 0 0,1 0 0,-1 0 1,0 0-1,0 0 0,1 0 0,-1 0 0,0 0 0,0 0 0,0 1 1,0-1-1,0 0 0,0 1 0,0-1 0,0 1 0,0-1 1,-1 1-1,1-1 0,0 1 0,-2-1 0,-36-8 45,29 6-11,-33-4-341,-1 1 0,0 2 1,-63 3-1,102 1 120,-1 1-2210,2 5-2487</inkml:trace>
  <inkml:trace contextRef="#ctx0" brushRef="#br0" timeOffset="19246.7">7025 546 12403,'0'0'10715,"-3"4"-10311,-9 12 135,0 0-1,-2-2 0,-25 24 0,33-33-493,1-1 1,-2 1-1,1-1 0,-1 0 1,1-1-1,-1 0 0,0 0 1,0 0-1,0-1 0,-1 0 1,1 0-1,-1-1 0,-11 1 1,11-1-35,1-1 0,-1 0 0,1 0 0,-1-1 0,1 0 1,-1 0-1,1-1 0,0 0 0,0 0 0,0-1 0,0 0 1,0 0-1,0 0 0,1-1 0,-1 0 0,1 0 0,0-1 1,1 0-1,-1 0 0,1 0 0,0-1 0,0 0 0,1 0 1,-1 0-1,1 0 0,-5-13 0,3 4-20,1 0 0,1 0 0,0 0 0,1-1 0,1 0 0,0 1 0,1-1 0,2-29 0,0 18 5,0 19 3,0 0 0,1 0 1,0 1-1,0-1 1,1 0-1,0 1 0,0 0 1,1-1-1,0 1 0,0 1 1,6-8-1,60-70-9,-68 81 10,2-1-61,0 0 0,-1 1-1,1-1 1,0 1-1,1 0 1,-1 0 0,0 0-1,1 0 1,0 1-1,0 0 1,0 0 0,0 0-1,0 1 1,0 0 0,0-1-1,0 2 1,0-1-1,1 1 1,-1 0 0,0 0-1,0 0 1,1 1-1,-1-1 1,0 1 0,0 1-1,0-1 1,0 1 0,0 0-1,0 0 1,0 0-1,-1 0 1,1 1 0,-1 0-1,5 3 1,1 2-302,-1 0-1003,-6-5-2805</inkml:trace>
  <inkml:trace contextRef="#ctx0" brushRef="#br0" timeOffset="19756.45">7100 642 1672,'0'0'21932,"0"-25"-21543,0-377 1413,4 189-1134,-4 212-765,9 9-4414,-1 3 1636</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09.388"/>
    </inkml:context>
    <inkml:brush xml:id="br0">
      <inkml:brushProperty name="width" value="0.025" units="cm"/>
      <inkml:brushProperty name="height" value="0.025" units="cm"/>
    </inkml:brush>
  </inkml:definitions>
  <inkml:trace contextRef="#ctx0" brushRef="#br0">79 611 16508,'0'0'8204,"-4"-18"-7736,-44-307 1060,39 259-1592,-8-135-1780,18 200-264,6 1-2388</inkml:trace>
  <inkml:trace contextRef="#ctx0" brushRef="#br0" timeOffset="546.69">281 436 16508,'0'0'8192,"-13"2"-7831,-43 10-181,54-11-171,1-1 0,-1 1-1,0 0 1,1 0 0,-1 0-1,1 0 1,-1 0-1,1 1 1,0-1 0,-1 0-1,1 1 1,0-1 0,0 1-1,0-1 1,0 1 0,0 0-1,0-1 1,0 1-1,1 0 1,-1-1 0,1 1-1,-1 2 1,-1 39 163,2-34-145,0-1-12,0 0 1,0-1 0,1 1-1,0 0 1,0-1 0,1 1 0,0-1-1,0 0 1,5 10 0,-5-14-42,-1 0 0,1-1 0,1 1 1,-1-1-1,0 1 0,0-1 0,1 0 1,0 0-1,-1 0 0,1 0 0,0 0 1,0-1-1,0 1 0,0-1 0,0 0 1,0 0-1,0 0 0,1 0 0,-1 0 1,0-1-1,0 0 0,1 1 1,-1-1-1,4-1 0,-5 1 24,1 0-1,-1 0 1,0 0 0,1-1-1,-1 1 1,0-1 0,0 0 0,0 0-1,1 0 1,-1 0 0,0 0-1,0 0 1,0 0 0,0 0-1,-1-1 1,1 1 0,0-1-1,0 0 1,2-3 0,-1 1 15,0-1 0,0 0 0,0-1 0,-1 1 0,0 0 1,0-1-1,2-10 0,0-7 51,-1-1-1,0-46 1,-3 69-65,0-16-2,0 10 17,1 1 0,-2 0 0,1 0 0,0 0 0,-1 0 0,0 0 0,-3-9 0,2 13-5,1 0 1,0-1-1,-1 1 1,0 0-1,1 0 1,-1 1-1,0-1 1,0 0-1,0 1 1,0-1-1,0 1 1,0-1-1,-1 1 1,1 0-1,0 0 1,-1 0-1,1 0 1,-1 0-1,1 1 1,-1-1-1,-4 1 1,-20-5-804,-51-1-1,83 19-21471</inkml:trace>
  <inkml:trace contextRef="#ctx0" brushRef="#br0" timeOffset="1043.45">630 596 9394,'0'0'12125,"12"1"-11591,60 6 91,-71-8-616,-1 1 0,1 0 0,0 0 0,0-1 0,0 1 0,0 0 0,0-1 0,-1 1 0,1-1 0,0 1-1,0-1 1,-1 1 0,1-1 0,0 0 0,-1 1 0,1-1 0,-1 0 0,1 1 0,-1-1 0,1 0 0,-1 0 0,1 0 0,-1 1 0,0-1 0,1 0 0,-1 0-1,0 0 1,0 0 0,0 0 0,0 0 0,0 0 0,0 1 0,0-1 0,0 0 0,0 0 0,0 0 0,0 0 0,0 0 0,-1 0 0,0-1 0,1-1 14,-1-1 0,0 1 1,1 0-1,-1 0 0,-1 0 0,1 0 1,0 0-1,-1 0 0,0 0 1,-3-4-1,-43-30 429,36 29-250,0-1 0,1 1-1,0-2 1,-15-16-1,25 24-189,-1 1 0,1 0 0,0-1 0,0 1 0,0-1 0,1 1 0,-1-1 0,0 1 0,0-1 0,1 1 0,-1-1 0,1 0 0,0 1 0,-1-1 0,1 0 0,0 0 0,0 1 0,0-1 0,0 0 0,0 1 0,0-1 0,1 0 0,-1 0 0,1 1 0,-1-1 0,1 1 0,-1-1 0,1 0 0,0 1 0,0-1 0,0 1 0,0 0 0,0-1 0,0 1 0,0 0 0,0-1 0,1 1 0,-1 0 0,0 0 0,1 0 0,1-1 0,2-1-65,0 0 1,1 0-1,-1 1 1,1-1-1,0 1 1,-1 1-1,1-1 0,0 1 1,0 0-1,11-1 1,33 2-3268,-27 0-1716</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08.296"/>
    </inkml:context>
    <inkml:brush xml:id="br0">
      <inkml:brushProperty name="width" value="0.025" units="cm"/>
      <inkml:brushProperty name="height" value="0.025" units="cm"/>
    </inkml:brush>
  </inkml:definitions>
  <inkml:trace contextRef="#ctx0" brushRef="#br0">197 301 13187,'0'0'11657,"-17"-1"-11217,-90-1 344,104 2-765,0 1 0,0-1-1,1 0 1,-1 1 0,0-1-1,0 1 1,1 0 0,-1 0-1,1 0 1,-1 0 0,1 1 0,-1-1-1,1 0 1,0 1 0,-1 0-1,1 0 1,0 0 0,0 0-1,0 0 1,1 0 0,-1 0-1,0 0 1,1 1 0,-1-1-1,1 1 1,0-1 0,0 1 0,0-1-1,0 1 1,0 4 0,-2 8-7,0 0 0,1 0 1,1 0-1,1 21 0,1-22 23,-1-9-60,0 0 0,1 0 1,-1 1-1,2-1 0,-1 0 0,0 0 0,1 0 0,0 0 0,0 0 0,0-1 0,1 1 0,0-1 0,0 1 0,0-1 0,0 0 0,1 0 0,-1 0 0,1-1 0,0 1 0,0-1 0,8 5 1,-5-4-144,1 0 0,0 0 1,0 0-1,0-1 1,0-1-1,1 1 1,-1-1-1,1-1 0,-1 1 1,1-2-1,0 1 1,12-2-1,-19 1 171,1-1 0,-1 0 0,1 0 1,-1 0-1,0 0 0,1 0 0,-1-1 0,0 1 0,0-1 0,0 0 0,0 1 0,0-1 1,0 0-1,-1 0 0,1 0 0,-1 0 0,1 0 0,-1-1 0,0 1 0,1 0 0,-1-1 1,-1 1-1,2-5 0,14-62 77,-9-9 247,-4 0-1,-11-133 1,4 141-194,4 68-120,2-30-182,-1 31 84,-1 1 0,1-1 0,-1 0 0,1 1 0,0-1 1,-1 1-1,1-1 0,0 1 0,-1-1 0,1 1 0,0-1 0,0 1 0,0 0 1,0-1-1,-1 1 0,1 0 0,0 0 0,0 0 0,0 0 0,0 0 0,0 0 1,-1 0-1,1 0 0,0 0 0,0 0 0,0 0 0,0 0 0,0 1 0,-1-1 1,1 0-1,1 2 0,19 6-4364</inkml:trace>
  <inkml:trace contextRef="#ctx0" brushRef="#br0" timeOffset="401.29">607 488 12763,'0'0'11977,"-25"-2"-11317,-80-11-218,103 13-428,-1 0 1,1-1 0,-1 1 0,0-1-1,1 0 1,-1 0 0,1 0 0,-1 0-1,1 0 1,0 0 0,0-1 0,-1 1-1,1-1 1,0 0 0,0 1 0,0-1-1,0 0 1,1 0 0,-1 0 0,1 0-1,-1-1 1,1 1 0,-2-4 0,1 1-15,1 0 0,0 0 0,1 0-1,-1-1 1,1 1 0,0 0 0,0 0 0,2-6 0,-1-4-23,-1 9 19,1 0-1,1 0 1,0 0-1,-1 0 1,2 0-1,-1 1 1,1-1-1,-1 1 1,1 0-1,1 0 1,-1 0 0,1 0-1,6-6 1,-2 2-12,0 1 1,1 0 0,0 0 0,0 1-1,1 0 1,12-6 0,-22 12 4,1 1 1,-1-1-1,1 1 1,-1-1-1,1 1 1,0 0-1,-1-1 1,1 1-1,0 0 1,0-1-1,-1 1 1,1 0-1,0 0 1,-1-1-1,1 1 1,0 0-1,0 0 1,-1 0-1,1 0 1,0 0-1,0 0 1,0 0-1,-1 1 1,1-1-1,0 0 0,-1 0 1,1 0-1,0 1 1,0-1-1,-1 0 1,1 1-1,0-1 1,-1 1-1,1-1 1,-1 1-1,1-1 1,-1 1-1,1-1 1,-1 1-1,1 0 1,-1-1-1,1 1 1,-1-1-1,0 1 1,1 0-1,-1 0 1,1 0-1,-1 42-503,-1-31 447,0-9-35,1-1-1,0 1 0,-1 0 1,0-1-1,0 1 0,1-1 0,-1 1 1,-1-1-1,1 1 0,0-1 1,-1 0-1,1 0 0,-1 0 1,1 1-1,-1-1 0,0-1 0,-4 4 1,0 0-1150,0-1 0,-1 0 1,0-1-1,-13 6 0,-1-1-9341</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02.089"/>
    </inkml:context>
    <inkml:brush xml:id="br0">
      <inkml:brushProperty name="width" value="0.025" units="cm"/>
      <inkml:brushProperty name="height" value="0.025" units="cm"/>
    </inkml:brush>
  </inkml:definitions>
  <inkml:trace contextRef="#ctx0" brushRef="#br0">41 677 16636,'0'0'9940,"-8"-30"-9408,-5-40-668,4-1-1,-1-89 0,10 160 67,0-1 0,0 1 1,0 0-1,0-1 0,0 1 0,0 0 1,0-1-1,0 1 0,0 0 1,1-1-1,-1 1 0,0 0 1,0-1-1,0 1 0,0 0 0,1-1 1,-1 1-1,0 0 0,0 0 1,1-1-1,-1 1 0,0 0 1,0 0-1,1 0 0,-1-1 0,0 1 1,0 0-1,1 0 0,-1 0 1,0 0-1,1 0 0,-1 0 1,0 0-1,1 0 0,-1-1 0,0 1 1,1 0-1,-1 0 0,0 0 1,1 1-1,-1-1 0,0 0 1,1 0-1,-1 0 0,0 0 0,1 0 1,3 1-923,13-1-4290</inkml:trace>
  <inkml:trace contextRef="#ctx0" brushRef="#br0" timeOffset="488.69">286 735 6057,'0'0'18834,"-2"-13"-18610,-4-26-122,-4-16-87,-4-80 0,14 135-235,3 0-1561,-1 0 1773,1 0-1,0-1 1,-1 1-1,1-1 1,-1 1 0,1-1-1,-1 0 1,0 0-1,1 0 1,2-2 0,-3 2 10,17-8 46,33-12-19,-49 20-28,-1 0 1,1 0-1,0 1 0,-1-1 1,1 1-1,0 0 0,-1-1 1,1 1-1,0 0 0,-1 1 1,1-1-1,0 0 0,-1 1 1,1 0-1,5 1 0,-6 0 20,0 1 0,1-1 0,-1 1 0,0-1 0,0 1 0,0 0 0,-1 0 0,1 0 0,-1 0 0,1 0 0,-1 0 0,0 0 0,1 5 0,9 47 173,-10-49-196,2 79-1360,-3-59-553,0-7-1632</inkml:trace>
  <inkml:trace contextRef="#ctx0" brushRef="#br0" timeOffset="1023.78">777 344 15467,'0'0'7918,"-24"23"-7657,-71 75-110,91-94-140,1 1 0,-1-1 0,1 1 0,0-1 0,0 1 0,-3 8 0,5 10 35,2-12-32,-1-5-18,1 0-1,0 1 1,0-1 0,0 0-1,1-1 1,-1 1-1,2 0 1,-1 0-1,1-1 1,-1 1-1,1-1 1,1 0-1,-1 0 1,1 0-1,0 0 1,0-1-1,0 0 1,1 0-1,0 0 1,-1 0-1,1 0 1,1-1-1,6 4 1,1-1-143,-1 0-1,1-1 1,1-1-1,-1 0 1,0 0-1,1-1 1,0-1 0,0 0-1,17-1 1,-29-1 166,0 0 1,0 0 0,0-1-1,0 1 1,0-1 0,0 1-1,0-1 1,-1 0 0,1 0-1,0 0 1,0 0 0,0 0-1,-1 0 1,1 0 0,-1-1-1,1 1 1,-1-1-1,3-2 1,-1-1 17,1 0-1,-1 0 1,0-1 0,0 0-1,0 1 1,1-7 0,3-11 44,-2 1 0,4-30 0,-8 50-78,6-67 128,-2-1-1,-4 1 1,-9-90 0,-4 90-60,8 52-49,0-2 0,-1-32 0,18 58-759,6 13-1423,4 6-2364</inkml:trace>
  <inkml:trace contextRef="#ctx0" brushRef="#br0" timeOffset="1549.53">1261 641 14291,'0'0'9819,"-25"-5"-9326,-78-19-104,99 23-379,1 0 1,-1 0-1,0 0 0,1 0 0,-1-1 1,1 0-1,0 0 0,-1 0 0,1 0 1,0 0-1,0-1 0,1 1 0,-1-1 1,0 0-1,1 0 0,0 0 0,-1 0 1,1 0-1,-3-7 0,3 4 2,1 0-1,-1-1 0,1 0 1,1 1-1,-1-1 0,1 1 1,1-13-1,0 1-6,-1 10-12,1 0 0,0 0 0,1 0 0,0 0 0,0 0 0,1 0 0,0 0 0,0 1 0,1-1 0,0 1 0,0 0 0,0 0 0,1 1 0,0-1 0,1 1 0,0 0 0,-1 1 0,2-1 0,9-6 0,-16 12-1,1 0 0,0-1 0,-1 1-1,1 0 1,-1 0 0,1 0-1,-1 0 1,1 0 0,0-1 0,-1 1-1,1 0 1,-1 0 0,1 0 0,0 1-1,-1-1 1,1 0 0,-1 0-1,1 0 1,-1 0 0,1 1 0,-1-1-1,1 0 1,0 0 0,-1 1 0,1-1-1,-1 0 1,0 1 0,1-1 0,-1 1-1,1-1 1,-1 0 0,0 1-1,1-1 1,-1 1 0,0-1 0,1 1-1,-1-1 1,0 1 0,0 0 0,1-1-1,-1 1 1,0-1 0,0 1-1,0-1 1,0 1 0,0 0 0,0-1-1,0 1 1,0-1 0,0 2 0,1 40 66,-1-34-13,0-2-50,0 0 1,0 0 0,-1 0 0,1 0 0,-1 0 0,-1-1 0,1 1-1,-1 0 1,-3 7 0,3-10-171,-1 1-1,1-1 1,-1 0 0,0 0-1,0 0 1,0 0 0,0-1-1,-1 1 1,1-1 0,-1 1-1,1-1 1,-1-1-1,-7 4 1,-9 3-2631,4-3-2395</inkml:trace>
  <inkml:trace contextRef="#ctx0" brushRef="#br0" timeOffset="2016.97">1401 402 14419,'0'0'7962,"0"26"-7756,-1 9-150,-1-14-22,2 0 0,1 0 0,1 0 0,0-1 0,7 27 1,5 14 706,-3 1 0,5 112 0,-17-181-612,-1 0 1,1 0-1,-1 0 1,-1 0 0,1 1-1,-1-1 1,-6-10-1,-8-20-84,6 1-27,2-1 0,1 0-1,2 0 1,1-1 0,3 0 0,3-74-1,0 107-34,0 0 0,1 0 0,-1 1 0,1-1 0,0 1 0,0-1 0,1 1 0,-1 0 0,1 0 0,0 0 0,0 0 0,1 0 0,-1 1 0,1-1 0,-1 1 0,1 0 0,0 0 0,0 1 0,1-1-1,-1 1 1,0 0 0,1 0 0,-1 0 0,1 1 0,0-1 0,0 1 0,0 0 0,-1 1 0,1-1 0,0 1 0,0 0 0,0 0 0,0 0 0,0 1 0,6 1 0,-9-1 7,0 0-1,-1 1 1,1-1 0,0 0-1,-1 1 1,1-1 0,0 1-1,-1 0 1,0-1 0,1 1-1,-1 0 1,0 0 0,0 0 0,0 0-1,0 0 1,0 0 0,-1 0-1,1 0 1,-1 0 0,1 1-1,-1-1 1,0 3 0,3 58 147,-3-49-159,0-7 22,-1 0 0,1 0 0,-1 0-1,0 0 1,0 0 0,-1-1 0,0 1-1,0-1 1,-1 1 0,-4 8 0,4-11-89,0 0-1,1-1 1,-2 1 0,1-1 0,0 1 0,-1-1-1,1 0 1,-1 0 0,0-1 0,0 1 0,0-1-1,0 0 1,0 0 0,-1 0 0,1 0 0,-8 1-1,-27 0-3685,29-3-2221</inkml:trace>
  <inkml:trace contextRef="#ctx0" brushRef="#br0" timeOffset="2490.72">1885 633 13051,'0'0'11302,"-19"-2"-10675,-63-11-270,79 12-337,-1 0-1,1 1 1,0-1-1,0-1 1,0 1-1,0 0 1,0-1-1,0 0 1,0 1-1,1-1 1,-1 0-1,1-1 1,-1 1-1,1 0 1,0-1-1,0 1 1,0-1-1,0 0 0,0 1 1,0-1-1,1 0 1,-3-6-1,2 0-16,0 1 0,1-1 1,0 0-1,0 0 0,1 0 0,1-9 0,-1 4 1,0 6-7,1 1 0,0-1 1,0 0-1,1 1 0,0-1 0,0 1 1,1-1-1,0 1 0,0 0 0,1 0 1,0 0-1,0 1 0,1-1 1,-1 1-1,1 0 0,1 0 0,-1 1 1,12-9-1,-17 14-14,1-1 0,-1 1 0,1 0 0,-1-1 0,1 1 0,0 0 0,-1 0 0,1 0 0,0-1 0,-1 1 0,1 0 0,0 0 0,-1 0 0,1 0 0,0 0 0,-1 0 0,1 0 0,0 1 0,-1-1 0,1 0 0,-1 0 0,1 0 0,0 1 0,-1-1 0,1 0 0,-1 0 0,1 1 0,0-1 0,-1 1 0,1-1 0,-1 1 0,1 0 0,9 27-165,-8 44 122,-2-59-63,0-10 49,0 1 0,-1-1-1,1 0 1,-1 1 0,1-1-1,-1 0 1,0 1 0,0-1 0,-1 0-1,1 0 1,-1 0 0,1 0-1,-1 0 1,0 0 0,-3 2-1,-24 22-7891,20-21-6976</inkml:trace>
  <inkml:trace contextRef="#ctx0" brushRef="#br0" timeOffset="2870.42">1886 633 14739</inkml:trace>
  <inkml:trace contextRef="#ctx0" brushRef="#br0" timeOffset="3257.39">1886 633 14739,'87'-21'4943,"-70"16"-2764,-17-32-504,-2-21-959,1 32-473,0-1 0,4-27 0,-2 45-224,0 1-1,1 0 1,0 0-1,0 0 0,1 1 1,0-1-1,1 1 1,-1-1-1,1 1 1,10-13-1,-13 19-16,0-1 1,0 1-1,0 0 0,0 0 1,0 0-1,0 0 0,0 0 0,0 0 1,0 0-1,1 0 0,-1 0 1,0 0-1,1 1 0,-1-1 1,0 1-1,1-1 0,-1 1 0,1-1 1,-1 1-1,1 0 0,-1 0 1,1 0-1,-1 0 0,1 0 1,-1 0-1,1 0 0,-1 0 0,1 0 1,-1 1-1,1-1 0,-1 1 1,1-1-1,-1 1 0,1-1 1,-1 1-1,0 0 0,1 0 0,-1 0 1,0 0-1,0 0 0,0 0 1,0 0-1,0 0 0,0 0 0,0 0 1,0 1-1,0-1 0,-1 0 1,2 2-1,5 9 59,0 0 1,0 0-1,-1 0 0,4 14 1,-9-22-45,6 16 6,-2 0 1,5 26 0,0 2-1730,4-3-5038,-8-34-4923</inkml:trace>
  <inkml:trace contextRef="#ctx0" brushRef="#br0" timeOffset="3656.24">2426 354 13331,'0'0'10325,"-22"0"-9971,-69 1-136,89-1-204,1 0 0,-1 0 0,0 1 0,1-1 0,-1 1 0,0-1 0,1 1 0,-1-1 0,0 1 0,1 0-1,-1 0 1,1 0 0,0 0 0,-1 0 0,1 0 0,0 0 0,-1 0 0,1 1 0,0-1 0,0 0 0,0 1 0,0-1 0,0 1 0,0-1 0,1 1 0,-1-1 0,0 1 0,0 2 0,0 1 16,1 1 0,-1 0-1,1-1 1,0 1 0,0 0 0,2 6 0,-1 1 59,-1-4-77,0 0 0,1-1 0,0 1 0,0 0 0,1-1-1,0 0 1,1 1 0,-1-1 0,9 16 0,-8-20-42,0 1 0,1-1-1,-1 1 1,1-1-1,-1 0 1,1 0-1,1-1 1,-1 1-1,0-1 1,1 0 0,0 0-1,0 0 1,0-1-1,0 0 1,0 0-1,0 0 1,6 1 0,-9-2 14,-1-1 1,1 1 0,0 0-1,0-1 1,0 0 0,-1 1-1,1-1 1,0 0 0,0 0-1,0 0 1,0 0 0,-1 0-1,1-1 1,0 1 0,0-1-1,0 1 1,-1-1 0,1 1 0,0-1-1,-1 0 1,1 0 0,0 0-1,-1 0 1,1 0 0,-1 0-1,0 0 1,1-1 0,-1 1-1,2-3 1,0-2 52,-1 0 1,1-1-1,-2 1 1,1-1-1,-1 1 1,0-1-1,1-7 1,-2 14-38,5-78 269,-2 0 1,-10-87 0,-7 72-53,8 67-145,2 0 0,-2-40 0,6 65-186,5 13-2479,7 5-984,3 4-4009</inkml:trace>
  <inkml:trace contextRef="#ctx0" brushRef="#br0" timeOffset="4017.28">2693 523 14291,'0'0'10189,"-24"-10"-9950,-72-35-65,92 43-166,1 0 0,-1-1-1,1 1 1,0-1 0,-1 0-1,1 0 1,0 0 0,1 0-1,-1 0 1,1-1 0,-1 1-1,1-1 1,0 1 0,0-1 0,1 0-1,-1 0 1,1 0 0,0 0-1,0 0 1,0 0 0,0 0-1,1 0 1,-1-1 0,1 1-1,1 0 1,-1 0 0,0 0-1,2-7 1,-1-7-7,-1 11-4,0-1 0,0 0 0,0 1 0,1-1 0,1 0 0,-1 1-1,5-13 1,-5 18-7,1 0 0,-1-1 1,1 1-1,0 0 0,-1 0 0,1 0 0,0 1 0,0-1 0,0 0 0,0 1 0,1-1 0,-1 1 0,0 0 1,1 0-1,-1 0 0,1 0 0,-1 0 0,1 0 0,-1 1 0,1-1 0,0 1 0,-1 0 0,1-1 0,0 1 1,4 1-1,-5-1-7,-1 0 1,0 0-1,1 1 1,-1-1-1,0 0 1,0 0-1,1 1 1,-1-1-1,0 1 1,0-1-1,0 1 1,0 0 0,0-1-1,1 1 1,-1 0-1,-1 0 1,1 0-1,0 0 1,0 0-1,0 0 1,0 0-1,-1 0 1,1 0-1,0 0 1,-1 0-1,1 0 1,-1 1-1,1-1 1,-1 0-1,0 0 1,1 1 0,-1-1-1,0 2 1,1 52 255,-3-33-177,2-20-68,0-1 1,0 1-1,0 0 0,-1-1 1,1 1-1,-1 0 0,1-1 1,-1 1-1,0 0 0,1-1 1,-1 1-1,0-1 0,0 0 1,0 1-1,0-1 0,0 0 1,-1 1-1,1-1 0,0 0 1,-1 0-1,1 0 0,-2 1 1,-40 16-767,15-7-2666,24-8-1075</inkml:trace>
  <inkml:trace contextRef="#ctx0" brushRef="#br0" timeOffset="4018.28">2693 523 3673</inkml:trace>
  <inkml:trace contextRef="#ctx0" brushRef="#br0" timeOffset="4456.59">2692 524 3673,'-15'-21'14841,"10"-10"-10161,7-37-5383,-1 50 1881,0 11-1152,0 1-1,0-1 1,0 1 0,1 0-1,0-1 1,1 1 0,-1 0-1,1 0 1,0 0 0,1 1-1,-1-1 1,9-8 0,-9 10-22,0 1 1,0 0 0,1 0-1,-1 0 1,1 0 0,-1 0-1,1 1 1,0 0 0,0 0-1,0 0 1,1 0 0,-1 1-1,0-1 1,0 1 0,1 0-1,-1 0 1,1 1 0,-1-1-1,8 1 1,-9 2-9,0-1 1,1 0-1,-1 1 1,0 0-1,0 0 1,0 0-1,-1 0 0,1 0 1,0 0-1,-1 1 1,1 0-1,-1-1 1,0 1-1,0 0 1,0 0-1,0 0 1,1 4-1,26 57 169,-13 6 41,-12-40-2534,0-3-4301,-1-19-6897</inkml:trace>
  <inkml:trace contextRef="#ctx0" brushRef="#br0" timeOffset="4815.68">3253 542 12547,'0'0'10950,"-27"-9"-10627,-83-32-86,107 40-220,-1 0-1,1 0 0,0 0 1,1-1-1,-1 1 0,0-1 1,0 0-1,0 0 0,1 0 1,-1 0-1,1 0 1,0-1-1,0 1 0,0-1 1,0 1-1,0-1 0,0 0 1,1 1-1,-1-1 1,1 0-1,0 0 0,0-1 1,0 1-1,0 0 0,0 0 1,1 0-1,-1-1 1,1 1-1,0 0 0,0 0 1,0-1-1,1-3 0,0-5 80,-1 7-89,0 1-1,0-1 1,0 0 0,1 0-1,0 0 1,0 1-1,0-1 1,0 1 0,1-1-1,0 1 1,0-1-1,0 1 1,1 0 0,-1 0-1,1 0 1,0 0-1,0 0 1,0 1-1,1-1 1,-1 1 0,1 0-1,0 0 1,0 1-1,0-1 1,0 1 0,0-1-1,1 1 1,-1 0-1,1 1 1,-1-1-1,1 1 1,7-1 0,0 0-728,0 0 0,1 1 0,-1 1 0,0 0 1,18 2-1,-12 3-4046</inkml:trace>
  <inkml:trace contextRef="#ctx0" brushRef="#br0" timeOffset="5204.96">3468 536 8890,'0'0'14596,"0"-12"-14153,-8-84 288,3 59-659,2-1 0,1 1 1,5-52-1,-2 84-107,0-1-1,1 0 1,0 1-1,0 0 1,0 0-1,0-1 1,1 1 0,0 0-1,0 1 1,1-1-1,-1 1 1,1-1-1,0 1 1,0 0-1,0 0 1,7-4-1,-5 4-440,1 0-1,-1 0 0,1 1 0,0 0 1,-1 0-1,1 1 0,11-3 0,5 2-3972</inkml:trace>
  <inkml:trace contextRef="#ctx0" brushRef="#br0" timeOffset="5612.52">3729 199 7466,'0'0'7384,"-2"7"-5382,0-4-1781,1 0 1,-1 1 0,0-1-1,0 0 1,0 0 0,0-1 0,-1 1-1,1 0 1,-1-1 0,0 0-1,1 1 1,-1-1 0,0 0 0,0 0-1,0-1 1,-1 1 0,1-1-1,0 1 1,-1-1 0,1 0 0,-1-1-1,1 1 1,-8 0 0,-3 2 22,-1 1 0,1 0 0,0 0 0,0 2 1,0 0-1,-21 12 0,31-15-222,0 1 1,0-1-1,0 1 0,0 0 1,0 0-1,1 0 0,0 0 1,0 1-1,0-1 0,0 1 1,1 0-1,0-1 0,0 1 1,0 0-1,0 1 0,1-1 1,0 0-1,0 0 0,0 1 1,1-1-1,0 8 0,0-10-27,0 0-1,1 0 1,-1-1 0,1 1-1,0 0 1,0-1-1,0 1 1,0 0 0,0-1-1,1 1 1,-1-1-1,1 0 1,-1 1-1,1-1 1,0 0 0,0 0-1,0 0 1,0 0-1,0-1 1,0 1 0,1-1-1,-1 1 1,1-1-1,-1 0 1,1 1-1,-1-1 1,1-1 0,0 1-1,-1 0 1,1-1-1,4 1 1,8 2-147,0-2 0,0 1 1,0-2-1,24-2 0,-35 1 149,0 0 0,0 0 0,0-1 0,0 1 0,-1-1 0,1 0 0,0 0 1,-1-1-1,1 1 0,-1-1 0,0 1 0,0-1 0,0 0 0,0 0 0,-1-1 0,1 1 0,-1 0 0,0-1 0,1 0 0,-2 1 0,1-1 0,1-5 0,6-12 32,-2 0-1,9-36 0,-16 54-32,1 4 13,-1-1-1,0 0 0,0 0 0,0 0 1,0 0-1,0 0 0,1 0 1,-1 0-1,0 0 0,0 1 0,0-1 1,0 0-1,1 0 0,-1 0 1,0 0-1,0 0 0,0 0 0,0 0 1,1 0-1,-1 0 0,0 0 1,0 0-1,0 0 0,0 0 0,1 0 1,-1-1-1,0 1 0,0 0 1,0 0-1,0 0 0,1 0 0,-1 0 1,0 0-1,0 0 0,0 0 0,0 0 1,0-1-1,0 1 0,1 0 1,-1 0-1,0 0 0,0 0 0,6 37 231,-1 55-295,-5-44-4037,0-36 444</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00.696"/>
    </inkml:context>
    <inkml:brush xml:id="br0">
      <inkml:brushProperty name="width" value="0.025" units="cm"/>
      <inkml:brushProperty name="height" value="0.025" units="cm"/>
    </inkml:brush>
  </inkml:definitions>
  <inkml:trace contextRef="#ctx0" brushRef="#br0">329 476 7874,'0'0'11806,"-29"5"-10531,-91 17-493,110-21-686,0 1 1,1 0 0,-1 1-1,1 0 1,0 0 0,-1 1-1,2 1 1,-1-1 0,0 1-1,1 1 1,0 0 0,0 0-1,1 0 1,-1 1 0,-7 10-1,10-9-40,1 0 0,0 0-1,0 1 1,1-1-1,0 1 1,1 0 0,-1-1-1,2 1 1,-1 0-1,1 0 1,1 1-1,0-1 1,0 0 0,2 9-1,-1-14-58,0-1 0,0 1-1,0-1 1,1 0 0,0 1 0,-1-1-1,1 0 1,0 0 0,1 0 0,-1-1 0,1 1-1,-1 0 1,1-1 0,0 0 0,-1 1-1,1-1 1,1 0 0,-1 0 0,0-1-1,0 1 1,1-1 0,-1 0 0,0 0-1,1 0 1,4 1 0,-4-1 10,0 1 1,0-1-1,0-1 1,0 1-1,0-1 1,0 1-1,0-1 0,0 0 1,0 0-1,0-1 1,0 1-1,0-1 1,0 0-1,0 0 0,0 0 1,0-1-1,0 0 1,-1 1-1,1-1 1,0 0-1,-1-1 0,5-3 1,3-10 36,-1 1 1,0-1-1,-1-1 1,-1 0-1,-1 0 1,-1-1-1,0 0 1,-1 0-1,-1 0 1,3-24-1,0-28 161,-3-96 0,-5 132-105,1-233 406,0 267-523,0-1 0,0 1 0,0-1 0,0 0 0,0 1 0,0-1 0,0 0 0,0 1 0,0-1 0,0 0-1,0 1 1,1-1 0,-1 0 0,0 1 0,0-1 0,1 0 0,-1 1 0,0-1 0,1 1 0,-1-1-1,0 1 1,1-1 0,-1 1 0,1-1 0,-1 1 0,1-1 0,-1 1 0,1-1 0,-1 1 0,1 0 0,0-1-1,-1 1 1,1 0 0,-1 0 0,1 0 0,0-1 0,-1 1 0,1 0 0,0 0 0,-1 0 0,1 0-1,0 0 1,-1 0 0,1 0 0,0 0 0,-1 0 0,1 0 0,0 1 0,-1-1 0,1 0 0,0 0 0,-1 1-1,2-1 1,29 21-4198,-16-6-2553</inkml:trace>
  <inkml:trace contextRef="#ctx0" brushRef="#br0" timeOffset="435.08">600 686 13915,'0'0'9993,"-26"-1"-9474,-83-7-3,102 7-493,0 0 1,1 0 0,0-1-1,-1 0 1,1 0-1,0 0 1,0-1 0,0 1-1,0-2 1,0 1 0,1-1-1,-1 0 1,1 0-1,0 0 1,0-1 0,1 1-1,-1-1 1,1 0 0,0-1-1,0 1 1,1-1-1,0 0 1,0 0 0,0 0-1,1 0 1,-1 0 0,1 0-1,1-1 1,0 1 0,-1-1-1,2 1 1,-1-1-1,1 0 1,0 1 0,1-1-1,-1 1 1,1-1 0,2-7-1,0 8-34,1 1-1,-1 0 1,1-1-1,0 1 0,0 0 1,1 1-1,-1-1 1,1 1-1,0 0 1,0 0-1,1 1 0,-1-1 1,1 1-1,0 1 1,0-1-1,0 1 1,0 0-1,0 0 1,0 0-1,11 0 0,-17 31-84,-1-24 109,-1 0-1,1 0 0,-1 0 0,0 0 0,0 0 0,-1-1 0,0 1 0,1 0 0,-1-1 0,-1 0 0,1 0 0,-1 0 0,1 0 1,-1 0-1,-9 5 0,-7 6-641,-41 23 1,55-34 437,-45 24-3252,1-6-6343</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56.757"/>
    </inkml:context>
    <inkml:brush xml:id="br0">
      <inkml:brushProperty name="width" value="0.025" units="cm"/>
      <inkml:brushProperty name="height" value="0.025" units="cm"/>
    </inkml:brush>
  </inkml:definitions>
  <inkml:trace contextRef="#ctx0" brushRef="#br0">1 645 14891,'0'0'8910,"2"8"-8590,0-4-292,0 1-1,0-1 0,0 0 1,1 0-1,0 0 0,0 0 1,0-1-1,0 1 0,0-1 1,1 1-1,0-1 1,-1 0-1,1-1 0,0 1 1,1-1-1,-1 1 0,0-1 1,1 0-1,-1-1 0,1 1 1,-1-1-1,1 0 1,0 0-1,8 0 0,-2 1 18,-1 0 0,1-1 0,-1-1 1,1 1-1,0-2 0,0 1 0,15-4 0,-23 3-48,0 0 1,0 0-1,0 0 0,-1 0 1,1-1-1,0 1 1,-1-1-1,1 0 0,0 1 1,-1-1-1,0 0 1,0-1-1,1 1 1,-1 0-1,-1-1 0,1 1 1,0-1-1,0 1 1,-1-1-1,0 0 0,1 0 1,-1 0-1,0 0 1,-1 0-1,1 0 0,0 0 1,-1 0-1,0 0 1,1-4-1,-1 2-49,1 0-1,-1 0 1,0 0 0,0 0-1,-1 0 1,0 0 0,0 0 0,0 0-1,0 0 1,-1 1 0,1-1-1,-1 0 1,0 1 0,-4-6-1,-1 2 30,0 0 0,-1 0-1,-1 0 1,1 1-1,-13-8 1,20 14 26,-12-9 13,0 2 56,1-1 0,0-1-1,0 0 1,1-1 0,0 0 0,1 0 0,-11-17 0,21 28-73,0-1 0,0 1 0,-1 0-1,1-1 1,0 1 0,0-1 0,0 1-1,0 0 1,-1-1 0,1 1 0,0-1 0,0 1-1,0-1 1,0 1 0,0 0 0,0-1-1,0 1 1,0-1 0,0 1 0,0-1 0,0 1-1,1-1 1,-1 1 0,0 0 0,0-1-1,0 1 1,0-1 0,1 1 0,-1 0 0,0-1-1,0 1 1,1-1 0,17-5-75,32 6-1304,-37 1-20,17-1-3697</inkml:trace>
  <inkml:trace contextRef="#ctx0" brushRef="#br0" timeOffset="400.18">290 507 12763,'0'0'8300,"0"26"-7672,2 82-126,-2-102-441,0 0 0,1 0 0,0-1 0,0 1 0,0 0 0,1-1 0,-1 1 0,1-1 0,1 0 0,-1 1 0,4 4 0,-4-8 10,-1 0 1,1-1-1,-1 1 0,1 0 0,0-1 0,0 0 0,0 1 0,0-1 0,0 0 0,0 0 0,0 0 0,0 0 0,0-1 0,0 1 0,0 0 0,1-1 0,-1 0 0,0 1 0,0-1 0,3 0 0,-4-1-45,0 1 0,0-1 0,0 1 1,0-1-1,0 1 0,0-1 0,0 1 0,0-1 0,0 0 0,-1 0 0,1 0 0,0 1 0,0-1 1,-1 0-1,1 0 0,-1 0 0,1 0 0,-1 0 0,1 0 0,-1 0 0,0 0 0,1 0 0,-1-1 0,9-31 99,-9 30-88,6-35-43,-2 0 0,-2-76 0,-2 74-873</inkml:trace>
  <inkml:trace contextRef="#ctx0" brushRef="#br0" timeOffset="773.23">290 507 10282</inkml:trace>
  <inkml:trace contextRef="#ctx0" brushRef="#br0" timeOffset="1116.28">290 506 10282,'154'10'3846,"-152"-10"-3723,0 0 0,0 0 0,0 1 0,0-1 0,0 1 0,0-1 0,-1 1 0,1-1 0,0 1 0,0 0 0,0 0 0,-1 0-1,1 0 1,0 0 0,1 2 0,-1 14 1181,-3-7-628,18 80 1947,-6-37-1913,-2 2 0,2 80 0,-11-96-153,0-38 326,-1-18 720,-12-41-1259,8 37-300,0 1 0,-2-41 0,6 37-54,-1-2 20,2 0-1,0 0 1,9-51 0,-7 70-25,0 0 0,0 0 0,0 0 0,1 0 0,0 0 0,0 1 0,1-1 0,0 1 0,0 0 0,0 0 0,1 0 0,0 1 0,0-1 0,1 1 0,-1 0 0,1 1 0,0 0 0,12-7 0,-17 10 2,0 0 0,0 0 1,1 0-1,-1 0 0,0 0 1,1 1-1,-1-1 0,1 0 1,-1 1-1,1-1 0,0 1 0,-1 0 1,1-1-1,-1 1 0,1 0 1,0 0-1,-1 0 0,1 0 0,-1 0 1,1 1-1,0-1 0,-1 0 1,1 1-1,-1-1 0,1 1 0,-1-1 1,1 1-1,-1 0 0,1 0 1,-1 0-1,0 0 0,0 0 0,1 0 1,-1 0-1,0 0 0,0 0 1,0 0-1,0 1 0,0-1 0,0 0 1,0 1-1,-1-1 0,1 1 1,0-1-1,-1 1 0,1-1 1,-1 1-1,1 2 0,0 5 4,1 0 1,-1 1-1,-1-1 0,0 1 1,0 0-1,-1-1 0,-2 12 1,2-18-7,0 1 1,0-1-1,0 0 1,-1 0-1,1 1 1,-1-1-1,1 0 1,-1 0-1,0-1 1,-1 1 0,1 0-1,0-1 1,-1 1-1,1-1 1,-1 1-1,0-1 1,0 0-1,1 0 1,-2-1-1,1 1 1,0-1-1,0 1 1,0-1-1,-1 0 1,-4 1-1,-7 1-628,-1-1-1,1 0 0,-1-1 0,-18-1 1,22 0-427,-5 0-1788</inkml:trace>
  <inkml:trace contextRef="#ctx0" brushRef="#br0" timeOffset="1553.11">761 450 12547,'0'0'11129,"-3"23"-10805,-11 73-120,13-91-177,0 1 1,1-1-1,-1 0 1,1 1-1,1-1 1,-1 1-1,1-1 1,-1 0-1,1 1 1,1-1-1,-1 0 1,1 0-1,0 0 1,0 0-1,1 0 1,5 8-1,-6-10-14,1-1 0,-1 1 0,1-1 0,0 0 0,0 0 0,0 0 0,0 0 0,0-1 0,0 1 0,0-1 0,1 0 0,-1 0 0,0 0-1,1 0 1,-1-1 0,1 1 0,-1-1 0,1 0 0,-1 0 0,1 0 0,3-1 0,-4 0 10,0-1 0,-1 1 0,1 0 0,-1-1 0,1 1 0,-1-1 0,0 0 0,1 0 0,-1 0 0,0 0 0,0 0 0,-1-1 0,1 1 0,0 0 0,-1-1 0,1 1 0,-1-1 0,0 0 0,2-4 0,18-58 122,-12 12-52,5-71 0,-14 123-119,0 0-1,0 1 1,0-1 0,0 0-1,0 0 1,0 0 0,1 0 0,-1 0-1,0 1 1,0-1 0,1 0 0,-1 0-1,0 0 1,1 1 0,-1-1-1,1 0 1,-1 0 0,1 1 0,-1-1-1,1 0 1,-1 1 0,1-1 0,0 1-1,-1-1 1,1 1 0,0-1-1,0 1 1,-1-1 0,2 1 0,-1 0-276,1 0 1,-1 0 0,1 0 0,-1 0 0,0 0 0,0 1 0,1-1 0,-1 0 0,0 1-1,0 0 1,1-1 0,-1 1 0,0-1 0,0 1 0,0 0 0,0 0 0,0 0 0,1 1-1,13 13-11982</inkml:trace>
  <inkml:trace contextRef="#ctx0" brushRef="#br0" timeOffset="1927.55">1185 614 14563,'0'0'9439,"-21"-1"-8825,-67-5-235,84 6-359,0-1 0,0 0 0,1 0 0,-1 0 1,1 0-1,-1 0 0,1-1 0,-1 0 0,1 0 1,0 0-1,0 0 0,0 0 0,0 0 0,0-1 0,0 0 1,1 1-1,-1-1 0,1 0 0,0 0 0,0 0 1,0-1-1,-3-5 0,3 1-18,-1 1 0,1-1 0,0-1 0,1 1 0,-1 0 0,2 0 0,-1-12 0,1 6-6,1-1 0,0 1 0,1-1 0,7-24 1,-8 35-1,0 0 1,0 0 0,1 0 0,0 0 0,0 0 0,0 1-1,0-1 1,0 0 0,1 1 0,-1 0 0,1-1 0,0 1 0,0 0-1,1 0 1,-1 1 0,0-1 0,1 1 0,0 0 0,-1 0 0,8-3-1,-10 4-7,0 1 0,0 0-1,0 0 1,-1 0-1,1 0 1,0 0-1,0 0 1,0 0 0,-1 0-1,1 0 1,0 0-1,0 0 1,-1 1 0,1-1-1,0 0 1,0 1-1,-1-1 1,1 0-1,0 1 1,0-1 0,-1 1-1,1-1 1,-1 1-1,1-1 1,0 1 0,-1-1-1,1 1 1,-1 0-1,0-1 1,1 1-1,-1 0 1,1 0 0,-1-1-1,0 1 1,0 0-1,1 0 1,-1-1-1,0 1 1,0 0 0,0 0-1,0 0 1,0 1-1,1 44 135,-2-34-140,2-5-66,-1 1 0,0-1 0,-1 0 0,0 0 0,0 0 0,-1 0 0,-4 13 0,5-17-157,-1-1-1,0 1 1,1-1 0,-1 1 0,0-1-1,-1 1 1,1-1 0,0 0-1,-1 0 1,1-1 0,-1 1-1,0 0 1,1-1 0,-1 1-1,0-1 1,0 0 0,0 0-1,0 0 1,0 0 0,-5 0-1,-9 0-3921</inkml:trace>
  <inkml:trace contextRef="#ctx0" brushRef="#br0" timeOffset="2337.01">1186 613 9290</inkml:trace>
  <inkml:trace contextRef="#ctx0" brushRef="#br0" timeOffset="2338.01">1186 613 9290,'2'0'121,"5"-2"684,0 0 0,0 0 1,1 1-1,-1 0 0,0 1 1,0 0-1,1 0 0,-1 0 0,10 2 1,-3 1-159,0-1 1,0-1 0,0 0 0,0-1-1,0 0 1,25-5 0,-33 4-634,0 0 1,1 0-1,-2-1 0,1 0 1,0 0-1,0 0 1,-1-1-1,1 1 0,-1-1 1,0-1-1,0 1 0,0-1 1,0 0-1,0 0 1,-1 0-1,0-1 0,7-8 1,-11 12-31,0 0-1,1 0 1,-1 1 0,0-1 0,0 0-1,0 0 1,0 0 0,0 0 0,0 0-1,0 0 1,0 1 0,0-1 0,0 0-1,0 0 1,-1 0 0,1 0 0,0 1-1,-1-1 1,1 0 0,0 0 0,-1 0-1,1 1 1,-1-1 0,1 0 0,-1 1-1,1-1 1,-1 0 0,0 1 0,1-1 0,-1 1-1,0-1 1,0 1 0,1-1 0,-1 1-1,0-1 1,-1 1 0,-38-18 142,24 12-39,-1-2 194,2 0-1,-1-1 1,1 0 0,0-1 0,1-1 0,-15-14-1,28 24-266,1 0 0,-1 0 0,0-1 0,0 1 0,1 0 0,-1-1 0,0 1 0,1 0 0,0-1 0,-1 1 0,1-1 0,0 1 0,-1-1 0,1 1 0,0-1 0,0 1 0,1-1 0,-1 1-1,0-1 1,0 1 0,1-1 0,-1 1 0,1-1 0,-1 1 0,1 0 0,-1-1 0,1 1 0,0 0 0,0-1 0,0 1 0,0 0 0,0 0 0,0 0 0,0 0 0,0 0 0,0 0 0,0 0-1,1 0 1,1-1 0,2-1-256,0-1 0,0 1-1,0 0 1,0 0 0,0 1-1,1-1 1,-1 1 0,11-2-1,4 3-4364</inkml:trace>
  <inkml:trace contextRef="#ctx0" brushRef="#br0" timeOffset="2752.42">1559 0 13443,'0'0'9923,"-1"18"-9452,10 217 869,-5-170-1243,5 55-19,-7-106-117,1 0 0,0 0 0,1-1 0,0 1 0,1-1 0,8 14 0,-13-25-13,1-1 1,0 1 0,-1-1 0,1 1-1,0-1 1,0 0 0,0 1-1,0-1 1,0 0 0,0 0 0,1 0-1,-1 0 1,0 0 0,0 0-1,1 0 1,-1 0 0,1-1 0,-1 1-1,1 0 1,-1-1 0,1 1-1,-1-1 1,1 0 0,-1 1 0,1-1-1,0 0 1,-1 0 0,1 0-1,0 0 1,-1 0 0,1-1 0,-1 1-1,1 0 1,-1-1 0,2 0-1,0 0-223,0-1-1,0 0 0,0 1 0,0-1 1,-1 0-1,1-1 0,-1 1 0,0 0 0,1-1 1,-1 0-1,0 1 0,-1-1 0,1 0 1,0 0-1,1-4 0,5-11-3413</inkml:trace>
  <inkml:trace contextRef="#ctx0" brushRef="#br0" timeOffset="3125.94">1515 357 12939,'0'0'9554,"81"-26"-9450,-46 18-104,-6 3-232,-3-1-2081</inkml:trace>
  <inkml:trace contextRef="#ctx0" brushRef="#br0" timeOffset="3489.96">1851 306 14115,'0'0'8048,"-13"24"-7624,-37 75 25,47-94-380,0 0 0,1 0 0,0 0 0,0 0 0,0 0 0,1 0 0,0 0 0,0 1 0,0-1 0,1 0 0,-1 1 1,1-1-1,1 1 0,0 5 0,1 11 140,-2-20-209,0 0-1,0 0 1,1 0-1,-1 0 1,1-1 0,-1 1-1,1 0 1,0 0-1,0 0 1,0 0-1,0-1 1,0 1-1,0 0 1,1-1 0,-1 1-1,0-1 1,1 1-1,-1-1 1,1 0-1,0 0 1,-1 0 0,1 0-1,0 0 1,0 0-1,-1 0 1,1 0-1,0-1 1,0 1-1,0-1 1,0 1 0,0-1-1,0 0 1,0 0-1,3 0 1,-1 1 17,0-1 0,0 0-1,-1 0 1,1-1 0,0 1 0,0-1 0,-1 1 0,1-1 0,0-1-1,-1 1 1,1 0 0,-1-1 0,0 1 0,1-1 0,-1 0 0,0 0-1,6-6 1,1-6 5,0-1 0,-1-1 0,0 1 0,-1-2 0,-1 1 0,-1-1 0,0 0 0,-1 0-1,-1-1 1,-1 1 0,0-1 0,-1 0 0,-1-25 0,-1 41-25,-1 0 0,1 1 0,-1-1 0,0 0-1,0 1 1,1-1 0,-1 1 0,0-1 0,0 1 0,0-1 0,0 1 0,-1 0 0,1-1-1,0 1 1,-1 0 0,1 0 0,0 0 0,-1 0 0,1 0 0,-1 0 0,0 1 0,1-1 0,-1 0-1,0 1 1,1-1 0,-1 1 0,0 0 0,1-1 0,-1 1 0,-3 0 0,-66-2-2329,58 2 346,6 0-3681</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55.915"/>
    </inkml:context>
    <inkml:brush xml:id="br0">
      <inkml:brushProperty name="width" value="0.025" units="cm"/>
      <inkml:brushProperty name="height" value="0.025" units="cm"/>
    </inkml:brush>
  </inkml:definitions>
  <inkml:trace contextRef="#ctx0" brushRef="#br0">264 621 9442,'0'0'14040,"-27"0"-13501,-83-4-12,105 4-468,0 0 0,0-1-1,-1 0 1,1 0 0,0 0 0,0 0 0,0-1-1,0 0 1,0 0 0,1 0 0,-1-1 0,0 1-1,1-1 1,0 0 0,0-1 0,0 1 0,0-1-1,0 1 1,1-1 0,-1 0 0,1-1 0,-4-5-1,4 1-26,-1 1-1,1-1 1,0 0-1,1 0 1,0 0-1,1 0 1,-1-1-1,2 1 0,0-11 1,0 13-53,1 1-1,0-1 1,1 1-1,-1-1 1,1 1 0,1 0-1,-1 0 1,1 0 0,0 0-1,0 1 1,1-1-1,0 1 1,0-1 0,0 1-1,0 1 1,1-1 0,0 1-1,0-1 1,0 1-1,0 1 1,1-1 0,0 1-1,-1 0 1,1 0 0,0 1-1,1 0 1,-1 0-1,0 0 1,1 1 0,-1-1-1,1 2 1,-1-1 0,1 1-1,-1 0 1,1 0-1,11 3 1,-16-3-4,-1 1-1,1 0 0,-1 0 1,0 0-1,1 0 1,-1 0-1,0 0 1,0 0-1,0 0 0,0 0 1,0 1-1,0-1 1,0 0-1,0 1 0,0-1 1,-1 1-1,1-1 1,-1 1-1,1-1 1,-1 1-1,1-1 0,-1 1 1,0-1-1,0 1 1,0 0-1,0 1 1,1-2 27,-1 1 1,0 0 0,0-1 0,0 1 0,0-1-1,0 1 1,0-1 0,0 1 0,-1-1 0,1 1-1,0-1 1,-1 1 0,1-1 0,-1 0 0,0 1-1,1-1 1,-1 1 0,0-1 0,0 0 0,0 0-1,0 0 1,0 0 0,0 1 0,0-1 0,-1 0-1,1-1 1,-1 2 0,-7 0-43,0 0 1,0 0-1,-1-1 0,1 0 1,0-1-1,0 0 0,-1 0 1,1-1-1,0 0 0,0-1 1,0 0-1,0 0 0,0-1 1,0 0-1,-10-6 0,17 6-2702</inkml:trace>
  <inkml:trace contextRef="#ctx0" brushRef="#br0" timeOffset="358.57">472 526 14507,'0'0'10546,"6"-151"-10146,-6 105-128,0-4-63,0-4-89,0 2-48,0 0-64,-3 7-16,3 9 8,0 13-200,0 10-961,20 10-2568</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9.644"/>
    </inkml:context>
    <inkml:brush xml:id="br0">
      <inkml:brushProperty name="width" value="0.025" units="cm"/>
      <inkml:brushProperty name="height" value="0.025" units="cm"/>
    </inkml:brush>
  </inkml:definitions>
  <inkml:trace contextRef="#ctx0" brushRef="#br0">231 486 16524,'0'0'8928,"-27"7"-8453,-85 21-71,108-27-377,-1 1 0,0-1-1,0 1 1,1 0 0,-1 0 0,1 1 0,0-1 0,-1 1 0,1 0-1,0 0 1,1 0 0,-1 1 0,1-1 0,-1 1 0,1 0-1,0 0 1,0 0 0,1 0 0,-1 1 0,-2 7 0,2-2-16,1 0 1,0 0 0,1 1 0,0-1 0,0 0 0,3 21 0,-2-6 8,0-21-25,1-1-1,-1 0 1,0 1 0,1-1 0,0 0 0,0 1 0,0-1 0,0 0-1,1 0 1,-1 0 0,1 0 0,-1 0 0,1 0 0,0-1-1,0 1 1,1 0 0,-1-1 0,0 0 0,1 1 0,-1-1 0,5 3-1,-5-4-9,0 0 0,1 0-1,-1-1 1,0 1 0,0 0 0,0-1-1,0 1 1,1-1 0,-1 0-1,0 0 1,0 0 0,1 0-1,-1 0 1,0 0 0,0 0 0,1-1-1,-1 1 1,0-1 0,0 0-1,0 0 1,0 0 0,0 0 0,0 0-1,0 0 1,0 0 0,0 0-1,0-1 1,-1 1 0,1-1-1,0 0 1,-1 1 0,0-1 0,2-2-1,18-25-299,-1-1 0,-2 0 1,0-1-1,-3-1 0,0-1 0,14-50 0,-20 238-96,-9-112-4247,0-29-2799</inkml:trace>
  <inkml:trace contextRef="#ctx0" brushRef="#br0" timeOffset="2591.23">541 1082 12971,'0'0'12438,"-1"-1"-12369,0-1 0,0 1 0,0 0 0,0 0 0,0-1 0,0 1 0,0-1 0,1 1 0,-1 0 0,0-1 0,1 0 0,0 1 0,-1-3 0,-29-277 897,-7-161-734,36 420-228,1 0 1,1 0 0,1 0 0,1 0-1,10-34 1,-11 50-40,0 1-1,0 0 1,1 0-1,-1 0 1,1 0 0,1 0-1,-1 1 1,1 0-1,-1-1 1,1 1 0,0 0-1,1 1 1,-1-1-1,1 1 1,-1 0 0,1 0-1,0 0 1,0 1-1,0-1 1,1 1 0,-1 1-1,1-1 1,-1 1-1,1 0 1,-1 0 0,1 0-1,7 1 1,-10-1-143,-1 1 0,1 0 0,0 0-1,-1 0 1,1 0 0,-1 0 0,1 1 0,-1-1 0,1 1 0,-1 0 0,1-1 0,-1 1 0,1 0 0,-1 0 0,0 1 0,0-1 0,1 0 0,-1 1 0,0 0 0,0-1-1,-1 1 1,1 0 0,0 0 0,0 0 0,-1 0 0,1 0 0,-1 0 0,0 1 0,0-1 0,0 0 0,0 1 0,0-1 0,0 1 0,0 3 0,8 22-3564</inkml:trace>
  <inkml:trace contextRef="#ctx0" brushRef="#br0" timeOffset="2966.58">372 555 12939,'0'0'9855,"0"0"-9827,0 1-1,0-1 0,0 1 0,0-1 1,0 1-1,0-1 0,1 1 1,-1-1-1,0 1 0,0-1 0,0 1 1,1-1-1,-1 1 0,0-1 1,0 1-1,1-1 0,-1 1 1,0-1-1,1 0 0,-1 1 0,0-1 1,1 0-1,-1 1 0,1-1 1,-1 0-1,1 1 0,-1-1 1,1 0-1,-1 0 0,1 0 0,0 1 1,25-4 143,1 0 0,-1-2-1,-1 0 1,41-15 0,8-1-4883,-45 13-3648</inkml:trace>
  <inkml:trace contextRef="#ctx0" brushRef="#br0" timeOffset="3490.83">850 692 13395,'0'0'9553,"16"7"-9224,49 25-157,-61-30-138,1 0 0,0 0 0,0-1 0,0 1-1,0-1 1,0 0 0,0 0 0,0-1 0,0 0 0,0 1 0,0-2 0,1 1-1,-1-1 1,0 1 0,0-1 0,5-2 0,-6 1-11,0 0-1,0-1 1,0 1-1,-1-1 1,1 1 0,-1-1-1,1 0 1,-1 0 0,0-1-1,0 1 1,-1-1-1,1 1 1,-1-1 0,4-7-1,0-4-26,-1-1-1,0 1 1,-1-1-1,-1 0 1,-1 0-1,0 0 0,0-28 1,-3 43-78,1 0 1,-1-1-1,1 1 0,-1 0 1,1 1-1,-1-1 1,1 0-1,-1 0 0,0 0 1,1 0-1,-1 0 1,0 1-1,0-1 0,0 0 1,0 1-1,0-1 1,0 0-1,1 1 0,-2-1 1,1 1-1,0 0 0,0-1 1,0 1-1,0 0 1,0 0-1,0-1 0,0 1 1,0 0-1,0 0 1,0 0-1,-2 1 0,-45-1-2380,38 1 1915,5-1 531,0 0 0,0 1 0,1-1 0,-1 1 0,0 0 1,1 0-1,-1 0 0,1 1 0,-1 0 0,1 0 0,-1 0 0,1 0 1,0 1-1,0-1 0,0 1 0,1 0 0,-1 1 0,1-1 1,-1 0-1,1 1 0,0 0 0,0 0 0,1 0 0,-1 0 0,1 0 1,0 0-1,-3 8 0,0 7 235,1-1 1,1 1-1,1 0 1,1 0 0,1 30-1,0-47-215,0 1 77,0 0-1,0-1 0,1 1 0,-1 0 1,1 0-1,0 0 0,0-1 1,0 1-1,0 0 0,0-1 1,1 1-1,-1-1 0,1 1 1,0-1-1,0 0 0,0 0 0,0 0 1,0 0-1,0 0 0,0 0 1,1 0-1,-1-1 0,0 1 1,1-1-1,0 0 0,-1 0 1,1 1-1,0-2 0,0 1 0,-1 0 1,6 0-1,10 2-440,1-1-1,-1-1 0,36-1 1,-27-1-3131,-7 1-6881</inkml:trace>
  <inkml:trace contextRef="#ctx0" brushRef="#br0" timeOffset="3971.2">1425 674 15563,'0'0'8259,"-14"13"-8009,-47 36 30,58-47-233,-1 0-1,1 0 1,0 0 0,0-1-1,-1 1 1,1-1 0,-1 1-1,0-1 1,1 0 0,-1-1-1,0 1 1,0-1 0,1 1-1,-1-1 1,0 0 0,0 0-1,0-1 1,1 1 0,-1-1-1,0 0 1,1 0 0,-1 0-1,0-1 1,1 1 0,0-1-1,-1 0 1,1 0 0,0 0-1,0 0 1,0 0 0,0-1 0,0 1-1,0-1 1,1 0 0,0 0-1,-1 0 1,1 0 0,-3-6-1,2 3-36,0-1 0,0 1-1,0-1 1,1 0 0,0 0 0,0 0-1,1 0 1,0 0 0,0 0 0,0-1-1,1 1 1,0 0 0,1 0 0,0-1-1,2-10 1,-1 12-42,-1 1 0,1 0 0,0 0-1,0 0 1,1 0 0,-1 0 0,1 1 0,0-1-1,0 1 1,1-1 0,-1 1 0,1 0 0,0 1 0,0-1-1,0 1 1,1 0 0,-1 0 0,1 0 0,0 0-1,0 1 1,8-3 0,55-9-5122,-41 11-1365</inkml:trace>
  <inkml:trace contextRef="#ctx0" brushRef="#br0" timeOffset="4379.18">1557 1 352,'0'0'22412,"0"18"-21683,4 262 1093,0-218-1730,4 1-1,26 108 0,-31-160-121,0-1 0,1 0 0,0 1 0,8 13 0,-11-22-52,0 0 0,1 0-1,-1 0 1,1 0 0,-1 0 0,1-1 0,0 1 0,-1 0 0,1-1 0,0 0 0,0 1 0,0-1 0,1 0-1,-1 0 1,0 0 0,0 0 0,0 0 0,1-1 0,-1 1 0,0-1 0,1 1 0,-1-1 0,1 0 0,-1 0-1,0 0 1,4 0 0,-4-1 41,-1 0 0,0 0 0,1 1-1,-1-1 1,0 0 0,0 0 0,0 0 0,0 0-1,0-1 1,0 1 0,0 0 0,0 0 0,0 0-1,0-1 1,-1 1 0,1-1 0,0 1-1,-1 0 1,1-3 0,11-36-3033,-10 30 255,5-16-9749</inkml:trace>
  <inkml:trace contextRef="#ctx0" brushRef="#br0" timeOffset="4787.08">1431 439 13707,'0'0'9778,"43"-6"-9586,-14 6-88,3 0-104,6-2-8,20-3-648,-9 2-1304,-6-5-3474</inkml:trace>
  <inkml:trace contextRef="#ctx0" brushRef="#br0" timeOffset="5224.19">1917 417 13963,'0'0'10248,"-25"26"-10059,-74 83 24,95-104-181,1 0-1,-1-1 0,1 2 0,0-1 1,0 0-1,0 1 0,-3 9 1,6 17 200,2-14-135,-2-16-95,0 1 1,0-1-1,0 0 0,0 0 0,0 0 0,1 1 0,-1-1 0,1 0 0,-1 0 0,1 0 0,0 0 0,0 0 1,0 0-1,0 0 0,0 0 0,0 0 0,0 0 0,1-1 0,-1 1 0,1 0 0,-1-1 0,3 2 0,0-1-31,1 0 0,-1 0-1,0-1 1,1 0 0,-1 0-1,1 0 1,-1 0 0,1-1-1,-1 0 1,7 0 0,-5 0 43,-1 0 0,0 0 0,0-1 1,0 0-1,0 1 0,0-2 0,-1 1 0,1 0 1,0-1-1,0 0 0,-1 0 0,1-1 1,5-3-1,-2-1 15,-1 0 1,0-1 0,0 0 0,0 0-1,8-14 1,54-104-47,-66 125 31,-2 4-85,1 1-1,-1-1 0,0 1 0,0-1 1,0 1-1,0 0 0,-1-1 0,1 6 1,-1-5 12,23 131-2967,-20-121-85</inkml:trace>
  <inkml:trace contextRef="#ctx0" brushRef="#br0" timeOffset="5628.14">2081 471 7162,'0'0'12043,"13"-1"-10816,-6 0-988,-4 0-190,-1 0-1,1 0 1,-1 1 0,1-1 0,-1 1 0,1 0 0,-1 0 0,1-1 0,-1 2 0,1-1-1,0 0 1,-1 0 0,1 1 0,-1-1 0,1 1 0,-1 0 0,0 0 0,1 0-1,-1 0 1,0 0 0,1 1 0,-1-1 0,0 1 0,0-1 0,0 1 0,-1 0-1,5 4 1,5 15 259,-1 1 0,0 0 0,-2 1-1,0 0 1,-2 1 0,0-1 0,-2 1 0,2 38-1,-5-79-202,0 1-1,1 0 1,1 0-1,0 0 1,2 1-1,-1-1 1,9-18-1,-3 13-1903,1-1 0,17-23 0,-7 13-891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9.108"/>
    </inkml:context>
    <inkml:brush xml:id="br0">
      <inkml:brushProperty name="width" value="0.025" units="cm"/>
      <inkml:brushProperty name="height" value="0.025" units="cm"/>
    </inkml:brush>
  </inkml:definitions>
  <inkml:trace contextRef="#ctx0" brushRef="#br0">234 190 14219,'0'0'10886,"-22"0"-10526,-69-2-94,87 2-268,1 0 1,0 0-1,0-1 1,0 0-1,0 1 1,-1-1-1,1-1 0,0 1 1,1 0-1,-1-1 1,0 1-1,0-1 1,1 0-1,-1 0 1,1 0-1,-1 0 1,1 0-1,0-1 0,0 1 1,0-1-1,0 1 1,0-1-1,1 0 1,-1 0-1,1 0 1,0 0-1,-1 0 1,1 0-1,1 0 0,-1 0 1,0 0-1,1 0 1,0-1-1,0 1 1,0 0-1,0 0 1,0-1-1,0 1 1,1 0-1,0 0 0,0 0 1,0 0-1,0 0 1,0 0-1,0 0 1,1 0-1,-1 0 1,1 1-1,2-4 0,2-1-61,0 1 0,0 0-1,0 1 1,0-1 0,1 1-1,0 0 1,0 1 0,1-1-1,-1 2 1,1-1 0,0 1-1,0 0 1,13-3 0,-21 6-45,0 5 94,0 0 0,-1 1 1,0-1-1,0-1 0,-1 1 1,0 0-1,1 0 0,-2 0 1,1-1-1,0 1 0,-1-1 1,0 0-1,0 0 0,0 0 1,0 0-1,-1 0 0,0-1 1,-8 7-1,-4 1-796,-1 0 1,0 0-1,-27 10 1,12-7-3756</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8.339"/>
    </inkml:context>
    <inkml:brush xml:id="br0">
      <inkml:brushProperty name="width" value="0.025" units="cm"/>
      <inkml:brushProperty name="height" value="0.025" units="cm"/>
    </inkml:brush>
  </inkml:definitions>
  <inkml:trace contextRef="#ctx0" brushRef="#br0">111 475 3817,'0'0'19405,"-15"17"-19055,-50 55-65,61-67-253,1 1-1,-1-1 0,1 0 1,1 1-1,-1-1 1,1 1-1,0 0 1,0 0-1,0 0 1,1 0-1,0 0 1,0 0-1,1 0 1,0 1-1,0-1 0,0 0 1,2 9-1,-1 10-19,0-23-19,-1 0 1,0 0 0,1 0-1,-1 0 1,1 0-1,0 0 1,0 0 0,-1 0-1,1 0 1,1 0 0,-1-1-1,0 1 1,0 0 0,1-1-1,-1 1 1,0-1 0,1 1-1,0-1 1,-1 0 0,1 0-1,0 1 1,0-1-1,-1-1 1,1 1 0,0 0-1,0 0 1,3 0 0,-2 0 3,-1 0 1,1-1 0,-1 1 0,1-1-1,0 0 1,0 1 0,-1-1-1,1 0 1,0-1 0,-1 1 0,1 0-1,0-1 1,-1 0 0,1 1 0,-1-1-1,1 0 1,-1 0 0,1-1-1,-1 1 1,0 0 0,5-4 0,0-3-7,0-1 1,-1 0 0,1 0-1,-2 0 1,1-1 0,-1 0-1,-1 0 1,6-18 0,20-94 215,-24 93-189,63-440 614,-69 469-640,0 0 0,0 0-1,-1-1 1,1 1 0,0 0-1,0-1 1,0 1-1,0 0 1,0-1 0,0 1-1,0-1 1,0 1 0,0 0-1,0-1 1,0 1-1,0 0 1,0-1 0,0 1-1,0 0 1,0-1 0,0 1-1,1 0 1,-1-1 0,0 1-1,0 0 1,0-1-1,0 1 1,1 0 0,-1 0-1,0-1 1,0 1 0,1 0-1,-1 0 1,0-1 0,1 1-1,-1 0 1,0 0-1,0 0 1,1 0 0,-1-1-1,0 1 1,1 0 0,-1 0-1,0 0 1,1 0-1,-1 0 1,1 0 0,-1 0-1,0 0 1,1 0 0,-1 0-1,0 0 1,1 0 0,-1 0-1,0 0 1,1 0-1,-1 1 1,0-1 0,1 0-1,0 0 1,12 18-1953,-4 5-210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7.886"/>
    </inkml:context>
    <inkml:brush xml:id="br0">
      <inkml:brushProperty name="width" value="0.025" units="cm"/>
      <inkml:brushProperty name="height" value="0.025" units="cm"/>
    </inkml:brush>
  </inkml:definitions>
  <inkml:trace contextRef="#ctx0" brushRef="#br0">159 257 16307,'0'0'8741,"-17"-8"-8368,-57-26-147,70 32-219,1 1 0,0-1 0,0 0 0,0-1 0,0 1-1,0 0 1,1-1 0,-1 0 0,1 0 0,-1 1 0,1-1 0,0-1 0,0 1 0,0 0 0,1 0 0,-1-1 0,-1-6 0,2 3-16,0 0-1,0-1 1,0 1 0,1-1 0,1 1 0,0-9 0,0 7-16,0 5-4,1 0 1,-1 0 0,1 1-1,0-1 1,0 1 0,1-1 0,-1 1-1,0 0 1,1 0 0,0 0-1,0 0 1,0 1 0,0-1-1,0 1 1,5-3 0,3-2-135,0-1 1,1 1-1,17-6 1,-29 12 153,1 1 0,-1 0 0,1 0 0,-1-1 1,1 1-1,-1 0 0,1 0 0,-1 0 0,1 0 0,-1 0 0,1 0 0,-1 0 1,0 0-1,1 0 0,-1 0 0,1 0 0,-1 0 0,1 0 0,-1 0 0,1 0 1,-1 0-1,1 1 0,-1-1 0,1 0 0,-1 0 0,0 1 0,1-1 0,-1 0 1,1 0-1,-1 1 0,0-1 0,1 1 0,-1-1 0,0 0 0,0 1 0,1-1 0,-1 0 1,0 1-1,0-1 0,1 1 0,-1-1 0,0 1 0,0-1 0,0 1 0,0-1 1,0 1-1,0-1 0,0 1 0,0-1 0,0 1 0,0-1 0,0 1 0,0-1 1,0 0-1,0 1 0,0-1 0,0 1 0,-1-1 0,1 1 0,0-1 0,0 1 1,-1-1-1,1 0 0,-1 1 0,-13 32 202,10-30-288,0 1 0,0 0 0,0-1 0,0 0 0,0 0 0,0 0 0,-1-1-1,0 1 1,1-1 0,-1 0 0,-8 2 0,-35 1-5670,29-5-369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8:45.157"/>
    </inkml:context>
    <inkml:brush xml:id="br0">
      <inkml:brushProperty name="width" value="0.025" units="cm"/>
      <inkml:brushProperty name="height" value="0.025" units="cm"/>
    </inkml:brush>
  </inkml:definitions>
  <inkml:trace contextRef="#ctx0" brushRef="#br0">0 506 10562,'0'0'11429,"0"35"-6882,2-60-4415,1 0 0,1 0 1,2 1-1,10-33 1,7-32-129,-5-66-205,-18 154 151,0 1 0,0 0 1,0 0-1,0 0 0,0-1 0,0 1 0,0 0 0,0 0 1,0 0-1,0-1 0,0 1 0,0 0 0,0 0 1,0 0-1,0-1 0,0 1 0,0 0 0,0 0 0,0 0 1,0-1-1,1 1 0,-1 0 0,0 0 0,0 0 0,0 0 1,0 0-1,1-1 0,-1 1 0,0 0 0,0 0 0,0 0 1,0 0-1,1 0 0,-1 0 0,0 0 0,0 0 0,0 0 1,1 0-1,-1 0 0,0 0 0,0 0 0,0 0 0,1 0 1,-1 0-1,0 0 0,1 0 0,8 9-771,8 16-1349,-8-7-2280</inkml:trace>
  <inkml:trace contextRef="#ctx0" brushRef="#br0" timeOffset="506.33">241 487 11122,'0'0'11043,"-4"0"-10707,16 0-10978</inkml:trace>
  <inkml:trace contextRef="#ctx0" brushRef="#br0" timeOffset="1115.89">429 65 352,'0'0'19936,"-5"2"-19328,2 1-534,1-1 0,-1 1-1,0-1 1,1 1-1,-1 0 1,1 0-1,0 0 1,0 0 0,0 0-1,0 1 1,1-1-1,-1 1 1,1-1-1,0 1 1,0-1 0,0 1-1,1 0 1,-1 0-1,1 6 1,-1 9 58,0 0 1,5 38-1,-3-55-131,-1 0 1,1 1-1,0-1 1,-1 0 0,1 0-1,0 0 1,0 0-1,0 0 1,1 0-1,-1 0 1,0 0-1,1-1 1,-1 1-1,1 0 1,0-1-1,-1 1 1,1-1-1,0 1 1,0-1-1,0 0 1,0 0-1,0 0 1,0 0 0,0 0-1,0-1 1,1 1-1,2 0 1,7 1-30,0 0 0,0-1 0,24-1 0,-24 0-58,-10 0 71,0 0 0,0 0 0,0-1 0,0 1 0,0 0 0,0-1 0,0 0 0,-1 1 0,1-1 1,0 0-1,0 0 0,0 0 0,-1 0 0,1 0 0,-1-1 0,1 1 0,-1 0 0,1-1 0,1-2 0,0-1 26,0 0 1,0 1 0,-1-1-1,0 0 1,0 0-1,0 0 1,1-8-1,1-5 15,-1-2 0,-2 1-1,1-22 1,-2 38-22,0 1 0,0-1-1,0 0 1,0 1 0,0-1 0,-1 1-1,1-1 1,-1 1 0,0-1-1,0 1 1,1-1 0,-2 1 0,1-1-1,0 1 1,0 0 0,-1 0 0,1 0-1,-3-2 1,1 2-5,0 0 0,0 1 0,0-1 1,0 1-1,0 0 0,0 0 0,0 0 0,-1 0 0,1 1 0,0-1 0,-1 1 1,1 0-1,-7 0 0,-2 0-200,10-1-60,-1 1-1,1-1 0,-1 1 0,0 0 0,1 0 0,-1 0 1,0 1-1,1-1 0,-1 1 0,0-1 0,1 1 0,-1 0 0,1 0 1,-1 0-1,1 0 0,-3 2 0,0 4-3912</inkml:trace>
  <inkml:trace contextRef="#ctx0" brushRef="#br0" timeOffset="1662.74">483 278 11386,'0'0'10493,"-8"8"-10170,8-8-322,-4 3 21,0 0 1,1 1-1,-1-1 0,1 1 0,0 0 0,0-1 0,0 1 0,0 1 1,1-1-1,0 0 0,0 1 0,0-1 0,0 1 0,1 0 0,-1-1 1,1 1-1,1 0 0,-1 0 0,0 6 0,0 23 119,-1-23-113,2 0 0,0 0 0,0 0-1,1 0 1,2 12 0,-2-21-27,0-1-1,0 0 0,0 0 0,0 0 1,0 0-1,0 0 0,0 0 0,0 0 1,0 0-1,1-1 0,-1 1 0,0 0 1,0-1-1,1 1 0,-1-1 1,1 1-1,-1-1 0,0 0 0,1 1 1,-1-1-1,1 0 0,-1 0 0,3 0 1,42 0-3,-34-1-12,-7 2-20,0-1 0,-1 0 1,1-1-1,0 1 0,-1-1 0,1 0 0,-1 0 1,1-1-1,-1 1 0,0-1 0,1 0 0,-1 0 1,7-5-1,-7 3 18,0 0 1,0-1-1,0 1 0,0-1 1,-1 0-1,0 0 0,0-1 0,0 1 1,-1 0-1,3-10 0,-2 6 19,0 0 0,-1 0 0,0-1 0,-1 1 0,0 0 0,-1-19 0,0 24 2,0 0-1,0 1 1,0-1 0,-1 0 0,0 1 0,0-1-1,0 1 1,0-1 0,0 1 0,-1-1 0,1 1 0,-1 0-1,0 0 1,0 0 0,0 0 0,-1 0 0,1 0-1,-1 1 1,1-1 0,-4-2 0,-2 1-80,0-1 0,0 2 1,-1-1-1,1 1 0,-1 0 1,-14-2-1,-11 2-4317,29 3 449</inkml:trace>
  <inkml:trace contextRef="#ctx0" brushRef="#br0" timeOffset="2224.86">721 488 1512,'0'0'19064,"0"-9"-17558,3-47-391,14-80 1,1-9-894,-14 68-597,12 95-3363,-12 1 1048</inkml:trace>
  <inkml:trace contextRef="#ctx0" brushRef="#br0" timeOffset="2616.84">888 500 9058,'0'0'13951,"4"-17"-13471,42-307 1092,-30 235-1468,-16 88-154,0 1 0,0 0 0,0-1 0,0 1-1,0-1 1,1 1 0,-1 0 0,0-1 0,0 1-1,0 0 1,0-1 0,0 1 0,1 0 0,-1-1-1,0 1 1,0 0 0,1-1 0,-1 1 0,0 0-1,0-1 1,1 1 0,-1 0 0,0 0-1,1 0 1,-1-1 0,0 1 0,1 0 0,-1 0-1,0 0 1,1 0 0,-1 0 0,1-1 0,-1 1-1,0 0 1,1 0 0,-1 0 0,1 0 0,-1 0-1,0 0 1,1 0 0,-1 1 0,0-1 0,1 0-1,-1 0 1,1 0 0,-1 0 0,0 0 0,1 0-1,-1 1 1,0-1 0,1 0 0,-1 0 0,0 1-1,1-1 1,-1 0 0,0 0 0,0 1 0,1 0-1,7 17-3287,1 1-4285</inkml:trace>
  <inkml:trace contextRef="#ctx0" brushRef="#br0" timeOffset="4014.78">1162 133 4129,'0'0'17657,"-5"-2"-16890,1-1-555,2 2-137,1 0 0,0 0 0,-1 0 0,1 0 0,-1 0 0,1 1 0,-1-1 0,1 0 0,-1 1 0,1-1-1,-1 1 1,0 0 0,-2-1 0,2 3-25,1 0-1,-1-1 0,1 1 0,-1 0 0,1 0 0,0 0 1,0 0-1,0 1 0,0-1 0,-1 4 0,0-1 7,-7 16-35,2 1 0,1 0 0,0 0 1,2 1-1,1 0 0,0 0 1,2-1-1,2 43 0,-1-46-26,0-18 0,0 1 0,0-1-1,1 0 1,-1 1-1,0-1 1,1 1 0,-1-1-1,1 0 1,-1 1 0,1-1-1,-1 0 1,1 0 0,0 1-1,0-1 1,0 0-1,0 0 1,0 0 0,0 0-1,0 0 1,0 0 0,0 0-1,0 0 1,0-1 0,1 1-1,-1 0 1,0-1-1,1 1 1,-1-1 0,0 1-1,1-1 1,-1 0 0,3 1-1,53 0-417,-37-2 206,-16 1 175,1-1 0,0 0 0,0 0 0,-1 0 0,1-1-1,-1 0 1,1 0 0,-1 0 0,0 0 0,0-1 0,0 1 0,0-1 0,0 0 0,-1 0 0,1-1 0,-1 1 0,0-1 0,0 1 0,0-1 0,-1 0 0,1 0 0,-1-1 0,2-4 0,2-2-41,0-1 1,-2-1-1,1 1 1,-2-1 0,0 0-1,0 0 1,1-15-1,-3 17 61,1-14 19,-1 0 0,-1 0 0,-5-36 0,5 59 0,-1 0 0,0-1 1,1 1-1,-1-1 0,0 1 1,0 0-1,0 0 1,-1-1-1,1 1 0,0 0 1,-1 0-1,0 0 0,1 0 1,-1 1-1,0-1 0,0 0 1,0 1-1,0-1 0,0 1 1,0 0-1,0 0 0,-1-1 1,1 2-1,0-1 0,-6-1 1,-23 1-3959,23 6 144,3 5-3788</inkml:trace>
  <inkml:trace contextRef="#ctx0" brushRef="#br0" timeOffset="4602.2">1533 1 13155,'0'0'9247,"-4"0"-8839,0 1-342,0 0 0,0 0 0,0 1 0,0-1 0,0 1 0,1 0 0,-1 0 0,0 0 0,1 1 0,0-1 0,0 1 0,0 0 0,0-1 0,0 2 0,0-1 0,1 0 0,-1 0 0,-3 8 0,-1 1-22,0 1 0,0-1 0,1 1 0,-7 25 0,12-36-43,0 0-1,1 1 1,-1-1-1,1 1 1,0-1 0,0 0-1,0 1 1,0-1 0,0 1-1,0-1 1,1 1 0,-1-1-1,1 0 1,0 1 0,-1-1-1,1 0 1,0 0 0,0 0-1,1 1 1,-1-1 0,0 0-1,1 0 1,-1-1 0,1 1-1,0 0 1,-1 0 0,1-1-1,0 1 1,0-1 0,0 0-1,0 1 1,1-1 0,-1 0-1,0 0 1,0 0 0,1-1-1,-1 1 1,0 0 0,5-1-1,11 4-48,0-1 0,1-1 0,-1-1 0,22-2 0,-24 1-96,12 2-451,35-2-1225,-60-1 1276,-1 1 1,1 0-1,-1-1 1,1 0-1,-1 1 1,0-1-1,1 0 1,-1 0-1,0-1 1,1 1-1,2-2 1,2-2-4228</inkml:trace>
  <inkml:trace contextRef="#ctx0" brushRef="#br0" timeOffset="8069.57">1770 158 6801,'0'0'5514,"-7"15"-4876,-30 69 1680,-40 133 0,64-148-1649,9-22 5217,3-52-5860,0 0 0,1 0-1,-1-1 1,1 1 0,0 0 0,0 0 0,0 0 0,2-5 0,-1-11 2,1 4-12,1 0 0,0 0 0,1 0 0,0 0 0,2 1 0,9-21 0,10-35 8,-17 41-17,-7 22-5,1 1 0,0 0 0,1-1 0,-1 1-1,2 0 1,-1 0 0,1 1 0,5-9 0,-4 5-16,-4 9 7,0 0 0,0-1 0,0 1 0,0-1 0,0 1 0,1 0 0,-1 0 0,1 0 0,-1 0 0,1 0 0,0 0 0,2-2 0,-4-22-6085,0 18-2834</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7.418"/>
    </inkml:context>
    <inkml:brush xml:id="br0">
      <inkml:brushProperty name="width" value="0.025" units="cm"/>
      <inkml:brushProperty name="height" value="0.025" units="cm"/>
    </inkml:brush>
  </inkml:definitions>
  <inkml:trace contextRef="#ctx0" brushRef="#br0">4 108 9058,'0'0'15165,"-1"11"-14633,1-6-481,-1 9 59,0 1 1,1-1-1,0 1 1,1-1-1,1 0 1,1 1-1,0-1 1,0 0-1,11 24 1,-10-29-111,2-1 0,-1-1 0,1 1 0,0-1 0,0 0 0,10 9 0,-15-15-8,1 0 0,-1 0-1,0 0 1,1 0-1,-1 0 1,0 0-1,1 0 1,-1 0-1,1 0 1,-1-1 0,1 1-1,0-1 1,-1 1-1,1-1 1,0 1-1,-1-1 1,1 0-1,0 0 1,-1 0-1,1 0 1,0 0 0,-1 0-1,1-1 1,0 1-1,-1-1 1,1 1-1,0-1 1,-1 1-1,1-1 1,-1 0 0,1 0-1,-1 1 1,1-1-1,-1 0 1,0-1-1,0 1 1,1 0-1,-1 0 1,0 0 0,0-1-1,0 1 1,1-2-1,6-12 13,0 1 0,-1-1 0,0 0 0,-1-1 0,-1 1 1,-1-1-1,0 0 0,2-23 0,-1-16 31,-2-62 1,-3 106-27,0 10-571,0 3-1180,0 6-2807</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6.967"/>
    </inkml:context>
    <inkml:brush xml:id="br0">
      <inkml:brushProperty name="width" value="0.025" units="cm"/>
      <inkml:brushProperty name="height" value="0.025" units="cm"/>
    </inkml:brush>
  </inkml:definitions>
  <inkml:trace contextRef="#ctx0" brushRef="#br0">30 84 120,'0'0'22945,"0"23"-22584,3 407 323,-4-408-285,-2-44 569,-2-19-685,-4-5-135,2-1-1,2-1 1,3-87 0,2 113-141,-1 14-41,2 0 0,-1 0 0,1 0 0,0 0 1,0 0-1,1 0 0,0 0 0,0 0 0,1 1 1,0-1-1,1 1 0,0 0 0,0 0 0,0 0 1,1 0-1,0 1 0,0-1 0,1 1 1,-1 1-1,1-1 0,1 1 0,-1 0 0,1 0 1,0 1-1,0 0 0,0 0 0,0 1 0,1 0 1,-1 0-1,1 0 0,0 1 0,0 1 0,0-1 1,0 1-1,0 1 0,0-1 0,11 2 0,-17-1 24,-1 1-1,1-1 1,-1 1-1,0 0 0,1-1 1,-1 1-1,0 0 1,1 0-1,-1 0 0,0 0 1,0 0-1,0 0 0,0 1 1,0-1-1,0 0 1,0 0-1,-1 1 0,1-1 1,0 0-1,-1 1 1,1-1-1,-1 1 0,1-1 1,-1 1-1,1-1 1,-1 1-1,0-1 0,0 4 1,2 53-72,-3-46 149,1 0-66,0 0 0,-1-1 0,-1 1 0,1 0 1,-2-1-1,0 0 0,0 1 0,-6 11 0,5-16-143,1-1 0,-1 0 0,0 0 0,0 0 0,-1-1 0,1 1 0,-1-1 0,-1 0 0,1-1 0,-1 1 0,1-1-1,-1 0 1,0 0 0,-11 4 0,-9 2-2648,2-4-2903</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6.464"/>
    </inkml:context>
    <inkml:brush xml:id="br0">
      <inkml:brushProperty name="width" value="0.025" units="cm"/>
      <inkml:brushProperty name="height" value="0.025" units="cm"/>
    </inkml:brush>
  </inkml:definitions>
  <inkml:trace contextRef="#ctx0" brushRef="#br0">97 3 16844,'0'0'8644,"-16"23"-8284,-45 72-88,58-90-249,1-1-1,-1 0 1,1 1 0,0-1-1,1 1 1,-1-1-1,1 1 1,0 0 0,0 0-1,0 0 1,1 0-1,-1-1 1,1 1 0,1 0-1,0 9 1,1 7 58,-2-18-78,0-1 0,0 1 0,1-1 0,-1 0 0,0 1 0,1-1 0,-1 1 1,1-1-1,0 0 0,0 0 0,0 1 0,0-1 0,0 0 0,1 0 0,-1 0 0,0 0 0,1 0 0,0-1 0,-1 1 0,1 0 0,0-1 0,0 1 1,0-1-1,0 0 0,0 1 0,0-1 0,0 0 0,1 0 0,-1 0 0,0-1 0,5 2 0,-4-2-8,1 1 1,-1-1-1,1 0 0,-1 0 0,0 0 1,1-1-1,-1 1 0,1-1 0,-1 0 1,1 0-1,-1 0 0,0 0 0,0-1 0,0 1 1,0-1-1,0 0 0,0 1 0,0-2 1,0 1-1,0 0 0,4-5 0,1-4-26,-1 0 0,0 0 0,0 0 0,-1-1 0,0 0 0,-1 0 0,-1 0 0,0 0 0,0-1 0,-1 0 0,-1 0 0,0 0 0,-1 0 0,0 0 0,-2-19 0,0 30-12,0 0 1,0 0-1,0 0 0,1 1 0,-2-1 1,1 0-1,0 1 0,0-1 0,-1 1 1,1-1-1,0 1 0,-1 0 0,0-1 0,1 1 1,-1 0-1,0 0 0,1 0 0,-1 0 1,0 0-1,0 1 0,0-1 0,0 1 1,0-1-1,0 1 0,-4-1 0,-58-6-1480,54 6 1176,-23 0-1381,4-1-1458</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5.904"/>
    </inkml:context>
    <inkml:brush xml:id="br0">
      <inkml:brushProperty name="width" value="0.025" units="cm"/>
      <inkml:brushProperty name="height" value="0.025" units="cm"/>
    </inkml:brush>
  </inkml:definitions>
  <inkml:trace contextRef="#ctx0" brushRef="#br0">88 0 12915,'0'0'11472,"-1"18"-10714,-4 390 1051,5-288-2389,0-116 503,0-1 0,0 1 0,1 0 0,-1-1 0,1 1 0,0-1 0,0 1 0,0-1 0,0 0 0,1 1 0,-1-1 0,1 0 0,0 0 0,4 6 0,-4-8-184,0 1-1,0 0 1,0-1-1,0 1 1,0-1-1,0 0 1,0 0-1,0 0 1,1 0-1,-1 0 1,0 0-1,1 0 1,-1-1 0,0 1-1,1-1 1,-1 0-1,1 0 1,-1 0-1,1 0 1,-1 0-1,1 0 1,3-1-1,6-4-2972</inkml:trace>
  <inkml:trace contextRef="#ctx0" brushRef="#br0" timeOffset="1">1 469 17748,'0'0'5545,"35"-8"-5505,-6 5 0,20 1-40,-9 2-328,1 0-3953</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5.360"/>
    </inkml:context>
    <inkml:brush xml:id="br0">
      <inkml:brushProperty name="width" value="0.025" units="cm"/>
      <inkml:brushProperty name="height" value="0.025" units="cm"/>
    </inkml:brush>
  </inkml:definitions>
  <inkml:trace contextRef="#ctx0" brushRef="#br0">4 232 14667,'0'0'8594,"-3"0"-8370,12 0 48,8 0 32,9 0-40,3 0-56,3 0-128,5 0-32,15-7-48,-8 1-376,-7-1-1936</inkml:trace>
  <inkml:trace contextRef="#ctx0" brushRef="#br0" timeOffset="1">431 287 10330,'0'0'12462,"14"11"-12276,43 35 30,-53-43-179,0-1 0,0 1 0,0-1 0,1 0-1,-1 0 1,0-1 0,1 1 0,-1-1 0,1 0-1,0-1 1,-1 1 0,1-1 0,0 1 0,-1-1-1,1-1 1,0 1 0,6-2 0,-8 1-25,0 1 0,-1-1 0,1 0-1,0 0 1,-1 0 0,1 0 0,-1 0 0,1-1 0,-1 1 0,1-1 0,-1 0 0,0 1 0,0-1-1,0 0 1,0 0 0,0-1 0,0 1 0,-1 0 0,1-1 0,-1 1 0,0-1 0,1 1 0,1-6-1,-3 4-72,1 0-1,-1 1 1,1-1-1,-1 0 1,0 0-1,0 0 0,-1 0 1,1 1-1,-1-1 1,0 0-1,0 0 0,0 1 1,0-1-1,-1 1 1,1-1-1,-1 1 1,0-1-1,-3-3 0,-3-2-51,0 1 0,0 0-1,-1 0 1,-16-11-1,-2-1 155,6 4 36,-31-26 210,48 39-265,1 0-1,0-1 0,0 1 0,0-1 0,0 1 1,0-1-1,1 0 0,0 0 0,0 0 0,-3-8 1,5 10-10,0 1 1,0 0-1,0-1 1,0 1 0,0 0-1,0-1 1,0 1-1,1 0 1,-1-1-1,0 1 1,1 0 0,-1-1-1,1 1 1,0 0-1,-1 0 1,1 0-1,0 0 1,0 0 0,0 0-1,0 0 1,-1 0-1,2 0 1,-1 0 0,0 0-1,0 0 1,0 0-1,0 1 1,0-1-1,2 0 1,44-16-431,-34 13-92,13-4-2123</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4.586"/>
    </inkml:context>
    <inkml:brush xml:id="br0">
      <inkml:brushProperty name="width" value="0.025" units="cm"/>
      <inkml:brushProperty name="height" value="0.025" units="cm"/>
    </inkml:brush>
  </inkml:definitions>
  <inkml:trace contextRef="#ctx0" brushRef="#br0">73 1 14163,'0'0'10065,"-9"21"-9449,-4 13-374,1 1 0,2 0 0,-10 62 0,11 140 171,9-206-419,0-28-7,0 0-1,0 0 1,0 0-1,1 0 1,-1 0-1,0 0 1,1 0 0,0 0-1,0 0 1,0-1-1,0 1 1,0 0-1,1-1 1,-1 1 0,1 0-1,0-1 1,-1 0-1,1 1 1,0-1-1,0 0 1,1 0 0,-1 0-1,0 0 1,1-1-1,-1 1 1,1-1-1,4 3 1,0-2-44,0-1 0,0 1-1,0-1 1,0 0 0,1-1 0,-1 0-1,0 0 1,0 0 0,0-1 0,12-3-1,37-18-1374,-28 9-927,-10 5-1643</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4.024"/>
    </inkml:context>
    <inkml:brush xml:id="br0">
      <inkml:brushProperty name="width" value="0.025" units="cm"/>
      <inkml:brushProperty name="height" value="0.025" units="cm"/>
    </inkml:brush>
  </inkml:definitions>
  <inkml:trace contextRef="#ctx0" brushRef="#br0">1 6 17132,'0'0'9114,"0"0"-9084,0 0 0,0 0-1,0-1 1,0 1 0,0 0 0,0 0 0,1 0 0,-1 0 0,0 0 0,0 0 0,0 0 0,0 0 0,-1-1 0,1 1 0,0 0 0,0 0 0,0 0 0,0 0 0,0 0 0,0 0 0,0 0 0,0 0 0,0 0 0,0-1 0,0 1 0,0 0-1,0 0 1,182-1 704,6 0-4775,-176 1 4</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41.643"/>
    </inkml:context>
    <inkml:brush xml:id="br0">
      <inkml:brushProperty name="width" value="0.025" units="cm"/>
      <inkml:brushProperty name="height" value="0.025" units="cm"/>
    </inkml:brush>
  </inkml:definitions>
  <inkml:trace contextRef="#ctx0" brushRef="#br0">1 95 760,'0'0'21338,"0"10"-20861,10 456 1395,-5-433-4594,-2-25-2263</inkml:trace>
  <inkml:trace contextRef="#ctx0" brushRef="#br0" timeOffset="1">368 623 13331,'0'0'11896,"-3"-26"-11148,-31-199 680,28 175-1492,-12-141 989,13 61-4648</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32.261"/>
    </inkml:context>
    <inkml:brush xml:id="br0">
      <inkml:brushProperty name="width" value="0.025" units="cm"/>
      <inkml:brushProperty name="height" value="0.025" units="cm"/>
    </inkml:brush>
  </inkml:definitions>
  <inkml:trace contextRef="#ctx0" brushRef="#br0">229 832 10898,'0'0'12171,"-18"4"-11506,-57 14-162,72-18-443,-1 1 0,1-1-1,-1 0 1,1 0 0,-1 0 0,0 0-1,1-1 1,-1 1 0,1-1 0,-1 0-1,1 0 1,0 0 0,-1 0-1,1-1 1,0 0 0,0 1 0,0-1-1,0 0 1,0 0 0,-5-5 0,2 0 31,1 1 0,-1-1 0,1 0 0,0 0 0,1 0 0,-4-9 1,4 7-90,0-1 0,1 0 0,0 0 0,1 1 1,0-2-1,0 1 0,1 0 0,0 0 1,1 0-1,1 0 0,-1-1 0,3-10 1,-2 14-40,1 0 1,-1 0 0,1 1 0,0-1 0,1 1 0,0 0 0,0 0 0,0 0-1,0 0 1,1 0 0,0 0 0,0 1 0,1 0 0,0 0 0,0 0-1,0 1 1,0-1 0,9-4 0,-12 7 4,0 1 0,0 0 0,0-1 0,0 1-1,0 0 1,0 0 0,0 0 0,0 1 0,0-1 0,1 0-1,-1 1 1,0 0 0,1-1 0,-1 1 0,0 0 0,1 0 0,-1 0-1,0 1 1,1-1 0,-1 0 0,0 1 0,0 0 0,0-1 0,1 1-1,-1 0 1,0 0 0,0 0 0,0 0 0,0 1 0,0-1-1,0 0 1,-1 1 0,1 0 0,0-1 0,-1 1 0,1 0 0,-1 0-1,0 0 1,0 0 0,1 0 0,-1 0 0,0 0 0,-1 0 0,1 0-1,0 0 1,-1 1 0,1 3 0,3 13 27,0 0 1,-2 0-1,0 1 0,-2 28 1,0-36-128,0-9 41,0 1 0,0-1-1,0 1 1,0-1-1,-1 1 1,1-1 0,-1 1-1,0-1 1,0 1-1,0-1 1,0 0 0,-1 0-1,0 1 1,1-1 0,-1 0-1,0-1 1,0 1-1,-1 0 1,1 0 0,-1-1-1,1 0 1,-1 1-1,0-1 1,0 0 0,0 0-1,0 0 1,0-1-1,0 1 1,0-1 0,0 0-1,-1 0 1,1 0-1,-7 1 1,3 1-2308</inkml:trace>
  <inkml:trace contextRef="#ctx0" brushRef="#br0" timeOffset="1">229 832 15491</inkml:trace>
  <inkml:trace contextRef="#ctx0" brushRef="#br0" timeOffset="487.69">229 832 15491,'130'-30'3550,"-104"24"-1378,-32-69 655,3 59-2681,1 0 0,1 0-1,1 0 1,0 0 0,1 0-1,3-19 1,-2 31-156,0-1 0,1 1 1,-1 0-1,1 0 0,0 0 0,0 0 0,0 0 0,0 1 1,1-1-1,-1 1 0,1 0 0,0 0 0,0 0 0,0 1 1,1-1-1,-1 1 0,1 0 0,-1 0 0,1 1 0,-1-1 0,1 1 1,0 0-1,0 0 0,0 1 0,0-1 0,-1 1 0,1 0 1,0 1-1,0-1 0,0 1 0,6 1 0,-7 0 32,-1 1 0,1-1 0,-1 1 0,0 0 0,0-1 0,0 1 0,0 1 0,-1-1 0,1 0 0,-1 1 0,0-1 0,0 1 0,0 0 1,0 0-1,-1-1 0,3 8 0,16 68 191,-19-77-211,9 88-393,-9-51-7299</inkml:trace>
  <inkml:trace contextRef="#ctx0" brushRef="#br0" timeOffset="1045.2">688 156 9122,'0'0'13832,"7"25"-13426,47 194 490,-38-128-260,-11-55-532,1 0 0,3 0 0,18 53 0,-26-87-114,0-1 1,-1 1-1,1 0 0,0 0 1,0-1-1,0 1 1,0-1-1,0 1 0,1-1 1,-1 1-1,0-1 0,1 0 1,-1 1-1,1-1 0,2 1 1,-3-2-42,-1 1 1,1-1 0,0 0-1,0 0 1,0 0 0,0 0-1,0 0 1,0 0-1,0 0 1,0 0 0,0 0-1,0 0 1,0 0 0,0-1-1,0 1 1,0 0 0,0-1-1,0 1 1,0-1 0,1 0-1,2-2-417,-1 0 1,1 0-1,-1-1 0,0 1 0,0-1 1,0 0-1,-1 1 0,1-1 0,-1-1 0,2-3 1,5-11-4985</inkml:trace>
  <inkml:trace contextRef="#ctx0" brushRef="#br0" timeOffset="1046.2">633 434 16780,'0'0'6233,"50"26"-6129,-30-23-56,6-1-48,11 4-120,-5-4-904,0 1-2209</inkml:trace>
  <inkml:trace contextRef="#ctx0" brushRef="#br0" timeOffset="1890.1">1024 429 1496,'0'0'18978,"1"28"-18399,12 180 481,-11-186-1302,2 28 2009,-3-46-1167,0-6-53,0-28 155,-2-7-760,0 18 195,1 0 0,1-1 0,0 1 0,7-29 0,-7 42-318,1 1 0,0-1 1,0 1-1,1 0 1,0-1-1,0 1 0,0 0 1,0 1-1,1-1 0,-1 1 1,1-1-1,1 1 0,-1 0 1,0 0-1,1 1 0,0-1 1,0 1-1,0 0 0,8-3 1,7-2-4189</inkml:trace>
  <inkml:trace contextRef="#ctx0" brushRef="#br0" timeOffset="1891.1">1428 715 11891,'0'0'11387,"-26"0"-10824,-82-2-127,104 2-395,0 0-1,0-1 0,0 1 1,0-1-1,0 0 0,0 0 1,0 0-1,0-1 1,0 1-1,0-1 0,0 0 1,1 0-1,-1 0 1,1-1-1,0 1 0,-1-1 1,1 0-1,0 0 0,0 0 1,1 0-1,-1 0 1,1-1-1,0 1 0,0-1 1,0 1-1,0-1 0,-2-5 1,1-3-46,1 0 1,0 0-1,1 0 1,0 0 0,1 0-1,2-20 1,-1 22 4,-1 7-12,0 0 0,1-1-1,0 1 1,0 0 0,-1-1-1,2 1 1,-1 0 0,0 0-1,1 0 1,0 0 0,-1 0-1,1 0 1,0 0 0,1 1-1,-1-1 1,0 1 0,1 0-1,-1-1 1,1 1 0,0 0-1,0 0 1,0 1 0,0-1-1,0 1 1,0-1 0,0 1-1,0 0 1,0 0 0,1 0-1,-1 1 1,0-1 0,1 1-1,-1 0 1,1 0 0,6 1-1,-9 0 25,0 0 0,1 0 1,-1 1-1,0-1 0,0 1 0,0-1 0,0 1 0,0-1 0,0 1 0,-1-1 0,1 1 0,0 0 0,-1 0 1,0-1-1,1 1 0,-1 0 0,0 0 0,0-1 0,0 1 0,0 0 0,0 0 0,-1 3 0,2-1-1,-2 0 0,1 0 0,0 0 0,-1 0 0,1 0-1,-1 0 1,0 0 0,-1 0 0,1-1 0,-2 5 0,-1-5-56,0 0 1,0 0 0,0 0 0,0 0-1,0-1 1,-1 0 0,1 1-1,-1-2 1,0 1 0,1 0-1,-7 0 1,-26 12-4404,32-10-3748</inkml:trace>
  <inkml:trace contextRef="#ctx0" brushRef="#br0" timeOffset="2561.93">1627 229 16484,'0'0'5605,"10"26"-5288,83 210 379,-68-160-381,-17-50-207,0 0 1,21 40-1,-29-65-100,1 0-1,-1 0 1,1 0 0,0 0-1,-1 0 1,1 0-1,0 0 1,0 0-1,0 0 1,-1 0-1,1 0 1,0 0-1,0 0 1,1-1-1,-1 1 1,0-1 0,0 1-1,0 0 1,0-1-1,0 0 1,1 1-1,-1-1 1,0 0-1,0 0 1,3 1-1,-3-2-1,0 1 1,0 0-1,0-1 0,0 1 0,0-1 0,0 1 0,0-1 1,0 0-1,0 1 0,0-1 0,-1 0 0,1 0 0,0 0 0,0 1 1,-1-1-1,1 0 0,0 0 0,-1 0 0,1 0 0,-1 0 0,0 0 1,1 0-1,-1 0 0,0-1 0,1 1 0,-1 0 0,0-1 0,6-56 599,-2-1-1,-5-96 0,-2 46-351,-5-141 49,-7 399-3150,15-133 1024,0-5-3114,0-2-9906</inkml:trace>
  <inkml:trace contextRef="#ctx0" brushRef="#br0" timeOffset="3386.88">1595 161 9442,'0'0'11605,"0"9"-11253,2 112 1337,1-24-753,-11 117 0,-5-159-581,10-44-937,0 1 1,0 0-1,-1 24 1</inkml:trace>
  <inkml:trace contextRef="#ctx0" brushRef="#br0" timeOffset="4457.22">2178 117 13987,'0'0'8991,"18"27"-8797,58 92-62,-54-86-110,-1 0 1,-3 2 0,0 1-1,-2 0 1,-2 0 0,-1 2-1,-2 0 1,7 44 0,-17-62-1292,-2-15-1471</inkml:trace>
  <inkml:trace contextRef="#ctx0" brushRef="#br0" timeOffset="4458.22">2126 138 13547,'0'0'8876,"11"-20"-8716,38-57-39,-46 73-78,0 1 1,0-1 0,1 1-1,-1 0 1,1 0 0,0 1-1,0-1 1,0 1 0,0 0-1,0 0 1,1 0 0,-1 0-1,1 1 1,-1 0 0,1 0-1,-1 0 1,1 0 0,0 1-1,-1 0 1,1 0 0,0 0-1,0 0 1,6 2 0,-9-1-8,-1 0-1,1 0 1,-1 1 0,0-1 0,0 0 0,1 0 0,-1 1 0,0-1-1,0 1 1,0-1 0,-1 1 0,1-1 0,0 1 0,0 0-1,-1-1 1,1 1 0,-1 0 0,0 0 0,1-1 0,-1 4 0,4 41 349,-4-42-359,2 20 19,-1 1-1,-1-1 1,-1 0-1,-1 1 1,-2-1 0,0 0-1,-1-1 1,-14 37-1,9-37-24,-25 65 25,33-81-47,1 1 0,-1-1-1,1 0 1,0 1 0,1 0 0,0-1-1,0 1 1,0-1 0,1 1 0,3 9-1,-3-15-9,0 0 0,0 0 0,1-1 1,-1 1-1,1-1 0,0 1 0,-1-1 0,1 0 0,0 0 0,0 1 0,0-1 0,0-1 0,0 1 0,0 0 0,0 0 0,0-1 0,0 1 0,0-1 0,0 1 0,0-1 0,0 0 0,0 0 0,4 0 0,1 0-46,1 0-1,-1 0 1,1-1 0,-1 1-1,15-5 1,31-20-1489,-31 13-2297,4-1-8291</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28.617"/>
    </inkml:context>
    <inkml:brush xml:id="br0">
      <inkml:brushProperty name="width" value="0.025" units="cm"/>
      <inkml:brushProperty name="height" value="0.025" units="cm"/>
    </inkml:brush>
  </inkml:definitions>
  <inkml:trace contextRef="#ctx0" brushRef="#br0">137 755 9154,'0'0'14322,"-19"-8"-13836,-55-30-60,70 36-387,1-1-1,0 1 1,0-1 0,0 0 0,0 0-1,0 0 1,1 0 0,0 0 0,-1-1-1,1 1 1,0-1 0,0 1-1,1-1 1,-1 0 0,1 0 0,0 0-1,0 0 1,0 0 0,1 0 0,-1 0-1,1 0 1,0 0 0,1-7 0,-2 2 36,1 1-55,-1 0-1,1 0 0,0 0 0,1 0 1,0 0-1,0 0 0,1 0 0,0 0 1,0 0-1,1 1 0,0-1 0,5-8 1,-5 12-41,1 0 0,-1 0 1,1 0-1,0 0 0,0 1 1,0 0-1,1 0 0,-1 0 1,1 0-1,-1 1 1,1 0-1,0 0 0,0 0 1,0 0-1,0 1 0,0 0 1,0 0-1,1 0 0,8 0 1,-6 0-65,0 1 0,0 0 0,0 0 1,-1 1-1,1 0 0,0 0 0,0 1 1,-1 0-1,1 1 0,-1-1 1,1 1-1,-1 1 0,7 3 0,-10-3 43,1-1 0,-1 0-1,0 1 1,0 0 0,0 0-1,-1 0 1,1 1 0,-1-1 0,0 1-1,0 0 1,-1 0 0,0-1-1,1 2 1,-1-1 0,-1 0-1,1 0 1,-1 1 0,0-1 0,0 11-1,0-13 38,-1 1-1,0 0 0,0 0 1,0 0-1,0-1 1,-1 1-1,1 0 0,-1-1 1,0 1-1,0 0 0,0-1 1,-1 1-1,1-1 0,-1 1 1,0-1-1,-3 5 1,1-4 5,-1-1 1,1 1-1,-1 0 1,0-1-1,0 0 1,0-1 0,0 1-1,-1-1 1,1 0-1,-8 2 1,-5 0-468,1 0 0,-1-2 0,0 0 0,0-1 0,-24-2 0,13 1-844,10 0-3650</inkml:trace>
  <inkml:trace contextRef="#ctx0" brushRef="#br0" timeOffset="641.3">521 680 10770,'0'0'12271,"-15"0"-11734,-47 0-121,61 0-384,-1 0-1,1 0 1,-1 0 0,1-1-1,-1 1 1,1 0-1,-1-1 1,1 1-1,-1-1 1,1 0-1,0 1 1,-1-1-1,1 0 1,0 0-1,-1 0 1,1 0-1,0 0 1,0 0-1,0 0 1,0 0-1,0-1 1,0 1-1,0 0 1,0-1-1,1 1 1,-1 0-1,1-1 1,-2-1-1,1-3-2,1 1-1,-1 0 0,1 0 1,-1 0-1,2-1 1,0-5-1,-1-1-18,1 6-12,0 0 0,1 0-1,-1 0 1,1 1 0,1-1-1,-1 1 1,1-1 0,0 1-1,0 0 1,0 0 0,0 0-1,1 0 1,0 1 0,8-8-1,-2 3-63,0 0 1,0 1-1,1 0 0,-1 0 0,22-10 0,-28 16-29,0 0 1,0 1 0,0-1 0,0 1 0,0 0-1,0 0 1,0 0 0,0 1 0,0-1 0,0 1-1,0 0 1,1 0 0,-1 0 0,0 1 0,6 1-1,-8-1 73,1 0 0,-1 1 0,0-1 0,1 1 0,-1 0 0,0-1 0,0 1 0,0 0 0,-1 0 0,1 0 0,0 1 0,-1-1 0,1 0 0,-1 0 0,0 1 0,0-1 0,0 1-1,0-1 1,0 1 0,-1 0 0,1-1 0,-1 1 0,1 4 0,2 14-511,0-1 0,-2 1 1,0-1-1,-2 1 0,0-1 0,-4 22 0,4-38 573,-1-1 0,1 0 0,-1 1 0,0-1-1,0 0 1,0 0 0,0 0 0,0-1 0,-1 1 0,1 0 0,-1-1 0,0 0 0,1 1-1,-1-1 1,0 0 0,-1-1 0,1 1 0,0 0 0,0-1 0,-1 0 0,1 0 0,-1 0-1,1 0 1,-1 0 0,-6 0 0,4-1 163,1 1-1,0-1 1,-1 0-1,1-1 1,0 1 0,-1-1-1,1 0 1,0 0-1,0-1 1,0 0 0,0 1-1,0-2 1,0 1-1,0-1 1,1 1-1,-9-8 1,4 1-104,1-1-1,0 0 1,0-1 0,1 0 0,1 0-1,0-1 1,0 1 0,1-1-1,1 0 1,0-1 0,-3-17 0,-2-18 6,-4-83 1,9 67 24,-11-223-162,15 286-18,0 1 0,0-1 0,1 1 0,-1 0 0,0-1 0,0 1 1,0-1-1,0 1 0,0 0 0,1-1 0,-1 1 0,0 0 0,0-1 0,0 1 0,1 0 1,-1-1-1,0 1 0,1 0 0,-1 0 0,0-1 0,1 1 0,-1 0 0,0 0 1,1-1-1,-1 1 0,0 0 0,1 0 0,-1 0 0,1 0 0,-1 0 0,0 0 1,1 0-1,-1 0 0,1 0 0,-1 0 0,0 0 0,1 0 0,-1 0 0,1 0 1,-1 0-1,0 0 0,1 0 0,-1 0 0,1 0 0,-1 1 0,0-1 0,1 0 1,-1 0-1,0 1 0,1-1 0,-1 0 0,0 0 0,1 1 0,-1-1 0,0 0 1,0 1-1,0-1 0,1 0 0,-1 1 0,17 15-4224</inkml:trace>
  <inkml:trace contextRef="#ctx0" brushRef="#br0" timeOffset="1141.09">801 698 16932,'0'0'5809,"32"2"-5365,-27-4-411,1 0 0,-1 1 0,1-2 0,-1 1-1,0-1 1,0 0 0,0 0 0,0 0 0,0-1 0,-1 1 0,0-1 0,1-1 0,-1 1 0,-1 0 0,1-1-1,-1 0 1,0 0 0,0 0 0,3-7 0,-3 6-383,-1 0 0,0 1 0,0-1 0,0 0 0,-1 0 0,0 0 0,-1 0 0,1 0 0,-1 0 0,0-1 0,-1-7 0,-1 12 389,0-1-1,-1 1 1,1 0 0,0 0 0,-1 0 0,1 0-1,-1 0 1,0 0 0,0 1 0,0-1 0,1 1-1,-1 0 1,-1 0 0,1 0 0,-4-1-1,-9-4 586,4 0-334,0 0 1,0 0-1,1-1 1,0 0-1,0-1 0,1 0 1,0-1-1,1 0 0,0-1 1,-10-13-1,19 23-285,-1-1-1,1 1 0,0 0 1,-1-1-1,1 1 0,0-1 1,-1 1-1,1-1 0,0 1 1,0-1-1,0 1 0,0-1 1,0 0-1,-1 1 0,1-1 1,0 1-1,0-1 1,0 1-1,0-1 0,1 1 1,-1-1-1,0 1 0,0-1 1,0 1-1,0-1 0,0 1 1,1-1-1,-1 1 0,0-1 1,0 1-1,1-1 1,-1 1-1,0-1 0,1 1 1,-1-1-1,1 1 0,-1 0 1,0-1-1,1 1 0,-1 0 1,1 0-1,-1-1 0,1 1 1,-1 0-1,1 0 0,-1-1 1,1 1-1,-1 0 1,2 0-1,31-2-406,-27 2 346,61 0-2765,-35 0-1243</inkml:trace>
  <inkml:trace contextRef="#ctx0" brushRef="#br0" timeOffset="1999.66">1215 618 11963,'0'0'11570,"-24"-8"-11259,-72-28-105,93 35-197,1-1-1,-1 1 0,0 0 1,1-1-1,-1 1 0,1-1 1,0 0-1,0 0 0,-1 0 1,1 0-1,0 0 0,1-1 1,-1 1-1,0-1 0,1 1 1,-1-1-1,1 1 0,0-1 1,0 0-1,0 0 0,0 0 1,0 1-1,0-1 0,1 0 1,0 0-1,0 0 0,-1 0 1,2 0-1,-1 0 0,0 0 1,1-4-1,0-4-9,-2-10-24,2-46 16,-1 64 3,0 1 0,1 0 0,-1 0 0,0-1 0,1 1 0,0 0 0,-1 0 0,1 0 0,0 0 0,0-1 0,0 1 0,0 0 0,1 1 0,-1-1 0,1 0 0,-1 0 0,1 1 0,-1-1 0,1 0 0,0 1 0,0 0 0,3-3 0,-4 4-5,-1 0-1,1 0 1,0 0 0,-1-1-1,1 1 1,-1 0 0,1 0-1,-1 0 1,1 0 0,0 0-1,-1 0 1,1 0 0,-1 0 0,1 0-1,0 1 1,-1-1 0,1 0-1,-1 0 1,1 0 0,-1 1-1,1-1 1,-1 0 0,1 1-1,-1-1 1,1 0 0,-1 1 0,1-1-1,-1 1 1,0-1 0,1 1-1,7 23-28,-6 35-158,-2-49-105,0-7 24,0-1 1,-1 1 0,1 0-1,0 0 1,-1-1 0,0 1-1,0-1 1,0 1 0,0 0-1,0-1 1,0 1-1,-1-1 1,-2 5 0,-2-1-2481</inkml:trace>
  <inkml:trace contextRef="#ctx0" brushRef="#br0" timeOffset="2000.66">1299 405 8114,'0'0'11149,"10"15"-10392,5 8-441,-1 1 0,-1 0 0,-1 1 1,13 38-1,-17-41-187,4 20 12,-12-81 959,-2 15-993,2-1 0,0 1 1,2 0-1,1 0 0,0 0 1,2 0-1,10-31 0,-14 53-181,0 0-1,0 0 1,1 1 0,-1-1-1,0 0 1,1 1 0,-1-1-1,1 1 1,-1 0-1,1-1 1,-1 1 0,1 0-1,0 0 1,0 0 0,0 0-1,0 1 1,0-1 0,-1 0-1,1 1 1,0-1 0,1 1-1,-1 0 1,0-1-1,0 1 1,3 1 0,0-2-788,7 1-3600</inkml:trace>
  <inkml:trace contextRef="#ctx0" brushRef="#br0" timeOffset="3176.53">1748 369 10658,'0'0'8479,"5"25"-8064,16 76-63,-5-39 288,-15-60-562,0 0 0,0 0 0,0 0 0,0 0 1,0 0-1,0 0 0,0 0 0,0-1 0,1 1 0,-1 0 0,1-1 0,-1 1 0,1-1 0,0 0 0,-1 1 0,4 0 0,-5-2-40,1 0 0,0 0 0,-1 1 1,1-2-1,-1 1 0,1 0 0,0 0 0,-1 0 0,1 0 0,-1 0 0,1 0 0,-1-1 0,1 1 0,-1 0 0,1 0 0,-1-1 0,1 1 0,-1 0 0,1-1 0,-1 1 0,1 0 1,-1-1-1,1 1 0,-1-1 0,0 1 0,1-1 0,-1 1 0,0-1 0,0 1 0,1-1 0,-1 1 0,0-1 0,0 1 0,0-1 0,0 0 0,1 1 0,-1-1 0,0 0 0,6-29 252,-5 26-133,2-26 152,0-53-1,-3 52-257,6-46-1,-6 75-135,0 1 0,0 0 0,0-1 0,0 1 1,1-1-1,-1 1 0,1 0 0,-1-1 0,1 1 0,-1 0 0,1-1 0,0 1 0,0 0 1,0 0-1,-1-1 0,1 1 0,0 0 0,1 0 0,-1 0 0,0 0 0,0 1 1,0-1-1,0 0 0,1 0 0,-1 1 0,0-1 0,1 1 0,-1-1 0,0 1 1,3-1-1,5-2-4528</inkml:trace>
  <inkml:trace contextRef="#ctx0" brushRef="#br0" timeOffset="3177.53">2196 237 9322,'0'0'11698,"-23"12"-10747,-8 2-672,11-6-36,0 1-1,0 1 0,1 1 0,1 1 1,-23 19-1,35-26-188,0 0 0,1 1-1,-1 0 1,1 1 0,1-1 0,-1 1 0,1-1 0,0 1 0,1 1 0,0-1 0,0 0-1,-2 10 1,2-2-36,0-1-1,1 1 0,1-1 0,0 1 1,3 25-1,-1-36-21,0-1 0,0 1 0,0 0 0,1-1 0,-1 1 0,1 0 1,0-1-1,0 0 0,0 0 0,1 1 0,-1-1 0,1-1 0,-1 1 0,1 0 0,0-1 0,0 1 0,1-1 1,-1 0-1,0 0 0,1 0 0,-1 0 0,7 1 0,-7-1-17,1-1 0,-1 0-1,0 1 1,0-2 0,1 1 0,-1 0-1,1-1 1,-1 1 0,0-1 0,1 0 0,-1 0-1,1 0 1,-1-1 0,1 1 0,-1-1 0,0 0-1,1 0 1,-1 0 0,0 0 0,0-1-1,0 1 1,0-1 0,0 0 0,0 0 0,4-3-1,2-6 24,-1-1 1,-1 0-1,0 0 0,0 0 0,-1-1 0,-1 0 0,0 0 0,-1-1 0,5-24 0,-3 1-1,-2 1 0,0-56 0,13 183 225,-10-35-234,-3-22-738,1 0-1,11 38 1,-8-49-351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8:34.850"/>
    </inkml:context>
    <inkml:brush xml:id="br0">
      <inkml:brushProperty name="width" value="0.025" units="cm"/>
      <inkml:brushProperty name="height" value="0.025" units="cm"/>
    </inkml:brush>
  </inkml:definitions>
  <inkml:trace contextRef="#ctx0" brushRef="#br0">0 758 14115,'0'0'8114,"1"-3"-7877,2-4-159,0 1-1,0 0 1,0 0-1,1 0 1,0 1-1,0-1 0,1 1 1,0 0-1,0 0 1,5-4-1,24-27 246,-21 17-243,-1 1 0,-2-2 0,1 0 0,-2 0 0,-1 0 0,-1-1 0,0-1 0,-2 1 0,6-38-1,-6 3 177,-1 0-1,-7-93 1,2 139-239,-1-1 1,0 1 0,-1 0-1,0 0 1,-1 0 0,0 0 0,0 0-1,-1 1 1,0 0 0,0 0-1,-1 0 1,-1 1 0,1 0-1,-11-9 1,17 16-246,0 24-9093,0-5-4434</inkml:trace>
  <inkml:trace contextRef="#ctx0" brushRef="#br0" timeOffset="823.58">497 423 14131,'0'0'9970,"99"11"-7868,-6-7-3736,-93-16-2016,0-3-801</inkml:trace>
  <inkml:trace contextRef="#ctx0" brushRef="#br0" timeOffset="1350.72">497 422 3601</inkml:trace>
  <inkml:trace contextRef="#ctx0" brushRef="#br0" timeOffset="1351.72">497 422 3601,'-34'-42'4301,"-5"-3"-318,0 7 2443,48 37-1796,32-1-4074,195 2 696,-203-4-1617,-20 1-2377,-8 2 911,3-2-7034</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27.303"/>
    </inkml:context>
    <inkml:brush xml:id="br0">
      <inkml:brushProperty name="width" value="0.025" units="cm"/>
      <inkml:brushProperty name="height" value="0.025" units="cm"/>
    </inkml:brush>
  </inkml:definitions>
  <inkml:trace contextRef="#ctx0" brushRef="#br0">0 277 3713,'0'0'17865,"11"16"-17566,35 52-31,-42-63-201,1 0 1,-1-1-1,1 1 1,0-1-1,0 0 1,1 0-1,-1-1 1,1 1 0,0-1-1,0 0 1,0-1-1,0 0 1,1 0-1,-1 0 1,1-1-1,-1 1 1,11-1-1,-16-1-61,2 1-4,1 0 0,-1-1 0,1 1 0,-1-1 0,0 0 0,1 0 0,-1 0 0,1-1-1,-1 1 1,0-1 0,1 0 0,-1 0 0,0 0 0,0 0 0,0 0 0,1-1 0,-1 0-1,-1 1 1,5-4 0,-5 2-32,0-1-1,1 1 1,-1-1-1,-1 1 1,1-1-1,0 0 0,-1 0 1,0 0-1,0 0 1,0 0-1,0 0 1,-1 0-1,0-1 1,0 1-1,0-7 1,0 6-139,0-1 1,0 0-1,-1 0 0,0 0 1,0 0-1,0 1 1,0-1-1,-1 0 1,0 1-1,-4-8 1,1 5-104,-1 1 1,1 1 0,-1-1 0,-1 1-1,1 0 1,-11-7 0,4 2 2,-58-50-383,66 56 891,-1-1 0,1-1 0,0 1 0,0 0-1,1-1 1,0 0 0,0 0 0,1-1 0,-4-9 0,7 16-178,-1-1 1,0 1-1,1-1 0,-1 0 0,1 1 1,0-1-1,-1 0 0,1 1 1,0-1-1,0 0 0,0 0 0,0 1 1,1-1-1,-1 0 0,0 0 1,1 1-1,-1-1 0,1 1 0,0-1 1,-1 0-1,1 1 0,0-1 0,0 1 1,0-1-1,0 1 0,0 0 1,0-1-1,0 1 0,1 0 0,-1 0 1,0 0-1,1 0 0,-1 0 1,1 0-1,-1 0 0,1 1 0,1-2 1,6 0-375,0 0 1,-1 1-1,1 0 0,0 0 1,17 1-1,-16 0-309,19 0-2404</inkml:trace>
  <inkml:trace contextRef="#ctx0" brushRef="#br0" timeOffset="703.62">382 361 15507,'0'0'8315,"-14"-7"-8073,-46-24 70,58 29-295,-1 0 0,0 0 0,1 0 0,0-1 0,-1 1 0,1 0 1,0-1-1,0 0 0,1 1 0,-1-1 0,0 0 0,1 0 0,0 0 0,0 0 0,0 0 1,-2-7-1,2-47-61,2 37 4,0 10-187,1 1 1,0 0 0,0 0-1,1 0 1,0 0 0,0 0-1,1 1 1,0 0 0,1-1 0,0 2-1,0-1 1,1 0 0,0 1-1,0 0 1,12-10 0,-18 17 220,0 0 1,0 0-1,1 0 1,-1 0-1,0 0 1,0 0-1,1 0 1,-1 0-1,0-1 1,0 1-1,1 0 1,-1 0-1,0 0 1,0 0-1,1 0 1,-1 1-1,0-1 1,0 0-1,1 0 1,-1 0-1,0 0 1,0 0-1,0 0 1,1 0-1,-1 0 1,0 0-1,0 1 1,0-1-1,1 0 1,-1 0-1,0 0 1,0 0-1,0 1 1,1-1-1,-1 0 1,0 0-1,0 0 1,0 1-1,0-1 1,0 0-1,0 0 1,0 1-1,0-1 1,0 0-1,1 0 1,-1 1 0,0-1-1,0 1 0,3 22 97,-6 25 54,2-45-268,0 0 0,0 0 0,-1 0 0,1-1 0,-1 1 0,0 0 0,0-1 0,0 1 0,0-1 0,0 0 0,0 0 0,-1 1 0,1-2 0,-1 1 0,0 0 0,-3 2 0,-32 8-5022,18-9-7035</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22.607"/>
    </inkml:context>
    <inkml:brush xml:id="br0">
      <inkml:brushProperty name="width" value="0.025" units="cm"/>
      <inkml:brushProperty name="height" value="0.025" units="cm"/>
    </inkml:brush>
  </inkml:definitions>
  <inkml:trace contextRef="#ctx0" brushRef="#br0">242 779 15507,'0'0'8110,"-26"-2"-7794,-84-5 120,106 6-384,0 1 0,-1-1 0,1 0 0,0 0 0,0 0 1,0-1-1,0 1 0,0-1 0,0 0 0,0 0 0,0-1 0,1 1 0,-1-1 0,1 0 0,0 0 0,0 0 0,0 0 0,0 0 0,0-1 0,-2-3 0,1-1-6,1 0 0,0 0 0,0 0 0,1 0-1,0-1 1,-2-15 0,4 18-46,-3-10 4,1 0 1,1 0 0,1 0-1,2-20 1,-2 31-25,1 1 0,-1 0 1,1-1-1,0 1 0,1 0 0,-1 0 0,1 0 0,0 0 1,0 0-1,0 0 0,0 0 0,1 0 0,-1 1 0,1 0 0,0-1 1,0 1-1,0 0 0,1 0 0,-1 0 0,7-3 0,7-1-647,-1 1-1,1 1 1,21-4 0,3 3-3689</inkml:trace>
  <inkml:trace contextRef="#ctx0" brushRef="#br0" timeOffset="1">453 461 13859,'0'0'9745,"-12"24"-9535,-39 75-84,49-94-113,-1 1 1,1-1 0,0 1-1,0 0 1,0 0 0,1 0-1,0 0 1,0 0 0,1 0-1,0 0 1,0 0-1,0 0 1,1 1 0,0-1-1,2 9 1,-2-11-15,0 0-4,0 0-1,0-1 0,1 1 1,-1-1-1,1 1 1,0-1-1,0 1 1,0-1-1,0 0 1,1 0-1,-1 0 0,1 0 1,0-1-1,0 1 1,0-1-1,0 0 1,0 1-1,1-1 1,-1-1-1,5 3 0,-5-3-3,-1 0-1,1 0 0,-1-1 0,1 1 0,-1-1 0,1 0 0,-1 0 1,1 0-1,-1 0 0,1 0 0,-1 0 0,1-1 0,-1 1 0,1-1 1,-1 0-1,1 1 0,-1-1 0,0 0 0,1-1 0,-1 1 0,0 0 1,0-1-1,0 1 0,0-1 0,0 0 0,0 1 0,0-1 1,-1 0-1,1 0 0,-1 0 0,3-4 0,5-12-65,1-1 0,-2-1 0,-1 0 0,0 0 0,-1 0 0,-2-1 0,0 0 0,-1 0 0,-1 0 0,-1 0 0,-1-25 0,0 44 68,0 0 0,-1 0 0,1 0 0,0 1 0,-1-1 0,1 0 1,-1 1-1,0-1 0,1 0 0,-1 1 0,0-1 0,0 0 0,0 1 0,0 0 0,0-1 0,0 1 1,-1 0-1,1-1 0,0 1 0,-1 0 0,1 0 0,-1 0 0,1 0 0,-1 0 0,1 0 0,-1 1 1,0-1-1,0 0 0,1 1 0,-1 0 0,-2-1 0,-7-1-175,0 1 1,1 0-1,-1 0 0,-12 1 0,11 1-282,10-2 359,1 1 0,-1 1 0,1-1 0,0 0 0,-1 0 0,1 0 0,0 1 0,-1-1 0,1 1 0,0-1 0,-1 1 0,1-1 0,0 1 0,0 0 0,0-1 1,-1 1-1,1 0 0,0 0 0,0 0 0,0 0 0,0 0 0,1 0 0,-1 0 0,0 1 0,0-1 0,1 0 0,-1 0 0,1 0 0,-1 1 0,1-1 0,-1 2 0,-1 11-3948</inkml:trace>
  <inkml:trace contextRef="#ctx0" brushRef="#br0" timeOffset="455.77">716 438 10514,'0'0'11457,"6"3"-11325,1 1-85,0 0 1,0 1-1,0 0 0,-1 1 0,0-1 0,0 1 0,0 0 0,-1 1 0,0-1 0,0 1 0,0 0 0,-1 1 0,0-1 0,-1 1 0,0-1 0,4 13 0,-1 1-8,0 1 0,-1 0 0,-2 0-1,0 0 1,-1 31 0,-2-53 37,-1-22 106,-6-23 196,1 13-320,2 1-1,0-1 1,2-1-1,5-60 1,-2 89-173,0-1-1,1 1 1,0 0 0,0-1 0,0 1 0,0 0-1,1 0 1,-1 1 0,1-1 0,0 0 0,0 1-1,0 0 1,1 0 0,-1 0 0,8-5 0,-5 3-509,12-8-3237</inkml:trace>
  <inkml:trace contextRef="#ctx0" brushRef="#br0" timeOffset="1246.2">947 423 8186,'0'0'10541,"9"22"-10452,0 6-14,1 4 240,2 0-1,21 42 1,-32-118 3131,0 14-3334,-1 18-239,0-4 230,0 0 0,1-1 0,6-26 0,-6 39-244,0 0 1,0 0-1,0 0 0,1 0 1,0 0-1,0 0 1,0 1-1,0-1 0,0 1 1,1-1-1,-1 1 1,1 0-1,0 0 0,0 0 1,0 1-1,1-1 1,-1 1-1,1-1 0,5-2 1,9-1-2906</inkml:trace>
  <inkml:trace contextRef="#ctx0" brushRef="#br0" timeOffset="1247.2">1340 616 7466,'0'0'16267,"-23"-2"-15971,-71-9-82,91 10-197,0 1 0,0-1 0,1 1 0,-1-1 1,0 0-1,1 0 0,-1 0 0,0-1 1,1 1-1,-1-1 0,1 1 0,0-1 1,0 0-1,-1 0 0,1 0 0,0 0 0,1 0 1,-1 0-1,0-1 0,1 1 0,-1-1 1,1 1-1,0-1 0,-1 1 0,1-1 0,1 0 1,-1 1-1,0-1 0,1 0 0,-1 0 1,1-4-1,0 2-47,0 0 0,0 0 0,0-1 0,1 1 0,0 0 0,0 0 0,0 0 0,1 0 0,-1 0 0,1 0 0,1 0 0,3-6 0,3-1-127,-7 8 87,0 0 1,0 1 0,0-1-1,1 1 1,-1 0-1,1-1 1,0 1-1,0 0 1,1 1-1,-1-1 1,0 1 0,1-1-1,-1 1 1,1 0-1,0 0 1,0 1-1,5-2 1,-8 6 77,0 0 1,0 0-1,0 0 1,0 0-1,0 1 0,-1-1 1,1 0-1,-1 1 1,0-1-1,0 0 1,0 1-1,-1 3 0,1-1 3,0-1-41,0 1 0,0-1-1,0 0 1,-1 1 0,0-1 0,0 1 0,0-1-1,0 0 1,-3 6 0,2-8-157,0-1 1,0 0-1,0 0 0,0 0 1,0 0-1,0 0 1,0-1-1,0 1 0,-1-1 1,1 1-1,-1-1 1,1 0-1,-1 0 0,0 0 1,1 0-1,-1 0 1,0-1-1,0 1 0,-4-1 1,-8 1-2710</inkml:trace>
  <inkml:trace contextRef="#ctx0" brushRef="#br0" timeOffset="1248.2">1340 616 8858</inkml:trace>
  <inkml:trace contextRef="#ctx0" brushRef="#br0" timeOffset="2137.69">1341 616 8858,'116'43'8487,"-116"-42"-8403,0-1 0,1 0 0,-1 0 0,1 1 0,-1-1-1,1 0 1,-1 0 0,1 0 0,-1 0 0,1 0 0,-1 1 0,1-1 0,-1 0 0,1 0 0,-1 0-1,1 0 1,-1 0 0,1-1 0,0 1 0,-1 0 0,1 0 0,-1 0 0,1 0 0,-1 0 0,1-1-1,-1 1 1,0 0 0,1-1 0,-1 1 0,1 0 0,-1-1 0,0 1 0,1 0 0,-1-1 0,1 1-1,-1-1 1,0 1 0,0 0 0,1-1 0,-1 1 0,0-1 0,0 1 0,0-1 0,1 1 0,-1-1-1,0 1 1,0-1 0,0 1 0,0-1 0,0 1 0,0-2 0,-6-27 753,4 22-368,-26-113 1182,-41-226-1051,69 346-698,0 0 0,0-1 0,-1 1-1,1 0 1,0-1 0,0 1 0,0 0 0,0-1-1,0 1 1,0 0 0,1-1 0,-1 1-1,0 0 1,0-1 0,0 1 0,0 0-1,0-1 1,0 1 0,1 0 0,-1 0 0,0-1-1,0 1 1,0 0 0,1 0 0,-1-1-1,0 1 1,0 0 0,1 0 0,-1-1-1,0 1 1,0 0 0,1 0 0,-1 0 0,0 0-1,1 0 1,-1-1 0,0 1 0,1 0-1,-1 0 1,0 0 0,1 0 0,-1 0-1,0 0 1,1 0 0,-1 0 0,0 0 0,1 0-1,-1 0 1,0 0 0,1 1 0,-1-1-1,0 0 1,1 0 0,-1 0 0,3 1-882,14 1-8877</inkml:trace>
  <inkml:trace contextRef="#ctx0" brushRef="#br0" timeOffset="2138.69">1680 348 8626,'0'0'15336,"-25"12"-14855,-76 41-107,98-51-360,-1 0 0,0 0 1,1 0-1,-1 0 0,1 1 0,0-1 0,0 1 0,0 0 0,0 0 0,0 0 0,1 1 0,-1-1 0,1 0 0,-2 5 1,3-4-2,0-1 0,0 1 1,0 0-1,1-1 1,0 1-1,0 0 0,0-1 1,0 1-1,1 7 1,1 10 4,-2-19-28,1 1-1,-1 0 0,1-1 0,-1 1 1,1-1-1,0 1 0,0-1 0,0 1 1,1-1-1,-1 1 0,0-1 0,1 0 1,-1 0-1,1 0 0,0 0 0,0 0 1,0 0-1,0 0 0,0-1 0,0 1 1,1-1-1,-1 1 0,0-1 0,1 0 1,-1 0-1,1 0 0,3 1 0,1 0-37,1 0 1,-1 0-1,1-1 0,0 0 0,-1 0 0,1-1 0,0 0 0,13-2 0,-18 1 14,0 0 0,0 0 0,0-1 1,0 1-1,0-1 0,-1 0 0,1 0 0,0 0 0,-1 0 0,1-1 0,-1 1 0,0-1 0,0 1 0,0-1 0,0 0 0,0 0 1,-1 0-1,2-4 0,22-56-14,-21 48-53,-1-1 1,0 0-1,0-23 0,5-27-183,-5 65 159,0 8 61,2 7 76,27 183 452,-20-171-680,2-13-4983,-8-8-4341</inkml:trace>
  <inkml:trace contextRef="#ctx0" brushRef="#br0" timeOffset="2733.13">2126 579 14547,'0'0'9091,"-22"4"-8584,-69 12-43,88-15-419,-1 0 0,0-1 0,1 1 0,-1-1-1,0 0 1,0 0 0,0-1 0,1 1 0,-1-1 0,0 1-1,1-1 1,-1 0 0,1 0 0,-1-1 0,1 1 0,-1-1 0,1 0-1,0 0 1,0 0 0,0 0 0,0 0 0,0-1 0,0 0-1,0 1 1,1-1 0,0 0 0,-1 0 0,1 0 0,0 0-1,-2-6 1,0-1-15,1 0 1,0-1-1,1 0 0,0 1 0,0-1 0,1 0 0,0-18 0,1 24-39,0 0 0,0 1 0,1-1 0,0 0 0,-1 0 0,2 0 0,-1 1 0,0-1 0,1 1 0,0-1 0,0 1 0,0-1 0,1 1 0,-1 0 0,1 0 0,0 0 0,0 1-1,1-1 1,-1 1 0,8-7 0,-6 7-204,0 0-1,0 1 0,0-1 0,0 1 1,1 0-1,-1 0 0,8-1 0,-5 2-841,0 0-1,1 0 1,-1 1-1,17 1 1,-1 3-9742</inkml:trace>
  <inkml:trace contextRef="#ctx0" brushRef="#br0" timeOffset="2734.13">2253 631 15483,'0'0'8434,"-29"-166"-8010,20 130-32,3 2-160,1 5-128,2 6-104,3 5-16,0 12-112,0-1-248,3 7-2096,8 0-2025</inkml:trace>
  <inkml:trace contextRef="#ctx0" brushRef="#br0" timeOffset="3255.25">2352 324 9906,'0'0'11817,"-3"22"-11362,-14 181 423,17-198-870,1 0 1,-1 0-1,1 0 1,0 0 0,1 0-1,-1 0 1,1-1 0,0 1-1,1 0 1,-1-1-1,1 1 1,5 6 0,-7-10-21,0 1 1,1 0 0,-1 0 0,1-1 0,-1 1-1,1-1 1,0 0 0,0 1 0,0-1 0,-1 0-1,1 0 1,0 0 0,1 0 0,-1-1-1,0 1 1,0 0 0,0-1 0,0 0 0,0 1-1,1-1 1,-1 0 0,0 0 0,0 0 0,1 0-1,-1-1 1,0 1 0,0-1 0,0 1 0,0-1-1,0 0 1,4-1 0,-4 0 22,1 0 0,-1 0 1,1-1-1,-1 1 0,0 0 0,0-1 0,0 0 1,0 1-1,-1-1 0,1 0 0,-1 0 0,1 0 1,0-4-1,14-45 210,-14 44-223,4-18-10,-1-1 0,-2 1 0,0-1 0,-2-27 0,-1 53 12,-1 0 1,1 0-1,0 0 1,-1 0-1,1 0 1,-1 0-1,0 0 1,1 0-1,-1 0 0,1 0 1,-1 0-1,0 1 1,0-1-1,0 0 1,1 1-1,-1-1 1,0 0-1,0 1 1,0-1-1,0 1 0,0-1 1,0 1-1,0 0 1,0-1-1,0 1 1,-2 0-1,-36-7 28,28 5-16,-1 0-240,1 0 0,0 1 0,0 0 1,-1 1-1,-20 2 0,31-2 123,1 1 1,0-1-1,-1 1 1,1-1-1,-1 0 1,1 1-1,0-1 1,-1 1-1,1-1 1,0 1-1,-1-1 1,1 1-1,0-1 0,0 1 1,-1-1-1,1 1 1,0-1-1,0 1 1,0-1-1,0 1 1,0 0-1,0-1 1,0 1-1,0-1 1,0 2-1,0 0-404,-1 13-2055</inkml:trace>
  <inkml:trace contextRef="#ctx0" brushRef="#br0" timeOffset="4148.86">2635 586 16163,'0'0'7013,"-2"-24"-6788,-8-77-72,9 96-138,1 1 0,0-1-1,-1 0 1,2 1 0,-1-1-1,0 0 1,1 1-1,0-1 1,0 1 0,0-1-1,1 1 1,-1-1 0,1 1-1,0 0 1,1 0 0,-1 0-1,1 0 1,4-6 0,-4 8-28,0-1 0,1 1 0,-1-1 0,1 1 0,0 0 0,-1 0 0,1 1 0,0-1 0,0 1 0,0 0 0,0 0 0,0 0 0,0 1 0,0-1 0,8 1 0,-10 1 33,0-1-1,-1 1 0,1 0 1,0 0-1,-1 0 1,1 0-1,-1 0 1,1 0-1,-1 0 1,1 0-1,-1 1 1,0-1-1,0 0 1,1 1-1,-1 0 1,0-1-1,-1 1 1,1-1-1,0 1 1,0 0-1,-1 0 0,1-1 1,-1 1-1,1 3 1,12 51 322,-12-51-384,1 41-2048,-2-39 572,0-1-2882</inkml:trace>
  <inkml:trace contextRef="#ctx0" brushRef="#br0" timeOffset="4149.86">2485 175 14891,'0'0'6706,"78"-104"-6586,-64 89-120,7-9-72,-7 9-913,-2-1-2167</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37.760"/>
    </inkml:context>
    <inkml:brush xml:id="br0">
      <inkml:brushProperty name="width" value="0.025" units="cm"/>
      <inkml:brushProperty name="height" value="0.025" units="cm"/>
    </inkml:brush>
  </inkml:definitions>
  <inkml:trace contextRef="#ctx0" brushRef="#br0">46 650 14419,'0'0'10366,"-2"-25"-10084,-30-340 642,20 108-1375,13 257 274,0-1-1,-1 1 1,1 0 0,0 0-1,0-1 1,-1 1 0,1 0-1,0 0 1,0 0-1,-1 0 1,1 0 0,0 0-1,0 0 1,-1 0 0,1 0-1,0 0 1,0 0-1,0 0 1,-1 1 0,1-1-1,0 0 1,-1 1 0,1-1-1,0 0 1,0 1-1,14 11-4891</inkml:trace>
  <inkml:trace contextRef="#ctx0" brushRef="#br0" timeOffset="1">208 135 14091,'0'0'8171,"-5"28"-7896,-20 89-23,20-98-164,-1 1 0,0-1-1,-2 0 1,0 0 0,-2-1 0,0 0 0,-1-1 0,0 0 0,-1-1-1,-1 0 1,-17 15 0,21-20 99,8-10-157,0 0 0,0 0 0,0 0-1,1 0 1,-1 1 0,0-1 0,1 0-1,-1 0 1,1 1 0,0-1-1,-1 0 1,1 1 0,0-1 0,0 1-1,0-1 1,0 0 0,0 1 0,0-1-1,0 0 1,0 1 0,0-1-1,1 0 1,-1 1 0,1-1 0,-1 0-1,1 1 1,-1-1 0,1 0 0,0 0-1,0 0 1,-1 0 0,1 1-1,0-1 1,0 0 0,0 0 0,0-1-1,0 1 1,0 0 0,1 0-1,-1 0 1,0-1 0,0 1 0,3 0-1,3 3-2,0 0-1,1 0 0,-1-1 1,1 0-1,15 3 0,-4-3-57,-1-2-1,0 0 1,36-3 0,-53 2-40,0-1 0,0 1 0,0 0 0,0-1 0,0 1 0,0 0 1,0-1-1,0 1 0,-1-1 0,1 0 0,0 1 0,0-1 0,-1 0 0,1 1 1,0-1-1,-1 0 0,1 0 0,-1 0 0,1 1 0,-1-1 0,1 0 0,-1 0 1,1 0-1,-1 0 0,0 0 0,0 0 0,0 0 0,1 0 0,-1-2 0,1-10-3721,0 11 2844,-1-14-14675</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19.839"/>
    </inkml:context>
    <inkml:brush xml:id="br0">
      <inkml:brushProperty name="width" value="0.025" units="cm"/>
      <inkml:brushProperty name="height" value="0.025" units="cm"/>
    </inkml:brush>
  </inkml:definitions>
  <inkml:trace contextRef="#ctx0" brushRef="#br0">61 236 11859,'0'0'12409,"-5"-2"-11637,2 1-713,1 0 0,0 0 0,0 0 0,0-1 0,0 1 0,0-1 0,0 0 0,0 1 1,0-1-1,0 0 0,1 0 0,-1 0 0,1 0 0,-2-3 0,-14-43 251,14 36-433,1-1 1,0 0-1,1 0 0,0-19 0,3 23-598,3 9 75,11 44 185,-13-33 524,-1-1-1,0 1 1,-1-1-1,0 16 0,-1-26 157,15-26-4,-9 20-253,0 0 1,1 1-1,-1 0 1,1 0-1,0 0 1,1 1-1,-1 1 1,1-1 0,0 1-1,-1 0 1,14-2-1,-17 3-292,1 1 1,-1 0-1,1 0 0,0 1 1,-1-1-1,1 1 0,-1 0 1,1 1-1,-1-1 0,1 1 0,0-1 1,-1 1-1,0 1 0,1-1 1,-1 1-1,0 0 0,1-1 1,-1 2-1,0-1 0,-1 0 1,8 7-1,-5-2-2,0 0-1,0 1 1,0 0-1,-1 0 1,-1 1 0,1-1-1,-1 1 1,3 11-1,-4-10 1184,-1-1-1,0 0 0,-1 1 1,1 18 3763,-8-70-2826,5 31-1749,0 0 1,1-1-1,1 1 1,-1-1-1,2 1 1,-1-1-1,6-14 0,-7 23-54,1 0 0,0 0 0,0 0 0,1 0 0,-1 1 0,0-1 0,1 0 0,0 1 0,-1-1 0,1 1-1,0 0 1,0 0 0,0-1 0,1 1 0,-1 0 0,1 1 0,-1-1 0,1 0 0,-1 1 0,1 0 0,0-1-1,0 1 1,0 0 0,-1 0 0,1 1 0,0-1 0,0 1 0,0-1 0,0 1 0,0 0 0,1 0-1,3 1 1,-5-1 8,0 1 0,-1 0 0,1 0 0,0 0 0,0 0 0,0 1 0,-1-1 0,1 0 0,-1 1 0,1-1 0,-1 1 1,1 0-1,-1-1 0,0 1 0,0 0 0,0 0 0,0 0 0,0 0 0,0 0 0,-1 0 0,1 2 0,14 50-158,-14-50 87,16 117-5717,-17-116 5178,3 22-6871</inkml:trace>
  <inkml:trace contextRef="#ctx0" brushRef="#br0" timeOffset="486.26">753 344 3185,'0'0'19924,"-25"4"-19452,-77 11-88,99-14-350,-1-1-1,1 1 0,-1-1 1,1 0-1,-1 0 1,1 0-1,-1-1 0,1 1 1,-1-1-1,1 0 1,-1 0-1,1 0 0,0 0 1,-1-1-1,1 1 1,0-1-1,0 0 1,0 0-1,0 0 0,1 0 1,-1-1-1,0 1 1,1-1-1,0 1 0,-1-1 1,1 0-1,0 0 1,1 0-1,-1 0 1,-1-4-1,0 0-24,1-1 0,0 1 1,1-1-1,-1 1 0,2-1 0,-1 0 1,1 1-1,0-1 0,0 0 0,3-10 1,0 9-62,1 1 0,0 0 0,0 0 0,1 0 0,0 1 0,0 0 1,1 0-1,0 0 0,0 0 0,0 1 0,1 0 0,0 0 0,0 1 1,1 0-1,0 0 0,-1 1 0,2 0 0,9-3 0,-18 6 36,1 1 1,0 0-1,-1 0 0,1 0 0,0 0 1,-1 0-1,1 0 0,0 0 1,0 0-1,-1 0 0,1 0 0,0 0 1,-1 0-1,1 0 0,0 1 0,-1-1 1,1 0-1,-1 1 0,1-1 0,0 0 1,-1 1-1,1-1 0,-1 0 1,1 1-1,-1-1 0,1 1 0,-1-1 1,1 1-1,-1 0 0,1-1 0,-1 1 1,1 0-1,1 29 91,-2-25-54,-1 0 0,0 1-1,0-1 1,-1 0-1,1-1 1,-1 1-1,0 0 1,-1 0 0,1-1-1,-4 6 1,1-6-141,1-1 0,0 0 0,-1 0 0,1-1 0,-1 1 1,0-1-1,0 0 0,0 0 0,0-1 0,0 0 0,-1 0 0,1 0 1,0 0-1,-1-1 0,-9 0 0,2 0-3586</inkml:trace>
  <inkml:trace contextRef="#ctx0" brushRef="#br0" timeOffset="487.26">753 344 4441</inkml:trace>
  <inkml:trace contextRef="#ctx0" brushRef="#br0" timeOffset="1249.22">752 344 4441,'60'-4'10290,"-48"3"-5877,-12-32-3441,-2 23-668,2 0 0,-1 0 0,1 0 0,1 0 0,0 0 0,0 0 0,1 0 0,1 1 1,-1-1-1,1 0 0,1 1 0,0 0 0,0 0 0,6-9 0,-8 15-304,7-9-42,0 0 0,0 1 0,12-10 0,-18 18 27,0 0 1,0 1-1,1-1 1,-1 1-1,1 0 1,0 0-1,0 0 0,0 1 1,0-1-1,0 1 1,0 0-1,0 0 1,0 0-1,0 1 0,5-1 1,-8 1 17,1 1 1,-1-1-1,0 1 0,0-1 1,1 1-1,-1 0 1,0 0-1,0-1 1,0 1-1,0 0 0,0 0 1,0 0-1,0 0 1,0 0-1,0 0 0,0 0 1,-1 0-1,1 1 1,0-1-1,-1 0 0,1 0 1,-1 1-1,1-1 1,-1 0-1,1 3 1,8 41 345,-7-37-356,0 14-402,0-1-1,-2 34 1,-1-23-2915,1-21-1268</inkml:trace>
  <inkml:trace contextRef="#ctx0" brushRef="#br0" timeOffset="1250.22">1142 69 7994,'0'0'15302,"-3"15"-15146,1-4-140,-10 55 113,11-61-117,1 1-1,0-1 0,0 0 1,0 1-1,0-1 1,1 0-1,0 1 0,0-1 1,1 0-1,-1 0 0,1 0 1,3 5-1,-3-5-21,0-1 1,1 0-1,0 1 0,-1-1 0,2-1 1,-1 1-1,0 0 0,1-1 0,-1 0 0,1 1 1,0-2-1,0 1 0,1 0 0,-1-1 1,0 0-1,1 0 0,0 0 0,-1 0 1,1-1-1,0 0 0,0 0 0,0 0 1,-1 0-1,7-1 0,-9 0 8,-1-1 1,1 1-1,-1-1 0,0 0 1,1 1-1,-1-1 1,0 0-1,1 0 0,-1 0 1,0 0-1,0 0 0,0 0 1,0 0-1,0-1 0,0 1 1,0 0-1,0-1 0,-1 1 1,1 0-1,0-1 1,-1 1-1,1-1 0,-1 1 1,1-3-1,10-42 196,-11 43-194,3-15-116,-1 1-1,-1-1 1,0 0 0,-1 0-1,-4-25 1,2 40-52,1 0 1,-1 0 0,0 0-1,0 0 1,0 1 0,0-1 0,0 1-1,-1-1 1,1 1 0,-1 0-1,0-1 1,1 1 0,-1 1-1,0-1 1,0 0 0,-5-1 0,-1-2-1225,-3-3-1277</inkml:trace>
  <inkml:trace contextRef="#ctx0" brushRef="#br0" timeOffset="1953.39">1359 16 912,'35'36'11071,"-6"3"-5528,-7-3-4106,25 54 0,-5-6-327,-43-92-605,0 1 1,1-1-1,0 0 1,0 0-1,2-8 1,-1-12-334,-1 4-104,1 0 0,5-34 0,-4 49-285,1-1 0,0 0 0,0 1 0,1-1-1,0 1 1,1 0 0,-1 1 0,10-13 0,1 4-332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18.105"/>
    </inkml:context>
    <inkml:brush xml:id="br0">
      <inkml:brushProperty name="width" value="0.025" units="cm"/>
      <inkml:brushProperty name="height" value="0.025" units="cm"/>
    </inkml:brush>
  </inkml:definitions>
  <inkml:trace contextRef="#ctx0" brushRef="#br0">29 76 13499,'0'0'9207,"-5"-12"-8472,-14-39-38,14 39 380,5 50-615,2-18-359,1 0 0,0 1 0,2-1 0,11 32 0,7 34 20,-12-6-15,-7-45-79,1-1 0,2 1 0,13 38 0,-16-71-55,0-1 0,0 0 0,0-1 1,0 1-1,0-1 0,-1 0 0,1 0 0,0 0 0,7-1 0,-1 1-31,20-1-61,0-1 0,-1-1 0,1-2 1,51-15-1,3-9-2835,-63 21-468</inkml:trace>
  <inkml:trace contextRef="#ctx0" brushRef="#br0" timeOffset="878.02">550 246 16436,'0'0'9021,"-17"10"-8691,-57 33-110,70-39-207,-1 1-1,1 0 1,0 0 0,0 0 0,0 0-1,1 0 1,-1 1 0,1 0 0,1 0-1,-1 0 1,1 0 0,0 0 0,1 0-1,-1 0 1,1 1 0,0-1 0,1 1 0,-1-1-1,1 0 1,1 1 0,1 8 0,-2-1-10,0 0-11,-1-6 11,1 0-1,0 0 0,1 1 1,0-1-1,0 0 1,1 0-1,2 8 0,-3-14-9,0 0 0,1 1 0,-1-1-1,1 0 1,-1 0 0,1 0 0,0 0 0,-1-1-1,1 1 1,0 0 0,1-1 0,-1 1-1,0-1 1,0 0 0,0 0 0,1 0 0,-1 0-1,1 0 1,-1 0 0,1-1 0,-1 1 0,1-1-1,-1 0 1,1 1 0,-1-1 0,1-1-1,3 1 1,-2 0-37,-1 0 0,1 0 0,0-1-1,0 1 1,0-1 0,0 0 0,0 0 0,0 0-1,-1 0 1,1-1 0,-1 0 0,1 1 0,-1-2-1,1 1 1,4-4 0,-3 0 39,1 0 0,-1 0 0,-1-1 0,1 0 0,-1 0-1,6-14 1,5-16-236,-1-2-1,-2 0 0,-2 0 1,8-65-1,-5 148-271,-6 30 864,-6-56-946,1 1-1,0-1 0,1 1 0,7 21 0,-4-26-4497</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06.980"/>
    </inkml:context>
    <inkml:brush xml:id="br0">
      <inkml:brushProperty name="width" value="0.025" units="cm"/>
      <inkml:brushProperty name="height" value="0.025" units="cm"/>
    </inkml:brush>
  </inkml:definitions>
  <inkml:trace contextRef="#ctx0" brushRef="#br0">470 470 9354,'0'0'6235,"7"32"-4866,49 204 14,-40-163-350,-3-1-1,-3 2 1,0 107 898,-12-195-1577,-1 1 0,-1 0-1,-1-1 1,-6-13-1,-13-41-218,13-1-124,3 1-1,3-1 0,2 0 0,9-78 0,-5 134-29,0 0 0,1 0 0,1 0 0,0 0-1,0 1 1,2-1 0,-1 1 0,10-16 0,-11 23-44,0-1 0,1 1-1,0-1 1,0 1 0,0 0 0,1 1 0,0-1 0,-1 1-1,2 0 1,-1 0 0,0 0 0,1 1 0,0 0 0,0 0-1,0 0 1,0 1 0,0 0 0,11-3 0,-6 3-193,-1 1 0,1-1 0,0 2 0,0-1 0,0 1 0,0 1 0,0 0 0,0 1 0,-1 0 0,1 0 0,11 5 0,-17-4 154,1 0 0,-1 0 0,1 0 1,-1 1-1,0 0 0,0 0 1,0 0-1,-1 1 0,1-1 1,-1 1-1,0 0 0,-1 0 1,1 1-1,-1-1 0,0 1 0,0 0 1,-1 0-1,0-1 0,0 2 1,2 8-1,0 14 161,0 0 0,-2 1 1,-2-1-1,-3 42 0,2-52-52,0-3-21,-1 1-1,0-1 1,-1 1 0,-1-1 0,0 0 0,-1 0 0,-1-1-1,-13 25 1,14-31 166,0 0 0,-1-1 0,0 0 0,-1 0 0,0-1 0,0 0 0,0 0 0,-1-1 0,0 0 0,0 0 0,-1 0 0,1-1 0,-1-1 0,0 0 0,-13 5 0,17-8 18,-16 7 651,17-5-584,14-2-342,4-2 83,0 0 1,0-2-1,0 1 0,0-2 0,18-6 0,-18 4 58,0 2-1,0 0 1,0 1 0,1 1-1,21-2 1,-28 4-208,-5 0-115,1-1 0,-1 1 0,0 0 0,1 1 0,-1-1 0,1 1 0,-1-1 0,1 1 0,-1 0 0,0 0 0,0 1 0,1-1 0,2 2 0,9 8-3949</inkml:trace>
  <inkml:trace contextRef="#ctx0" brushRef="#br0" timeOffset="833.3">964 784 13091,'0'0'7994,"10"6"-7780,1 1-118,-1 1-1,1 0 1,-1 1 0,-1 0-1,0 0 1,0 1 0,-1 0-1,0 1 1,0 0 0,-2 0-1,1 0 1,-1 1 0,5 15-1,-6-9-60,0-1 106,-4-35 173,-7-44 607,6 58-1208,-1 1 1,0-1-1,0 0 0,0 1 0,0-1 0,-1 1 0,1-1 1,-1 1-1,0 0 0,0 0 0,0 0 0,-1 0 1,1 0-1,-5-4 0,1 4-5169</inkml:trace>
  <inkml:trace contextRef="#ctx0" brushRef="#br0" timeOffset="1745.38">0 381 7706,'0'0'9510,"6"31"-8702,0 5-637,2 9 39,1-1-1,21 59 1,-5-30 521,6 14-16,-4 2 0,16 94 1,-69-293 3431,11 55-4085,-9-66 0,18 74-29,3 0 0,4-86 0,0 118-50,1 0 0,0 0 0,1 0 0,0 0 0,2 0 0,0 1 0,0 0 0,1 0 1,1 0-1,0 1 0,1 0 0,18-22 0,-22 30-52,1 1-1,0-1 1,1 1-1,-1 0 1,1 0 0,0 1-1,0 0 1,0 0 0,0 0-1,0 1 1,1 0 0,-1 0-1,1 0 1,-1 1 0,1 0-1,0 0 1,-1 1 0,10 0-1,-14 0 60,-1 1 1,1-1-1,0 1 0,-1-1 0,1 1 1,-1-1-1,1 1 0,-1 0 0,1 0 1,-1 0-1,1 0 0,-1 0 0,0 0 1,0 0-1,1 0 0,-1 0 0,0 1 1,0-1-1,0 0 0,0 1 0,-1-1 1,1 1-1,0-1 0,-1 1 0,1 0 1,0-1-1,-1 1 0,1 1 0,8 54 215,-9-52-181,5 49 206,-4 78 1,-2-113-217,-1 1 0,0-1 0,-2 0 0,-1 0 1,0 0-1,-1 0 0,-12 25 0,14-38-135,0 0-1,0 0 1,-1-1 0,0 1-1,0-1 1,0 0-1,-1 0 1,0-1-1,0 0 1,0 0-1,0 0 1,0-1-1,-1 1 1,0-2 0,1 1-1,-1-1 1,0 0-1,0 0 1,-1-1-1,1 0 1,0 0-1,0-1 1,-1 0-1,1 0 1,0 0 0,0-1-1,-15-4 1,10-3-4688,8-3-5250</inkml:trace>
  <inkml:trace contextRef="#ctx0" brushRef="#br0" timeOffset="2168.85">1235 882 13891,'0'0'8797,"-18"5"-8395,6-1-308,-2 0 61,0 0-1,0 0 0,0-2 0,-1 0 0,1 0 0,-1-1 0,-18-2 0,24 0-41,1-1 0,-1-1 0,1 0 0,0 0-1,0 0 1,0-1 0,0 0 0,1-1 0,-1 0 0,-11-10-1,14 11-85,1 0 0,0 0 0,0 0 0,0 0 0,0-1-1,1 0 1,-1 0 0,1 0 0,0 0 0,1 0 0,-1 0 0,1-1-1,0 1 1,1-1 0,-1 0 0,1 1 0,0-8 0,0 7-53,1-1 1,1 1 0,-1-1 0,1 1 0,0 0 0,0-1-1,1 1 1,0 0 0,0 0 0,1 0 0,-1 0-1,1 0 1,0 0 0,1 1 0,0 0 0,-1 0 0,2 0-1,-1 0 1,0 0 0,1 1 0,0 0 0,0 0-1,1 0 1,5-3 0,16-12-626,47-25 0,-67 40 523,1 0-1,-1 1 0,1-1 1,0 2-1,0-1 1,0 1-1,1 1 0,-1-1 1,0 2-1,1-1 0,-1 1 1,10 1-1,-17-1 119,0 1 0,-1-1 0,1 1 0,0 0 0,0 0 0,-1-1 0,1 1 0,-1 0 0,1 0 0,-1 0 0,1 0 0,-1 0 0,1 0 0,-1-1 0,0 1-1,1 0 1,-1 0 0,0 0 0,0 0 0,0 0 0,0 0 0,0 0 0,0 2 0,0 33 273,-1-27-254,1-4 5,0 0-1,-1 0 1,0 1 0,0-1 0,0 0-1,0 0 1,-1 0 0,0 0 0,0 0 0,0-1-1,-1 1 1,1-1 0,-1 1 0,0-1-1,-1 0 1,1 0 0,-1 0 0,1-1-1,-1 1 1,0-1 0,-5 3 0,0 0-264,1-2 0,-1 1 0,0-1 0,0-1 0,0 1 0,0-2 1,-1 1-1,1-1 0,-1-1 0,-13 1 0,-1-1-2941</inkml:trace>
  <inkml:trace contextRef="#ctx0" brushRef="#br0" timeOffset="2593.72">1287 772 8114,'0'0'9112,"26"7"-7547,-5 0-1235,9 2 164,0-1-1,0-1 1,1-1-1,42 2 1,-70-8-467,-1 1 0,1-1 0,-1 0 0,0 0 0,1 0 0,-1 0 0,1-1 0,-1 1 0,0-1 0,1 1 1,-1-1-1,0 0 0,0 0 0,1 0 0,-1 0 0,0 0 0,0-1 0,0 1 0,0 0 0,-1-1 0,3-2 1,-2 0-38,0-1 1,-1 1 0,0-1-1,0 1 1,0-1 0,-1 0-1,1 0 1,-1 1 0,-1-10-1,1 10-32,-1 0 0,0 0-1,0 0 1,0 0 0,0 0-1,-1 1 1,0-1 0,1 1-1,-1-1 1,0 1 0,-1 0-1,1-1 1,-1 1 0,1 0-1,-1 1 1,0-1 0,0 0-1,-4-2 1,-11-8 154,-1 0 0,-22-10-1,7 3 326,-21-18 549,54 36-862,27-2-64,70 1-568,-62 3-176,4 0-1645</inkml:trace>
  <inkml:trace contextRef="#ctx0" brushRef="#br0" timeOffset="3064.46">1856 876 15683,'0'0'8601,"-26"2"-7958,-81 3-155,103-4-452,0-1-1,0 0 1,0 0 0,0 0 0,1 0 0,-1-1 0,0 0 0,0 0-1,1 0 1,-1 0 0,0 0 0,1-1 0,-1 1 0,1-1 0,0 0-1,-1 0 1,1-1 0,0 1 0,0 0 0,1-1 0,-1 0 0,0 0-1,1 0 1,0 0 0,-1 0 0,1 0 0,0-1 0,-2-6-1,1 0-23,1-1 0,0 1 0,0-1 0,1 0-1,1 0 1,0 1 0,1-14 0,0 18-21,0-1-44,0 1 0,1 0 0,0 0 0,1 0-1,-1 0 1,1 0 0,0 0 0,1 1 0,-1 0-1,1-1 1,0 1 0,1 1 0,-1-1 0,1 1-1,0-1 1,0 1 0,0 1 0,0-1 0,1 1-1,0 0 1,-1 0 0,1 0 0,0 1 0,1 0-1,-1 0 1,12-1 0,-17 3 43,0 1-1,-1 0 0,1 0 1,0-1-1,-1 1 1,1 0-1,-1 0 1,1 0-1,-1-1 1,1 1-1,-1 0 1,1 0-1,-1 0 1,0 0-1,0 0 1,1 0-1,-1 0 1,0 0-1,0 0 1,0 0-1,0 0 1,0 0-1,-1 1 1,2 33 268,-1-30-212,0-2-38,0-1-1,0 0 1,0 0 0,0 1 0,-1-1-1,1 0 1,-1 0 0,1 1-1,-1-1 1,0 0 0,0 0-1,0 0 1,0 0 0,0 0-1,0 0 1,0 0 0,-1-1-1,1 1 1,-1 0 0,0-1 0,1 1-1,-1-1 1,-3 3 0,-1-2-110,0 1 1,0-1-1,-1 0 1,1 0 0,-1 0-1,-8 0 1,-14 4-1328,22-4-1166</inkml:trace>
  <inkml:trace contextRef="#ctx0" brushRef="#br0" timeOffset="3709.26">1889 849 14995,'0'0'8771,"-4"-11"-8435,-1-4-248,1 0 0,1-1-1,1 1 1,-2-16 0,4 22-77,0 0 0,0 0 0,0 0 1,1 0-1,1 0 0,-1 0 0,1 0 0,1 1 1,0-1-1,4-9 0,-2 10-35,-1 0 0,2 1-1,-1-1 1,1 1 0,-1 0 0,2 1-1,-1 0 1,9-6 0,-14 10 15,1 1 0,-1 0 1,1 0-1,-1 0 0,1 1 0,-1-1 1,1 0-1,0 1 0,-1-1 0,1 1 0,0-1 1,0 1-1,0 0 0,-1 0 0,1-1 0,0 1 1,0 1-1,0-1 0,-1 0 0,1 0 1,0 1-1,0-1 0,-1 1 0,1-1 0,0 1 1,-1 0-1,1 0 0,-1 0 0,1-1 0,-1 2 1,1-1-1,-1 0 0,1 0 0,-1 0 1,0 1-1,0-1 0,0 0 0,0 1 0,0-1 1,0 1-1,0 0 0,0-1 0,-1 1 0,1 0 1,0-1-1,0 4 0,3 8-52,1-1 1,-2 1-1,4 20 0,-3 14-3957,-4-35-871</inkml:trace>
  <inkml:trace contextRef="#ctx0" brushRef="#br0" timeOffset="3710.26">2033 1 13859,'0'0'7192,"6"22"-6320,44 262 1029,-40-190-1463,37 254 188,-45-342-652,-1 0 0,2 0 0,-1 0 0,1 0 1,-1 0-1,6 7 0,-7-12-6,-1 0 1,1-1 0,-1 1 0,1 0 0,-1-1-1,1 1 1,0 0 0,-1-1 0,1 1 0,0-1-1,-1 1 1,1-1 0,0 0 0,-1 1-1,1-1 1,0 0 0,0 1 0,0-1 0,-1 0-1,1 0 1,0 0 0,1 0 0,-1 0-32,0-1-1,1 1 1,-1-1 0,0 0 0,0 0 0,0 0 0,0 1-1,-1-1 1,1 0 0,0 0 0,0 0 0,0 0 0,-1 0-1,1-1 1,0 1 0,-1 0 0,1 0 0,-1 0 0,0 0-1,1-2 1,16-55-2316,-11 30-940</inkml:trace>
  <inkml:trace contextRef="#ctx0" brushRef="#br0" timeOffset="4443">1990 602 7978,'0'0'13323,"20"0"-13195,3-3-48,3-5-8,18-2-72,-4 0-1577,-2 2-2344</inkml:trace>
  <inkml:trace contextRef="#ctx0" brushRef="#br0" timeOffset="4444">2346 534 14795,'0'0'9135,"-24"19"-8939,-71 61-75,92-77-114,0 0 1,1 0 0,-1 0 0,1 0 0,-1 0 0,1 0 0,0 1 0,0-1 0,1 1 0,-1 0 0,1-1 0,0 1 0,0 0 0,0 0 0,0 0 0,1 0 0,-1 0 0,1 0 0,0 0 0,0 0 0,1 0 0,-1 0 0,2 4 0,0 12 35,-2-15-38,-1-1 1,1 1-1,1-1 0,-1 1 0,1-1 0,-1 1 0,1-1 0,1 0 0,-1 1 1,0-1-1,3 5 0,-2-7-29,0-1-1,0 1 1,0 0 0,0-1-1,0 1 1,0-1 0,1 0-1,-1 0 1,0 0 0,1 0-1,-1 0 1,1 0-1,-1 0 1,1-1 0,-1 1-1,1-1 1,-1 0 0,1 0-1,0 0 1,4-1 0,-6 1 30,1-1 0,-1 1-1,1-1 1,0 1 0,-1-1 0,1 0 0,-1 0 0,0 0 0,1 0 0,-1 0-1,0 0 1,1 0 0,-1-1 0,0 1 0,0 0 0,0 0 0,0-1 0,0 1-1,-1-1 1,2-1 0,17-39 239,-17 36-209,25-83 30,-20 62-220,18-47 0,-25 74 141,0-1 0,0 1 0,0-1-1,0 1 1,0-1 0,0 1 0,1 0-1,-1-1 1,0 1 0,0-1 0,0 1-1,1-1 1,-1 1 0,0 0 0,1-1-1,-1 1 1,0 0 0,1-1-1,-1 1 1,1 0 0,-1-1 0,1 1-1,-1 0 1,0 0 0,1 0 0,-1-1-1,1 1 1,-1 0 0,1 0 0,-1 0-1,1 0 1,-1 0 0,1 0-1,-1 0 1,1 0 0,0 0 0,12 16-244,3 26 311,-3 39-689,-8-38-2347,-2-26-402</inkml:trace>
  <inkml:trace contextRef="#ctx0" brushRef="#br0" timeOffset="5111.24">2452 797 11042,'0'0'11119,"0"-27"-10500,1-86-106,0 102-413,-1 0 0,2 0 0,-1-1 1,1 1-1,1 1 0,0-1 0,7-15 0,-7 20-60,0 0 1,0 0-1,1 1 0,0 0 1,0 0-1,0 0 0,1 0 0,0 0 1,-1 1-1,10-6 0,-13 9-41,0 1-1,0-1 0,0 0 1,0 1-1,0-1 0,0 0 1,1 1-1,-1 0 1,0-1-1,0 1 0,1 0 1,-1 0-1,0-1 0,0 1 1,1 0-1,-1 0 1,0 0-1,1 1 0,-1-1 1,0 0-1,0 0 0,1 1 1,-1-1-1,0 1 1,0-1-1,0 1 0,1-1 1,-1 1-1,0 0 0,0 0 1,0-1-1,0 1 1,0 0-1,0 0 0,-1 0 1,1 0-1,0 0 0,0 0 1,-1 0-1,1 0 1,0 1-1,-1-1 0,1 0 1,-1 0-1,0 0 0,1 1 1,-1 0-1,4 11 89,0-1 0,-1 1 1,2 22-1,-3-22-78,3 23-1192,-1 0 0,-1 37 1,-3-44-3451</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1:03.436"/>
    </inkml:context>
    <inkml:brush xml:id="br0">
      <inkml:brushProperty name="width" value="0.025" units="cm"/>
      <inkml:brushProperty name="height" value="0.025" units="cm"/>
    </inkml:brush>
  </inkml:definitions>
  <inkml:trace contextRef="#ctx0" brushRef="#br0">0 517 10026,'0'0'4628,"11"33"-3467,62 202 346,-71-228-1424,11 37 1267,-1 1-1,-3 0 1,7 89 0,-16-133 93,-1-16-258,-2 2-1035,-1 1 1,0-1-1,-1 1 0,-9-16 1,-12-34 65,14 20-198,3 0-1,1-1 0,3 0 1,1 0-1,2 0 0,5-63 1,-2 95-38,1 0-1,1 0 1,-1 0 0,2 1 0,-1-1 0,2 1 0,-1-1 0,1 1 0,8-11 0,-10 16-32,0 1-1,0-1 1,1 1 0,-1 0-1,1 0 1,0 0 0,0 0-1,0 1 1,1 0 0,-1-1 0,1 2-1,0-1 1,-1 0 0,1 1-1,1 0 1,-1 0 0,0 1 0,0-1-1,1 1 1,7 0 0,-11 1 37,0 1 0,0-1-1,0 1 1,0 0 0,0 0 0,0 0 0,0 0 0,0 0 0,0 0 0,-1 1 0,1-1 0,0 1 0,-1-1 0,1 1 0,-1-1 0,0 1-1,0 0 1,1 0 0,-1 0 0,0 0 0,0 0 0,-1 0 0,1 0 0,0 0 0,-1 0 0,1 0 0,-1 0 0,0 0 0,1 3-1,6 74 306,-7-68-309,1 6-17,0 5 46,-1-1-1,-1 1 1,-3 26-1,3-43-88,0 1 0,-1-1 0,1 0 0,-1 1 0,0-1 0,0 0 0,-1 0 0,1 0 0,-1-1 0,0 1 0,0-1 0,-1 1 0,1-1 0,-1 0 0,0 0 0,0-1 0,-9 7 0,10-9-237,0 1-1,-1-1 0,1 0 1,0 0-1,0 0 1,0 0-1,-1-1 1,1 1-1,0-1 1,-1 0-1,-5-1 1,3 1-1642,-4 0-6713</inkml:trace>
  <inkml:trace contextRef="#ctx0" brushRef="#br0" timeOffset="422.4">373 391 11715,'0'0'9923,"-6"26"-9480,-20 84-146,23-93-221,0 0 0,0-1 0,2 1 0,0 0 0,2 19 0,0-1 51,-1-31-120,1-1 0,-1 1 0,0 0 1,1 0-1,0-1 0,0 1 0,0 0 0,0-1 0,1 1 1,-1-1-1,1 1 0,3 3 0,-4-5-22,0 0 0,1-1 0,-1 1 0,1-1 0,-1 0 0,1 1 0,0-1 0,0 0 0,-1 0 0,1 0 0,0 0 0,0 0 0,0 0 0,0-1 0,0 1-1,0-1 1,0 1 0,0-1 0,0 0 0,0 0 0,1 0 0,-1 0 0,0 0 0,2-1 0,-2 0 31,0 0-1,0 0 0,0 0 1,-1 0-1,1 0 1,0-1-1,-1 1 0,1-1 1,-1 1-1,1-1 1,-1 0-1,0 0 0,1 0 1,-1 1-1,0-1 1,0 0-1,-1 0 0,1 0 1,0-1-1,0-2 1,12-51 332,-12 50-345,3-20 55,-2 0 0,-1 0 0,-2-37 0,0 60-54,1-1 1,-1 1-1,0 0 1,0 0-1,0 0 0,-1 0 1,1 0-1,-1 0 0,1 1 1,-1-1-1,0 0 0,0 1 1,-4-4-1,-36-31-894,13 13-4685,16 11-8005</inkml:trace>
  <inkml:trace contextRef="#ctx0" brushRef="#br0" timeOffset="830.82">405 0 6561,'0'0'15217,"13"4"-15065,-4-2-102,-5-1-22,0-1 1,0 1 0,0 0 0,0 0-1,0 1 1,0-1 0,0 1 0,-1 0-1,1 0 1,-1 0 0,1 0 0,-1 0-1,0 1 1,0 0 0,0-1 0,0 1-1,-1 1 1,1-1 0,-1 0 0,4 6-1,6 19 249,-1 0 0,0 2 0,-3-1 0,10 53 0,5 128 118,-14-106-338,-6-58-73,-3-28-83,2 0 1,0-1-1,0 1 0,9 27 0,-10-45 48,-1 1 0,0 0 0,1 0 0,-1 0 0,0-1 0,1 1 0,-1 0 0,1 0 0,0-1 0,-1 1 0,1 0-1,-1-1 1,1 1 0,0 0 0,0-1 0,-1 1 0,1-1 0,0 0 0,0 1 0,0-1 0,-1 0 0,1 1 0,0-1 0,0 0-1,0 0 1,0 0 0,0 1 0,0-1 0,0 0 0,0 0 0,-1-1 0,1 1 0,0 0 0,0 0 0,0 0 0,0 0-1,0-1 1,0 1 0,-1 0 0,1-1 0,0 1 0,0-1 0,0 1 0,-1-1 0,1 1 0,0-1 0,-1 0 0,1 0-1,32-32-3747,-21 13 538</inkml:trace>
  <inkml:trace contextRef="#ctx0" brushRef="#br0" timeOffset="831.82">460 516 13651,'0'0'8058,"57"-6"-8050,-28-1 72,9-4-80,17-4-80,-9 1-1505,-3 4-4216</inkml:trace>
  <inkml:trace contextRef="#ctx0" brushRef="#br0" timeOffset="1873.3">986 386 13891,'0'0'9691,"-26"18"-9521,-76 61-64,99-77-98,0 1 0,0-1 1,1 1-1,-1 0 0,1 0 0,0 0 0,0 0 0,0 0 0,0 0 0,0 1 0,1-1 0,0 1 0,-1-1 0,1 1 0,1-1 0,-1 1 0,0 0 0,1-1 0,0 1 0,0 0 0,0 0 0,0-1 0,1 1 0,1 6 0,0 9 37,-2-9-50,-1-3 16,1 0-1,0-1 1,0 1-1,1 0 1,0-1 0,1 1-1,2 9 1,-3-14-26,0 0 0,0-1 0,1 1 0,-1 0 0,1 0 0,-1-1 0,1 1 0,0-1 0,0 1 0,-1-1 0,1 0 0,0 0 0,0 0 0,0 0 0,0 0 0,0 0 0,1 0 0,-1-1-1,0 1 1,0-1 0,0 1 0,1-1 0,-1 0 0,0 0 0,0 0 0,4-1 0,-3 1 17,0-1 0,1 0 0,-1 0 0,0 0-1,0 0 1,1-1 0,-1 0 0,0 1 0,-1-1 0,1 0-1,0 0 1,-1 0 0,1-1 0,-1 1 0,1-1-1,-1 1 1,0-1 0,0 0 0,0 0 0,-1 0 0,1 0-1,-1 0 1,3-5 0,4-14-3,0 1 0,7-31 0,-11 38-72,-4 14 73,34-147-494,-13 211-260,-18-45 840,1-1 0,1 1 0,1-1 0,0 0 0,13 24 0,-16-37-97,-1 0-1,1-1 1,1 1-1,-1-1 0,1 0 1,0 0-1,0 0 0,0 0 1,0-1-1,0 0 1,1 0-1,0 0 0,0 0 1,0-1-1,0 1 0,0-1 1,0-1-1,0 1 1,1-1-1,-1 0 0,0 0 1,1 0-1,8-1 1,-10 0-26,-1 0 0,0 0 0,0-1 0,0 1 0,0-1 0,0 0 0,0 0 0,0 0 0,0 0 0,0-1 0,0 1 0,0-1 0,-1 1 0,1-1 0,-1 0 0,1 0 1,-1 0-1,0-1 0,0 1 0,3-4 0,1-4-945,0 0 0,0-1 0,-1 1 0,5-14 1,-9 20 402,0 1-360,0 1 1,0-1-1,0 1 1,-1-1-1,1 0 1,-1 1-1,0-1 1,1 0-1,-1 1 1,-1-4-1,-10-16-2336,6 17 4170,0 1 0,-1 0-1,0 0 1,1 1 0,-1 0 0,-10-4-1,-24-15 6779,24 11-5639,10 9-1684,1-1 0,0 0 0,1-1 0,-1 1 0,1-1 0,-1 0 0,1 0 0,0 0 0,0-1 0,-2-4 0,6 8-338,0 0 1,0 1-1,0-1 0,1 0 1,-1 0-1,0 1 0,1-1 1,-1 0-1,1 1 0,-1-1 1,1 1-1,-1-1 0,1 0 1,-1 1-1,1-1 0,-1 1 1,1-1-1,0 1 0,-1 0 1,1-1-1,0 1 0,-1 0 1,1-1-1,0 1 0,0 0 1,-1 0-1,1 0 0,0-1 1,0 1-1,0 0 0,-1 0 1,1 0-1,0 0 0,0 0 1,1 1-1,30-3-949,-32 2 927,22 0-2729,-4 0-3453</inkml:trace>
  <inkml:trace contextRef="#ctx0" brushRef="#br0" timeOffset="1874.3">1431 625 13411,'0'0'8274,"-20"-135"-8090,14 101-128,3 6-56,0 2-320,3 2-897,0 6-1679,0 8-12083</inkml:trace>
  <inkml:trace contextRef="#ctx0" brushRef="#br0" timeOffset="2807.01">1515 415 13331,'0'0'6460,"0"22"-5624,-2 10-607,1-9 8,0-1 0,6 40 0,-4-57-184,0 1-1,0 0 1,1-1 0,0 1-1,0-1 1,1 0-1,-1 0 1,1 1-1,1-2 1,-1 1-1,0 0 1,1-1-1,6 6 1,-8-8-58,0 0 0,0 1 0,1-2 0,-1 1 1,1 0-1,-1 0 0,1-1 0,0 1 0,-1-1 0,1 0 0,0 0 0,0 0 0,0 0 1,0-1-1,0 1 0,0-1 0,0 0 0,0 0 0,0 0 0,0 0 0,0 0 0,1-1 1,-1 1-1,0-1 0,-1 0 0,1 0 0,3-1 0,-2-1 51,0 0 0,-1 0 0,1 0 0,-1 0 0,0-1 1,0 0-1,0 1 0,0-1 0,-1 0 0,0 0 0,1-1 0,-1 1 0,-1 0 0,1-1 0,1-7 0,13-72 291,-13 58-292,-2-1-1,-2-36 1,0 60-40,0 0 0,0 0-1,0 0 1,-1 1 0,1-1-1,-1 0 1,0 1 0,0-1-1,0 1 1,0-1 0,0 1-1,0 0 1,-1 0-1,1 0 1,-1 0 0,1 0-1,-1 1 1,0-1 0,0 1-1,0 0 1,0-1 0,0 2-1,0-1 1,-5-1 0,-9-2-98,1 0-1,-1 1 1,-20-1 0,24 3-594,0 0-1,0 1 1,-18 3-1,9 5-5461</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0:59.324"/>
    </inkml:context>
    <inkml:brush xml:id="br0">
      <inkml:brushProperty name="width" value="0.025" units="cm"/>
      <inkml:brushProperty name="height" value="0.025" units="cm"/>
    </inkml:brush>
  </inkml:definitions>
  <inkml:trace contextRef="#ctx0" brushRef="#br0">468 724 13603,'0'0'7503,"-19"8"-7258,-62 26 87,73-31-161,-1-1-1,1 1 0,0-1 1,-1-1-1,1 0 0,-1 0 1,0 0-1,1-1 0,-17-2 1,-5 0 1118,20 2-1147,0-1 1,0-1-1,1 1 1,-1-2-1,0 1 1,1-1-1,-1-1 1,1 0-1,0 0 1,0-1-1,1 0 0,-1 0 1,1-1-1,0 0 1,1 0-1,-11-11 1,11 8-136,-1 1 1,1-1-1,1 0 0,-1-1 1,2 0-1,-1 0 0,1 0 1,1 0-1,0-1 1,0 0-1,1 0 0,1 0 1,0 0-1,-1-14 0,2 14-20,1 1 0,1-1-1,0 1 1,1-1 0,0 1-1,0 0 1,1-1-1,0 1 1,9-17 0,-2 9 2,1 0 1,1 1-1,0 0 0,16-15 1,-20 23-101,0 0 0,0 1 1,1 1-1,0-1 0,0 1 1,1 1-1,0 0 0,0 0 1,0 1-1,1 0 0,20-6 1,-21 9-487,-1 0 1,1 1 0,0 0-1,-1 1 1,1 0-1,0 0 1,0 1-1,-1 0 1,12 3 0,21 12-9764</inkml:trace>
  <inkml:trace contextRef="#ctx0" brushRef="#br0" timeOffset="548.53">693 739 13787,'0'0'11354,"-2"-23"-10908,-20-358 710,14 46-2306,9 337-1079,4 7-2579</inkml:trace>
  <inkml:trace contextRef="#ctx0" brushRef="#br0" timeOffset="1302.77">870 454 16123,'0'0'6999,"-5"24"-6919,-16 79-30,20-100-50,0 1 0,0 0 1,0-1-1,0 1 0,1 0 0,0 0 1,0 0-1,0-1 0,0 1 1,1 0-1,-1 0 0,1-1 0,0 1 1,0 0-1,2 3 0,-2-6-12,0 0 0,0 0 0,1-1 0,-1 1 0,0 0 0,0-1 0,1 1 0,-1-1 0,0 1 0,1-1 0,-1 1 0,1-1 0,-1 0 0,0 0 0,1 0 0,-1 0 0,1 0 0,-1 0 0,1 0 0,-1 0 0,0-1 0,1 1 0,-1-1 0,0 1 0,1-1 0,-1 1 0,2-2 0,0 1 46,-1-1 1,1 0 0,0-1 0,0 1 0,-1 0 0,0-1 0,1 1 0,-1-1-1,0 0 1,0 0 0,0 0 0,-1 0 0,1 0 0,-1 0 0,0 0 0,2-4 0,14-55 437,-11 28-362,-3-1-1,0-67 1,-3 86-127,0 15 6,0-1-1,0 0 1,0 0-1,-1 0 1,1 1-1,0-1 1,-1 0-1,1 0 0,-1 1 1,0-1-1,0 0 1,0 1-1,0-1 1,0 1-1,0-1 1,0 1-1,0 0 1,0-1-1,-1 1 1,1 0-1,0 0 1,-1 0-1,1 0 1,-1 0-1,0 0 1,1 0-1,-1 1 1,0-1-1,1 0 1,-1 1-1,-3-1 0,-5-1-553,-1 1 0,1 0-1,0 1 1,-16 1-1,6-1-1890,7 0-1074</inkml:trace>
  <inkml:trace contextRef="#ctx0" brushRef="#br0" timeOffset="1303.77">870 454 12675</inkml:trace>
  <inkml:trace contextRef="#ctx0" brushRef="#br0" timeOffset="1304.77">870 454 12675,'133'-91'3651,"-133"91"-3581,1-1 1,0 0-1,-1 1 0,1-1 0,0 0 0,0 1 1,0-1-1,0 1 0,-1-1 0,1 1 0,0 0 1,0-1-1,0 1 0,0 0 0,0 0 0,0 0 1,0-1-1,0 1 0,0 0 0,0 0 0,0 0 1,0 1-1,0-1 0,0 0 0,0 0 0,0 0 1,0 1-1,1 0 0,-1 18 1018,-2-11-675,6 15-59,0-1 0,1 0 0,2 0-1,15 34 1,7 17-189,-24-54-485,3 4 1581,-6-54 722,-3 11-1791,-1-28 99,8-52-1,-5 83-334,1 0-1,1 0 1,1 0-1,0 1 1,1 0-1,15-26 1,-20 39-78,1 0 1,0 0-1,0 0 1,0 0-1,0 1 0,1-1 1,-1 1-1,1 0 1,-1-1-1,1 1 1,0 0-1,0 1 1,0-1-1,0 0 0,0 1 1,0 0-1,1 0 1,-1 0-1,0 0 1,5 0-1,10-2-3248</inkml:trace>
  <inkml:trace contextRef="#ctx0" brushRef="#br0" timeOffset="2690.09">1404 326 3625,'0'0'19225,"-16"24"-18837,-50 74-138,64-95-240,-1 0 1,1 0 0,0 1 0,0 0 0,1-1-1,-1 1 1,1 0 0,0 0 0,0 0 0,0-1-1,0 1 1,1 0 0,-1 0 0,1 0 0,0 0-1,0 0 1,2 7 0,0 6 20,-2-14-35,0 0 1,1 0-1,0 0 0,0 0 0,0 0 0,0 0 1,0-1-1,0 1 0,1 0 0,-1-1 1,1 1-1,0-1 0,0 1 0,0-1 0,0 0 1,0 0-1,0 0 0,1 0 0,-1 0 1,1 0-1,-1-1 0,1 1 0,0-1 1,3 2-1,-3-2-11,-1 0 1,0 0 0,1 0 0,-1 0-1,1-1 1,-1 1 0,1-1-1,-1 0 1,1 1 0,-1-1 0,1 0-1,-1-1 1,1 1 0,-1 0 0,1-1-1,-1 1 1,1-1 0,-1 0-1,1 0 1,-1 0 0,0 0 0,1 0-1,-1 0 1,0-1 0,0 1-1,0-1 1,0 0 0,0 1 0,1-3-1,5-7 96,-1-1-1,0 0 0,-1 0 1,-1 0-1,0-1 1,0 0-1,-1 0 0,3-23 1,-2 0-15,-2 0 1,-1-36-1,-3 71-64,1 0 0,-1 0 0,1 1 0,-1-1 0,0 0 0,1 1 0,-1-1 0,0 1 0,1-1 0,-1 1 0,0-1 0,0 1 0,1-1 0,-1 1 0,0 0 0,0-1 0,0 1 0,0 0 0,1 0 0,-1 0 0,0 0 0,0 0 0,0 0 0,0 0 0,0 0 0,-1 0 0,-35 0-184,28 1 105,-11-2-188,12 0 43,-1 1 0,0 0 0,0 0-1,1 1 1,-1 0 0,0 0 0,1 1-1,-1 0 1,1 1 0,-1 0 0,-8 4-1,0 8-390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06.405"/>
    </inkml:context>
    <inkml:brush xml:id="br0">
      <inkml:brushProperty name="width" value="0.025" units="cm"/>
      <inkml:brushProperty name="height" value="0.025" units="cm"/>
    </inkml:brush>
  </inkml:definitions>
  <inkml:trace contextRef="#ctx0" brushRef="#br0">222 722 12267,'0'0'13605,"-21"3"-13102,-6 3-352,13-2-50,0-1 0,0-1-1,-1 0 1,-24-1 0,37-1-91,0 0-1,1 0 1,-1-1 0,0 1 0,0-1 0,0 1 0,0-1 0,1 1 0,-1-1-1,0 0 1,1 0 0,-1 0 0,0 0 0,1 0 0,-1 0 0,1 0-1,0 0 1,-1-1 0,1 1 0,-2-3 0,1 0 6,-1 0 0,1 0 0,0 0 0,1 0 0,-1-1 0,1 1 0,-1-1 0,0-4 0,0-6-5,1 1-1,0 0 1,1 0-1,3-24 1,-1 31-88,-1 1 0,2-1 1,-1 0-1,1 1 0,-1 0 1,2-1-1,-1 1 0,1 0 0,0 1 1,0-1-1,5-4 0,-6 6-29,1 0 1,-1 1-1,1-1 0,0 1 0,0 0 0,0 0 0,0 1 0,0-1 0,0 1 0,1 0 1,0 0-1,-1 0 0,1 1 0,0-1 0,-1 1 0,9-1 0,-12 4 127,0 0 0,0 0 0,0 0 0,0 0 0,-1-1 0,1 1 0,-1 0 1,1 0-1,-1 0 0,0 0 0,0 0 0,1 0 0,-1 0 0,-1 1 0,1-1 0,-1 3 0,1-3 12,0 0-19,-1 0 0,1 1 0,-1-1 0,1 0 0,-1 0 1,0 0-1,0 0 0,0 0 0,0 0 0,0 0 0,0 0 0,0 0 0,-1-1 0,1 1 0,-1 0 1,0-1-1,1 1 0,-1-1 0,0 1 0,0-1 0,0 0 0,1 0 0,-1 0 0,-1 0 0,1 0 0,0-1 1,0 1-1,0 0 0,0-1 0,-4 1 0,-9 1 30,0 0 1,0-1-1,-20 0 1,26-1-26,8 0-91,1-1 36,0 1 1,-1 0-1,1 0 0,0 0 1,-1-1-1,1 1 1,0 0-1,0 0 0,-1 0 1,1 0-1,0 0 1,-1 0-1,1 0 0,0 0 1,-1 0-1,1 0 1,0 0-1,0 0 0,-1 0 1,1 0-1,0 0 0,-1 0 1,1 0-1,0 0 1,-1 0-1,1 1 0,0-1 1,0 0-1,-1 0 1,1 0-1,0 0 0,0 1 1,-1-1-1,1 0 1,0 0-1,0 0 0,0 1 1,-1-1-1,1 0 1,0 0-1,0 1 0,0-1 1,0 0-1,0 1 1,0-1-1,-1 0 0,1 1 1,0-1-1,0 0 1,0 0-1,0 1 0,0-1 1,0 0-1,0 1 1,0-1-1,0 0 0,0 1 1,1-1-1,-1 0 1,0 0-1,0 1 0,7 6-4914</inkml:trace>
  <inkml:trace contextRef="#ctx0" brushRef="#br0" timeOffset="434.99">429 602 14363,'0'0'10752,"-1"-26"-10395,0 0-302,-23-319 645,-18 154-672,41 181 283,2 6-1059,3 6-3600,8 13-6952</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04.346"/>
    </inkml:context>
    <inkml:brush xml:id="br0">
      <inkml:brushProperty name="width" value="0.025" units="cm"/>
      <inkml:brushProperty name="height" value="0.025" units="cm"/>
    </inkml:brush>
  </inkml:definitions>
  <inkml:trace contextRef="#ctx0" brushRef="#br0">23 1 10658,'0'0'13344,"-4"7"-13130,0 5-87,0 1 0,1-1 0,0 0 0,1 1 0,-1 23 1,4 77 317,0-49-304,-1-56-141,0 5 18,0-1 0,1 1 0,0-1 0,4 16 1,-4-26-26,-1 0 0,1 0 1,-1 1-1,1-1 0,0 0 1,0 0-1,0 0 0,0 0 1,0-1-1,1 1 0,-1 0 1,0 0-1,1-1 0,0 1 1,-1-1-1,1 1 1,0-1-1,-1 0 0,1 0 1,0 1-1,0-1 0,0-1 1,0 1-1,0 0 0,1 0 1,-1-1-1,0 1 0,0-1 1,0 0-1,4 1 0,-1-2 4,-1 0 0,1 0 0,0-1 0,-1 1 0,1-1 0,-1 0-1,0 0 1,0-1 0,1 1 0,-1-1 0,-1 0 0,1 0 0,0 0 0,-1-1-1,1 1 1,-1-1 0,0 1 0,-1-1 0,1 0 0,0-1 0,3-8-1,3-4 13,-1-1 0,-1 0 0,0-1-1,4-23 1,-5 10 50,-2-1-1,-1-64 1,-3 1030 1032,0-929-1163,-1-2-27,1 0-1,0 0 1,0 0 0,0 0 0,0 0 0,0 0 0,0 0 0,1 0-1,-1 0 1,1 0 0,-1 0 0,1 0 0,0 0 0,-1 0 0,1-1-1,0 1 1,0 0 0,0-1 0,1 1 0,-1 0 0,0-1 0,2 2 0,6 1-3228</inkml:trace>
  <inkml:trace contextRef="#ctx0" brushRef="#br0" timeOffset="1603.86">1325 371 6785,'0'0'18063,"-24"5"-17470,-78 16-128,100-20-448,-1 0 1,0 0-1,0-1 1,0 1 0,0-1-1,0 0 1,0 0 0,0 0-1,0 0 1,0 0-1,0-1 1,0 1 0,0-1-1,0 0 1,1 0-1,-1 0 1,0 0 0,0 0-1,1-1 1,-1 1 0,1-1-1,-1 0 1,1 1-1,0-1 1,-1 0 0,1-1-1,0 1 1,0 0 0,1-1-1,-1 1 1,0-1-1,1 1 1,0-1 0,-2-4-1,0-3 52,1 0-1,0 0 0,1-1 1,0 1-1,0-1 1,3-19-1,-2 23-63,2-5-6,0 0 0,1 0 0,1 0 0,0 0 0,0 1 0,1 0 0,1-1 0,-1 2 0,2-1 0,0 1 0,9-11 0,-14 27-24,-1 0 0,0 1 0,0-1 0,-1 1 0,0-1 0,0 1 0,0-1 0,-1 1 0,-1 6 0,-1-8-33,0 0 0,0 0 0,0-1 0,0 1-1,-1-1 1,0 1 0,0-1 0,-1 0 0,1-1 0,-1 1-1,1-1 1,-1 0 0,0 0 0,0 0 0,-1-1-1,1 1 1,-8 1 0,-1 2-655,8-3-1174,5 0-2446</inkml:trace>
  <inkml:trace contextRef="#ctx0" brushRef="#br0" timeOffset="1604.86">1360 379 14235,'0'0'5128,"26"7"-3845,83 21-563,-100-26-560,1 0 0,-1 0 1,1-1-1,-1 0 0,1 0 0,-1-1 1,1 0-1,9-2 0,-7 1 165,-9 0-273,1-1 0,-1 1 0,0 0 0,1-1 0,-1 0 0,0 0 0,0 0 0,0 0 0,0 0 0,-1-1 1,1 1-1,0-1 0,-1 0 0,0 1 0,0-1 0,0 0 0,0-1 0,0 1 0,2-6 0,-3 7-32,1 0 0,-1 0 0,0 0 0,-1 0 1,1-1-1,0 1 0,-1 0 0,1 0 0,-1 0 0,0-1 0,1 1 0,-1 0 0,0-1 0,0 1 1,-1 0-1,1 0 0,0-1 0,-1 1 0,0 0 0,1 0 0,-1 0 0,0-1 0,0 1 0,0 0 1,0 0-1,-1 1 0,1-1 0,0 0 0,-1 0 0,1 0 0,-4-1 0,-20-11 90,0 2 0,-39-14 0,-1 0 954,65 26-1055,-1 0-1,1 0 1,0-1 0,0 1-1,-1 0 1,1 0 0,0 0-1,0 0 1,0-1 0,-1 1-1,1 0 1,0 0 0,0 0-1,0-1 1,0 1 0,0 0-1,0 0 1,-1-1 0,1 1-1,0 0 1,0-1 0,0 1-1,0 0 1,0 0 0,0-1-1,0 1 1,0 0 0,0 0-1,0-1 1,0 1 0,0 0-1,1 0 1,-1-1-1,0 1 1,0 0 0,0 0-1,0-1 1,0 1 0,0 0-1,1 0 1,-1-1 0,0 1-1,0 0 1,0 0 0,0 0-1,1 0 1,-1-1 0,0 1-1,0 0 1,1 0 0,-1 0-1,0 0 1,0 0 0,1 0-1,-1-1 1,0 1 0,0 0-1,1 0 1,-1 0 0,0 0-1,0 0 1,1 0 0,-1 0-1,19-7-58,-19 7 79,16-6-75,1 1-1,0 1 1,27-4-1,20 5-2954,-46 3-384</inkml:trace>
  <inkml:trace contextRef="#ctx0" brushRef="#br0" timeOffset="3011.46">409 1984 17076,'0'0'6957,"7"-26"-6517,10-37 152,43-102-1,-49 143-507,33-72 174,-4-2 0,37-131 0,-76 218-1572,-1 8 162</inkml:trace>
  <inkml:trace contextRef="#ctx0" brushRef="#br0" timeOffset="3012.46">126 1453 13571,'0'0'11482,"-3"24"-11122,3-22-104,3 6-71,11 0-153,6 2-8,6 1-24,18 4-281,-4-2-927,-2-2-4593</inkml:trace>
  <inkml:trace contextRef="#ctx0" brushRef="#br0" timeOffset="3013.46">880 1817 7914,'0'0'16491,"-43"-18"-16491,40 8-336,3 4-760</inkml:trace>
  <inkml:trace contextRef="#ctx0" brushRef="#br0" timeOffset="4262.71">1727 1898 19108,'0'0'6236,"-1"-27"-5997,-1-204 504,1 119-297,3-123-60,-3 234-390,1 0 0,0 0 0,0-1 0,1 1 1,-1 0-1,0 0 0,0 0 0,0 0 0,1-1 0,-1 1 0,1 0 1,-1 0-1,1 0 0,-1 0 0,1 0 0,0 0 0,-1 0 1,1 0-1,0 0 0,0 0 0,1-1 0,-1 2-7,0 0 0,0 0 0,0-1 0,0 1 0,0 0 0,0 0 0,0 0 0,0 0-1,0 0 1,1 0 0,-1 1 0,0-1 0,0 0 0,-1 1 0,1-1 0,0 0 0,0 1 0,0-1 0,1 2 0,4 1 4,-2 0 0,1 1 0,0 0 1,-1 0-1,1 1 0,-1-1 0,3 6 1,25 42 58,-3 0 0,23 61 1,-26-55-38,58 96-1,-84-153-15,1 0-1,-1 0 0,1 0 0,-1 0 0,1 0 0,-1 0 0,1 0 0,0 0 0,0-1 0,-1 1 0,1 0 1,0-1-1,0 1 0,0 0 0,0-1 0,0 1 0,0-1 0,0 1 0,0-1 0,0 0 0,0 1 0,0-1 1,2 0-1,-2 0-1,0-1 1,-1 1 0,1-1 0,0 1 0,0-1-1,-1 0 1,1 1 0,0-1 0,0 0 0,-1 0-1,1 1 1,-1-1 0,1 0 0,-1 0 0,1 0-1,-1 0 1,0 0 0,1 0 0,-1-1 0,9-55 150,-5-319 352,-7 194-361,3 182-279,1 41-2201,4 20-2867,-5-57 4180,3 28-13056</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8:28.705"/>
    </inkml:context>
    <inkml:brush xml:id="br0">
      <inkml:brushProperty name="width" value="0.025" units="cm"/>
      <inkml:brushProperty name="height" value="0.025" units="cm"/>
    </inkml:brush>
  </inkml:definitions>
  <inkml:trace contextRef="#ctx0" brushRef="#br0">1 16 9170,'0'0'10773,"0"6"-9829,12 291 1135,-12-296-1967,0-25 384,0 10-467,0-1-1,0 1 0,2-1 0,-1 0 0,2 1 0,0 0 1,1-1-1,0 1 0,1 1 0,1-1 0,0 1 1,1 0-1,0 0 0,15-19 0,-15 24 95,0-1-1,0 1 1,17-14 0,9 5-1517,-7 14-3108</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00.295"/>
    </inkml:context>
    <inkml:brush xml:id="br0">
      <inkml:brushProperty name="width" value="0.025" units="cm"/>
      <inkml:brushProperty name="height" value="0.025" units="cm"/>
    </inkml:brush>
  </inkml:definitions>
  <inkml:trace contextRef="#ctx0" brushRef="#br0">273 336 8098,'0'0'15523,"-27"1"-15084,-85 4-36,106-4-367,1 0 1,0 0 0,-1 0 0,1 0-1,0 1 1,0 0 0,0 0 0,0 0-1,0 1 1,0 0 0,0 0 0,1 0-1,0 0 1,-1 1 0,1-1 0,1 1-1,-1 0 1,0 1 0,1-1 0,0 0 0,0 1-1,0 0 1,1 0 0,0 0 0,0 0-1,-2 6 1,1-5-19,-1 6 17,0 1 0,1 0-1,0 0 1,1 0-1,0 1 1,2-1-1,0 24 1,0-33-35,0-3-5,0 1 1,0-1 0,1 0 0,-1 0 0,0 0 0,1 1 0,-1-1 0,0 0 0,1 0 0,0 0 0,-1 0 0,1 0 0,0 0 0,-1 0 0,1 0 0,0 0 0,0 0 0,0 0 0,0 0 0,0 0 0,0-1 0,0 1 0,0 0 0,0-1 0,0 1 0,0-1 0,1 1 0,-1-1 0,0 0 0,0 0 0,1 1 0,-1-1 0,0 0 0,0 0 0,3 0 0,-2 0-8,0 0 0,1 0 1,-1 0-1,0-1 0,0 1 0,1 0 1,-1-1-1,0 0 0,0 1 1,0-1-1,0 0 0,0 0 1,0 0-1,0 0 0,0-1 1,0 1-1,0-1 0,-1 1 0,4-3 1,9-20-2,-1 0-1,0 0 1,-2-1 0,-1-1 0,-1 0 0,7-34 0,-17 77-28,1-1 1,1 0-1,0 0 1,6 28 0,-1 6-349,2 2-2470,-4-35-1846</inkml:trace>
  <inkml:trace contextRef="#ctx0" brushRef="#br0" timeOffset="769.51">381 276 10738,'0'0'12463,"5"15"-11959,16 47-87,-3 0 0,15 96 0,-24-64 146,-7 182 0,-3-259-523,-1 0 0,0 0 0,-2 0 0,0-1 0,-7 21 0,9-33-34,1 0 0,0 0 0,-1 0 0,0 0 0,0 0 0,0-1 0,0 1 0,-1-1 0,1 1 0,-1-1 0,0 0 0,0 0 0,0 0 0,0-1 0,-1 1-1,1-1 1,-1 1 0,1-1 0,-1 0 0,0-1 0,0 1 0,0-1 0,0 1 0,0-1 0,0 0 0,-5 0 0,4-1-70,0 0 0,0 0 0,0 0 0,0-1 0,0 0 0,0 0 0,0 0-1,1-1 1,-1 1 0,0-1 0,-5-3 0,8 3-53,-1 0-1,1 0 1,0 0-1,1 0 1,-1 0-1,0 0 1,1-1-1,-1 1 1,1-1-1,-1 1 1,1-1-1,0 1 1,0-1-1,1 0 1,-1 1-1,0-1 0,1 0 1,0 0-1,-1 0 1,1 1-1,1-5 1,-1-17-3575,3 3-5271</inkml:trace>
  <inkml:trace contextRef="#ctx0" brushRef="#br0" timeOffset="770.51">667 346 3657,'0'0'19539,"-15"16"-19182,-45 50-10,56-62-302,1 1 0,1 0 0,-1-1 0,1 1 0,0 0 0,0 0 1,0 1-1,1-1 0,-1 0 0,1 0 0,1 1 0,-1-1 0,1 0 0,0 1 1,0-1-1,0 1 0,1-1 0,1 7 0,0 2 47,-2-12-87,1 1 0,-1-1 0,1 0 0,0 1 0,0-1 0,0 0 0,0 0 0,0 0 0,1 0 0,-1 0 0,1 0 0,-1 0 0,1 0 0,0 0 0,-1-1 0,1 1 0,0-1 0,0 1 0,0-1 0,0 0 1,1 0-1,-1 0 0,0 0 0,0 0 0,1 0 0,-1-1 0,5 2 0,-5-2 1,1 1 1,-1-1 0,1 0-1,-1 1 1,1-1 0,0 0-1,-1 0 1,1-1 0,-1 1-1,1 0 1,-1-1-1,1 0 1,-1 1 0,1-1-1,-1 0 1,0 0 0,0 0-1,1-1 1,-1 1 0,0-1-1,0 1 1,0-1 0,0 0-1,0 1 1,2-4 0,5-13 28,-1-1-1,0 0 1,-1-1 0,-1 0 0,3-24 0,11-30-904,-15 67-75,-1 7-1851,-1 0 220</inkml:trace>
  <inkml:trace contextRef="#ctx0" brushRef="#br0" timeOffset="771.51">667 346 16187</inkml:trace>
  <inkml:trace contextRef="#ctx0" brushRef="#br0" timeOffset="1359.99">666 346 16187,'139'143'2922,"-109"-106"-1644,-29-26-697,-2-2-252,3-3-218,0 0 0,1 0 0,-1 0 0,2 0 0,-1-1 0,0 0 0,8 9 0,-9-12-38,-1 0 1,1 0 0,-1 0-1,1 0 1,0 0 0,0-1 0,0 1-1,0-1 1,0 1 0,1-1 0,-1 0-1,0 1 1,1-1 0,-1-1-1,1 1 1,-1 0 0,1-1 0,-1 1-1,1-1 1,-1 1 0,5-1-1,-6-1-52,1 0 0,-1 0 0,0-1-1,0 1 1,0 0 0,0 0-1,0-1 1,0 1 0,0 0-1,-1-1 1,1 1 0,0-1-1,-1 1 1,1-1 0,-1 1 0,1-1-1,-1 0 1,0 1 0,0-4-1,5-37 344,-5 37-351,1 2-16,-1-1 0,1 0 0,-1 1 0,1-1 0,-1 1 0,0-1 0,-1 0 0,1 1 0,0-1-1,-1 1 1,0-1 0,0 1 0,0-1 0,0 1 0,-1-1 0,0 1 0,1 0 0,-1 0 0,0 0 0,0 0 0,-1 0 0,1 0-1,0 1 1,-1-1 0,-4-3 0,-85-61 270,91 66-277,1 1 1,0 0-1,0-1 0,0 1 1,0 0-1,0-1 1,0 1-1,0-1 0,0 1 1,0 0-1,0-1 1,0 1-1,0 0 0,0-1 1,1 1-1,-1 0 0,0-1 1,0 1-1,0 0 1,0 0-1,1-1 0,-1 1 1,0 0-1,0-1 1,0 1-1,1 0 0,-1 0 1,0 0-1,0-1 0,1 1 1,-1 0-1,0 0 1,1 0-1,-1-1 0,0 1 1,1 0-1,-1 0 1,0 0-1,1 0 0,-1 0 1,0 0-1,1 0 0,-1 0 1,0 0-1,1 0 1,-1 0-1,1 0 0,15-4-560,4 0-1701,1 0-3319</inkml:trace>
  <inkml:trace contextRef="#ctx0" brushRef="#br0" timeOffset="1360.99">1030 0 1672,'0'0'21765,"0"6"-21434,-2 170 1171,4 205-958,-1-376-559,-1 0 0,1 0 0,0 0 0,0 0 0,0 0 0,1 0 0,-1-1 0,1 1 0,1-1 0,2 6 0,-4-9-61,0 1 0,0-1 1,0 0-1,0 0 0,0 0 0,0-1 0,0 1 0,0 0 0,0 0 0,0-1 0,1 1 1,-1 0-1,0-1 0,0 1 0,1-1 0,-1 0 0,0 1 0,1-1 0,-1 0 1,1 0-1,-1 0 0,0 0 0,1 0 0,-1 0 0,0 0 0,1 0 0,-1-1 0,0 1 1,1 0-1,-1-1 0,0 1 0,1-1 0,-1 0 0,0 1 0,0-1 0,0 0 1,0 0-1,0 0 0,0 0 0,0 0 0,1-1 0,12-12-2552,-2-2-1027</inkml:trace>
  <inkml:trace contextRef="#ctx0" brushRef="#br0" timeOffset="2626.93">947 421 14835,'0'0'7970,"58"-29"-7786,-32 21-96,0 3-32,6-3-56,8 3-256,6 0-1184,12 0 439,20-1 993,-11 1-3616,-9 3-7419</inkml:trace>
  <inkml:trace contextRef="#ctx0" brushRef="#br0" timeOffset="2627.93">1540 343 6385,'0'0'14355,"-25"8"-13642,-78 27-27,97-33-584,-1 1-1,1-1 1,-1 1-1,1 0 1,0 1-1,0 0 1,0 0-1,0 0 0,1 0 1,0 1-1,0 0 1,0 0-1,0 0 1,1 1-1,0 0 1,0-1-1,-4 10 0,4-3 31,1 0-1,0-1 1,1 1-1,1 0 0,-1 0 1,2 0-1,1 16 1,-1-13-108,0-14-22,0 1-1,0-1 0,1 1 0,-1-1 0,0 0 1,1 1-1,0-1 0,-1 0 0,1 1 0,-1-1 1,1 0-1,0 0 0,0 0 0,0 0 0,0 0 1,0 0-1,0 0 0,0 0 0,0 0 1,0 0-1,0 0 0,1-1 0,-1 1 0,0 0 1,1-1-1,-1 1 0,0-1 0,1 0 0,-1 1 1,0-1-1,1 0 0,-1 0 0,1 0 0,1 0 1,0 0-6,0 1 1,-1-1-1,1-1 1,-1 1-1,1 0 1,-1-1 0,1 1-1,-1-1 1,1 1-1,-1-1 1,0 0-1,1 0 1,-1-1-1,0 1 1,0 0-1,0-1 1,0 1 0,0-1-1,2-1 1,17-31-226,-2-1 1,27-66-1,-26 57-46,-16 44 203,0 13 123,3 19 117,-7-29-166,26 160-1674,-23-134-1639</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3:03.644"/>
    </inkml:context>
    <inkml:brush xml:id="br0">
      <inkml:brushProperty name="width" value="0.025" units="cm"/>
      <inkml:brushProperty name="height" value="0.025" units="cm"/>
    </inkml:brush>
  </inkml:definitions>
  <inkml:trace contextRef="#ctx0" brushRef="#br0">200 1 408,'0'0'25295,"-20"7"-24770,-67 24-102,82-29-387,-1 1-1,1 0 1,0 0 0,0 1 0,0-1-1,0 1 1,0 0 0,1 0-1,-1 1 1,1-1 0,1 1 0,-1 0-1,1 0 1,-1 0 0,1 1-1,1-1 1,-1 1 0,1-1-1,-2 8 1,0 4-22,1 0 1,1 0-1,1 0 0,1 32 1,0-28-11,0-16-38,1 1 1,-1-1-1,1 1 1,1-1 0,-1 1-1,1-1 1,0 0 0,0 0-1,0 0 1,1 0-1,0 0 1,0-1 0,0 1-1,0-1 1,1 1 0,0-1-1,0-1 1,0 1-1,0 0 1,0-1 0,1 0-1,0 0 1,-1 0 0,1-1-1,0 1 1,1-1-1,-1 0 1,0-1 0,0 1-1,1-1 1,-1 0 0,1-1-1,-1 1 1,1-1-1,-1 0 1,7-1 0,-10 0 5,1 0 0,0 0 0,-1 0 0,1 0 0,-1-1 0,1 1 1,-1-1-1,1 1 0,-1-1 0,0 0 0,0 0 0,0 0 1,0 0-1,0-1 0,-1 1 0,1 0 0,-1-1 0,1 1 0,-1-1 1,0 0-1,0 1 0,2-6 0,16-65-6,-13 24 37,-2 1 1,-2-59 0,-2 88 169,0 19-8,0 35 9,-2 14 22,1-31-210,0 1-1,0-1 0,2 0 0,1 1 0,0-1 0,1 0 0,0 0 0,2-1 0,8 21 1,-12-35-416,0-1 0,1 1 1,0-1-1,-1 0 0,1 0 1,0 1-1,0-1 0,0-1 1,0 1-1,3 2 0,9 2-8966</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59.309"/>
    </inkml:context>
    <inkml:brush xml:id="br0">
      <inkml:brushProperty name="width" value="0.025" units="cm"/>
      <inkml:brushProperty name="height" value="0.025" units="cm"/>
    </inkml:brush>
  </inkml:definitions>
  <inkml:trace contextRef="#ctx0" brushRef="#br0">58 302 1512,'0'0'20597,"10"11"-20285,31 33 17,-39-42-292,0-1 0,0 1 0,0 0 0,0-1 0,1 1 0,-1-1 1,1 0-1,-1 0 0,1 0 0,-1 0 0,1 0 0,0-1 0,-1 1 0,1-1 0,0 0 0,0 0 0,-1 1 0,1-2 0,0 1 0,0 0 0,-1-1 0,1 1 0,0-1 0,-1 0 0,1 0 0,-1 0 0,1 0 1,-1 0-1,1 0 0,-1-1 0,0 1 0,1-1 0,-1 0 0,0 0 0,0 0 0,0 0 0,-1 0 0,1 0 0,0 0 0,1-4 0,-1 2-34,0 0 0,-1-1 1,0 1-1,0 0 0,0 0 0,0-1 0,0 1 0,-1-1 0,0 1 0,0 0 0,0-1 1,-1 1-1,1 0 0,-1-1 0,0 1 0,-1 0 0,-2-7 0,0 3-3,0 1 0,-1 1 0,0-1 0,0 1 0,-1-1 0,0 1 0,0 1 0,-9-8 0,-5-1 147,2-1 0,-1-2-1,2 1 1,0-2 0,1-1-1,-26-39 1,42 58-143,-1-1 0,1 0 1,-1 1-1,1-1 0,0 0 0,-1 1 0,1-1 0,0 0 0,0 0 1,0 0-1,0 1 0,0-1 0,-1 0 0,1 0 0,1 0 0,-1 1 1,0-1-1,0 0 0,0 0 0,0 0 0,0 1 0,1-1 0,-1 0 1,0 0-1,1 1 0,-1-1 0,0 0 0,1 1 0,-1-1 0,1 0 1,-1 1-1,1-1 0,0 1 0,0-1 0,1-1-44,1 1 0,0 0 0,0 0 0,-1 0 0,1 0 0,0 0 0,0 1 0,0-1-1,5 1 1,5-1-347,1 2 0,-1-1 0,18 5 0,1 7-2473,-2 2-4873</inkml:trace>
  <inkml:trace contextRef="#ctx0" brushRef="#br0" timeOffset="533.57">433 305 11418,'0'0'13525,"-27"-11"-13191,-83-36-111,107 45-209,-1 1-1,1-1 1,0 0-1,0 0 1,0 0 0,0-1-1,0 1 1,0-1-1,1 0 1,-1 1 0,1-1-1,0 0 1,0-1-1,0 1 1,0 0 0,0 0-1,1-1 1,-1 1-1,1-1 1,0 0 0,0 1-1,1-1 1,-1 0-1,1 1 1,-1-1 0,1 0-1,0 0 1,1 1-1,-1-1 1,1 0 0,-1 0-1,3-3 1,-2-1-24,0 4-1,0 0 0,1 0-1,0 0 1,0 0 0,0 1 0,0-1 0,0 1 0,1-1 0,-1 1 0,1 0-1,0 0 1,0 0 0,0 0 0,5-3 0,53-31-434,-61 36 428,1 0 1,0 1-1,0-1 1,0 1-1,0 0 1,0-1-1,0 1 1,1 0-1,-1-1 1,0 1-1,0 0 1,0 0-1,0 0 1,0 0-1,0 0 1,0 0-1,1 0 1,-1 0-1,0 1 1,1-1-1,-2 1 12,1-1-1,-1 1 0,1-1 1,-1 1-1,1-1 1,-1 1-1,1-1 0,-1 1 1,0-1-1,1 1 0,-1 0 1,0-1-1,0 1 0,0 0 1,1-1-1,-1 1 1,0 0-1,0-1 0,0 1 1,0 0-1,0-1 0,0 1 1,0 1-1,0 0 12,-1 0 0,1 0-1,-1 0 1,1 0 0,-1 0 0,0 0-1,0 0 1,0 0 0,0 0 0,0 0-1,0 0 1,0 0 0,-1-1 0,1 1-1,-1 0 1,1-1 0,-1 1 0,1-1-1,-4 2 1,-2-1-233,1 1 1,-1-1-1,0-1 1,-1 0-1,1 0 1,0 0-1,0-1 1,-10 0-1,9 0-764,-3 0-3783</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57.107"/>
    </inkml:context>
    <inkml:brush xml:id="br0">
      <inkml:brushProperty name="width" value="0.025" units="cm"/>
      <inkml:brushProperty name="height" value="0.025" units="cm"/>
    </inkml:brush>
  </inkml:definitions>
  <inkml:trace contextRef="#ctx0" brushRef="#br0">52 339 12155,'0'0'10906,"0"6"-10093,0-4-914,-2 16 1455,-1-16-444,-1-13-463,-10-49-296,3 0 0,3 0-1,-2-113 1,10 171-540,4 5-828,5 19 1058,-1 1 0,-2 0-1,0-1 1,-1 2-1,-2-1 1,0 1 0,0 24-1,2 17-41,1-23 325,-6-41 374,1-25 415,0 9-835,2 0 0,0 1 1,1 0-1,0-1 0,1 1 0,1 1 0,0-1 0,1 1 0,0 0 0,18-23 1,-20 30-145,-1 0 1,1 0 0,0 0-1,1 1 1,0 0 0,0 0-1,0 1 1,0-1 0,0 1-1,1 1 1,0-1 0,0 1 0,0 0-1,0 1 1,0-1 0,1 2-1,-1-1 1,1 1 0,-1 0-1,1 0 1,-1 1 0,16 1-1,-19 1 49,0 0 0,0-1-1,0 2 1,-1-1 0,1 0 0,-1 1-1,1-1 1,-1 1 0,0 0 0,0 0-1,0 0 1,0 0 0,-1 1-1,1-1 1,-1 1 0,0 0 0,0 0-1,0 0 1,-1 0 0,1 0-1,0 4 1,4 10-82,0 1-1,-2 0 0,3 24 0,-3 66-92,-4-109 220,-1 0-1,1 1 1,0-1-1,0 0 0,0 1 1,0-1-1,-1 0 0,1 1 1,0-1-1,0 0 1,-1 1-1,1-1 0,0 0 1,-1 0-1,1 0 0,0 1 1,-1-1-1,1 0 1,0 0-1,-1 0 0,1 0 1,0 1-1,-1-1 0,1 0 1,0 0-1,-1 0 0,1 0 1,-1 0-1,1 0 1,0 0-1,-1 0 0,1 0 1,0 0-1,-1 0 0,1-1 1,-1 1-1,1 0 1,0 0-1,-1 0 0,1 0 1,0 0-1,-1-1 0,1 1 1,0 0-1,0 0 1,-1-1-1,-16-12 501,14 3-485,0 0-1,1 0 1,1-1-1,-1 1 1,2 0-1,-1 0 1,1-1-1,1 1 0,0 0 1,1-1-1,-1 1 1,2 0-1,0 0 1,4-11-1,-5 16-84,0-1 0,1 1 0,-1 0 0,1 0 0,0 0 0,0 0 0,1 0 0,0 0 0,-1 1 0,2 0 0,-1 0-1,0 0 1,1 0 0,0 1 0,-1 0 0,1 0 0,1 0 0,-1 0 0,0 1 0,1 0 0,-1 0 0,1 0 0,0 1 0,-1 0 0,1 0 0,7 0 0,-11 2 40,1-1 1,-1 1-1,1 0 1,-1 0-1,1 0 1,-1 0-1,0 0 1,0 0-1,1 0 1,-1 1-1,0 0 1,0-1-1,0 1 1,-1 0-1,1 0 1,0 0-1,-1 0 1,1 0-1,-1 0 1,0 0-1,0 0 1,1 1-1,-2-1 1,1 1-1,0-1 1,0 1-1,-1-1 1,1 3-1,3 14-157,0-1-1,1 32 0,-3-37-203,0 14-1158,-2-3-2087</inkml:trace>
  <inkml:trace contextRef="#ctx0" brushRef="#br0" timeOffset="423.87">824 301 17180,'0'0'7801,"-22"0"-7331,-67-2-163,87 2-295,0 0 0,-1 0 1,1 0-1,0-1 0,0 1 1,0-1-1,-1 1 0,1-1 1,0 0-1,0 0 0,0 0 1,0 0-1,0 0 1,1 0-1,-1-1 0,0 1 1,0-1-1,1 1 0,-1-1 1,1 0-1,-1 1 0,1-1 1,0 0-1,0 0 1,0 0-1,0 0 0,0 0 1,0 0-1,-1-4 0,1-1 11,0-1 0,1 1 0,0 0 0,0 0-1,0 0 1,3-12 0,-2 11-47,2-2-93,0 0-1,1 0 1,0 0 0,0 0-1,1 1 1,1 0-1,-1 0 1,1 0-1,1 1 1,0 0-1,0 0 1,0 1 0,1 0-1,0 0 1,11-6-1,-19 12 114,0 1-1,1 0 0,-1 0 1,0-1-1,1 1 1,-1 0-1,1-1 0,-1 1 1,0 0-1,1 0 1,-1 0-1,1 0 0,-1-1 1,1 1-1,-1 0 1,0 0-1,1 0 0,-1 0 1,1 0-1,-1 0 1,1 0-1,-1 0 0,1 0 1,-1 0-1,1 0 1,-1 1-1,0-1 0,1 0 1,-1 0-1,1 0 1,-1 0-1,1 1 0,-1-1 1,0 0-1,1 1 0,-1-1 1,0 0-1,1 1 1,-1-1-1,0 0 0,1 1 1,-1-1-1,0 0 1,0 1-1,0-1 0,1 1 1,-1-1-1,0 0 1,0 1-1,0-1 0,0 1 1,0-1-1,0 1 1,0-1-1,0 1 0,0 0 1,0 36 40,0-24-78,0 56-3213,0-41-4572</inkml:trace>
  <inkml:trace contextRef="#ctx0" brushRef="#br0" timeOffset="1176.86">1052 35 9042,'0'0'14158,"6"23"-13765,31 153 230,-25-68-10,-4 1 1,-10 160-1,1-261-599,1 0 0,-1 0 0,0-1-1,0 1 1,-1 0 0,0-1 0,0 1 0,-4 6-1,5-12-30,0 0-1,0 0 0,-1 0 1,1-1-1,0 1 0,-1-1 1,0 1-1,1-1 0,-1 1 0,0-1 1,1 0-1,-1 0 0,0 0 1,0 0-1,0 0 0,0 0 1,0 0-1,0-1 0,0 1 0,-1-1 1,1 1-1,0-1 0,0 0 1,0 0-1,0 0 0,-1 0 1,1-1-1,0 1 0,0 0 1,0-1-1,0 1 0,0-1 0,-2-1 1,-1 0-75,1 1 0,1-1 1,-1 0-1,0-1 0,0 1 1,1-1-1,-1 0 0,1 0 1,0 0-1,0 0 0,0 0 1,0-1-1,-4-6 0,1 0-374,1 0-1,0-1 0,0 1 1,-3-14-1,0-8-3715</inkml:trace>
  <inkml:trace contextRef="#ctx0" brushRef="#br0" timeOffset="1177.86">1373 82 12763,'0'0'12497,"-12"14"-11979,-40 49-113,47-56-349,1 0 0,0 0 0,0 0 0,1 1 0,0 0 0,0 0 0,0 0 0,1 0 0,1 0 0,-2 10 0,2 5 35,1-1 0,3 27 0,-1-19-79,-1-26-15,-1-1-1,1 1 0,0 0 0,0-1 1,0 0-1,1 1 0,-1-1 0,1 0 0,0 0 1,0 1-1,0-1 0,0-1 0,1 1 1,-1 0-1,1 0 0,-1-1 0,1 0 0,5 4 1,-6-5-8,0 1 0,0-1 0,0 0 1,0 0-1,0-1 0,0 1 1,0 0-1,0-1 0,0 1 0,0-1 1,0 1-1,0-1 0,1 0 1,-1 0-1,0 0 0,0 0 0,0-1 1,0 1-1,0 0 0,0-1 1,1 1-1,-1-1 0,0 0 0,0 0 1,-1 0-1,1 0 0,0 0 1,0 0-1,0-1 0,-1 1 0,1 0 1,2-4-1,3-4 18,0-1 0,-1 0 1,0-1-1,0 1 0,-1-1 0,-1 0 1,0 0-1,0 0 0,-1-1 0,3-19 0,-2-10 23,0-69 0,-4 108-54,0 0-1,0 1 1,0-1 0,0 0 0,-1 1-1,1-1 1,0 0 0,-1 1 0,0-1 0,1 1-1,-1-1 1,0 1 0,0-1 0,0 1-1,0-1 1,0 1 0,0 0 0,0 0 0,0-1-1,0 1 1,-1 0 0,1 0 0,0 0-1,-1 0 1,1 0 0,-1 1 0,1-1 0,-1 0-1,0 1 1,-2-1 0,4 1-43,0 0 0,0 0 0,0 0 0,0 0 0,0 0 0,-1 0 0,1-1 0,0 1 0,0 0 0,0 0 0,0 0 0,0 0 0,-1 1 0,1-1 0,0 0 0,0 0 0,0 0 0,0 0 0,0 0 0,0 0 0,-1 0 0,1 0 0,0 0 0,0 0 0,0 0 0,0 0 0,0 0 0,0 0 0,0 1 0,0-1 1,-1 0-1,1 0 0,0 0 0,0 0 0,0 0 0,0 0 0,0 0 0,0 1 0,0-1 0,0 0 0,0 0 0,0 0 0,0 0 0,0 0 0,0 0 0,0 1 0,0-1 0,0 0 0,0 0 0,0 0 0,0 0 0,0 0 0,0 1 0,0-1 0,0 0 0,0 0 0,0 0 0,0 0 0,0 3-1269,0 13-6892</inkml:trace>
  <inkml:trace contextRef="#ctx0" brushRef="#br0" timeOffset="1718.43">1675 170 18196,'0'0'5521,"3"7"-5325,1 5-92,12 28 190,-1 0 1,14 69-1,-27-280 1902,-2 169-2225,0 0-1,0 0 1,0-1-1,0 1 1,0 0-1,1 0 1,-1 0-1,1 0 1,-1-1-1,1 1 1,0 0-1,0 0 1,0 0-1,0 0 0,0 0 1,1 1-1,-1-1 1,0 0-1,1 1 1,-1-1-1,4-2 1,30-8-6755,-18 10-7166</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54.923"/>
    </inkml:context>
    <inkml:brush xml:id="br0">
      <inkml:brushProperty name="width" value="0.025" units="cm"/>
      <inkml:brushProperty name="height" value="0.025" units="cm"/>
    </inkml:brush>
  </inkml:definitions>
  <inkml:trace contextRef="#ctx0" brushRef="#br0">394 4 3713,'0'0'19097,"-18"-1"-18597,13 1-482,-23-2 245,0 2 0,0 1 0,0 1 1,-42 9-1,53-8-136,1 2-1,0 0 1,0 1 0,1 1-1,-1 0 1,-17 12 0,28-15-126,1 0 1,-1-1-1,1 2 0,0-1 1,0 0-1,0 1 1,0 0-1,1 0 0,0 0 1,0 0-1,0 0 0,1 1 1,0-1-1,0 1 1,0 0-1,0-1 0,1 1 1,0 0-1,1 0 1,-1 0-1,1 6 0,0-7-14,0 0-1,0-1 0,0 1 0,0 0 0,1-1 0,0 1 0,0-1 0,0 1 0,1-1 0,0 0 0,-1 1 0,1-1 0,4 5 0,-4-6-33,1-1 0,0 0-1,-1 0 1,1 0 0,0 0-1,0 0 1,0 0 0,1-1 0,-1 0-1,0 0 1,0 0 0,1 0 0,-1 0-1,1 0 1,-1-1 0,1 0-1,-1 0 1,7 0 0,-4 0 9,0-1 0,-1 1 1,1-1-1,0 0 0,-1-1 0,1 1 0,-1-1 1,0 0-1,0-1 0,1 1 0,-2-1 0,1 0 1,0 0-1,0-1 0,4-4 0,4-5-12,1-1 0,-2-1 1,13-19-1,7-9-169,-27 44-120,-2 11 176,-1 15 148,-2 280 237,0-175-4749,0-108-2037</inkml:trace>
  <inkml:trace contextRef="#ctx0" brushRef="#br0" timeOffset="1249.95">476 105 13411,'0'0'9601,"-1"10"-9348,-1 11-131,1 0 0,2 27 0,-1-40-97,1 0 0,0 0 0,1 0 0,0 0 0,0 0 0,1-1 0,0 1-1,0-1 1,1 0 0,7 13 0,-6-15-26,-1 1-1,1-2 1,0 1-1,0 0 1,1-1-1,-1 0 1,1 0-1,0-1 1,0 1-1,0-1 1,1-1-1,-1 1 1,12 2-1,-15-4-2,1 0 0,-1-1 0,1 0 0,-1 1 0,1-1 0,-1 0 0,1 0 0,-1-1 0,1 1-1,-1-1 1,0 0 0,1 0 0,-1 0 0,0 0 0,0-1 0,1 1 0,-1-1 0,0 1 0,0-1 0,-1 0 0,1-1 0,0 1 0,-1 0 0,1-1 0,-1 1 0,0-1-1,4-5 1,2-6 78,-1 0 0,0 0-1,-1-1 1,-1 0 0,0 0 0,5-29-1,-5 8-1044,-1-69 1,-4 104 787,0 0 1,0 0-1,0 0 1,0 0-1,0 0 0,0 0 1,0 0-1,1 0 1,-1 0-1,0 0 1,1 0-1,-1 0 0,0 0 1,1 0-1,0 0 1,-1 0-1,1 0 1,-1 0-1,1 0 1,0 1-1,0-1 0,-1 0 1,1 1-1,0-1 1,0 0-1,0 1 1,1-2-1,13-4-10145</inkml:trace>
  <inkml:trace contextRef="#ctx0" brushRef="#br0" timeOffset="1250.95">1051 217 8586,'0'0'12987,"-13"24"-12263,-44 73-91,56-94-565,0-1 0,0 1 0,-1-1 0,1 1 0,-1-1 0,0 1 0,0-1 0,0 0 0,0 0 0,0 0 0,0 0 0,0-1-1,-1 1 1,1 0 0,-1-1 0,1 0 0,-1 1 0,0-1 0,1 0 0,-1 0 0,0-1 0,0 1 0,0 0 0,1-1 0,-1 0 0,0 0 0,0 0 0,0 0 0,0 0 0,0-1-1,0 1 1,1-1 0,-4 0 0,-3-1 144,7 1-188,0 0-1,0 0 1,0 0-1,0 0 1,0 0 0,1-1-1,-1 1 1,0 0-1,0-1 1,1 0-1,-1 1 1,1-1 0,0 0-1,-1 0 1,1 0-1,0 0 1,0 0-1,0 0 1,0 0 0,1 0-1,-1 0 1,0 0-1,1 0 1,0-1-1,-1 1 1,1 0 0,0 0-1,0-1 1,1-2-1,-2-1-22,1 0 0,1-1 0,-1 1-1,1 0 1,0-1 0,1 1 0,-1 0-1,1 0 1,5-9 0,1 0-4,0 1 11,0 0 1,1 1-1,0 0 0,1 0 0,12-11 1,-22 24-96,-5 36-101,2-29 169,-1 0 0,0 0 0,-1-1-1,0 1 1,0-1 0,0 0 0,-1-1 0,0 1 0,0-1 0,0 0 0,-9 5-1,-12 6-1170,-41 18 0,67-34 1149,-47 21-357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51.203"/>
    </inkml:context>
    <inkml:brush xml:id="br0">
      <inkml:brushProperty name="width" value="0.025" units="cm"/>
      <inkml:brushProperty name="height" value="0.025" units="cm"/>
    </inkml:brush>
  </inkml:definitions>
  <inkml:trace contextRef="#ctx0" brushRef="#br0">2 410 12371,'0'0'10363,"-1"15"-10139,1 15 9,1-1 0,1 1 0,1 0 0,12 46-1,-2-24-6,-9-32-145,0-1-1,2 1 1,0-1-1,2 0 0,12 24 1,-20-42-69,0-1 0,1 1 0,-1-1 0,0 1 0,0-1 0,0 0 0,1 1 1,-1-1-1,0 1 0,0-1 0,1 0 0,-1 1 0,0-1 0,1 0 0,-1 0 0,1 1 1,-1-1-1,0 0 0,1 0 0,-1 0 0,1 1 0,-1-1 0,1 0 0,-1 0 0,0 0 1,1 0-1,-1 0 0,1 0 0,-1 0 0,1 0 0,-1 0 0,1 0 0,-1 0 0,1 0 1,0 0-1,10-17 441,3-34 231,-13 46-622,8-44 157,13-49-80,-20 90-159,1-1 0,0 0-1,1 1 1,0 0-1,0 0 1,1 0-1,0 0 1,7-8-1,-10 14-115,0 1 1,0-1-1,1 0 0,-1 1 0,1 0 0,-1 0 0,1 0 0,-1 0 1,1 0-1,0 0 0,-1 0 0,1 1 0,0 0 0,0-1 0,-1 1 0,1 0 1,0 0-1,4 1 0,3-1-977,14 0-3453</inkml:trace>
  <inkml:trace contextRef="#ctx0" brushRef="#br0" timeOffset="535.56">412 505 11274,'0'0'13374,"-24"12"-12829,-71 41-146,89-50-366,1 0 0,0 1 1,0 0-1,0 0 0,0 0 0,0 1 0,1-1 0,0 1 0,0 1 1,0-1-1,0 0 0,1 1 0,0 0 0,0-1 0,1 1 1,0 0-1,0 1 0,0-1 0,0 0 0,0 11 0,1-15-34,1 1-1,-1-1 0,1 1 1,0 0-1,-1 0 1,1-1-1,0 1 0,1 0 1,-1-1-1,0 1 1,1 0-1,0-1 0,-1 1 1,1-1-1,0 1 1,0-1-1,1 1 0,-1-1 1,0 0-1,1 1 1,0-1-1,-1 0 0,1 0 1,0 0-1,2 1 0,1 0-55,0-1 0,0 0-1,0 0 1,0 0-1,1-1 1,-1 1 0,0-1-1,1-1 1,-1 1-1,1-1 1,7 0-1,-10-1 21,-1 0 0,1 1-1,-1-1 1,1 0 0,-1 0-1,0 0 1,1-1-1,-1 1 1,0-1 0,0 1-1,0-1 1,0 0 0,0 1-1,0-1 1,0 0 0,-1 0-1,1-1 1,-1 1-1,1 0 1,0-3 0,27-55-178,-26 53 153,7-19 25,0 0 1,-2 0-1,7-32 0,-3 130 215,-7 52-2523,-5-106-1313</inkml:trace>
  <inkml:trace contextRef="#ctx0" brushRef="#br0" timeOffset="1152.92">501 464 10394,'0'0'9837,"16"17"-8985,49 56-210,-61-67-570,-1-1 1,1 1-1,-1 0 1,0 0-1,0 1 1,-1-1 0,0 1-1,0-1 1,0 1-1,-1 0 1,0 0-1,0-1 1,-1 1-1,0 0 1,-1 13 0,0 0 29,1-11-383,0 46 1650,0-50 2,0-35-482,0 20-967,0-9 266,0 1 0,1 0 1,6-27-1,-7 41-384,1 0 0,1 0-1,-1 0 1,0 0-1,1 0 1,0 0 0,0 0-1,0 0 1,1 1 0,-1-1-1,1 1 1,-1-1-1,1 1 1,0 0 0,1 0-1,-1 1 1,0-1 0,1 1-1,0-1 1,5-2 0,8 0-4048</inkml:trace>
  <inkml:trace contextRef="#ctx0" brushRef="#br0" timeOffset="1153.92">796 776 7314,'0'0'16667,"-6"-124"-16483,6 90-48,0 3-64,0 2-64,0 3-8,0 8-72,12 10-416,2 5-1440,1 3-6522</inkml:trace>
  <inkml:trace contextRef="#ctx0" brushRef="#br0" timeOffset="1722.83">1098 538 4073,'0'0'18700,"-26"12"-18080,-79 40-64,99-49-488,1-1 0,0 2 0,-1-1 0,1 1 0,0-1 0,1 1 0,-1 1 0,1-1 0,0 1 0,0-1 0,0 1 0,0 0 0,1 1 0,0-1 0,-3 9 0,3-6-36,1 1 0,1 1 0,-1-1 1,1 0-1,1 0 0,0 0 0,1 10 0,0 5 6,-1-22-47,0 0 0,0 0 0,0 0 0,1 0 0,-1 0 0,1 0 0,0 0 0,0 0 1,-1 0-1,1-1 0,0 1 0,0 0 0,1-1 0,-1 1 0,0 0 0,0-1 0,1 0 0,-1 1 0,1-1 0,-1 0 0,1 0 0,0 0 0,0 0 0,-1 0 0,1 0 0,0 0 0,0 0 1,0-1-1,0 1 0,0-1 0,0 0 0,0 1 0,2-1 0,-1 0-32,0 1 0,0-1 1,0 0-1,0 0 0,0 0 1,0-1-1,0 1 0,0-1 1,0 0-1,0 0 0,0 0 1,0 0-1,0 0 0,-1 0 1,1-1-1,-1 0 0,1 1 1,-1-1-1,1 0 0,-1 0 1,3-4-1,14-22-56,-2-1 1,-1-1-1,-2 0 0,-1-2 0,-1 1 0,7-34 1,-13 193 867,-6-42-3404,0-70-557</inkml:trace>
  <inkml:trace contextRef="#ctx0" brushRef="#br0" timeOffset="2328.71">1300 804 6057,'0'0'17831,"-11"-15"-17639,-31-48-102,41 62-87,0 0 0,0 0 0,0-1-1,0 1 1,1-1 0,-1 1 0,0 0-1,1-1 1,-1 1 0,1-1 0,0 0-1,-1 1 1,1-1 0,0 1 0,0-1-1,0 0 1,0 1 0,0-1 0,1 1-1,-1-1 1,0 1 0,1-1 0,-1 1-1,1-1 1,-1 1 0,1-1-1,0 1 1,0-1 0,-1 1 0,1 0-1,0-1 1,0 1 0,0 0 0,1 0-1,-1 0 1,0 0 0,0 0 0,1 0-1,-1 0 1,0 0 0,1 1 0,-1-1-1,1 0 1,-1 1 0,1-1 0,-1 1-1,3-1 1,6-4 4,1-2-132,0 1 0,1 0 0,-1 1 0,1 0 0,0 0 0,1 1 0,-1 1 0,1 0 0,-1 1 0,21-1 0,-32 3 115,0 1 0,-1-1 1,1 0-1,0 1 0,-1-1 0,1 1 0,-1-1 0,1 1 0,-1-1 0,1 1 0,-1-1 0,1 1 1,-1-1-1,0 1 0,1 0 0,-1-1 0,0 1 0,1 0 0,-1-1 0,0 1 0,0 0 0,0 0 1,0-1-1,0 1 0,0 0 0,0-1 0,0 1 0,0 0 0,0 1 0,0 29 214,0-24-136,0 4-38,-1 0 0,0 0 0,0 0 1,-1 0-1,-1 0 0,0-1 0,0 1 0,-8 17 1,9-24-29,-1 0 0,1 0 0,-1 0 1,0 0-1,0-1 0,0 1 0,0-1 1,0 1-1,-1-1 0,0 0 0,1-1 0,-1 1 1,0-1-1,-1 1 0,1-1 0,0 0 1,0-1-1,-1 1 0,1-1 0,-1 0 1,0 0-1,1 0 0,-6 0 0,2-1 93,1 1-1,-1-1 1,0 0 0,0-1-1,1 0 1,-1 0-1,1 0 1,-9-4-1,13 4-57,0-1 0,1 1 0,-1-1 0,1 0 0,0 0-1,-1 0 1,1 0 0,0 0 0,0-1 0,1 1 0,-1-1-1,0 1 1,1-1 0,-1 1 0,1-1 0,0 0 0,0 0-1,0 0 1,0 0 0,1 0 0,-1 0 0,1 0 0,-1-5-1,-3-52 26,2 0-1,3 0 1,3 0-1,11-65 0,7 15 60,43-133-1,-62 233-198,-3 8-66,0 0-1,0-1 1,1 1-1,-1 0 1,1 0-1,-1 0 1,1 0-1,0 0 1,-1 1-1,1-1 1,0 0-1,0 0 1,1 0-1,-1 1 1,0-1-1,1 1 1,-1-1-1,0 1 1,1-1-1,0 1 1,-1 0-1,1 0 1,0 0-1,0 0 1,0 0-1,-1 0 1,1 0-1,3 0 1,3 1-5694</inkml:trace>
  <inkml:trace contextRef="#ctx0" brushRef="#br0" timeOffset="3108.37">1667 841 12867,'0'0'11610,"-9"-158"-11162,9 101-136,0-6-32,0-2-88,0 0-135,0 5 31,3 8-88,9 13 0,-4 13 32,1 11-32,0 9-329,8 6-663,-5 0-1288,-1 6-3089</inkml:trace>
  <inkml:trace contextRef="#ctx0" brushRef="#br0" timeOffset="3109.37">1861 704 9642,'0'0'14048,"-17"3"-13223,-51 11-129,66-13-680,0-1 0,0 1 1,0-1-1,0 0 0,0 0 0,0 1 1,0-1-1,0-1 0,0 1 0,0 0 1,0 0-1,0-1 0,0 1 0,0-1 1,0 0-1,1 1 0,-1-1 0,0 0 1,0 0-1,0 0 0,1 0 1,-1-1-1,1 1 0,-1 0 0,1-1 1,-1 1-1,1-1 0,0 1 0,-1-1 1,1 0-1,0 1 0,0-1 0,0 0 1,0-2-1,-1-4 37,0 1 0,1-1 0,0 0 0,0 0 0,1 0 0,0-12 0,0 10-38,1 5-36,0-1 0,1 1 0,-1 0 0,1 0 0,0 0 0,0 0 0,0 1 0,1-1 1,0 1-1,0-1 0,0 1 0,0 0 0,1 0 0,0 0 0,-1 1 0,1-1 0,1 1 1,-1 0-1,0 0 0,9-4 0,-12 8-4,-1-1 1,1 1-1,-1 0 0,0-1 1,1 1-1,-1 0 0,0 0 1,1-1-1,-1 1 0,0 0 1,0 0-1,0 0 0,0-1 1,0 1-1,0 0 1,0 0-1,0 0 0,0-1 1,0 1-1,0 0 0,0 0 1,-1 0-1,1-1 0,-1 2 1,-5 24 46,1-18-383,0 0 0,0 0 0,-1-1 0,0 0-1,-1 0 1,-11 9 0,17-15 279,-16 13-3605</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49.839"/>
    </inkml:context>
    <inkml:brush xml:id="br0">
      <inkml:brushProperty name="width" value="0.025" units="cm"/>
      <inkml:brushProperty name="height" value="0.025" units="cm"/>
    </inkml:brush>
  </inkml:definitions>
  <inkml:trace contextRef="#ctx0" brushRef="#br0">93 3 16420,'0'0'7193,"0"0"-7171,0 0 1,0 0-1,0-1 0,0 1 1,-1 0-1,1 0 0,0 0 0,0 0 1,0-1-1,-1 1 0,1 0 1,0 0-1,0 0 0,0 0 1,-1 0-1,1 0 0,0 0 0,0 0 1,0 0-1,-1 0 0,1 0 1,0 0-1,0 0 0,-1 0 1,1 0-1,0 0 0,0 0 0,-1 0 1,1 0-1,0 0 0,0 0 1,0 0-1,-1 0 0,1 0 1,0 0-1,0 1 0,0-1 0,-1 0 1,1 0-1,0 0 0,0 0 1,0 1-1,-4 140 442,-6 1 1,-43 213 0,45-325-428,-1 17 47,11-45-83,-1-1 0,1 0 0,0 0 0,0 0 0,0 0 0,1 0 0,-1 0 0,0-1 0,0 1 0,0-1 0,0 0 0,1 1 0,-1-1 0,4 0 0,-3 0 0,32 4-37,1-2 1,0-1-1,65-8 0,-83 4-1426,1-1 0,30-10 0,-26 4-4805</inkml:trace>
  <inkml:trace contextRef="#ctx0" brushRef="#br0" timeOffset="939.48">599 392 15627,'0'0'8802,"-21"11"-8464,-68 35 83,81-41-354,1 1-1,-1-1 1,1 2-1,0-1 1,0 1 0,1 0-1,0 0 1,0 0-1,1 1 1,0 0 0,0 0-1,1 1 1,0-1-1,1 1 1,-6 17-1,8-23-57,-4 16 4,0-1 0,0 1 1,2 0-1,1 0 0,0 0 1,1 1-1,1-1 0,4 33 1,-3-48-39,0-1 1,0 0 0,1 0-1,-1 0 1,1 0 0,-1 0-1,1-1 1,0 1 0,0 0-1,0-1 1,1 1 0,-1-1-1,1 0 1,-1 0 0,1 0-1,0 0 1,-1 0 0,1-1-1,0 1 1,0-1 0,0 1 0,1-1-1,-1 0 1,0-1 0,0 1-1,1 0 1,-1-1 0,0 0-1,1 0 1,-1 0 0,0 0-1,1 0 1,-1-1 0,0 1-1,0-1 1,0 0 0,1 0-1,-1 0 1,0-1 0,0 1-1,0-1 1,0 1 0,-1-1-1,1 0 1,3-3 0,4-10-5,0 0 1,-1 0-1,0-1 1,-1 0-1,-1 0 1,-1-1-1,9-33 1,-6 6-254,9-88 0,-17 116 216,1 17-11,1 31-16,0 2 246,8 72 166,-10-75-749,2 1-1,2-1 0,9 38 1,-8-52-3415</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2:37.890"/>
    </inkml:context>
    <inkml:brush xml:id="br0">
      <inkml:brushProperty name="width" value="0.025" units="cm"/>
      <inkml:brushProperty name="height" value="0.025" units="cm"/>
    </inkml:brush>
  </inkml:definitions>
  <inkml:trace contextRef="#ctx0" brushRef="#br0">1243 2099 984,'0'0'16762,"-3"-2"-15833,-1 0-655,-15-5 1220,19 7-1163,-41 0 2733,15 0-3054,-13 2-30,0-2 0,1-2 1,-1-1-1,0-2 1,1-2-1,-62-19 0,62 10 14,2-2 1,0-1-1,1-1 0,1-2 0,-55-47 0,43 27 0,3-1 1,1-2-1,-42-57 1,48 50 2,3-2 1,-43-90-1,-32-126-5,90 215 9,2-1-1,3 0 1,-8-80-1,7-174 5,15 294-5,0 0 1,2 0 0,-1 0 0,2 0 0,0 0-1,1 1 1,1-1 0,0 1 0,1 1-1,0-1 1,1 1 0,1 1 0,1-1-1,-1 2 1,2-1 0,13-12 0,-1 4 16,1 0-1,0 2 1,2 1 0,0 1 0,1 1 0,1 1 0,41-15 0,-24 12 16,-14 4-43,0 1-1,1 2 1,1 1 0,0 1-1,0 2 1,1 2 0,38-2-1,30 5 58,-40-1-110,110 11 1,-106 2 68,-1 4 1,0 2-1,-1 3 1,-1 3-1,-1 2 1,-1 3-1,-1 3 1,-2 3-1,-1 2 1,-1 2-1,-3 3 1,-1 2-1,-2 2 1,-2 3-1,-2 1 1,56 77-1,-69-79 29,-1 2 0,27 58 0,-48-84-23,-1 2 1,-1-1-1,-1 1 1,-2 1-1,0-1 1,-1 1-1,1 32 0,-1 26 6,-4-1 0,-4 1 0,-3 0 0,-19 91 0,17-141-2,-1-1 0,-1 0 0,-1 0 0,-2-2 0,-25 45-1,26-56-5,-1 0 0,-1-2 0,0 1 0,-1-2-1,-1 0 1,0-1 0,-1 0 0,-1-2-1,-25 16 1,-5-3 30,-1-3-1,0-1 1,-2-3-1,-1-2 1,-62 12 0,56-20-109,0-2 0,-1-2 1,-62-4-1,-5-5-3454,86 3 1166,2-1-7825</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38.135"/>
    </inkml:context>
    <inkml:brush xml:id="br0">
      <inkml:brushProperty name="width" value="0.025" units="cm"/>
      <inkml:brushProperty name="height" value="0.025" units="cm"/>
    </inkml:brush>
  </inkml:definitions>
  <inkml:trace contextRef="#ctx0" brushRef="#br0">70 718 17348,'0'0'9343,"-5"-20"-9150,-59-340 231,72 401-820,1-1-1,16 40 0,-4-18 387,-20-69 82,-1-1 1,2 0-1,-1 1 0,1-1 0,3-10 0,-4 15-2,4-15 33,-2 3-68,1-1 0,1 1-1,0 1 1,1-1 0,1 1 0,15-25 0,-21 38-49,0 0-1,-1 0 1,1-1 0,0 1 0,1 0 0,-1 1-1,0-1 1,0 0 0,0 0 0,0 0 0,1 1-1,-1-1 1,0 1 0,1-1 0,-1 1 0,0-1 0,1 1-1,-1 0 1,1 0 0,-1-1 0,1 1 0,-1 0-1,3 1 1,-2-1-5,1 1 0,0 0 0,-1 0 0,0 1 1,1-1-1,-1 0 0,0 1 0,1-1 0,-1 1 0,0 0 0,3 3 0,3 5 10,0 0-1,0 1 1,12 23-1,-11-19 34,0 1 1,-1 1-1,-1-1 0,0 1 0,-1 1 0,-1-1 0,5 36 1,-10-52 307,0-41-387,1 26 101,0 1-1,1-1 0,0 1 1,1-1-1,1 1 1,0 0-1,1 1 1,10-22-1,-12 29-78,-1 0 0,1 0-1,0 0 1,0 0-1,1 0 1,-1 1 0,1 0-1,0-1 1,0 2-1,1-1 1,-1 0 0,1 1-1,0 0 1,0 0-1,0 0 1,0 0 0,0 1-1,1 0 1,-1 0 0,1 1-1,-1-1 1,12 0-1,-14 3 31,-1-1 1,1 1-1,-1 0 0,1 0 0,0 0 0,-1 0 1,0 1-1,1-1 0,-1 1 0,0 0 0,0-1 0,0 1 1,0 0-1,0 0 0,0 0 0,0 0 0,-1 1 1,1-1-1,-1 0 0,0 1 0,1-1 0,-1 1 0,1 3 1,23 73 163,-22-67-183,25 119-806,-18-75-2205,-4-22-943,0-3-8338</inkml:trace>
  <inkml:trace contextRef="#ctx0" brushRef="#br0" timeOffset="392.62">622 375 9042,'0'0'14367,"0"16"-13520,0 9-586,2 0 0,1-1 0,1 0 0,1 1 0,1-2 0,9 25 0,-9-34-218,0 0 0,0-1 0,16 22 0,-20-32-55,0 0 1,1 0 0,-1 0 0,1 0-1,0-1 1,0 1 0,0-1 0,0 0 0,0 0-1,0 0 1,0 0 0,1 0 0,-1-1-1,1 0 1,-1 1 0,1-1 0,0-1 0,-1 1-1,1 0 1,4-1 0,-7-1 22,1 1-1,0-1 1,-1 0 0,1 0 0,-1 0-1,1 0 1,-1 0 0,0 0 0,1-1 0,-1 1-1,0 0 1,0-1 0,0 1 0,0-1-1,0 1 1,0-1 0,0 1 0,-1-1-1,1 0 1,1-3 0,13-43 514,-14 45-484,6-33 22,-1 0-1,-2 0 1,-2 0 0,-2-56-1,-1 36-619,1 56 461,0-1 1,0 1-1,0-1 1,0 1-1,0-1 0,0 1 1,0-1-1,0 1 1,0-1-1,0 1 0,0-1 1,0 1-1,0-1 1,0 1-1,1-1 0,-1 1 1,0-1-1,0 1 0,1-1 1,-1 1-1,0-1 1,1 1-1,-1 0 0,0-1 1,1 1-1,-1-1 1,1 1-1,0-1 0,5 1-3582</inkml:trace>
  <inkml:trace contextRef="#ctx0" brushRef="#br0" timeOffset="786.71">1236 459 10962,'0'0'13535,"-21"15"-12688,-66 42-36,84-55-758,-1 0 1,1 0-1,-1 0 0,0-1 1,0 1-1,0-1 0,0 0 1,0 0-1,0 0 0,0 0 0,0-1 1,0 0-1,0 0 0,0 0 1,0 0-1,0-1 0,0 1 1,0-1-1,0 0 0,-4-2 1,1 0-14,1-1 1,-1 1-1,1-2 0,0 1 1,1-1-1,-1 0 1,-6-7-1,5 4-20,0-1 1,0 0-1,1 0 0,0-1 1,1 0-1,0 0 1,1 0-1,0 0 0,0-1 1,1 0-1,0 1 0,1-1 1,-1-14-1,2 18-26,1 1 0,0-1 0,0 1 0,0-1 0,0 1 0,1-1 0,0 1 0,1-1 0,0 1 0,0 0 0,0 0 0,0 0 0,1 0 0,0 0 0,0 1 0,1-1 0,0 1 0,0 0 0,0 0 0,0 0 0,1 0 0,0 1 0,0 0 0,5-4 0,-9 7-7,0 1 0,0-1 1,0 0-1,0 1 0,0-1 0,0 1 1,0 0-1,0-1 0,0 1 1,0 0-1,0-1 0,0 1 1,0 0-1,0 0 0,0 0 1,0 0-1,0 0 0,0 0 0,0 0 1,0 1-1,0-1 0,0 0 1,0 0-1,0 1 0,0-1 1,0 1-1,0-1 0,0 1 1,1 0-1,0 1-4,-1 0 0,1 0 1,-1 0-1,1 0 0,-1 1 0,0-1 1,0 0-1,0 1 0,0-1 1,-1 1-1,1-1 0,0 3 0,1 13-579,0 1 0,-2 32 1,0-40-332,0 9-824,0-4-2074</inkml:trace>
  <inkml:trace contextRef="#ctx0" brushRef="#br0" timeOffset="1174.9">1417 703 13331,'0'0'10142,"24"2"-9691,76 7-40,-98-9-390,1 0 0,-1 0 1,0 0-1,0-1 0,0 1 1,0 0-1,0-1 0,0 0 1,0 1-1,0-1 0,0 0 1,0 0-1,0 0 1,0 0-1,-1 0 0,1 0 1,0-1-1,-1 1 0,1-1 1,-1 1-1,1-1 0,-1 1 1,0-1-1,0 0 0,0 0 1,0 1-1,0-1 0,0 0 1,0 0-1,0 0 1,-1 0-1,1 0 0,-1 0 1,0-1-1,1 1 0,-1 0 1,0 0-1,0 0 0,-1 0 1,1 0-1,-1-3 0,1-2 65,1-1-27,0-1 0,-1 0 0,-1 0 0,1 1 0,-2-1 0,-2-12 0,2 15-53,0 1 0,-1 0 0,0 0 0,0 0 1,0 0-1,0 1 0,-1-1 0,0 1 0,0 0 0,-9-7 1,-105-75 414,68 52 59,49 33-468,0 0-1,0 1 1,0-1-1,0 1 1,0-1-1,0 0 1,0 0-1,0 0 0,0 1 1,0-1-1,1 0 1,-1 0-1,0 0 1,1 0-1,-1 0 1,1-1-1,-1 1 1,1 0-1,-1 0 1,1 0-1,0 0 1,-1-3-1,2 3-19,-1 0 0,1 0 0,-1 0-1,1 0 1,-1 0 0,1 0-1,-1 1 1,1-1 0,0 0 0,0 0-1,-1 0 1,1 1 0,0-1 0,0 0-1,0 1 1,0-1 0,0 1-1,0-1 1,1 0 0,52-13-1019,27 8-3037,-40 2-3096</inkml:trace>
  <inkml:trace contextRef="#ctx0" brushRef="#br0" timeOffset="1582.84">1766 0 16187,'0'0'8918,"-4"6"-8323,1 0-520,1 0 0,-1 0-1,1 0 1,0 0 0,0 1 0,0-1-1,1 1 1,0-1 0,1 1 0,-1-1-1,1 1 1,0 0 0,1-1-1,2 11 1,3 18 247,18 53-1,-9-34-244,0 6-68,22 81 102,-30-122-206,0 0 0,1 0-1,1-1 1,1-1 0,13 20 0,-21-34-17,1 0 1,-1-1 0,1 1-1,-1-1 1,1 1 0,0-1-1,0 0 1,0 0 0,0 0-1,0-1 1,1 1 0,-1-1-1,6 2 1,-7-2-137,-1-1-1,1 0 1,-1 0-1,1 0 1,-1 0-1,1 0 1,0 0-1,-1 0 0,1 0 1,-1-1-1,0 1 1,1 0-1,-1-1 1,1 0-1,-1 1 1,1-1-1,-1 0 1,0 1-1,0-1 1,1 0-1,-1 0 1,0 0-1,0 0 1,0 0-1,0-1 1,0 1-1,0 0 1,0 0-1,-1-1 1,1 1-1,0 0 0,-1-1 1,1 1-1,0-3 1,5-19-12736</inkml:trace>
  <inkml:trace contextRef="#ctx0" brushRef="#br0" timeOffset="2166.8">1648 411 13195,'0'0'10602,"-9"0"-10682,35 0 72,9 0 0,26 0-208,-12 0-1080,-3 0-2105</inkml:trace>
  <inkml:trace contextRef="#ctx0" brushRef="#br0" timeOffset="2167.8">2099 242 13963,'0'0'9975,"3"29"-9855,34 223 238,-25-110 2629,-14-200-2571,0 40-402,0 1 1,2-1 0,0 0 0,1 0-1,1 0 1,1 0 0,9-34 0,-9 48-219,-1-1 0,1 1 1,0-1-1,1 1 1,-1 0-1,1 0 0,-1 0 1,1 1-1,0-1 1,1 1-1,-1 0 0,0 0 1,1 0-1,0 1 1,0 0-1,-1 0 0,1 0 1,1 0-1,-1 1 1,5-1-1,17-8-3749</inkml:trace>
  <inkml:trace contextRef="#ctx0" brushRef="#br0" timeOffset="2874.66">2525 349 11995,'0'0'10440,"-26"6"-9458,-79 24-347,100-28-588,1 0-1,-1 0 1,1 0 0,0 1 0,0-1 0,0 1-1,0 0 1,1 0 0,-1 0 0,1 1-1,0-1 1,0 1 0,0 0 0,0 0 0,1 0-1,-1 0 1,1 0 0,0 1 0,0-1 0,1 0-1,-1 1 1,1 0 0,0-1 0,1 1-1,-1 0 1,1-1 0,-1 1 0,2 7 0,-2-5 3,-1 17 49,1 0 0,1 0 1,4 29-1,-4-47-83,1 0-1,0 0 1,1 0-1,-1 0 0,1 0 1,0 0-1,1 0 1,0-1-1,-1 1 1,2-1-1,-1 0 1,1 0-1,-1 0 0,1-1 1,1 1-1,-1-1 1,1 0-1,5 4 1,-8-6-16,1 0 1,-1-1-1,1 0 1,-1 1 0,1-1-1,-1 0 1,1 0 0,0 0-1,-1 0 1,1-1-1,0 1 1,0-1 0,0 0-1,-1 0 1,1 0 0,0 0-1,0 0 1,0-1-1,-1 1 1,1-1 0,5-1-1,-5 0 3,1 0-1,-1-1 0,0 1 1,0-1-1,0 0 0,0 1 0,0-1 1,-1-1-1,1 1 0,-1 0 1,0-1-1,0 1 0,3-6 1,2-9 8,-1 0 0,0 0 0,-1-1 0,-1 0 0,2-21 0,8-153 38,-11 189-445,2 9 147,3 8 192,16 37 306,-2-6-113,1-1-1,35 49 1,-49-80-142,1 0-1,0-1 0,0 0 1,1-1-1,1 0 1,-1 0-1,2-1 1,-1-1-1,1 0 1,1-1-1,21 9 1,-31-15-17,-1 1-1,1-1 1,0 0 0,0 0-1,0 0 1,-1-1 0,1 1-1,0-1 1,0 0 0,0 0-1,0-1 1,0 1 0,6-2-1,-8 1-15,-1 0 0,1 0 0,0 0 0,0 0-1,-1-1 1,1 1 0,-1 0 0,1-1 0,-1 1 0,0-1-1,0 0 1,1 1 0,-1-1 0,0 0 0,0 0 0,-1 0-1,1 1 1,0-1 0,-1 0 0,1 0 0,-1 0-1,1 0 1,-1 0 0,0 0 0,0-1 0,0-1 0,1-3 20,0-1 0,0 0 1,-1 1-1,0-1 1,0 0-1,-1 1 0,0-1 1,-1 1-1,1-1 1,-1 1-1,-1 0 0,1-1 1,-1 1-1,-1 0 1,1 1-1,-1-1 0,-8-10 1,-197-198 997,209 215-964,-1-1 0,1 1 0,0 0 0,0 0 0,0 0 0,0 0 0,0 0 0,0-1-1,0 1 1,0 0 0,0 0 0,-1 0 0,1 0 0,0-1 0,0 1 0,0 0 0,0 0 0,0 0 0,0 0 0,0-1 0,0 1 0,0 0 0,0 0 0,0 0 0,0 0 0,0-1 0,0 1 0,0 0 0,1 0 0,-1 0 0,0 0 0,0 0 0,0-1 0,0 1 0,0 0 0,0 0 0,0 0 0,0 0 0,1 0 0,-1-1-1,0 1 1,0 0 0,0 0 0,0 0 0,0 0 0,1 0 0,-1 0 0,0 0 0,0 0 0,0 0 0,0 0 0,1 0 0,15-4 203,27 4-654,-36 0 289,62 9-3521,-63-8 2668,17 4-7428</inkml:trace>
  <inkml:trace contextRef="#ctx0" brushRef="#br0" timeOffset="3295.92">3270 743 15491,'0'0'8394,"0"-5"-9738,-3-6-5378</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36.721"/>
    </inkml:context>
    <inkml:brush xml:id="br0">
      <inkml:brushProperty name="width" value="0.025" units="cm"/>
      <inkml:brushProperty name="height" value="0.025" units="cm"/>
    </inkml:brush>
  </inkml:definitions>
  <inkml:trace contextRef="#ctx0" brushRef="#br0">277 381 13467,'0'0'11065,"-30"6"-10465,-92 19-79,115-24-478,1 1-1,0 0 1,0 0-1,0 0 1,0 0-1,0 1 1,0 0-1,1 0 1,-1 1-1,1 0 1,0 0-1,0 0 1,0 0-1,1 1 1,-1 0-1,1 0 1,0 0-1,1 0 1,-6 11-1,5-6-33,1 0 0,1 0 0,0 0 0,0 0 0,1 0 0,0 0 0,1 0 0,0 0-1,2 14 1,-1-18-17,0-1-1,1 0 0,-1 0 0,1 0 1,0 0-1,1 0 0,-1-1 0,1 1 1,0-1-1,0 1 0,0-1 1,1 0-1,-1 0 0,1 0 0,0-1 1,0 1-1,0-1 0,1 0 0,5 3 1,-5-3-38,1 0 1,-1 0-1,1-1 1,0 1 0,0-1-1,0 0 1,0-1-1,0 0 1,1 0-1,-1 0 1,0 0 0,0-1-1,1 0 1,-1-1-1,0 1 1,10-3-1,-13 1 48,0 0-1,0 0 1,0 0-1,0 0 0,0-1 1,0 1-1,-1-1 1,1 0-1,-1 0 1,0 0-1,1 0 0,-1 0 1,-1 0-1,1-1 1,0 1-1,-1-1 0,0 1 1,2-7-1,14-72 420,-16 81-415,5-63 267,-3-113 1,-3 108-189,-2 33-26,-9-52 1,5 53-126,-1-55 0,7 89 27,0 1 1,0-1-1,0 0 1,0 1-1,0-1 1,0 1-1,1-1 1,-1 1-1,0-1 1,0 1 0,0 0-1,1-1 1,-1 1-1,0-1 1,1 1-1,-1-1 1,0 1-1,1 0 1,-1-1-1,1 1 1,-1 0-1,1-1 1,-1 1-1,0 0 1,1 0-1,-1-1 1,1 1 0,-1 0-1,1 0 1,-1 0-1,1 0 1,-1 0-1,1 0 1,0 0-1,22 1-1941,-18-1 1281,21 5-4413</inkml:trace>
  <inkml:trace contextRef="#ctx0" brushRef="#br0" timeOffset="382.23">612 577 16788,'0'0'8823,"-28"3"-8288,-88 8-195,111-10-293,-1-1 1,1 0 0,-1 0-1,1-1 1,-1 0 0,1 1 0,-1-2-1,1 1 1,-8-4 0,10 4-32,1 0 1,-1-1 0,1 1-1,0-1 1,-1 0 0,1 0-1,0 1 1,0-2 0,0 1-1,0 0 1,1 0-1,-1-1 1,-2-3 0,2-2-6,-1 1-1,1-1 1,1 0 0,-1 0 0,1 0 0,0 0 0,1 0 0,1-15-1,-1 5 1,1 12-8,0 0 0,0-1-1,0 1 1,1 0 0,0 0-1,0 0 1,0 0 0,1 0-1,3-6 1,-4 9-24,-1 0-1,1 0 0,-1 1 1,1-1-1,0 1 1,0 0-1,0-1 0,0 1 1,1 0-1,-1 0 1,0 1-1,1-1 1,0 0-1,-1 1 0,1-1 1,0 1-1,0 0 1,0 0-1,-1 0 1,1 0-1,6 0 0,-9 1 19,1 1 0,0-1 0,0 1-1,0-1 1,0 1 0,-1-1-1,1 1 1,0 0 0,0-1-1,-1 1 1,1 0 0,-1 0 0,1 0-1,-1-1 1,1 1 0,-1 0-1,1 0 1,-1 0 0,0 0-1,1 0 1,-1 0 0,0 0 0,0 0-1,0 0 1,1-1 0,-1 1-1,0 0 1,-1 1 0,3 34 46,-2-32-67,0 0-125,0 1 0,0-1 0,0 0-1,0 1 1,-1-1 0,0 0-1,0 1 1,0-1 0,-2 5 0,2-8-54,0 1 0,-1-1 1,1 1-1,-1-1 0,1 0 0,0 0 1,-1 0-1,0 0 0,1 0 1,-1 0-1,0 0 0,0-1 1,1 1-1,-1 0 0,0-1 1,0 0-1,0 1 0,0-1 1,1 0-1,-1 0 0,0 0 0,0 0 1,-2 0-1,-21 0-5860,6 0-5288</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5:28:28.269"/>
    </inkml:context>
    <inkml:brush xml:id="br0">
      <inkml:brushProperty name="width" value="0.025" units="cm"/>
      <inkml:brushProperty name="height" value="0.025" units="cm"/>
    </inkml:brush>
  </inkml:definitions>
  <inkml:trace contextRef="#ctx0" brushRef="#br0">231 0 3969,'0'0'17692,"-21"0"-16942,-63 1-127,80 0-572,-1-1-1,1 1 0,-1 0 0,1 0 1,-1 0-1,1 0 0,0 1 0,-1 0 1,1 0-1,0 0 0,0 0 0,0 1 1,1-1-1,-1 1 0,1 0 1,-1 0-1,1 1 0,0-1 0,0 1 1,0-1-1,1 1 0,-3 5 0,-1 2-17,1 2-1,0-1 0,0 1 0,2-1 1,-3 17-1,5-27-28,-2 17-14,2 0 1,0 0-1,1 22 1,0-12-138,1-27 104,-1 0 1,1 0 0,0 0 0,0 0 0,0 0 0,0 0 0,0 0 0,0 0 0,0 0 0,0 0 0,1-1 0,-1 1 0,1-1 0,-1 1 0,1-1 0,0 1 0,0-1 0,-1 0 0,1 0 0,0 0 0,0 0 0,0 0 0,0 0 0,0 0 0,1-1 0,-1 1 0,0-1 0,0 0 0,0 0 0,0 1 0,3-2 0,-1 2 21,0 0-1,0-1 1,0 0-1,0 0 1,1 0 0,-1 0-1,0-1 1,0 0-1,0 0 1,0 0 0,0 0-1,0 0 1,-1-1-1,1 0 1,0 0 0,4-3-1,2-6 32,-1-1 1,0 0-1,-1 0 0,-1 0 0,0-1 0,0-1 1,8-25-1,-3-1-106,12-63-1,-23 88 120,-1 15 1,0 16-445,0 121 1049,0-77-4978,0-52-2335</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35.358"/>
    </inkml:context>
    <inkml:brush xml:id="br0">
      <inkml:brushProperty name="width" value="0.025" units="cm"/>
      <inkml:brushProperty name="height" value="0.025" units="cm"/>
    </inkml:brush>
  </inkml:definitions>
  <inkml:trace contextRef="#ctx0" brushRef="#br0">116 28 15059,'0'0'8867,"1"7"-8684,7 28 329,1 0-1,24 57 1,2 8-149,29 207-1976,-52-234-3405,-9-61-1203</inkml:trace>
  <inkml:trace contextRef="#ctx0" brushRef="#br0" timeOffset="484.7">309 1 12339,'0'0'10062,"15"30"-9346,48 98-315,-48-95-346,-1 0 0,-1 1 0,-2 1 0,-2 0 0,-1 0-1,-2 1 1,3 58 0,-8 38-3864</inkml:trace>
  <inkml:trace contextRef="#ctx0" brushRef="#br0" timeOffset="905.66">6 523 17884,'0'0'7027,"5"-4"-6998,9-6-4,0 2-1,1-1 1,0 2-1,0 0 1,25-7-1,2-2 21,-5 1-478,130-61 1495,-91 27-2462,-64 39 7,0-1 0,0 0 0,15-20 0,-18 20-7938</inkml:trace>
  <inkml:trace contextRef="#ctx0" brushRef="#br0" timeOffset="906.66">0 221 18508,'0'0'5969,"105"-13"-5729,-59 2-56,0-2-56,3 3-72,0-6-56,0 3-56,21 3-344,-12 5-824,-4 2-3161</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33.110"/>
    </inkml:context>
    <inkml:brush xml:id="br0">
      <inkml:brushProperty name="width" value="0.025" units="cm"/>
      <inkml:brushProperty name="height" value="0.025" units="cm"/>
    </inkml:brush>
  </inkml:definitions>
  <inkml:trace contextRef="#ctx0" brushRef="#br0">108 462 14523,'0'0'11771,"-1"-2"-10528,-3-10-1071,-1 0 0,1 1 1,-13-22-1,-7-16-72,12 15-201,1-1-1,2 0 1,2-1 0,1 0-1,2 0 1,1-52 0,10 100-1138,76 151 40,-73-140 1009,0 1 0,-2 0 0,-1 1 0,-1 0 0,4 31-1,-9-228 2853,0 169-2675,-1-1 0,1 0 0,0 0 0,0 1 0,0-1 0,1 1 0,-1-1 0,1 1 0,0-1 0,0 1 0,0 0 0,0 0 0,0 0-1,1 0 1,0 1 0,-1-1 0,1 0 0,0 1 0,0 0 0,0 0 0,7-4 0,-7 5-12,-1 0 1,1 0-1,0 0 1,0 1 0,-1-1-1,1 1 1,0-1-1,0 1 1,0 0-1,-1 0 1,1 0-1,0 0 1,0 1-1,0-1 1,-1 1-1,1 0 1,0 0-1,0 0 1,-1 0 0,1 0-1,-1 0 1,1 1-1,-1-1 1,0 1-1,1 0 1,-1 0-1,0 0 1,0 0-1,2 2 1,8 11-75,0 1 0,-2 0 0,1 0 0,-2 1 0,0 0 0,-1 1 0,6 22 0,-21-67 325,1 0 0,1-1 0,1 0 0,2 0 0,1 0 1,2-31-1,-1 57-243,1-1 0,-1 1 0,1 0 0,0 0 0,0-1 0,0 1 0,0 0 0,0 0 0,0 0 0,1 0 0,-1 0 1,1 0-1,-1 0 0,1 1 0,0-1 0,-1 1 0,1-1 0,0 1 0,0-1 0,0 1 0,0 0 0,1 0 0,-1 0 0,0 0 0,0 1 1,1-1-1,-1 0 0,0 1 0,1 0 0,-1-1 0,0 1 0,1 0 0,-1 0 0,1 1 0,-1-1 0,0 0 0,1 1 0,-1-1 0,0 1 1,0 0-1,1 0 0,-1 0 0,0 0 0,0 0 0,0 0 0,0 1 0,0-1 0,0 1 0,0-1 0,-1 1 0,3 2 0,7 11 49,-2 1 0,1 0-1,-2 0 1,0 0-1,6 22 1,25 95-1761,-22-72-1543,-8-32-1535</inkml:trace>
  <inkml:trace contextRef="#ctx0" brushRef="#br0" timeOffset="504.65">987 288 15219,'0'0'9032,"-22"5"-8394,-3 3-417,12-4-87,1-1 1,-1 0-1,0 0 0,1-1 0,-1-1 0,0 0 0,0-1 0,-17-2 1,23 1-110,0-1 0,0 0 1,0 0-1,0 0 1,1-1-1,-1 0 0,1-1 1,-1 1-1,1-1 0,0 0 1,1-1-1,-1 1 1,1-1-1,0-1 0,0 1 1,0 0-1,1-1 1,0 0-1,0 0 0,1-1 1,-1 1-1,1-1 0,1 1 1,-1-1-1,1 0 1,0 0-1,1 0 0,-2-11 1,4 9-73,-1-1 0,2 1 0,-1 0 0,1 0 0,1-1 1,0 1-1,0 1 0,0-1 0,7-9 0,-8 13-32,1 0-1,-1 1 1,2-1-1,-1 1 1,0 0 0,1 0-1,-1 0 1,1 1 0,0-1-1,1 1 1,-1 0-1,1 0 1,-1 0 0,1 1-1,0-1 1,0 1-1,9-2 1,-13 3 64,1 1 0,-1 0-1,0 0 1,1 0 0,-1 1-1,1-1 1,-1 0 0,1 1 0,-1-1-1,0 0 1,1 1 0,-1 0 0,0-1-1,1 1 1,-1 0 0,0-1 0,0 1-1,0 0 1,0 0 0,0 0-1,0 0 1,0 0 0,0 0 0,0 1-1,0-1 1,0 0 0,-1 0 0,1 1-1,-1-1 1,1 0 0,-1 1-1,1-1 1,-1 0 0,0 1 0,1-1-1,-1 1 1,0 2 0,2 9 53,-1 0 0,0 0 0,-1 16 0,0-18-77,0-4-40,0 1 81,0-1 1,0 1-1,-1 0 0,0-1 0,0 1 1,-4 13-1,4-19-141,0 0 0,0 0-1,-1 0 1,1 0 0,0 0 0,-1-1 0,1 1-1,-1 0 1,0-1 0,0 1 0,1-1 0,-1 0-1,0 0 1,0 1 0,0-1 0,-1 0 0,1-1-1,0 1 1,0 0 0,0-1 0,-1 1 0,1-1-1,0 1 1,0-1 0,-1 0 0,1 0 0,-3-1-1,-8 1-3296</inkml:trace>
  <inkml:trace contextRef="#ctx0" brushRef="#br0" timeOffset="903.1">1152 373 18836,'0'0'6312,"-6"-23"-6131,-19-74-15,22 84-132,0 0 0,1 0 1,1 0-1,1 0 0,-1 0 0,2 0 1,3-21-1,-3 29-34,0-1 1,1 1-1,0-1 1,0 1-1,0 0 1,1-1-1,-1 1 1,1 0-1,1 1 1,-1-1-1,1 1 0,-1-1 1,1 1-1,1 0 1,7-6-1,-10 9 9,-1 0 0,1 0-1,0 0 1,0 0 0,0 0 0,0 1-1,0-1 1,1 0 0,-1 1-1,0 0 1,0-1 0,0 1 0,0 0-1,1 0 1,-1 0 0,0 1 0,0-1-1,0 0 1,0 1 0,0-1-1,0 1 1,1 0 0,-1 0 0,-1 0-1,1 0 1,0 0 0,0 0-1,0 0 1,0 1 0,-1-1 0,1 1-1,-1-1 1,1 1 0,-1 0 0,0-1-1,2 4 1,6 7 38,-2 0-1,1 0 1,-2 1 0,7 15-1,23 74-1122,-17-32-2590,-12-46-768</inkml:trace>
  <inkml:trace contextRef="#ctx0" brushRef="#br0" timeOffset="1340.93">1516 48 15403,'0'0'9477,"-8"10"-9094,2-4-316,1 1 0,0 0 0,1 0 0,-1 0 0,1 1 0,1-1 0,-1 1 0,1 0 1,1 0-1,-1 0 0,1 0 0,-1 15 0,2-6-23,0 0 1,2 0-1,0-1 1,1 1-1,1 0 0,8 31 1,-9-44-69,0 1-1,0-1 1,0 1 0,0-1 0,1 0-1,0 0 1,0 0 0,0 0 0,0 0-1,0-1 1,1 1 0,-1-1 0,1 0-1,0 0 1,0-1 0,0 1 0,1-1-1,-1 0 1,1 0 0,-1 0 0,1 0 0,-1-1-1,1 0 1,0 0 0,0 0 0,0-1-1,0 1 1,5-1 0,-7-1 21,-1 0 0,0 0 0,1 0 0,-1 0 0,0 0 0,0 0 0,0-1 0,0 1 0,0-1 0,0 1 0,-1-1 0,1 0 0,0 0 0,-1 0 0,1 0 0,-1 0 0,0 0 0,0 0 0,0 0 0,0 0 0,0-1 0,0 1 0,0 0 0,-1-1 0,1 1 0,-1-5 0,11-69 349,-10 62-321,0 0 6,-1 0 1,0 0-1,-1-1 1,-2-13-1,1 23-20,1 0-1,-1 0 1,1 1-1,-1-1 1,0 1-1,-1 0 1,1-1-1,-1 1 0,0 0 1,0 1-1,0-1 1,0 0-1,-1 1 1,0 0-1,-5-4 1,-11-8-206,-1 2 1,-32-16 0,47 28-145</inkml:trace>
  <inkml:trace contextRef="#ctx0" brushRef="#br0" timeOffset="1748.84">1750 5 16099,'0'0'5262,"19"22"-4490,61 73-189,-73-86-518,0 0-1,-1 1 1,0-1 0,-1 1 0,0 0 0,0 0 0,-1 1 0,5 19 0,-1-1 35,14 75 458,-21-147 2699,0 16-3138,-2-14-55,3-50-58,-2 83-175,1 0 1,1 1-1,-1-1 0,1 1 1,1-1-1,-1 1 1,1-1-1,8-12 1,12-10-1947,-2 3-1165</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30.503"/>
    </inkml:context>
    <inkml:brush xml:id="br0">
      <inkml:brushProperty name="width" value="0.025" units="cm"/>
      <inkml:brushProperty name="height" value="0.025" units="cm"/>
    </inkml:brush>
  </inkml:definitions>
  <inkml:trace contextRef="#ctx0" brushRef="#br0">8 13 17556,'0'0'6803,"-7"-13"-6530,7 46 82,7 4 101,24 66 0,1 2-325,-14-27-85,8 98 0,-25-208 100,0 0-1,10-48 1,-8 68-146,-1-1-1,2 1 0,0 0 0,0 0 0,1 1 0,0-1 1,1 1-1,1 0 0,9-13 0,-14 21-45,0 1 1,0 0-1,0-1 0,0 1 0,0 0 1,0 0-1,0 0 0,1 1 0,-1-1 1,1 0-1,-1 1 0,1 0 0,0-1 1,0 1-1,-1 0 0,1 1 0,0-1 1,0 0-1,0 1 0,0-1 0,0 1 1,0 0-1,0 0 0,0 0 0,0 1 1,0-1-1,0 1 0,0 0 0,3 0 1,-2 2 5,0 0 1,1-1-1,-1 2 1,0-1-1,0 0 1,0 1-1,-1 0 1,1 0-1,-1 0 1,0 0-1,0 0 1,0 1-1,-1-1 1,0 1-1,3 6 1,18 54-1003,-11-20-2667,-6-28-140</inkml:trace>
  <inkml:trace contextRef="#ctx0" brushRef="#br0" timeOffset="557.02">632 300 2553,'0'0'19604,"-25"-10"-18911,-81-32-114,96 38-381,0 0 1,-1 0-1,1 1 0,-1 1 1,0 0-1,0 0 0,0 1 1,0 1-1,-15 0 0,1 1 280,22-1-456,1 0 0,0 0 0,0 0 0,0 1 0,0-1 0,0 1 0,0-1 0,0 1 0,0 0 0,0 0 0,0 0 0,0 0 0,1 0 1,-1 0-1,0 0 0,1 1 0,-1-1 0,1 1 0,-1-1 0,-1 3 0,0 1-3,0-1 1,1 1-1,0 0 1,0 0-1,0-1 1,1 1-1,-1 0 1,0 7-1,0 11 16,0-1-1,2 0 1,1 24-1,0-37 11,-1-5-45,0 0-1,1-1 0,-1 1 1,1-1-1,0 1 1,0 0-1,0-1 1,1 0-1,-1 1 1,1-1-1,0 0 1,0 0-1,0 0 1,0 0-1,0 0 1,1 0-1,-1 0 0,1-1 1,4 4-1,-3-3-19,1-1-1,0 1 1,0-1-1,0 0 1,1 0-1,-1 0 1,0-1-1,1 0 1,-1 0-1,1 0 1,-1-1-1,7 1 1,-9-2 11,0 0 0,-1 0 0,1 0 0,-1 0 0,1 0 0,-1-1 0,0 1 0,0-1 0,1 1 0,-1-1 0,0 0 0,0 0 0,0 0 0,-1 0 0,1 0 0,0 0 0,-1 0 0,1-1 0,-1 1 0,0-1 0,2-4 1,20-57 59,-8-12-234,-11 52 2,0 0 0,11-31-1,-15 55 176,0 0 0,0 0-1,0 0 1,1 0 0,-1 0-1,0 0 1,0-1-1,0 1 1,0 0 0,0 0-1,0 0 1,0 0-1,0 0 1,1 0 0,-1 0-1,0 0 1,0 0 0,0 0-1,0 0 1,0 0-1,0 0 1,1 0 0,-1-1-1,0 1 1,0 0-1,0 0 1,0 0 0,0 0-1,1 1 1,-1-1 0,0 0-1,0 0 1,0 0-1,0 0 1,0 0 0,0 0-1,1 0 1,-1 0-1,0 0 1,0 0 0,0 0-1,0 0 1,0 0 0,0 0-1,0 1 1,0-1-1,1 0 1,-1 0 0,0 0-1,0 0 1,0 0-1,0 0 1,0 0 0,0 1-1,0-1 1,0 0 0,0 0-1,0 0 1,0 0-1,0 0 1,0 1 0,0-1-1,9 17-58,5 19 156,-5 11-61,3 7-1102,5-24-4787,-12-24-3319</inkml:trace>
  <inkml:trace contextRef="#ctx0" brushRef="#br0" timeOffset="1170.15">695 143 16147,'0'0'7650,"-3"24"-7369,-2 11-168,1-7 68,1 0-1,1 47 1,2-71-165,0 0-1,0-1 1,1 1 0,0 0-1,-1 0 1,1-1-1,1 1 1,-1-1 0,0 1-1,1-1 1,0 1-1,0-1 1,0 0 0,0 0-1,0 0 1,1 0-1,-1 0 1,1 0 0,0-1-1,0 1 1,0-1 0,0 0-1,5 3 1,-2-2-29,0 0-1,1-1 1,0 1 0,-1-1 0,1-1 0,0 1-1,0-1 1,0 0 0,0-1 0,0 0 0,13-1-1,-17 0 18,0 0 0,-1 0 0,0-1 0,1 1 0,-1-1 0,0 1 0,1-1 0,-1 0 0,0 0 0,0 0 0,0 0 0,-1 0 0,1 0 0,-1-1 0,1 1 0,-1-1 0,1 1 0,-1-1 0,0 1 0,0-1 0,-1 0 0,1 1 0,0-6 0,11-67 48,-11-68 825,23 456-205,-2-63-672,-17-119-964,-4-43-3428,-1-23-724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27.749"/>
    </inkml:context>
    <inkml:brush xml:id="br0">
      <inkml:brushProperty name="width" value="0.025" units="cm"/>
      <inkml:brushProperty name="height" value="0.025" units="cm"/>
    </inkml:brush>
  </inkml:definitions>
  <inkml:trace contextRef="#ctx0" brushRef="#br0">1 247 18196,'0'0'6305,"3"29"-6099,5 46-35,22 92 0,-23-139-131,2 3 4,-2 1 0,-1 1 0,2 50 0,-8-82 203,0-5 16,-2-17-93,-1 0-1,0 0 1,-2 0 0,-1 1 0,-10-25-1,-12-47-151,22 63-13,2-1-1,1-1 0,1 1 1,1 0-1,4-31 1,-2 56-34,0 1 1,0-1-1,0 0 1,1 1-1,0-1 0,-1 1 1,2-1-1,-1 1 1,1 0-1,-1 0 1,1 0-1,0 0 1,1 0-1,-1 1 0,0 0 1,1-1-1,0 1 1,0 1-1,0-1 1,0 0-1,0 1 1,1 0-1,-1 0 0,1 0 1,-1 1-1,1-1 1,0 1-1,0 0 1,-1 1-1,1-1 1,0 1-1,0 0 0,0 0 1,0 0-1,0 1 1,-1 0-1,1 0 1,6 1-1,-8 0 42,0 1 0,1-1 0,-1 0 0,0 1 0,-1 0 0,1-1 1,0 1-1,-1 0 0,0 1 0,1-1 0,-1 0 0,0 1 0,-1-1 0,1 1 0,-1-1 0,1 1 0,-1 0 0,0-1 0,-1 1 0,2 5 0,0 12 56,0-1-1,-2 34 0,0-33-89,0-15 7,0-1 0,0 1 1,-1 0-1,0-1 1,0 1-1,0-1 1,-1 1-1,0-1 1,0 1-1,0-1 1,-4 7-1,4-9-196,-1 0-1,1-1 1,-1 1 0,1 0-1,-1-1 1,0 1 0,0-1-1,0 0 1,0 0 0,-1 0-1,1-1 1,0 1-1,-1-1 1,1 0 0,-1 0-1,1 0 1,-8 1 0,-4-1-3499</inkml:trace>
  <inkml:trace contextRef="#ctx0" brushRef="#br0" timeOffset="426.06">366 331 15947,'0'0'8733,"-11"19"-8372,-31 60-87,39-74-267,1 0 0,0-1 0,0 1 0,0 0 0,0 0 0,1 0 0,0 0 1,0 0-1,1 1 0,-1-1 0,1 0 0,0 0 0,1 1 0,-1-1 0,1 0 0,0 0 0,0 0 1,1 0-1,-1 0 0,1 0 0,0 0 0,1-1 0,-1 1 0,1 0 0,0-1 0,0 0 0,0 0 1,0 0-1,1 0 0,0 0 0,0-1 0,0 0 0,0 0 0,0 0 0,1 0 0,4 2 0,-7-4-29,1 0 0,-1 0 0,0 0 0,1 0 0,-1-1 0,0 1 0,1-1 0,-1 0 0,1 0 0,-1 1 0,1-1 0,-1-1 0,1 1 0,-1 0 0,1-1 0,-1 1 0,0-1 0,1 0 0,-1 0 0,0 0 0,4-2-1,-3 1 36,0-1 0,0 0 0,0 0 0,-1 0 0,1 0 0,-1 0 0,0 0 0,0 0 0,0-1 0,-1 1 0,1-1 0,1-5 0,1-9 100,0 1-1,-1 0 1,-1-1 0,0-31-1,-1 39-101,-1 1-1,0-1 1,0 1-1,-1-1 1,-1 1-1,1 0 1,-1 0-1,-1-1 1,1 1-1,-2 1 1,1-1-1,-1 0 1,-1 1-1,1 0 1,-13-15-1,-65-61-874,81 77-2810</inkml:trace>
  <inkml:trace contextRef="#ctx0" brushRef="#br0" timeOffset="850.93">366 331 3145</inkml:trace>
  <inkml:trace contextRef="#ctx0" brushRef="#br0" timeOffset="851.93">366 331 3145,'107'-69'9991,"-106"68"-9871,0 0-1,0 1 1,0-1-1,0 0 0,0 1 1,0-1-1,0 1 1,0-1-1,0 1 1,1 0-1,-1-1 1,0 1-1,0 0 1,0 0-1,0 0 1,1 0-1,-1 0 1,0 0-1,0 0 1,0 0-1,0 0 0,1 0 1,-1 1-1,0-1 1,0 0-1,0 1 1,0-1-1,0 1 1,0-1-1,0 1 1,0 0-1,0 0 1,0-1-1,0 1 1,0 0-1,0 0 0,-1 0 1,1 0-1,0 0 1,-1 0-1,1 0 1,-1 0-1,1 0 1,-1 0-1,1 0 1,-1 0-1,1 2 1,2 4 547,15 18 30,-2 1 0,-1 1 0,-1 1 0,-1 0 0,-1 1 0,9 37 0,-26-170 1572,2 87-2241,1-1 1,1 0 0,0-1 0,1 1 0,1 0-1,4-18 1,-4 33-63,0 1 0,0-1-1,0 1 1,1-1 0,-1 1-1,1 0 1,0-1 0,0 1 0,0 0-1,0 0 1,0 0 0,0 1 0,0-1-1,0 0 1,1 1 0,-1-1 0,4 0-1,45-15-3093,-33 11-658</inkml:trace>
  <inkml:trace contextRef="#ctx0" brushRef="#br0" timeOffset="1259.81">907 235 12987,'0'0'12001,"-24"20"-11738,-70 65-95,91-82-153,0 0-1,0 0 1,1 0 0,-1 0-1,1 0 1,-1 1 0,1-1 0,0 1-1,-2 5 1,5 15 62,1-12-56,-1-9-27,-1-1-1,0 1 1,1-1-1,0 0 1,-1 1-1,1-1 1,0 0 0,0 1-1,0-1 1,1 0-1,-1 0 1,0 0-1,1 0 1,-1 0-1,1 0 1,0-1 0,0 1-1,0 0 1,0-1-1,0 1 1,0-1-1,0 0 1,0 0-1,0 0 1,1 0 0,-1 0-1,0 0 1,1 0-1,3 0 1,-3 0-25,1-1 1,-1 1 0,1-1 0,-1 1-1,0-1 1,1 0 0,-1 0-1,1-1 1,-1 1 0,1-1 0,-1 1-1,0-1 1,1 0 0,-1-1-1,0 1 1,0 0 0,1-1-1,-1 0 1,-1 0 0,6-3 0,1-5-22,-1 0 0,-1 0 1,0-1-1,0 0 1,-1 0-1,0 0 0,-1-1 1,5-14-1,-2-5-161,-1 1 1,4-35-1,9 169 733,16 324 555,-26-246-1618,-10-180 110,2 9 671,2-8-5148</inkml:trace>
  <inkml:trace contextRef="#ctx0" brushRef="#br0" timeOffset="1665.04">1040 192 14435,'0'0'9287,"-1"7"-9021,2 1-194,0-1-1,0 1 1,0 0 0,1 0-1,0 0 1,1-1 0,-1 1 0,1-1-1,1 0 1,0 0 0,0 0-1,0 0 1,1-1 0,0 1 0,0-1-1,0 0 1,9 6 0,-8-5-72,2 0 1,-1-1 0,1 0 0,0-1-1,0 0 1,0 0 0,1 0-1,0-1 1,0-1 0,0 1 0,0-1-1,0-1 1,1 0 0,16 2-1,-24-5 8,1 1-1,-1-1 0,0 0 0,0 0 0,0 0 0,0 0 0,0 0 1,0 0-1,0 0 0,0-1 0,0 1 0,0-1 0,0 1 0,-1-1 0,1 0 1,-1 0-1,0 0 0,1 0 0,-1 0 0,0 0 0,0 0 0,0 0 1,0 0-1,0 0 0,-1-1 0,1 1 0,0-4 0,2-7 90,0 0 0,-1-1-1,0-18 1,0 14-120,-1 0 0,-2 0 0,0 0 0,0 1-1,-2-1 1,0 0 0,-1 1 0,-1-1 0,0 1 0,-12-22-1,17 38-261,-12-31 742,9 14-2013,3 17 1316,0 1 1,0-1-1,0 1 0,0-1 0,0 1 0,0-1 0,0 1 0,1-1 0,-1 1 0,0 0 0,0-1 0,0 1 1,1-1-1,-1 1 0,0 0 0,0-1 0,1 1 0,-1-1 0,0 1 0,1 0 0,-1 0 0,0-1 0,1 1 1,-1 0-1,1 0 0,0-1 0,16-2-16184</inkml:trace>
  <inkml:trace contextRef="#ctx0" brushRef="#br0" timeOffset="2055">1540 274 14363,'0'0'9750,"-17"14"-8803,-57 41-179,71-52-722,-1-1-1,1 0 1,0-1-1,-1 1 1,1-1 0,-1 1-1,0-1 1,0 0-1,1 0 1,-1-1-1,0 1 1,0-1-1,0 0 1,0 0 0,1 0-1,-1 0 1,0-1-1,0 0 1,0 0-1,1 0 1,-1 0 0,0 0-1,-6-4 1,3 1-25,1 0 0,0-1 0,0 0 0,0 0 0,1 0 0,-1-1 0,1 0 0,-7-11 0,7 7-8,0 0 0,1-1 0,1 1-1,-1-1 1,2 0 0,-1 0 0,2 0 0,0 0 0,0-1-1,1 1 1,0 0 0,3-19 0,-3 28-30,0 0 1,0 1-1,0-1 0,0 0 1,0 0-1,0 0 0,1 1 1,-1-1-1,1 0 0,-1 1 1,1-1-1,0 0 0,-1 1 1,1-1-1,0 1 0,0-1 1,0 1-1,1-1 0,-1 1 1,0 0-1,0 0 0,1-1 1,-1 1-1,1 0 0,-1 0 1,1 0-1,-1 1 1,1-1-1,-1 0 0,1 0 1,0 1-1,0-1 0,-1 1 1,1 0-1,0-1 0,3 1 1,-3 1 7,0-1 1,0 1-1,0-1 0,0 1 1,0 0-1,0 0 1,0 0-1,0 0 1,0 0-1,0 0 1,-1 1-1,1-1 1,0 0-1,-1 1 0,0-1 1,1 1-1,-1 0 1,0 0-1,1-1 1,-1 1-1,0 0 1,0 0-1,-1 0 1,1 0-1,0 0 1,-1 0-1,1 0 0,-1 0 1,0 1-1,1-1 1,-1 3-1,0 6-3,0 39 68,0-48-98,-1 0-1,1 1 1,-1-1-1,0 0 1,0 0-1,0-1 1,0 1-1,0 0 1,0 0-1,0 0 1,0-1-1,-1 1 1,1 0-1,-1-1 1,1 1-1,-1-1 1,0 0 0,0 0-1,1 1 1,-3 0-1,-14 8-2795,17-7-162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26.655"/>
    </inkml:context>
    <inkml:brush xml:id="br0">
      <inkml:brushProperty name="width" value="0.025" units="cm"/>
      <inkml:brushProperty name="height" value="0.025" units="cm"/>
    </inkml:brush>
  </inkml:definitions>
  <inkml:trace contextRef="#ctx0" brushRef="#br0">334 393 15683,'0'0'9137,"-26"5"-8574,-5 2-361,13-2-30,0-1 0,-1 0 0,1-2 0,-1 0 0,0-1 0,-30-3-1,44 1-139,-1 0-1,1 0 0,0-1 1,-1 1-1,1-1 0,0 0 1,0-1-1,0 1 0,0-1 0,1 0 1,-1-1-1,1 1 0,0-1 1,0 1-1,0-1 0,0 0 1,1-1-1,-1 1 0,1-1 0,0 1 1,1-1-1,-1 0 0,1 0 1,0 0-1,0-1 0,0 1 1,-1-9-1,1 6-35,1-1 0,-1 1-1,2-1 1,-1 0 0,1 1 0,0-1 0,1 1 0,0-1-1,0 1 1,1-1 0,0 1 0,1 0 0,-1 0 0,2 0-1,-1 0 1,1 0 0,6-8 0,-5 9-69,1 1-1,0 0 1,0 0 0,0 0 0,1 1-1,0 0 1,13-7 0,-19 11 59,0 1 0,1-1 0,-1 0 1,1 0-1,-1 1 0,1-1 0,-1 1 0,1-1 0,0 1 1,-1 0-1,1-1 0,-1 1 0,1 0 0,0 0 0,-1 0 0,1 0 1,0 0-1,-1 1 0,1-1 0,0 1 0,-1-1 0,1 1 1,-1-1-1,1 1 0,-1 0 0,1 0 0,-1-1 0,0 1 1,1 0-1,-1 0 0,0 1 0,0-1 0,0 0 0,1 0 1,-1 0-1,-1 1 0,1-1 0,0 1 0,0-1 0,0 1 1,-1-1-1,1 1 0,-1-1 0,1 1 0,-1-1 0,1 4 1,7 53 154,-7-56-142,-1 0-1,0 0 1,1 1 0,-1-1 0,0 0 0,-1 0-1,1 0 1,0 0 0,0 1 0,-1-1 0,0 0-1,1 0 1,-1 0 0,0 0 0,0 0-1,0 0 1,0-1 0,0 1 0,0 0 0,-1 0-1,1-1 1,-1 1 0,-1 1 0,-43 8-567,26-11-7504</inkml:trace>
  <inkml:trace contextRef="#ctx0" brushRef="#br0" timeOffset="390.95">396 297 11274,'0'0'11638,"12"10"-11349,40 32-64,-50-41-203,-1 1-1,0-1 0,1 0 1,-1 0-1,1 0 0,0 0 0,-1 0 1,1-1-1,0 1 0,-1 0 1,1-1-1,0 1 0,0-1 0,0 0 1,-1 0-1,1 1 0,0-1 1,0 0-1,0 0 0,0-1 1,2 1-1,-3-1-12,1 0 1,-1 0-1,0 0 1,0 0-1,1 0 1,-1 0-1,0-1 1,0 1-1,0 0 1,-1 0-1,1-1 1,0 1-1,0-1 1,-1 1-1,1 0 1,-1-1-1,1 1 1,0-4-1,0-4 3,0-1 0,0 1 0,-1-1 0,0 1 0,-2-12-1,1 16-26,-1 1 0,1-1 0,-1 0 0,0 1 0,0-1 0,-1 1 0,1 0 0,-1-1 0,0 1 0,0 1 0,0-1 0,-5-4 0,-53-44 154,29 26 139,30 24-260,-41-42 538,41 42-541,0 0 0,1-1 0,-1 1-1,1 0 1,-1 0 0,1-1 0,0 1-1,0 0 1,0-1 0,0 1 0,1-1-1,-1 0 1,1 1 0,-1-1 0,1 1-1,0-1 1,0 0 0,0 1 0,0-1-1,1-4 1,0 6-44,1-1 0,-1 1 0,1-1 0,-1 1 0,1 0 0,-1-1 0,1 1 1,0 0-1,0 0 0,0 0 0,-1 0 0,1 0 0,0 1 0,0-1 0,0 1 0,0-1 0,0 1 0,0 0 0,3-1 0,48-3-978,-42 4 549,30-2-2420,-3 1-3105</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22.710"/>
    </inkml:context>
    <inkml:brush xml:id="br0">
      <inkml:brushProperty name="width" value="0.025" units="cm"/>
      <inkml:brushProperty name="height" value="0.025" units="cm"/>
    </inkml:brush>
  </inkml:definitions>
  <inkml:trace contextRef="#ctx0" brushRef="#br0">45 236 12915,'0'0'9438,"-1"-5"-8838,0-7-154,5 13 18,14 26 446,19 49 287,-14-17-906,-3 0 1,16 81 0,9 125-400,-38-220 86,-7-41-19,1 0 0,-1 0-1,1 0 1,0 0 0,0 0-1,0 0 1,1 0 0,-1-1 0,1 1-1,0 0 1,0-1 0,0 1 0,1-1-1,4 5 1,-4-6-145,1 0-1,0 0 0,0 0 1,0 0-1,0-1 1,0 0-1,0 0 0,0 0 1,0 0-1,0-1 0,1 0 1,-1 1-1,7-2 1,-8 1 14,0-1 1,0 1 0,1-1-1,-1 0 1,0 0 0,0 0-1,-1 0 1,1 0 0,0-1-1,0 1 1,-1-1 0,1 0-1,-1 0 1,1 0-1,-1 0 1,0 0 0,1-1-1,-1 1 1,-1 0 0,1-1-1,3-5 1,2-5-453,0-1 0,-1 0 0,5-17 1,-9 26 350,9-29-2494</inkml:trace>
  <inkml:trace contextRef="#ctx0" brushRef="#br0" timeOffset="384.97">56 699 15795,'0'0'8965,"-11"2"-8273,2-1-598,-25 4 301,32-3-251,25-2-133,5-1-22,0-2 0,0 0-1,0-2 1,41-14 0,21-11-1626,-5-3-3472,-74 29 4067,43-17-10112</inkml:trace>
  <inkml:trace contextRef="#ctx0" brushRef="#br0" timeOffset="1132.57">520 525 11354,'0'0'14146,"-21"26"-13860,-59 86-68,77-108-205,0 0 0,1 0 0,-1 0 0,1 0 0,0 0 0,1 0 0,-1 0 0,1 1 0,0-1-1,0 1 1,0-1 0,0 1 0,1-1 0,0 1 0,0-1 0,1 9 0,0 4 34,-1-7-24,0 0 0,1 0 1,0 0-1,1 0 0,0 0 0,0-1 0,8 19 1,-9-25-40,0-1 0,0 0 0,1 1 1,-1-1-1,1 0 0,0 0 1,0 0-1,0 0 0,0 0 1,0 0-1,0 0 0,0-1 0,1 1 1,-1-1-1,1 0 0,-1 1 1,1-1-1,-1 0 0,1-1 0,-1 1 1,1 0-1,0-1 0,0 1 1,-1-1-1,1 0 0,0 0 1,0 0-1,-1 0 0,1-1 0,0 1 1,0-1-1,-1 0 0,1 1 1,3-3-1,-3 1 19,0 0 1,-1 0-1,1 0 0,0 0 1,-1 0-1,1-1 0,-1 0 1,0 1-1,0-1 0,0 0 1,0 0-1,-1 0 1,1 0-1,-1 0 0,0 0 1,0-1-1,0 1 0,1-4 1,14-66 201,-16 71-207,20-174-232,-20 176 221,0 0 0,0-1 0,0 1 1,0 0-1,0-1 0,0 1 0,0 0 0,0-1 0,0 1 0,0 0 0,0-1 0,0 1 0,0 0 0,1-1 1,-1 1-1,0 0 0,0 0 0,0-1 0,0 1 0,1 0 0,-1 0 0,0-1 0,0 1 0,0 0 0,1 0 1,-1 0-1,0-1 0,0 1 0,1 0 0,-1 0 0,0 0 0,1 0 0,-1 0 0,0-1 0,0 1 0,1 0 1,-1 0-1,0 0 0,1 0 0,-1 0 0,0 0 0,1 0 0,0 0 0,14 11-226,8 19 326,-16-15-50,0 0 0,-1 1 1,-1-1-1,4 20 0,8 26 176,-16-60-172,2-38-124,0 16 207,1 0-1,11-31 1,-14 46-130,2 0 0,-1 0 0,1-1 0,0 1 1,0 1-1,0-1 0,1 0 0,0 1 0,0 0 1,0 0-1,1 0 0,6-5 0,-10 9-25,1 0 0,-1 0 0,1 1 0,-1-1-1,1 0 1,-1 1 0,1-1 0,-1 1 0,1-1 0,0 1-1,-1 0 1,1 0 0,0 0 0,-1 0 0,1 0 0,0 0-1,-1 0 1,1 0 0,-1 1 0,1-1 0,0 0 0,-1 1-1,3 1 1,-1-1 21,0 1 0,-1 1 0,1-1-1,0 0 1,-1 1 0,1-1 0,-1 1 0,0 0-1,0 0 1,3 5 0,3 8 50,-1 0 1,0 1 0,6 24-1,-12-34-87,17 57 191,-18-63 56,0-43 147,0 31-303,1 0 0,-1 0 0,2 0 0,0 0 0,0 0 1,4-12-1,-5 21-66,0-1 0,0 0 0,0 0 0,1 1 0,-1-1 0,1 1 0,0-1 0,-1 1 0,1 0 0,0 0 0,0 0 0,0 0 0,1 0 0,-1 0 1,0 0-1,1 1 0,-1-1 0,1 1 0,0-1 0,-1 1 0,1 0 0,0 0 0,0 1 0,0-1 0,0 1 0,0-1 0,5 1 0,-6 0 24,0 1-1,1 0 1,-1-1-1,0 1 1,0 0-1,0 0 1,0 0 0,0 1-1,0-1 1,0 0-1,0 1 1,-1-1-1,1 1 1,0 0-1,-1 0 1,1-1 0,-1 1-1,0 0 1,0 0-1,1 0 1,-1 1-1,-1-1 1,2 3 0,22 66-342,-17-47-114,12 34-2239,-12-36-1526</inkml:trace>
  <inkml:trace contextRef="#ctx0" brushRef="#br0" timeOffset="1747.77">1374 761 13787,'0'0'11064,"-26"-3"-10308,-80-10-139,103 12-591,0 1-1,0-1 0,0 1 1,0-1-1,1 0 0,-1 0 1,0 0-1,1 0 0,-1 0 1,1-1-1,-1 1 0,1-1 1,-1 0-1,1 0 0,0 1 0,0-1 1,0-1-1,0 1 0,0 0 1,1 0-1,-1-1 0,1 1 1,-1-1-1,1 0 0,0 1 1,0-1-1,-1-4 0,1 1-31,0 1 0,1-1 0,0 0 0,0 0 0,1 1 0,-1-1 0,1 0 0,0 1 0,3-8-1,-1 5-63,1 1-1,1 0 1,-1 0-1,1 1 1,0-1-1,1 1 0,-1 0 1,1 0-1,0 1 1,1 0-1,0 0 1,-1 0-1,1 1 0,1 0 1,-1 0-1,1 1 1,-1 0-1,1 0 1,0 1-1,0 0 1,0 0-1,15 0 0,-21 2 57,0 0 0,0 1-1,-1-1 1,1 1 0,0 0-1,0-1 1,-1 1 0,1 0-1,-1 0 1,1 0 0,-1 0-1,1 0 1,-1 1 0,1-1-1,-1 0 1,0 1 0,0-1-1,0 1 1,0-1 0,0 1-1,0-1 1,0 1 0,0 0-1,-1 0 1,1-1-1,-1 1 1,1 0 0,-1 3-1,8 54 86,-7-47-73,-1 0 1,0 0-1,-1 0 1,0 0-1,0 0 1,-2-1-1,-5 19 1,6-26 2,1 0 0,-1-1 1,0 1-1,0-1 1,-1 1-1,1-1 1,-1 0-1,0 0 1,0 0-1,0 0 1,0-1-1,0 1 0,-1-1 1,1 0-1,-1 0 1,1 0-1,-1 0 1,0-1-1,0 1 1,0-1-1,1 0 0,-2 0 1,1 0-1,0-1 1,0 1-1,-4-1 1,4 0 22,-1 1-1,1-1 1,-1 0 0,1 0 0,0-1 0,-1 1 0,1-1 0,0 0 0,-1 0 0,1-1 0,0 1-1,0-1 1,0 0 0,-7-4 0,8 3 7,-1-1 0,1 0 0,0 0 0,0 0 0,1 0 0,-1 0 0,1-1 0,0 1 0,0-1 0,0 1 0,1-1 0,0 0 0,-2-7 0,-16-99 246,-9-173 0,15 120-186,1 16-303,20 158-1535,11 12-889,3 8-1797</inkml:trace>
  <inkml:trace contextRef="#ctx0" brushRef="#br0" timeOffset="2114.54">1705 796 16035,'0'0'9931,"-44"-143"-9515,36 104-120,-1 3-128,3 7-88,3 1-48,0 4-32,3 9-152,0 7-488,15 8-713,5 0-2680,3 0-10330</inkml:trace>
  <inkml:trace contextRef="#ctx0" brushRef="#br0" timeOffset="2514.08">1956 767 15467,'0'0'10212,"-28"1"-9861,-89 1-138,114-2-194,-1 0-1,1 0 1,0 0 0,0 0 0,0-1-1,0 0 1,0 1 0,0-1 0,0 0-1,0-1 1,0 1 0,0 0 0,1-1-1,-1 0 1,0 1 0,1-1 0,-1 0-1,1 0 1,0-1 0,0 1 0,0 0-1,0-1 1,0 1 0,-2-5 0,2 1 6,0 0 0,0 0 0,1 0 1,0 0-1,0-1 0,1 1 1,0 0-1,0-9 0,1 4-30,-1 5 4,1 1 0,0-1 0,0 1 0,1-1 0,-1 1 0,1 0 0,1-1 0,-1 1 0,1 0 0,0 0 0,0 1 0,0-1 0,0 1 0,1-1 0,4-3 1,2-1-8,0-1 1,0 2 0,1-1 0,0 1-1,14-7 1,-24 15 1,-1 0 1,1-1-1,-1 1 0,1 0 1,0-1-1,-1 1 0,1 0 1,-1 0-1,1 0 0,0 0 1,-1-1-1,1 1 0,0 0 0,-1 0 1,1 0-1,0 0 0,-1 0 1,1 1-1,0-1 0,-1 0 1,1 0-1,-1 0 0,1 0 1,0 1-1,-1-1 0,1 0 1,-1 1-1,1-1 0,-1 0 1,1 1-1,-1-1 0,1 1 0,-1-1 1,1 1-1,-1-1 0,1 1 1,-1-1-1,1 2 0,0 1 23,0 0 0,0 0 0,0 0 0,0 0 0,0 1 0,-1-1 0,0 0 0,1 0 0,-1 5 0,0-4-5,0 1 1,0-1 0,-1 1-1,1-1 1,-1 1-1,0-1 1,0 0 0,-1 1-1,1-1 1,-1 0-1,0 0 1,0 0 0,0 0-1,-1 0 1,-3 4-1,1-5-231,0 0-1,0-1 0,0 1 0,0-1 0,-1 0 0,1-1 0,-1 1 0,-8 0 0,13 3-6941</inkml:trace>
  <inkml:trace contextRef="#ctx0" brushRef="#br0" timeOffset="3006.07">1956 767 14819</inkml:trace>
  <inkml:trace contextRef="#ctx0" brushRef="#br0" timeOffset="3007.07">1956 767 14819,'75'7'9106,"-75"-31"-7412,-1 18-1527,-1-15 119,0 0 1,2-31-1,0 49-285,0-1 0,0 1 0,0 0 0,1 0-1,-1-1 1,1 1 0,0 0 0,0 0 0,0 0 0,0 0 0,0 0 0,1 0-1,-1 0 1,1 0 0,0 0 0,0 1 0,0-1 0,0 1 0,0-1 0,1 1 0,-1 0-1,1 0 1,-1 0 0,5-2 0,-4 3 14,0 1 0,0-1-1,0 1 1,0 0 0,0-1 0,1 2 0,-1-1-1,0 0 1,0 0 0,0 1 0,0 0-1,0 0 1,0 0 0,0 0 0,0 0 0,-1 0-1,1 1 1,0-1 0,-1 1 0,1 0 0,-1 0-1,1 0 1,-1 0 0,0 0 0,0 0 0,0 1-1,0-1 1,0 1 0,-1-1 0,1 1-1,-1 0 1,0 0 0,2 3 0,17 51-1170,-13-7-5479</inkml:trace>
  <inkml:trace contextRef="#ctx0" brushRef="#br0" timeOffset="3008.07">1852 200 11963,'0'0'5361</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20.806"/>
    </inkml:context>
    <inkml:brush xml:id="br0">
      <inkml:brushProperty name="width" value="0.025" units="cm"/>
      <inkml:brushProperty name="height" value="0.025" units="cm"/>
    </inkml:brush>
  </inkml:definitions>
  <inkml:trace contextRef="#ctx0" brushRef="#br0">9 268 15875,'0'0'9242,"-5"17"-8344,3 25-734,1-1-1,2 1 1,2-1 0,2 0-1,18 76 1,8 70-194,-23-128 39,-17-180 689,0 39-655,3 0 1,9-143 0,-2 206-62,2 1 0,0-1 0,9-28 1,-10 40-35,0 1 1,1 0 0,0-1 0,0 1 0,0 0-1,0 0 1,1 1 0,0-1 0,0 1-1,1 0 1,-1 0 0,1 0 0,6-4-1,-9 8 19,-1 0-1,0 0 1,1 0-1,-1 0 1,0 1-1,1-1 0,-1 0 1,1 1-1,-1-1 1,1 1-1,-1 0 0,1-1 1,-1 1-1,1 0 1,-1 0-1,1 0 1,0 0-1,-1 0 0,1 1 1,-1-1-1,1 0 1,-1 1-1,1-1 0,-1 1 1,2 0-1,-1 1 26,0 0 1,0 0-1,0-1 0,0 2 0,0-1 0,-1 0 1,1 0-1,-1 0 0,1 1 0,-1-1 0,0 1 1,0-1-1,1 4 0,1 8 65,1-1-1,-2 2 1,0-1 0,0 16 0,-1-18-14,-1 0 1,0 0 0,-1 0-1,-1 0 1,0 0 0,0 0 0,-1 0-1,-6 15 1,7-23-41,0 0 0,0 0 0,0 0 0,-1 0 0,1-1 0,-1 1 0,0-1 1,0 0-1,0 0 0,-1 0 0,1 0 0,-1-1 0,1 1 0,-1-1 0,0 0 0,0 0 0,0 0 0,0-1 0,0 1 0,0-1 0,-1 0 0,1 0 0,0-1 1,-1 1-1,1-1 0,-6 0 0,0 0-172,-7 1-87,12-1-2709,7 4-1763</inkml:trace>
  <inkml:trace contextRef="#ctx0" brushRef="#br0" timeOffset="420.34">423 412 16508,'0'0'9762,"-18"-3"-9440,-58-12-130,72 13-174,1 1 0,0 0 0,-1-1 0,1 0 0,0 0 0,0 0 0,0 0 0,0 0 0,0-1 0,1 1 0,-1-1 0,1 0 0,-1 1 0,1-1 0,0 0 0,0-1 0,0 1 0,1 0 0,-1-1 0,1 1 0,-2-5 0,1-3-1,0 1-1,0 0 0,1-1 1,0-19-1,1 19-9,0-5-8,0 0-1,5-29 1,-4 39 1,1 0-1,0 1 1,0-1-1,0 1 1,0 0 0,1-1-1,0 1 1,0 1 0,1-1-1,-1 0 1,6-4 0,-9 8-8,0 1 1,0 0 0,0-1-1,1 1 1,-1 0 0,0 0 0,0-1-1,1 1 1,-1 0 0,0 0-1,0-1 1,1 1 0,-1 0 0,0 0-1,1 0 1,-1-1 0,0 1 0,1 0-1,-1 0 1,0 0 0,1 0-1,-1 0 1,0 0 0,1 0 0,-1 0-1,0 0 1,1 0 0,-1 0-1,0 0 1,1 0 0,-1 0 0,1 0-1,-1 0 1,0 0 0,1 1 0,-1-1-1,0 0 1,0 0 0,1 0-1,-1 0 1,0 1 0,1-1 0,6 20-21,-4 24 118,-3-31-162,-5 57-828,4-64 185,-1 0 1,0 0-1,0-1 1,0 1 0,-7 10-1,3-4-4472</inkml:trace>
  <inkml:trace contextRef="#ctx0" brushRef="#br0" timeOffset="832.83">509 120 11715,'0'0'11429,"5"8"-10877,69 125 801,-63-110-1269,-2-1-1,0 1 0,-2 1 0,8 37 0,-15-207 1949,-3 0-2031,3 144-39,0 0-1,0 0 1,0 0 0,0 0-1,1 0 1,-1 0-1,1 0 1,-1 0 0,1 0-1,0 0 1,0 0 0,0 0-1,0 1 1,0-1 0,0 0-1,0 1 1,0-1 0,1 1-1,-1-1 1,1 1 0,-1-1-1,1 1 1,-1 0 0,3-1-1,2-1-772,0 0 0,1 1-1,-1 0 1,1 0 0,11-1-1,-17 3 662,19-3-7456</inkml:trace>
  <inkml:trace contextRef="#ctx0" brushRef="#br0" timeOffset="1420.26">889 133 15723,'0'0'8366,"-8"25"-7895,-23 81-68,28-97-323,1 1 0,0-1 0,0 1 0,1-1 0,0 1-1,1 0 1,0-1 0,2 16 0,0-8 36,0-10-79,-1-1 1,1 1 0,0 0-1,1-1 1,-1 1 0,1-1 0,1 0-1,-1 0 1,1 0 0,9 10-1,-12-14-59,1 0-1,0 1 1,-1-1-1,1 0 0,0-1 1,0 1-1,1 0 1,-1-1-1,0 1 0,0-1 1,1 1-1,-1-1 1,1 0-1,-1 0 1,1 0-1,-1-1 0,1 1 1,0 0-1,-1-1 1,1 0-1,0 0 0,0 0 1,-1 0-1,1 0 1,0 0-1,-1-1 0,1 1 1,0-1-1,-1 0 1,6-1-1,-5-1 28,1 0-1,-1 0 0,0 0 1,0 0-1,-1-1 1,1 1-1,-1-1 0,1 0 1,-1 1-1,0-1 1,0 0-1,1-7 0,17-55 312,-18 58-327,1-8 27,1 0 0,-2 0 0,0 0 1,-1 0-1,-1 0 0,-1-16 1,0 25-27,0-1 0,0 1 0,-1 0 1,0 1-1,0-1 0,-1 0 1,1 0-1,-2 1 0,1 0 0,-1-1 1,1 1-1,-2 0 0,1 1 1,-1-1-1,-8-7 0,-35-26-757,7 5-1234,14 11-2212,3-1-6436</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16.241"/>
    </inkml:context>
    <inkml:brush xml:id="br0">
      <inkml:brushProperty name="width" value="0.025" units="cm"/>
      <inkml:brushProperty name="height" value="0.025" units="cm"/>
    </inkml:brush>
  </inkml:definitions>
  <inkml:trace contextRef="#ctx0" brushRef="#br0">60 961 16123,'0'0'10395,"-7"0"-10069,5 1-311,1-1 0,-1 0 0,1-1-1,-1 1 1,1 0 0,-1 0-1,1-1 1,-1 1 0,1-1 0,-1 1-1,1-1 1,-1 1 0,1-1-1,0 0 1,-1 0 0,1 0 0,0 0-1,0 0 1,0 0 0,0 0-1,0 0 1,0 0 0,0 0 0,0-1-1,-1-1 1,-1-4 51,1 0 0,0 0 0,0 0 0,0-1 0,0-10 0,-2-41 106,5-115-1,-1 172-171,0 0-12,0 0 0,0-1 0,0 1 0,0 0-1,1-1 1,-1 1 0,1 0 0,-1 0 0,1 0 0,0-1 0,0 1 0,0 0 0,0 0 0,0 0-1,0 0 1,1 0 0,-1 1 0,1-1 0,-1 0 0,1 0 0,-1 1 0,1-1 0,0 1 0,0 0 0,0 0-1,0-1 1,0 1 0,0 0 0,0 1 0,5-2 0,-5 2-2,1 0 0,0 0 1,0 0-1,0 0 0,0 1 1,-1-1-1,1 1 0,0 0 0,0 0 1,-1 0-1,1 0 0,-1 0 0,1 1 1,-1-1-1,1 1 0,-1 0 0,0 0 1,0-1-1,0 1 0,0 1 0,0-1 1,0 0-1,-1 0 0,1 1 1,1 2-1,7 12 7,0 1 0,-1 0 0,-1 1 1,0 0-1,-2 0 0,0 1 0,-2 0 0,0 0 1,-1 0-1,1 24 0,-4-43 182,0-44-474,1 35 260,0 0 0,0 0 0,1 1 0,0-1 0,1 0 1,0 1-1,0-1 0,0 1 0,1 0 0,0 0 0,1 0 0,-1 0 0,1 1 0,1 0 0,-1 0 0,1 0 0,0 1 0,0 0 1,1 0-1,-1 0 0,1 1 0,0 0 0,0 1 0,1-1 0,-1 1 0,1 1 0,0-1 0,-1 1 0,1 1 0,0-1 0,10 1 1,-16 1 44,0 1 0,0 0 0,0 0 0,0 0 1,0 0-1,-1 0 0,1 0 0,0 1 0,-1-1 1,1 1-1,-1-1 0,0 1 0,1-1 0,-1 1 1,0 0-1,0 0 0,0-1 0,0 1 0,0 0 1,-1 0-1,1 0 0,0 0 0,-1 0 1,1 3-1,13 56 37,-14-58-63,20 115-4767,-12-93-711</inkml:trace>
  <inkml:trace contextRef="#ctx0" brushRef="#br0" timeOffset="531.8">573 559 17012,'0'0'8384,"-15"18"-8033,-45 58-134,57-72-206,1 0-1,-1 0 0,1 0 1,0 0-1,0 0 1,0 1-1,1-1 0,0 1 1,0 0-1,0-1 0,0 1 1,1-1-1,-1 1 1,1 0-1,0 0 0,1-1 1,1 8-1,-1 10 2,0-14-11,0 0-1,0 1 1,1-1 0,0 0-1,0 0 1,1 0 0,0-1 0,0 1-1,1-1 1,6 11 0,-8-15-34,-1-1 0,1 1 1,0 0-1,0-1 1,0 0-1,0 1 0,0-1 1,1 0-1,-1 0 1,1 0-1,-1 0 0,1 0 1,0-1-1,0 1 1,0-1-1,-1 0 0,1 0 1,1 0-1,-1 0 1,0 0-1,0-1 0,0 1 1,0-1-1,0 0 1,1 0-1,-1 0 0,0-1 1,0 1-1,0-1 1,4 0-1,-4-1 9,-1 0 1,1 0-1,-1 0 0,1 0 1,-1 0-1,0 0 0,0-1 1,0 1-1,0-1 0,0 0 1,-1 1-1,1-1 0,-1 0 1,0 0-1,0 0 0,0 0 1,0 0-1,1-5 0,8-61 94,-6-111 139,-4 141-5,20 86-129,-3 6-16,10 33-747,-2-34-5990,-16-36-3441</inkml:trace>
  <inkml:trace contextRef="#ctx0" brushRef="#br0" timeOffset="1162.13">1008 579 12339,'0'0'11917,"-25"8"-11336,-77 27-42,97-34-495,0 1-1,0 0 1,0 1-1,1-1 1,-1 1-1,1 0 1,0 0-1,0 0 1,0 1 0,0 0-1,0-1 1,1 1-1,0 0 1,-1 1-1,2-1 1,-1 1-1,-3 6 1,3-2-28,1 0 0,0 0 0,0 0 0,1 0 1,1 0-1,0 17 0,0-21-21,0-4-7,1 0-1,-1 1 1,1-1 0,0 0-1,-1 0 1,1 0-1,0 0 1,0 0-1,0 0 1,0 0 0,0 0-1,0 0 1,0 0-1,1 0 1,-1-1-1,0 1 1,0 0 0,0-1-1,1 1 1,-1-1-1,0 0 1,1 1-1,-1-1 1,1 0 0,-1 0-1,0 0 1,1 0-1,-1 0 1,2 0-1,3 1-49,-1-1 0,1 0-1,0 0 1,-1-1 0,1 1-1,6-3 1,-7 1 51,0-1 1,-1 1-1,1-1 1,-1 0-1,0-1 1,0 1-1,0-1 1,-1 1-1,1-1 1,-1 0-1,3-5 1,34-59 136,-15 25-188,-24 41 24,0 0-1,0-1 1,1 1-1,0 0 1,-1 0-1,1 0 1,0 1-1,0-1 1,0 0-1,0 1 1,0-1-1,0 1 1,0 0-1,0 0 1,6-2-1,-7 3 26,1 0-1,-1 0 0,1 0 1,-1 1-1,1-1 1,-1 1-1,1-1 0,-1 1 1,1-1-1,-1 1 1,0 0-1,1 0 1,-1 0-1,0-1 0,0 1 1,0 1-1,1-1 1,-1 0-1,0 0 1,0 0-1,-1 0 0,1 1 1,0-1-1,0 1 1,-1-1-1,2 2 1,12 25 69,0 2-1,-1 0 1,-2 0 0,-2 1 0,0 0 0,-2 1 0,3 35 0,4 226 1393,-14-286-1400,-1 1 0,1-1 0,-1 1 0,0-1 0,-1 0 0,0 0-1,0 1 1,0-1 0,-1 0 0,0-1 0,-7 11 0,8-13-35,-1-1-1,0 1 1,0-1-1,0 0 0,0 0 1,-1 0-1,1 0 1,-1-1-1,0 1 1,0-1-1,1 0 0,-2 0 1,1-1-1,0 1 1,0-1-1,0 0 1,-1 0-1,1 0 1,-1 0-1,-5-1 0,-9 1-34,5 1-40,0-2 0,0 0 0,0 0-1,-17-4 1,28 3 21,0 1 1,0-1-1,0 0 1,0 0-1,0 0 1,1 0-1,-1 0 1,0-1-1,1 1 1,-1-1-1,1 0 1,-1 0-1,1 0 1,0 0-1,0 0 1,0 0-1,0-1 1,0 1-1,0-1 1,1 1-1,-1-1 1,1 0-1,0 1 1,0-1-1,-1-4 1,-1-61-2827,3 39-1194</inkml:trace>
  <inkml:trace contextRef="#ctx0" brushRef="#br0" timeOffset="1568.11">1314 785 14795,'0'0'9720,"-4"-6"-9486,-1-2-161,1 0 0,1 0 0,-1 0 0,1 0 0,1 0 0,-1-1 0,2 0 0,-1 1 0,1-1 0,0 0 0,1 0 0,1-15-1,-1 17-65,1 0-1,-1-1 0,1 1 0,1 0 0,-1 0 1,1 0-1,0 0 0,1 0 0,0 0 0,5-9 0,-6 13-22,0 0 0,0 0 0,1 0 0,-1 0 0,1 1 0,-1-1 0,1 1-1,0-1 1,0 1 0,0 0 0,0 0 0,1 0 0,-1 1 0,0-1 0,1 1 0,-1-1-1,1 1 1,0 1 0,-1-1 0,1 0 0,0 1 0,4-1 0,-6 2 28,0-1 0,0 1 0,1-1 0,-1 1 0,0 0 0,0 0 1,0 0-1,0 0 0,0 0 0,-1 0 0,1 1 0,0-1 0,0 0 0,-1 1 1,1 0-1,-1-1 0,1 1 0,-1 0 0,0 0 0,0 0 0,0-1 0,1 4 1,21 50 196,-19-43-201,26 89-271,-19-33-4134,-9-55 226</inkml:trace>
  <inkml:trace contextRef="#ctx0" brushRef="#br0" timeOffset="1963.82">1596 723 3993,'0'0'20524,"-3"-127"-20452,0 98-72,-2-13-136,-1 14-584,0-1-3681</inkml:trace>
  <inkml:trace contextRef="#ctx0" brushRef="#br0" timeOffset="2386.71">1608 161 10674,'0'0'2569</inkml:trace>
  <inkml:trace contextRef="#ctx0" brushRef="#br0" timeOffset="2733.33">1608 160 13707,'62'-125'5682,"-49"99"-2496,-9 31-1572,6 9-1284,-1 0-1,-1 1 1,0 0 0,-1 0-1,-1 0 1,0 1 0,-1 0-1,2 17 1,19 142-220,-18-108 69,0 8-178,-5-36-216,2 0-1,1-1 0,2 0 0,20 56 0,-28-92 156,1-1 0,0 1 1,0 0-1,-1-1 0,1 1 0,0 0 1,1-1-1,-1 1 0,0-1 0,0 1 0,1-1 1,-1 0-1,0 0 0,3 2 0,-3-3-21,0 1-1,0-1 1,0 0-1,-1 0 1,1 0-1,0 1 1,0-1-1,0 0 1,0 0-1,-1 0 1,1-1-1,0 1 1,0 0-1,0 0 1,0 0-1,-1 0 1,1-1-1,0 1 1,0 0-1,-1-1 1,1 1-1,1-1 0,1-2-229,0 0-1,0 0 1,-1 0-1,1 0 1,-1 0-1,1-1 1,-1 1-1,0-1 0,0 1 1,1-6-1,8-17-2799,-2 4-3016</inkml:trace>
  <inkml:trace contextRef="#ctx0" brushRef="#br0" timeOffset="2734.33">1692 462 15315,'0'0'8858,"46"0"-8706,-29 0-96,3-10-48,3 2-8,12-8-336,-6 8-840,0-2-3433</inkml:trace>
  <inkml:trace contextRef="#ctx0" brushRef="#br0" timeOffset="3185.09">1978 415 15019,'0'0'9921,"-6"26"-9532,-15 83-57,20-103-305,0 0 0,0 0 0,0 0-1,1 0 1,0 0 0,0 0 0,0 0-1,1 0 1,0 0 0,0 0-1,0 0 1,1 0 0,0-1 0,0 1-1,1-1 1,0 1 0,-1-1 0,2 0-1,-1 0 1,1 0 0,-1 0-1,1-1 1,0 1 0,1-1 0,6 5-1,-10-8-28,0 1 1,1-1-1,-1 0 0,0 0 0,0 1 0,1-1 0,-1 0 1,1 0-1,-1 0 0,1-1 0,-1 1 0,1 0 0,0-1 1,-1 1-1,1-1 0,0 1 0,-1-1 0,1 0 0,0 0 1,0 1-1,-1-1 0,1-1 0,0 1 0,0 0 0,-1 0 1,1-1-1,0 1 0,0-1 0,-1 1 0,1-1 0,-1 0 1,1 1-1,-1-1 0,1 0 0,-1 0 0,1 0 0,-1 0 1,0-1-1,1 1 0,-1 0 0,0 0 0,0-1 0,0 1 1,0-1-1,0 1 0,0-1 0,-1 1 0,1-1 0,0 0 1,-1 1-1,1-1 0,0-2 0,3-12 119,0 1-1,-1-1 1,0 1-1,0-21 1,-3 35-104,2-45 22,-2 30-297,0 0 0,2 0 1,-1 1-1,2-1 0,0 1 0,9-27 0,-8 36-1847,1 1-2371</inkml:trace>
  <inkml:trace contextRef="#ctx0" brushRef="#br0" timeOffset="3601.97">2312 388 15035,'0'0'9752,"-22"19"-9330,-65 63-119,84-79-289,0-1 1,1 1-1,-1-1 1,1 1-1,0 0 0,0 0 1,0 0-1,0 0 0,0 0 1,1 1-1,-1-1 0,1 0 1,0 1-1,0-1 0,0 1 1,1-1-1,-1 1 1,1 0-1,0-1 0,0 1 1,0-1-1,0 1 0,1-1 1,0 5-1,2 8 15,-3-11-31,1 1 0,0-1 0,0 0 0,1 0-1,-1 1 1,1-1 0,0 0 0,1-1 0,-1 1 0,1 0-1,0-1 1,0 1 0,0-1 0,1 0 0,0 0-1,0 0 1,0-1 0,0 1 0,0-1 0,7 4 0,-5-4-36,0 1 1,1-1 0,0 0-1,0 0 1,-1-1 0,2 0-1,-1 0 1,0-1 0,0 0-1,0 0 1,1 0 0,-1-1-1,1 0 1,9-2 0,-15 1 36,0 1 1,0-1-1,0 0 1,0 0-1,-1 0 0,1 0 1,0 0-1,-1-1 1,1 1-1,-1 0 1,1-1-1,-1 1 1,0-1-1,0 0 1,1 1-1,-1-1 0,0 0 1,-1 0-1,1 1 1,0-1-1,0-3 1,12-45 512,-12 44-436,7-57 140,-3 0 0,-2-1 0,-9-92 0,-9 38-123,8 73-324,-2-67 0,17 111-4397,5 5-457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14.316"/>
    </inkml:context>
    <inkml:brush xml:id="br0">
      <inkml:brushProperty name="width" value="0.025" units="cm"/>
      <inkml:brushProperty name="height" value="0.025" units="cm"/>
    </inkml:brush>
  </inkml:definitions>
  <inkml:trace contextRef="#ctx0" brushRef="#br0">26 749 13051,'0'0'11011,"-1"-28"-9841,-6-174 129,-11-316-419,25 520-2073,12 14-1336,2 6-2908</inkml:trace>
  <inkml:trace contextRef="#ctx0" brushRef="#br0" timeOffset="505.64">509 322 18164,'0'0'6825,"-26"-9"-6004,-82-27-107,100 33-649,0 1 0,-1 0-1,1 0 1,-1 1 0,1 0-1,-1 1 1,1 0-1,-1 0 1,1 1 0,-1 0-1,-8 2 1,13-2-53,-1 1-1,1-1 1,0 1 0,0 0-1,1 1 1,-1-1 0,0 1-1,1-1 1,0 1 0,-1 0-1,1 0 1,0 1 0,1-1-1,-1 1 1,-4 6 0,1 4 1,1 0 1,1 1-1,0-1 1,0 1-1,2 0 1,0 0-1,0 0 1,2 0-1,1 19 1,-2-30-29,1 1 1,0 0-1,0 0 0,0 0 1,1-1-1,-1 1 0,1 0 1,0-1-1,1 1 1,-1-1-1,1 1 0,0-1 1,0 1-1,0-1 0,1 0 1,0 0-1,-1 0 1,1-1-1,1 1 0,-1-1 1,0 1-1,1-1 0,0 0 1,-1 0-1,1-1 0,1 1 1,-1-1-1,0 0 1,0 0-1,1 0 0,-1-1 1,1 1-1,0-1 0,-1 0 1,8 0-1,-6 1 6,-1-1 0,1 0 1,-1-1-1,1 1 0,-1-1 0,1 0 0,-1 0 0,1-1 0,-1 0 1,1 0-1,-1 0 0,1-1 0,-1 1 0,10-6 0,-9 3 9,0 0 0,-1 0-1,0-1 1,0 1-1,0-1 1,-1-1 0,1 1-1,-1-1 1,0 1 0,-1-1-1,6-12 1,2-8 2,-1-1 1,-1-1-1,9-50 1,-11 47 4,-3 27-171,0 12 82,2 11 25,3 32 8,-2 1 0,-1 58-1,-5-19-4661,-1-66-3195</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3T16:24:10.501"/>
    </inkml:context>
    <inkml:brush xml:id="br0">
      <inkml:brushProperty name="width" value="0.025" units="cm"/>
      <inkml:brushProperty name="height" value="0.025" units="cm"/>
    </inkml:brush>
  </inkml:definitions>
  <inkml:trace contextRef="#ctx0" brushRef="#br0">282 479 17468,'0'0'6037,"-28"-7"-5263,-88-20-85,108 25-557,0 0 0,0 1 0,0 0 0,-1 1 0,1 0 0,0 0 1,-8 2-1,13-2-111,0 1 0,1-1 1,-1 1-1,0 0 0,1 0 1,-1 0-1,1 1 0,0-1 1,-1 1-1,1-1 0,0 1 1,0 0-1,0-1 1,-4 5-1,3 1-2,-1 0 0,1 0-1,1 0 1,-1 0 0,1 0 0,1 1 0,-1-1-1,1 1 1,0-1 0,1 14 0,0-19-8,-2 16 15,1 1 0,2-1 0,-1 0 0,2 1 0,5 25 0,-5-37-42,0 0-1,1 0 1,-1-1 0,1 1-1,1 0 1,-1-1 0,1 0-1,0 0 1,1 0 0,-1 0 0,1-1-1,0 1 1,1-1 0,-1 0-1,1-1 1,9 6 0,-12-8 3,-1 0 0,1 0 1,0-1-1,-1 1 1,1-1-1,0 0 0,0 0 1,0 0-1,0 0 1,0 0-1,1-1 0,-1 1 1,0-1-1,0 0 1,0 0-1,0 0 0,1 0 1,-1-1-1,0 1 1,0-1-1,0 0 0,0 1 1,0-2-1,0 1 1,0 0-1,0-1 0,-1 1 1,1-1-1,0 0 1,-1 0-1,1 0 0,-1 0 1,0 0-1,0 0 1,1-1-1,-2 1 0,1-1 1,0 0-1,2-5 1,4-7 71,-1 0 1,-1-1 0,-1 1-1,0-1 1,-1-1-1,2-17 1,4-49 43,-4 0 0,-6-93 0,-1 83-73,-16-114-110,17 205-64,5 6-352,48 57-2754,-24-25-670</inkml:trace>
  <inkml:trace contextRef="#ctx0" brushRef="#br0" timeOffset="425.19">494 616 14323,'0'0'10778,"-17"-162"-10578,17 123-32,0 5-88,0 6-80,0 4-8,0 9-280,9 4-704,5 9-3441</inkml:trace>
  <inkml:trace contextRef="#ctx0" brushRef="#br0" timeOffset="772.26">707 524 824,'0'0'21805,"2"17"-21218,11 54-83,-13-69-461,0 0 0,1 0 1,0 0-1,-1 0 0,1 0 0,0 0 1,0-1-1,0 1 0,1 0 0,-1 0 1,0-1-1,1 1 0,-1-1 1,0 1-1,1-1 0,0 0 0,-1 0 1,1 1-1,0-1 0,0 0 0,0 0 1,-1-1-1,4 2 0,0-1 35,0 0-1,1 0 0,-1-1 0,1 0 0,-1 0 1,7 0-1,0-1-9,-9 1-67,0 1 0,-1-1 1,1 0-1,0 0 0,-1 0 1,1-1-1,0 1 0,-1-1 0,1 1 1,0-1-1,-1 0 0,1 0 1,-1 0-1,1 0 0,-1-1 1,1 1-1,-1 0 0,0-1 0,0 0 1,0 0-1,0 0 0,0 1 1,0-2-1,0 1 0,-1 0 1,1 0-1,-1 0 0,0-1 1,1 1-1,-1-1 0,0 1 0,0-1 1,-1 0-1,1 1 0,-1-1 1,1 0-1,-1 1 0,0-1 1,0 0-1,0 1 0,0-1 0,-1-3 1,2-1-17,-1 0 1,-1 0 0,0 0-1,0 0 1,0 0-1,0 0 1,-1 1 0,-1-1-1,1 0 1,-1 1-1,0 0 1,0-1 0,-1 1-1,0 0 1,0 1 0,0-1-1,-1 1 1,-6-7-1,-18-17 47,18 19 71,0-1 1,1 0-1,0-1 1,0 0-1,1 0 1,-12-25 0,20 37-102,1-1 1,0 0 0,0 1 0,0-1-1,1 1 1,-1-1 0,0 0-1,0 1 1,0-1 0,0 1 0,0-1-1,1 0 1,-1 1 0,0-1 0,0 1-1,1-1 1,-1 1 0,1-1 0,-1 1-1,0-1 1,1 1 0,-1 0 0,1-1-1,-1 1 1,1-1 0,-1 1 0,1 0-1,-1-1 1,1 1 0,-1 0 0,1 0-1,0 0 1,-1-1 0,1 1 0,-1 0-1,1 0 1,0 0 0,32-6-25,-23 4 32,8-2-309,1 1 1,-1 0 0,0 2-1,1 0 1,-1 1-1,22 3 1,-16 3-1878</inkml:trace>
  <inkml:trace contextRef="#ctx0" brushRef="#br0" timeOffset="1261.84">1260 707 12731,'0'0'12333,"-6"-18"-11769,-1-6-318,1 0 0,0-1 0,2 1 0,-2-44 0,6 42-140,-1 5-41,2 0 0,0 1 0,5-27-1,-5 42-61,0-1-1,1 0 0,0 1 0,0-1 0,0 1 0,1 0 1,0 0-1,0 0 0,0 0 0,0 0 0,1 1 1,0-1-1,0 1 0,0 0 0,0 0 0,8-4 0,-11 6-4,1 1-1,0 0 1,-1 0-1,1 0 0,0 0 1,0 1-1,0-1 0,0 0 1,0 1-1,0-1 0,0 1 1,0 0-1,0-1 0,0 1 1,0 0-1,0 0 0,0 1 1,0-1-1,0 0 1,0 1-1,0-1 0,2 2 1,-1-1-8,0 1 0,0 0 0,0 0 0,0 1 0,-1-1 0,1 0 0,-1 1 0,1 0 0,-1-1 0,0 1 1,0 0-1,1 4 0,6 10-26,-2 1 1,0 0 0,8 35 0,-12-39 63,5 16-37,-2 1 1,-2 0-1,-1 1 1,0 35-1,-3-66 144,0-25 160,-1 11-289,1-9 11,0 0 1,2 0-1,6-34 1,-7 50-16,1 0 1,0 0-1,0 1 0,0-1 0,1 0 1,0 1-1,0-1 0,0 1 0,1 0 1,0 0-1,0 0 0,0 1 1,0-1-1,1 1 0,0 0 0,0 0 1,8-4-1,-12 7-4,1 0-1,-1 1 1,1-1 0,-1 0 0,1 1-1,-1-1 1,1 1 0,0 0 0,-1-1-1,1 1 1,0 0 0,-1 0 0,1 0-1,0 0 1,0 1 0,-1-1 0,1 0-1,-1 1 1,1-1 0,0 1 0,-1-1-1,1 1 1,-1 0 0,1 0 0,-1-1 0,1 1-1,-1 0 1,0 1 0,0-1 0,1 0-1,-1 0 1,0 0 0,0 1 0,0-1-1,0 1 1,0-1 0,0 0 0,-1 1-1,1 0 1,0-1 0,0 2 0,4 10-42,0 1 1,-1-1 0,5 27 0,-7-27 10,8 51-956,-5-22-3418,-5-35 2841,3 7-10896</inkml:trace>
  <inkml:trace contextRef="#ctx0" brushRef="#br0" timeOffset="1623.87">1864 698 17324,'0'0'7857,"-29"-146"-7521,23 112-103,1 0-25,2 3-104,3 5-64,0 3-40,0 5 0,0 5-304,0 5-633,3 5-2327</inkml:trace>
  <inkml:trace contextRef="#ctx0" brushRef="#br0" timeOffset="2055.24">2048 644 5905,'0'0'18543,"-6"-10"-18054,1-1-328,-1 0-1,2-1 1,0 1-1,0-1 1,1 0-1,0 0 0,1 0 1,0 0-1,1-13 1,0 15-119,2 0 1,-1 0-1,1 1 1,1-1-1,-1 0 1,2 0-1,-1 1 1,2-1-1,7-16 1,-9 23-45,1-1 0,-1 0 0,1 1 0,0-1-1,1 1 1,-1 0 0,0 0 0,1 0 0,0 1 0,-1-1 0,1 1 0,0 0 0,0 0 0,1 0 0,-1 0 0,0 1 0,1 0 0,-1 0 0,0 0 0,1 0 0,0 1 0,-1 0 0,7 0 0,-9 0-1,1 1 0,-1 0 1,0 0-1,0 0 0,0 0 0,1 0 1,-1 0-1,0 0 0,-1 1 1,1-1-1,0 1 0,0-1 0,-1 1 1,1 0-1,-1 0 0,1 0 1,-1 0-1,0 0 0,1 0 0,-1 0 1,0 0-1,-1 0 0,1 1 1,1 3-1,14 59 39,-16-65-36,16 118-564,-12-40-7345,-4-65-5223</inkml:trace>
  <inkml:trace contextRef="#ctx0" brushRef="#br0" timeOffset="2444.19">2340 412 11963,'0'0'11923,"-6"17"-11700,3-9-194,-3 7 21,1 1 1,0 0 0,1 0-1,1 0 1,0 1-1,0 21 1,3-31-38,0 1-1,1 0 1,0-1 0,0 1 0,0-1 0,1 1-1,0-1 1,1 0 0,3 9 0,-4-14-11,-1 1 0,1 0 0,0-1 1,0 1-1,0-1 0,1 1 0,-1-1 0,1 0 1,-1 0-1,1 0 0,-1 0 0,1-1 0,0 1 1,0-1-1,0 0 0,0 1 0,0-1 0,0-1 0,0 1 1,1 0-1,-1-1 0,0 1 0,0-1 0,5 0 1,-7-1 10,1 1 1,0-1-1,0 0 1,-1 1-1,1-1 1,-1 0-1,1 0 0,0 0 1,-1 0-1,0 0 1,1 0-1,-1 0 1,0-1-1,1 1 1,-1 0-1,0-1 1,0 1-1,0-1 1,0 1-1,-1-1 1,1 0-1,0 1 1,-1-1-1,1 0 1,-1 0-1,1-1 1,11-55 197,-11 50-177,7-61-737,-1-105-1</inkml:trace>
  <inkml:trace contextRef="#ctx0" brushRef="#br0" timeOffset="2445.19">2340 412 3041</inkml:trace>
  <inkml:trace contextRef="#ctx0" brushRef="#br0" timeOffset="2847.61">2341 412 3041,'185'182'15659,"-185"-177"-12866,0 0 2400,0-10-5009,0-11-112,0-2-72,0-5-120,0-19-736,0 6-849,-3 2-4400</inkml:trace>
  <inkml:trace contextRef="#ctx0" brushRef="#br0" timeOffset="2848.61">2529 149 16163,'0'0'6786,"0"-8"-7130,6 21-960,5 5-2265</inkml:trace>
  <inkml:trace contextRef="#ctx0" brushRef="#br0" timeOffset="3239.71">2772 415 14635,'0'0'9229,"0"0"-9195,0-1 0,0 1 0,0 0 0,0-1 0,0 1 0,0-1 0,0 1 0,0 0 0,0-1 0,1 1 0,-1-1 0,0 1 0,0 0 0,0-1 0,1 1 0,-1 0 0,0-1 0,0 1 0,1 0 0,-1-1 0,0 1 0,1 0 0,-1 0 0,0-1 0,1 1 0,-1 0 0,1 0 0,2 5 29,0 0 1,0 1-1,0-1 1,-1 1-1,0 0 0,0 0 1,0 0-1,0 9 1,2-2-39,3 22-452,-1 0 0,-1 0 0,0 64 0,-5-99 916,0-32 153,0 15-479,1 0 1,1 0-1,1 0 1,0 1 0,1-1-1,1 1 1,0 0-1,2 0 1,-1 1 0,12-18-1,-10 19-636,2 0 0,0 1-1,0 0 1,1 1 0,1 0-1,17-14 1,-17 16-345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1481</Words>
  <Characters>8443</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tercer parcial</vt:lpstr>
    </vt:vector>
  </TitlesOfParts>
  <Company/>
  <LinksUpToDate>false</LinksUpToDate>
  <CharactersWithSpaces>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cer parcial</dc:title>
  <dc:creator>Andres Felipe Beltran Rodriguez</dc:creator>
  <cp:keywords/>
  <cp:lastModifiedBy>Andrés Felipe Beltrán Rodriguez</cp:lastModifiedBy>
  <cp:revision>2</cp:revision>
  <dcterms:created xsi:type="dcterms:W3CDTF">2022-02-03T16:24:00Z</dcterms:created>
  <dcterms:modified xsi:type="dcterms:W3CDTF">2022-02-0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2</vt:lpwstr>
  </property>
  <property fmtid="{D5CDD505-2E9C-101B-9397-08002B2CF9AE}" pid="3" name="output">
    <vt:lpwstr>word_document</vt:lpwstr>
  </property>
</Properties>
</file>